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88"/>
        <w:gridCol w:w="1484"/>
      </w:tblGrid>
      <w:tr w:rsidR="00962CF3" w:rsidRPr="00106090" w14:paraId="1E4B71E7" w14:textId="77777777" w:rsidTr="00922225">
        <w:trPr>
          <w:trHeight w:val="1683"/>
        </w:trPr>
        <w:tc>
          <w:tcPr>
            <w:tcW w:w="7588" w:type="dxa"/>
            <w:vAlign w:val="center"/>
          </w:tcPr>
          <w:p w14:paraId="3ED22F0A" w14:textId="5A163057" w:rsidR="00962CF3" w:rsidRPr="002B3806" w:rsidRDefault="000E53F0" w:rsidP="006F0E9C">
            <w:pPr>
              <w:pStyle w:val="Heading2"/>
              <w:spacing w:before="0" w:beforeAutospacing="0" w:after="0" w:afterAutospacing="0"/>
              <w:contextualSpacing/>
              <w:jc w:val="center"/>
              <w:rPr>
                <w:rFonts w:asciiTheme="majorBidi" w:hAnsiTheme="majorBidi" w:cstheme="majorBidi"/>
                <w:sz w:val="72"/>
                <w:szCs w:val="72"/>
                <w14:cntxtAlts/>
              </w:rPr>
            </w:pPr>
            <w:bookmarkStart w:id="0" w:name="_Hlk86308750"/>
            <w:bookmarkEnd w:id="0"/>
            <w:r w:rsidRPr="002B3806">
              <w:rPr>
                <w:rFonts w:asciiTheme="majorBidi" w:hAnsiTheme="majorBidi" w:cstheme="majorBidi"/>
                <w:noProof/>
                <w:sz w:val="72"/>
                <w:szCs w:val="72"/>
              </w:rPr>
              <mc:AlternateContent>
                <mc:Choice Requires="wps">
                  <w:drawing>
                    <wp:anchor distT="0" distB="0" distL="114300" distR="114300" simplePos="0" relativeHeight="251658242" behindDoc="0" locked="0" layoutInCell="1" allowOverlap="1" wp14:anchorId="6C298552" wp14:editId="70B0B7F1">
                      <wp:simplePos x="0" y="0"/>
                      <wp:positionH relativeFrom="column">
                        <wp:posOffset>648970</wp:posOffset>
                      </wp:positionH>
                      <wp:positionV relativeFrom="paragraph">
                        <wp:posOffset>604520</wp:posOffset>
                      </wp:positionV>
                      <wp:extent cx="5760720" cy="476250"/>
                      <wp:effectExtent l="0" t="0" r="0" b="6350"/>
                      <wp:wrapTopAndBottom/>
                      <wp:docPr id="27" name="Text Box 27"/>
                      <wp:cNvGraphicFramePr/>
                      <a:graphic xmlns:a="http://schemas.openxmlformats.org/drawingml/2006/main">
                        <a:graphicData uri="http://schemas.microsoft.com/office/word/2010/wordprocessingShape">
                          <wps:wsp>
                            <wps:cNvSpPr txBox="1"/>
                            <wps:spPr>
                              <a:xfrm>
                                <a:off x="0" y="0"/>
                                <a:ext cx="5760720" cy="476250"/>
                              </a:xfrm>
                              <a:prstGeom prst="rect">
                                <a:avLst/>
                              </a:prstGeom>
                              <a:noFill/>
                              <a:ln>
                                <a:noFill/>
                              </a:ln>
                            </wps:spPr>
                            <wps:txbx>
                              <w:txbxContent>
                                <w:p w14:paraId="0F934B6F" w14:textId="406FB909" w:rsidR="000A773E" w:rsidRPr="006222CB" w:rsidRDefault="005C7117" w:rsidP="006222CB">
                                  <w:pPr>
                                    <w:jc w:val="center"/>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pPr>
                                  <w:r>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t xml:space="preserve">     </w:t>
                                  </w:r>
                                  <w:r w:rsidR="006222CB">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t>September</w:t>
                                  </w:r>
                                  <w:r w:rsidR="00F215FA">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t xml:space="preserve"> </w:t>
                                  </w:r>
                                  <w:r w:rsidR="00905B85" w:rsidRPr="000E53F0">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t>202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C298552" id="_x0000_t202" coordsize="21600,21600" o:spt="202" path="m,l,21600r21600,l21600,xe">
                      <v:stroke joinstyle="miter"/>
                      <v:path gradientshapeok="t" o:connecttype="rect"/>
                    </v:shapetype>
                    <v:shape id="Text Box 27" o:spid="_x0000_s1026" type="#_x0000_t202" style="position:absolute;left:0;text-align:left;margin-left:51.1pt;margin-top:47.6pt;width:453.6pt;height:37.5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" filled="f" stroked="f">
                      <v:textbox style="mso-fit-shape-to-text:t">
                        <w:txbxContent>
                          <w:p w14:paraId="0F934B6F" w14:textId="406FB909" w:rsidR="000A773E" w:rsidRPr="006222CB" w:rsidRDefault="005C7117" w:rsidP="006222CB">
                            <w:pPr>
                              <w:jc w:val="center"/>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pPr>
                            <w:r>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t xml:space="preserve">     </w:t>
                            </w:r>
                            <w:r w:rsidR="006222CB">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t>September</w:t>
                            </w:r>
                            <w:r w:rsidR="00F215FA">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t xml:space="preserve"> </w:t>
                            </w:r>
                            <w:r w:rsidR="00905B85" w:rsidRPr="000E53F0">
                              <w:rPr>
                                <w:b/>
                                <w:bCs/>
                                <w:color w:val="000000" w:themeColor="text1"/>
                                <w:sz w:val="56"/>
                                <w:szCs w:val="5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14:cntxtAlts/>
                              </w:rPr>
                              <w:t>2022</w:t>
                            </w:r>
                          </w:p>
                        </w:txbxContent>
                      </v:textbox>
                      <w10:wrap type="topAndBottom"/>
                    </v:shape>
                  </w:pict>
                </mc:Fallback>
              </mc:AlternateContent>
            </w:r>
            <w:r w:rsidR="00866469">
              <w:rPr>
                <w:rFonts w:asciiTheme="majorBidi" w:hAnsiTheme="majorBidi" w:cstheme="majorBidi"/>
                <w:sz w:val="72"/>
                <w:szCs w:val="72"/>
                <w14:cntxtAlts/>
              </w:rPr>
              <w:t xml:space="preserve"> </w:t>
            </w:r>
            <w:r w:rsidR="00962CF3" w:rsidRPr="002B3806">
              <w:rPr>
                <w:rFonts w:asciiTheme="majorBidi" w:hAnsiTheme="majorBidi" w:cstheme="majorBidi"/>
                <w:sz w:val="72"/>
                <w:szCs w:val="72"/>
                <w14:cntxtAlts/>
              </w:rPr>
              <w:t>Immanuel News</w:t>
            </w:r>
          </w:p>
        </w:tc>
        <w:tc>
          <w:tcPr>
            <w:tcW w:w="1484" w:type="dxa"/>
            <w:vAlign w:val="center"/>
          </w:tcPr>
          <w:p w14:paraId="2063589E" w14:textId="6E649EC4" w:rsidR="00962CF3" w:rsidRPr="00AD50D2" w:rsidRDefault="00700611" w:rsidP="006F0E9C">
            <w:pPr>
              <w:pStyle w:val="Heading2"/>
              <w:spacing w:before="0" w:beforeAutospacing="0" w:after="0" w:afterAutospacing="0"/>
              <w:contextualSpacing/>
              <w:jc w:val="center"/>
              <w:rPr>
                <w:rFonts w:asciiTheme="majorBidi" w:hAnsiTheme="majorBidi" w:cstheme="majorBidi"/>
                <w:sz w:val="26"/>
                <w:szCs w:val="26"/>
                <w14:cntxtAlts/>
              </w:rPr>
            </w:pPr>
            <w:r>
              <w:rPr>
                <w:noProof/>
              </w:rPr>
              <w:drawing>
                <wp:inline distT="0" distB="0" distL="0" distR="0" wp14:anchorId="252BAC4E" wp14:editId="35F5014F">
                  <wp:extent cx="812159" cy="989330"/>
                  <wp:effectExtent l="0" t="0" r="762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3621" cy="1039837"/>
                          </a:xfrm>
                          <a:prstGeom prst="rect">
                            <a:avLst/>
                          </a:prstGeom>
                          <a:noFill/>
                        </pic:spPr>
                      </pic:pic>
                    </a:graphicData>
                  </a:graphic>
                </wp:inline>
              </w:drawing>
            </w:r>
            <w:r w:rsidR="00114380" w:rsidRPr="00AD50D2">
              <w:rPr>
                <w:rFonts w:asciiTheme="majorBidi" w:hAnsiTheme="majorBidi" w:cstheme="majorBidi"/>
                <w:noProof/>
                <w:sz w:val="26"/>
                <w:szCs w:val="26"/>
              </w:rPr>
              <w:drawing>
                <wp:anchor distT="0" distB="0" distL="114300" distR="114300" simplePos="0" relativeHeight="251658241" behindDoc="0" locked="0" layoutInCell="1" allowOverlap="1" wp14:anchorId="04624D4F" wp14:editId="23BC206A">
                  <wp:simplePos x="0" y="0"/>
                  <wp:positionH relativeFrom="column">
                    <wp:posOffset>8277860</wp:posOffset>
                  </wp:positionH>
                  <wp:positionV relativeFrom="paragraph">
                    <wp:posOffset>79375</wp:posOffset>
                  </wp:positionV>
                  <wp:extent cx="1019175" cy="854710"/>
                  <wp:effectExtent l="0" t="0" r="9525" b="2540"/>
                  <wp:wrapNone/>
                  <wp:docPr id="15" name="Picture 15" descr="Immanuel Logo 4 small APPROVED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manuel Logo 4 small APPROVED ON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9175" cy="854710"/>
                          </a:xfrm>
                          <a:prstGeom prst="rect">
                            <a:avLst/>
                          </a:prstGeom>
                          <a:noFill/>
                        </pic:spPr>
                      </pic:pic>
                    </a:graphicData>
                  </a:graphic>
                  <wp14:sizeRelH relativeFrom="page">
                    <wp14:pctWidth>0</wp14:pctWidth>
                  </wp14:sizeRelH>
                  <wp14:sizeRelV relativeFrom="page">
                    <wp14:pctHeight>0</wp14:pctHeight>
                  </wp14:sizeRelV>
                </wp:anchor>
              </w:drawing>
            </w:r>
            <w:r w:rsidR="00114380" w:rsidRPr="00AD50D2">
              <w:rPr>
                <w:rFonts w:asciiTheme="majorBidi" w:hAnsiTheme="majorBidi" w:cstheme="majorBidi"/>
                <w:noProof/>
                <w:sz w:val="26"/>
                <w:szCs w:val="26"/>
              </w:rPr>
              <w:drawing>
                <wp:anchor distT="0" distB="0" distL="114300" distR="114300" simplePos="0" relativeHeight="251658240" behindDoc="0" locked="0" layoutInCell="1" allowOverlap="1" wp14:anchorId="0F7E1BA4" wp14:editId="0B8A87D1">
                  <wp:simplePos x="0" y="0"/>
                  <wp:positionH relativeFrom="column">
                    <wp:posOffset>8277860</wp:posOffset>
                  </wp:positionH>
                  <wp:positionV relativeFrom="paragraph">
                    <wp:posOffset>79375</wp:posOffset>
                  </wp:positionV>
                  <wp:extent cx="1019175" cy="854710"/>
                  <wp:effectExtent l="0" t="0" r="9525" b="2540"/>
                  <wp:wrapNone/>
                  <wp:docPr id="14" name="Picture 14" descr="Immanuel Logo 4 small APPROVED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manuel Logo 4 small APPROVED ON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9175" cy="854710"/>
                          </a:xfrm>
                          <a:prstGeom prst="rect">
                            <a:avLst/>
                          </a:prstGeom>
                          <a:noFill/>
                        </pic:spPr>
                      </pic:pic>
                    </a:graphicData>
                  </a:graphic>
                  <wp14:sizeRelH relativeFrom="page">
                    <wp14:pctWidth>0</wp14:pctWidth>
                  </wp14:sizeRelH>
                  <wp14:sizeRelV relativeFrom="page">
                    <wp14:pctHeight>0</wp14:pctHeight>
                  </wp14:sizeRelV>
                </wp:anchor>
              </w:drawing>
            </w:r>
          </w:p>
        </w:tc>
      </w:tr>
      <w:tr w:rsidR="00962CF3" w:rsidRPr="00106090" w14:paraId="4E98DC3B" w14:textId="77777777" w:rsidTr="00CF1B38">
        <w:tc>
          <w:tcPr>
            <w:tcW w:w="9072" w:type="dxa"/>
            <w:gridSpan w:val="2"/>
            <w:vAlign w:val="center"/>
          </w:tcPr>
          <w:p w14:paraId="4F5D6FDA" w14:textId="38441E85" w:rsidR="00962CF3" w:rsidRPr="00AD50D2" w:rsidRDefault="00962CF3" w:rsidP="006F2085">
            <w:pPr>
              <w:widowControl w:val="0"/>
              <w:rPr>
                <w:rFonts w:asciiTheme="majorBidi" w:hAnsiTheme="majorBidi" w:cstheme="majorBidi"/>
                <w:sz w:val="26"/>
                <w:szCs w:val="26"/>
              </w:rPr>
            </w:pPr>
            <w:bookmarkStart w:id="1" w:name="_Hlk20299427"/>
            <w:bookmarkStart w:id="2" w:name="_Hlk49158728"/>
            <w:bookmarkEnd w:id="1"/>
            <w:bookmarkEnd w:id="2"/>
          </w:p>
        </w:tc>
      </w:tr>
    </w:tbl>
    <w:p w14:paraId="59459BB3" w14:textId="797F81D5" w:rsidR="006B0720" w:rsidRPr="00AD50D2" w:rsidRDefault="00000000" w:rsidP="006F0E9C">
      <w:pPr>
        <w:pStyle w:val="Heading2"/>
        <w:spacing w:before="0" w:beforeAutospacing="0" w:after="0" w:afterAutospacing="0"/>
        <w:contextualSpacing/>
        <w:jc w:val="center"/>
        <w:rPr>
          <w:rFonts w:asciiTheme="majorBidi" w:hAnsiTheme="majorBidi" w:cstheme="majorBidi"/>
          <w:sz w:val="26"/>
          <w:szCs w:val="26"/>
          <w14:cntxtAlts/>
        </w:rPr>
      </w:pPr>
      <w:r>
        <w:rPr>
          <w:rFonts w:asciiTheme="majorBidi" w:hAnsiTheme="majorBidi" w:cstheme="majorBidi"/>
          <w:sz w:val="26"/>
          <w:szCs w:val="26"/>
        </w:rPr>
        <w:pict w14:anchorId="00737183">
          <v:rect id="_x0000_i1025" style="width:453.6pt;height:1.5pt" o:hralign="center" o:hrstd="t" o:hrnoshade="t" o:hr="t" fillcolor="black [3213]" stroked="f"/>
        </w:pict>
      </w:r>
    </w:p>
    <w:p w14:paraId="5E72FAD1" w14:textId="4563DFAF" w:rsidR="00F03AA5" w:rsidRPr="00AD50D2" w:rsidRDefault="00F03AA5" w:rsidP="0019659D">
      <w:pPr>
        <w:pStyle w:val="Heading2-Professional"/>
        <w:spacing w:before="0" w:after="0" w:line="240" w:lineRule="auto"/>
        <w:rPr>
          <w:rFonts w:asciiTheme="majorBidi" w:hAnsiTheme="majorBidi" w:cstheme="majorBidi"/>
          <w:sz w:val="26"/>
          <w:szCs w:val="26"/>
          <w14:ligatures w14:val="none"/>
        </w:rPr>
      </w:pPr>
      <w:r w:rsidRPr="00AD50D2">
        <w:rPr>
          <w:rFonts w:asciiTheme="majorBidi" w:hAnsiTheme="majorBidi" w:cstheme="majorBidi"/>
          <w:b/>
          <w:sz w:val="26"/>
          <w:szCs w:val="26"/>
          <w14:ligatures w14:val="none"/>
        </w:rPr>
        <w:t>Our Mission</w:t>
      </w:r>
      <w:r w:rsidRPr="00AD50D2">
        <w:rPr>
          <w:rFonts w:asciiTheme="majorBidi" w:hAnsiTheme="majorBidi" w:cstheme="majorBidi"/>
          <w:sz w:val="26"/>
          <w:szCs w:val="26"/>
          <w14:ligatures w14:val="none"/>
        </w:rPr>
        <w:t>: Immanuel Lutheran Church is a fellowship of believers committed to live and share God</w:t>
      </w:r>
      <w:r w:rsidR="00F708DF" w:rsidRPr="00AD50D2">
        <w:rPr>
          <w:rFonts w:asciiTheme="majorBidi" w:hAnsiTheme="majorBidi" w:cstheme="majorBidi"/>
          <w:sz w:val="26"/>
          <w:szCs w:val="26"/>
          <w14:ligatures w14:val="none"/>
        </w:rPr>
        <w:t>'</w:t>
      </w:r>
      <w:r w:rsidRPr="00AD50D2">
        <w:rPr>
          <w:rFonts w:asciiTheme="majorBidi" w:hAnsiTheme="majorBidi" w:cstheme="majorBidi"/>
          <w:sz w:val="26"/>
          <w:szCs w:val="26"/>
          <w14:ligatures w14:val="none"/>
        </w:rPr>
        <w:t>s love by serving our community and the world.</w:t>
      </w:r>
    </w:p>
    <w:p w14:paraId="7C0D0721" w14:textId="77777777" w:rsidR="00F03AA5" w:rsidRPr="00AD50D2" w:rsidRDefault="00F03AA5" w:rsidP="00F03AA5">
      <w:pPr>
        <w:pStyle w:val="Heading2-Professional"/>
        <w:spacing w:before="0" w:after="0"/>
        <w:rPr>
          <w:rFonts w:asciiTheme="majorBidi" w:hAnsiTheme="majorBidi" w:cstheme="majorBidi"/>
          <w:sz w:val="26"/>
          <w:szCs w:val="26"/>
          <w14:ligatures w14:val="none"/>
        </w:rPr>
      </w:pPr>
    </w:p>
    <w:p w14:paraId="70D7EA0A" w14:textId="6DB8E23B" w:rsidR="007D7840" w:rsidRPr="00AD50D2" w:rsidRDefault="00F03AA5" w:rsidP="00763B19">
      <w:pPr>
        <w:pStyle w:val="Heading2-Professional"/>
        <w:spacing w:before="0" w:after="0" w:line="240" w:lineRule="auto"/>
        <w:rPr>
          <w:rFonts w:asciiTheme="majorBidi" w:hAnsiTheme="majorBidi" w:cstheme="majorBidi"/>
          <w:sz w:val="26"/>
          <w:szCs w:val="26"/>
          <w14:ligatures w14:val="none"/>
        </w:rPr>
      </w:pPr>
      <w:r w:rsidRPr="00AD50D2">
        <w:rPr>
          <w:rFonts w:asciiTheme="majorBidi" w:hAnsiTheme="majorBidi" w:cstheme="majorBidi"/>
          <w:b/>
          <w:sz w:val="26"/>
          <w:szCs w:val="26"/>
          <w14:ligatures w14:val="none"/>
        </w:rPr>
        <w:t>Our Vision</w:t>
      </w:r>
      <w:r w:rsidRPr="00AD50D2">
        <w:rPr>
          <w:rFonts w:asciiTheme="majorBidi" w:hAnsiTheme="majorBidi" w:cstheme="majorBidi"/>
          <w:sz w:val="26"/>
          <w:szCs w:val="26"/>
          <w14:ligatures w14:val="none"/>
        </w:rPr>
        <w:t>: We gather as believers who seek to grow in faith through worship, education</w:t>
      </w:r>
      <w:r w:rsidR="00D95315" w:rsidRPr="00AD50D2">
        <w:rPr>
          <w:rFonts w:asciiTheme="majorBidi" w:hAnsiTheme="majorBidi" w:cstheme="majorBidi"/>
          <w:sz w:val="26"/>
          <w:szCs w:val="26"/>
          <w14:ligatures w14:val="none"/>
        </w:rPr>
        <w:t>,</w:t>
      </w:r>
      <w:r w:rsidRPr="00AD50D2">
        <w:rPr>
          <w:rFonts w:asciiTheme="majorBidi" w:hAnsiTheme="majorBidi" w:cstheme="majorBidi"/>
          <w:sz w:val="26"/>
          <w:szCs w:val="26"/>
          <w14:ligatures w14:val="none"/>
        </w:rPr>
        <w:t xml:space="preserve"> and welcoming fellowship. We seek to share God</w:t>
      </w:r>
      <w:r w:rsidR="00F708DF" w:rsidRPr="00AD50D2">
        <w:rPr>
          <w:rFonts w:asciiTheme="majorBidi" w:hAnsiTheme="majorBidi" w:cstheme="majorBidi"/>
          <w:sz w:val="26"/>
          <w:szCs w:val="26"/>
          <w14:ligatures w14:val="none"/>
        </w:rPr>
        <w:t>'</w:t>
      </w:r>
      <w:r w:rsidRPr="00AD50D2">
        <w:rPr>
          <w:rFonts w:asciiTheme="majorBidi" w:hAnsiTheme="majorBidi" w:cstheme="majorBidi"/>
          <w:sz w:val="26"/>
          <w:szCs w:val="26"/>
          <w14:ligatures w14:val="none"/>
        </w:rPr>
        <w:t>s love with the community through word and deed. We extend Christ</w:t>
      </w:r>
      <w:r w:rsidR="00F708DF" w:rsidRPr="00AD50D2">
        <w:rPr>
          <w:rFonts w:asciiTheme="majorBidi" w:hAnsiTheme="majorBidi" w:cstheme="majorBidi"/>
          <w:sz w:val="26"/>
          <w:szCs w:val="26"/>
          <w14:ligatures w14:val="none"/>
        </w:rPr>
        <w:t>'</w:t>
      </w:r>
      <w:r w:rsidRPr="00AD50D2">
        <w:rPr>
          <w:rFonts w:asciiTheme="majorBidi" w:hAnsiTheme="majorBidi" w:cstheme="majorBidi"/>
          <w:sz w:val="26"/>
          <w:szCs w:val="26"/>
          <w14:ligatures w14:val="none"/>
        </w:rPr>
        <w:t>s love in service to our community and our world.</w:t>
      </w:r>
    </w:p>
    <w:p w14:paraId="2C772D38" w14:textId="77777777" w:rsidR="007D7840" w:rsidRPr="00AD50D2" w:rsidRDefault="007D7840" w:rsidP="00763B19">
      <w:pPr>
        <w:pStyle w:val="Heading2-Professional"/>
        <w:spacing w:before="0" w:after="0" w:line="240" w:lineRule="auto"/>
        <w:rPr>
          <w:rFonts w:asciiTheme="majorBidi" w:hAnsiTheme="majorBidi" w:cstheme="majorBidi"/>
          <w:sz w:val="26"/>
          <w:szCs w:val="26"/>
          <w14:ligatures w14:val="none"/>
        </w:rPr>
      </w:pPr>
    </w:p>
    <w:p w14:paraId="4ECA5041" w14:textId="3DB13A25" w:rsidR="007D7840" w:rsidRPr="00AD50D2" w:rsidRDefault="009E0477" w:rsidP="007D7840">
      <w:pPr>
        <w:pStyle w:val="Heading2-Professional"/>
        <w:spacing w:before="0" w:after="0" w:line="240" w:lineRule="auto"/>
        <w:rPr>
          <w:rFonts w:asciiTheme="majorBidi" w:hAnsiTheme="majorBidi" w:cstheme="majorBidi"/>
          <w:sz w:val="26"/>
          <w:szCs w:val="26"/>
          <w14:ligatures w14:val="none"/>
        </w:rPr>
      </w:pPr>
      <w:r>
        <w:rPr>
          <w:rFonts w:asciiTheme="majorBidi" w:hAnsiTheme="majorBidi" w:cstheme="majorBidi"/>
          <w:noProof/>
          <w:sz w:val="28"/>
          <w:szCs w:val="28"/>
        </w:rPr>
        <w:drawing>
          <wp:anchor distT="0" distB="0" distL="114300" distR="114300" simplePos="0" relativeHeight="251658267" behindDoc="0" locked="0" layoutInCell="1" allowOverlap="1" wp14:anchorId="153854D2" wp14:editId="53107A80">
            <wp:simplePos x="0" y="0"/>
            <wp:positionH relativeFrom="margin">
              <wp:align>left</wp:align>
            </wp:positionH>
            <wp:positionV relativeFrom="paragraph">
              <wp:posOffset>187960</wp:posOffset>
            </wp:positionV>
            <wp:extent cx="685800" cy="914400"/>
            <wp:effectExtent l="0" t="0" r="0" b="0"/>
            <wp:wrapSquare wrapText="bothSides"/>
            <wp:docPr id="51" name="Picture 5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alenda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 cy="914400"/>
                    </a:xfrm>
                    <a:prstGeom prst="rect">
                      <a:avLst/>
                    </a:prstGeom>
                  </pic:spPr>
                </pic:pic>
              </a:graphicData>
            </a:graphic>
            <wp14:sizeRelH relativeFrom="margin">
              <wp14:pctWidth>0</wp14:pctWidth>
            </wp14:sizeRelH>
            <wp14:sizeRelV relativeFrom="margin">
              <wp14:pctHeight>0</wp14:pctHeight>
            </wp14:sizeRelV>
          </wp:anchor>
        </w:drawing>
      </w:r>
      <w:r w:rsidR="00000000">
        <w:rPr>
          <w:rFonts w:asciiTheme="majorBidi" w:hAnsiTheme="majorBidi" w:cstheme="majorBidi"/>
          <w:sz w:val="26"/>
          <w:szCs w:val="26"/>
        </w:rPr>
        <w:pict w14:anchorId="05E21EF5">
          <v:rect id="_x0000_i1026" style="width:453.6pt;height:1.5pt" o:hralign="center" o:hrstd="t" o:hrnoshade="t" o:hr="t" fillcolor="black [3213]" stroked="f"/>
        </w:pict>
      </w:r>
    </w:p>
    <w:p w14:paraId="6B14B1F2" w14:textId="5DE88E8A" w:rsidR="0075518A" w:rsidRPr="006C703F" w:rsidRDefault="00305B3B" w:rsidP="00E9638A">
      <w:pPr>
        <w:rPr>
          <w:rFonts w:asciiTheme="majorBidi" w:hAnsiTheme="majorBidi" w:cstheme="majorBidi"/>
          <w:sz w:val="26"/>
          <w:szCs w:val="26"/>
        </w:rPr>
      </w:pPr>
      <w:r w:rsidRPr="006C703F">
        <w:rPr>
          <w:rFonts w:asciiTheme="majorBidi" w:hAnsiTheme="majorBidi" w:cstheme="majorBidi"/>
          <w:sz w:val="26"/>
          <w:szCs w:val="26"/>
        </w:rPr>
        <w:t>Dear beloved Im</w:t>
      </w:r>
      <w:r w:rsidR="00111ED3" w:rsidRPr="006C703F">
        <w:rPr>
          <w:rFonts w:asciiTheme="majorBidi" w:hAnsiTheme="majorBidi" w:cstheme="majorBidi"/>
          <w:sz w:val="26"/>
          <w:szCs w:val="26"/>
        </w:rPr>
        <w:t xml:space="preserve">manuel </w:t>
      </w:r>
      <w:r w:rsidRPr="006C703F">
        <w:rPr>
          <w:rFonts w:asciiTheme="majorBidi" w:hAnsiTheme="majorBidi" w:cstheme="majorBidi"/>
          <w:sz w:val="26"/>
          <w:szCs w:val="26"/>
        </w:rPr>
        <w:t>Luther</w:t>
      </w:r>
      <w:r w:rsidR="00EB7E7D" w:rsidRPr="006C703F">
        <w:rPr>
          <w:rFonts w:asciiTheme="majorBidi" w:hAnsiTheme="majorBidi" w:cstheme="majorBidi"/>
          <w:sz w:val="26"/>
          <w:szCs w:val="26"/>
        </w:rPr>
        <w:t>an</w:t>
      </w:r>
      <w:r w:rsidRPr="006C703F">
        <w:rPr>
          <w:rFonts w:asciiTheme="majorBidi" w:hAnsiTheme="majorBidi" w:cstheme="majorBidi"/>
          <w:sz w:val="26"/>
          <w:szCs w:val="26"/>
        </w:rPr>
        <w:t xml:space="preserve"> C</w:t>
      </w:r>
      <w:r w:rsidR="00111ED3" w:rsidRPr="006C703F">
        <w:rPr>
          <w:rFonts w:asciiTheme="majorBidi" w:hAnsiTheme="majorBidi" w:cstheme="majorBidi"/>
          <w:sz w:val="26"/>
          <w:szCs w:val="26"/>
        </w:rPr>
        <w:t>hurch,</w:t>
      </w:r>
    </w:p>
    <w:p w14:paraId="421CE941" w14:textId="7407A145" w:rsidR="00FD2EB5" w:rsidRPr="006C703F" w:rsidRDefault="00724D4B" w:rsidP="00E9638A">
      <w:pPr>
        <w:rPr>
          <w:rFonts w:asciiTheme="majorBidi" w:hAnsiTheme="majorBidi" w:cstheme="majorBidi"/>
          <w:sz w:val="26"/>
          <w:szCs w:val="26"/>
        </w:rPr>
      </w:pPr>
      <w:r w:rsidRPr="006C703F">
        <w:rPr>
          <w:rFonts w:asciiTheme="majorBidi" w:hAnsiTheme="majorBidi" w:cstheme="majorBidi"/>
          <w:sz w:val="26"/>
          <w:szCs w:val="26"/>
        </w:rPr>
        <w:t xml:space="preserve">Grace and peace to you. </w:t>
      </w:r>
      <w:r w:rsidR="00FF1C65" w:rsidRPr="006C703F">
        <w:rPr>
          <w:rFonts w:asciiTheme="majorBidi" w:hAnsiTheme="majorBidi" w:cstheme="majorBidi"/>
          <w:sz w:val="26"/>
          <w:szCs w:val="26"/>
        </w:rPr>
        <w:t xml:space="preserve">Last week, </w:t>
      </w:r>
      <w:r w:rsidRPr="006C703F">
        <w:rPr>
          <w:rFonts w:asciiTheme="majorBidi" w:hAnsiTheme="majorBidi" w:cstheme="majorBidi"/>
          <w:sz w:val="26"/>
          <w:szCs w:val="26"/>
        </w:rPr>
        <w:t>I attended the</w:t>
      </w:r>
      <w:r w:rsidR="00706E5E" w:rsidRPr="006C703F">
        <w:rPr>
          <w:rFonts w:asciiTheme="majorBidi" w:hAnsiTheme="majorBidi" w:cstheme="majorBidi"/>
          <w:sz w:val="26"/>
          <w:szCs w:val="26"/>
        </w:rPr>
        <w:t xml:space="preserve"> </w:t>
      </w:r>
      <w:r w:rsidR="00E9638A" w:rsidRPr="006C703F">
        <w:rPr>
          <w:rFonts w:asciiTheme="majorBidi" w:hAnsiTheme="majorBidi" w:cstheme="majorBidi"/>
          <w:sz w:val="26"/>
          <w:szCs w:val="26"/>
        </w:rPr>
        <w:t xml:space="preserve">ELCA </w:t>
      </w:r>
      <w:r w:rsidR="00FF1C65" w:rsidRPr="006C703F">
        <w:rPr>
          <w:rFonts w:asciiTheme="majorBidi" w:hAnsiTheme="majorBidi" w:cstheme="majorBidi"/>
          <w:sz w:val="26"/>
          <w:szCs w:val="26"/>
        </w:rPr>
        <w:t>"</w:t>
      </w:r>
      <w:r w:rsidRPr="006C703F">
        <w:rPr>
          <w:rFonts w:asciiTheme="majorBidi" w:hAnsiTheme="majorBidi" w:cstheme="majorBidi"/>
          <w:sz w:val="26"/>
          <w:szCs w:val="26"/>
        </w:rPr>
        <w:t>Becoming</w:t>
      </w:r>
      <w:r w:rsidR="00FF1C65" w:rsidRPr="006C703F">
        <w:rPr>
          <w:rFonts w:asciiTheme="majorBidi" w:hAnsiTheme="majorBidi" w:cstheme="majorBidi"/>
          <w:sz w:val="26"/>
          <w:szCs w:val="26"/>
        </w:rPr>
        <w:t>"</w:t>
      </w:r>
      <w:r w:rsidRPr="006C703F">
        <w:rPr>
          <w:rFonts w:asciiTheme="majorBidi" w:hAnsiTheme="majorBidi" w:cstheme="majorBidi"/>
          <w:sz w:val="26"/>
          <w:szCs w:val="26"/>
        </w:rPr>
        <w:t xml:space="preserve"> conference in Chicago</w:t>
      </w:r>
      <w:r w:rsidR="00B9526D" w:rsidRPr="006C703F">
        <w:rPr>
          <w:rFonts w:asciiTheme="majorBidi" w:hAnsiTheme="majorBidi" w:cstheme="majorBidi"/>
          <w:sz w:val="26"/>
          <w:szCs w:val="26"/>
        </w:rPr>
        <w:t>.</w:t>
      </w:r>
      <w:r w:rsidR="00E9638A" w:rsidRPr="006C703F">
        <w:rPr>
          <w:rFonts w:asciiTheme="majorBidi" w:hAnsiTheme="majorBidi" w:cstheme="majorBidi"/>
          <w:sz w:val="26"/>
          <w:szCs w:val="26"/>
        </w:rPr>
        <w:t xml:space="preserve"> </w:t>
      </w:r>
      <w:r w:rsidR="00637552" w:rsidRPr="006C703F">
        <w:rPr>
          <w:rFonts w:asciiTheme="majorBidi" w:hAnsiTheme="majorBidi" w:cstheme="majorBidi"/>
          <w:sz w:val="26"/>
          <w:szCs w:val="26"/>
        </w:rPr>
        <w:t>A</w:t>
      </w:r>
      <w:r w:rsidR="00616162" w:rsidRPr="006C703F">
        <w:rPr>
          <w:rFonts w:asciiTheme="majorBidi" w:hAnsiTheme="majorBidi" w:cstheme="majorBidi"/>
          <w:sz w:val="26"/>
          <w:szCs w:val="26"/>
        </w:rPr>
        <w:t>ll Service and Justice staff gather</w:t>
      </w:r>
      <w:r w:rsidR="00637552" w:rsidRPr="006C703F">
        <w:rPr>
          <w:rFonts w:asciiTheme="majorBidi" w:hAnsiTheme="majorBidi" w:cstheme="majorBidi"/>
          <w:sz w:val="26"/>
          <w:szCs w:val="26"/>
        </w:rPr>
        <w:t>ed</w:t>
      </w:r>
      <w:r w:rsidR="00616162" w:rsidRPr="006C703F">
        <w:rPr>
          <w:rFonts w:asciiTheme="majorBidi" w:hAnsiTheme="majorBidi" w:cstheme="majorBidi"/>
          <w:sz w:val="26"/>
          <w:szCs w:val="26"/>
        </w:rPr>
        <w:t xml:space="preserve"> in Chicago with mission personnel and ELCA networks. The vision is to foster meaningful connections and reflect on new ways we are being called to do God</w:t>
      </w:r>
      <w:r w:rsidR="00FF1C65" w:rsidRPr="006C703F">
        <w:rPr>
          <w:rFonts w:asciiTheme="majorBidi" w:hAnsiTheme="majorBidi" w:cstheme="majorBidi"/>
          <w:sz w:val="26"/>
          <w:szCs w:val="26"/>
        </w:rPr>
        <w:t>'</w:t>
      </w:r>
      <w:r w:rsidR="00616162" w:rsidRPr="006C703F">
        <w:rPr>
          <w:rFonts w:asciiTheme="majorBidi" w:hAnsiTheme="majorBidi" w:cstheme="majorBidi"/>
          <w:sz w:val="26"/>
          <w:szCs w:val="26"/>
        </w:rPr>
        <w:t xml:space="preserve">s work. During the conference, there </w:t>
      </w:r>
      <w:r w:rsidR="00DD118C" w:rsidRPr="006C703F">
        <w:rPr>
          <w:rFonts w:asciiTheme="majorBidi" w:hAnsiTheme="majorBidi" w:cstheme="majorBidi"/>
          <w:sz w:val="26"/>
          <w:szCs w:val="26"/>
        </w:rPr>
        <w:t>were</w:t>
      </w:r>
      <w:r w:rsidR="00616162" w:rsidRPr="006C703F">
        <w:rPr>
          <w:rFonts w:asciiTheme="majorBidi" w:hAnsiTheme="majorBidi" w:cstheme="majorBidi"/>
          <w:sz w:val="26"/>
          <w:szCs w:val="26"/>
        </w:rPr>
        <w:t xml:space="preserve"> network gatherings</w:t>
      </w:r>
      <w:r w:rsidR="00DD118C" w:rsidRPr="006C703F">
        <w:rPr>
          <w:rFonts w:asciiTheme="majorBidi" w:hAnsiTheme="majorBidi" w:cstheme="majorBidi"/>
          <w:sz w:val="26"/>
          <w:szCs w:val="26"/>
        </w:rPr>
        <w:t xml:space="preserve"> such as</w:t>
      </w:r>
      <w:r w:rsidR="00616162" w:rsidRPr="006C703F">
        <w:rPr>
          <w:rFonts w:asciiTheme="majorBidi" w:hAnsiTheme="majorBidi" w:cstheme="majorBidi"/>
          <w:sz w:val="26"/>
          <w:szCs w:val="26"/>
        </w:rPr>
        <w:t xml:space="preserve"> the World Hunger </w:t>
      </w:r>
      <w:r w:rsidR="008B07D4" w:rsidRPr="006C703F">
        <w:rPr>
          <w:rFonts w:asciiTheme="majorBidi" w:hAnsiTheme="majorBidi" w:cstheme="majorBidi"/>
          <w:sz w:val="26"/>
          <w:szCs w:val="26"/>
        </w:rPr>
        <w:t xml:space="preserve">team, </w:t>
      </w:r>
      <w:r w:rsidR="00B74B31" w:rsidRPr="006C703F">
        <w:rPr>
          <w:rFonts w:asciiTheme="majorBidi" w:hAnsiTheme="majorBidi" w:cstheme="majorBidi"/>
          <w:sz w:val="26"/>
          <w:szCs w:val="26"/>
        </w:rPr>
        <w:t>Domestic Ministries</w:t>
      </w:r>
      <w:r w:rsidR="00261763" w:rsidRPr="006C703F">
        <w:rPr>
          <w:rFonts w:asciiTheme="majorBidi" w:hAnsiTheme="majorBidi" w:cstheme="majorBidi"/>
          <w:sz w:val="26"/>
          <w:szCs w:val="26"/>
        </w:rPr>
        <w:t>:</w:t>
      </w:r>
      <w:r w:rsidR="00F315A2" w:rsidRPr="006C703F">
        <w:rPr>
          <w:rFonts w:asciiTheme="majorBidi" w:hAnsiTheme="majorBidi" w:cstheme="majorBidi"/>
          <w:sz w:val="26"/>
          <w:szCs w:val="26"/>
        </w:rPr>
        <w:t xml:space="preserve"> African Descent Ministries, African National Ministries, Indigenous Ministries and Tribal Relations, </w:t>
      </w:r>
      <w:r w:rsidR="00035313" w:rsidRPr="006C703F">
        <w:rPr>
          <w:rFonts w:asciiTheme="majorBidi" w:hAnsiTheme="majorBidi" w:cstheme="majorBidi"/>
          <w:sz w:val="26"/>
          <w:szCs w:val="26"/>
        </w:rPr>
        <w:t>Arab and Middle Eastern Ministries, Asian and Pacific Islander Ministries, Latino Ministries</w:t>
      </w:r>
      <w:r w:rsidR="00D4288B" w:rsidRPr="006C703F">
        <w:rPr>
          <w:rFonts w:asciiTheme="majorBidi" w:hAnsiTheme="majorBidi" w:cstheme="majorBidi"/>
          <w:sz w:val="26"/>
          <w:szCs w:val="26"/>
        </w:rPr>
        <w:t xml:space="preserve">, and Peace Not Walls. </w:t>
      </w:r>
      <w:r w:rsidR="00603D56" w:rsidRPr="006C703F">
        <w:rPr>
          <w:rFonts w:asciiTheme="majorBidi" w:hAnsiTheme="majorBidi" w:cstheme="majorBidi"/>
          <w:sz w:val="26"/>
          <w:szCs w:val="26"/>
        </w:rPr>
        <w:t>O</w:t>
      </w:r>
      <w:r w:rsidR="002649B7" w:rsidRPr="006C703F">
        <w:rPr>
          <w:rFonts w:asciiTheme="majorBidi" w:hAnsiTheme="majorBidi" w:cstheme="majorBidi"/>
          <w:sz w:val="26"/>
          <w:szCs w:val="26"/>
        </w:rPr>
        <w:t xml:space="preserve">ther groups represented </w:t>
      </w:r>
      <w:r w:rsidR="008758C9" w:rsidRPr="006C703F">
        <w:rPr>
          <w:rFonts w:asciiTheme="majorBidi" w:hAnsiTheme="majorBidi" w:cstheme="majorBidi"/>
          <w:sz w:val="26"/>
          <w:szCs w:val="26"/>
        </w:rPr>
        <w:t xml:space="preserve">our </w:t>
      </w:r>
      <w:r w:rsidR="00B74B31" w:rsidRPr="006C703F">
        <w:rPr>
          <w:rFonts w:asciiTheme="majorBidi" w:hAnsiTheme="majorBidi" w:cstheme="majorBidi"/>
          <w:sz w:val="26"/>
          <w:szCs w:val="26"/>
        </w:rPr>
        <w:t xml:space="preserve">Global Ministries </w:t>
      </w:r>
      <w:r w:rsidR="008758C9" w:rsidRPr="006C703F">
        <w:rPr>
          <w:rFonts w:asciiTheme="majorBidi" w:hAnsiTheme="majorBidi" w:cstheme="majorBidi"/>
          <w:sz w:val="26"/>
          <w:szCs w:val="26"/>
        </w:rPr>
        <w:t xml:space="preserve">partners such as </w:t>
      </w:r>
      <w:r w:rsidR="009E519D" w:rsidRPr="006C703F">
        <w:rPr>
          <w:rFonts w:asciiTheme="majorBidi" w:hAnsiTheme="majorBidi" w:cstheme="majorBidi"/>
          <w:sz w:val="26"/>
          <w:szCs w:val="26"/>
        </w:rPr>
        <w:t>Africa, Europe, Latin America and the Caribbean</w:t>
      </w:r>
      <w:r w:rsidR="00ED65A1" w:rsidRPr="006C703F">
        <w:rPr>
          <w:rFonts w:asciiTheme="majorBidi" w:hAnsiTheme="majorBidi" w:cstheme="majorBidi"/>
          <w:sz w:val="26"/>
          <w:szCs w:val="26"/>
        </w:rPr>
        <w:t xml:space="preserve">, </w:t>
      </w:r>
      <w:r w:rsidR="008F7870" w:rsidRPr="006C703F">
        <w:rPr>
          <w:rFonts w:asciiTheme="majorBidi" w:hAnsiTheme="majorBidi" w:cstheme="majorBidi"/>
          <w:sz w:val="26"/>
          <w:szCs w:val="26"/>
        </w:rPr>
        <w:t xml:space="preserve">the </w:t>
      </w:r>
      <w:r w:rsidR="00ED65A1" w:rsidRPr="006C703F">
        <w:rPr>
          <w:rFonts w:asciiTheme="majorBidi" w:hAnsiTheme="majorBidi" w:cstheme="majorBidi"/>
          <w:sz w:val="26"/>
          <w:szCs w:val="26"/>
        </w:rPr>
        <w:t>Middle East</w:t>
      </w:r>
      <w:r w:rsidR="00AA52EC" w:rsidRPr="006C703F">
        <w:rPr>
          <w:rFonts w:asciiTheme="majorBidi" w:hAnsiTheme="majorBidi" w:cstheme="majorBidi"/>
          <w:sz w:val="26"/>
          <w:szCs w:val="26"/>
        </w:rPr>
        <w:t>,</w:t>
      </w:r>
      <w:r w:rsidR="00ED65A1" w:rsidRPr="006C703F">
        <w:rPr>
          <w:rFonts w:asciiTheme="majorBidi" w:hAnsiTheme="majorBidi" w:cstheme="majorBidi"/>
          <w:sz w:val="26"/>
          <w:szCs w:val="26"/>
        </w:rPr>
        <w:t xml:space="preserve"> and North Africa. Also</w:t>
      </w:r>
      <w:r w:rsidR="008F7870" w:rsidRPr="006C703F">
        <w:rPr>
          <w:rFonts w:asciiTheme="majorBidi" w:hAnsiTheme="majorBidi" w:cstheme="majorBidi"/>
          <w:sz w:val="26"/>
          <w:szCs w:val="26"/>
        </w:rPr>
        <w:t>,</w:t>
      </w:r>
      <w:r w:rsidR="00ED65A1" w:rsidRPr="006C703F">
        <w:rPr>
          <w:rFonts w:asciiTheme="majorBidi" w:hAnsiTheme="majorBidi" w:cstheme="majorBidi"/>
          <w:sz w:val="26"/>
          <w:szCs w:val="26"/>
        </w:rPr>
        <w:t xml:space="preserve"> </w:t>
      </w:r>
      <w:r w:rsidR="008F7870" w:rsidRPr="006C703F">
        <w:rPr>
          <w:rFonts w:asciiTheme="majorBidi" w:hAnsiTheme="majorBidi" w:cstheme="majorBidi"/>
          <w:sz w:val="26"/>
          <w:szCs w:val="26"/>
        </w:rPr>
        <w:t xml:space="preserve">the </w:t>
      </w:r>
      <w:r w:rsidR="00B74B31" w:rsidRPr="006C703F">
        <w:rPr>
          <w:rFonts w:asciiTheme="majorBidi" w:hAnsiTheme="majorBidi" w:cstheme="majorBidi"/>
          <w:sz w:val="26"/>
          <w:szCs w:val="26"/>
        </w:rPr>
        <w:t xml:space="preserve">Lutheran Disaster Response </w:t>
      </w:r>
      <w:r w:rsidR="00133439" w:rsidRPr="006C703F">
        <w:rPr>
          <w:rFonts w:asciiTheme="majorBidi" w:hAnsiTheme="majorBidi" w:cstheme="majorBidi"/>
          <w:sz w:val="26"/>
          <w:szCs w:val="26"/>
        </w:rPr>
        <w:t xml:space="preserve">team was present. </w:t>
      </w:r>
      <w:r w:rsidR="0001553E" w:rsidRPr="006C703F">
        <w:rPr>
          <w:rFonts w:asciiTheme="majorBidi" w:hAnsiTheme="majorBidi" w:cstheme="majorBidi"/>
          <w:sz w:val="26"/>
          <w:szCs w:val="26"/>
        </w:rPr>
        <w:t>The purpose of this</w:t>
      </w:r>
      <w:r w:rsidR="00FB3F76" w:rsidRPr="006C703F">
        <w:rPr>
          <w:rFonts w:asciiTheme="majorBidi" w:hAnsiTheme="majorBidi" w:cstheme="majorBidi"/>
          <w:sz w:val="26"/>
          <w:szCs w:val="26"/>
        </w:rPr>
        <w:t xml:space="preserve"> </w:t>
      </w:r>
      <w:r w:rsidR="00ED424D" w:rsidRPr="006C703F">
        <w:rPr>
          <w:rFonts w:asciiTheme="majorBidi" w:hAnsiTheme="majorBidi" w:cstheme="majorBidi"/>
          <w:sz w:val="26"/>
          <w:szCs w:val="26"/>
        </w:rPr>
        <w:t>c</w:t>
      </w:r>
      <w:r w:rsidR="00FB3F76" w:rsidRPr="006C703F">
        <w:rPr>
          <w:rFonts w:asciiTheme="majorBidi" w:hAnsiTheme="majorBidi" w:cstheme="majorBidi"/>
          <w:sz w:val="26"/>
          <w:szCs w:val="26"/>
        </w:rPr>
        <w:t xml:space="preserve">onference is </w:t>
      </w:r>
      <w:r w:rsidR="00FF1C65" w:rsidRPr="006C703F">
        <w:rPr>
          <w:rFonts w:asciiTheme="majorBidi" w:hAnsiTheme="majorBidi" w:cstheme="majorBidi"/>
          <w:sz w:val="26"/>
          <w:szCs w:val="26"/>
        </w:rPr>
        <w:t>"</w:t>
      </w:r>
      <w:r w:rsidR="00FB3F76" w:rsidRPr="006C703F">
        <w:rPr>
          <w:rFonts w:asciiTheme="majorBidi" w:hAnsiTheme="majorBidi" w:cstheme="majorBidi"/>
          <w:sz w:val="26"/>
          <w:szCs w:val="26"/>
        </w:rPr>
        <w:t>connecting communities through service and justice for transformation in the way of Jesus</w:t>
      </w:r>
      <w:r w:rsidR="00FF1C65" w:rsidRPr="006C703F">
        <w:rPr>
          <w:rFonts w:asciiTheme="majorBidi" w:hAnsiTheme="majorBidi" w:cstheme="majorBidi"/>
          <w:sz w:val="26"/>
          <w:szCs w:val="26"/>
        </w:rPr>
        <w:t>"</w:t>
      </w:r>
      <w:r w:rsidR="007D3EB4">
        <w:rPr>
          <w:rFonts w:asciiTheme="majorBidi" w:hAnsiTheme="majorBidi" w:cstheme="majorBidi"/>
          <w:sz w:val="26"/>
          <w:szCs w:val="26"/>
        </w:rPr>
        <w:t>.</w:t>
      </w:r>
      <w:r w:rsidR="00616162" w:rsidRPr="006C703F">
        <w:rPr>
          <w:rFonts w:asciiTheme="majorBidi" w:hAnsiTheme="majorBidi" w:cstheme="majorBidi"/>
          <w:sz w:val="26"/>
          <w:szCs w:val="26"/>
        </w:rPr>
        <w:t xml:space="preserve"> This gathering </w:t>
      </w:r>
      <w:r w:rsidR="00D43D44" w:rsidRPr="006C703F">
        <w:rPr>
          <w:rFonts w:asciiTheme="majorBidi" w:hAnsiTheme="majorBidi" w:cstheme="majorBidi"/>
          <w:sz w:val="26"/>
          <w:szCs w:val="26"/>
        </w:rPr>
        <w:t>allows us</w:t>
      </w:r>
      <w:r w:rsidR="00616162" w:rsidRPr="006C703F">
        <w:rPr>
          <w:rFonts w:asciiTheme="majorBidi" w:hAnsiTheme="majorBidi" w:cstheme="majorBidi"/>
          <w:sz w:val="26"/>
          <w:szCs w:val="26"/>
        </w:rPr>
        <w:t xml:space="preserve"> to learn new skills, build networks</w:t>
      </w:r>
      <w:r w:rsidR="00AD3351" w:rsidRPr="006C703F">
        <w:rPr>
          <w:rFonts w:asciiTheme="majorBidi" w:hAnsiTheme="majorBidi" w:cstheme="majorBidi"/>
          <w:sz w:val="26"/>
          <w:szCs w:val="26"/>
        </w:rPr>
        <w:t>,</w:t>
      </w:r>
      <w:r w:rsidR="003E405E" w:rsidRPr="006C703F">
        <w:rPr>
          <w:rFonts w:asciiTheme="majorBidi" w:hAnsiTheme="majorBidi" w:cstheme="majorBidi"/>
          <w:sz w:val="26"/>
          <w:szCs w:val="26"/>
        </w:rPr>
        <w:t xml:space="preserve"> </w:t>
      </w:r>
      <w:r w:rsidR="00D43D44" w:rsidRPr="006C703F">
        <w:rPr>
          <w:rFonts w:asciiTheme="majorBidi" w:hAnsiTheme="majorBidi" w:cstheme="majorBidi"/>
          <w:sz w:val="26"/>
          <w:szCs w:val="26"/>
        </w:rPr>
        <w:t xml:space="preserve">and </w:t>
      </w:r>
      <w:r w:rsidR="003E405E" w:rsidRPr="006C703F">
        <w:rPr>
          <w:rFonts w:asciiTheme="majorBidi" w:hAnsiTheme="majorBidi" w:cstheme="majorBidi"/>
          <w:sz w:val="26"/>
          <w:szCs w:val="26"/>
        </w:rPr>
        <w:t xml:space="preserve">put </w:t>
      </w:r>
      <w:r w:rsidR="00D43D44" w:rsidRPr="006C703F">
        <w:rPr>
          <w:rFonts w:asciiTheme="majorBidi" w:hAnsiTheme="majorBidi" w:cstheme="majorBidi"/>
          <w:sz w:val="26"/>
          <w:szCs w:val="26"/>
        </w:rPr>
        <w:t xml:space="preserve">a </w:t>
      </w:r>
      <w:r w:rsidR="003E405E" w:rsidRPr="006C703F">
        <w:rPr>
          <w:rFonts w:asciiTheme="majorBidi" w:hAnsiTheme="majorBidi" w:cstheme="majorBidi"/>
          <w:sz w:val="26"/>
          <w:szCs w:val="26"/>
        </w:rPr>
        <w:t>strategic plan</w:t>
      </w:r>
      <w:r w:rsidR="00594FC4" w:rsidRPr="006C703F">
        <w:rPr>
          <w:rFonts w:asciiTheme="majorBidi" w:hAnsiTheme="majorBidi" w:cstheme="majorBidi"/>
          <w:sz w:val="26"/>
          <w:szCs w:val="26"/>
        </w:rPr>
        <w:t xml:space="preserve"> to carry our mission and vision </w:t>
      </w:r>
      <w:r w:rsidR="000831A0" w:rsidRPr="006C703F">
        <w:rPr>
          <w:rFonts w:asciiTheme="majorBidi" w:hAnsiTheme="majorBidi" w:cstheme="majorBidi"/>
          <w:sz w:val="26"/>
          <w:szCs w:val="26"/>
        </w:rPr>
        <w:t>as</w:t>
      </w:r>
      <w:r w:rsidR="00594FC4" w:rsidRPr="006C703F">
        <w:rPr>
          <w:rFonts w:asciiTheme="majorBidi" w:hAnsiTheme="majorBidi" w:cstheme="majorBidi"/>
          <w:sz w:val="26"/>
          <w:szCs w:val="26"/>
        </w:rPr>
        <w:t xml:space="preserve"> ELCA </w:t>
      </w:r>
      <w:r w:rsidR="000831A0" w:rsidRPr="006C703F">
        <w:rPr>
          <w:rFonts w:asciiTheme="majorBidi" w:hAnsiTheme="majorBidi" w:cstheme="majorBidi"/>
          <w:sz w:val="26"/>
          <w:szCs w:val="26"/>
        </w:rPr>
        <w:t xml:space="preserve">in </w:t>
      </w:r>
      <w:r w:rsidR="00594FC4" w:rsidRPr="006C703F">
        <w:rPr>
          <w:rFonts w:asciiTheme="majorBidi" w:hAnsiTheme="majorBidi" w:cstheme="majorBidi"/>
          <w:sz w:val="26"/>
          <w:szCs w:val="26"/>
        </w:rPr>
        <w:t>this country and beyond</w:t>
      </w:r>
      <w:r w:rsidR="000831A0" w:rsidRPr="006C703F">
        <w:rPr>
          <w:rFonts w:asciiTheme="majorBidi" w:hAnsiTheme="majorBidi" w:cstheme="majorBidi"/>
          <w:sz w:val="26"/>
          <w:szCs w:val="26"/>
        </w:rPr>
        <w:t>.</w:t>
      </w:r>
      <w:r w:rsidR="00616162" w:rsidRPr="006C703F">
        <w:rPr>
          <w:rFonts w:asciiTheme="majorBidi" w:hAnsiTheme="majorBidi" w:cstheme="majorBidi"/>
          <w:sz w:val="26"/>
          <w:szCs w:val="26"/>
        </w:rPr>
        <w:t xml:space="preserve"> </w:t>
      </w:r>
    </w:p>
    <w:p w14:paraId="600D27D8" w14:textId="77777777" w:rsidR="0030482F" w:rsidRPr="006C703F" w:rsidRDefault="0030482F" w:rsidP="00E9638A">
      <w:pPr>
        <w:rPr>
          <w:rFonts w:asciiTheme="majorBidi" w:hAnsiTheme="majorBidi" w:cstheme="majorBidi"/>
          <w:sz w:val="26"/>
          <w:szCs w:val="26"/>
        </w:rPr>
      </w:pPr>
    </w:p>
    <w:p w14:paraId="2B335123" w14:textId="571232AF" w:rsidR="00AC5C46" w:rsidRPr="006C703F" w:rsidRDefault="0005460D" w:rsidP="00E9638A">
      <w:pPr>
        <w:rPr>
          <w:rFonts w:asciiTheme="majorBidi" w:hAnsiTheme="majorBidi" w:cstheme="majorBidi"/>
          <w:sz w:val="26"/>
          <w:szCs w:val="26"/>
        </w:rPr>
      </w:pPr>
      <w:r w:rsidRPr="006C703F">
        <w:rPr>
          <w:rFonts w:asciiTheme="majorBidi" w:hAnsiTheme="majorBidi" w:cstheme="majorBidi"/>
          <w:sz w:val="26"/>
          <w:szCs w:val="26"/>
        </w:rPr>
        <w:t>At</w:t>
      </w:r>
      <w:r w:rsidR="00AC5C46" w:rsidRPr="006C703F">
        <w:rPr>
          <w:rFonts w:asciiTheme="majorBidi" w:hAnsiTheme="majorBidi" w:cstheme="majorBidi"/>
          <w:sz w:val="26"/>
          <w:szCs w:val="26"/>
        </w:rPr>
        <w:t xml:space="preserve"> this </w:t>
      </w:r>
      <w:r w:rsidR="00CE354B" w:rsidRPr="006C703F">
        <w:rPr>
          <w:rFonts w:asciiTheme="majorBidi" w:hAnsiTheme="majorBidi" w:cstheme="majorBidi"/>
          <w:sz w:val="26"/>
          <w:szCs w:val="26"/>
        </w:rPr>
        <w:t>conference</w:t>
      </w:r>
      <w:r w:rsidR="000B77F2" w:rsidRPr="006C703F">
        <w:rPr>
          <w:rFonts w:asciiTheme="majorBidi" w:hAnsiTheme="majorBidi" w:cstheme="majorBidi"/>
          <w:sz w:val="26"/>
          <w:szCs w:val="26"/>
        </w:rPr>
        <w:t>,</w:t>
      </w:r>
      <w:r w:rsidR="00AC5C46" w:rsidRPr="006C703F">
        <w:rPr>
          <w:rFonts w:asciiTheme="majorBidi" w:hAnsiTheme="majorBidi" w:cstheme="majorBidi"/>
          <w:sz w:val="26"/>
          <w:szCs w:val="26"/>
        </w:rPr>
        <w:t xml:space="preserve"> I met old friends and started new </w:t>
      </w:r>
      <w:r w:rsidR="000B77F2" w:rsidRPr="006C703F">
        <w:rPr>
          <w:rFonts w:asciiTheme="majorBidi" w:hAnsiTheme="majorBidi" w:cstheme="majorBidi"/>
          <w:sz w:val="26"/>
          <w:szCs w:val="26"/>
        </w:rPr>
        <w:t>friendships</w:t>
      </w:r>
      <w:r w:rsidR="00CE354B" w:rsidRPr="006C703F">
        <w:rPr>
          <w:rFonts w:asciiTheme="majorBidi" w:hAnsiTheme="majorBidi" w:cstheme="majorBidi"/>
          <w:sz w:val="26"/>
          <w:szCs w:val="26"/>
        </w:rPr>
        <w:t xml:space="preserve">. I </w:t>
      </w:r>
      <w:r w:rsidR="000B77F2" w:rsidRPr="006C703F">
        <w:rPr>
          <w:rFonts w:asciiTheme="majorBidi" w:hAnsiTheme="majorBidi" w:cstheme="majorBidi"/>
          <w:sz w:val="26"/>
          <w:szCs w:val="26"/>
        </w:rPr>
        <w:t>listened</w:t>
      </w:r>
      <w:r w:rsidR="00CE354B" w:rsidRPr="006C703F">
        <w:rPr>
          <w:rFonts w:asciiTheme="majorBidi" w:hAnsiTheme="majorBidi" w:cstheme="majorBidi"/>
          <w:sz w:val="26"/>
          <w:szCs w:val="26"/>
        </w:rPr>
        <w:t xml:space="preserve"> to speakers, facilitators, and presenters from different part</w:t>
      </w:r>
      <w:r w:rsidRPr="006C703F">
        <w:rPr>
          <w:rFonts w:asciiTheme="majorBidi" w:hAnsiTheme="majorBidi" w:cstheme="majorBidi"/>
          <w:sz w:val="26"/>
          <w:szCs w:val="26"/>
        </w:rPr>
        <w:t>s</w:t>
      </w:r>
      <w:r w:rsidR="00CE354B" w:rsidRPr="006C703F">
        <w:rPr>
          <w:rFonts w:asciiTheme="majorBidi" w:hAnsiTheme="majorBidi" w:cstheme="majorBidi"/>
          <w:sz w:val="26"/>
          <w:szCs w:val="26"/>
        </w:rPr>
        <w:t xml:space="preserve"> of the country and the world.</w:t>
      </w:r>
      <w:r w:rsidR="000B77F2" w:rsidRPr="006C703F">
        <w:rPr>
          <w:rFonts w:asciiTheme="majorBidi" w:hAnsiTheme="majorBidi" w:cstheme="majorBidi"/>
          <w:sz w:val="26"/>
          <w:szCs w:val="26"/>
        </w:rPr>
        <w:t xml:space="preserve"> I spent </w:t>
      </w:r>
      <w:r w:rsidR="000B77F2" w:rsidRPr="006C703F">
        <w:rPr>
          <w:rFonts w:asciiTheme="majorBidi" w:hAnsiTheme="majorBidi" w:cstheme="majorBidi"/>
          <w:sz w:val="26"/>
          <w:szCs w:val="26"/>
        </w:rPr>
        <w:lastRenderedPageBreak/>
        <w:t>most of the sessions with Peace Not Walls</w:t>
      </w:r>
      <w:r w:rsidR="0078142F" w:rsidRPr="006C703F">
        <w:rPr>
          <w:rFonts w:asciiTheme="majorBidi" w:hAnsiTheme="majorBidi" w:cstheme="majorBidi"/>
          <w:sz w:val="26"/>
          <w:szCs w:val="26"/>
        </w:rPr>
        <w:t xml:space="preserve"> networking</w:t>
      </w:r>
      <w:r w:rsidRPr="006C703F">
        <w:rPr>
          <w:rFonts w:asciiTheme="majorBidi" w:hAnsiTheme="majorBidi" w:cstheme="majorBidi"/>
          <w:sz w:val="26"/>
          <w:szCs w:val="26"/>
        </w:rPr>
        <w:t>,</w:t>
      </w:r>
      <w:r w:rsidR="0078142F" w:rsidRPr="006C703F">
        <w:rPr>
          <w:rFonts w:asciiTheme="majorBidi" w:hAnsiTheme="majorBidi" w:cstheme="majorBidi"/>
          <w:sz w:val="26"/>
          <w:szCs w:val="26"/>
        </w:rPr>
        <w:t xml:space="preserve"> and we </w:t>
      </w:r>
      <w:r w:rsidRPr="006C703F">
        <w:rPr>
          <w:rFonts w:asciiTheme="majorBidi" w:hAnsiTheme="majorBidi" w:cstheme="majorBidi"/>
          <w:sz w:val="26"/>
          <w:szCs w:val="26"/>
        </w:rPr>
        <w:t>devised</w:t>
      </w:r>
      <w:r w:rsidR="0078142F" w:rsidRPr="006C703F">
        <w:rPr>
          <w:rFonts w:asciiTheme="majorBidi" w:hAnsiTheme="majorBidi" w:cstheme="majorBidi"/>
          <w:sz w:val="26"/>
          <w:szCs w:val="26"/>
        </w:rPr>
        <w:t xml:space="preserve"> a strategy and vision to </w:t>
      </w:r>
      <w:r w:rsidR="00E32C36" w:rsidRPr="006C703F">
        <w:rPr>
          <w:rFonts w:asciiTheme="majorBidi" w:hAnsiTheme="majorBidi" w:cstheme="majorBidi"/>
          <w:sz w:val="26"/>
          <w:szCs w:val="26"/>
        </w:rPr>
        <w:t>create awareness about the struggl</w:t>
      </w:r>
      <w:r w:rsidRPr="006C703F">
        <w:rPr>
          <w:rFonts w:asciiTheme="majorBidi" w:hAnsiTheme="majorBidi" w:cstheme="majorBidi"/>
          <w:sz w:val="26"/>
          <w:szCs w:val="26"/>
        </w:rPr>
        <w:t>e</w:t>
      </w:r>
      <w:r w:rsidR="00E32C36" w:rsidRPr="006C703F">
        <w:rPr>
          <w:rFonts w:asciiTheme="majorBidi" w:hAnsiTheme="majorBidi" w:cstheme="majorBidi"/>
          <w:sz w:val="26"/>
          <w:szCs w:val="26"/>
        </w:rPr>
        <w:t xml:space="preserve"> of the Palestinians under the Israeli military </w:t>
      </w:r>
      <w:r w:rsidR="00041636" w:rsidRPr="006C703F">
        <w:rPr>
          <w:rFonts w:asciiTheme="majorBidi" w:hAnsiTheme="majorBidi" w:cstheme="majorBidi"/>
          <w:sz w:val="26"/>
          <w:szCs w:val="26"/>
        </w:rPr>
        <w:t>occupation</w:t>
      </w:r>
      <w:r w:rsidR="00130166" w:rsidRPr="006C703F">
        <w:rPr>
          <w:rFonts w:asciiTheme="majorBidi" w:hAnsiTheme="majorBidi" w:cstheme="majorBidi"/>
          <w:sz w:val="26"/>
          <w:szCs w:val="26"/>
        </w:rPr>
        <w:t>. We also discussed</w:t>
      </w:r>
      <w:r w:rsidR="00041636" w:rsidRPr="006C703F">
        <w:rPr>
          <w:rFonts w:asciiTheme="majorBidi" w:hAnsiTheme="majorBidi" w:cstheme="majorBidi"/>
          <w:sz w:val="26"/>
          <w:szCs w:val="26"/>
        </w:rPr>
        <w:t xml:space="preserve"> the best ways to support the Lutheran Church in Palestine and Jordan and Augusta Victoria Hospital in Jerusalem</w:t>
      </w:r>
      <w:r w:rsidR="00E32C36" w:rsidRPr="006C703F">
        <w:rPr>
          <w:rFonts w:asciiTheme="majorBidi" w:hAnsiTheme="majorBidi" w:cstheme="majorBidi"/>
          <w:sz w:val="26"/>
          <w:szCs w:val="26"/>
        </w:rPr>
        <w:t>.</w:t>
      </w:r>
    </w:p>
    <w:p w14:paraId="5866FAC7" w14:textId="77777777" w:rsidR="00D966DE" w:rsidRPr="006C703F" w:rsidRDefault="00D966DE" w:rsidP="00E9638A">
      <w:pPr>
        <w:rPr>
          <w:rFonts w:asciiTheme="majorBidi" w:hAnsiTheme="majorBidi" w:cstheme="majorBidi"/>
          <w:sz w:val="26"/>
          <w:szCs w:val="26"/>
        </w:rPr>
      </w:pPr>
    </w:p>
    <w:p w14:paraId="682254EF" w14:textId="3693DD5E" w:rsidR="00B20F36" w:rsidRPr="006C703F" w:rsidRDefault="00E66FF6" w:rsidP="00E9638A">
      <w:pPr>
        <w:rPr>
          <w:rFonts w:asciiTheme="majorBidi" w:hAnsiTheme="majorBidi" w:cstheme="majorBidi"/>
          <w:sz w:val="26"/>
          <w:szCs w:val="26"/>
          <w:vertAlign w:val="superscript"/>
        </w:rPr>
      </w:pPr>
      <w:r w:rsidRPr="006C703F">
        <w:rPr>
          <w:rFonts w:asciiTheme="majorBidi" w:hAnsiTheme="majorBidi" w:cstheme="majorBidi"/>
          <w:sz w:val="26"/>
          <w:szCs w:val="26"/>
        </w:rPr>
        <w:t xml:space="preserve">I had the privilege to meet </w:t>
      </w:r>
      <w:r w:rsidR="006B6AA1" w:rsidRPr="006C703F">
        <w:rPr>
          <w:rFonts w:asciiTheme="majorBidi" w:hAnsiTheme="majorBidi" w:cstheme="majorBidi"/>
          <w:sz w:val="26"/>
          <w:szCs w:val="26"/>
        </w:rPr>
        <w:t xml:space="preserve">representatives </w:t>
      </w:r>
      <w:r w:rsidRPr="006C703F">
        <w:rPr>
          <w:rFonts w:asciiTheme="majorBidi" w:hAnsiTheme="majorBidi" w:cstheme="majorBidi"/>
          <w:sz w:val="26"/>
          <w:szCs w:val="26"/>
        </w:rPr>
        <w:t>of the Roma</w:t>
      </w:r>
      <w:r w:rsidR="006B6AA1" w:rsidRPr="006C703F">
        <w:rPr>
          <w:rFonts w:asciiTheme="majorBidi" w:hAnsiTheme="majorBidi" w:cstheme="majorBidi"/>
          <w:sz w:val="26"/>
          <w:szCs w:val="26"/>
        </w:rPr>
        <w:t>/</w:t>
      </w:r>
      <w:r w:rsidR="000F6AA2" w:rsidRPr="006C703F">
        <w:rPr>
          <w:rFonts w:asciiTheme="majorBidi" w:hAnsiTheme="majorBidi" w:cstheme="majorBidi"/>
          <w:sz w:val="26"/>
          <w:szCs w:val="26"/>
        </w:rPr>
        <w:t>Gypsies</w:t>
      </w:r>
      <w:r w:rsidR="006B6AA1" w:rsidRPr="006C703F">
        <w:rPr>
          <w:rFonts w:asciiTheme="majorBidi" w:hAnsiTheme="majorBidi" w:cstheme="majorBidi"/>
          <w:sz w:val="26"/>
          <w:szCs w:val="26"/>
        </w:rPr>
        <w:t xml:space="preserve"> community from Hungary.</w:t>
      </w:r>
      <w:r w:rsidRPr="006C703F">
        <w:rPr>
          <w:rFonts w:asciiTheme="majorBidi" w:hAnsiTheme="majorBidi" w:cstheme="majorBidi"/>
          <w:sz w:val="26"/>
          <w:szCs w:val="26"/>
        </w:rPr>
        <w:t xml:space="preserve"> </w:t>
      </w:r>
      <w:r w:rsidR="00C85901" w:rsidRPr="006C703F">
        <w:rPr>
          <w:rFonts w:asciiTheme="majorBidi" w:hAnsiTheme="majorBidi" w:cstheme="majorBidi"/>
          <w:sz w:val="26"/>
          <w:szCs w:val="26"/>
        </w:rPr>
        <w:t xml:space="preserve">They </w:t>
      </w:r>
      <w:r w:rsidR="0001390D" w:rsidRPr="006C703F">
        <w:rPr>
          <w:rFonts w:asciiTheme="majorBidi" w:hAnsiTheme="majorBidi" w:cstheme="majorBidi"/>
          <w:sz w:val="26"/>
          <w:szCs w:val="26"/>
        </w:rPr>
        <w:t>shared</w:t>
      </w:r>
      <w:r w:rsidR="00C85901" w:rsidRPr="006C703F">
        <w:rPr>
          <w:rFonts w:asciiTheme="majorBidi" w:hAnsiTheme="majorBidi" w:cstheme="majorBidi"/>
          <w:sz w:val="26"/>
          <w:szCs w:val="26"/>
        </w:rPr>
        <w:t xml:space="preserve"> their story of resisting </w:t>
      </w:r>
      <w:r w:rsidR="0001390D" w:rsidRPr="006C703F">
        <w:rPr>
          <w:rFonts w:asciiTheme="majorBidi" w:hAnsiTheme="majorBidi" w:cstheme="majorBidi"/>
          <w:sz w:val="26"/>
          <w:szCs w:val="26"/>
        </w:rPr>
        <w:t>oppression, economic hardship, and social exclusion</w:t>
      </w:r>
      <w:r w:rsidR="00BD3BB1" w:rsidRPr="006C703F">
        <w:rPr>
          <w:rFonts w:asciiTheme="majorBidi" w:hAnsiTheme="majorBidi" w:cstheme="majorBidi"/>
          <w:sz w:val="26"/>
          <w:szCs w:val="26"/>
        </w:rPr>
        <w:t xml:space="preserve">. </w:t>
      </w:r>
      <w:r w:rsidR="00F2405C" w:rsidRPr="006C703F">
        <w:rPr>
          <w:rFonts w:asciiTheme="majorBidi" w:hAnsiTheme="majorBidi" w:cstheme="majorBidi"/>
          <w:sz w:val="26"/>
          <w:szCs w:val="26"/>
        </w:rPr>
        <w:t xml:space="preserve">The Roma community encounters </w:t>
      </w:r>
      <w:r w:rsidR="00DF1931" w:rsidRPr="006C703F">
        <w:rPr>
          <w:rFonts w:asciiTheme="majorBidi" w:hAnsiTheme="majorBidi" w:cstheme="majorBidi"/>
          <w:sz w:val="26"/>
          <w:szCs w:val="26"/>
        </w:rPr>
        <w:t>racial</w:t>
      </w:r>
      <w:r w:rsidR="00F2405C" w:rsidRPr="006C703F">
        <w:rPr>
          <w:rFonts w:asciiTheme="majorBidi" w:hAnsiTheme="majorBidi" w:cstheme="majorBidi"/>
          <w:sz w:val="26"/>
          <w:szCs w:val="26"/>
        </w:rPr>
        <w:t xml:space="preserve"> </w:t>
      </w:r>
      <w:r w:rsidR="00AC7654" w:rsidRPr="006C703F">
        <w:rPr>
          <w:rFonts w:asciiTheme="majorBidi" w:hAnsiTheme="majorBidi" w:cstheme="majorBidi"/>
          <w:sz w:val="26"/>
          <w:szCs w:val="26"/>
        </w:rPr>
        <w:t xml:space="preserve">violence, </w:t>
      </w:r>
      <w:r w:rsidR="00A140A2" w:rsidRPr="006C703F">
        <w:rPr>
          <w:rFonts w:asciiTheme="majorBidi" w:hAnsiTheme="majorBidi" w:cstheme="majorBidi"/>
          <w:sz w:val="26"/>
          <w:szCs w:val="26"/>
        </w:rPr>
        <w:t>a</w:t>
      </w:r>
      <w:r w:rsidR="00AC7654" w:rsidRPr="006C703F">
        <w:rPr>
          <w:rFonts w:asciiTheme="majorBidi" w:hAnsiTheme="majorBidi" w:cstheme="majorBidi"/>
          <w:sz w:val="26"/>
          <w:szCs w:val="26"/>
        </w:rPr>
        <w:t>nti-Roma attitudes</w:t>
      </w:r>
      <w:r w:rsidR="00A140A2" w:rsidRPr="006C703F">
        <w:rPr>
          <w:rFonts w:asciiTheme="majorBidi" w:hAnsiTheme="majorBidi" w:cstheme="majorBidi"/>
          <w:sz w:val="26"/>
          <w:szCs w:val="26"/>
        </w:rPr>
        <w:t>,</w:t>
      </w:r>
      <w:r w:rsidR="00AC7654" w:rsidRPr="006C703F">
        <w:rPr>
          <w:rFonts w:asciiTheme="majorBidi" w:hAnsiTheme="majorBidi" w:cstheme="majorBidi"/>
          <w:sz w:val="26"/>
          <w:szCs w:val="26"/>
        </w:rPr>
        <w:t xml:space="preserve"> and discrimination</w:t>
      </w:r>
      <w:r w:rsidR="00A140A2" w:rsidRPr="006C703F">
        <w:rPr>
          <w:rFonts w:asciiTheme="majorBidi" w:hAnsiTheme="majorBidi" w:cstheme="majorBidi"/>
          <w:sz w:val="26"/>
          <w:szCs w:val="26"/>
        </w:rPr>
        <w:t>.</w:t>
      </w:r>
      <w:r w:rsidR="005D353A" w:rsidRPr="006C703F">
        <w:rPr>
          <w:rFonts w:asciiTheme="majorBidi" w:hAnsiTheme="majorBidi" w:cstheme="majorBidi"/>
          <w:sz w:val="26"/>
          <w:szCs w:val="26"/>
        </w:rPr>
        <w:t xml:space="preserve"> I am proud to inform you that the ELCA work</w:t>
      </w:r>
      <w:r w:rsidR="00C901F3" w:rsidRPr="006C703F">
        <w:rPr>
          <w:rFonts w:asciiTheme="majorBidi" w:hAnsiTheme="majorBidi" w:cstheme="majorBidi"/>
          <w:sz w:val="26"/>
          <w:szCs w:val="26"/>
        </w:rPr>
        <w:t>s</w:t>
      </w:r>
      <w:r w:rsidR="005D353A" w:rsidRPr="006C703F">
        <w:rPr>
          <w:rFonts w:asciiTheme="majorBidi" w:hAnsiTheme="majorBidi" w:cstheme="majorBidi"/>
          <w:sz w:val="26"/>
          <w:szCs w:val="26"/>
        </w:rPr>
        <w:t xml:space="preserve"> with the</w:t>
      </w:r>
      <w:r w:rsidR="00AD5922" w:rsidRPr="006C703F">
        <w:rPr>
          <w:rFonts w:asciiTheme="majorBidi" w:hAnsiTheme="majorBidi" w:cstheme="majorBidi"/>
          <w:sz w:val="26"/>
          <w:szCs w:val="26"/>
        </w:rPr>
        <w:t xml:space="preserve"> Roma community in</w:t>
      </w:r>
      <w:r w:rsidR="00FC6F65" w:rsidRPr="006C703F">
        <w:rPr>
          <w:rFonts w:asciiTheme="majorBidi" w:hAnsiTheme="majorBidi" w:cstheme="majorBidi"/>
          <w:sz w:val="26"/>
          <w:szCs w:val="26"/>
        </w:rPr>
        <w:t xml:space="preserve"> central Europe</w:t>
      </w:r>
      <w:r w:rsidR="00AD5922" w:rsidRPr="006C703F">
        <w:rPr>
          <w:rFonts w:asciiTheme="majorBidi" w:hAnsiTheme="majorBidi" w:cstheme="majorBidi"/>
          <w:sz w:val="26"/>
          <w:szCs w:val="26"/>
        </w:rPr>
        <w:t>.</w:t>
      </w:r>
      <w:r w:rsidR="00EB52F8" w:rsidRPr="006C703F">
        <w:rPr>
          <w:rFonts w:asciiTheme="majorBidi" w:hAnsiTheme="majorBidi" w:cstheme="majorBidi"/>
          <w:sz w:val="26"/>
          <w:szCs w:val="26"/>
        </w:rPr>
        <w:t xml:space="preserve"> The Young Adults in Global Mission (YAGM) works with its partner churches and organizations to participate in inclusive and empowering projects and ministries with Roma people.</w:t>
      </w:r>
      <w:r w:rsidR="00B92AF7" w:rsidRPr="006C703F">
        <w:rPr>
          <w:rFonts w:asciiTheme="majorBidi" w:hAnsiTheme="majorBidi" w:cstheme="majorBidi"/>
          <w:sz w:val="26"/>
          <w:szCs w:val="26"/>
        </w:rPr>
        <w:t xml:space="preserve"> For example, </w:t>
      </w:r>
      <w:r w:rsidR="00491BEE" w:rsidRPr="006C703F">
        <w:rPr>
          <w:rFonts w:asciiTheme="majorBidi" w:hAnsiTheme="majorBidi" w:cstheme="majorBidi"/>
          <w:sz w:val="26"/>
          <w:szCs w:val="26"/>
        </w:rPr>
        <w:t xml:space="preserve">YAGM works </w:t>
      </w:r>
      <w:r w:rsidR="00FF1C65" w:rsidRPr="006C703F">
        <w:rPr>
          <w:rFonts w:asciiTheme="majorBidi" w:hAnsiTheme="majorBidi" w:cstheme="majorBidi"/>
          <w:sz w:val="26"/>
          <w:szCs w:val="26"/>
        </w:rPr>
        <w:t>"</w:t>
      </w:r>
      <w:r w:rsidR="00B92AF7" w:rsidRPr="006C703F">
        <w:rPr>
          <w:rFonts w:asciiTheme="majorBidi" w:hAnsiTheme="majorBidi" w:cstheme="majorBidi"/>
          <w:sz w:val="26"/>
          <w:szCs w:val="26"/>
        </w:rPr>
        <w:t>alongside Roma and non-Roma co-workers to empower young Roma and non-Roma people through informal education projects and workshops</w:t>
      </w:r>
      <w:r w:rsidR="00FF1C65" w:rsidRPr="006C703F">
        <w:rPr>
          <w:rFonts w:asciiTheme="majorBidi" w:hAnsiTheme="majorBidi" w:cstheme="majorBidi"/>
          <w:sz w:val="26"/>
          <w:szCs w:val="26"/>
        </w:rPr>
        <w:t>"</w:t>
      </w:r>
      <w:r w:rsidR="00E06F42">
        <w:rPr>
          <w:rFonts w:asciiTheme="majorBidi" w:hAnsiTheme="majorBidi" w:cstheme="majorBidi"/>
          <w:sz w:val="26"/>
          <w:szCs w:val="26"/>
        </w:rPr>
        <w:t>.</w:t>
      </w:r>
      <w:r w:rsidR="00CD14B8" w:rsidRPr="006C703F">
        <w:rPr>
          <w:rFonts w:asciiTheme="majorBidi" w:hAnsiTheme="majorBidi" w:cstheme="majorBidi"/>
          <w:sz w:val="26"/>
          <w:szCs w:val="26"/>
          <w:vertAlign w:val="superscript"/>
        </w:rPr>
        <w:footnoteReference w:id="2"/>
      </w:r>
      <w:r w:rsidR="004C217A" w:rsidRPr="006C703F">
        <w:rPr>
          <w:rFonts w:asciiTheme="majorBidi" w:hAnsiTheme="majorBidi" w:cstheme="majorBidi"/>
          <w:sz w:val="26"/>
          <w:szCs w:val="26"/>
          <w:vertAlign w:val="superscript"/>
        </w:rPr>
        <w:t xml:space="preserve"> </w:t>
      </w:r>
    </w:p>
    <w:p w14:paraId="7E07AA68" w14:textId="77777777" w:rsidR="00B20F36" w:rsidRPr="006C703F" w:rsidRDefault="00B20F36" w:rsidP="00E9638A">
      <w:pPr>
        <w:rPr>
          <w:rFonts w:asciiTheme="majorBidi" w:hAnsiTheme="majorBidi" w:cstheme="majorBidi"/>
          <w:sz w:val="26"/>
          <w:szCs w:val="26"/>
          <w:vertAlign w:val="superscript"/>
        </w:rPr>
      </w:pPr>
    </w:p>
    <w:p w14:paraId="2BBC335F" w14:textId="6EE75573" w:rsidR="0099465E" w:rsidRDefault="004C217A" w:rsidP="00422335">
      <w:pPr>
        <w:rPr>
          <w:rFonts w:asciiTheme="majorBidi" w:hAnsiTheme="majorBidi" w:cstheme="majorBidi"/>
          <w:sz w:val="26"/>
          <w:szCs w:val="26"/>
        </w:rPr>
      </w:pPr>
      <w:r w:rsidRPr="006C703F">
        <w:rPr>
          <w:rFonts w:asciiTheme="majorBidi" w:hAnsiTheme="majorBidi" w:cstheme="majorBidi"/>
          <w:sz w:val="26"/>
          <w:szCs w:val="26"/>
        </w:rPr>
        <w:t xml:space="preserve">I enjoyed listening to stories from </w:t>
      </w:r>
      <w:r w:rsidR="00903FE7" w:rsidRPr="006C703F">
        <w:rPr>
          <w:rFonts w:asciiTheme="majorBidi" w:hAnsiTheme="majorBidi" w:cstheme="majorBidi"/>
          <w:sz w:val="26"/>
          <w:szCs w:val="26"/>
        </w:rPr>
        <w:t xml:space="preserve">The </w:t>
      </w:r>
      <w:r w:rsidR="00E9638A" w:rsidRPr="006C703F">
        <w:rPr>
          <w:rFonts w:asciiTheme="majorBidi" w:hAnsiTheme="majorBidi" w:cstheme="majorBidi"/>
          <w:sz w:val="26"/>
          <w:szCs w:val="26"/>
        </w:rPr>
        <w:t>ELCA staff</w:t>
      </w:r>
      <w:r w:rsidRPr="006C703F">
        <w:rPr>
          <w:rFonts w:asciiTheme="majorBidi" w:hAnsiTheme="majorBidi" w:cstheme="majorBidi"/>
          <w:sz w:val="26"/>
          <w:szCs w:val="26"/>
        </w:rPr>
        <w:t xml:space="preserve"> and partners about how</w:t>
      </w:r>
      <w:r w:rsidR="00CA4FDB" w:rsidRPr="006C703F">
        <w:rPr>
          <w:rFonts w:asciiTheme="majorBidi" w:hAnsiTheme="majorBidi" w:cstheme="majorBidi"/>
          <w:sz w:val="26"/>
          <w:szCs w:val="26"/>
        </w:rPr>
        <w:t xml:space="preserve"> the Holy Spirit is active in our </w:t>
      </w:r>
      <w:r w:rsidR="00B20F36" w:rsidRPr="006C703F">
        <w:rPr>
          <w:rFonts w:asciiTheme="majorBidi" w:hAnsiTheme="majorBidi" w:cstheme="majorBidi"/>
          <w:sz w:val="26"/>
          <w:szCs w:val="26"/>
        </w:rPr>
        <w:t>C</w:t>
      </w:r>
      <w:r w:rsidR="00CA4FDB" w:rsidRPr="006C703F">
        <w:rPr>
          <w:rFonts w:asciiTheme="majorBidi" w:hAnsiTheme="majorBidi" w:cstheme="majorBidi"/>
          <w:sz w:val="26"/>
          <w:szCs w:val="26"/>
        </w:rPr>
        <w:t>hurch to advance the Kingdom of God on earth.</w:t>
      </w:r>
      <w:r w:rsidR="00903FE7" w:rsidRPr="006C703F">
        <w:rPr>
          <w:rFonts w:asciiTheme="majorBidi" w:hAnsiTheme="majorBidi" w:cstheme="majorBidi"/>
          <w:sz w:val="26"/>
          <w:szCs w:val="26"/>
        </w:rPr>
        <w:t xml:space="preserve"> </w:t>
      </w:r>
      <w:r w:rsidR="009734D9" w:rsidRPr="006C703F">
        <w:rPr>
          <w:rFonts w:asciiTheme="majorBidi" w:hAnsiTheme="majorBidi" w:cstheme="majorBidi"/>
          <w:sz w:val="26"/>
          <w:szCs w:val="26"/>
        </w:rPr>
        <w:t xml:space="preserve">I am proud to be a member of the ELCA. </w:t>
      </w:r>
      <w:r w:rsidR="00E9638A" w:rsidRPr="006C703F">
        <w:rPr>
          <w:rFonts w:asciiTheme="majorBidi" w:hAnsiTheme="majorBidi" w:cstheme="majorBidi"/>
          <w:sz w:val="26"/>
          <w:szCs w:val="26"/>
        </w:rPr>
        <w:t xml:space="preserve">Glory be to </w:t>
      </w:r>
      <w:r w:rsidR="00903FE7" w:rsidRPr="006C703F">
        <w:rPr>
          <w:rFonts w:asciiTheme="majorBidi" w:hAnsiTheme="majorBidi" w:cstheme="majorBidi"/>
          <w:sz w:val="26"/>
          <w:szCs w:val="26"/>
        </w:rPr>
        <w:t>God</w:t>
      </w:r>
      <w:r w:rsidR="00B20F36" w:rsidRPr="006C703F">
        <w:rPr>
          <w:rFonts w:asciiTheme="majorBidi" w:hAnsiTheme="majorBidi" w:cstheme="majorBidi"/>
          <w:sz w:val="26"/>
          <w:szCs w:val="26"/>
        </w:rPr>
        <w:t>!</w:t>
      </w:r>
    </w:p>
    <w:p w14:paraId="38A36E54" w14:textId="77777777" w:rsidR="00422335" w:rsidRPr="00422335" w:rsidRDefault="00422335" w:rsidP="00422335">
      <w:pPr>
        <w:rPr>
          <w:rFonts w:asciiTheme="majorBidi" w:hAnsiTheme="majorBidi" w:cstheme="majorBidi"/>
          <w:sz w:val="26"/>
          <w:szCs w:val="26"/>
        </w:rPr>
      </w:pPr>
    </w:p>
    <w:p w14:paraId="7716B108" w14:textId="5AA0EF99" w:rsidR="0056307B" w:rsidRPr="006C703F" w:rsidRDefault="0056307B" w:rsidP="0075518A">
      <w:pPr>
        <w:rPr>
          <w:sz w:val="26"/>
          <w:szCs w:val="26"/>
        </w:rPr>
      </w:pPr>
      <w:r w:rsidRPr="006C703F">
        <w:rPr>
          <w:rFonts w:asciiTheme="majorBidi" w:hAnsiTheme="majorBidi" w:cstheme="majorBidi"/>
          <w:sz w:val="26"/>
          <w:szCs w:val="26"/>
        </w:rPr>
        <w:t>Yours in Christ,</w:t>
      </w:r>
      <w:r w:rsidR="00DD24EB" w:rsidRPr="006C703F">
        <w:rPr>
          <w:rFonts w:asciiTheme="majorBidi" w:hAnsiTheme="majorBidi" w:cstheme="majorBidi"/>
          <w:sz w:val="26"/>
          <w:szCs w:val="26"/>
        </w:rPr>
        <w:br/>
      </w:r>
      <w:r w:rsidR="00583859" w:rsidRPr="006C703F">
        <w:rPr>
          <w:rFonts w:asciiTheme="majorBidi" w:hAnsiTheme="majorBidi" w:cstheme="majorBidi"/>
          <w:noProof/>
          <w:sz w:val="26"/>
          <w:szCs w:val="26"/>
        </w:rPr>
        <w:drawing>
          <wp:inline distT="0" distB="0" distL="0" distR="0" wp14:anchorId="253D8BFF" wp14:editId="1F516303">
            <wp:extent cx="1438537" cy="530308"/>
            <wp:effectExtent l="0" t="0" r="9525" b="317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438537" cy="530308"/>
                    </a:xfrm>
                    <a:prstGeom prst="rect">
                      <a:avLst/>
                    </a:prstGeom>
                  </pic:spPr>
                </pic:pic>
              </a:graphicData>
            </a:graphic>
          </wp:inline>
        </w:drawing>
      </w:r>
    </w:p>
    <w:p w14:paraId="385C81B4" w14:textId="43E22A48" w:rsidR="0056307B" w:rsidRPr="006C703F" w:rsidRDefault="0056307B" w:rsidP="001D4802">
      <w:pPr>
        <w:rPr>
          <w:rFonts w:asciiTheme="majorBidi" w:hAnsiTheme="majorBidi" w:cstheme="majorBidi"/>
          <w:sz w:val="26"/>
          <w:szCs w:val="26"/>
        </w:rPr>
      </w:pPr>
      <w:r w:rsidRPr="006C703F">
        <w:rPr>
          <w:rFonts w:asciiTheme="majorBidi" w:hAnsiTheme="majorBidi" w:cstheme="majorBidi"/>
          <w:sz w:val="26"/>
          <w:szCs w:val="26"/>
        </w:rPr>
        <w:t>Rev.</w:t>
      </w:r>
      <w:r w:rsidR="007D7840" w:rsidRPr="006C703F">
        <w:rPr>
          <w:rFonts w:asciiTheme="majorBidi" w:hAnsiTheme="majorBidi" w:cstheme="majorBidi"/>
          <w:sz w:val="26"/>
          <w:szCs w:val="26"/>
        </w:rPr>
        <w:t xml:space="preserve"> Dr. Niveen Ibrahim</w:t>
      </w:r>
      <w:r w:rsidRPr="006C703F">
        <w:rPr>
          <w:rFonts w:asciiTheme="majorBidi" w:hAnsiTheme="majorBidi" w:cstheme="majorBidi"/>
          <w:sz w:val="26"/>
          <w:szCs w:val="26"/>
        </w:rPr>
        <w:t xml:space="preserve"> Sarras </w:t>
      </w:r>
    </w:p>
    <w:p w14:paraId="467CD3A9" w14:textId="7F49BC7A" w:rsidR="00EC33FC" w:rsidRPr="006C703F" w:rsidRDefault="001E38DD" w:rsidP="006C703F">
      <w:pPr>
        <w:rPr>
          <w:rStyle w:val="Emphasis"/>
          <w:rFonts w:asciiTheme="majorBidi" w:hAnsiTheme="majorBidi" w:cstheme="majorBidi"/>
          <w:i w:val="0"/>
          <w:iCs w:val="0"/>
          <w:sz w:val="26"/>
          <w:szCs w:val="26"/>
        </w:rPr>
      </w:pPr>
      <w:r w:rsidRPr="006C703F">
        <w:rPr>
          <w:rFonts w:asciiTheme="majorBidi" w:hAnsiTheme="majorBidi" w:cstheme="majorBidi"/>
          <w:noProof/>
          <w:sz w:val="26"/>
          <w:szCs w:val="26"/>
        </w:rPr>
        <w:drawing>
          <wp:anchor distT="0" distB="0" distL="114300" distR="114300" simplePos="0" relativeHeight="251658248" behindDoc="1" locked="0" layoutInCell="1" allowOverlap="1" wp14:anchorId="344E320D" wp14:editId="67FD5AC7">
            <wp:simplePos x="0" y="0"/>
            <wp:positionH relativeFrom="page">
              <wp:align>center</wp:align>
            </wp:positionH>
            <wp:positionV relativeFrom="paragraph">
              <wp:posOffset>360680</wp:posOffset>
            </wp:positionV>
            <wp:extent cx="2210435" cy="167005"/>
            <wp:effectExtent l="0" t="0" r="0" b="4445"/>
            <wp:wrapTight wrapText="bothSides">
              <wp:wrapPolygon edited="0">
                <wp:start x="0" y="0"/>
                <wp:lineTo x="0" y="19711"/>
                <wp:lineTo x="21408" y="19711"/>
                <wp:lineTo x="2140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flipV="1">
                      <a:off x="0" y="0"/>
                      <a:ext cx="2210435" cy="167005"/>
                    </a:xfrm>
                    <a:prstGeom prst="rect">
                      <a:avLst/>
                    </a:prstGeom>
                  </pic:spPr>
                </pic:pic>
              </a:graphicData>
            </a:graphic>
            <wp14:sizeRelV relativeFrom="margin">
              <wp14:pctHeight>0</wp14:pctHeight>
            </wp14:sizeRelV>
          </wp:anchor>
        </w:drawing>
      </w:r>
    </w:p>
    <w:p w14:paraId="7065FDB6" w14:textId="77777777" w:rsidR="000F1729" w:rsidRPr="006C703F" w:rsidRDefault="000F1729" w:rsidP="00E51CDA">
      <w:pPr>
        <w:rPr>
          <w:rStyle w:val="Emphasis"/>
          <w:rFonts w:asciiTheme="majorBidi" w:hAnsiTheme="majorBidi" w:cstheme="majorBidi"/>
          <w:i w:val="0"/>
          <w:sz w:val="26"/>
          <w:szCs w:val="26"/>
        </w:rPr>
      </w:pPr>
    </w:p>
    <w:p w14:paraId="750BFCAB" w14:textId="77777777" w:rsidR="00295717" w:rsidRDefault="00295717" w:rsidP="007C556F">
      <w:pPr>
        <w:tabs>
          <w:tab w:val="left" w:pos="2160"/>
          <w:tab w:val="right" w:pos="7920"/>
        </w:tabs>
        <w:contextualSpacing/>
        <w:rPr>
          <w:rFonts w:asciiTheme="majorBidi" w:hAnsiTheme="majorBidi" w:cstheme="majorBidi"/>
          <w:b/>
          <w:color w:val="auto"/>
          <w:kern w:val="0"/>
          <w:sz w:val="26"/>
          <w:szCs w:val="26"/>
        </w:rPr>
      </w:pPr>
    </w:p>
    <w:p w14:paraId="757BF34F" w14:textId="77777777" w:rsidR="00B37A5F" w:rsidRPr="006C703F" w:rsidRDefault="00B37A5F" w:rsidP="007C556F">
      <w:pPr>
        <w:tabs>
          <w:tab w:val="left" w:pos="2160"/>
          <w:tab w:val="right" w:pos="7920"/>
        </w:tabs>
        <w:contextualSpacing/>
        <w:rPr>
          <w:rFonts w:asciiTheme="majorBidi" w:hAnsiTheme="majorBidi" w:cstheme="majorBidi"/>
          <w:b/>
          <w:color w:val="auto"/>
          <w:kern w:val="0"/>
          <w:sz w:val="26"/>
          <w:szCs w:val="26"/>
        </w:rPr>
      </w:pPr>
    </w:p>
    <w:p w14:paraId="61E6DD9F" w14:textId="244ABC42" w:rsidR="007C556F" w:rsidRPr="006C703F" w:rsidRDefault="007C556F" w:rsidP="007C556F">
      <w:pPr>
        <w:tabs>
          <w:tab w:val="left" w:pos="2160"/>
          <w:tab w:val="right" w:pos="7920"/>
        </w:tabs>
        <w:contextualSpacing/>
        <w:rPr>
          <w:rFonts w:asciiTheme="majorBidi" w:hAnsiTheme="majorBidi" w:cstheme="majorBidi"/>
          <w:b/>
          <w:color w:val="auto"/>
          <w:kern w:val="0"/>
          <w:sz w:val="26"/>
          <w:szCs w:val="26"/>
        </w:rPr>
      </w:pPr>
      <w:r w:rsidRPr="006C703F">
        <w:rPr>
          <w:rFonts w:asciiTheme="majorBidi" w:hAnsiTheme="majorBidi" w:cstheme="majorBidi"/>
          <w:b/>
          <w:noProof/>
          <w:color w:val="auto"/>
          <w:kern w:val="0"/>
          <w:sz w:val="26"/>
          <w:szCs w:val="26"/>
        </w:rPr>
        <w:drawing>
          <wp:anchor distT="0" distB="0" distL="114300" distR="114300" simplePos="0" relativeHeight="251658243" behindDoc="1" locked="0" layoutInCell="1" allowOverlap="1" wp14:anchorId="049EDFC7" wp14:editId="49CD71FC">
            <wp:simplePos x="0" y="0"/>
            <wp:positionH relativeFrom="column">
              <wp:posOffset>1815465</wp:posOffset>
            </wp:positionH>
            <wp:positionV relativeFrom="paragraph">
              <wp:posOffset>104140</wp:posOffset>
            </wp:positionV>
            <wp:extent cx="3424555" cy="676275"/>
            <wp:effectExtent l="0" t="0" r="4445" b="9525"/>
            <wp:wrapTight wrapText="bothSides">
              <wp:wrapPolygon edited="0">
                <wp:start x="0" y="0"/>
                <wp:lineTo x="0" y="21296"/>
                <wp:lineTo x="21508" y="21296"/>
                <wp:lineTo x="21508" y="0"/>
                <wp:lineTo x="0" y="0"/>
              </wp:wrapPolygon>
            </wp:wrapTight>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LC_Church_Sketch.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24555" cy="676275"/>
                    </a:xfrm>
                    <a:prstGeom prst="rect">
                      <a:avLst/>
                    </a:prstGeom>
                  </pic:spPr>
                </pic:pic>
              </a:graphicData>
            </a:graphic>
            <wp14:sizeRelH relativeFrom="margin">
              <wp14:pctWidth>0</wp14:pctWidth>
            </wp14:sizeRelH>
            <wp14:sizeRelV relativeFrom="margin">
              <wp14:pctHeight>0</wp14:pctHeight>
            </wp14:sizeRelV>
          </wp:anchor>
        </w:drawing>
      </w:r>
      <w:r w:rsidRPr="006C703F">
        <w:rPr>
          <w:rFonts w:asciiTheme="majorBidi" w:hAnsiTheme="majorBidi" w:cstheme="majorBidi"/>
          <w:b/>
          <w:color w:val="auto"/>
          <w:kern w:val="0"/>
          <w:sz w:val="26"/>
          <w:szCs w:val="26"/>
        </w:rPr>
        <w:t>ILC History Hub</w:t>
      </w:r>
    </w:p>
    <w:p w14:paraId="70D100F0" w14:textId="32E99B3A" w:rsidR="007C556F" w:rsidRPr="006C703F" w:rsidRDefault="007C556F" w:rsidP="007C556F">
      <w:pPr>
        <w:rPr>
          <w:rFonts w:asciiTheme="majorBidi" w:hAnsiTheme="majorBidi" w:cstheme="majorBidi"/>
          <w:b/>
          <w:color w:val="auto"/>
          <w:kern w:val="0"/>
          <w:sz w:val="26"/>
          <w:szCs w:val="26"/>
        </w:rPr>
      </w:pPr>
    </w:p>
    <w:p w14:paraId="1D1DF1C6" w14:textId="4BA44741" w:rsidR="007C556F" w:rsidRPr="006C703F" w:rsidRDefault="007C556F" w:rsidP="007C556F">
      <w:pPr>
        <w:rPr>
          <w:rFonts w:asciiTheme="majorBidi" w:hAnsiTheme="majorBidi" w:cstheme="majorBidi"/>
          <w:b/>
          <w:sz w:val="26"/>
          <w:szCs w:val="26"/>
          <w14:cntxtAlts/>
        </w:rPr>
      </w:pPr>
      <w:r w:rsidRPr="006C703F">
        <w:rPr>
          <w:rFonts w:asciiTheme="majorBidi" w:hAnsiTheme="majorBidi" w:cstheme="majorBidi"/>
          <w:b/>
          <w:color w:val="auto"/>
          <w:kern w:val="0"/>
          <w:sz w:val="26"/>
          <w:szCs w:val="26"/>
        </w:rPr>
        <w:t xml:space="preserve">IMMANUEL HISTORY – </w:t>
      </w:r>
    </w:p>
    <w:p w14:paraId="6A9ACB6A" w14:textId="77777777" w:rsidR="0037324A" w:rsidRPr="006C703F" w:rsidRDefault="0037324A">
      <w:pPr>
        <w:rPr>
          <w:rFonts w:asciiTheme="majorBidi" w:hAnsiTheme="majorBidi" w:cstheme="majorBidi"/>
          <w:sz w:val="26"/>
          <w:szCs w:val="26"/>
        </w:rPr>
      </w:pPr>
    </w:p>
    <w:p w14:paraId="57CCA081" w14:textId="4166AF10" w:rsidR="00580D97" w:rsidRPr="006C703F" w:rsidRDefault="00580D97" w:rsidP="00580D97">
      <w:pPr>
        <w:rPr>
          <w:rFonts w:asciiTheme="majorBidi" w:hAnsiTheme="majorBidi" w:cstheme="majorBidi"/>
          <w:b/>
          <w:bCs/>
          <w:sz w:val="26"/>
          <w:szCs w:val="26"/>
        </w:rPr>
      </w:pPr>
      <w:r w:rsidRPr="006C703F">
        <w:rPr>
          <w:rFonts w:asciiTheme="majorBidi" w:hAnsiTheme="majorBidi" w:cstheme="majorBidi"/>
          <w:b/>
          <w:bCs/>
          <w:sz w:val="26"/>
          <w:szCs w:val="26"/>
        </w:rPr>
        <w:t>CONTROVERSY AMONG NORWEGIAN LUTHERANS</w:t>
      </w:r>
    </w:p>
    <w:p w14:paraId="6036481B" w14:textId="77777777" w:rsidR="00580D97" w:rsidRPr="006C703F" w:rsidRDefault="00580D97" w:rsidP="00580D97">
      <w:pPr>
        <w:rPr>
          <w:rFonts w:asciiTheme="majorBidi" w:hAnsiTheme="majorBidi" w:cstheme="majorBidi"/>
          <w:sz w:val="26"/>
          <w:szCs w:val="26"/>
        </w:rPr>
      </w:pPr>
    </w:p>
    <w:p w14:paraId="20A001E1" w14:textId="5148FE54" w:rsidR="00580D97" w:rsidRPr="006C703F" w:rsidRDefault="00580D97" w:rsidP="00580D97">
      <w:pPr>
        <w:rPr>
          <w:rFonts w:asciiTheme="majorBidi" w:hAnsiTheme="majorBidi" w:cstheme="majorBidi"/>
          <w:sz w:val="26"/>
          <w:szCs w:val="26"/>
        </w:rPr>
      </w:pPr>
      <w:r w:rsidRPr="006C703F">
        <w:rPr>
          <w:rFonts w:asciiTheme="majorBidi" w:hAnsiTheme="majorBidi" w:cstheme="majorBidi"/>
          <w:sz w:val="26"/>
          <w:szCs w:val="26"/>
        </w:rPr>
        <w:lastRenderedPageBreak/>
        <w:t>Immanuel Lutheran was organized in 1883 just at the beginning of a controversy that eventually split</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 xml:space="preserve">the Norwegian Evangelical Lutheran Church of America, commonly known as the </w:t>
      </w:r>
      <w:r w:rsidR="00FF1C65" w:rsidRPr="006C703F">
        <w:rPr>
          <w:rFonts w:asciiTheme="majorBidi" w:hAnsiTheme="majorBidi" w:cstheme="majorBidi"/>
          <w:sz w:val="26"/>
          <w:szCs w:val="26"/>
        </w:rPr>
        <w:t>"</w:t>
      </w:r>
      <w:r w:rsidRPr="006C703F">
        <w:rPr>
          <w:rFonts w:asciiTheme="majorBidi" w:hAnsiTheme="majorBidi" w:cstheme="majorBidi"/>
          <w:sz w:val="26"/>
          <w:szCs w:val="26"/>
        </w:rPr>
        <w:t>Norwegian Synod,</w:t>
      </w:r>
      <w:r w:rsidR="00FF1C65" w:rsidRPr="006C703F">
        <w:rPr>
          <w:rFonts w:asciiTheme="majorBidi" w:hAnsiTheme="majorBidi" w:cstheme="majorBidi"/>
          <w:sz w:val="26"/>
          <w:szCs w:val="26"/>
        </w:rPr>
        <w:t>"</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and the church body to which most Norwegian Lutherans belonged. Norwegian church leaders</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generally admired the theological positions of the Missouri Synod, positions that had already been</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rejected by the laity regarding their interpretation of slavery and their desire for parochial schools rather</w:t>
      </w:r>
    </w:p>
    <w:p w14:paraId="108B58BC" w14:textId="72867C44" w:rsidR="00580D97" w:rsidRPr="006C703F" w:rsidRDefault="00580D97" w:rsidP="00580D97">
      <w:pPr>
        <w:rPr>
          <w:rFonts w:asciiTheme="majorBidi" w:hAnsiTheme="majorBidi" w:cstheme="majorBidi"/>
          <w:sz w:val="26"/>
          <w:szCs w:val="26"/>
        </w:rPr>
      </w:pPr>
      <w:r w:rsidRPr="006C703F">
        <w:rPr>
          <w:rFonts w:asciiTheme="majorBidi" w:hAnsiTheme="majorBidi" w:cstheme="majorBidi"/>
          <w:sz w:val="26"/>
          <w:szCs w:val="26"/>
        </w:rPr>
        <w:t>than the growing common (public) school in the Midwest. This new controversy involved the</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interpretation of how much of a role does an individual Christian have in determining his/her salvation.</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The Missouri position, accepted by most of the established Norwegian clergy, stated that God, before</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the beginning of time, determined who would be saved. This election to salvation was not based on any</w:t>
      </w:r>
    </w:p>
    <w:p w14:paraId="4E9A3E02" w14:textId="60AEA1B4" w:rsidR="00580D97" w:rsidRPr="006C703F" w:rsidRDefault="00580D97" w:rsidP="00580D97">
      <w:pPr>
        <w:rPr>
          <w:rFonts w:asciiTheme="majorBidi" w:hAnsiTheme="majorBidi" w:cstheme="majorBidi"/>
          <w:sz w:val="26"/>
          <w:szCs w:val="26"/>
        </w:rPr>
      </w:pPr>
      <w:r w:rsidRPr="006C703F">
        <w:rPr>
          <w:rFonts w:asciiTheme="majorBidi" w:hAnsiTheme="majorBidi" w:cstheme="majorBidi"/>
          <w:sz w:val="26"/>
          <w:szCs w:val="26"/>
        </w:rPr>
        <w:t>action a human being could do to ensure this result. Rev. B. J. Muus, of Goodhue County in Minnesota</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and the founder of St. Olaf College, challenged this position. He and other anti-Missourians maintained</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that a person</w:t>
      </w:r>
      <w:r w:rsidR="00FF1C65" w:rsidRPr="006C703F">
        <w:rPr>
          <w:rFonts w:asciiTheme="majorBidi" w:hAnsiTheme="majorBidi" w:cstheme="majorBidi"/>
          <w:sz w:val="26"/>
          <w:szCs w:val="26"/>
        </w:rPr>
        <w:t>'</w:t>
      </w:r>
      <w:r w:rsidRPr="006C703F">
        <w:rPr>
          <w:rFonts w:asciiTheme="majorBidi" w:hAnsiTheme="majorBidi" w:cstheme="majorBidi"/>
          <w:sz w:val="26"/>
          <w:szCs w:val="26"/>
        </w:rPr>
        <w:t>s faith played a role in his salvation and that God foresaw who would have that faith. So</w:t>
      </w:r>
      <w:r w:rsidR="00D02595" w:rsidRPr="006C703F">
        <w:rPr>
          <w:rFonts w:asciiTheme="majorBidi" w:hAnsiTheme="majorBidi" w:cstheme="majorBidi"/>
          <w:sz w:val="26"/>
          <w:szCs w:val="26"/>
        </w:rPr>
        <w:t>,</w:t>
      </w:r>
      <w:r w:rsidRPr="006C703F">
        <w:rPr>
          <w:rFonts w:asciiTheme="majorBidi" w:hAnsiTheme="majorBidi" w:cstheme="majorBidi"/>
          <w:sz w:val="26"/>
          <w:szCs w:val="26"/>
        </w:rPr>
        <w:t xml:space="preserve"> a</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person</w:t>
      </w:r>
      <w:r w:rsidR="00FF1C65" w:rsidRPr="006C703F">
        <w:rPr>
          <w:rFonts w:asciiTheme="majorBidi" w:hAnsiTheme="majorBidi" w:cstheme="majorBidi"/>
          <w:sz w:val="26"/>
          <w:szCs w:val="26"/>
        </w:rPr>
        <w:t>'</w:t>
      </w:r>
      <w:r w:rsidRPr="006C703F">
        <w:rPr>
          <w:rFonts w:asciiTheme="majorBidi" w:hAnsiTheme="majorBidi" w:cstheme="majorBidi"/>
          <w:sz w:val="26"/>
          <w:szCs w:val="26"/>
        </w:rPr>
        <w:t>s faith does have a role in one</w:t>
      </w:r>
      <w:r w:rsidR="00FF1C65" w:rsidRPr="006C703F">
        <w:rPr>
          <w:rFonts w:asciiTheme="majorBidi" w:hAnsiTheme="majorBidi" w:cstheme="majorBidi"/>
          <w:sz w:val="26"/>
          <w:szCs w:val="26"/>
        </w:rPr>
        <w:t>'</w:t>
      </w:r>
      <w:r w:rsidRPr="006C703F">
        <w:rPr>
          <w:rFonts w:asciiTheme="majorBidi" w:hAnsiTheme="majorBidi" w:cstheme="majorBidi"/>
          <w:sz w:val="26"/>
          <w:szCs w:val="26"/>
        </w:rPr>
        <w:t>s salvation. This issue caused about one-third of the pastors and</w:t>
      </w:r>
    </w:p>
    <w:p w14:paraId="68E21E56" w14:textId="442B2A9F" w:rsidR="00580D97" w:rsidRPr="006C703F" w:rsidRDefault="00580D97" w:rsidP="00580D97">
      <w:pPr>
        <w:rPr>
          <w:rFonts w:asciiTheme="majorBidi" w:hAnsiTheme="majorBidi" w:cstheme="majorBidi"/>
          <w:sz w:val="26"/>
          <w:szCs w:val="26"/>
        </w:rPr>
      </w:pPr>
      <w:r w:rsidRPr="006C703F">
        <w:rPr>
          <w:rFonts w:asciiTheme="majorBidi" w:hAnsiTheme="majorBidi" w:cstheme="majorBidi"/>
          <w:sz w:val="26"/>
          <w:szCs w:val="26"/>
        </w:rPr>
        <w:t>congregations to leave the Norwegian Lutheran synod church body. These dissenters eventually formed</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another Norwegian Lutheran church body in 1890 called the United Lutheran Church. The dissenters</w:t>
      </w:r>
      <w:r w:rsidR="00C679B8" w:rsidRPr="006C703F">
        <w:rPr>
          <w:rFonts w:asciiTheme="majorBidi" w:hAnsiTheme="majorBidi" w:cstheme="majorBidi"/>
          <w:sz w:val="26"/>
          <w:szCs w:val="26"/>
        </w:rPr>
        <w:t xml:space="preserve"> </w:t>
      </w:r>
      <w:r w:rsidRPr="006C703F">
        <w:rPr>
          <w:rFonts w:asciiTheme="majorBidi" w:hAnsiTheme="majorBidi" w:cstheme="majorBidi"/>
          <w:sz w:val="26"/>
          <w:szCs w:val="26"/>
        </w:rPr>
        <w:t xml:space="preserve">accused the </w:t>
      </w:r>
      <w:r w:rsidR="00FF1C65" w:rsidRPr="006C703F">
        <w:rPr>
          <w:rFonts w:asciiTheme="majorBidi" w:hAnsiTheme="majorBidi" w:cstheme="majorBidi"/>
          <w:sz w:val="26"/>
          <w:szCs w:val="26"/>
        </w:rPr>
        <w:t>"</w:t>
      </w:r>
      <w:r w:rsidRPr="006C703F">
        <w:rPr>
          <w:rFonts w:asciiTheme="majorBidi" w:hAnsiTheme="majorBidi" w:cstheme="majorBidi"/>
          <w:sz w:val="26"/>
          <w:szCs w:val="26"/>
        </w:rPr>
        <w:t>Missourians</w:t>
      </w:r>
      <w:r w:rsidR="00FF1C65" w:rsidRPr="006C703F">
        <w:rPr>
          <w:rFonts w:asciiTheme="majorBidi" w:hAnsiTheme="majorBidi" w:cstheme="majorBidi"/>
          <w:sz w:val="26"/>
          <w:szCs w:val="26"/>
        </w:rPr>
        <w:t>"</w:t>
      </w:r>
      <w:r w:rsidRPr="006C703F">
        <w:rPr>
          <w:rFonts w:asciiTheme="majorBidi" w:hAnsiTheme="majorBidi" w:cstheme="majorBidi"/>
          <w:sz w:val="26"/>
          <w:szCs w:val="26"/>
        </w:rPr>
        <w:t xml:space="preserve"> of following the </w:t>
      </w:r>
      <w:r w:rsidR="006C17A9" w:rsidRPr="006C703F">
        <w:rPr>
          <w:rFonts w:asciiTheme="majorBidi" w:hAnsiTheme="majorBidi" w:cstheme="majorBidi"/>
          <w:sz w:val="26"/>
          <w:szCs w:val="26"/>
        </w:rPr>
        <w:t>C</w:t>
      </w:r>
      <w:r w:rsidRPr="006C703F">
        <w:rPr>
          <w:rFonts w:asciiTheme="majorBidi" w:hAnsiTheme="majorBidi" w:cstheme="majorBidi"/>
          <w:sz w:val="26"/>
          <w:szCs w:val="26"/>
        </w:rPr>
        <w:t>alvinistic model of pre-destination. The Norwegian Synod</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 xml:space="preserve">deliberately did not use the word </w:t>
      </w:r>
      <w:r w:rsidR="00FF1C65" w:rsidRPr="006C703F">
        <w:rPr>
          <w:rFonts w:asciiTheme="majorBidi" w:hAnsiTheme="majorBidi" w:cstheme="majorBidi"/>
          <w:sz w:val="26"/>
          <w:szCs w:val="26"/>
        </w:rPr>
        <w:t>"</w:t>
      </w:r>
      <w:r w:rsidRPr="006C703F">
        <w:rPr>
          <w:rFonts w:asciiTheme="majorBidi" w:hAnsiTheme="majorBidi" w:cstheme="majorBidi"/>
          <w:sz w:val="26"/>
          <w:szCs w:val="26"/>
        </w:rPr>
        <w:t>predestination</w:t>
      </w:r>
      <w:r w:rsidR="00FF1C65" w:rsidRPr="006C703F">
        <w:rPr>
          <w:rFonts w:asciiTheme="majorBidi" w:hAnsiTheme="majorBidi" w:cstheme="majorBidi"/>
          <w:sz w:val="26"/>
          <w:szCs w:val="26"/>
        </w:rPr>
        <w:t>"</w:t>
      </w:r>
      <w:r w:rsidRPr="006C703F">
        <w:rPr>
          <w:rFonts w:asciiTheme="majorBidi" w:hAnsiTheme="majorBidi" w:cstheme="majorBidi"/>
          <w:sz w:val="26"/>
          <w:szCs w:val="26"/>
        </w:rPr>
        <w:t xml:space="preserve"> to avoid appearing to be like the Calvinists on the</w:t>
      </w:r>
    </w:p>
    <w:p w14:paraId="77920B24" w14:textId="40F56C9D" w:rsidR="00580D97" w:rsidRPr="006C703F" w:rsidRDefault="00580D97" w:rsidP="00580D97">
      <w:pPr>
        <w:rPr>
          <w:rFonts w:asciiTheme="majorBidi" w:hAnsiTheme="majorBidi" w:cstheme="majorBidi"/>
          <w:sz w:val="26"/>
          <w:szCs w:val="26"/>
        </w:rPr>
      </w:pPr>
      <w:r w:rsidRPr="006C703F">
        <w:rPr>
          <w:rFonts w:asciiTheme="majorBidi" w:hAnsiTheme="majorBidi" w:cstheme="majorBidi"/>
          <w:sz w:val="26"/>
          <w:szCs w:val="26"/>
        </w:rPr>
        <w:t xml:space="preserve">issue and instead preferred the term </w:t>
      </w:r>
      <w:r w:rsidR="00FF1C65" w:rsidRPr="006C703F">
        <w:rPr>
          <w:rFonts w:asciiTheme="majorBidi" w:hAnsiTheme="majorBidi" w:cstheme="majorBidi"/>
          <w:sz w:val="26"/>
          <w:szCs w:val="26"/>
        </w:rPr>
        <w:t>"</w:t>
      </w:r>
      <w:r w:rsidRPr="006C703F">
        <w:rPr>
          <w:rFonts w:asciiTheme="majorBidi" w:hAnsiTheme="majorBidi" w:cstheme="majorBidi"/>
          <w:sz w:val="26"/>
          <w:szCs w:val="26"/>
        </w:rPr>
        <w:t>election.</w:t>
      </w:r>
      <w:r w:rsidR="00FF1C65" w:rsidRPr="006C703F">
        <w:rPr>
          <w:rFonts w:asciiTheme="majorBidi" w:hAnsiTheme="majorBidi" w:cstheme="majorBidi"/>
          <w:sz w:val="26"/>
          <w:szCs w:val="26"/>
        </w:rPr>
        <w:t>"</w:t>
      </w:r>
      <w:r w:rsidRPr="006C703F">
        <w:rPr>
          <w:rFonts w:asciiTheme="majorBidi" w:hAnsiTheme="majorBidi" w:cstheme="majorBidi"/>
          <w:sz w:val="26"/>
          <w:szCs w:val="26"/>
        </w:rPr>
        <w:t xml:space="preserve"> So, it was referred to as the election controversy.</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This issue was taken seriously by the Norwegian immigrant communities in the upper Midwest, most</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of whom were members of one of the two church bodies. Many local congregations split on this issue</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with dissenters leaving to build their own church building. It was not unusual for communities to have</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these rival churches located close to each other and, Norwegian Lutherans became noted for their</w:t>
      </w:r>
      <w:r w:rsidR="005C6101" w:rsidRPr="006C703F">
        <w:rPr>
          <w:rFonts w:asciiTheme="majorBidi" w:hAnsiTheme="majorBidi" w:cstheme="majorBidi"/>
          <w:sz w:val="26"/>
          <w:szCs w:val="26"/>
        </w:rPr>
        <w:t xml:space="preserve"> </w:t>
      </w:r>
      <w:r w:rsidRPr="006C703F">
        <w:rPr>
          <w:rFonts w:asciiTheme="majorBidi" w:hAnsiTheme="majorBidi" w:cstheme="majorBidi"/>
          <w:sz w:val="26"/>
          <w:szCs w:val="26"/>
        </w:rPr>
        <w:t>disunity. After a few decades the younger generation began to wonder if this esoteric argument was</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worth it and an agreement was formulated in 1912 in Madison, Wisconsin. This Madison agreement</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simply stated that both approaches to election do not have to divide Norwegian Lutherans, and in 1917</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the United Lutheran Church and the Norwegian Synod, along with a third Lutheran group, the Hauge</w:t>
      </w:r>
      <w:r w:rsidR="006C17A9" w:rsidRPr="006C703F">
        <w:rPr>
          <w:rFonts w:asciiTheme="majorBidi" w:hAnsiTheme="majorBidi" w:cstheme="majorBidi"/>
          <w:sz w:val="26"/>
          <w:szCs w:val="26"/>
        </w:rPr>
        <w:t xml:space="preserve"> </w:t>
      </w:r>
      <w:r w:rsidRPr="006C703F">
        <w:rPr>
          <w:rFonts w:asciiTheme="majorBidi" w:hAnsiTheme="majorBidi" w:cstheme="majorBidi"/>
          <w:sz w:val="26"/>
          <w:szCs w:val="26"/>
        </w:rPr>
        <w:t>Synod, agreed to merge, forming the Norwegian Lutheran Church in America (The Evangelical</w:t>
      </w:r>
      <w:r w:rsidR="00686D44" w:rsidRPr="006C703F">
        <w:rPr>
          <w:rFonts w:asciiTheme="majorBidi" w:hAnsiTheme="majorBidi" w:cstheme="majorBidi"/>
          <w:sz w:val="26"/>
          <w:szCs w:val="26"/>
        </w:rPr>
        <w:t xml:space="preserve"> </w:t>
      </w:r>
      <w:r w:rsidR="00174E44" w:rsidRPr="006C703F">
        <w:rPr>
          <w:rFonts w:asciiTheme="majorBidi" w:hAnsiTheme="majorBidi" w:cstheme="majorBidi"/>
          <w:sz w:val="26"/>
          <w:szCs w:val="26"/>
        </w:rPr>
        <w:t>L</w:t>
      </w:r>
      <w:r w:rsidRPr="006C703F">
        <w:rPr>
          <w:rFonts w:asciiTheme="majorBidi" w:hAnsiTheme="majorBidi" w:cstheme="majorBidi"/>
          <w:sz w:val="26"/>
          <w:szCs w:val="26"/>
        </w:rPr>
        <w:t>utheran</w:t>
      </w:r>
      <w:r w:rsidR="00174E44" w:rsidRPr="006C703F">
        <w:rPr>
          <w:rFonts w:asciiTheme="majorBidi" w:hAnsiTheme="majorBidi" w:cstheme="majorBidi"/>
          <w:sz w:val="26"/>
          <w:szCs w:val="26"/>
        </w:rPr>
        <w:t xml:space="preserve"> </w:t>
      </w:r>
      <w:r w:rsidRPr="006C703F">
        <w:rPr>
          <w:rFonts w:asciiTheme="majorBidi" w:hAnsiTheme="majorBidi" w:cstheme="majorBidi"/>
          <w:sz w:val="26"/>
          <w:szCs w:val="26"/>
        </w:rPr>
        <w:t>Church in 1946). This merger was designed to commemorate the 400th anniversary of the Reformation.</w:t>
      </w:r>
      <w:r w:rsidR="00174E44" w:rsidRPr="006C703F">
        <w:rPr>
          <w:rFonts w:asciiTheme="majorBidi" w:hAnsiTheme="majorBidi" w:cstheme="majorBidi"/>
          <w:sz w:val="26"/>
          <w:szCs w:val="26"/>
        </w:rPr>
        <w:t xml:space="preserve"> </w:t>
      </w:r>
      <w:r w:rsidRPr="006C703F">
        <w:rPr>
          <w:rFonts w:asciiTheme="majorBidi" w:hAnsiTheme="majorBidi" w:cstheme="majorBidi"/>
          <w:sz w:val="26"/>
          <w:szCs w:val="26"/>
        </w:rPr>
        <w:t>Immanuel never became a part of the dissenting faction. There is evidence that some families were</w:t>
      </w:r>
      <w:r w:rsidR="00174E44" w:rsidRPr="006C703F">
        <w:rPr>
          <w:rFonts w:asciiTheme="majorBidi" w:hAnsiTheme="majorBidi" w:cstheme="majorBidi"/>
          <w:sz w:val="26"/>
          <w:szCs w:val="26"/>
        </w:rPr>
        <w:t xml:space="preserve"> </w:t>
      </w:r>
      <w:r w:rsidRPr="006C703F">
        <w:rPr>
          <w:rFonts w:asciiTheme="majorBidi" w:hAnsiTheme="majorBidi" w:cstheme="majorBidi"/>
          <w:sz w:val="26"/>
          <w:szCs w:val="26"/>
        </w:rPr>
        <w:t>displeased with the more conservative position, but there was no United Lutheran Church in the vicinity.</w:t>
      </w:r>
    </w:p>
    <w:p w14:paraId="4F05A3E6" w14:textId="5C7EF56C" w:rsidR="00580D97" w:rsidRPr="006C703F" w:rsidRDefault="00580D97" w:rsidP="00580D97">
      <w:pPr>
        <w:rPr>
          <w:rFonts w:asciiTheme="majorBidi" w:hAnsiTheme="majorBidi" w:cstheme="majorBidi"/>
          <w:sz w:val="26"/>
          <w:szCs w:val="26"/>
        </w:rPr>
      </w:pPr>
      <w:r w:rsidRPr="006C703F">
        <w:rPr>
          <w:rFonts w:asciiTheme="majorBidi" w:hAnsiTheme="majorBidi" w:cstheme="majorBidi"/>
          <w:sz w:val="26"/>
          <w:szCs w:val="26"/>
        </w:rPr>
        <w:lastRenderedPageBreak/>
        <w:t>The Norwegian community in Wausau was small and Immanuel was its cultural center. No doubt the</w:t>
      </w:r>
      <w:r w:rsidR="00174E44" w:rsidRPr="006C703F">
        <w:rPr>
          <w:rFonts w:asciiTheme="majorBidi" w:hAnsiTheme="majorBidi" w:cstheme="majorBidi"/>
          <w:sz w:val="26"/>
          <w:szCs w:val="26"/>
        </w:rPr>
        <w:t xml:space="preserve"> </w:t>
      </w:r>
      <w:r w:rsidRPr="006C703F">
        <w:rPr>
          <w:rFonts w:asciiTheme="majorBidi" w:hAnsiTheme="majorBidi" w:cstheme="majorBidi"/>
          <w:sz w:val="26"/>
          <w:szCs w:val="26"/>
        </w:rPr>
        <w:t>young congregation, if its members were interested in the issue, did not find it in their interest to split</w:t>
      </w:r>
      <w:r w:rsidR="00174E44" w:rsidRPr="006C703F">
        <w:rPr>
          <w:rFonts w:asciiTheme="majorBidi" w:hAnsiTheme="majorBidi" w:cstheme="majorBidi"/>
          <w:sz w:val="26"/>
          <w:szCs w:val="26"/>
        </w:rPr>
        <w:t xml:space="preserve"> </w:t>
      </w:r>
      <w:r w:rsidRPr="006C703F">
        <w:rPr>
          <w:rFonts w:asciiTheme="majorBidi" w:hAnsiTheme="majorBidi" w:cstheme="majorBidi"/>
          <w:sz w:val="26"/>
          <w:szCs w:val="26"/>
        </w:rPr>
        <w:t>the small Norwegian community over this theological disagreement. Indeed, the issue of election seems</w:t>
      </w:r>
      <w:r w:rsidR="00174E44" w:rsidRPr="006C703F">
        <w:rPr>
          <w:rFonts w:asciiTheme="majorBidi" w:hAnsiTheme="majorBidi" w:cstheme="majorBidi"/>
          <w:sz w:val="26"/>
          <w:szCs w:val="26"/>
        </w:rPr>
        <w:t xml:space="preserve"> </w:t>
      </w:r>
      <w:r w:rsidRPr="006C703F">
        <w:rPr>
          <w:rFonts w:asciiTheme="majorBidi" w:hAnsiTheme="majorBidi" w:cstheme="majorBidi"/>
          <w:sz w:val="26"/>
          <w:szCs w:val="26"/>
        </w:rPr>
        <w:t>never to have been a subject of debate on the congregational level in Norwegian Lutheranism again.</w:t>
      </w:r>
    </w:p>
    <w:p w14:paraId="2660030C" w14:textId="77777777" w:rsidR="001D2D53" w:rsidRPr="006C703F" w:rsidRDefault="001D2D53" w:rsidP="00E7018C">
      <w:pPr>
        <w:rPr>
          <w:rFonts w:asciiTheme="majorBidi" w:hAnsiTheme="majorBidi" w:cstheme="majorBidi"/>
          <w:sz w:val="26"/>
          <w:szCs w:val="26"/>
        </w:rPr>
      </w:pPr>
    </w:p>
    <w:p w14:paraId="4F7AA322" w14:textId="27B63261" w:rsidR="0037324A" w:rsidRPr="006C703F" w:rsidRDefault="00E7018C" w:rsidP="00E7018C">
      <w:pPr>
        <w:rPr>
          <w:rFonts w:asciiTheme="majorBidi" w:hAnsiTheme="majorBidi" w:cstheme="majorBidi"/>
          <w:sz w:val="26"/>
          <w:szCs w:val="26"/>
        </w:rPr>
      </w:pPr>
      <w:r w:rsidRPr="006C703F">
        <w:rPr>
          <w:rFonts w:asciiTheme="majorBidi" w:hAnsiTheme="majorBidi" w:cstheme="majorBidi"/>
          <w:sz w:val="26"/>
          <w:szCs w:val="26"/>
        </w:rPr>
        <w:t>--Al Solomonson</w:t>
      </w:r>
    </w:p>
    <w:p w14:paraId="133DDA56" w14:textId="13B7818B" w:rsidR="00F83B03" w:rsidRPr="006C703F" w:rsidRDefault="00F83B03" w:rsidP="00E7018C">
      <w:pPr>
        <w:rPr>
          <w:rFonts w:asciiTheme="majorBidi" w:hAnsiTheme="majorBidi" w:cstheme="majorBidi"/>
          <w:sz w:val="26"/>
          <w:szCs w:val="26"/>
        </w:rPr>
      </w:pPr>
      <w:r w:rsidRPr="006C703F">
        <w:rPr>
          <w:rFonts w:asciiTheme="majorBidi" w:hAnsiTheme="majorBidi" w:cstheme="majorBidi"/>
          <w:noProof/>
          <w:sz w:val="26"/>
          <w:szCs w:val="26"/>
        </w:rPr>
        <w:drawing>
          <wp:anchor distT="0" distB="0" distL="114300" distR="114300" simplePos="0" relativeHeight="251658252" behindDoc="0" locked="0" layoutInCell="1" allowOverlap="1" wp14:anchorId="1175EDB5" wp14:editId="0FAAC35F">
            <wp:simplePos x="0" y="0"/>
            <wp:positionH relativeFrom="page">
              <wp:posOffset>2056765</wp:posOffset>
            </wp:positionH>
            <wp:positionV relativeFrom="paragraph">
              <wp:posOffset>133985</wp:posOffset>
            </wp:positionV>
            <wp:extent cx="2210435" cy="167005"/>
            <wp:effectExtent l="0" t="0" r="0" b="444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flipV="1">
                      <a:off x="0" y="0"/>
                      <a:ext cx="2210435" cy="167005"/>
                    </a:xfrm>
                    <a:prstGeom prst="rect">
                      <a:avLst/>
                    </a:prstGeom>
                  </pic:spPr>
                </pic:pic>
              </a:graphicData>
            </a:graphic>
            <wp14:sizeRelV relativeFrom="margin">
              <wp14:pctHeight>0</wp14:pctHeight>
            </wp14:sizeRelV>
          </wp:anchor>
        </w:drawing>
      </w:r>
    </w:p>
    <w:p w14:paraId="00EDF8E9" w14:textId="5274962D" w:rsidR="00F71D43" w:rsidRPr="006C703F" w:rsidRDefault="00FA2D5E" w:rsidP="000F2FC9">
      <w:pPr>
        <w:widowControl w:val="0"/>
        <w:rPr>
          <w:rFonts w:asciiTheme="majorBidi" w:hAnsiTheme="majorBidi" w:cstheme="majorBidi"/>
          <w:sz w:val="26"/>
          <w:szCs w:val="26"/>
        </w:rPr>
      </w:pPr>
      <w:r w:rsidRPr="006C703F">
        <w:rPr>
          <w:rFonts w:asciiTheme="majorBidi" w:hAnsiTheme="majorBidi" w:cstheme="majorBidi"/>
          <w:noProof/>
          <w:sz w:val="26"/>
          <w:szCs w:val="26"/>
        </w:rPr>
        <w:drawing>
          <wp:anchor distT="0" distB="0" distL="114300" distR="114300" simplePos="0" relativeHeight="251658244" behindDoc="0" locked="0" layoutInCell="1" allowOverlap="1" wp14:anchorId="4EB82305" wp14:editId="5A8E5DC4">
            <wp:simplePos x="0" y="0"/>
            <wp:positionH relativeFrom="margin">
              <wp:posOffset>0</wp:posOffset>
            </wp:positionH>
            <wp:positionV relativeFrom="paragraph">
              <wp:posOffset>0</wp:posOffset>
            </wp:positionV>
            <wp:extent cx="1248410" cy="525145"/>
            <wp:effectExtent l="0" t="0" r="8890" b="8255"/>
            <wp:wrapSquare wrapText="bothSides"/>
            <wp:docPr id="40" name="Picture 40" descr="A picture containing text, clipart,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clipart, tableware&#10;&#10;Description automatically generated"/>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1248410" cy="525145"/>
                    </a:xfrm>
                    <a:prstGeom prst="rect">
                      <a:avLst/>
                    </a:prstGeom>
                  </pic:spPr>
                </pic:pic>
              </a:graphicData>
            </a:graphic>
            <wp14:sizeRelH relativeFrom="margin">
              <wp14:pctWidth>0</wp14:pctWidth>
            </wp14:sizeRelH>
            <wp14:sizeRelV relativeFrom="margin">
              <wp14:pctHeight>0</wp14:pctHeight>
            </wp14:sizeRelV>
          </wp:anchor>
        </w:drawing>
      </w:r>
    </w:p>
    <w:p w14:paraId="5BEF5060" w14:textId="77777777" w:rsidR="00435D62" w:rsidRPr="006C703F" w:rsidRDefault="00435D62" w:rsidP="009B5AA0">
      <w:pPr>
        <w:rPr>
          <w:rFonts w:asciiTheme="majorBidi" w:hAnsiTheme="majorBidi" w:cstheme="majorBidi"/>
          <w:b/>
          <w:sz w:val="26"/>
          <w:szCs w:val="26"/>
        </w:rPr>
      </w:pPr>
    </w:p>
    <w:p w14:paraId="262F4C8D" w14:textId="77777777" w:rsidR="006D6437" w:rsidRPr="006C703F" w:rsidRDefault="006D6437" w:rsidP="009B5AA0">
      <w:pPr>
        <w:rPr>
          <w:rFonts w:asciiTheme="majorBidi" w:hAnsiTheme="majorBidi" w:cstheme="majorBidi"/>
          <w:b/>
          <w:sz w:val="26"/>
          <w:szCs w:val="26"/>
        </w:rPr>
      </w:pPr>
    </w:p>
    <w:p w14:paraId="1BDA7308" w14:textId="77777777" w:rsidR="00AE2E6D" w:rsidRPr="006C703F" w:rsidRDefault="00AE2E6D" w:rsidP="00AE2E6D">
      <w:pPr>
        <w:rPr>
          <w:rFonts w:asciiTheme="majorBidi" w:hAnsiTheme="majorBidi" w:cstheme="majorBidi"/>
          <w:bCs/>
          <w:sz w:val="26"/>
          <w:szCs w:val="26"/>
        </w:rPr>
      </w:pPr>
      <w:r w:rsidRPr="006C703F">
        <w:rPr>
          <w:rFonts w:asciiTheme="majorBidi" w:hAnsiTheme="majorBidi" w:cstheme="majorBidi"/>
          <w:bCs/>
          <w:sz w:val="26"/>
          <w:szCs w:val="26"/>
        </w:rPr>
        <w:t>We are thankful for all our volunteers.</w:t>
      </w:r>
    </w:p>
    <w:p w14:paraId="056B89E8" w14:textId="77777777" w:rsidR="00AE2E6D" w:rsidRDefault="00AE2E6D" w:rsidP="009B5AA0">
      <w:pPr>
        <w:rPr>
          <w:rFonts w:asciiTheme="majorBidi" w:hAnsiTheme="majorBidi" w:cstheme="majorBidi"/>
          <w:bCs/>
          <w:sz w:val="26"/>
          <w:szCs w:val="26"/>
        </w:rPr>
      </w:pPr>
    </w:p>
    <w:p w14:paraId="230F4095" w14:textId="69CBAB56" w:rsidR="00E84409" w:rsidRDefault="00CB66A2" w:rsidP="009B5AA0">
      <w:pPr>
        <w:rPr>
          <w:rFonts w:asciiTheme="majorBidi" w:hAnsiTheme="majorBidi" w:cstheme="majorBidi"/>
          <w:bCs/>
          <w:sz w:val="26"/>
          <w:szCs w:val="26"/>
        </w:rPr>
      </w:pPr>
      <w:r w:rsidRPr="006C703F">
        <w:rPr>
          <w:rFonts w:asciiTheme="majorBidi" w:hAnsiTheme="majorBidi" w:cstheme="majorBidi"/>
          <w:bCs/>
          <w:sz w:val="26"/>
          <w:szCs w:val="26"/>
        </w:rPr>
        <w:t>Kathy Knox for leading our community dinner</w:t>
      </w:r>
      <w:r w:rsidR="00FB4396" w:rsidRPr="006C703F">
        <w:rPr>
          <w:rFonts w:asciiTheme="majorBidi" w:hAnsiTheme="majorBidi" w:cstheme="majorBidi"/>
          <w:bCs/>
          <w:sz w:val="26"/>
          <w:szCs w:val="26"/>
        </w:rPr>
        <w:t xml:space="preserve"> on August 28, 2022</w:t>
      </w:r>
      <w:r w:rsidR="0070113D">
        <w:rPr>
          <w:rFonts w:asciiTheme="majorBidi" w:hAnsiTheme="majorBidi" w:cstheme="majorBidi"/>
          <w:bCs/>
          <w:sz w:val="26"/>
          <w:szCs w:val="26"/>
        </w:rPr>
        <w:t xml:space="preserve">, and for all </w:t>
      </w:r>
      <w:r w:rsidR="004913B9">
        <w:rPr>
          <w:rFonts w:asciiTheme="majorBidi" w:hAnsiTheme="majorBidi" w:cstheme="majorBidi"/>
          <w:bCs/>
          <w:sz w:val="26"/>
          <w:szCs w:val="26"/>
        </w:rPr>
        <w:t>who</w:t>
      </w:r>
      <w:r w:rsidR="0070113D">
        <w:rPr>
          <w:rFonts w:asciiTheme="majorBidi" w:hAnsiTheme="majorBidi" w:cstheme="majorBidi"/>
          <w:bCs/>
          <w:sz w:val="26"/>
          <w:szCs w:val="26"/>
        </w:rPr>
        <w:t xml:space="preserve"> </w:t>
      </w:r>
      <w:r w:rsidR="004913B9">
        <w:rPr>
          <w:rFonts w:asciiTheme="majorBidi" w:hAnsiTheme="majorBidi" w:cstheme="majorBidi"/>
          <w:bCs/>
          <w:sz w:val="26"/>
          <w:szCs w:val="26"/>
        </w:rPr>
        <w:t>volunteered</w:t>
      </w:r>
      <w:r w:rsidR="008C6E7E">
        <w:rPr>
          <w:rFonts w:asciiTheme="majorBidi" w:hAnsiTheme="majorBidi" w:cstheme="majorBidi"/>
          <w:bCs/>
          <w:sz w:val="26"/>
          <w:szCs w:val="26"/>
        </w:rPr>
        <w:t xml:space="preserve"> on that day</w:t>
      </w:r>
      <w:r w:rsidR="008127FF">
        <w:rPr>
          <w:rFonts w:asciiTheme="majorBidi" w:hAnsiTheme="majorBidi" w:cstheme="majorBidi"/>
          <w:bCs/>
          <w:sz w:val="26"/>
          <w:szCs w:val="26"/>
        </w:rPr>
        <w:t>.</w:t>
      </w:r>
      <w:r w:rsidR="00FB4396" w:rsidRPr="006C703F">
        <w:rPr>
          <w:rFonts w:asciiTheme="majorBidi" w:hAnsiTheme="majorBidi" w:cstheme="majorBidi"/>
          <w:bCs/>
          <w:sz w:val="26"/>
          <w:szCs w:val="26"/>
        </w:rPr>
        <w:t xml:space="preserve"> </w:t>
      </w:r>
    </w:p>
    <w:p w14:paraId="0DFB986E" w14:textId="5789A1D1" w:rsidR="00384195" w:rsidRDefault="003756BD" w:rsidP="009B5AA0">
      <w:pPr>
        <w:rPr>
          <w:rFonts w:asciiTheme="majorBidi" w:hAnsiTheme="majorBidi" w:cstheme="majorBidi"/>
          <w:bCs/>
          <w:sz w:val="26"/>
          <w:szCs w:val="26"/>
        </w:rPr>
      </w:pPr>
      <w:r>
        <w:rPr>
          <w:rFonts w:asciiTheme="majorBidi" w:hAnsiTheme="majorBidi" w:cstheme="majorBidi"/>
          <w:bCs/>
          <w:noProof/>
          <w:sz w:val="26"/>
          <w:szCs w:val="26"/>
        </w:rPr>
        <w:drawing>
          <wp:anchor distT="0" distB="0" distL="114300" distR="114300" simplePos="0" relativeHeight="251658270" behindDoc="0" locked="0" layoutInCell="1" allowOverlap="1" wp14:anchorId="250859A3" wp14:editId="28AD57AF">
            <wp:simplePos x="0" y="0"/>
            <wp:positionH relativeFrom="column">
              <wp:posOffset>-252208</wp:posOffset>
            </wp:positionH>
            <wp:positionV relativeFrom="paragraph">
              <wp:posOffset>106045</wp:posOffset>
            </wp:positionV>
            <wp:extent cx="1276350" cy="956945"/>
            <wp:effectExtent l="0" t="0" r="0" b="0"/>
            <wp:wrapSquare wrapText="bothSides"/>
            <wp:docPr id="16" name="Picture 16" descr="A person and person standing next to a christmas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and person standing next to a christmas tre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76350" cy="956945"/>
                    </a:xfrm>
                    <a:prstGeom prst="rect">
                      <a:avLst/>
                    </a:prstGeom>
                  </pic:spPr>
                </pic:pic>
              </a:graphicData>
            </a:graphic>
            <wp14:sizeRelH relativeFrom="margin">
              <wp14:pctWidth>0</wp14:pctWidth>
            </wp14:sizeRelH>
            <wp14:sizeRelV relativeFrom="margin">
              <wp14:pctHeight>0</wp14:pctHeight>
            </wp14:sizeRelV>
          </wp:anchor>
        </w:drawing>
      </w:r>
    </w:p>
    <w:p w14:paraId="7ACC6EC8" w14:textId="6C119346" w:rsidR="005E24EE" w:rsidRDefault="005E24EE" w:rsidP="009B5AA0">
      <w:pPr>
        <w:rPr>
          <w:rFonts w:asciiTheme="majorBidi" w:hAnsiTheme="majorBidi" w:cstheme="majorBidi"/>
          <w:bCs/>
          <w:sz w:val="26"/>
          <w:szCs w:val="26"/>
        </w:rPr>
      </w:pPr>
      <w:r>
        <w:rPr>
          <w:rFonts w:asciiTheme="majorBidi" w:hAnsiTheme="majorBidi" w:cstheme="majorBidi"/>
          <w:bCs/>
          <w:sz w:val="26"/>
          <w:szCs w:val="26"/>
        </w:rPr>
        <w:t xml:space="preserve">Judy Kort for </w:t>
      </w:r>
      <w:r w:rsidR="00201E6B">
        <w:rPr>
          <w:rFonts w:asciiTheme="majorBidi" w:hAnsiTheme="majorBidi" w:cstheme="majorBidi"/>
          <w:bCs/>
          <w:sz w:val="26"/>
          <w:szCs w:val="26"/>
        </w:rPr>
        <w:t xml:space="preserve">volunteering </w:t>
      </w:r>
      <w:r w:rsidR="00821B5A">
        <w:rPr>
          <w:rFonts w:asciiTheme="majorBidi" w:hAnsiTheme="majorBidi" w:cstheme="majorBidi"/>
          <w:bCs/>
          <w:sz w:val="26"/>
          <w:szCs w:val="26"/>
        </w:rPr>
        <w:t>to play the</w:t>
      </w:r>
      <w:r w:rsidR="00201E6B">
        <w:rPr>
          <w:rFonts w:asciiTheme="majorBidi" w:hAnsiTheme="majorBidi" w:cstheme="majorBidi"/>
          <w:bCs/>
          <w:sz w:val="26"/>
          <w:szCs w:val="26"/>
        </w:rPr>
        <w:t xml:space="preserve"> </w:t>
      </w:r>
      <w:r w:rsidR="00CC7BB4">
        <w:rPr>
          <w:rFonts w:asciiTheme="majorBidi" w:hAnsiTheme="majorBidi" w:cstheme="majorBidi"/>
          <w:bCs/>
          <w:sz w:val="26"/>
          <w:szCs w:val="26"/>
        </w:rPr>
        <w:t>organ</w:t>
      </w:r>
      <w:r w:rsidR="007F1F9F">
        <w:rPr>
          <w:rFonts w:asciiTheme="majorBidi" w:hAnsiTheme="majorBidi" w:cstheme="majorBidi"/>
          <w:bCs/>
          <w:sz w:val="26"/>
          <w:szCs w:val="26"/>
        </w:rPr>
        <w:t xml:space="preserve"> and for </w:t>
      </w:r>
      <w:r w:rsidR="00AE2E6D">
        <w:rPr>
          <w:rFonts w:asciiTheme="majorBidi" w:hAnsiTheme="majorBidi" w:cstheme="majorBidi"/>
          <w:bCs/>
          <w:sz w:val="26"/>
          <w:szCs w:val="26"/>
        </w:rPr>
        <w:t>decorating the season tree</w:t>
      </w:r>
      <w:r w:rsidR="00E45701">
        <w:rPr>
          <w:rFonts w:asciiTheme="majorBidi" w:hAnsiTheme="majorBidi" w:cstheme="majorBidi"/>
          <w:bCs/>
          <w:sz w:val="26"/>
          <w:szCs w:val="26"/>
        </w:rPr>
        <w:t xml:space="preserve"> with Miche</w:t>
      </w:r>
      <w:r w:rsidR="00535825">
        <w:rPr>
          <w:rFonts w:asciiTheme="majorBidi" w:hAnsiTheme="majorBidi" w:cstheme="majorBidi"/>
          <w:bCs/>
          <w:sz w:val="26"/>
          <w:szCs w:val="26"/>
        </w:rPr>
        <w:t>lle</w:t>
      </w:r>
      <w:r w:rsidR="008C6E7E">
        <w:rPr>
          <w:rFonts w:asciiTheme="majorBidi" w:hAnsiTheme="majorBidi" w:cstheme="majorBidi"/>
          <w:bCs/>
          <w:sz w:val="26"/>
          <w:szCs w:val="26"/>
        </w:rPr>
        <w:t xml:space="preserve">, our administrative assistant </w:t>
      </w:r>
      <w:r w:rsidR="00AE2E6D">
        <w:rPr>
          <w:rFonts w:asciiTheme="majorBidi" w:hAnsiTheme="majorBidi" w:cstheme="majorBidi"/>
          <w:bCs/>
          <w:sz w:val="26"/>
          <w:szCs w:val="26"/>
        </w:rPr>
        <w:t>.</w:t>
      </w:r>
    </w:p>
    <w:p w14:paraId="3462C87F" w14:textId="601D1235" w:rsidR="00E84409" w:rsidRDefault="00E84409" w:rsidP="009B5AA0">
      <w:pPr>
        <w:rPr>
          <w:rFonts w:asciiTheme="majorBidi" w:hAnsiTheme="majorBidi" w:cstheme="majorBidi"/>
          <w:bCs/>
          <w:sz w:val="26"/>
          <w:szCs w:val="26"/>
        </w:rPr>
      </w:pPr>
    </w:p>
    <w:p w14:paraId="0EE6BB73" w14:textId="1C3538C6" w:rsidR="00201E6B" w:rsidRDefault="0058092F" w:rsidP="009B5AA0">
      <w:pPr>
        <w:rPr>
          <w:rFonts w:asciiTheme="majorBidi" w:hAnsiTheme="majorBidi" w:cstheme="majorBidi"/>
          <w:bCs/>
          <w:sz w:val="26"/>
          <w:szCs w:val="26"/>
        </w:rPr>
      </w:pPr>
      <w:r>
        <w:rPr>
          <w:rFonts w:asciiTheme="majorBidi" w:hAnsiTheme="majorBidi" w:cstheme="majorBidi"/>
          <w:bCs/>
          <w:sz w:val="26"/>
          <w:szCs w:val="26"/>
        </w:rPr>
        <w:t>B</w:t>
      </w:r>
      <w:r w:rsidR="00201E6B">
        <w:rPr>
          <w:rFonts w:asciiTheme="majorBidi" w:hAnsiTheme="majorBidi" w:cstheme="majorBidi"/>
          <w:bCs/>
          <w:sz w:val="26"/>
          <w:szCs w:val="26"/>
        </w:rPr>
        <w:t>ob H</w:t>
      </w:r>
      <w:r>
        <w:rPr>
          <w:rFonts w:asciiTheme="majorBidi" w:hAnsiTheme="majorBidi" w:cstheme="majorBidi"/>
          <w:bCs/>
          <w:sz w:val="26"/>
          <w:szCs w:val="26"/>
        </w:rPr>
        <w:t>enning</w:t>
      </w:r>
      <w:r w:rsidR="00201E6B">
        <w:rPr>
          <w:rFonts w:asciiTheme="majorBidi" w:hAnsiTheme="majorBidi" w:cstheme="majorBidi"/>
          <w:bCs/>
          <w:sz w:val="26"/>
          <w:szCs w:val="26"/>
        </w:rPr>
        <w:t xml:space="preserve"> and Floyd </w:t>
      </w:r>
      <w:r w:rsidR="00E419A9">
        <w:rPr>
          <w:rFonts w:asciiTheme="majorBidi" w:hAnsiTheme="majorBidi" w:cstheme="majorBidi"/>
          <w:bCs/>
          <w:sz w:val="26"/>
          <w:szCs w:val="26"/>
        </w:rPr>
        <w:t xml:space="preserve">Hallberg </w:t>
      </w:r>
      <w:r w:rsidR="00821B5A">
        <w:rPr>
          <w:rFonts w:asciiTheme="majorBidi" w:hAnsiTheme="majorBidi" w:cstheme="majorBidi"/>
          <w:bCs/>
          <w:sz w:val="26"/>
          <w:szCs w:val="26"/>
        </w:rPr>
        <w:t>for</w:t>
      </w:r>
      <w:r w:rsidR="00201E6B">
        <w:rPr>
          <w:rFonts w:asciiTheme="majorBidi" w:hAnsiTheme="majorBidi" w:cstheme="majorBidi"/>
          <w:bCs/>
          <w:sz w:val="26"/>
          <w:szCs w:val="26"/>
        </w:rPr>
        <w:t xml:space="preserve"> recording </w:t>
      </w:r>
      <w:r w:rsidR="00821B5A">
        <w:rPr>
          <w:rFonts w:asciiTheme="majorBidi" w:hAnsiTheme="majorBidi" w:cstheme="majorBidi"/>
          <w:bCs/>
          <w:sz w:val="26"/>
          <w:szCs w:val="26"/>
        </w:rPr>
        <w:t xml:space="preserve">the worship </w:t>
      </w:r>
      <w:r w:rsidR="00201E6B">
        <w:rPr>
          <w:rFonts w:asciiTheme="majorBidi" w:hAnsiTheme="majorBidi" w:cstheme="majorBidi"/>
          <w:bCs/>
          <w:sz w:val="26"/>
          <w:szCs w:val="26"/>
        </w:rPr>
        <w:t>service</w:t>
      </w:r>
      <w:r w:rsidR="00821B5A">
        <w:rPr>
          <w:rFonts w:asciiTheme="majorBidi" w:hAnsiTheme="majorBidi" w:cstheme="majorBidi"/>
          <w:bCs/>
          <w:sz w:val="26"/>
          <w:szCs w:val="26"/>
        </w:rPr>
        <w:t>s.</w:t>
      </w:r>
    </w:p>
    <w:p w14:paraId="7824D056" w14:textId="67F26CA5" w:rsidR="00E84409" w:rsidRDefault="00E84409" w:rsidP="009B5AA0">
      <w:pPr>
        <w:rPr>
          <w:rFonts w:asciiTheme="majorBidi" w:hAnsiTheme="majorBidi" w:cstheme="majorBidi"/>
          <w:bCs/>
          <w:sz w:val="26"/>
          <w:szCs w:val="26"/>
        </w:rPr>
      </w:pPr>
    </w:p>
    <w:p w14:paraId="7699BC09" w14:textId="6D44CF31" w:rsidR="00201E6B" w:rsidRPr="006C703F" w:rsidRDefault="00201E6B" w:rsidP="009B5AA0">
      <w:pPr>
        <w:rPr>
          <w:rFonts w:asciiTheme="majorBidi" w:hAnsiTheme="majorBidi" w:cstheme="majorBidi"/>
          <w:bCs/>
          <w:sz w:val="26"/>
          <w:szCs w:val="26"/>
        </w:rPr>
      </w:pPr>
      <w:r>
        <w:rPr>
          <w:rFonts w:asciiTheme="majorBidi" w:hAnsiTheme="majorBidi" w:cstheme="majorBidi"/>
          <w:bCs/>
          <w:sz w:val="26"/>
          <w:szCs w:val="26"/>
        </w:rPr>
        <w:t xml:space="preserve">Dan </w:t>
      </w:r>
      <w:r w:rsidR="000B22E6">
        <w:rPr>
          <w:rFonts w:asciiTheme="majorBidi" w:hAnsiTheme="majorBidi" w:cstheme="majorBidi"/>
          <w:bCs/>
          <w:sz w:val="26"/>
          <w:szCs w:val="26"/>
        </w:rPr>
        <w:t>Zins</w:t>
      </w:r>
      <w:r>
        <w:rPr>
          <w:rFonts w:asciiTheme="majorBidi" w:hAnsiTheme="majorBidi" w:cstheme="majorBidi"/>
          <w:bCs/>
          <w:sz w:val="26"/>
          <w:szCs w:val="26"/>
        </w:rPr>
        <w:t>m</w:t>
      </w:r>
      <w:r w:rsidR="000B22E6">
        <w:rPr>
          <w:rFonts w:asciiTheme="majorBidi" w:hAnsiTheme="majorBidi" w:cstheme="majorBidi"/>
          <w:bCs/>
          <w:sz w:val="26"/>
          <w:szCs w:val="26"/>
        </w:rPr>
        <w:t>e</w:t>
      </w:r>
      <w:r>
        <w:rPr>
          <w:rFonts w:asciiTheme="majorBidi" w:hAnsiTheme="majorBidi" w:cstheme="majorBidi"/>
          <w:bCs/>
          <w:sz w:val="26"/>
          <w:szCs w:val="26"/>
        </w:rPr>
        <w:t xml:space="preserve">ister for </w:t>
      </w:r>
      <w:r w:rsidR="008D59FE">
        <w:rPr>
          <w:rFonts w:asciiTheme="majorBidi" w:hAnsiTheme="majorBidi" w:cstheme="majorBidi"/>
          <w:bCs/>
          <w:sz w:val="26"/>
          <w:szCs w:val="26"/>
        </w:rPr>
        <w:t xml:space="preserve">running the </w:t>
      </w:r>
      <w:r w:rsidR="00912A94">
        <w:rPr>
          <w:rFonts w:asciiTheme="majorBidi" w:hAnsiTheme="majorBidi" w:cstheme="majorBidi"/>
          <w:bCs/>
          <w:sz w:val="26"/>
          <w:szCs w:val="26"/>
        </w:rPr>
        <w:t>PowerPoint and</w:t>
      </w:r>
      <w:r w:rsidR="008127FF">
        <w:rPr>
          <w:rFonts w:asciiTheme="majorBidi" w:hAnsiTheme="majorBidi" w:cstheme="majorBidi"/>
          <w:bCs/>
          <w:sz w:val="26"/>
          <w:szCs w:val="26"/>
        </w:rPr>
        <w:t xml:space="preserve"> </w:t>
      </w:r>
      <w:r w:rsidR="00912A94">
        <w:rPr>
          <w:rFonts w:asciiTheme="majorBidi" w:hAnsiTheme="majorBidi" w:cstheme="majorBidi"/>
          <w:bCs/>
          <w:sz w:val="26"/>
          <w:szCs w:val="26"/>
        </w:rPr>
        <w:t>re</w:t>
      </w:r>
      <w:r w:rsidR="003D5AF3">
        <w:rPr>
          <w:rFonts w:asciiTheme="majorBidi" w:hAnsiTheme="majorBidi" w:cstheme="majorBidi"/>
          <w:bCs/>
          <w:sz w:val="26"/>
          <w:szCs w:val="26"/>
        </w:rPr>
        <w:t xml:space="preserve">moving the dead burning bush shrub from </w:t>
      </w:r>
      <w:r w:rsidR="00D63C72">
        <w:rPr>
          <w:rFonts w:asciiTheme="majorBidi" w:hAnsiTheme="majorBidi" w:cstheme="majorBidi"/>
          <w:bCs/>
          <w:sz w:val="26"/>
          <w:szCs w:val="26"/>
        </w:rPr>
        <w:t xml:space="preserve">the </w:t>
      </w:r>
      <w:r w:rsidR="003D5AF3">
        <w:rPr>
          <w:rFonts w:asciiTheme="majorBidi" w:hAnsiTheme="majorBidi" w:cstheme="majorBidi"/>
          <w:bCs/>
          <w:sz w:val="26"/>
          <w:szCs w:val="26"/>
        </w:rPr>
        <w:t>front of the church</w:t>
      </w:r>
      <w:r w:rsidR="00AE2E6D">
        <w:rPr>
          <w:rFonts w:asciiTheme="majorBidi" w:hAnsiTheme="majorBidi" w:cstheme="majorBidi"/>
          <w:bCs/>
          <w:sz w:val="26"/>
          <w:szCs w:val="26"/>
        </w:rPr>
        <w:t>.</w:t>
      </w:r>
    </w:p>
    <w:p w14:paraId="0FA24F59" w14:textId="76304278" w:rsidR="00435D62" w:rsidRDefault="00422335" w:rsidP="009B5AA0">
      <w:pPr>
        <w:rPr>
          <w:rFonts w:asciiTheme="majorBidi" w:hAnsiTheme="majorBidi" w:cstheme="majorBidi"/>
          <w:b/>
          <w:sz w:val="26"/>
          <w:szCs w:val="26"/>
        </w:rPr>
      </w:pPr>
      <w:r w:rsidRPr="006C703F">
        <w:rPr>
          <w:rFonts w:asciiTheme="majorBidi" w:hAnsiTheme="majorBidi" w:cstheme="majorBidi"/>
          <w:noProof/>
          <w:sz w:val="26"/>
          <w:szCs w:val="26"/>
        </w:rPr>
        <w:drawing>
          <wp:anchor distT="0" distB="0" distL="114300" distR="114300" simplePos="0" relativeHeight="251658268" behindDoc="0" locked="0" layoutInCell="1" allowOverlap="1" wp14:anchorId="70A5FFAD" wp14:editId="6958F9DD">
            <wp:simplePos x="0" y="0"/>
            <wp:positionH relativeFrom="page">
              <wp:posOffset>1867535</wp:posOffset>
            </wp:positionH>
            <wp:positionV relativeFrom="paragraph">
              <wp:posOffset>9525</wp:posOffset>
            </wp:positionV>
            <wp:extent cx="2210435" cy="167005"/>
            <wp:effectExtent l="0" t="0" r="0" b="444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flipV="1">
                      <a:off x="0" y="0"/>
                      <a:ext cx="2210435" cy="167005"/>
                    </a:xfrm>
                    <a:prstGeom prst="rect">
                      <a:avLst/>
                    </a:prstGeom>
                  </pic:spPr>
                </pic:pic>
              </a:graphicData>
            </a:graphic>
            <wp14:sizeRelV relativeFrom="margin">
              <wp14:pctHeight>0</wp14:pctHeight>
            </wp14:sizeRelV>
          </wp:anchor>
        </w:drawing>
      </w:r>
    </w:p>
    <w:p w14:paraId="217E9520" w14:textId="5BA8CF94" w:rsidR="00422335" w:rsidRPr="006C703F" w:rsidRDefault="00422335" w:rsidP="00422335">
      <w:pPr>
        <w:rPr>
          <w:rStyle w:val="Emphasis"/>
          <w:rFonts w:asciiTheme="majorBidi" w:hAnsiTheme="majorBidi" w:cstheme="majorBidi"/>
          <w:b/>
          <w:i w:val="0"/>
          <w:sz w:val="26"/>
          <w:szCs w:val="26"/>
        </w:rPr>
      </w:pPr>
    </w:p>
    <w:p w14:paraId="7FB01766" w14:textId="5D3DC049" w:rsidR="00422335" w:rsidRPr="00422335" w:rsidRDefault="00422335" w:rsidP="00422335">
      <w:pPr>
        <w:rPr>
          <w:rFonts w:asciiTheme="majorBidi" w:hAnsiTheme="majorBidi" w:cstheme="majorBidi"/>
          <w:b/>
          <w:iCs/>
          <w:sz w:val="26"/>
          <w:szCs w:val="26"/>
        </w:rPr>
      </w:pPr>
      <w:r w:rsidRPr="006C703F">
        <w:rPr>
          <w:rStyle w:val="Emphasis"/>
          <w:rFonts w:asciiTheme="majorBidi" w:hAnsiTheme="majorBidi" w:cstheme="majorBidi"/>
          <w:b/>
          <w:i w:val="0"/>
          <w:sz w:val="26"/>
          <w:szCs w:val="26"/>
        </w:rPr>
        <w:t>ILC October 2022 Newsletter</w:t>
      </w:r>
      <w:r w:rsidRPr="006C703F">
        <w:rPr>
          <w:rStyle w:val="Emphasis"/>
          <w:rFonts w:asciiTheme="majorBidi" w:hAnsiTheme="majorBidi" w:cstheme="majorBidi"/>
          <w:b/>
          <w:i w:val="0"/>
          <w:color w:val="auto"/>
          <w:sz w:val="26"/>
          <w:szCs w:val="26"/>
        </w:rPr>
        <w:t xml:space="preserve">. </w:t>
      </w:r>
      <w:r w:rsidRPr="006C703F">
        <w:rPr>
          <w:rStyle w:val="Emphasis"/>
          <w:rFonts w:asciiTheme="majorBidi" w:hAnsiTheme="majorBidi" w:cstheme="majorBidi"/>
          <w:i w:val="0"/>
          <w:color w:val="auto"/>
          <w:sz w:val="26"/>
          <w:szCs w:val="26"/>
        </w:rPr>
        <w:t>The next newsletter will be the October 2022 Edition. T</w:t>
      </w:r>
      <w:r w:rsidRPr="006C703F">
        <w:rPr>
          <w:rStyle w:val="Emphasis"/>
          <w:rFonts w:asciiTheme="majorBidi" w:hAnsiTheme="majorBidi" w:cstheme="majorBidi"/>
          <w:i w:val="0"/>
          <w:sz w:val="26"/>
          <w:szCs w:val="26"/>
        </w:rPr>
        <w:t>he deadline for submissions is September 26, 2022.</w:t>
      </w:r>
    </w:p>
    <w:p w14:paraId="01FB2BBB" w14:textId="585ECBA7" w:rsidR="00387291" w:rsidRPr="006C703F" w:rsidRDefault="00387291" w:rsidP="00387291">
      <w:pPr>
        <w:spacing w:before="100" w:beforeAutospacing="1" w:after="100" w:afterAutospacing="1"/>
        <w:rPr>
          <w:rFonts w:asciiTheme="majorBidi" w:hAnsiTheme="majorBidi" w:cstheme="majorBidi"/>
          <w:bCs/>
          <w:color w:val="auto"/>
          <w:sz w:val="26"/>
          <w:szCs w:val="26"/>
        </w:rPr>
      </w:pPr>
      <w:r w:rsidRPr="006C703F">
        <w:rPr>
          <w:rFonts w:asciiTheme="majorBidi" w:hAnsiTheme="majorBidi" w:cstheme="majorBidi"/>
          <w:b/>
          <w:noProof/>
          <w:color w:val="FF0000"/>
          <w:sz w:val="26"/>
          <w:szCs w:val="26"/>
        </w:rPr>
        <w:drawing>
          <wp:anchor distT="0" distB="0" distL="114300" distR="114300" simplePos="0" relativeHeight="251658250" behindDoc="0" locked="0" layoutInCell="1" allowOverlap="1" wp14:anchorId="7570A46F" wp14:editId="77A7A2BF">
            <wp:simplePos x="0" y="0"/>
            <wp:positionH relativeFrom="margin">
              <wp:align>left</wp:align>
            </wp:positionH>
            <wp:positionV relativeFrom="paragraph">
              <wp:posOffset>461645</wp:posOffset>
            </wp:positionV>
            <wp:extent cx="1021080" cy="1021080"/>
            <wp:effectExtent l="0" t="0" r="7620" b="7620"/>
            <wp:wrapSquare wrapText="bothSides"/>
            <wp:docPr id="48" name="Picture 48" descr="A picture containing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ableware, dishwar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21080" cy="1021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03F">
        <w:rPr>
          <w:rFonts w:asciiTheme="majorBidi" w:hAnsiTheme="majorBidi" w:cstheme="majorBidi"/>
          <w:bCs/>
          <w:color w:val="auto"/>
          <w:sz w:val="26"/>
          <w:szCs w:val="26"/>
        </w:rPr>
        <w:t>Thank you for your regular offerings</w:t>
      </w:r>
      <w:r w:rsidR="006A2C4B" w:rsidRPr="006C703F">
        <w:rPr>
          <w:rFonts w:asciiTheme="majorBidi" w:hAnsiTheme="majorBidi" w:cstheme="majorBidi"/>
          <w:bCs/>
          <w:color w:val="auto"/>
          <w:sz w:val="26"/>
          <w:szCs w:val="26"/>
        </w:rPr>
        <w:t>.</w:t>
      </w:r>
      <w:r w:rsidRPr="006C703F">
        <w:rPr>
          <w:rFonts w:asciiTheme="majorBidi" w:hAnsiTheme="majorBidi" w:cstheme="majorBidi"/>
          <w:bCs/>
          <w:color w:val="auto"/>
          <w:sz w:val="26"/>
          <w:szCs w:val="26"/>
        </w:rPr>
        <w:t xml:space="preserve"> Donations support our regular ministry and mission</w:t>
      </w:r>
      <w:r w:rsidR="00B84735" w:rsidRPr="006C703F">
        <w:rPr>
          <w:rFonts w:asciiTheme="majorBidi" w:hAnsiTheme="majorBidi" w:cstheme="majorBidi"/>
          <w:bCs/>
          <w:color w:val="auto"/>
          <w:sz w:val="26"/>
          <w:szCs w:val="26"/>
        </w:rPr>
        <w:t>. This</w:t>
      </w:r>
      <w:r w:rsidRPr="006C703F">
        <w:rPr>
          <w:rFonts w:asciiTheme="majorBidi" w:hAnsiTheme="majorBidi" w:cstheme="majorBidi"/>
          <w:bCs/>
          <w:color w:val="auto"/>
          <w:sz w:val="26"/>
          <w:szCs w:val="26"/>
        </w:rPr>
        <w:t xml:space="preserve"> make</w:t>
      </w:r>
      <w:r w:rsidR="00B84735" w:rsidRPr="006C703F">
        <w:rPr>
          <w:rFonts w:asciiTheme="majorBidi" w:hAnsiTheme="majorBidi" w:cstheme="majorBidi"/>
          <w:bCs/>
          <w:color w:val="auto"/>
          <w:sz w:val="26"/>
          <w:szCs w:val="26"/>
        </w:rPr>
        <w:t>s</w:t>
      </w:r>
      <w:r w:rsidRPr="006C703F">
        <w:rPr>
          <w:rFonts w:asciiTheme="majorBidi" w:hAnsiTheme="majorBidi" w:cstheme="majorBidi"/>
          <w:bCs/>
          <w:color w:val="auto"/>
          <w:sz w:val="26"/>
          <w:szCs w:val="26"/>
        </w:rPr>
        <w:t xml:space="preserve"> a difference in the lives of many who are touched by our ministry every day. Your gifts also are an expression of your faith and an offering of thanksgiving to God. </w:t>
      </w:r>
    </w:p>
    <w:p w14:paraId="1BC94ED2" w14:textId="77777777" w:rsidR="00387291" w:rsidRPr="006C703F" w:rsidRDefault="00387291" w:rsidP="00387291">
      <w:pPr>
        <w:spacing w:before="100" w:beforeAutospacing="1" w:after="100" w:afterAutospacing="1"/>
        <w:rPr>
          <w:rFonts w:asciiTheme="majorBidi" w:hAnsiTheme="majorBidi" w:cstheme="majorBidi"/>
          <w:bCs/>
          <w:color w:val="auto"/>
          <w:sz w:val="26"/>
          <w:szCs w:val="26"/>
        </w:rPr>
      </w:pPr>
      <w:r w:rsidRPr="006C703F">
        <w:rPr>
          <w:rFonts w:asciiTheme="majorBidi" w:hAnsiTheme="majorBidi" w:cstheme="majorBidi"/>
          <w:bCs/>
          <w:color w:val="auto"/>
          <w:sz w:val="26"/>
          <w:szCs w:val="26"/>
        </w:rPr>
        <w:t xml:space="preserve">There are several ways to make a gift: </w:t>
      </w:r>
    </w:p>
    <w:p w14:paraId="14E19660" w14:textId="77777777" w:rsidR="00387291" w:rsidRPr="006C703F" w:rsidRDefault="00387291" w:rsidP="00801A73">
      <w:pPr>
        <w:pStyle w:val="ListParagraph"/>
        <w:numPr>
          <w:ilvl w:val="0"/>
          <w:numId w:val="2"/>
        </w:numPr>
        <w:spacing w:before="100" w:beforeAutospacing="1" w:after="100" w:afterAutospacing="1"/>
        <w:rPr>
          <w:rFonts w:asciiTheme="majorBidi" w:hAnsiTheme="majorBidi" w:cstheme="majorBidi"/>
          <w:bCs/>
          <w:color w:val="auto"/>
          <w:sz w:val="26"/>
          <w:szCs w:val="26"/>
        </w:rPr>
      </w:pPr>
      <w:r w:rsidRPr="006C703F">
        <w:rPr>
          <w:rFonts w:asciiTheme="majorBidi" w:hAnsiTheme="majorBidi" w:cstheme="majorBidi"/>
          <w:bCs/>
          <w:color w:val="auto"/>
          <w:sz w:val="26"/>
          <w:szCs w:val="26"/>
        </w:rPr>
        <w:t xml:space="preserve">Mail a check to </w:t>
      </w:r>
      <w:r w:rsidRPr="006C703F">
        <w:rPr>
          <w:rStyle w:val="gmaildefault"/>
          <w:rFonts w:asciiTheme="majorBidi" w:hAnsiTheme="majorBidi" w:cstheme="majorBidi"/>
          <w:bCs/>
          <w:color w:val="auto"/>
          <w:sz w:val="26"/>
          <w:szCs w:val="26"/>
          <w:shd w:val="clear" w:color="auto" w:fill="FFFFFF"/>
        </w:rPr>
        <w:t>​</w:t>
      </w:r>
      <w:r w:rsidRPr="006C703F">
        <w:rPr>
          <w:rFonts w:asciiTheme="majorBidi" w:hAnsiTheme="majorBidi" w:cstheme="majorBidi"/>
          <w:bCs/>
          <w:color w:val="auto"/>
          <w:sz w:val="26"/>
          <w:szCs w:val="26"/>
          <w:shd w:val="clear" w:color="auto" w:fill="FFFFFF"/>
        </w:rPr>
        <w:t>630 Adams St. Wausau, WI 54403.</w:t>
      </w:r>
    </w:p>
    <w:p w14:paraId="2D52A151" w14:textId="5707901E" w:rsidR="00387291" w:rsidRPr="006C703F" w:rsidRDefault="00387291" w:rsidP="00801A73">
      <w:pPr>
        <w:pStyle w:val="ListParagraph"/>
        <w:numPr>
          <w:ilvl w:val="0"/>
          <w:numId w:val="2"/>
        </w:numPr>
        <w:spacing w:before="100" w:beforeAutospacing="1" w:after="100" w:afterAutospacing="1"/>
        <w:rPr>
          <w:rFonts w:asciiTheme="majorBidi" w:hAnsiTheme="majorBidi" w:cstheme="majorBidi"/>
          <w:bCs/>
          <w:color w:val="auto"/>
          <w:sz w:val="26"/>
          <w:szCs w:val="26"/>
        </w:rPr>
      </w:pPr>
      <w:r w:rsidRPr="006C703F">
        <w:rPr>
          <w:rFonts w:asciiTheme="majorBidi" w:hAnsiTheme="majorBidi" w:cstheme="majorBidi"/>
          <w:bCs/>
          <w:color w:val="auto"/>
          <w:sz w:val="26"/>
          <w:szCs w:val="26"/>
          <w:shd w:val="clear" w:color="auto" w:fill="FFFFFF"/>
        </w:rPr>
        <w:t xml:space="preserve">Place your offering in the offering plate before worship service. It is </w:t>
      </w:r>
      <w:r w:rsidR="00DE45B2" w:rsidRPr="006C703F">
        <w:rPr>
          <w:rFonts w:asciiTheme="majorBidi" w:hAnsiTheme="majorBidi" w:cstheme="majorBidi"/>
          <w:bCs/>
          <w:color w:val="auto"/>
          <w:sz w:val="26"/>
          <w:szCs w:val="26"/>
          <w:shd w:val="clear" w:color="auto" w:fill="FFFFFF"/>
        </w:rPr>
        <w:t>available</w:t>
      </w:r>
      <w:r w:rsidRPr="006C703F">
        <w:rPr>
          <w:rFonts w:asciiTheme="majorBidi" w:hAnsiTheme="majorBidi" w:cstheme="majorBidi"/>
          <w:bCs/>
          <w:color w:val="auto"/>
          <w:sz w:val="26"/>
          <w:szCs w:val="26"/>
          <w:shd w:val="clear" w:color="auto" w:fill="FFFFFF"/>
        </w:rPr>
        <w:t xml:space="preserve"> on a table in the narthex. </w:t>
      </w:r>
      <w:r w:rsidRPr="006C703F">
        <w:rPr>
          <w:rFonts w:asciiTheme="majorBidi" w:hAnsiTheme="majorBidi" w:cstheme="majorBidi"/>
          <w:bCs/>
          <w:color w:val="auto"/>
          <w:sz w:val="26"/>
          <w:szCs w:val="26"/>
        </w:rPr>
        <w:t xml:space="preserve"> </w:t>
      </w:r>
    </w:p>
    <w:p w14:paraId="56035BFE" w14:textId="47C05241" w:rsidR="00387291" w:rsidRPr="006C703F" w:rsidRDefault="00387291" w:rsidP="00801A73">
      <w:pPr>
        <w:pStyle w:val="ListParagraph"/>
        <w:numPr>
          <w:ilvl w:val="0"/>
          <w:numId w:val="2"/>
        </w:numPr>
        <w:spacing w:before="100" w:beforeAutospacing="1" w:after="100" w:afterAutospacing="1"/>
        <w:rPr>
          <w:rFonts w:asciiTheme="majorBidi" w:hAnsiTheme="majorBidi" w:cstheme="majorBidi"/>
          <w:bCs/>
          <w:color w:val="auto"/>
          <w:sz w:val="26"/>
          <w:szCs w:val="26"/>
        </w:rPr>
      </w:pPr>
      <w:r w:rsidRPr="006C703F">
        <w:rPr>
          <w:rFonts w:asciiTheme="majorBidi" w:hAnsiTheme="majorBidi" w:cstheme="majorBidi"/>
          <w:bCs/>
          <w:color w:val="auto"/>
          <w:sz w:val="26"/>
          <w:szCs w:val="26"/>
        </w:rPr>
        <w:t xml:space="preserve">You can leave your </w:t>
      </w:r>
      <w:r w:rsidR="00DE45B2" w:rsidRPr="006C703F">
        <w:rPr>
          <w:rFonts w:asciiTheme="majorBidi" w:hAnsiTheme="majorBidi" w:cstheme="majorBidi"/>
          <w:bCs/>
          <w:color w:val="auto"/>
          <w:sz w:val="26"/>
          <w:szCs w:val="26"/>
        </w:rPr>
        <w:t>offering</w:t>
      </w:r>
      <w:r w:rsidRPr="006C703F">
        <w:rPr>
          <w:rFonts w:asciiTheme="majorBidi" w:hAnsiTheme="majorBidi" w:cstheme="majorBidi"/>
          <w:bCs/>
          <w:color w:val="auto"/>
          <w:sz w:val="26"/>
          <w:szCs w:val="26"/>
        </w:rPr>
        <w:t xml:space="preserve"> in a safe box </w:t>
      </w:r>
      <w:r w:rsidRPr="006C703F">
        <w:rPr>
          <w:rFonts w:asciiTheme="majorBidi" w:hAnsiTheme="majorBidi" w:cstheme="majorBidi"/>
          <w:bCs/>
          <w:color w:val="auto"/>
          <w:sz w:val="26"/>
          <w:szCs w:val="26"/>
          <w:shd w:val="clear" w:color="auto" w:fill="FFFFFF"/>
        </w:rPr>
        <w:t xml:space="preserve">at the entry door of </w:t>
      </w:r>
      <w:r w:rsidRPr="006C703F">
        <w:rPr>
          <w:rFonts w:asciiTheme="majorBidi" w:hAnsiTheme="majorBidi" w:cstheme="majorBidi"/>
          <w:bCs/>
          <w:color w:val="auto"/>
          <w:sz w:val="26"/>
          <w:szCs w:val="26"/>
        </w:rPr>
        <w:t xml:space="preserve">the church parking lot.   </w:t>
      </w:r>
    </w:p>
    <w:p w14:paraId="59ED089F" w14:textId="547928AE" w:rsidR="00387291" w:rsidRPr="006C703F" w:rsidRDefault="007A2578" w:rsidP="00801A73">
      <w:pPr>
        <w:pStyle w:val="ListParagraph"/>
        <w:numPr>
          <w:ilvl w:val="0"/>
          <w:numId w:val="2"/>
        </w:numPr>
        <w:spacing w:before="100" w:beforeAutospacing="1" w:after="100" w:afterAutospacing="1"/>
        <w:rPr>
          <w:rFonts w:asciiTheme="majorBidi" w:hAnsiTheme="majorBidi" w:cstheme="majorBidi"/>
          <w:bCs/>
          <w:color w:val="auto"/>
          <w:sz w:val="26"/>
          <w:szCs w:val="26"/>
        </w:rPr>
      </w:pPr>
      <w:r w:rsidRPr="006C703F">
        <w:rPr>
          <w:rFonts w:asciiTheme="majorBidi" w:hAnsiTheme="majorBidi" w:cstheme="majorBidi"/>
          <w:noProof/>
          <w:sz w:val="26"/>
          <w:szCs w:val="26"/>
        </w:rPr>
        <w:lastRenderedPageBreak/>
        <w:drawing>
          <wp:anchor distT="0" distB="0" distL="114300" distR="114300" simplePos="0" relativeHeight="251658249" behindDoc="0" locked="0" layoutInCell="1" allowOverlap="1" wp14:anchorId="03CA805E" wp14:editId="7C66832E">
            <wp:simplePos x="0" y="0"/>
            <wp:positionH relativeFrom="margin">
              <wp:posOffset>1775460</wp:posOffset>
            </wp:positionH>
            <wp:positionV relativeFrom="paragraph">
              <wp:posOffset>518795</wp:posOffset>
            </wp:positionV>
            <wp:extent cx="2210435" cy="167005"/>
            <wp:effectExtent l="0" t="0" r="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flipV="1">
                      <a:off x="0" y="0"/>
                      <a:ext cx="2210435" cy="167005"/>
                    </a:xfrm>
                    <a:prstGeom prst="rect">
                      <a:avLst/>
                    </a:prstGeom>
                  </pic:spPr>
                </pic:pic>
              </a:graphicData>
            </a:graphic>
          </wp:anchor>
        </w:drawing>
      </w:r>
      <w:r w:rsidR="00387291" w:rsidRPr="006C703F">
        <w:rPr>
          <w:rFonts w:asciiTheme="majorBidi" w:hAnsiTheme="majorBidi" w:cstheme="majorBidi"/>
          <w:bCs/>
          <w:color w:val="auto"/>
          <w:sz w:val="26"/>
          <w:szCs w:val="26"/>
        </w:rPr>
        <w:t>Use your bank's online bill pay service to send a contribution - this is usually free</w:t>
      </w:r>
      <w:r w:rsidR="0044616D" w:rsidRPr="006C703F">
        <w:rPr>
          <w:rFonts w:asciiTheme="majorBidi" w:hAnsiTheme="majorBidi" w:cstheme="majorBidi"/>
          <w:bCs/>
          <w:color w:val="auto"/>
          <w:sz w:val="26"/>
          <w:szCs w:val="26"/>
        </w:rPr>
        <w:t>,</w:t>
      </w:r>
      <w:r w:rsidR="00387291" w:rsidRPr="006C703F">
        <w:rPr>
          <w:rFonts w:asciiTheme="majorBidi" w:hAnsiTheme="majorBidi" w:cstheme="majorBidi"/>
          <w:bCs/>
          <w:color w:val="auto"/>
          <w:sz w:val="26"/>
          <w:szCs w:val="26"/>
        </w:rPr>
        <w:t xml:space="preserve"> and you don't </w:t>
      </w:r>
      <w:r w:rsidR="00E538EB" w:rsidRPr="006C703F">
        <w:rPr>
          <w:rFonts w:asciiTheme="majorBidi" w:hAnsiTheme="majorBidi" w:cstheme="majorBidi"/>
          <w:bCs/>
          <w:color w:val="auto"/>
          <w:sz w:val="26"/>
          <w:szCs w:val="26"/>
        </w:rPr>
        <w:t>need to</w:t>
      </w:r>
      <w:r w:rsidR="00387291" w:rsidRPr="006C703F">
        <w:rPr>
          <w:rFonts w:asciiTheme="majorBidi" w:hAnsiTheme="majorBidi" w:cstheme="majorBidi"/>
          <w:bCs/>
          <w:color w:val="auto"/>
          <w:sz w:val="26"/>
          <w:szCs w:val="26"/>
        </w:rPr>
        <w:t xml:space="preserve"> pay for postage.</w:t>
      </w:r>
    </w:p>
    <w:p w14:paraId="1B30DEC1" w14:textId="4C8F7D44" w:rsidR="00902448" w:rsidRPr="006C703F" w:rsidRDefault="00824BEF" w:rsidP="009B5AA0">
      <w:pPr>
        <w:rPr>
          <w:rFonts w:asciiTheme="majorBidi" w:hAnsiTheme="majorBidi" w:cstheme="majorBidi"/>
          <w:bCs/>
          <w:sz w:val="26"/>
          <w:szCs w:val="26"/>
        </w:rPr>
      </w:pPr>
      <w:r w:rsidRPr="006C703F">
        <w:rPr>
          <w:rFonts w:asciiTheme="majorBidi" w:hAnsiTheme="majorBidi" w:cstheme="majorBidi"/>
          <w:bCs/>
          <w:sz w:val="26"/>
          <w:szCs w:val="26"/>
        </w:rPr>
        <w:t xml:space="preserve">                                         </w:t>
      </w:r>
    </w:p>
    <w:p w14:paraId="60758DB6" w14:textId="15621559" w:rsidR="00823BC6" w:rsidRPr="006C703F" w:rsidRDefault="00823BC6" w:rsidP="00823BC6">
      <w:pPr>
        <w:rPr>
          <w:rFonts w:asciiTheme="majorBidi" w:hAnsiTheme="majorBidi" w:cstheme="majorBidi"/>
          <w:sz w:val="26"/>
          <w:szCs w:val="26"/>
          <w14:cntxtAlts/>
        </w:rPr>
      </w:pPr>
      <w:r w:rsidRPr="006C703F">
        <w:rPr>
          <w:rFonts w:asciiTheme="majorBidi" w:hAnsiTheme="majorBidi" w:cstheme="majorBidi"/>
          <w:b/>
          <w:sz w:val="26"/>
          <w:szCs w:val="26"/>
          <w14:cntxtAlts/>
        </w:rPr>
        <w:t xml:space="preserve">Noisy Offering. </w:t>
      </w:r>
      <w:r w:rsidRPr="006C703F">
        <w:rPr>
          <w:rFonts w:asciiTheme="majorBidi" w:hAnsiTheme="majorBidi" w:cstheme="majorBidi"/>
          <w:sz w:val="26"/>
          <w:szCs w:val="26"/>
          <w14:cntxtAlts/>
        </w:rPr>
        <w:t>Just a reminder that there is a large silver bowl by the church office entrance for your noisy (coin) offerings. Thank you in advance for doing this.</w:t>
      </w:r>
    </w:p>
    <w:p w14:paraId="249FA023" w14:textId="77777777" w:rsidR="00C36B6D" w:rsidRPr="006C703F" w:rsidRDefault="00C36B6D" w:rsidP="00823BC6">
      <w:pPr>
        <w:widowControl w:val="0"/>
        <w:rPr>
          <w:rStyle w:val="Emphasis"/>
          <w:rFonts w:asciiTheme="majorBidi" w:hAnsiTheme="majorBidi" w:cstheme="majorBidi"/>
          <w:b/>
          <w:i w:val="0"/>
          <w:sz w:val="26"/>
          <w:szCs w:val="26"/>
        </w:rPr>
      </w:pPr>
    </w:p>
    <w:p w14:paraId="29F67355" w14:textId="77777777" w:rsidR="00422335" w:rsidRDefault="00422335" w:rsidP="00823BC6">
      <w:pPr>
        <w:widowControl w:val="0"/>
        <w:rPr>
          <w:rStyle w:val="Emphasis"/>
          <w:rFonts w:asciiTheme="majorBidi" w:hAnsiTheme="majorBidi" w:cstheme="majorBidi"/>
          <w:b/>
          <w:i w:val="0"/>
          <w:sz w:val="26"/>
          <w:szCs w:val="26"/>
        </w:rPr>
      </w:pPr>
    </w:p>
    <w:p w14:paraId="06B00258" w14:textId="5D2AAB64" w:rsidR="00CF2C2C" w:rsidRPr="006C703F" w:rsidRDefault="00DB39D4" w:rsidP="007A2578">
      <w:pPr>
        <w:rPr>
          <w:rFonts w:asciiTheme="majorBidi" w:hAnsiTheme="majorBidi" w:cstheme="majorBidi"/>
          <w:b/>
          <w:color w:val="FF0000"/>
          <w:sz w:val="26"/>
          <w:szCs w:val="26"/>
        </w:rPr>
      </w:pPr>
      <w:r w:rsidRPr="006C703F">
        <w:rPr>
          <w:rFonts w:asciiTheme="majorBidi" w:hAnsiTheme="majorBidi" w:cstheme="majorBidi"/>
          <w:noProof/>
          <w:sz w:val="26"/>
          <w:szCs w:val="26"/>
        </w:rPr>
        <w:drawing>
          <wp:anchor distT="0" distB="0" distL="114300" distR="114300" simplePos="0" relativeHeight="251658251" behindDoc="0" locked="0" layoutInCell="1" allowOverlap="1" wp14:anchorId="235AAEA4" wp14:editId="007B20E3">
            <wp:simplePos x="0" y="0"/>
            <wp:positionH relativeFrom="page">
              <wp:posOffset>2066290</wp:posOffset>
            </wp:positionH>
            <wp:positionV relativeFrom="paragraph">
              <wp:posOffset>6350</wp:posOffset>
            </wp:positionV>
            <wp:extent cx="2210435" cy="167005"/>
            <wp:effectExtent l="0" t="0" r="0" b="4445"/>
            <wp:wrapSquare wrapText="bothSides"/>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flipV="1">
                      <a:off x="0" y="0"/>
                      <a:ext cx="2210435" cy="167005"/>
                    </a:xfrm>
                    <a:prstGeom prst="rect">
                      <a:avLst/>
                    </a:prstGeom>
                  </pic:spPr>
                </pic:pic>
              </a:graphicData>
            </a:graphic>
          </wp:anchor>
        </w:drawing>
      </w:r>
    </w:p>
    <w:p w14:paraId="10F95951" w14:textId="77777777" w:rsidR="00A450AF" w:rsidRPr="006C703F" w:rsidRDefault="00A450AF" w:rsidP="00384C93">
      <w:pPr>
        <w:rPr>
          <w:b/>
          <w:bCs/>
          <w:sz w:val="26"/>
          <w:szCs w:val="26"/>
        </w:rPr>
      </w:pPr>
    </w:p>
    <w:p w14:paraId="769CF5C2" w14:textId="3A364FF2" w:rsidR="00A450AF" w:rsidRPr="006C703F" w:rsidRDefault="00592571" w:rsidP="00384C93">
      <w:pPr>
        <w:rPr>
          <w:b/>
          <w:bCs/>
          <w:sz w:val="26"/>
          <w:szCs w:val="26"/>
        </w:rPr>
      </w:pPr>
      <w:r w:rsidRPr="006C703F">
        <w:rPr>
          <w:b/>
          <w:bCs/>
          <w:noProof/>
          <w:sz w:val="26"/>
          <w:szCs w:val="26"/>
        </w:rPr>
        <w:drawing>
          <wp:anchor distT="0" distB="0" distL="114300" distR="114300" simplePos="0" relativeHeight="251658257" behindDoc="0" locked="0" layoutInCell="1" allowOverlap="1" wp14:anchorId="6FF1FA95" wp14:editId="0022613D">
            <wp:simplePos x="0" y="0"/>
            <wp:positionH relativeFrom="column">
              <wp:posOffset>2010</wp:posOffset>
            </wp:positionH>
            <wp:positionV relativeFrom="paragraph">
              <wp:posOffset>-733</wp:posOffset>
            </wp:positionV>
            <wp:extent cx="650734" cy="607925"/>
            <wp:effectExtent l="0" t="0" r="0" b="1905"/>
            <wp:wrapSquare wrapText="bothSides"/>
            <wp:docPr id="7" name="Picture 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ip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0734" cy="607925"/>
                    </a:xfrm>
                    <a:prstGeom prst="rect">
                      <a:avLst/>
                    </a:prstGeom>
                    <a:noFill/>
                    <a:ln>
                      <a:noFill/>
                    </a:ln>
                  </pic:spPr>
                </pic:pic>
              </a:graphicData>
            </a:graphic>
          </wp:anchor>
        </w:drawing>
      </w:r>
      <w:r w:rsidRPr="006C703F">
        <w:rPr>
          <w:b/>
          <w:bCs/>
          <w:sz w:val="26"/>
          <w:szCs w:val="26"/>
        </w:rPr>
        <w:t xml:space="preserve"> </w:t>
      </w:r>
      <w:r w:rsidR="00321642" w:rsidRPr="006C703F">
        <w:rPr>
          <w:b/>
          <w:bCs/>
          <w:sz w:val="26"/>
          <w:szCs w:val="26"/>
        </w:rPr>
        <w:t xml:space="preserve">Immanuel Lutheran Church and Good Shepherd Lutheran church will do </w:t>
      </w:r>
      <w:r w:rsidR="00BF57C5" w:rsidRPr="006C703F">
        <w:rPr>
          <w:b/>
          <w:bCs/>
          <w:sz w:val="26"/>
          <w:szCs w:val="26"/>
        </w:rPr>
        <w:t xml:space="preserve">confirmation class together starting in October. </w:t>
      </w:r>
    </w:p>
    <w:p w14:paraId="018FB61F" w14:textId="77777777" w:rsidR="00A450AF" w:rsidRPr="006C703F" w:rsidRDefault="00A450AF" w:rsidP="00384C93">
      <w:pPr>
        <w:rPr>
          <w:b/>
          <w:bCs/>
          <w:sz w:val="26"/>
          <w:szCs w:val="26"/>
        </w:rPr>
      </w:pPr>
    </w:p>
    <w:p w14:paraId="081C0E50" w14:textId="68059A4D" w:rsidR="00A450AF" w:rsidRPr="006C703F" w:rsidRDefault="00AD798D" w:rsidP="00384C93">
      <w:pPr>
        <w:rPr>
          <w:b/>
          <w:bCs/>
          <w:sz w:val="26"/>
          <w:szCs w:val="26"/>
        </w:rPr>
      </w:pPr>
      <w:r w:rsidRPr="006C703F">
        <w:rPr>
          <w:b/>
          <w:bCs/>
          <w:noProof/>
          <w:sz w:val="26"/>
          <w:szCs w:val="26"/>
        </w:rPr>
        <w:drawing>
          <wp:anchor distT="0" distB="0" distL="114300" distR="114300" simplePos="0" relativeHeight="251658266" behindDoc="0" locked="0" layoutInCell="1" allowOverlap="1" wp14:anchorId="554D6B96" wp14:editId="39FD7189">
            <wp:simplePos x="0" y="0"/>
            <wp:positionH relativeFrom="margin">
              <wp:align>left</wp:align>
            </wp:positionH>
            <wp:positionV relativeFrom="paragraph">
              <wp:posOffset>204470</wp:posOffset>
            </wp:positionV>
            <wp:extent cx="683260" cy="541655"/>
            <wp:effectExtent l="0" t="0" r="2540" b="0"/>
            <wp:wrapSquare wrapText="bothSides"/>
            <wp:docPr id="50" name="Picture 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3260" cy="541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A0205" w14:textId="7A3BED25" w:rsidR="00384C93" w:rsidRPr="006C703F" w:rsidRDefault="003921CE" w:rsidP="00384C93">
      <w:pPr>
        <w:rPr>
          <w:sz w:val="26"/>
          <w:szCs w:val="26"/>
        </w:rPr>
      </w:pPr>
      <w:r w:rsidRPr="006C703F">
        <w:rPr>
          <w:b/>
          <w:bCs/>
          <w:sz w:val="26"/>
          <w:szCs w:val="26"/>
        </w:rPr>
        <w:t xml:space="preserve"> </w:t>
      </w:r>
      <w:r w:rsidR="00384C93" w:rsidRPr="006C703F">
        <w:rPr>
          <w:b/>
          <w:bCs/>
          <w:sz w:val="26"/>
          <w:szCs w:val="26"/>
        </w:rPr>
        <w:t xml:space="preserve">Donations needed for Flood Relief in Kentucky. </w:t>
      </w:r>
      <w:r w:rsidR="00384C93" w:rsidRPr="006C703F">
        <w:rPr>
          <w:sz w:val="26"/>
          <w:szCs w:val="26"/>
        </w:rPr>
        <w:t>If you feel God is calling you to donate, please write a check to ILC and in the memo write donations for ELCA Disaster Response Funds/ Kentucky.</w:t>
      </w:r>
    </w:p>
    <w:p w14:paraId="187A757D" w14:textId="77777777" w:rsidR="00384C93" w:rsidRPr="006C703F" w:rsidRDefault="00384C93" w:rsidP="00914B3E">
      <w:pPr>
        <w:rPr>
          <w:rFonts w:asciiTheme="majorBidi" w:hAnsiTheme="majorBidi" w:cstheme="majorBidi"/>
          <w:b/>
          <w:color w:val="FF0000"/>
          <w:sz w:val="26"/>
          <w:szCs w:val="26"/>
        </w:rPr>
      </w:pPr>
    </w:p>
    <w:p w14:paraId="7C280AFF" w14:textId="69C5526F" w:rsidR="0004233D" w:rsidRPr="006C703F" w:rsidRDefault="00D02E64" w:rsidP="0004233D">
      <w:pPr>
        <w:rPr>
          <w:sz w:val="26"/>
          <w:szCs w:val="26"/>
        </w:rPr>
      </w:pPr>
      <w:r w:rsidRPr="006C703F">
        <w:rPr>
          <w:b/>
          <w:bCs/>
          <w:noProof/>
          <w:sz w:val="26"/>
          <w:szCs w:val="26"/>
        </w:rPr>
        <w:drawing>
          <wp:anchor distT="0" distB="0" distL="114300" distR="114300" simplePos="0" relativeHeight="251658258" behindDoc="0" locked="0" layoutInCell="1" allowOverlap="1" wp14:anchorId="59D9D595" wp14:editId="0C074727">
            <wp:simplePos x="0" y="0"/>
            <wp:positionH relativeFrom="column">
              <wp:posOffset>2010</wp:posOffset>
            </wp:positionH>
            <wp:positionV relativeFrom="paragraph">
              <wp:posOffset>1389</wp:posOffset>
            </wp:positionV>
            <wp:extent cx="951157" cy="572756"/>
            <wp:effectExtent l="0" t="0" r="1905" b="0"/>
            <wp:wrapSquare wrapText="bothSides"/>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51157" cy="572756"/>
                    </a:xfrm>
                    <a:prstGeom prst="rect">
                      <a:avLst/>
                    </a:prstGeom>
                    <a:noFill/>
                    <a:ln>
                      <a:noFill/>
                    </a:ln>
                  </pic:spPr>
                </pic:pic>
              </a:graphicData>
            </a:graphic>
          </wp:anchor>
        </w:drawing>
      </w:r>
      <w:r w:rsidRPr="006C703F">
        <w:rPr>
          <w:b/>
          <w:bCs/>
          <w:sz w:val="26"/>
          <w:szCs w:val="26"/>
        </w:rPr>
        <w:t xml:space="preserve"> </w:t>
      </w:r>
      <w:r w:rsidR="0004233D" w:rsidRPr="006C703F">
        <w:rPr>
          <w:b/>
          <w:bCs/>
          <w:sz w:val="26"/>
          <w:szCs w:val="26"/>
        </w:rPr>
        <w:t xml:space="preserve">Lutheran World Relief: </w:t>
      </w:r>
      <w:r w:rsidR="0004233D" w:rsidRPr="006C703F">
        <w:rPr>
          <w:sz w:val="26"/>
          <w:szCs w:val="26"/>
        </w:rPr>
        <w:t xml:space="preserve">We are collecting items for Personal Care and School Kits. The items are sent to those in need in the U.S. and around the world.  The collection boxes are near the office. Please have  items there by September 25.  Monetary donations are also gladly accepted.  Please specify Personal Care Kits or School Kits on your check payable to Immanuel. </w:t>
      </w:r>
    </w:p>
    <w:p w14:paraId="273ADE63" w14:textId="77777777" w:rsidR="0004233D" w:rsidRPr="006C703F" w:rsidRDefault="0004233D" w:rsidP="0004233D">
      <w:pPr>
        <w:ind w:firstLine="720"/>
        <w:rPr>
          <w:sz w:val="26"/>
          <w:szCs w:val="26"/>
        </w:rPr>
      </w:pPr>
      <w:r w:rsidRPr="006C703F">
        <w:rPr>
          <w:b/>
          <w:bCs/>
          <w:sz w:val="26"/>
          <w:szCs w:val="26"/>
        </w:rPr>
        <w:t xml:space="preserve">Personal Care Kit Items: </w:t>
      </w:r>
      <w:r w:rsidRPr="006C703F">
        <w:rPr>
          <w:sz w:val="26"/>
          <w:szCs w:val="26"/>
        </w:rPr>
        <w:t xml:space="preserve">Dark colored light weight bath towels, bath size bars of soap, STURDY combs, nail clippers and STURDY toothbrushes. </w:t>
      </w:r>
    </w:p>
    <w:p w14:paraId="18723849" w14:textId="77777777" w:rsidR="0004233D" w:rsidRPr="006C703F" w:rsidRDefault="0004233D" w:rsidP="0004233D">
      <w:pPr>
        <w:ind w:firstLine="720"/>
        <w:rPr>
          <w:sz w:val="26"/>
          <w:szCs w:val="26"/>
        </w:rPr>
      </w:pPr>
      <w:r w:rsidRPr="006C703F">
        <w:rPr>
          <w:b/>
          <w:bCs/>
          <w:sz w:val="26"/>
          <w:szCs w:val="26"/>
        </w:rPr>
        <w:t>School Kit Items:</w:t>
      </w:r>
      <w:r w:rsidRPr="006C703F">
        <w:rPr>
          <w:sz w:val="26"/>
          <w:szCs w:val="26"/>
        </w:rPr>
        <w:t xml:space="preserve"> 70 sheet wide lined spiral notebooks, rulers (centimeters and inches),  UNSHARPENED No. 2 pencils, ballpoint pens (blue or black). Thank you in advance for your generosity.  Please contact Patti Busche if you have questions.</w:t>
      </w:r>
    </w:p>
    <w:p w14:paraId="434608B2" w14:textId="35C1179F" w:rsidR="0004233D" w:rsidRPr="006C703F" w:rsidRDefault="0004233D" w:rsidP="0004233D">
      <w:pPr>
        <w:rPr>
          <w:b/>
          <w:bCs/>
          <w:sz w:val="26"/>
          <w:szCs w:val="26"/>
        </w:rPr>
      </w:pPr>
    </w:p>
    <w:p w14:paraId="70C868CE" w14:textId="40B8757C" w:rsidR="0004233D" w:rsidRPr="006C703F" w:rsidRDefault="00B91C6A" w:rsidP="0004233D">
      <w:pPr>
        <w:rPr>
          <w:sz w:val="26"/>
          <w:szCs w:val="26"/>
        </w:rPr>
      </w:pPr>
      <w:r w:rsidRPr="006C703F">
        <w:rPr>
          <w:b/>
          <w:bCs/>
          <w:noProof/>
          <w:sz w:val="26"/>
          <w:szCs w:val="26"/>
        </w:rPr>
        <w:drawing>
          <wp:anchor distT="0" distB="0" distL="114300" distR="114300" simplePos="0" relativeHeight="251658259" behindDoc="0" locked="0" layoutInCell="1" allowOverlap="1" wp14:anchorId="27568744" wp14:editId="074F0301">
            <wp:simplePos x="0" y="0"/>
            <wp:positionH relativeFrom="column">
              <wp:posOffset>1005</wp:posOffset>
            </wp:positionH>
            <wp:positionV relativeFrom="paragraph">
              <wp:posOffset>-377</wp:posOffset>
            </wp:positionV>
            <wp:extent cx="414901" cy="512466"/>
            <wp:effectExtent l="0" t="0" r="4445" b="1905"/>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4901" cy="512466"/>
                    </a:xfrm>
                    <a:prstGeom prst="rect">
                      <a:avLst/>
                    </a:prstGeom>
                    <a:noFill/>
                    <a:ln>
                      <a:noFill/>
                    </a:ln>
                  </pic:spPr>
                </pic:pic>
              </a:graphicData>
            </a:graphic>
          </wp:anchor>
        </w:drawing>
      </w:r>
      <w:r w:rsidRPr="006C703F">
        <w:rPr>
          <w:b/>
          <w:bCs/>
          <w:sz w:val="26"/>
          <w:szCs w:val="26"/>
        </w:rPr>
        <w:t xml:space="preserve"> </w:t>
      </w:r>
      <w:r w:rsidR="0004233D" w:rsidRPr="006C703F">
        <w:rPr>
          <w:b/>
          <w:bCs/>
          <w:sz w:val="26"/>
          <w:szCs w:val="26"/>
        </w:rPr>
        <w:t>Church World Service</w:t>
      </w:r>
      <w:r w:rsidR="0004233D" w:rsidRPr="006C703F">
        <w:rPr>
          <w:sz w:val="26"/>
          <w:szCs w:val="26"/>
        </w:rPr>
        <w:t xml:space="preserve">, which is sponsored by ELCA, is needing funding for supplies of essential feminine care to give to Afghan Refugee Women. Here’s what you’ll need: </w:t>
      </w:r>
    </w:p>
    <w:tbl>
      <w:tblPr>
        <w:tblStyle w:val="TableGrid"/>
        <w:tblW w:w="0" w:type="auto"/>
        <w:tblLook w:val="04A0" w:firstRow="1" w:lastRow="0" w:firstColumn="1" w:lastColumn="0" w:noHBand="0" w:noVBand="1"/>
      </w:tblPr>
      <w:tblGrid>
        <w:gridCol w:w="3584"/>
        <w:gridCol w:w="5478"/>
      </w:tblGrid>
      <w:tr w:rsidR="0004233D" w:rsidRPr="006C703F" w14:paraId="461D1C73" w14:textId="77777777" w:rsidTr="003B4FE3">
        <w:tc>
          <w:tcPr>
            <w:tcW w:w="4045" w:type="dxa"/>
          </w:tcPr>
          <w:p w14:paraId="5369A65D" w14:textId="77777777" w:rsidR="0004233D" w:rsidRPr="006C703F" w:rsidRDefault="0004233D" w:rsidP="003B4FE3">
            <w:pPr>
              <w:rPr>
                <w:sz w:val="26"/>
                <w:szCs w:val="26"/>
              </w:rPr>
            </w:pPr>
            <w:r w:rsidRPr="006C703F">
              <w:rPr>
                <w:sz w:val="26"/>
                <w:szCs w:val="26"/>
              </w:rPr>
              <w:t>One 1-gallon size re-sealable bag</w:t>
            </w:r>
          </w:p>
        </w:tc>
        <w:tc>
          <w:tcPr>
            <w:tcW w:w="6390" w:type="dxa"/>
          </w:tcPr>
          <w:p w14:paraId="17201D9F" w14:textId="77777777" w:rsidR="0004233D" w:rsidRPr="006C703F" w:rsidRDefault="0004233D" w:rsidP="003B4FE3">
            <w:pPr>
              <w:rPr>
                <w:sz w:val="26"/>
                <w:szCs w:val="26"/>
              </w:rPr>
            </w:pPr>
            <w:r w:rsidRPr="006C703F">
              <w:rPr>
                <w:sz w:val="26"/>
                <w:szCs w:val="26"/>
              </w:rPr>
              <w:t>10 Sanitary Napkins (Unscented. Long super ultra-thin.)</w:t>
            </w:r>
          </w:p>
        </w:tc>
      </w:tr>
      <w:tr w:rsidR="0004233D" w:rsidRPr="006C703F" w14:paraId="414C45D8" w14:textId="77777777" w:rsidTr="003B4FE3">
        <w:tc>
          <w:tcPr>
            <w:tcW w:w="4045" w:type="dxa"/>
          </w:tcPr>
          <w:p w14:paraId="65D950C0" w14:textId="77777777" w:rsidR="0004233D" w:rsidRPr="006C703F" w:rsidRDefault="0004233D" w:rsidP="003B4FE3">
            <w:pPr>
              <w:rPr>
                <w:sz w:val="26"/>
                <w:szCs w:val="26"/>
              </w:rPr>
            </w:pPr>
            <w:r w:rsidRPr="006C703F">
              <w:rPr>
                <w:sz w:val="26"/>
                <w:szCs w:val="26"/>
              </w:rPr>
              <w:t>10 Tampons (Unscented. 5 regular, 5 super absorbency.)</w:t>
            </w:r>
          </w:p>
        </w:tc>
        <w:tc>
          <w:tcPr>
            <w:tcW w:w="6390" w:type="dxa"/>
          </w:tcPr>
          <w:p w14:paraId="5CFBC1F2" w14:textId="77777777" w:rsidR="0004233D" w:rsidRPr="006C703F" w:rsidRDefault="0004233D" w:rsidP="003B4FE3">
            <w:pPr>
              <w:rPr>
                <w:sz w:val="26"/>
                <w:szCs w:val="26"/>
              </w:rPr>
            </w:pPr>
            <w:r w:rsidRPr="006C703F">
              <w:rPr>
                <w:sz w:val="26"/>
                <w:szCs w:val="26"/>
              </w:rPr>
              <w:t>Bath-size soap (3 oz. bar or larger. No Ivory or Jergen’s soap. Do not remove from packaging.)</w:t>
            </w:r>
          </w:p>
        </w:tc>
      </w:tr>
      <w:tr w:rsidR="0004233D" w:rsidRPr="006C703F" w14:paraId="0BC28762" w14:textId="77777777" w:rsidTr="003B4FE3">
        <w:tc>
          <w:tcPr>
            <w:tcW w:w="4045" w:type="dxa"/>
          </w:tcPr>
          <w:p w14:paraId="26203CA6" w14:textId="77777777" w:rsidR="0004233D" w:rsidRPr="006C703F" w:rsidRDefault="0004233D" w:rsidP="003B4FE3">
            <w:pPr>
              <w:rPr>
                <w:sz w:val="26"/>
                <w:szCs w:val="26"/>
              </w:rPr>
            </w:pPr>
            <w:r w:rsidRPr="006C703F">
              <w:rPr>
                <w:sz w:val="26"/>
                <w:szCs w:val="26"/>
              </w:rPr>
              <w:lastRenderedPageBreak/>
              <w:t>Two 2oz bottle hand sanitizer</w:t>
            </w:r>
          </w:p>
        </w:tc>
        <w:tc>
          <w:tcPr>
            <w:tcW w:w="6390" w:type="dxa"/>
          </w:tcPr>
          <w:p w14:paraId="3DC3633A" w14:textId="77777777" w:rsidR="0004233D" w:rsidRPr="006C703F" w:rsidRDefault="0004233D" w:rsidP="003B4FE3">
            <w:pPr>
              <w:rPr>
                <w:sz w:val="26"/>
                <w:szCs w:val="26"/>
              </w:rPr>
            </w:pPr>
            <w:r w:rsidRPr="006C703F">
              <w:rPr>
                <w:sz w:val="26"/>
                <w:szCs w:val="26"/>
              </w:rPr>
              <w:t>One pack of flushable wipes (Unscented. 42 count)</w:t>
            </w:r>
          </w:p>
        </w:tc>
      </w:tr>
      <w:tr w:rsidR="0004233D" w:rsidRPr="006C703F" w14:paraId="7645ABF3" w14:textId="77777777" w:rsidTr="003B4FE3">
        <w:tc>
          <w:tcPr>
            <w:tcW w:w="4045" w:type="dxa"/>
          </w:tcPr>
          <w:p w14:paraId="40D06FE0" w14:textId="77777777" w:rsidR="0004233D" w:rsidRPr="006C703F" w:rsidRDefault="0004233D" w:rsidP="003B4FE3">
            <w:pPr>
              <w:rPr>
                <w:sz w:val="26"/>
                <w:szCs w:val="26"/>
              </w:rPr>
            </w:pPr>
            <w:r w:rsidRPr="006C703F">
              <w:rPr>
                <w:sz w:val="26"/>
                <w:szCs w:val="26"/>
              </w:rPr>
              <w:t>One travel pack of wet ones</w:t>
            </w:r>
          </w:p>
        </w:tc>
        <w:tc>
          <w:tcPr>
            <w:tcW w:w="6390" w:type="dxa"/>
          </w:tcPr>
          <w:p w14:paraId="1760C3D6" w14:textId="77777777" w:rsidR="0004233D" w:rsidRPr="006C703F" w:rsidRDefault="0004233D" w:rsidP="003B4FE3">
            <w:pPr>
              <w:rPr>
                <w:sz w:val="26"/>
                <w:szCs w:val="26"/>
              </w:rPr>
            </w:pPr>
            <w:r w:rsidRPr="006C703F">
              <w:rPr>
                <w:sz w:val="26"/>
                <w:szCs w:val="26"/>
              </w:rPr>
              <w:t>One travel sink-size laundry detergent (.25-.45 oz)</w:t>
            </w:r>
          </w:p>
        </w:tc>
      </w:tr>
      <w:tr w:rsidR="0004233D" w:rsidRPr="006C703F" w14:paraId="1E56D347" w14:textId="77777777" w:rsidTr="003B4FE3">
        <w:tc>
          <w:tcPr>
            <w:tcW w:w="4045" w:type="dxa"/>
          </w:tcPr>
          <w:p w14:paraId="69E286DB" w14:textId="77777777" w:rsidR="0004233D" w:rsidRPr="006C703F" w:rsidRDefault="0004233D" w:rsidP="003B4FE3">
            <w:pPr>
              <w:rPr>
                <w:sz w:val="26"/>
                <w:szCs w:val="26"/>
              </w:rPr>
            </w:pPr>
            <w:r w:rsidRPr="006C703F">
              <w:rPr>
                <w:sz w:val="26"/>
                <w:szCs w:val="26"/>
              </w:rPr>
              <w:t>Three 4-gallon bathroom trash bags</w:t>
            </w:r>
          </w:p>
        </w:tc>
        <w:tc>
          <w:tcPr>
            <w:tcW w:w="6390" w:type="dxa"/>
          </w:tcPr>
          <w:p w14:paraId="325C69E2" w14:textId="77777777" w:rsidR="0004233D" w:rsidRPr="006C703F" w:rsidRDefault="0004233D" w:rsidP="003B4FE3">
            <w:pPr>
              <w:rPr>
                <w:sz w:val="26"/>
                <w:szCs w:val="26"/>
              </w:rPr>
            </w:pPr>
          </w:p>
        </w:tc>
      </w:tr>
    </w:tbl>
    <w:p w14:paraId="03F40BE9" w14:textId="77777777" w:rsidR="0004233D" w:rsidRPr="006C703F" w:rsidRDefault="0004233D" w:rsidP="0004233D">
      <w:pPr>
        <w:rPr>
          <w:sz w:val="26"/>
          <w:szCs w:val="26"/>
        </w:rPr>
      </w:pPr>
      <w:r w:rsidRPr="006C703F">
        <w:rPr>
          <w:sz w:val="26"/>
          <w:szCs w:val="26"/>
        </w:rPr>
        <w:t>*</w:t>
      </w:r>
      <w:r w:rsidRPr="006C703F">
        <w:rPr>
          <w:b/>
          <w:bCs/>
          <w:sz w:val="26"/>
          <w:szCs w:val="26"/>
        </w:rPr>
        <w:t>All items must be new</w:t>
      </w:r>
    </w:p>
    <w:p w14:paraId="0B7AAC13" w14:textId="77777777" w:rsidR="0004233D" w:rsidRPr="006C703F" w:rsidRDefault="0004233D" w:rsidP="00914B3E">
      <w:pPr>
        <w:rPr>
          <w:rFonts w:asciiTheme="majorBidi" w:hAnsiTheme="majorBidi" w:cstheme="majorBidi"/>
          <w:b/>
          <w:color w:val="FF0000"/>
          <w:sz w:val="26"/>
          <w:szCs w:val="26"/>
        </w:rPr>
      </w:pPr>
    </w:p>
    <w:p w14:paraId="7A73FEBC" w14:textId="25734A4A" w:rsidR="00887A0A" w:rsidRPr="006C703F" w:rsidRDefault="00887A0A" w:rsidP="00914B3E">
      <w:pPr>
        <w:rPr>
          <w:rFonts w:asciiTheme="majorBidi" w:hAnsiTheme="majorBidi" w:cstheme="majorBidi"/>
          <w:b/>
          <w:color w:val="FF0000"/>
          <w:sz w:val="26"/>
          <w:szCs w:val="26"/>
        </w:rPr>
      </w:pPr>
      <w:r w:rsidRPr="006C703F">
        <w:rPr>
          <w:rFonts w:asciiTheme="majorBidi" w:hAnsiTheme="majorBidi" w:cstheme="majorBidi"/>
          <w:b/>
          <w:color w:val="FF0000"/>
          <w:sz w:val="26"/>
          <w:szCs w:val="26"/>
        </w:rPr>
        <w:t xml:space="preserve">Adult Forum </w:t>
      </w:r>
    </w:p>
    <w:p w14:paraId="7A26E57A" w14:textId="4C3597BE" w:rsidR="00887A0A" w:rsidRPr="006C703F" w:rsidRDefault="00402BAA" w:rsidP="00887A0A">
      <w:pPr>
        <w:shd w:val="clear" w:color="auto" w:fill="FFFFFF"/>
        <w:spacing w:after="150"/>
        <w:outlineLvl w:val="1"/>
        <w:rPr>
          <w:rFonts w:ascii="Open Sans" w:hAnsi="Open Sans" w:cs="Open Sans"/>
          <w:b/>
          <w:bCs/>
          <w:color w:val="auto"/>
          <w:sz w:val="26"/>
          <w:szCs w:val="26"/>
        </w:rPr>
      </w:pPr>
      <w:r w:rsidRPr="006C703F">
        <w:rPr>
          <w:rFonts w:ascii="Open Sans" w:hAnsi="Open Sans" w:cs="Open Sans"/>
          <w:b/>
          <w:bCs/>
          <w:noProof/>
          <w:sz w:val="26"/>
          <w:szCs w:val="26"/>
        </w:rPr>
        <w:drawing>
          <wp:anchor distT="0" distB="0" distL="114300" distR="114300" simplePos="0" relativeHeight="251658260" behindDoc="0" locked="0" layoutInCell="1" allowOverlap="1" wp14:anchorId="67423D4A" wp14:editId="27904EB7">
            <wp:simplePos x="0" y="0"/>
            <wp:positionH relativeFrom="column">
              <wp:posOffset>1005</wp:posOffset>
            </wp:positionH>
            <wp:positionV relativeFrom="paragraph">
              <wp:posOffset>2156</wp:posOffset>
            </wp:positionV>
            <wp:extent cx="1219223" cy="874206"/>
            <wp:effectExtent l="0" t="0" r="0" b="2540"/>
            <wp:wrapSquare wrapText="bothSides"/>
            <wp:docPr id="23" name="Picture 2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p&#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19223" cy="874206"/>
                    </a:xfrm>
                    <a:prstGeom prst="rect">
                      <a:avLst/>
                    </a:prstGeom>
                    <a:noFill/>
                    <a:ln>
                      <a:noFill/>
                    </a:ln>
                  </pic:spPr>
                </pic:pic>
              </a:graphicData>
            </a:graphic>
          </wp:anchor>
        </w:drawing>
      </w:r>
      <w:r w:rsidR="00887A0A" w:rsidRPr="006C703F">
        <w:rPr>
          <w:rFonts w:ascii="Open Sans" w:hAnsi="Open Sans" w:cs="Open Sans"/>
          <w:b/>
          <w:bCs/>
          <w:color w:val="auto"/>
          <w:sz w:val="26"/>
          <w:szCs w:val="26"/>
        </w:rPr>
        <w:t>The Search for Peace &amp; Justice in the Holy Land</w:t>
      </w:r>
    </w:p>
    <w:p w14:paraId="413E6059" w14:textId="00CF32ED" w:rsidR="00887A0A" w:rsidRPr="006C703F" w:rsidRDefault="00CE0D26" w:rsidP="00887A0A">
      <w:pPr>
        <w:shd w:val="clear" w:color="auto" w:fill="FFFFFF"/>
        <w:rPr>
          <w:rFonts w:ascii="Roboto" w:hAnsi="Roboto"/>
          <w:color w:val="1F201F"/>
          <w:sz w:val="26"/>
          <w:szCs w:val="26"/>
        </w:rPr>
      </w:pPr>
      <w:r w:rsidRPr="006C703F">
        <w:rPr>
          <w:rFonts w:ascii="Roboto" w:hAnsi="Roboto"/>
          <w:color w:val="1F201F"/>
          <w:sz w:val="26"/>
          <w:szCs w:val="26"/>
          <w:bdr w:val="none" w:sz="0" w:space="0" w:color="auto" w:frame="1"/>
        </w:rPr>
        <w:t>Startin</w:t>
      </w:r>
      <w:r w:rsidR="00944A09" w:rsidRPr="006C703F">
        <w:rPr>
          <w:rFonts w:ascii="Roboto" w:hAnsi="Roboto"/>
          <w:color w:val="1F201F"/>
          <w:sz w:val="26"/>
          <w:szCs w:val="26"/>
          <w:bdr w:val="none" w:sz="0" w:space="0" w:color="auto" w:frame="1"/>
        </w:rPr>
        <w:t>g</w:t>
      </w:r>
      <w:r w:rsidRPr="006C703F">
        <w:rPr>
          <w:rFonts w:ascii="Roboto" w:hAnsi="Roboto"/>
          <w:color w:val="1F201F"/>
          <w:sz w:val="26"/>
          <w:szCs w:val="26"/>
          <w:bdr w:val="none" w:sz="0" w:space="0" w:color="auto" w:frame="1"/>
        </w:rPr>
        <w:t xml:space="preserve"> on </w:t>
      </w:r>
      <w:r w:rsidRPr="006C703F">
        <w:rPr>
          <w:rFonts w:ascii="Roboto" w:hAnsi="Roboto"/>
          <w:b/>
          <w:bCs/>
          <w:color w:val="1F201F"/>
          <w:sz w:val="26"/>
          <w:szCs w:val="26"/>
          <w:bdr w:val="none" w:sz="0" w:space="0" w:color="auto" w:frame="1"/>
        </w:rPr>
        <w:t xml:space="preserve">Sunday, September 25, </w:t>
      </w:r>
      <w:r w:rsidR="00944A09" w:rsidRPr="006C703F">
        <w:rPr>
          <w:rFonts w:ascii="Roboto" w:hAnsi="Roboto"/>
          <w:b/>
          <w:bCs/>
          <w:color w:val="1F201F"/>
          <w:sz w:val="26"/>
          <w:szCs w:val="26"/>
          <w:bdr w:val="none" w:sz="0" w:space="0" w:color="auto" w:frame="1"/>
        </w:rPr>
        <w:t>2022,</w:t>
      </w:r>
      <w:r w:rsidR="000B03B7" w:rsidRPr="006C703F">
        <w:rPr>
          <w:rFonts w:ascii="Roboto" w:hAnsi="Roboto"/>
          <w:b/>
          <w:bCs/>
          <w:color w:val="1F201F"/>
          <w:sz w:val="26"/>
          <w:szCs w:val="26"/>
          <w:bdr w:val="none" w:sz="0" w:space="0" w:color="auto" w:frame="1"/>
        </w:rPr>
        <w:t xml:space="preserve"> in Emmaus Room at 10:40 </w:t>
      </w:r>
      <w:r w:rsidR="000414E9" w:rsidRPr="006C703F">
        <w:rPr>
          <w:rFonts w:ascii="Roboto" w:hAnsi="Roboto"/>
          <w:b/>
          <w:bCs/>
          <w:color w:val="1F201F"/>
          <w:sz w:val="26"/>
          <w:szCs w:val="26"/>
          <w:bdr w:val="none" w:sz="0" w:space="0" w:color="auto" w:frame="1"/>
        </w:rPr>
        <w:t>am</w:t>
      </w:r>
      <w:r w:rsidR="000414E9" w:rsidRPr="006C703F">
        <w:rPr>
          <w:rFonts w:ascii="Roboto" w:hAnsi="Roboto"/>
          <w:color w:val="1F201F"/>
          <w:sz w:val="26"/>
          <w:szCs w:val="26"/>
          <w:bdr w:val="none" w:sz="0" w:space="0" w:color="auto" w:frame="1"/>
        </w:rPr>
        <w:t>, we</w:t>
      </w:r>
      <w:r w:rsidR="000B03B7" w:rsidRPr="006C703F">
        <w:rPr>
          <w:rFonts w:ascii="Roboto" w:hAnsi="Roboto"/>
          <w:color w:val="1F201F"/>
          <w:sz w:val="26"/>
          <w:szCs w:val="26"/>
          <w:bdr w:val="none" w:sz="0" w:space="0" w:color="auto" w:frame="1"/>
        </w:rPr>
        <w:t xml:space="preserve"> will have adult forum</w:t>
      </w:r>
      <w:r w:rsidR="000414E9" w:rsidRPr="006C703F">
        <w:rPr>
          <w:rFonts w:ascii="Roboto" w:hAnsi="Roboto"/>
          <w:color w:val="1F201F"/>
          <w:sz w:val="26"/>
          <w:szCs w:val="26"/>
          <w:bdr w:val="none" w:sz="0" w:space="0" w:color="auto" w:frame="1"/>
        </w:rPr>
        <w:t xml:space="preserve">. </w:t>
      </w:r>
      <w:r w:rsidR="00887A0A" w:rsidRPr="006C703F">
        <w:rPr>
          <w:rFonts w:ascii="Roboto" w:hAnsi="Roboto"/>
          <w:color w:val="1F201F"/>
          <w:sz w:val="26"/>
          <w:szCs w:val="26"/>
          <w:bdr w:val="none" w:sz="0" w:space="0" w:color="auto" w:frame="1"/>
        </w:rPr>
        <w:t>The Search for Peace and Justice in the Holy Land is a curriculum designed to be taught in a small</w:t>
      </w:r>
      <w:r w:rsidR="0014028C" w:rsidRPr="006C703F">
        <w:rPr>
          <w:rFonts w:ascii="Roboto" w:hAnsi="Roboto"/>
          <w:color w:val="1F201F"/>
          <w:sz w:val="26"/>
          <w:szCs w:val="26"/>
          <w:bdr w:val="none" w:sz="0" w:space="0" w:color="auto" w:frame="1"/>
        </w:rPr>
        <w:t xml:space="preserve"> </w:t>
      </w:r>
      <w:r w:rsidR="00887A0A" w:rsidRPr="006C703F">
        <w:rPr>
          <w:rFonts w:ascii="Roboto" w:hAnsi="Roboto"/>
          <w:color w:val="1F201F"/>
          <w:sz w:val="26"/>
          <w:szCs w:val="26"/>
          <w:bdr w:val="none" w:sz="0" w:space="0" w:color="auto" w:frame="1"/>
        </w:rPr>
        <w:t>group. Each unit will consist of a preliminary reading text, a multimedia presentation, a series of group discussion questions, and a list of further resources. The first two units will provide participants with general background information on Christianity in the Holy Land, the origins of the Palestinian-Israeli Conflict, and how the occupation has affected Christians in the region. The second two units will focus on the contemporary political, social, and economic realities facing the peoples of Israel and Palestine, including the status of Jerusalem and life under the occupation. The last session will equip participants with the skills they will need to be able to advocate on behalf of Israelis and Palestinians to their representatives in government. Each session</w:t>
      </w:r>
      <w:r w:rsidR="00FF1C65" w:rsidRPr="006C703F">
        <w:rPr>
          <w:rFonts w:ascii="Roboto" w:hAnsi="Roboto"/>
          <w:color w:val="1F201F"/>
          <w:sz w:val="26"/>
          <w:szCs w:val="26"/>
          <w:bdr w:val="none" w:sz="0" w:space="0" w:color="auto" w:frame="1"/>
        </w:rPr>
        <w:t>'</w:t>
      </w:r>
      <w:r w:rsidR="00887A0A" w:rsidRPr="006C703F">
        <w:rPr>
          <w:rFonts w:ascii="Roboto" w:hAnsi="Roboto"/>
          <w:color w:val="1F201F"/>
          <w:sz w:val="26"/>
          <w:szCs w:val="26"/>
          <w:bdr w:val="none" w:sz="0" w:space="0" w:color="auto" w:frame="1"/>
        </w:rPr>
        <w:t>s video is approximately 50 minutes and includes discussion questions. </w:t>
      </w:r>
      <w:r w:rsidR="003F3712" w:rsidRPr="006C703F">
        <w:rPr>
          <w:rFonts w:ascii="Roboto" w:hAnsi="Roboto"/>
          <w:color w:val="1F201F"/>
          <w:sz w:val="26"/>
          <w:szCs w:val="26"/>
          <w:bdr w:val="none" w:sz="0" w:space="0" w:color="auto" w:frame="1"/>
        </w:rPr>
        <w:t xml:space="preserve"> </w:t>
      </w:r>
      <w:r w:rsidR="003F3712" w:rsidRPr="006C703F">
        <w:rPr>
          <w:rFonts w:ascii="Roboto" w:hAnsi="Roboto"/>
          <w:b/>
          <w:bCs/>
          <w:color w:val="1F201F"/>
          <w:sz w:val="26"/>
          <w:szCs w:val="26"/>
          <w:u w:val="single"/>
          <w:bdr w:val="none" w:sz="0" w:space="0" w:color="auto" w:frame="1"/>
        </w:rPr>
        <w:t xml:space="preserve">Do not worry, we will not spend our time </w:t>
      </w:r>
      <w:r w:rsidR="002E5CED">
        <w:rPr>
          <w:rFonts w:ascii="Roboto" w:hAnsi="Roboto"/>
          <w:b/>
          <w:bCs/>
          <w:color w:val="1F201F"/>
          <w:sz w:val="26"/>
          <w:szCs w:val="26"/>
          <w:u w:val="single"/>
          <w:bdr w:val="none" w:sz="0" w:space="0" w:color="auto" w:frame="1"/>
        </w:rPr>
        <w:t>watching the entire</w:t>
      </w:r>
      <w:r w:rsidR="003F3712" w:rsidRPr="006C703F">
        <w:rPr>
          <w:rFonts w:ascii="Roboto" w:hAnsi="Roboto"/>
          <w:b/>
          <w:bCs/>
          <w:color w:val="1F201F"/>
          <w:sz w:val="26"/>
          <w:szCs w:val="26"/>
          <w:u w:val="single"/>
          <w:bdr w:val="none" w:sz="0" w:space="0" w:color="auto" w:frame="1"/>
        </w:rPr>
        <w:t xml:space="preserve"> video </w:t>
      </w:r>
      <w:r w:rsidR="003F3712" w:rsidRPr="006C703F">
        <w:rPr>
          <w:rFonts w:ascii="Roboto" w:hAnsi="Roboto"/>
          <w:b/>
          <w:bCs/>
          <w:color w:val="1F201F"/>
          <w:sz w:val="26"/>
          <w:szCs w:val="26"/>
          <w:u w:val="single"/>
          <w:bdr w:val="none" w:sz="0" w:space="0" w:color="auto" w:frame="1"/>
        </w:rPr>
        <w:sym w:font="Wingdings" w:char="F04A"/>
      </w:r>
      <w:r w:rsidR="003F3712" w:rsidRPr="006C703F">
        <w:rPr>
          <w:rFonts w:ascii="Roboto" w:hAnsi="Roboto"/>
          <w:b/>
          <w:bCs/>
          <w:color w:val="1F201F"/>
          <w:sz w:val="26"/>
          <w:szCs w:val="26"/>
          <w:u w:val="single"/>
          <w:bdr w:val="none" w:sz="0" w:space="0" w:color="auto" w:frame="1"/>
        </w:rPr>
        <w:t xml:space="preserve"> </w:t>
      </w:r>
    </w:p>
    <w:p w14:paraId="110306E2" w14:textId="77777777" w:rsidR="00887A0A" w:rsidRPr="006C703F" w:rsidRDefault="00887A0A" w:rsidP="00887A0A">
      <w:pPr>
        <w:shd w:val="clear" w:color="auto" w:fill="FFFFFF"/>
        <w:rPr>
          <w:rFonts w:ascii="Roboto" w:hAnsi="Roboto"/>
          <w:color w:val="1F201F"/>
          <w:sz w:val="26"/>
          <w:szCs w:val="26"/>
        </w:rPr>
      </w:pPr>
      <w:r w:rsidRPr="006C703F">
        <w:rPr>
          <w:rFonts w:ascii="Roboto" w:hAnsi="Roboto"/>
          <w:color w:val="1F201F"/>
          <w:sz w:val="26"/>
          <w:szCs w:val="26"/>
          <w:bdr w:val="none" w:sz="0" w:space="0" w:color="auto" w:frame="1"/>
        </w:rPr>
        <w:t>Participants will learn… </w:t>
      </w:r>
    </w:p>
    <w:p w14:paraId="3C2BC9B1" w14:textId="77777777" w:rsidR="00887A0A" w:rsidRPr="006C703F" w:rsidRDefault="00887A0A" w:rsidP="00887A0A">
      <w:pPr>
        <w:numPr>
          <w:ilvl w:val="0"/>
          <w:numId w:val="9"/>
        </w:numPr>
        <w:shd w:val="clear" w:color="auto" w:fill="FFFFFF"/>
        <w:spacing w:line="300" w:lineRule="atLeast"/>
        <w:ind w:left="1095"/>
        <w:rPr>
          <w:rFonts w:ascii="Roboto" w:hAnsi="Roboto"/>
          <w:color w:val="1F201F"/>
          <w:sz w:val="26"/>
          <w:szCs w:val="26"/>
        </w:rPr>
      </w:pPr>
      <w:r w:rsidRPr="006C703F">
        <w:rPr>
          <w:rFonts w:ascii="Roboto" w:hAnsi="Roboto"/>
          <w:color w:val="1F201F"/>
          <w:sz w:val="26"/>
          <w:szCs w:val="26"/>
          <w:bdr w:val="none" w:sz="0" w:space="0" w:color="auto" w:frame="1"/>
        </w:rPr>
        <w:t>Who the Christians of the Holy Land are, how they practice Christianity, why they are important to the global Church, and what challenges Christianity faces in the region today.</w:t>
      </w:r>
    </w:p>
    <w:p w14:paraId="76E570FA" w14:textId="77777777" w:rsidR="00887A0A" w:rsidRPr="006C703F" w:rsidRDefault="00887A0A" w:rsidP="00887A0A">
      <w:pPr>
        <w:numPr>
          <w:ilvl w:val="0"/>
          <w:numId w:val="9"/>
        </w:numPr>
        <w:shd w:val="clear" w:color="auto" w:fill="FFFFFF"/>
        <w:spacing w:line="300" w:lineRule="atLeast"/>
        <w:ind w:left="1095"/>
        <w:rPr>
          <w:rFonts w:ascii="Roboto" w:hAnsi="Roboto"/>
          <w:color w:val="1F201F"/>
          <w:sz w:val="26"/>
          <w:szCs w:val="26"/>
        </w:rPr>
      </w:pPr>
      <w:r w:rsidRPr="006C703F">
        <w:rPr>
          <w:rFonts w:ascii="Roboto" w:hAnsi="Roboto"/>
          <w:color w:val="1F201F"/>
          <w:sz w:val="26"/>
          <w:szCs w:val="26"/>
          <w:bdr w:val="none" w:sz="0" w:space="0" w:color="auto" w:frame="1"/>
        </w:rPr>
        <w:t>Why Israelis and Palestinians both claim historic ties to the Land, why these claims are in conflict, and when that conflict began.</w:t>
      </w:r>
    </w:p>
    <w:p w14:paraId="5B2C1351" w14:textId="77777777" w:rsidR="00887A0A" w:rsidRPr="006C703F" w:rsidRDefault="00887A0A" w:rsidP="00887A0A">
      <w:pPr>
        <w:numPr>
          <w:ilvl w:val="0"/>
          <w:numId w:val="9"/>
        </w:numPr>
        <w:shd w:val="clear" w:color="auto" w:fill="FFFFFF"/>
        <w:spacing w:line="300" w:lineRule="atLeast"/>
        <w:ind w:left="1095"/>
        <w:rPr>
          <w:rFonts w:ascii="Roboto" w:hAnsi="Roboto"/>
          <w:color w:val="1F201F"/>
          <w:sz w:val="26"/>
          <w:szCs w:val="26"/>
        </w:rPr>
      </w:pPr>
      <w:r w:rsidRPr="006C703F">
        <w:rPr>
          <w:rFonts w:ascii="Roboto" w:hAnsi="Roboto"/>
          <w:color w:val="1F201F"/>
          <w:sz w:val="26"/>
          <w:szCs w:val="26"/>
          <w:bdr w:val="none" w:sz="0" w:space="0" w:color="auto" w:frame="1"/>
        </w:rPr>
        <w:t>How Palestinians and Israelis view the conflict differently, why these different perspectives on history make achieving peace difficult, and how learning to view the conflict from the perspective of the other is a necessary part of reconciliation.</w:t>
      </w:r>
    </w:p>
    <w:p w14:paraId="44EDE4DD" w14:textId="77777777" w:rsidR="00887A0A" w:rsidRPr="006C703F" w:rsidRDefault="00887A0A" w:rsidP="00887A0A">
      <w:pPr>
        <w:numPr>
          <w:ilvl w:val="0"/>
          <w:numId w:val="9"/>
        </w:numPr>
        <w:shd w:val="clear" w:color="auto" w:fill="FFFFFF"/>
        <w:spacing w:line="300" w:lineRule="atLeast"/>
        <w:ind w:left="1095"/>
        <w:rPr>
          <w:rFonts w:ascii="Roboto" w:hAnsi="Roboto"/>
          <w:color w:val="1F201F"/>
          <w:sz w:val="26"/>
          <w:szCs w:val="26"/>
        </w:rPr>
      </w:pPr>
      <w:r w:rsidRPr="006C703F">
        <w:rPr>
          <w:rFonts w:ascii="Roboto" w:hAnsi="Roboto"/>
          <w:color w:val="1F201F"/>
          <w:sz w:val="26"/>
          <w:szCs w:val="26"/>
          <w:bdr w:val="none" w:sz="0" w:space="0" w:color="auto" w:frame="1"/>
        </w:rPr>
        <w:lastRenderedPageBreak/>
        <w:t>Why Jerusalem is sacred for Jews, Christians, and Muslims, and why it is an important national symbol for both Israelis and Palestinians.</w:t>
      </w:r>
    </w:p>
    <w:p w14:paraId="7571D556" w14:textId="77777777" w:rsidR="00887A0A" w:rsidRPr="006C703F" w:rsidRDefault="00887A0A" w:rsidP="00887A0A">
      <w:pPr>
        <w:numPr>
          <w:ilvl w:val="0"/>
          <w:numId w:val="9"/>
        </w:numPr>
        <w:shd w:val="clear" w:color="auto" w:fill="FFFFFF"/>
        <w:spacing w:line="300" w:lineRule="atLeast"/>
        <w:ind w:left="1095"/>
        <w:rPr>
          <w:rFonts w:ascii="Roboto" w:hAnsi="Roboto"/>
          <w:color w:val="1F201F"/>
          <w:sz w:val="26"/>
          <w:szCs w:val="26"/>
        </w:rPr>
      </w:pPr>
      <w:r w:rsidRPr="006C703F">
        <w:rPr>
          <w:rFonts w:ascii="Roboto" w:hAnsi="Roboto"/>
          <w:color w:val="1F201F"/>
          <w:sz w:val="26"/>
          <w:szCs w:val="26"/>
          <w:bdr w:val="none" w:sz="0" w:space="0" w:color="auto" w:frame="1"/>
        </w:rPr>
        <w:t>How the continuing occupation of the Palestinian territories has harmed both Israeli and Palestinian societies and the realities of contemporary human rights concerns in the occupied Palestinian territories (oPt).</w:t>
      </w:r>
    </w:p>
    <w:p w14:paraId="5CECA109" w14:textId="02C57A10" w:rsidR="00887A0A" w:rsidRPr="006C703F" w:rsidRDefault="00887A0A" w:rsidP="00944A09">
      <w:pPr>
        <w:numPr>
          <w:ilvl w:val="0"/>
          <w:numId w:val="9"/>
        </w:numPr>
        <w:shd w:val="clear" w:color="auto" w:fill="FFFFFF"/>
        <w:spacing w:line="300" w:lineRule="atLeast"/>
        <w:ind w:left="1095"/>
        <w:rPr>
          <w:rFonts w:ascii="Roboto" w:hAnsi="Roboto"/>
          <w:color w:val="1F201F"/>
          <w:sz w:val="26"/>
          <w:szCs w:val="26"/>
        </w:rPr>
      </w:pPr>
      <w:r w:rsidRPr="006C703F">
        <w:rPr>
          <w:rFonts w:ascii="Roboto" w:hAnsi="Roboto"/>
          <w:color w:val="1F201F"/>
          <w:sz w:val="26"/>
          <w:szCs w:val="26"/>
          <w:bdr w:val="none" w:sz="0" w:space="0" w:color="auto" w:frame="1"/>
        </w:rPr>
        <w:t>How to be an effective advocate for a just peace in Israel and Palestine.</w:t>
      </w:r>
    </w:p>
    <w:p w14:paraId="742778B4" w14:textId="203A3B8E" w:rsidR="00220510" w:rsidRPr="006C703F" w:rsidRDefault="00220510" w:rsidP="00220510">
      <w:pPr>
        <w:shd w:val="clear" w:color="auto" w:fill="FFFFFF"/>
        <w:spacing w:after="375"/>
        <w:rPr>
          <w:b/>
          <w:bCs/>
          <w:color w:val="444444"/>
          <w:sz w:val="26"/>
          <w:szCs w:val="26"/>
          <w:u w:val="single"/>
        </w:rPr>
      </w:pPr>
      <w:r w:rsidRPr="006C703F">
        <w:rPr>
          <w:b/>
          <w:bCs/>
          <w:color w:val="444444"/>
          <w:sz w:val="26"/>
          <w:szCs w:val="26"/>
          <w:u w:val="single"/>
        </w:rPr>
        <w:t>Rev. Sarras will inf</w:t>
      </w:r>
      <w:r w:rsidR="00850F4A" w:rsidRPr="006C703F">
        <w:rPr>
          <w:b/>
          <w:bCs/>
          <w:color w:val="444444"/>
          <w:sz w:val="26"/>
          <w:szCs w:val="26"/>
          <w:u w:val="single"/>
        </w:rPr>
        <w:t xml:space="preserve">orm you about the rest of the dates. </w:t>
      </w:r>
    </w:p>
    <w:p w14:paraId="2C3C54FA" w14:textId="77777777" w:rsidR="00887A0A" w:rsidRPr="006C703F" w:rsidRDefault="00887A0A" w:rsidP="00914B3E">
      <w:pPr>
        <w:rPr>
          <w:rFonts w:asciiTheme="majorBidi" w:hAnsiTheme="majorBidi" w:cstheme="majorBidi"/>
          <w:b/>
          <w:color w:val="FF0000"/>
          <w:sz w:val="26"/>
          <w:szCs w:val="26"/>
        </w:rPr>
      </w:pPr>
    </w:p>
    <w:p w14:paraId="154B69CE" w14:textId="7E29FF84" w:rsidR="003863A3" w:rsidRPr="006C703F" w:rsidRDefault="006F1339" w:rsidP="00C63D04">
      <w:pPr>
        <w:jc w:val="center"/>
        <w:rPr>
          <w:rFonts w:asciiTheme="majorBidi" w:hAnsiTheme="majorBidi" w:cstheme="majorBidi"/>
          <w:b/>
          <w:color w:val="FF0000"/>
          <w:sz w:val="26"/>
          <w:szCs w:val="26"/>
        </w:rPr>
      </w:pPr>
      <w:r w:rsidRPr="006C703F">
        <w:rPr>
          <w:rFonts w:asciiTheme="majorBidi" w:hAnsiTheme="majorBidi" w:cstheme="majorBidi"/>
          <w:b/>
          <w:color w:val="FF0000"/>
          <w:sz w:val="26"/>
          <w:szCs w:val="26"/>
        </w:rPr>
        <w:t>MARK YOUR CALENDAR!</w:t>
      </w:r>
    </w:p>
    <w:p w14:paraId="43B1F9B3" w14:textId="77777777" w:rsidR="00540AAE" w:rsidRPr="006C703F" w:rsidRDefault="00540AAE" w:rsidP="00914B3E">
      <w:pPr>
        <w:rPr>
          <w:rFonts w:asciiTheme="majorBidi" w:hAnsiTheme="majorBidi" w:cstheme="majorBidi"/>
          <w:b/>
          <w:color w:val="FF0000"/>
          <w:sz w:val="26"/>
          <w:szCs w:val="26"/>
        </w:rPr>
      </w:pPr>
    </w:p>
    <w:p w14:paraId="5FB4E6C7" w14:textId="4623E8BF" w:rsidR="009F02D5" w:rsidRPr="006C703F" w:rsidRDefault="00714E1C" w:rsidP="00914B3E">
      <w:pPr>
        <w:rPr>
          <w:rFonts w:asciiTheme="majorBidi" w:hAnsiTheme="majorBidi" w:cstheme="majorBidi"/>
          <w:bCs/>
          <w:color w:val="auto"/>
          <w:sz w:val="26"/>
          <w:szCs w:val="26"/>
        </w:rPr>
      </w:pPr>
      <w:r>
        <w:rPr>
          <w:rFonts w:asciiTheme="majorBidi" w:hAnsiTheme="majorBidi" w:cstheme="majorBidi"/>
          <w:b/>
          <w:noProof/>
          <w:sz w:val="26"/>
          <w:szCs w:val="26"/>
        </w:rPr>
        <w:drawing>
          <wp:anchor distT="0" distB="0" distL="114300" distR="114300" simplePos="0" relativeHeight="251658269" behindDoc="0" locked="0" layoutInCell="1" allowOverlap="1" wp14:anchorId="065EDECD" wp14:editId="1250094D">
            <wp:simplePos x="0" y="0"/>
            <wp:positionH relativeFrom="column">
              <wp:posOffset>-582</wp:posOffset>
            </wp:positionH>
            <wp:positionV relativeFrom="paragraph">
              <wp:posOffset>-1064</wp:posOffset>
            </wp:positionV>
            <wp:extent cx="728025" cy="686053"/>
            <wp:effectExtent l="0" t="0" r="0" b="0"/>
            <wp:wrapSquare wrapText="bothSides"/>
            <wp:docPr id="10" name="Picture 10" descr="A group of people in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people in garment&#10;&#10;Description automatically generated with low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28025" cy="686053"/>
                    </a:xfrm>
                    <a:prstGeom prst="rect">
                      <a:avLst/>
                    </a:prstGeom>
                    <a:noFill/>
                    <a:ln>
                      <a:noFill/>
                    </a:ln>
                  </pic:spPr>
                </pic:pic>
              </a:graphicData>
            </a:graphic>
          </wp:anchor>
        </w:drawing>
      </w:r>
      <w:r w:rsidRPr="006C703F">
        <w:rPr>
          <w:rFonts w:asciiTheme="majorBidi" w:hAnsiTheme="majorBidi" w:cstheme="majorBidi"/>
          <w:b/>
          <w:color w:val="auto"/>
          <w:sz w:val="26"/>
          <w:szCs w:val="26"/>
        </w:rPr>
        <w:t xml:space="preserve"> </w:t>
      </w:r>
      <w:r w:rsidR="009F02D5" w:rsidRPr="006C703F">
        <w:rPr>
          <w:rFonts w:asciiTheme="majorBidi" w:hAnsiTheme="majorBidi" w:cstheme="majorBidi"/>
          <w:b/>
          <w:color w:val="auto"/>
          <w:sz w:val="26"/>
          <w:szCs w:val="26"/>
        </w:rPr>
        <w:t xml:space="preserve">Monday, </w:t>
      </w:r>
      <w:r w:rsidR="00540AAE" w:rsidRPr="006C703F">
        <w:rPr>
          <w:rFonts w:asciiTheme="majorBidi" w:hAnsiTheme="majorBidi" w:cstheme="majorBidi"/>
          <w:b/>
          <w:color w:val="auto"/>
          <w:sz w:val="26"/>
          <w:szCs w:val="26"/>
        </w:rPr>
        <w:t>Septe</w:t>
      </w:r>
      <w:r w:rsidR="009F02D5" w:rsidRPr="006C703F">
        <w:rPr>
          <w:rFonts w:asciiTheme="majorBidi" w:hAnsiTheme="majorBidi" w:cstheme="majorBidi"/>
          <w:b/>
          <w:color w:val="auto"/>
          <w:sz w:val="26"/>
          <w:szCs w:val="26"/>
        </w:rPr>
        <w:t xml:space="preserve">mber 3, 2022, </w:t>
      </w:r>
      <w:r w:rsidR="009F02D5" w:rsidRPr="006C703F">
        <w:rPr>
          <w:rFonts w:asciiTheme="majorBidi" w:hAnsiTheme="majorBidi" w:cstheme="majorBidi"/>
          <w:bCs/>
          <w:color w:val="auto"/>
          <w:sz w:val="26"/>
          <w:szCs w:val="26"/>
        </w:rPr>
        <w:t>Church office will be closed in observing Labor Day!!!</w:t>
      </w:r>
      <w:r w:rsidR="00575764">
        <w:rPr>
          <w:rFonts w:asciiTheme="majorBidi" w:hAnsiTheme="majorBidi" w:cstheme="majorBidi"/>
          <w:bCs/>
          <w:color w:val="auto"/>
          <w:sz w:val="26"/>
          <w:szCs w:val="26"/>
        </w:rPr>
        <w:t xml:space="preserve"> </w:t>
      </w:r>
    </w:p>
    <w:p w14:paraId="3ADDC2CB" w14:textId="77777777" w:rsidR="00714E1C" w:rsidRPr="006C703F" w:rsidRDefault="00714E1C" w:rsidP="00914B3E">
      <w:pPr>
        <w:rPr>
          <w:rFonts w:asciiTheme="majorBidi" w:hAnsiTheme="majorBidi" w:cstheme="majorBidi"/>
          <w:bCs/>
          <w:color w:val="auto"/>
          <w:sz w:val="26"/>
          <w:szCs w:val="26"/>
        </w:rPr>
      </w:pPr>
    </w:p>
    <w:p w14:paraId="30B67C0B" w14:textId="4536BB1B" w:rsidR="00540AAE" w:rsidRPr="006C703F" w:rsidRDefault="009F02D5" w:rsidP="00914B3E">
      <w:pPr>
        <w:rPr>
          <w:rFonts w:asciiTheme="majorBidi" w:hAnsiTheme="majorBidi" w:cstheme="majorBidi"/>
          <w:bCs/>
          <w:color w:val="auto"/>
          <w:sz w:val="26"/>
          <w:szCs w:val="26"/>
        </w:rPr>
      </w:pPr>
      <w:r w:rsidRPr="006C703F">
        <w:rPr>
          <w:rFonts w:asciiTheme="majorBidi" w:hAnsiTheme="majorBidi" w:cstheme="majorBidi"/>
          <w:bCs/>
          <w:color w:val="auto"/>
          <w:sz w:val="26"/>
          <w:szCs w:val="26"/>
        </w:rPr>
        <w:t xml:space="preserve">  </w:t>
      </w:r>
    </w:p>
    <w:p w14:paraId="5B481FAD" w14:textId="3BAB07B7" w:rsidR="003B13FF" w:rsidRPr="006C703F" w:rsidRDefault="00B31081" w:rsidP="007B7997">
      <w:pPr>
        <w:rPr>
          <w:b/>
          <w:bCs/>
          <w:sz w:val="26"/>
          <w:szCs w:val="26"/>
        </w:rPr>
      </w:pPr>
      <w:r w:rsidRPr="006C703F">
        <w:rPr>
          <w:b/>
          <w:bCs/>
          <w:noProof/>
          <w:sz w:val="26"/>
          <w:szCs w:val="26"/>
        </w:rPr>
        <w:drawing>
          <wp:anchor distT="0" distB="0" distL="114300" distR="114300" simplePos="0" relativeHeight="251658247" behindDoc="1" locked="0" layoutInCell="1" allowOverlap="1" wp14:anchorId="2E3E78D8" wp14:editId="6737DBFF">
            <wp:simplePos x="0" y="0"/>
            <wp:positionH relativeFrom="column">
              <wp:posOffset>2375</wp:posOffset>
            </wp:positionH>
            <wp:positionV relativeFrom="paragraph">
              <wp:posOffset>231</wp:posOffset>
            </wp:positionV>
            <wp:extent cx="855023" cy="765021"/>
            <wp:effectExtent l="0" t="0" r="2540" b="0"/>
            <wp:wrapTight wrapText="bothSides">
              <wp:wrapPolygon edited="0">
                <wp:start x="0" y="0"/>
                <wp:lineTo x="0" y="20990"/>
                <wp:lineTo x="21183" y="20990"/>
                <wp:lineTo x="2118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5023" cy="765021"/>
                    </a:xfrm>
                    <a:prstGeom prst="rect">
                      <a:avLst/>
                    </a:prstGeom>
                    <a:noFill/>
                    <a:ln>
                      <a:noFill/>
                    </a:ln>
                  </pic:spPr>
                </pic:pic>
              </a:graphicData>
            </a:graphic>
          </wp:anchor>
        </w:drawing>
      </w:r>
      <w:r w:rsidRPr="006C703F">
        <w:rPr>
          <w:b/>
          <w:bCs/>
          <w:sz w:val="26"/>
          <w:szCs w:val="26"/>
        </w:rPr>
        <w:t xml:space="preserve"> </w:t>
      </w:r>
      <w:r w:rsidR="007B7997" w:rsidRPr="006C703F">
        <w:rPr>
          <w:b/>
          <w:bCs/>
          <w:sz w:val="26"/>
          <w:szCs w:val="26"/>
        </w:rPr>
        <w:t>Sunday, September 11, 2022.</w:t>
      </w:r>
      <w:r w:rsidR="00FF1C65" w:rsidRPr="006C703F">
        <w:rPr>
          <w:b/>
          <w:bCs/>
          <w:sz w:val="26"/>
          <w:szCs w:val="26"/>
        </w:rPr>
        <w:t xml:space="preserve"> "</w:t>
      </w:r>
      <w:r w:rsidR="00E82489" w:rsidRPr="006C703F">
        <w:rPr>
          <w:b/>
          <w:bCs/>
          <w:sz w:val="26"/>
          <w:szCs w:val="26"/>
        </w:rPr>
        <w:t>God</w:t>
      </w:r>
      <w:r w:rsidR="00FF1C65" w:rsidRPr="006C703F">
        <w:rPr>
          <w:b/>
          <w:bCs/>
          <w:sz w:val="26"/>
          <w:szCs w:val="26"/>
        </w:rPr>
        <w:t>'</w:t>
      </w:r>
      <w:r w:rsidR="00E82489" w:rsidRPr="006C703F">
        <w:rPr>
          <w:b/>
          <w:bCs/>
          <w:sz w:val="26"/>
          <w:szCs w:val="26"/>
        </w:rPr>
        <w:t>s work. Our hands.</w:t>
      </w:r>
      <w:r w:rsidR="00FF1C65" w:rsidRPr="006C703F">
        <w:rPr>
          <w:b/>
          <w:bCs/>
          <w:sz w:val="26"/>
          <w:szCs w:val="26"/>
        </w:rPr>
        <w:t>"</w:t>
      </w:r>
      <w:r w:rsidR="00E82489" w:rsidRPr="006C703F">
        <w:rPr>
          <w:b/>
          <w:bCs/>
          <w:sz w:val="26"/>
          <w:szCs w:val="26"/>
        </w:rPr>
        <w:t xml:space="preserve"> </w:t>
      </w:r>
    </w:p>
    <w:p w14:paraId="7E4D332E" w14:textId="6945EF9F" w:rsidR="00E82489" w:rsidRPr="006C703F" w:rsidRDefault="00E82489" w:rsidP="007B7997">
      <w:pPr>
        <w:rPr>
          <w:sz w:val="26"/>
          <w:szCs w:val="26"/>
        </w:rPr>
      </w:pPr>
      <w:r w:rsidRPr="006C703F">
        <w:rPr>
          <w:sz w:val="26"/>
          <w:szCs w:val="26"/>
        </w:rPr>
        <w:t xml:space="preserve">This day is an opportunity to celebrate who we are as the Evangelical Lutheran Church in America – one </w:t>
      </w:r>
      <w:r w:rsidR="00B20F36" w:rsidRPr="006C703F">
        <w:rPr>
          <w:sz w:val="26"/>
          <w:szCs w:val="26"/>
        </w:rPr>
        <w:t>C</w:t>
      </w:r>
      <w:r w:rsidRPr="006C703F">
        <w:rPr>
          <w:sz w:val="26"/>
          <w:szCs w:val="26"/>
        </w:rPr>
        <w:t>hurch, freed in Christ to serve and love our neighbor.</w:t>
      </w:r>
    </w:p>
    <w:p w14:paraId="101F997A" w14:textId="52C37ADF" w:rsidR="006E703B" w:rsidRPr="006C703F" w:rsidRDefault="00E82489" w:rsidP="00653AEA">
      <w:pPr>
        <w:rPr>
          <w:sz w:val="26"/>
          <w:szCs w:val="26"/>
        </w:rPr>
      </w:pPr>
      <w:r w:rsidRPr="006C703F">
        <w:rPr>
          <w:sz w:val="26"/>
          <w:szCs w:val="26"/>
        </w:rPr>
        <w:t>Service activities offer an opportunity for us to explore one of our most basic convictions as Lutherans: that all of life in Jesus Christ – every act of service, in every daily calling, in every corner of life – flows freely from a living, daring confidence in God</w:t>
      </w:r>
      <w:r w:rsidR="00FF1C65" w:rsidRPr="006C703F">
        <w:rPr>
          <w:sz w:val="26"/>
          <w:szCs w:val="26"/>
        </w:rPr>
        <w:t>'</w:t>
      </w:r>
      <w:r w:rsidRPr="006C703F">
        <w:rPr>
          <w:sz w:val="26"/>
          <w:szCs w:val="26"/>
        </w:rPr>
        <w:t>s grace.</w:t>
      </w:r>
      <w:r w:rsidR="00D41E42" w:rsidRPr="006C703F">
        <w:rPr>
          <w:sz w:val="26"/>
          <w:szCs w:val="26"/>
        </w:rPr>
        <w:t xml:space="preserve"> </w:t>
      </w:r>
    </w:p>
    <w:p w14:paraId="2D5BA6F4" w14:textId="77777777" w:rsidR="00653AEA" w:rsidRPr="006C703F" w:rsidRDefault="00653AEA" w:rsidP="00653AEA">
      <w:pPr>
        <w:rPr>
          <w:sz w:val="26"/>
          <w:szCs w:val="26"/>
        </w:rPr>
      </w:pPr>
    </w:p>
    <w:p w14:paraId="6099289A" w14:textId="4F875110" w:rsidR="000A7E37" w:rsidRPr="006C703F" w:rsidRDefault="00653AEA" w:rsidP="00A05852">
      <w:pPr>
        <w:rPr>
          <w:sz w:val="26"/>
          <w:szCs w:val="26"/>
        </w:rPr>
      </w:pPr>
      <w:r w:rsidRPr="006C703F">
        <w:rPr>
          <w:sz w:val="26"/>
          <w:szCs w:val="26"/>
        </w:rPr>
        <w:t xml:space="preserve">We are going to </w:t>
      </w:r>
      <w:r w:rsidR="000A7E37" w:rsidRPr="006C703F">
        <w:rPr>
          <w:sz w:val="26"/>
          <w:szCs w:val="26"/>
        </w:rPr>
        <w:t xml:space="preserve">place all collected items for </w:t>
      </w:r>
      <w:r w:rsidR="000A7E37" w:rsidRPr="006C703F">
        <w:rPr>
          <w:b/>
          <w:bCs/>
          <w:sz w:val="26"/>
          <w:szCs w:val="26"/>
        </w:rPr>
        <w:t>Lutheran World Relief and Church World Service</w:t>
      </w:r>
      <w:r w:rsidR="00A05852" w:rsidRPr="006C703F">
        <w:rPr>
          <w:sz w:val="26"/>
          <w:szCs w:val="26"/>
        </w:rPr>
        <w:t xml:space="preserve"> </w:t>
      </w:r>
      <w:r w:rsidR="000A7E37" w:rsidRPr="006C703F">
        <w:rPr>
          <w:sz w:val="26"/>
          <w:szCs w:val="26"/>
        </w:rPr>
        <w:t>in plastic bags</w:t>
      </w:r>
      <w:r w:rsidR="007254AC" w:rsidRPr="006C703F">
        <w:rPr>
          <w:sz w:val="26"/>
          <w:szCs w:val="26"/>
        </w:rPr>
        <w:t xml:space="preserve"> </w:t>
      </w:r>
      <w:r w:rsidR="000A7E37" w:rsidRPr="006C703F">
        <w:rPr>
          <w:sz w:val="26"/>
          <w:szCs w:val="26"/>
        </w:rPr>
        <w:t>and seal</w:t>
      </w:r>
      <w:r w:rsidR="00673ED1" w:rsidRPr="006C703F">
        <w:rPr>
          <w:sz w:val="26"/>
          <w:szCs w:val="26"/>
        </w:rPr>
        <w:t xml:space="preserve"> them</w:t>
      </w:r>
      <w:r w:rsidR="000A7E37" w:rsidRPr="006C703F">
        <w:rPr>
          <w:sz w:val="26"/>
          <w:szCs w:val="26"/>
        </w:rPr>
        <w:t>.</w:t>
      </w:r>
    </w:p>
    <w:p w14:paraId="5D04E4DF" w14:textId="77777777" w:rsidR="00A90EB3" w:rsidRPr="006C703F" w:rsidRDefault="00A90EB3" w:rsidP="007B7997">
      <w:pPr>
        <w:rPr>
          <w:b/>
          <w:bCs/>
          <w:sz w:val="26"/>
          <w:szCs w:val="26"/>
        </w:rPr>
      </w:pPr>
    </w:p>
    <w:p w14:paraId="7E023791" w14:textId="546D22AC" w:rsidR="00A90EB3" w:rsidRPr="006C703F" w:rsidRDefault="00DA108B" w:rsidP="00A90EB3">
      <w:pPr>
        <w:rPr>
          <w:b/>
          <w:bCs/>
          <w:sz w:val="26"/>
          <w:szCs w:val="26"/>
        </w:rPr>
      </w:pPr>
      <w:r w:rsidRPr="006C703F">
        <w:rPr>
          <w:noProof/>
          <w:sz w:val="26"/>
          <w:szCs w:val="26"/>
        </w:rPr>
        <w:drawing>
          <wp:anchor distT="0" distB="0" distL="114300" distR="114300" simplePos="0" relativeHeight="251658261" behindDoc="1" locked="0" layoutInCell="1" allowOverlap="1" wp14:anchorId="647E0F09" wp14:editId="6D11C041">
            <wp:simplePos x="0" y="0"/>
            <wp:positionH relativeFrom="column">
              <wp:posOffset>1005</wp:posOffset>
            </wp:positionH>
            <wp:positionV relativeFrom="paragraph">
              <wp:posOffset>1005</wp:posOffset>
            </wp:positionV>
            <wp:extent cx="688312" cy="616916"/>
            <wp:effectExtent l="0" t="0" r="0" b="0"/>
            <wp:wrapTight wrapText="bothSides">
              <wp:wrapPolygon edited="0">
                <wp:start x="0" y="0"/>
                <wp:lineTo x="0" y="20688"/>
                <wp:lineTo x="20942" y="20688"/>
                <wp:lineTo x="20942" y="0"/>
                <wp:lineTo x="0" y="0"/>
              </wp:wrapPolygon>
            </wp:wrapTight>
            <wp:docPr id="25" name="Picture 25" descr="cheshireherald.com - St. Peter's Annual Picnic This Week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eshireherald.com - St. Peter's Annual Picnic This Weeken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88312" cy="616916"/>
                    </a:xfrm>
                    <a:prstGeom prst="rect">
                      <a:avLst/>
                    </a:prstGeom>
                    <a:noFill/>
                    <a:ln>
                      <a:noFill/>
                    </a:ln>
                  </pic:spPr>
                </pic:pic>
              </a:graphicData>
            </a:graphic>
          </wp:anchor>
        </w:drawing>
      </w:r>
      <w:r w:rsidR="00E243F6" w:rsidRPr="006C703F">
        <w:rPr>
          <w:b/>
          <w:bCs/>
          <w:sz w:val="26"/>
          <w:szCs w:val="26"/>
        </w:rPr>
        <w:t xml:space="preserve">Sunday, </w:t>
      </w:r>
      <w:r w:rsidR="00A90EB3" w:rsidRPr="006C703F">
        <w:rPr>
          <w:b/>
          <w:bCs/>
          <w:sz w:val="26"/>
          <w:szCs w:val="26"/>
        </w:rPr>
        <w:t xml:space="preserve">September 11, 2022, Church Annual Picnic.  </w:t>
      </w:r>
    </w:p>
    <w:p w14:paraId="361AA505" w14:textId="77777777" w:rsidR="00A90EB3" w:rsidRPr="006C703F" w:rsidRDefault="00A90EB3" w:rsidP="00A90EB3">
      <w:pPr>
        <w:tabs>
          <w:tab w:val="center" w:pos="5400"/>
          <w:tab w:val="center" w:pos="6120"/>
          <w:tab w:val="right" w:pos="9360"/>
        </w:tabs>
        <w:rPr>
          <w:sz w:val="26"/>
          <w:szCs w:val="26"/>
        </w:rPr>
      </w:pPr>
      <w:r w:rsidRPr="006C703F">
        <w:rPr>
          <w:sz w:val="26"/>
          <w:szCs w:val="26"/>
        </w:rPr>
        <w:t xml:space="preserve">Worship service will begin at </w:t>
      </w:r>
      <w:r w:rsidRPr="006C703F">
        <w:rPr>
          <w:b/>
          <w:bCs/>
          <w:color w:val="FF0000"/>
          <w:sz w:val="26"/>
          <w:szCs w:val="26"/>
        </w:rPr>
        <w:t>9:00</w:t>
      </w:r>
      <w:r w:rsidRPr="006C703F">
        <w:rPr>
          <w:color w:val="FF0000"/>
          <w:sz w:val="26"/>
          <w:szCs w:val="26"/>
        </w:rPr>
        <w:t xml:space="preserve"> </w:t>
      </w:r>
      <w:r w:rsidRPr="006C703F">
        <w:rPr>
          <w:b/>
          <w:bCs/>
          <w:color w:val="FF0000"/>
          <w:sz w:val="26"/>
          <w:szCs w:val="26"/>
        </w:rPr>
        <w:t>am</w:t>
      </w:r>
      <w:r w:rsidRPr="006C703F">
        <w:rPr>
          <w:color w:val="FF0000"/>
          <w:sz w:val="26"/>
          <w:szCs w:val="26"/>
        </w:rPr>
        <w:t xml:space="preserve"> </w:t>
      </w:r>
      <w:r w:rsidRPr="006C703F">
        <w:rPr>
          <w:sz w:val="26"/>
          <w:szCs w:val="26"/>
        </w:rPr>
        <w:t>in the sanctuary. The annual church picnic will be held in the fellowship hall after God’s Work Our Hands, which will take no more than 15 minutes. The church council will provide the meat, beverages, and silverware. Please bring a dish to pass. More details to follow.</w:t>
      </w:r>
    </w:p>
    <w:p w14:paraId="31A059CA" w14:textId="7403C70B" w:rsidR="00A05852" w:rsidRPr="006C703F" w:rsidRDefault="0053333D" w:rsidP="00A90EB3">
      <w:pPr>
        <w:tabs>
          <w:tab w:val="center" w:pos="5400"/>
          <w:tab w:val="center" w:pos="6120"/>
          <w:tab w:val="right" w:pos="9360"/>
        </w:tabs>
        <w:rPr>
          <w:sz w:val="26"/>
          <w:szCs w:val="26"/>
        </w:rPr>
      </w:pPr>
      <w:r w:rsidRPr="006C703F">
        <w:rPr>
          <w:noProof/>
          <w:sz w:val="26"/>
          <w:szCs w:val="26"/>
        </w:rPr>
        <w:lastRenderedPageBreak/>
        <w:drawing>
          <wp:anchor distT="0" distB="0" distL="114300" distR="114300" simplePos="0" relativeHeight="251658262" behindDoc="0" locked="0" layoutInCell="1" allowOverlap="1" wp14:anchorId="14AE77F4" wp14:editId="5BA177C9">
            <wp:simplePos x="0" y="0"/>
            <wp:positionH relativeFrom="column">
              <wp:posOffset>-144780</wp:posOffset>
            </wp:positionH>
            <wp:positionV relativeFrom="paragraph">
              <wp:posOffset>205740</wp:posOffset>
            </wp:positionV>
            <wp:extent cx="707390" cy="657860"/>
            <wp:effectExtent l="0" t="0" r="0" b="8890"/>
            <wp:wrapSquare wrapText="bothSides"/>
            <wp:docPr id="26" name="Picture 26" descr="Semi-Annual Congregational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mi-Annual Congregational Meeti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07390" cy="657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3987A9" w14:textId="28558609" w:rsidR="00A90EB3" w:rsidRPr="006C703F" w:rsidRDefault="007A6618" w:rsidP="00A90EB3">
      <w:pPr>
        <w:rPr>
          <w:b/>
          <w:bCs/>
          <w:sz w:val="26"/>
          <w:szCs w:val="26"/>
        </w:rPr>
      </w:pPr>
      <w:r w:rsidRPr="006C703F">
        <w:rPr>
          <w:b/>
          <w:bCs/>
          <w:sz w:val="26"/>
          <w:szCs w:val="26"/>
        </w:rPr>
        <w:t xml:space="preserve"> </w:t>
      </w:r>
      <w:r w:rsidR="00A90EB3" w:rsidRPr="006C703F">
        <w:rPr>
          <w:b/>
          <w:bCs/>
          <w:sz w:val="26"/>
          <w:szCs w:val="26"/>
        </w:rPr>
        <w:t xml:space="preserve">Sunday, September 18, 2022, </w:t>
      </w:r>
      <w:r w:rsidR="00A90EB3" w:rsidRPr="006C703F">
        <w:rPr>
          <w:sz w:val="26"/>
          <w:szCs w:val="26"/>
        </w:rPr>
        <w:t>Semi-Annual Meeting will be held in the sanctuary immediately after the service.</w:t>
      </w:r>
      <w:r w:rsidR="00A90EB3" w:rsidRPr="006C703F">
        <w:rPr>
          <w:b/>
          <w:bCs/>
          <w:sz w:val="26"/>
          <w:szCs w:val="26"/>
        </w:rPr>
        <w:t xml:space="preserve"> All committees need to submit their report no longer than September 1, 2022. </w:t>
      </w:r>
    </w:p>
    <w:p w14:paraId="1A16F6AE" w14:textId="77777777" w:rsidR="00A90EB3" w:rsidRPr="006C703F" w:rsidRDefault="00A90EB3" w:rsidP="007B7997">
      <w:pPr>
        <w:rPr>
          <w:b/>
          <w:bCs/>
          <w:sz w:val="26"/>
          <w:szCs w:val="26"/>
        </w:rPr>
      </w:pPr>
    </w:p>
    <w:p w14:paraId="148F8BCB" w14:textId="66A0A17A" w:rsidR="00A241E1" w:rsidRPr="006C703F" w:rsidRDefault="00C53943" w:rsidP="00C53943">
      <w:pPr>
        <w:rPr>
          <w:sz w:val="26"/>
          <w:szCs w:val="26"/>
        </w:rPr>
      </w:pPr>
      <w:r w:rsidRPr="006C703F">
        <w:rPr>
          <w:b/>
          <w:bCs/>
          <w:noProof/>
          <w:sz w:val="26"/>
          <w:szCs w:val="26"/>
        </w:rPr>
        <w:drawing>
          <wp:anchor distT="0" distB="0" distL="114300" distR="114300" simplePos="0" relativeHeight="251658264" behindDoc="0" locked="0" layoutInCell="1" allowOverlap="1" wp14:anchorId="3B890E50" wp14:editId="6BD135D4">
            <wp:simplePos x="0" y="0"/>
            <wp:positionH relativeFrom="column">
              <wp:posOffset>1005</wp:posOffset>
            </wp:positionH>
            <wp:positionV relativeFrom="paragraph">
              <wp:posOffset>-837</wp:posOffset>
            </wp:positionV>
            <wp:extent cx="782083" cy="406958"/>
            <wp:effectExtent l="0" t="0" r="0" b="0"/>
            <wp:wrapSquare wrapText="bothSides"/>
            <wp:docPr id="29" name="Picture 29"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unburst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82083" cy="406958"/>
                    </a:xfrm>
                    <a:prstGeom prst="rect">
                      <a:avLst/>
                    </a:prstGeom>
                    <a:noFill/>
                    <a:ln>
                      <a:noFill/>
                    </a:ln>
                  </pic:spPr>
                </pic:pic>
              </a:graphicData>
            </a:graphic>
          </wp:anchor>
        </w:drawing>
      </w:r>
      <w:r w:rsidRPr="006C703F">
        <w:rPr>
          <w:b/>
          <w:bCs/>
          <w:sz w:val="26"/>
          <w:szCs w:val="26"/>
        </w:rPr>
        <w:t xml:space="preserve"> </w:t>
      </w:r>
      <w:r w:rsidR="00EE266B" w:rsidRPr="006C703F">
        <w:rPr>
          <w:b/>
          <w:bCs/>
          <w:sz w:val="26"/>
          <w:szCs w:val="26"/>
        </w:rPr>
        <w:t>Tuesday, S</w:t>
      </w:r>
      <w:r w:rsidR="00991BBD" w:rsidRPr="006C703F">
        <w:rPr>
          <w:b/>
          <w:bCs/>
          <w:sz w:val="26"/>
          <w:szCs w:val="26"/>
        </w:rPr>
        <w:t xml:space="preserve">eptember 20, </w:t>
      </w:r>
      <w:r w:rsidR="00E34A68" w:rsidRPr="006C703F">
        <w:rPr>
          <w:b/>
          <w:bCs/>
          <w:sz w:val="26"/>
          <w:szCs w:val="26"/>
        </w:rPr>
        <w:t>2022,</w:t>
      </w:r>
      <w:r w:rsidR="00991BBD" w:rsidRPr="006C703F">
        <w:rPr>
          <w:sz w:val="26"/>
          <w:szCs w:val="26"/>
        </w:rPr>
        <w:t xml:space="preserve"> Pastor Niveen will be attending a required </w:t>
      </w:r>
      <w:r w:rsidR="00E34A68" w:rsidRPr="006C703F">
        <w:rPr>
          <w:sz w:val="26"/>
          <w:szCs w:val="26"/>
        </w:rPr>
        <w:t>Anti-Bias Training for Rostered Ministers.</w:t>
      </w:r>
      <w:r w:rsidR="00304380" w:rsidRPr="006C703F">
        <w:rPr>
          <w:sz w:val="26"/>
          <w:szCs w:val="26"/>
        </w:rPr>
        <w:t xml:space="preserve"> It is a half day event which will take place </w:t>
      </w:r>
      <w:r w:rsidR="00837632" w:rsidRPr="006C703F">
        <w:rPr>
          <w:sz w:val="26"/>
          <w:szCs w:val="26"/>
        </w:rPr>
        <w:t>@ Redeemer in Stevens Point.</w:t>
      </w:r>
    </w:p>
    <w:p w14:paraId="756522C0" w14:textId="77777777" w:rsidR="007738E9" w:rsidRPr="006C703F" w:rsidRDefault="007738E9" w:rsidP="00C53943">
      <w:pPr>
        <w:rPr>
          <w:sz w:val="26"/>
          <w:szCs w:val="26"/>
        </w:rPr>
      </w:pPr>
    </w:p>
    <w:p w14:paraId="61F2A065" w14:textId="21D6DEB7" w:rsidR="00A241E1" w:rsidRPr="006C703F" w:rsidRDefault="00956148" w:rsidP="00A241E1">
      <w:pPr>
        <w:rPr>
          <w:sz w:val="26"/>
          <w:szCs w:val="26"/>
        </w:rPr>
      </w:pPr>
      <w:r w:rsidRPr="006C703F">
        <w:rPr>
          <w:b/>
          <w:bCs/>
          <w:noProof/>
          <w:sz w:val="26"/>
          <w:szCs w:val="26"/>
        </w:rPr>
        <w:drawing>
          <wp:anchor distT="0" distB="0" distL="114300" distR="114300" simplePos="0" relativeHeight="251658263" behindDoc="0" locked="0" layoutInCell="1" allowOverlap="1" wp14:anchorId="6CA8D765" wp14:editId="6BACEE25">
            <wp:simplePos x="0" y="0"/>
            <wp:positionH relativeFrom="column">
              <wp:posOffset>1005</wp:posOffset>
            </wp:positionH>
            <wp:positionV relativeFrom="paragraph">
              <wp:posOffset>1745</wp:posOffset>
            </wp:positionV>
            <wp:extent cx="650056" cy="442127"/>
            <wp:effectExtent l="0" t="0" r="0" b="0"/>
            <wp:wrapSquare wrapText="bothSides"/>
            <wp:docPr id="28" name="Picture 2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0056" cy="442127"/>
                    </a:xfrm>
                    <a:prstGeom prst="rect">
                      <a:avLst/>
                    </a:prstGeom>
                    <a:noFill/>
                    <a:ln>
                      <a:noFill/>
                    </a:ln>
                  </pic:spPr>
                </pic:pic>
              </a:graphicData>
            </a:graphic>
          </wp:anchor>
        </w:drawing>
      </w:r>
      <w:r w:rsidRPr="006C703F">
        <w:rPr>
          <w:b/>
          <w:bCs/>
          <w:sz w:val="26"/>
          <w:szCs w:val="26"/>
        </w:rPr>
        <w:t xml:space="preserve"> </w:t>
      </w:r>
      <w:r w:rsidR="00A241E1" w:rsidRPr="006C703F">
        <w:rPr>
          <w:b/>
          <w:bCs/>
          <w:sz w:val="26"/>
          <w:szCs w:val="26"/>
        </w:rPr>
        <w:t>Sunday, October 23, 2022, Community Dinner</w:t>
      </w:r>
      <w:r w:rsidR="00A241E1" w:rsidRPr="006C703F">
        <w:rPr>
          <w:sz w:val="26"/>
          <w:szCs w:val="26"/>
        </w:rPr>
        <w:t xml:space="preserve">. Please contact Kathy Knox if you are able to help. </w:t>
      </w:r>
    </w:p>
    <w:tbl>
      <w:tblPr>
        <w:tblW w:w="5000" w:type="pct"/>
        <w:shd w:val="clear" w:color="auto" w:fill="FFFFFF"/>
        <w:tblCellMar>
          <w:left w:w="0" w:type="dxa"/>
          <w:right w:w="0" w:type="dxa"/>
        </w:tblCellMar>
        <w:tblLook w:val="04A0" w:firstRow="1" w:lastRow="0" w:firstColumn="1" w:lastColumn="0" w:noHBand="0" w:noVBand="1"/>
      </w:tblPr>
      <w:tblGrid>
        <w:gridCol w:w="9072"/>
      </w:tblGrid>
      <w:tr w:rsidR="00D11802" w:rsidRPr="006C703F" w14:paraId="18261591" w14:textId="77777777" w:rsidTr="00D11802">
        <w:tc>
          <w:tcPr>
            <w:tcW w:w="0" w:type="auto"/>
            <w:shd w:val="clear" w:color="auto" w:fill="FFFFFF"/>
            <w:tcMar>
              <w:top w:w="135" w:type="dxa"/>
              <w:left w:w="0" w:type="dxa"/>
              <w:bottom w:w="0" w:type="dxa"/>
              <w:right w:w="0" w:type="dxa"/>
            </w:tcMar>
            <w:hideMark/>
          </w:tcPr>
          <w:tbl>
            <w:tblPr>
              <w:tblpPr w:leftFromText="45" w:rightFromText="45" w:vertAnchor="text"/>
              <w:tblW w:w="5000" w:type="pct"/>
              <w:tblCellMar>
                <w:left w:w="0" w:type="dxa"/>
                <w:right w:w="0" w:type="dxa"/>
              </w:tblCellMar>
              <w:tblLook w:val="04A0" w:firstRow="1" w:lastRow="0" w:firstColumn="1" w:lastColumn="0" w:noHBand="0" w:noVBand="1"/>
            </w:tblPr>
            <w:tblGrid>
              <w:gridCol w:w="9072"/>
            </w:tblGrid>
            <w:tr w:rsidR="00D11802" w:rsidRPr="006C703F" w14:paraId="0E314DD5" w14:textId="77777777">
              <w:tc>
                <w:tcPr>
                  <w:tcW w:w="0" w:type="auto"/>
                  <w:tcMar>
                    <w:top w:w="0" w:type="dxa"/>
                    <w:left w:w="270" w:type="dxa"/>
                    <w:bottom w:w="135" w:type="dxa"/>
                    <w:right w:w="270" w:type="dxa"/>
                  </w:tcMar>
                  <w:hideMark/>
                </w:tcPr>
                <w:p w14:paraId="6223C1F5" w14:textId="7E551A17" w:rsidR="00D11802" w:rsidRPr="00422335" w:rsidRDefault="00A236AD" w:rsidP="00635FD6">
                  <w:pPr>
                    <w:pStyle w:val="NormalWeb"/>
                    <w:spacing w:before="150" w:beforeAutospacing="0" w:after="150" w:afterAutospacing="0" w:line="300" w:lineRule="atLeast"/>
                    <w:ind w:left="-89" w:firstLine="89"/>
                    <w:rPr>
                      <w:rFonts w:asciiTheme="majorBidi" w:hAnsiTheme="majorBidi" w:cstheme="majorBidi"/>
                      <w:sz w:val="26"/>
                      <w:szCs w:val="26"/>
                    </w:rPr>
                  </w:pPr>
                  <w:r w:rsidRPr="006C703F">
                    <w:rPr>
                      <w:noProof/>
                      <w:sz w:val="26"/>
                      <w:szCs w:val="26"/>
                    </w:rPr>
                    <w:drawing>
                      <wp:anchor distT="0" distB="0" distL="114300" distR="114300" simplePos="0" relativeHeight="251658265" behindDoc="0" locked="0" layoutInCell="1" allowOverlap="1" wp14:anchorId="4389FE25" wp14:editId="468B308D">
                        <wp:simplePos x="0" y="0"/>
                        <wp:positionH relativeFrom="column">
                          <wp:posOffset>377</wp:posOffset>
                        </wp:positionH>
                        <wp:positionV relativeFrom="paragraph">
                          <wp:posOffset>92745</wp:posOffset>
                        </wp:positionV>
                        <wp:extent cx="1653840" cy="1193789"/>
                        <wp:effectExtent l="0" t="0" r="3810" b="6985"/>
                        <wp:wrapSquare wrapText="bothSides"/>
                        <wp:docPr id="49" name="Picture 49" descr="Racial Justice Training - Inclusion, Diversity, &amp; Equ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acial Justice Training - Inclusion, Diversity, &amp; Equit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53840" cy="1193789"/>
                                </a:xfrm>
                                <a:prstGeom prst="rect">
                                  <a:avLst/>
                                </a:prstGeom>
                                <a:noFill/>
                                <a:ln>
                                  <a:noFill/>
                                </a:ln>
                              </pic:spPr>
                            </pic:pic>
                          </a:graphicData>
                        </a:graphic>
                      </wp:anchor>
                    </w:drawing>
                  </w:r>
                  <w:r w:rsidRPr="006C703F">
                    <w:rPr>
                      <w:rStyle w:val="Strong"/>
                      <w:rFonts w:ascii="Helvetica" w:hAnsi="Helvetica"/>
                      <w:sz w:val="26"/>
                      <w:szCs w:val="26"/>
                    </w:rPr>
                    <w:t xml:space="preserve"> </w:t>
                  </w:r>
                  <w:r w:rsidR="00D11802" w:rsidRPr="00422335">
                    <w:rPr>
                      <w:rStyle w:val="Strong"/>
                      <w:rFonts w:asciiTheme="majorBidi" w:hAnsiTheme="majorBidi" w:cstheme="majorBidi"/>
                      <w:sz w:val="26"/>
                      <w:szCs w:val="26"/>
                    </w:rPr>
                    <w:t>Racial Equity Training Offered in October</w:t>
                  </w:r>
                  <w:r w:rsidR="00D11802" w:rsidRPr="00422335">
                    <w:rPr>
                      <w:rFonts w:asciiTheme="majorBidi" w:hAnsiTheme="majorBidi" w:cstheme="majorBidi"/>
                      <w:sz w:val="26"/>
                      <w:szCs w:val="26"/>
                    </w:rPr>
                    <w:br/>
                  </w:r>
                  <w:r w:rsidR="00D11802" w:rsidRPr="00422335">
                    <w:rPr>
                      <w:rFonts w:asciiTheme="majorBidi" w:hAnsiTheme="majorBidi" w:cstheme="majorBidi"/>
                      <w:sz w:val="26"/>
                      <w:szCs w:val="26"/>
                    </w:rPr>
                    <w:br/>
                    <w:t>October 14th - Lutheran Church of the Wilderness - Bowler</w:t>
                  </w:r>
                  <w:r w:rsidR="00D11802" w:rsidRPr="00422335">
                    <w:rPr>
                      <w:rFonts w:asciiTheme="majorBidi" w:hAnsiTheme="majorBidi" w:cstheme="majorBidi"/>
                      <w:sz w:val="26"/>
                      <w:szCs w:val="26"/>
                    </w:rPr>
                    <w:br/>
                    <w:t>October 15th - St. John - Ashwaubenon</w:t>
                  </w:r>
                  <w:r w:rsidR="00D11802" w:rsidRPr="00422335">
                    <w:rPr>
                      <w:rFonts w:asciiTheme="majorBidi" w:hAnsiTheme="majorBidi" w:cstheme="majorBidi"/>
                      <w:sz w:val="26"/>
                      <w:szCs w:val="26"/>
                    </w:rPr>
                    <w:br/>
                    <w:t>Cost $50 per person</w:t>
                  </w:r>
                </w:p>
                <w:p w14:paraId="10D4CFDD" w14:textId="77777777" w:rsidR="00D11802" w:rsidRPr="00422335" w:rsidRDefault="00D11802">
                  <w:pPr>
                    <w:pStyle w:val="NormalWeb"/>
                    <w:spacing w:before="150" w:beforeAutospacing="0" w:after="150" w:afterAutospacing="0" w:line="300" w:lineRule="atLeast"/>
                    <w:rPr>
                      <w:rFonts w:asciiTheme="majorBidi" w:hAnsiTheme="majorBidi" w:cstheme="majorBidi"/>
                      <w:sz w:val="26"/>
                      <w:szCs w:val="26"/>
                    </w:rPr>
                  </w:pPr>
                  <w:r w:rsidRPr="00422335">
                    <w:rPr>
                      <w:rFonts w:asciiTheme="majorBidi" w:hAnsiTheme="majorBidi" w:cstheme="majorBidi"/>
                      <w:sz w:val="26"/>
                      <w:szCs w:val="26"/>
                    </w:rPr>
                    <w:t>Racism has caused suffering for many years, yet many people don’t know very much about why or how this happened. A six-hour training workshops for lay people (but anyone may attend) entitled “Learning and Telling the Story: "Deconstructing Racism” is being offered by The Racial Equity Team of our synod. Dr. Joyce Caldwell and Rev. Marilyn Miller of Leading for Racial Equity of Milwaukee will facilitate the workshop. </w:t>
                  </w:r>
                </w:p>
                <w:p w14:paraId="4F370E6D" w14:textId="77777777" w:rsidR="00D11802" w:rsidRPr="006C703F" w:rsidRDefault="00D11802">
                  <w:pPr>
                    <w:pStyle w:val="NormalWeb"/>
                    <w:spacing w:before="150" w:beforeAutospacing="0" w:after="150" w:afterAutospacing="0" w:line="300" w:lineRule="atLeast"/>
                    <w:rPr>
                      <w:rFonts w:ascii="Helvetica" w:hAnsi="Helvetica"/>
                      <w:color w:val="10165F"/>
                      <w:sz w:val="26"/>
                      <w:szCs w:val="26"/>
                    </w:rPr>
                  </w:pPr>
                  <w:r w:rsidRPr="00422335">
                    <w:rPr>
                      <w:rFonts w:asciiTheme="majorBidi" w:hAnsiTheme="majorBidi" w:cstheme="majorBidi"/>
                      <w:sz w:val="26"/>
                      <w:szCs w:val="26"/>
                    </w:rPr>
                    <w:t>Caldwell and Miller provided anti-racism training for lay and rostered people several years ago in virtual format due to COVID 19. Their workshops have been very well received here and throughout the region, and Caldwell and Miller are recognized as national leaders in this work. </w:t>
                  </w:r>
                  <w:r w:rsidRPr="00422335">
                    <w:rPr>
                      <w:rFonts w:asciiTheme="majorBidi" w:hAnsiTheme="majorBidi" w:cstheme="majorBidi"/>
                      <w:sz w:val="26"/>
                      <w:szCs w:val="26"/>
                    </w:rPr>
                    <w:br/>
                  </w:r>
                  <w:r w:rsidRPr="00422335">
                    <w:rPr>
                      <w:rFonts w:asciiTheme="majorBidi" w:hAnsiTheme="majorBidi" w:cstheme="majorBidi"/>
                      <w:sz w:val="26"/>
                      <w:szCs w:val="26"/>
                    </w:rPr>
                    <w:br/>
                    <w:t xml:space="preserve">Participants may choose to attend either session: Friday, October 14 at Lutheran Church of the Wilderness or Saturday, October 15 at St. John Lutheran in Ashwaubenon. Ideally, participants will attend with one or two others from their congregation, ministry, or organization including a council or board member. Youth aged 13 and older are welcome as part of the team. Time will be included for these groups to discuss how to take this information back to their </w:t>
                  </w:r>
                  <w:r w:rsidRPr="00422335">
                    <w:rPr>
                      <w:rFonts w:asciiTheme="majorBidi" w:hAnsiTheme="majorBidi" w:cstheme="majorBidi"/>
                      <w:sz w:val="26"/>
                      <w:szCs w:val="26"/>
                    </w:rPr>
                    <w:lastRenderedPageBreak/>
                    <w:t>congregations, ministries, or organizations. Registration is now open: </w:t>
                  </w:r>
                  <w:hyperlink r:id="rId31" w:anchor="/5841886" w:tgtFrame="_blank" w:history="1">
                    <w:r w:rsidRPr="00422335">
                      <w:rPr>
                        <w:rStyle w:val="Hyperlink"/>
                        <w:rFonts w:asciiTheme="majorBidi" w:hAnsiTheme="majorBidi" w:cstheme="majorBidi"/>
                        <w:color w:val="auto"/>
                        <w:sz w:val="26"/>
                        <w:szCs w:val="26"/>
                      </w:rPr>
                      <w:t>https://tithe.ly/event-registration/#/5841886</w:t>
                    </w:r>
                  </w:hyperlink>
                </w:p>
              </w:tc>
            </w:tr>
          </w:tbl>
          <w:p w14:paraId="14839CE1" w14:textId="77777777" w:rsidR="00D11802" w:rsidRPr="006C703F" w:rsidRDefault="00D11802">
            <w:pPr>
              <w:rPr>
                <w:rFonts w:ascii="Roboto" w:hAnsi="Roboto"/>
                <w:color w:val="222222"/>
                <w:sz w:val="26"/>
                <w:szCs w:val="26"/>
              </w:rPr>
            </w:pPr>
          </w:p>
        </w:tc>
      </w:tr>
    </w:tbl>
    <w:p w14:paraId="08162D80" w14:textId="77777777" w:rsidR="00D11802" w:rsidRPr="006C703F" w:rsidRDefault="00D11802" w:rsidP="00D11802">
      <w:pPr>
        <w:rPr>
          <w:vanish/>
          <w:sz w:val="26"/>
          <w:szCs w:val="26"/>
        </w:rPr>
      </w:pPr>
    </w:p>
    <w:tbl>
      <w:tblPr>
        <w:tblW w:w="5000" w:type="pct"/>
        <w:shd w:val="clear" w:color="auto" w:fill="FFFFFF"/>
        <w:tblCellMar>
          <w:left w:w="0" w:type="dxa"/>
          <w:right w:w="0" w:type="dxa"/>
        </w:tblCellMar>
        <w:tblLook w:val="04A0" w:firstRow="1" w:lastRow="0" w:firstColumn="1" w:lastColumn="0" w:noHBand="0" w:noVBand="1"/>
      </w:tblPr>
      <w:tblGrid>
        <w:gridCol w:w="9072"/>
      </w:tblGrid>
      <w:tr w:rsidR="00D11802" w:rsidRPr="006C703F" w14:paraId="3744170F" w14:textId="77777777" w:rsidTr="00D11802">
        <w:tc>
          <w:tcPr>
            <w:tcW w:w="0" w:type="auto"/>
            <w:shd w:val="clear" w:color="auto" w:fill="FFFFFF"/>
            <w:tcMar>
              <w:top w:w="0" w:type="dxa"/>
              <w:left w:w="270" w:type="dxa"/>
              <w:bottom w:w="270" w:type="dxa"/>
              <w:right w:w="270" w:type="dxa"/>
            </w:tcMar>
            <w:hideMark/>
          </w:tcPr>
          <w:p w14:paraId="4351E17B" w14:textId="77777777" w:rsidR="00D11802" w:rsidRPr="006C703F" w:rsidRDefault="00D11802">
            <w:pPr>
              <w:rPr>
                <w:rFonts w:ascii="Roboto" w:hAnsi="Roboto"/>
                <w:color w:val="222222"/>
                <w:sz w:val="26"/>
                <w:szCs w:val="26"/>
              </w:rPr>
            </w:pPr>
          </w:p>
        </w:tc>
      </w:tr>
    </w:tbl>
    <w:p w14:paraId="36D37800" w14:textId="508E1579" w:rsidR="004F2A3D" w:rsidRDefault="004F103C" w:rsidP="004305FD">
      <w:pPr>
        <w:rPr>
          <w:rFonts w:asciiTheme="majorBidi" w:hAnsiTheme="majorBidi" w:cstheme="majorBidi"/>
          <w:color w:val="auto"/>
          <w:sz w:val="26"/>
          <w:szCs w:val="26"/>
        </w:rPr>
      </w:pPr>
      <w:r w:rsidRPr="006C703F">
        <w:rPr>
          <w:noProof/>
          <w:sz w:val="26"/>
          <w:szCs w:val="26"/>
        </w:rPr>
        <w:drawing>
          <wp:anchor distT="0" distB="0" distL="114300" distR="114300" simplePos="0" relativeHeight="251658256" behindDoc="0" locked="0" layoutInCell="1" allowOverlap="1" wp14:anchorId="1A185B9F" wp14:editId="21E9EA52">
            <wp:simplePos x="0" y="0"/>
            <wp:positionH relativeFrom="margin">
              <wp:align>left</wp:align>
            </wp:positionH>
            <wp:positionV relativeFrom="paragraph">
              <wp:posOffset>-635</wp:posOffset>
            </wp:positionV>
            <wp:extent cx="1099185" cy="823595"/>
            <wp:effectExtent l="0" t="0" r="5715" b="0"/>
            <wp:wrapSquare wrapText="bothSides"/>
            <wp:docPr id="6" name="Picture 6" descr="Imran Siddiqui addresses the ELCA Churchwide Assembly after his election to the Vice President of the ELCA on Thursday, Aug. 11, 2022, in Columbus, Ohio. Photo by Janine Truppay/EL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ran Siddiqui addresses the ELCA Churchwide Assembly after his election to the Vice President of the ELCA on Thursday, Aug. 11, 2022, in Columbus, Ohio. Photo by Janine Truppay/ELC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99185" cy="823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703F">
        <w:rPr>
          <w:sz w:val="26"/>
          <w:szCs w:val="26"/>
        </w:rPr>
        <w:t xml:space="preserve"> </w:t>
      </w:r>
      <w:r w:rsidR="002F4236" w:rsidRPr="006C703F">
        <w:rPr>
          <w:rFonts w:asciiTheme="majorBidi" w:hAnsiTheme="majorBidi" w:cstheme="majorBidi"/>
          <w:color w:val="auto"/>
          <w:sz w:val="26"/>
          <w:szCs w:val="26"/>
        </w:rPr>
        <w:t>I</w:t>
      </w:r>
      <w:r w:rsidR="00D0436D" w:rsidRPr="006C703F">
        <w:rPr>
          <w:rFonts w:asciiTheme="majorBidi" w:hAnsiTheme="majorBidi" w:cstheme="majorBidi"/>
          <w:color w:val="auto"/>
          <w:sz w:val="26"/>
          <w:szCs w:val="26"/>
        </w:rPr>
        <w:t xml:space="preserve">mran Siddiqui, </w:t>
      </w:r>
      <w:r w:rsidR="003115FA" w:rsidRPr="006C703F">
        <w:rPr>
          <w:rFonts w:asciiTheme="majorBidi" w:hAnsiTheme="majorBidi" w:cstheme="majorBidi"/>
          <w:sz w:val="26"/>
          <w:szCs w:val="26"/>
          <w:shd w:val="clear" w:color="auto" w:fill="FFFFFF"/>
        </w:rPr>
        <w:t> a member of St. John Lutheran Church in Atlanta,</w:t>
      </w:r>
      <w:r w:rsidR="003115FA" w:rsidRPr="006C703F">
        <w:rPr>
          <w:rFonts w:asciiTheme="majorBidi" w:hAnsiTheme="majorBidi" w:cstheme="majorBidi"/>
          <w:color w:val="auto"/>
          <w:sz w:val="26"/>
          <w:szCs w:val="26"/>
        </w:rPr>
        <w:t xml:space="preserve"> </w:t>
      </w:r>
      <w:r w:rsidR="00047568" w:rsidRPr="006C703F">
        <w:rPr>
          <w:rFonts w:asciiTheme="majorBidi" w:hAnsiTheme="majorBidi" w:cstheme="majorBidi"/>
          <w:color w:val="auto"/>
          <w:sz w:val="26"/>
          <w:szCs w:val="26"/>
        </w:rPr>
        <w:t xml:space="preserve">and </w:t>
      </w:r>
      <w:r w:rsidR="00D0436D" w:rsidRPr="006C703F">
        <w:rPr>
          <w:rFonts w:asciiTheme="majorBidi" w:hAnsiTheme="majorBidi" w:cstheme="majorBidi"/>
          <w:color w:val="auto"/>
          <w:sz w:val="26"/>
          <w:szCs w:val="26"/>
        </w:rPr>
        <w:t>a senior investigator for the U.S. Department of Labor, </w:t>
      </w:r>
      <w:hyperlink r:id="rId33" w:tgtFrame="_blank" w:history="1">
        <w:r w:rsidR="00D0436D" w:rsidRPr="006C703F">
          <w:rPr>
            <w:rStyle w:val="Hyperlink"/>
            <w:rFonts w:asciiTheme="majorBidi" w:hAnsiTheme="majorBidi" w:cstheme="majorBidi"/>
            <w:color w:val="auto"/>
            <w:sz w:val="26"/>
            <w:szCs w:val="26"/>
            <w:u w:val="none"/>
          </w:rPr>
          <w:t>was elected</w:t>
        </w:r>
      </w:hyperlink>
      <w:r w:rsidR="00D0436D" w:rsidRPr="006C703F">
        <w:rPr>
          <w:rFonts w:asciiTheme="majorBidi" w:hAnsiTheme="majorBidi" w:cstheme="majorBidi"/>
          <w:color w:val="auto"/>
          <w:sz w:val="26"/>
          <w:szCs w:val="26"/>
        </w:rPr>
        <w:t xml:space="preserve"> vice president of the ELCA on Thursday, Aug. 11, becoming the first Asian American elected to the national post. His six-year term will begin Nov. 1, </w:t>
      </w:r>
      <w:r w:rsidR="00981EE0" w:rsidRPr="006C703F">
        <w:rPr>
          <w:rFonts w:asciiTheme="majorBidi" w:hAnsiTheme="majorBidi" w:cstheme="majorBidi"/>
          <w:color w:val="auto"/>
          <w:sz w:val="26"/>
          <w:szCs w:val="26"/>
        </w:rPr>
        <w:t>2022</w:t>
      </w:r>
      <w:r w:rsidR="00D0436D" w:rsidRPr="006C703F">
        <w:rPr>
          <w:rFonts w:asciiTheme="majorBidi" w:hAnsiTheme="majorBidi" w:cstheme="majorBidi"/>
          <w:color w:val="auto"/>
          <w:sz w:val="26"/>
          <w:szCs w:val="26"/>
        </w:rPr>
        <w:t xml:space="preserve">. Siddiqui was elected on the fifth ballot during the Churchwide Assembly in Columbus, Ohio. </w:t>
      </w:r>
      <w:r w:rsidR="008F00E6" w:rsidRPr="006C703F">
        <w:rPr>
          <w:rFonts w:asciiTheme="majorBidi" w:hAnsiTheme="majorBidi" w:cstheme="majorBidi"/>
          <w:color w:val="auto"/>
          <w:sz w:val="26"/>
          <w:szCs w:val="26"/>
        </w:rPr>
        <w:t>Siddiqui, who grew up Muslim and became a Lutheran in 2011, has served as vice president of the Southeastern Synod</w:t>
      </w:r>
      <w:r w:rsidR="001D6A1C" w:rsidRPr="006C703F">
        <w:rPr>
          <w:rFonts w:asciiTheme="majorBidi" w:hAnsiTheme="majorBidi" w:cstheme="majorBidi"/>
          <w:color w:val="auto"/>
          <w:sz w:val="26"/>
          <w:szCs w:val="26"/>
        </w:rPr>
        <w:t xml:space="preserve"> in </w:t>
      </w:r>
      <w:r w:rsidR="001D6A1C" w:rsidRPr="006C703F">
        <w:rPr>
          <w:rFonts w:asciiTheme="majorBidi" w:hAnsiTheme="majorBidi" w:cstheme="majorBidi"/>
          <w:color w:val="202124"/>
          <w:sz w:val="26"/>
          <w:szCs w:val="26"/>
          <w:shd w:val="clear" w:color="auto" w:fill="FFFFFF"/>
        </w:rPr>
        <w:t>Atlanta</w:t>
      </w:r>
      <w:r w:rsidR="008F00E6" w:rsidRPr="006C703F">
        <w:rPr>
          <w:rFonts w:asciiTheme="majorBidi" w:hAnsiTheme="majorBidi" w:cstheme="majorBidi"/>
          <w:color w:val="auto"/>
          <w:sz w:val="26"/>
          <w:szCs w:val="26"/>
        </w:rPr>
        <w:t xml:space="preserve"> since 2018.</w:t>
      </w:r>
    </w:p>
    <w:p w14:paraId="5BEEADCF" w14:textId="77777777" w:rsidR="002B5D66" w:rsidRDefault="002B5D66" w:rsidP="004305FD">
      <w:pPr>
        <w:rPr>
          <w:rFonts w:asciiTheme="majorBidi" w:hAnsiTheme="majorBidi" w:cstheme="majorBidi"/>
          <w:color w:val="auto"/>
          <w:sz w:val="26"/>
          <w:szCs w:val="26"/>
        </w:rPr>
      </w:pPr>
    </w:p>
    <w:p w14:paraId="5D46E1CD" w14:textId="77777777" w:rsidR="00564C11" w:rsidRPr="00564C11" w:rsidRDefault="00564C11" w:rsidP="00564C11">
      <w:pPr>
        <w:pStyle w:val="Heading1"/>
        <w:shd w:val="clear" w:color="auto" w:fill="FFFFFF"/>
        <w:spacing w:before="300" w:after="150"/>
        <w:rPr>
          <w:rFonts w:asciiTheme="majorBidi" w:hAnsiTheme="majorBidi" w:cstheme="majorBidi"/>
          <w:color w:val="333333"/>
          <w:kern w:val="36"/>
        </w:rPr>
      </w:pPr>
      <w:r w:rsidRPr="00564C11">
        <w:rPr>
          <w:rFonts w:asciiTheme="majorBidi" w:hAnsiTheme="majorBidi" w:cstheme="majorBidi"/>
          <w:color w:val="333333"/>
        </w:rPr>
        <w:t>ELCA presiding bishop issues thank you letter to President Biden</w:t>
      </w:r>
    </w:p>
    <w:p w14:paraId="0351675E" w14:textId="77777777" w:rsidR="00564C11" w:rsidRDefault="00564C11" w:rsidP="00564C11">
      <w:pPr>
        <w:pStyle w:val="NormalWeb"/>
        <w:shd w:val="clear" w:color="auto" w:fill="FFFFFF"/>
        <w:spacing w:before="0" w:beforeAutospacing="0" w:after="180" w:afterAutospacing="0"/>
        <w:rPr>
          <w:rFonts w:ascii="ProximaNova-Light" w:hAnsi="ProximaNova-Light"/>
          <w:color w:val="333333"/>
        </w:rPr>
      </w:pPr>
      <w:r>
        <w:rPr>
          <w:rStyle w:val="Emphasis"/>
          <w:rFonts w:ascii="ProximaNova-Light" w:hAnsi="ProximaNova-Light"/>
          <w:color w:val="333333"/>
        </w:rPr>
        <w:t>7/25/2022 10:00:00 AM</w:t>
      </w:r>
    </w:p>
    <w:p w14:paraId="64F73838" w14:textId="77777777" w:rsidR="00564C11" w:rsidRPr="00241170" w:rsidRDefault="00564C11" w:rsidP="00564C11">
      <w:pPr>
        <w:pStyle w:val="NormalWeb"/>
        <w:shd w:val="clear" w:color="auto" w:fill="FFFFFF"/>
        <w:spacing w:before="0" w:beforeAutospacing="0" w:after="180" w:afterAutospacing="0"/>
        <w:rPr>
          <w:rFonts w:asciiTheme="majorBidi" w:hAnsiTheme="majorBidi" w:cstheme="majorBidi"/>
          <w:color w:val="333333"/>
        </w:rPr>
      </w:pPr>
      <w:r>
        <w:rPr>
          <w:rFonts w:ascii="ProximaNova-Light" w:hAnsi="ProximaNova-Light"/>
          <w:color w:val="333333"/>
        </w:rPr>
        <w:t>​</w:t>
      </w:r>
      <w:r w:rsidRPr="00241170">
        <w:rPr>
          <w:rFonts w:asciiTheme="majorBidi" w:hAnsiTheme="majorBidi" w:cstheme="majorBidi"/>
          <w:color w:val="333333"/>
        </w:rPr>
        <w:t>Chicago — In a July 18 letter to President Joseph R. Biden, the Rev. Elizabeth A. Eaton, presiding bishop of the Evangelical Lutheran Church in America (ELCA), expressed gratitude for his July 15 visit to the Augusta Victoria Hospital (AVH) in East Jerusalem and his announcement of a $100 million multiyear commitment to the East Jerusalem Hospital Network (EJHN), of which AVH is a member.</w:t>
      </w:r>
    </w:p>
    <w:p w14:paraId="7B34A997" w14:textId="77777777" w:rsidR="00564C11" w:rsidRPr="00241170" w:rsidRDefault="00564C11" w:rsidP="00564C11">
      <w:pPr>
        <w:pStyle w:val="NormalWeb"/>
        <w:shd w:val="clear" w:color="auto" w:fill="FFFFFF"/>
        <w:spacing w:before="0" w:beforeAutospacing="0" w:after="180" w:afterAutospacing="0"/>
        <w:rPr>
          <w:rFonts w:asciiTheme="majorBidi" w:hAnsiTheme="majorBidi" w:cstheme="majorBidi"/>
          <w:color w:val="333333"/>
        </w:rPr>
      </w:pPr>
      <w:r w:rsidRPr="00241170">
        <w:rPr>
          <w:rFonts w:asciiTheme="majorBidi" w:hAnsiTheme="majorBidi" w:cstheme="majorBidi"/>
          <w:color w:val="333333"/>
        </w:rPr>
        <w:t>"Your heartfelt words concerning the dignity of the Palestinian people and your tangible pledge of support for their continuing health care is a shared affirmation," Eaton wrote. "We commit our church to supporting this pledge by reinforcing the message to Congress that this humanitarian assistance is vital for Palestinians in need and should not be delayed or impaired by any political considerations."</w:t>
      </w:r>
    </w:p>
    <w:p w14:paraId="2E5AF041" w14:textId="77777777" w:rsidR="00564C11" w:rsidRPr="00241170" w:rsidRDefault="00564C11" w:rsidP="00564C11">
      <w:pPr>
        <w:pStyle w:val="NormalWeb"/>
        <w:shd w:val="clear" w:color="auto" w:fill="FFFFFF"/>
        <w:spacing w:before="0" w:beforeAutospacing="0" w:after="180" w:afterAutospacing="0"/>
        <w:rPr>
          <w:rFonts w:asciiTheme="majorBidi" w:hAnsiTheme="majorBidi" w:cstheme="majorBidi"/>
          <w:color w:val="333333"/>
        </w:rPr>
      </w:pPr>
      <w:r w:rsidRPr="00241170">
        <w:rPr>
          <w:rFonts w:asciiTheme="majorBidi" w:hAnsiTheme="majorBidi" w:cstheme="majorBidi"/>
          <w:color w:val="333333"/>
        </w:rPr>
        <w:t>AVH is owned and operated by the Lutheran World Federation (LWF) and supported by the ELCA and several other member churches of the LWF. Located on the Mount of Olives in Jerusalem, the hospital provides lifesaving health care to Palestinians in the West Bank and Gaza. It is the first and only hospital to provide radiation therapy for cancer patients in the Palestinian territories and the only medical facility in the West Bank offering pediatric kidney dialysis.</w:t>
      </w:r>
    </w:p>
    <w:p w14:paraId="71BFC4C1" w14:textId="77777777" w:rsidR="00564C11" w:rsidRPr="00241170" w:rsidRDefault="00564C11" w:rsidP="00564C11">
      <w:pPr>
        <w:pStyle w:val="NormalWeb"/>
        <w:shd w:val="clear" w:color="auto" w:fill="FFFFFF"/>
        <w:spacing w:before="0" w:beforeAutospacing="0" w:after="180" w:afterAutospacing="0"/>
        <w:rPr>
          <w:rFonts w:asciiTheme="majorBidi" w:hAnsiTheme="majorBidi" w:cstheme="majorBidi"/>
          <w:color w:val="333333"/>
        </w:rPr>
      </w:pPr>
      <w:r w:rsidRPr="00241170">
        <w:rPr>
          <w:rFonts w:asciiTheme="majorBidi" w:hAnsiTheme="majorBidi" w:cstheme="majorBidi"/>
          <w:color w:val="333333"/>
        </w:rPr>
        <w:t xml:space="preserve">In her letter, Eaton also commented on correspondence from Bishop Ibrahim Azar of the Evangelical Lutheran Church in Jordan and the Holy Land conveyed to President Biden during his visit. Eaton stressed Azar's concerns about incidents against Christians in Palestine </w:t>
      </w:r>
      <w:r w:rsidRPr="00241170">
        <w:rPr>
          <w:rFonts w:asciiTheme="majorBidi" w:hAnsiTheme="majorBidi" w:cstheme="majorBidi"/>
          <w:color w:val="333333"/>
        </w:rPr>
        <w:lastRenderedPageBreak/>
        <w:t>and "his call upon you to work with the government of Israel to address the law banning the unification of Palestinian families."</w:t>
      </w:r>
    </w:p>
    <w:p w14:paraId="64EC0377" w14:textId="77777777" w:rsidR="00564C11" w:rsidRPr="00241170" w:rsidRDefault="00564C11" w:rsidP="00564C11">
      <w:pPr>
        <w:pStyle w:val="NormalWeb"/>
        <w:shd w:val="clear" w:color="auto" w:fill="FFFFFF"/>
        <w:spacing w:before="0" w:beforeAutospacing="0" w:after="180" w:afterAutospacing="0"/>
        <w:rPr>
          <w:rFonts w:asciiTheme="majorBidi" w:hAnsiTheme="majorBidi" w:cstheme="majorBidi"/>
          <w:color w:val="333333"/>
        </w:rPr>
      </w:pPr>
      <w:r w:rsidRPr="00241170">
        <w:rPr>
          <w:rFonts w:asciiTheme="majorBidi" w:hAnsiTheme="majorBidi" w:cstheme="majorBidi"/>
          <w:color w:val="333333"/>
        </w:rPr>
        <w:t>In closing, Eaton said she agreed with Biden's remarks during his visit. "Mr. President, as a Christian theologian, I agree with you and others that 'Hope springs eternal.' Many of us — regardless of whether we live in the Holy Land, this country or elsewhere — found our hope for peace with justice in the Holy Land bolstered by your visit last week in support of the East Jerusalem Hospitals Network. It confirmed that we must recommit ourselves to recognizing the inherent dignity of each person, as God does, and to standing with and caring for the well-being of one another — as your father said, 'no matter what their circumstance.'"</w:t>
      </w:r>
    </w:p>
    <w:p w14:paraId="4D4DE70A" w14:textId="77777777" w:rsidR="00564C11" w:rsidRPr="00241170" w:rsidRDefault="00564C11" w:rsidP="00564C11">
      <w:pPr>
        <w:pStyle w:val="NormalWeb"/>
        <w:shd w:val="clear" w:color="auto" w:fill="FFFFFF"/>
        <w:spacing w:before="0" w:beforeAutospacing="0" w:after="180" w:afterAutospacing="0"/>
        <w:rPr>
          <w:rFonts w:asciiTheme="majorBidi" w:hAnsiTheme="majorBidi" w:cstheme="majorBidi"/>
          <w:color w:val="333333"/>
        </w:rPr>
      </w:pPr>
      <w:r w:rsidRPr="00241170">
        <w:rPr>
          <w:rFonts w:asciiTheme="majorBidi" w:hAnsiTheme="majorBidi" w:cstheme="majorBidi"/>
          <w:color w:val="333333"/>
        </w:rPr>
        <w:t>The White House has acknowledged receipt and thanked Eaton for her letter.</w:t>
      </w:r>
    </w:p>
    <w:p w14:paraId="785EB973" w14:textId="77777777" w:rsidR="002B5D66" w:rsidRPr="004305FD" w:rsidRDefault="002B5D66" w:rsidP="004305FD">
      <w:pPr>
        <w:rPr>
          <w:rFonts w:asciiTheme="majorBidi" w:hAnsiTheme="majorBidi" w:cstheme="majorBidi"/>
          <w:color w:val="auto"/>
          <w:sz w:val="26"/>
          <w:szCs w:val="26"/>
        </w:rPr>
      </w:pPr>
    </w:p>
    <w:p w14:paraId="519113B7" w14:textId="4F2FB5EA" w:rsidR="00115488" w:rsidRPr="006C703F" w:rsidRDefault="00F04798" w:rsidP="00DC17F6">
      <w:pPr>
        <w:rPr>
          <w:rFonts w:asciiTheme="majorBidi" w:hAnsiTheme="majorBidi" w:cstheme="majorBidi"/>
          <w:color w:val="auto"/>
          <w:kern w:val="0"/>
          <w:sz w:val="26"/>
          <w:szCs w:val="26"/>
        </w:rPr>
      </w:pPr>
      <w:r w:rsidRPr="006C703F">
        <w:rPr>
          <w:rFonts w:asciiTheme="majorBidi" w:hAnsiTheme="majorBidi" w:cstheme="majorBidi"/>
          <w:noProof/>
          <w:color w:val="auto"/>
          <w:kern w:val="0"/>
          <w:sz w:val="26"/>
          <w:szCs w:val="26"/>
        </w:rPr>
        <w:drawing>
          <wp:inline distT="0" distB="0" distL="0" distR="0" wp14:anchorId="2241432E" wp14:editId="6E46876D">
            <wp:extent cx="1674104" cy="526110"/>
            <wp:effectExtent l="0" t="0" r="2540" b="0"/>
            <wp:docPr id="3" name="Picture 3" descr="Free illustrations of Happy birthday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llustrations of Happy birthday tex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63693" cy="554265"/>
                    </a:xfrm>
                    <a:prstGeom prst="rect">
                      <a:avLst/>
                    </a:prstGeom>
                    <a:noFill/>
                    <a:ln>
                      <a:noFill/>
                    </a:ln>
                  </pic:spPr>
                </pic:pic>
              </a:graphicData>
            </a:graphic>
          </wp:inline>
        </w:drawing>
      </w:r>
    </w:p>
    <w:p w14:paraId="093E7F92" w14:textId="1F9F833A" w:rsidR="00055759" w:rsidRPr="006C703F" w:rsidRDefault="00E23C07" w:rsidP="006C6E6B">
      <w:pPr>
        <w:tabs>
          <w:tab w:val="left" w:pos="2160"/>
          <w:tab w:val="right" w:pos="7920"/>
        </w:tabs>
        <w:contextualSpacing/>
        <w:rPr>
          <w:rFonts w:asciiTheme="majorBidi" w:hAnsiTheme="majorBidi" w:cstheme="majorBidi"/>
          <w:b/>
          <w:sz w:val="26"/>
          <w:szCs w:val="26"/>
        </w:rPr>
      </w:pPr>
      <w:r w:rsidRPr="006C703F">
        <w:rPr>
          <w:rFonts w:asciiTheme="majorBidi" w:hAnsiTheme="majorBidi" w:cstheme="majorBidi"/>
          <w:b/>
          <w:sz w:val="26"/>
          <w:szCs w:val="26"/>
        </w:rPr>
        <w:t>September</w:t>
      </w:r>
      <w:r w:rsidR="006C6E6B" w:rsidRPr="006C703F">
        <w:rPr>
          <w:rFonts w:asciiTheme="majorBidi" w:hAnsiTheme="majorBidi" w:cstheme="majorBidi"/>
          <w:b/>
          <w:sz w:val="26"/>
          <w:szCs w:val="26"/>
        </w:rPr>
        <w:t xml:space="preserve"> 202</w:t>
      </w:r>
      <w:r w:rsidR="006449D9" w:rsidRPr="006C703F">
        <w:rPr>
          <w:rFonts w:asciiTheme="majorBidi" w:hAnsiTheme="majorBidi" w:cstheme="majorBidi"/>
          <w:b/>
          <w:sz w:val="26"/>
          <w:szCs w:val="26"/>
        </w:rPr>
        <w:t>2</w:t>
      </w:r>
      <w:r w:rsidR="00055759" w:rsidRPr="006C703F">
        <w:rPr>
          <w:rFonts w:asciiTheme="majorBidi" w:hAnsiTheme="majorBidi" w:cstheme="majorBidi"/>
          <w:b/>
          <w:sz w:val="26"/>
          <w:szCs w:val="26"/>
        </w:rPr>
        <w:t xml:space="preserve"> </w:t>
      </w:r>
      <w:r w:rsidR="006C6E6B" w:rsidRPr="006C703F">
        <w:rPr>
          <w:rFonts w:asciiTheme="majorBidi" w:hAnsiTheme="majorBidi" w:cstheme="majorBidi"/>
          <w:b/>
          <w:sz w:val="26"/>
          <w:szCs w:val="26"/>
        </w:rPr>
        <w:t>Birthdays</w:t>
      </w:r>
      <w:r w:rsidR="004D47C3" w:rsidRPr="006C703F">
        <w:rPr>
          <w:rFonts w:asciiTheme="majorBidi" w:hAnsiTheme="majorBidi" w:cstheme="majorBidi"/>
          <w:b/>
          <w:sz w:val="26"/>
          <w:szCs w:val="26"/>
        </w:rPr>
        <w:t>!</w:t>
      </w:r>
    </w:p>
    <w:p w14:paraId="66099918" w14:textId="36535CC7" w:rsidR="00196112" w:rsidRPr="006C703F" w:rsidRDefault="006C6E6B" w:rsidP="006C6E6B">
      <w:pPr>
        <w:tabs>
          <w:tab w:val="left" w:pos="2160"/>
          <w:tab w:val="right" w:pos="7920"/>
        </w:tabs>
        <w:contextualSpacing/>
        <w:rPr>
          <w:rFonts w:asciiTheme="majorBidi" w:hAnsiTheme="majorBidi" w:cstheme="majorBidi"/>
          <w:sz w:val="26"/>
          <w:szCs w:val="26"/>
        </w:rPr>
      </w:pPr>
      <w:r w:rsidRPr="006C703F">
        <w:rPr>
          <w:rFonts w:asciiTheme="majorBidi" w:hAnsiTheme="majorBidi" w:cstheme="majorBidi"/>
          <w:sz w:val="26"/>
          <w:szCs w:val="26"/>
        </w:rPr>
        <w:t>The following individuals are celebrating their birthday in</w:t>
      </w:r>
      <w:r w:rsidR="00F00AC5" w:rsidRPr="006C703F">
        <w:rPr>
          <w:rFonts w:asciiTheme="majorBidi" w:hAnsiTheme="majorBidi" w:cstheme="majorBidi"/>
          <w:sz w:val="26"/>
          <w:szCs w:val="26"/>
        </w:rPr>
        <w:t xml:space="preserve"> </w:t>
      </w:r>
      <w:r w:rsidR="00E23C07" w:rsidRPr="006C703F">
        <w:rPr>
          <w:rFonts w:asciiTheme="majorBidi" w:hAnsiTheme="majorBidi" w:cstheme="majorBidi"/>
          <w:sz w:val="26"/>
          <w:szCs w:val="26"/>
        </w:rPr>
        <w:t>September</w:t>
      </w:r>
      <w:r w:rsidRPr="006C703F">
        <w:rPr>
          <w:rFonts w:asciiTheme="majorBidi" w:hAnsiTheme="majorBidi" w:cstheme="majorBidi"/>
          <w:sz w:val="26"/>
          <w:szCs w:val="26"/>
        </w:rPr>
        <w:t xml:space="preserve">. </w:t>
      </w:r>
    </w:p>
    <w:p w14:paraId="59FEA564" w14:textId="19432AC7" w:rsidR="00677666" w:rsidRPr="006C703F" w:rsidRDefault="006C6E6B" w:rsidP="00196112">
      <w:pPr>
        <w:tabs>
          <w:tab w:val="left" w:pos="2160"/>
          <w:tab w:val="right" w:pos="7920"/>
        </w:tabs>
        <w:contextualSpacing/>
        <w:jc w:val="center"/>
        <w:rPr>
          <w:rFonts w:asciiTheme="majorBidi" w:hAnsiTheme="majorBidi" w:cstheme="majorBidi"/>
          <w:b/>
          <w:bCs/>
          <w:i/>
          <w:iCs/>
          <w:sz w:val="26"/>
          <w:szCs w:val="26"/>
        </w:rPr>
      </w:pPr>
      <w:r w:rsidRPr="006C703F">
        <w:rPr>
          <w:rFonts w:asciiTheme="majorBidi" w:hAnsiTheme="majorBidi" w:cstheme="majorBidi"/>
          <w:b/>
          <w:bCs/>
          <w:i/>
          <w:iCs/>
          <w:sz w:val="26"/>
          <w:szCs w:val="26"/>
        </w:rPr>
        <w:t>Happy Birthday to all of you!</w:t>
      </w:r>
    </w:p>
    <w:p w14:paraId="31C9DC99" w14:textId="7479D4A1" w:rsidR="009D28D1" w:rsidRPr="006C703F" w:rsidRDefault="008E0F68" w:rsidP="006C6E6B">
      <w:pPr>
        <w:tabs>
          <w:tab w:val="left" w:pos="2160"/>
          <w:tab w:val="right" w:pos="7920"/>
        </w:tabs>
        <w:contextualSpacing/>
        <w:rPr>
          <w:rFonts w:asciiTheme="majorBidi" w:hAnsiTheme="majorBidi" w:cstheme="majorBidi"/>
          <w:noProof/>
          <w:sz w:val="26"/>
          <w:szCs w:val="26"/>
        </w:rPr>
      </w:pPr>
      <w:r w:rsidRPr="006C703F">
        <w:rPr>
          <w:rFonts w:asciiTheme="majorBidi" w:hAnsiTheme="majorBidi" w:cstheme="majorBidi"/>
          <w:sz w:val="26"/>
          <w:szCs w:val="26"/>
        </w:rPr>
        <w:t>Alex Munson</w:t>
      </w:r>
      <w:r w:rsidR="00C22C0A" w:rsidRPr="006C703F">
        <w:rPr>
          <w:rFonts w:asciiTheme="majorBidi" w:hAnsiTheme="majorBidi" w:cstheme="majorBidi"/>
          <w:sz w:val="26"/>
          <w:szCs w:val="26"/>
        </w:rPr>
        <w:t xml:space="preserve"> </w:t>
      </w:r>
      <w:r w:rsidRPr="006C703F">
        <w:rPr>
          <w:rFonts w:asciiTheme="majorBidi" w:hAnsiTheme="majorBidi" w:cstheme="majorBidi"/>
          <w:sz w:val="26"/>
          <w:szCs w:val="26"/>
        </w:rPr>
        <w:t>(9</w:t>
      </w:r>
      <w:r w:rsidR="00C22C0A" w:rsidRPr="006C703F">
        <w:rPr>
          <w:rFonts w:asciiTheme="majorBidi" w:hAnsiTheme="majorBidi" w:cstheme="majorBidi"/>
          <w:sz w:val="26"/>
          <w:szCs w:val="26"/>
        </w:rPr>
        <w:t>/</w:t>
      </w:r>
      <w:r w:rsidRPr="006C703F">
        <w:rPr>
          <w:rFonts w:asciiTheme="majorBidi" w:hAnsiTheme="majorBidi" w:cstheme="majorBidi"/>
          <w:sz w:val="26"/>
          <w:szCs w:val="26"/>
        </w:rPr>
        <w:t>1</w:t>
      </w:r>
      <w:r w:rsidR="00C22C0A" w:rsidRPr="006C703F">
        <w:rPr>
          <w:rFonts w:asciiTheme="majorBidi" w:hAnsiTheme="majorBidi" w:cstheme="majorBidi"/>
          <w:sz w:val="26"/>
          <w:szCs w:val="26"/>
        </w:rPr>
        <w:t xml:space="preserve">), </w:t>
      </w:r>
      <w:r w:rsidR="009F43D7" w:rsidRPr="006C703F">
        <w:rPr>
          <w:rFonts w:asciiTheme="majorBidi" w:hAnsiTheme="majorBidi" w:cstheme="majorBidi"/>
          <w:sz w:val="26"/>
          <w:szCs w:val="26"/>
        </w:rPr>
        <w:t>Bonnie Dern</w:t>
      </w:r>
      <w:r w:rsidR="001854E0" w:rsidRPr="006C703F">
        <w:rPr>
          <w:rFonts w:asciiTheme="majorBidi" w:hAnsiTheme="majorBidi" w:cstheme="majorBidi"/>
          <w:sz w:val="26"/>
          <w:szCs w:val="26"/>
        </w:rPr>
        <w:t xml:space="preserve"> (</w:t>
      </w:r>
      <w:r w:rsidR="009F43D7" w:rsidRPr="006C703F">
        <w:rPr>
          <w:rFonts w:asciiTheme="majorBidi" w:hAnsiTheme="majorBidi" w:cstheme="majorBidi"/>
          <w:sz w:val="26"/>
          <w:szCs w:val="26"/>
        </w:rPr>
        <w:t>9</w:t>
      </w:r>
      <w:r w:rsidR="001854E0" w:rsidRPr="006C703F">
        <w:rPr>
          <w:rFonts w:asciiTheme="majorBidi" w:hAnsiTheme="majorBidi" w:cstheme="majorBidi"/>
          <w:sz w:val="26"/>
          <w:szCs w:val="26"/>
        </w:rPr>
        <w:t>/1</w:t>
      </w:r>
      <w:r w:rsidR="009F43D7" w:rsidRPr="006C703F">
        <w:rPr>
          <w:rFonts w:asciiTheme="majorBidi" w:hAnsiTheme="majorBidi" w:cstheme="majorBidi"/>
          <w:sz w:val="26"/>
          <w:szCs w:val="26"/>
        </w:rPr>
        <w:t>0</w:t>
      </w:r>
      <w:r w:rsidR="001854E0" w:rsidRPr="006C703F">
        <w:rPr>
          <w:rFonts w:asciiTheme="majorBidi" w:hAnsiTheme="majorBidi" w:cstheme="majorBidi"/>
          <w:sz w:val="26"/>
          <w:szCs w:val="26"/>
        </w:rPr>
        <w:t>)</w:t>
      </w:r>
      <w:r w:rsidR="008567F8" w:rsidRPr="006C703F">
        <w:rPr>
          <w:rFonts w:asciiTheme="majorBidi" w:hAnsiTheme="majorBidi" w:cstheme="majorBidi"/>
          <w:sz w:val="26"/>
          <w:szCs w:val="26"/>
        </w:rPr>
        <w:t>,</w:t>
      </w:r>
      <w:r w:rsidR="00C21340" w:rsidRPr="006C703F">
        <w:rPr>
          <w:rFonts w:asciiTheme="majorBidi" w:hAnsiTheme="majorBidi" w:cstheme="majorBidi"/>
          <w:sz w:val="26"/>
          <w:szCs w:val="26"/>
        </w:rPr>
        <w:t xml:space="preserve"> </w:t>
      </w:r>
      <w:r w:rsidR="008F6260" w:rsidRPr="006C703F">
        <w:rPr>
          <w:rFonts w:asciiTheme="majorBidi" w:hAnsiTheme="majorBidi" w:cstheme="majorBidi"/>
          <w:sz w:val="26"/>
          <w:szCs w:val="26"/>
        </w:rPr>
        <w:t xml:space="preserve"> </w:t>
      </w:r>
      <w:r w:rsidR="00F76A06" w:rsidRPr="006C703F">
        <w:rPr>
          <w:rFonts w:asciiTheme="majorBidi" w:hAnsiTheme="majorBidi" w:cstheme="majorBidi"/>
          <w:sz w:val="26"/>
          <w:szCs w:val="26"/>
        </w:rPr>
        <w:t>Adam Doede</w:t>
      </w:r>
      <w:r w:rsidR="00456718" w:rsidRPr="006C703F">
        <w:rPr>
          <w:rFonts w:asciiTheme="majorBidi" w:hAnsiTheme="majorBidi" w:cstheme="majorBidi"/>
          <w:sz w:val="26"/>
          <w:szCs w:val="26"/>
        </w:rPr>
        <w:t xml:space="preserve"> (</w:t>
      </w:r>
      <w:r w:rsidR="00F76A06" w:rsidRPr="006C703F">
        <w:rPr>
          <w:rFonts w:asciiTheme="majorBidi" w:hAnsiTheme="majorBidi" w:cstheme="majorBidi"/>
          <w:sz w:val="26"/>
          <w:szCs w:val="26"/>
        </w:rPr>
        <w:t>9</w:t>
      </w:r>
      <w:r w:rsidR="00456718" w:rsidRPr="006C703F">
        <w:rPr>
          <w:rFonts w:asciiTheme="majorBidi" w:hAnsiTheme="majorBidi" w:cstheme="majorBidi"/>
          <w:sz w:val="26"/>
          <w:szCs w:val="26"/>
        </w:rPr>
        <w:t>/</w:t>
      </w:r>
      <w:r w:rsidR="009E0637" w:rsidRPr="006C703F">
        <w:rPr>
          <w:rFonts w:asciiTheme="majorBidi" w:hAnsiTheme="majorBidi" w:cstheme="majorBidi"/>
          <w:sz w:val="26"/>
          <w:szCs w:val="26"/>
        </w:rPr>
        <w:t>13</w:t>
      </w:r>
      <w:r w:rsidR="00456718" w:rsidRPr="006C703F">
        <w:rPr>
          <w:rFonts w:asciiTheme="majorBidi" w:hAnsiTheme="majorBidi" w:cstheme="majorBidi"/>
          <w:sz w:val="26"/>
          <w:szCs w:val="26"/>
        </w:rPr>
        <w:t xml:space="preserve">), </w:t>
      </w:r>
      <w:r w:rsidR="006D5B2A" w:rsidRPr="006C703F">
        <w:rPr>
          <w:rFonts w:asciiTheme="majorBidi" w:hAnsiTheme="majorBidi" w:cstheme="majorBidi"/>
          <w:sz w:val="26"/>
          <w:szCs w:val="26"/>
        </w:rPr>
        <w:t>Erica Case</w:t>
      </w:r>
      <w:r w:rsidR="00452C43" w:rsidRPr="006C703F">
        <w:rPr>
          <w:rFonts w:asciiTheme="majorBidi" w:hAnsiTheme="majorBidi" w:cstheme="majorBidi"/>
          <w:sz w:val="26"/>
          <w:szCs w:val="26"/>
        </w:rPr>
        <w:t xml:space="preserve"> </w:t>
      </w:r>
      <w:r w:rsidR="0037745B" w:rsidRPr="006C703F">
        <w:rPr>
          <w:rFonts w:asciiTheme="majorBidi" w:hAnsiTheme="majorBidi" w:cstheme="majorBidi"/>
          <w:sz w:val="26"/>
          <w:szCs w:val="26"/>
        </w:rPr>
        <w:t>(</w:t>
      </w:r>
      <w:r w:rsidR="006D5B2A" w:rsidRPr="006C703F">
        <w:rPr>
          <w:rFonts w:asciiTheme="majorBidi" w:hAnsiTheme="majorBidi" w:cstheme="majorBidi"/>
          <w:sz w:val="26"/>
          <w:szCs w:val="26"/>
        </w:rPr>
        <w:t>9</w:t>
      </w:r>
      <w:r w:rsidR="0037745B" w:rsidRPr="006C703F">
        <w:rPr>
          <w:rFonts w:asciiTheme="majorBidi" w:hAnsiTheme="majorBidi" w:cstheme="majorBidi"/>
          <w:sz w:val="26"/>
          <w:szCs w:val="26"/>
        </w:rPr>
        <w:t>/</w:t>
      </w:r>
      <w:r w:rsidR="006D5B2A" w:rsidRPr="006C703F">
        <w:rPr>
          <w:rFonts w:asciiTheme="majorBidi" w:hAnsiTheme="majorBidi" w:cstheme="majorBidi"/>
          <w:sz w:val="26"/>
          <w:szCs w:val="26"/>
        </w:rPr>
        <w:t>15</w:t>
      </w:r>
      <w:r w:rsidR="0037745B" w:rsidRPr="006C703F">
        <w:rPr>
          <w:rFonts w:asciiTheme="majorBidi" w:hAnsiTheme="majorBidi" w:cstheme="majorBidi"/>
          <w:sz w:val="26"/>
          <w:szCs w:val="26"/>
        </w:rPr>
        <w:t>)</w:t>
      </w:r>
      <w:r w:rsidR="006D5B2A" w:rsidRPr="006C703F">
        <w:rPr>
          <w:rFonts w:asciiTheme="majorBidi" w:hAnsiTheme="majorBidi" w:cstheme="majorBidi"/>
          <w:sz w:val="26"/>
          <w:szCs w:val="26"/>
        </w:rPr>
        <w:t>,</w:t>
      </w:r>
      <w:r w:rsidR="00EE75E6" w:rsidRPr="006C703F">
        <w:rPr>
          <w:rFonts w:asciiTheme="majorBidi" w:hAnsiTheme="majorBidi" w:cstheme="majorBidi"/>
          <w:sz w:val="26"/>
          <w:szCs w:val="26"/>
        </w:rPr>
        <w:t xml:space="preserve"> </w:t>
      </w:r>
      <w:r w:rsidR="006C70E9" w:rsidRPr="006C703F">
        <w:rPr>
          <w:rFonts w:asciiTheme="majorBidi" w:hAnsiTheme="majorBidi" w:cstheme="majorBidi"/>
          <w:sz w:val="26"/>
          <w:szCs w:val="26"/>
        </w:rPr>
        <w:t xml:space="preserve"> </w:t>
      </w:r>
      <w:r w:rsidR="0064635A" w:rsidRPr="006C703F">
        <w:rPr>
          <w:rFonts w:asciiTheme="majorBidi" w:hAnsiTheme="majorBidi" w:cstheme="majorBidi"/>
          <w:sz w:val="26"/>
          <w:szCs w:val="26"/>
        </w:rPr>
        <w:t>Jennifer Schmidt</w:t>
      </w:r>
      <w:r w:rsidR="005C719A" w:rsidRPr="006C703F">
        <w:rPr>
          <w:rFonts w:asciiTheme="majorBidi" w:hAnsiTheme="majorBidi" w:cstheme="majorBidi"/>
          <w:sz w:val="26"/>
          <w:szCs w:val="26"/>
        </w:rPr>
        <w:t xml:space="preserve"> (9/17), Esther Osterby (</w:t>
      </w:r>
      <w:r w:rsidR="006825BE" w:rsidRPr="006C703F">
        <w:rPr>
          <w:rFonts w:asciiTheme="majorBidi" w:hAnsiTheme="majorBidi" w:cstheme="majorBidi"/>
          <w:sz w:val="26"/>
          <w:szCs w:val="26"/>
        </w:rPr>
        <w:t>9/18), Heather Gilles (9/22), Phyllis Husted</w:t>
      </w:r>
      <w:r w:rsidR="00125485" w:rsidRPr="006C703F">
        <w:rPr>
          <w:rFonts w:asciiTheme="majorBidi" w:hAnsiTheme="majorBidi" w:cstheme="majorBidi"/>
          <w:sz w:val="26"/>
          <w:szCs w:val="26"/>
        </w:rPr>
        <w:t>t (9/24), Adriana Fisher (9/25</w:t>
      </w:r>
      <w:r w:rsidR="005A6713" w:rsidRPr="006C703F">
        <w:rPr>
          <w:rFonts w:asciiTheme="majorBidi" w:hAnsiTheme="majorBidi" w:cstheme="majorBidi"/>
          <w:sz w:val="26"/>
          <w:szCs w:val="26"/>
        </w:rPr>
        <w:t>, Jill Preston (9/27), Kathryn Knox (</w:t>
      </w:r>
      <w:r w:rsidR="00970192" w:rsidRPr="006C703F">
        <w:rPr>
          <w:rFonts w:asciiTheme="majorBidi" w:hAnsiTheme="majorBidi" w:cstheme="majorBidi"/>
          <w:sz w:val="26"/>
          <w:szCs w:val="26"/>
        </w:rPr>
        <w:t>9/30)</w:t>
      </w:r>
    </w:p>
    <w:p w14:paraId="047BDC01" w14:textId="204DBF93" w:rsidR="00CA61FE" w:rsidRPr="00422335" w:rsidRDefault="00144E01" w:rsidP="00422335">
      <w:pPr>
        <w:tabs>
          <w:tab w:val="left" w:pos="2160"/>
          <w:tab w:val="right" w:pos="7920"/>
        </w:tabs>
        <w:contextualSpacing/>
        <w:rPr>
          <w:rFonts w:asciiTheme="majorBidi" w:hAnsiTheme="majorBidi" w:cstheme="majorBidi"/>
          <w:sz w:val="26"/>
          <w:szCs w:val="26"/>
        </w:rPr>
      </w:pPr>
      <w:r w:rsidRPr="006C703F">
        <w:rPr>
          <w:rFonts w:asciiTheme="majorBidi" w:hAnsiTheme="majorBidi" w:cstheme="majorBidi"/>
          <w:noProof/>
          <w:sz w:val="26"/>
          <w:szCs w:val="26"/>
        </w:rPr>
        <w:drawing>
          <wp:inline distT="0" distB="0" distL="0" distR="0" wp14:anchorId="52397E85" wp14:editId="1A9110CB">
            <wp:extent cx="371475" cy="371475"/>
            <wp:effectExtent l="0" t="0" r="9525" b="9525"/>
            <wp:docPr id="30" name="Graphic 30" descr="C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ak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71475" cy="371475"/>
                    </a:xfrm>
                    <a:prstGeom prst="rect">
                      <a:avLst/>
                    </a:prstGeom>
                  </pic:spPr>
                </pic:pic>
              </a:graphicData>
            </a:graphic>
          </wp:inline>
        </w:drawing>
      </w:r>
      <w:r w:rsidRPr="006C703F">
        <w:rPr>
          <w:rFonts w:asciiTheme="majorBidi" w:hAnsiTheme="majorBidi" w:cstheme="majorBidi"/>
          <w:b/>
          <w:noProof/>
          <w:sz w:val="26"/>
          <w:szCs w:val="26"/>
        </w:rPr>
        <w:drawing>
          <wp:inline distT="0" distB="0" distL="0" distR="0" wp14:anchorId="47E49B5E" wp14:editId="282952C5">
            <wp:extent cx="333375" cy="333375"/>
            <wp:effectExtent l="0" t="0" r="9525" b="9525"/>
            <wp:docPr id="31" name="Graphic 31" descr="Pres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resent outline"/>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33375" cy="333375"/>
                    </a:xfrm>
                    <a:prstGeom prst="rect">
                      <a:avLst/>
                    </a:prstGeom>
                  </pic:spPr>
                </pic:pic>
              </a:graphicData>
            </a:graphic>
          </wp:inline>
        </w:drawing>
      </w:r>
      <w:r w:rsidRPr="006C703F">
        <w:rPr>
          <w:rFonts w:asciiTheme="majorBidi" w:hAnsiTheme="majorBidi" w:cstheme="majorBidi"/>
          <w:noProof/>
          <w:sz w:val="26"/>
          <w:szCs w:val="26"/>
        </w:rPr>
        <w:drawing>
          <wp:inline distT="0" distB="0" distL="0" distR="0" wp14:anchorId="2F92DE9D" wp14:editId="3072E801">
            <wp:extent cx="371475" cy="371475"/>
            <wp:effectExtent l="0" t="0" r="9525" b="9525"/>
            <wp:docPr id="32" name="Graphic 32" descr="C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ak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71475" cy="371475"/>
                    </a:xfrm>
                    <a:prstGeom prst="rect">
                      <a:avLst/>
                    </a:prstGeom>
                  </pic:spPr>
                </pic:pic>
              </a:graphicData>
            </a:graphic>
          </wp:inline>
        </w:drawing>
      </w:r>
      <w:r w:rsidRPr="006C703F">
        <w:rPr>
          <w:rFonts w:asciiTheme="majorBidi" w:hAnsiTheme="majorBidi" w:cstheme="majorBidi"/>
          <w:b/>
          <w:noProof/>
          <w:sz w:val="26"/>
          <w:szCs w:val="26"/>
        </w:rPr>
        <w:drawing>
          <wp:inline distT="0" distB="0" distL="0" distR="0" wp14:anchorId="7FB298B9" wp14:editId="0199E0B4">
            <wp:extent cx="333375" cy="333375"/>
            <wp:effectExtent l="0" t="0" r="9525" b="9525"/>
            <wp:docPr id="33" name="Graphic 33" descr="Pres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resent outline"/>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33375" cy="333375"/>
                    </a:xfrm>
                    <a:prstGeom prst="rect">
                      <a:avLst/>
                    </a:prstGeom>
                  </pic:spPr>
                </pic:pic>
              </a:graphicData>
            </a:graphic>
          </wp:inline>
        </w:drawing>
      </w:r>
      <w:r w:rsidRPr="006C703F">
        <w:rPr>
          <w:rFonts w:asciiTheme="majorBidi" w:hAnsiTheme="majorBidi" w:cstheme="majorBidi"/>
          <w:noProof/>
          <w:sz w:val="26"/>
          <w:szCs w:val="26"/>
        </w:rPr>
        <w:drawing>
          <wp:inline distT="0" distB="0" distL="0" distR="0" wp14:anchorId="7003B6EA" wp14:editId="598D1582">
            <wp:extent cx="371475" cy="371475"/>
            <wp:effectExtent l="0" t="0" r="9525" b="9525"/>
            <wp:docPr id="35" name="Graphic 35" descr="C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ak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71475" cy="371475"/>
                    </a:xfrm>
                    <a:prstGeom prst="rect">
                      <a:avLst/>
                    </a:prstGeom>
                  </pic:spPr>
                </pic:pic>
              </a:graphicData>
            </a:graphic>
          </wp:inline>
        </w:drawing>
      </w:r>
      <w:r w:rsidRPr="006C703F">
        <w:rPr>
          <w:rFonts w:asciiTheme="majorBidi" w:hAnsiTheme="majorBidi" w:cstheme="majorBidi"/>
          <w:b/>
          <w:noProof/>
          <w:sz w:val="26"/>
          <w:szCs w:val="26"/>
        </w:rPr>
        <w:drawing>
          <wp:inline distT="0" distB="0" distL="0" distR="0" wp14:anchorId="331FA6A6" wp14:editId="6049061E">
            <wp:extent cx="333375" cy="333375"/>
            <wp:effectExtent l="0" t="0" r="9525" b="9525"/>
            <wp:docPr id="37" name="Graphic 37" descr="Pres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resent outline"/>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33375" cy="333375"/>
                    </a:xfrm>
                    <a:prstGeom prst="rect">
                      <a:avLst/>
                    </a:prstGeom>
                  </pic:spPr>
                </pic:pic>
              </a:graphicData>
            </a:graphic>
          </wp:inline>
        </w:drawing>
      </w:r>
      <w:r w:rsidRPr="006C703F">
        <w:rPr>
          <w:rFonts w:asciiTheme="majorBidi" w:hAnsiTheme="majorBidi" w:cstheme="majorBidi"/>
          <w:noProof/>
          <w:sz w:val="26"/>
          <w:szCs w:val="26"/>
        </w:rPr>
        <w:drawing>
          <wp:inline distT="0" distB="0" distL="0" distR="0" wp14:anchorId="4EAEA01E" wp14:editId="1C418A93">
            <wp:extent cx="371475" cy="371475"/>
            <wp:effectExtent l="0" t="0" r="9525" b="9525"/>
            <wp:docPr id="38" name="Graphic 38" descr="C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ak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71475" cy="371475"/>
                    </a:xfrm>
                    <a:prstGeom prst="rect">
                      <a:avLst/>
                    </a:prstGeom>
                  </pic:spPr>
                </pic:pic>
              </a:graphicData>
            </a:graphic>
          </wp:inline>
        </w:drawing>
      </w:r>
      <w:r w:rsidRPr="006C703F">
        <w:rPr>
          <w:rFonts w:asciiTheme="majorBidi" w:hAnsiTheme="majorBidi" w:cstheme="majorBidi"/>
          <w:b/>
          <w:noProof/>
          <w:sz w:val="26"/>
          <w:szCs w:val="26"/>
        </w:rPr>
        <w:drawing>
          <wp:inline distT="0" distB="0" distL="0" distR="0" wp14:anchorId="4C92988A" wp14:editId="2EF2BB7A">
            <wp:extent cx="333375" cy="333375"/>
            <wp:effectExtent l="0" t="0" r="9525" b="9525"/>
            <wp:docPr id="39" name="Graphic 39" descr="Pres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resent outline"/>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33375" cy="333375"/>
                    </a:xfrm>
                    <a:prstGeom prst="rect">
                      <a:avLst/>
                    </a:prstGeom>
                  </pic:spPr>
                </pic:pic>
              </a:graphicData>
            </a:graphic>
          </wp:inline>
        </w:drawing>
      </w:r>
      <w:r w:rsidRPr="006C703F">
        <w:rPr>
          <w:rFonts w:asciiTheme="majorBidi" w:hAnsiTheme="majorBidi" w:cstheme="majorBidi"/>
          <w:noProof/>
          <w:sz w:val="26"/>
          <w:szCs w:val="26"/>
        </w:rPr>
        <w:drawing>
          <wp:inline distT="0" distB="0" distL="0" distR="0" wp14:anchorId="15B0F011" wp14:editId="3FF68023">
            <wp:extent cx="371475" cy="371475"/>
            <wp:effectExtent l="0" t="0" r="9525" b="9525"/>
            <wp:docPr id="41" name="Graphic 41" descr="C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ak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71475" cy="371475"/>
                    </a:xfrm>
                    <a:prstGeom prst="rect">
                      <a:avLst/>
                    </a:prstGeom>
                  </pic:spPr>
                </pic:pic>
              </a:graphicData>
            </a:graphic>
          </wp:inline>
        </w:drawing>
      </w:r>
      <w:r w:rsidRPr="006C703F">
        <w:rPr>
          <w:rFonts w:asciiTheme="majorBidi" w:hAnsiTheme="majorBidi" w:cstheme="majorBidi"/>
          <w:b/>
          <w:noProof/>
          <w:sz w:val="26"/>
          <w:szCs w:val="26"/>
        </w:rPr>
        <w:drawing>
          <wp:inline distT="0" distB="0" distL="0" distR="0" wp14:anchorId="58D45565" wp14:editId="64DCE35F">
            <wp:extent cx="333375" cy="333375"/>
            <wp:effectExtent l="0" t="0" r="9525" b="9525"/>
            <wp:docPr id="42" name="Graphic 42" descr="Pres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resent outline"/>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33375" cy="333375"/>
                    </a:xfrm>
                    <a:prstGeom prst="rect">
                      <a:avLst/>
                    </a:prstGeom>
                  </pic:spPr>
                </pic:pic>
              </a:graphicData>
            </a:graphic>
          </wp:inline>
        </w:drawing>
      </w:r>
      <w:r w:rsidRPr="006C703F">
        <w:rPr>
          <w:rFonts w:asciiTheme="majorBidi" w:hAnsiTheme="majorBidi" w:cstheme="majorBidi"/>
          <w:noProof/>
          <w:sz w:val="26"/>
          <w:szCs w:val="26"/>
        </w:rPr>
        <w:drawing>
          <wp:inline distT="0" distB="0" distL="0" distR="0" wp14:anchorId="3188D939" wp14:editId="6A0220BE">
            <wp:extent cx="371475" cy="371475"/>
            <wp:effectExtent l="0" t="0" r="9525" b="9525"/>
            <wp:docPr id="43" name="Graphic 43" descr="C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ak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71475" cy="371475"/>
                    </a:xfrm>
                    <a:prstGeom prst="rect">
                      <a:avLst/>
                    </a:prstGeom>
                  </pic:spPr>
                </pic:pic>
              </a:graphicData>
            </a:graphic>
          </wp:inline>
        </w:drawing>
      </w:r>
      <w:r w:rsidRPr="006C703F">
        <w:rPr>
          <w:rFonts w:asciiTheme="majorBidi" w:hAnsiTheme="majorBidi" w:cstheme="majorBidi"/>
          <w:b/>
          <w:noProof/>
          <w:sz w:val="26"/>
          <w:szCs w:val="26"/>
        </w:rPr>
        <w:drawing>
          <wp:inline distT="0" distB="0" distL="0" distR="0" wp14:anchorId="66B967F0" wp14:editId="71D5599F">
            <wp:extent cx="333375" cy="333375"/>
            <wp:effectExtent l="0" t="0" r="9525" b="9525"/>
            <wp:docPr id="44" name="Graphic 44" descr="Pres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resent outline"/>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33375" cy="333375"/>
                    </a:xfrm>
                    <a:prstGeom prst="rect">
                      <a:avLst/>
                    </a:prstGeom>
                  </pic:spPr>
                </pic:pic>
              </a:graphicData>
            </a:graphic>
          </wp:inline>
        </w:drawing>
      </w:r>
      <w:r w:rsidRPr="006C703F">
        <w:rPr>
          <w:rFonts w:asciiTheme="majorBidi" w:hAnsiTheme="majorBidi" w:cstheme="majorBidi"/>
          <w:noProof/>
          <w:sz w:val="26"/>
          <w:szCs w:val="26"/>
        </w:rPr>
        <w:drawing>
          <wp:inline distT="0" distB="0" distL="0" distR="0" wp14:anchorId="2D2CC726" wp14:editId="29E0BDB2">
            <wp:extent cx="371475" cy="371475"/>
            <wp:effectExtent l="0" t="0" r="9525" b="9525"/>
            <wp:docPr id="45" name="Graphic 45" descr="C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ak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71475" cy="371475"/>
                    </a:xfrm>
                    <a:prstGeom prst="rect">
                      <a:avLst/>
                    </a:prstGeom>
                  </pic:spPr>
                </pic:pic>
              </a:graphicData>
            </a:graphic>
          </wp:inline>
        </w:drawing>
      </w:r>
      <w:r w:rsidRPr="006C703F">
        <w:rPr>
          <w:rFonts w:asciiTheme="majorBidi" w:hAnsiTheme="majorBidi" w:cstheme="majorBidi"/>
          <w:b/>
          <w:noProof/>
          <w:sz w:val="26"/>
          <w:szCs w:val="26"/>
        </w:rPr>
        <w:drawing>
          <wp:inline distT="0" distB="0" distL="0" distR="0" wp14:anchorId="745E0437" wp14:editId="55D49BA1">
            <wp:extent cx="333375" cy="333375"/>
            <wp:effectExtent l="0" t="0" r="9525" b="9525"/>
            <wp:docPr id="46" name="Graphic 46" descr="Prese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Present outline"/>
                    <pic:cNvPicPr/>
                  </pic:nvPicPr>
                  <pic:blipFill>
                    <a:blip r:embed="rId37" cstate="print">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333375" cy="333375"/>
                    </a:xfrm>
                    <a:prstGeom prst="rect">
                      <a:avLst/>
                    </a:prstGeom>
                  </pic:spPr>
                </pic:pic>
              </a:graphicData>
            </a:graphic>
          </wp:inline>
        </w:drawing>
      </w:r>
      <w:r w:rsidRPr="006C703F">
        <w:rPr>
          <w:rFonts w:asciiTheme="majorBidi" w:hAnsiTheme="majorBidi" w:cstheme="majorBidi"/>
          <w:noProof/>
          <w:sz w:val="26"/>
          <w:szCs w:val="26"/>
        </w:rPr>
        <w:drawing>
          <wp:inline distT="0" distB="0" distL="0" distR="0" wp14:anchorId="5FD713AF" wp14:editId="591B0461">
            <wp:extent cx="371475" cy="371475"/>
            <wp:effectExtent l="0" t="0" r="9525" b="9525"/>
            <wp:docPr id="47" name="Graphic 47" descr="Cak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ake with solid fill"/>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71475" cy="371475"/>
                    </a:xfrm>
                    <a:prstGeom prst="rect">
                      <a:avLst/>
                    </a:prstGeom>
                  </pic:spPr>
                </pic:pic>
              </a:graphicData>
            </a:graphic>
          </wp:inline>
        </w:drawing>
      </w:r>
    </w:p>
    <w:p w14:paraId="75DE9BCD" w14:textId="07CC3C7E" w:rsidR="00675DDD" w:rsidRPr="006C703F" w:rsidRDefault="00513DAB" w:rsidP="006C6E6B">
      <w:pPr>
        <w:tabs>
          <w:tab w:val="left" w:pos="2160"/>
          <w:tab w:val="right" w:pos="7920"/>
        </w:tabs>
        <w:contextualSpacing/>
        <w:rPr>
          <w:rFonts w:asciiTheme="majorBidi" w:hAnsiTheme="majorBidi" w:cstheme="majorBidi"/>
          <w:sz w:val="26"/>
          <w:szCs w:val="26"/>
        </w:rPr>
      </w:pPr>
      <w:r w:rsidRPr="006C703F">
        <w:rPr>
          <w:bCs/>
          <w:noProof/>
          <w:sz w:val="26"/>
          <w:szCs w:val="26"/>
        </w:rPr>
        <w:drawing>
          <wp:inline distT="0" distB="0" distL="0" distR="0" wp14:anchorId="5D10CD34" wp14:editId="2EF58849">
            <wp:extent cx="1959429" cy="734785"/>
            <wp:effectExtent l="0" t="0" r="0" b="0"/>
            <wp:docPr id="5" name="Picture 5" descr="Happy Anniversary Free HD Image P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eaking-big-png" descr="Happy Anniversary Free HD Image PNG Im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94250" cy="747843"/>
                    </a:xfrm>
                    <a:prstGeom prst="rect">
                      <a:avLst/>
                    </a:prstGeom>
                    <a:noFill/>
                    <a:ln>
                      <a:noFill/>
                    </a:ln>
                  </pic:spPr>
                </pic:pic>
              </a:graphicData>
            </a:graphic>
          </wp:inline>
        </w:drawing>
      </w:r>
    </w:p>
    <w:p w14:paraId="7FBD8158" w14:textId="42717529" w:rsidR="00675DDD" w:rsidRPr="006C703F" w:rsidRDefault="00E23C07" w:rsidP="006C6E6B">
      <w:pPr>
        <w:tabs>
          <w:tab w:val="left" w:pos="2160"/>
          <w:tab w:val="right" w:pos="7920"/>
        </w:tabs>
        <w:contextualSpacing/>
        <w:rPr>
          <w:rFonts w:asciiTheme="majorBidi" w:hAnsiTheme="majorBidi" w:cstheme="majorBidi"/>
          <w:b/>
          <w:bCs/>
          <w:sz w:val="26"/>
          <w:szCs w:val="26"/>
        </w:rPr>
      </w:pPr>
      <w:r w:rsidRPr="006C703F">
        <w:rPr>
          <w:rFonts w:asciiTheme="majorBidi" w:hAnsiTheme="majorBidi" w:cstheme="majorBidi"/>
          <w:b/>
          <w:bCs/>
          <w:sz w:val="26"/>
          <w:szCs w:val="26"/>
        </w:rPr>
        <w:t>September</w:t>
      </w:r>
      <w:r w:rsidR="008B009D" w:rsidRPr="006C703F">
        <w:rPr>
          <w:rFonts w:asciiTheme="majorBidi" w:hAnsiTheme="majorBidi" w:cstheme="majorBidi"/>
          <w:b/>
          <w:bCs/>
          <w:sz w:val="26"/>
          <w:szCs w:val="26"/>
        </w:rPr>
        <w:t xml:space="preserve"> Anniversaries!</w:t>
      </w:r>
    </w:p>
    <w:p w14:paraId="647618C3" w14:textId="60DF29D6" w:rsidR="00721AEB" w:rsidRPr="006C703F" w:rsidRDefault="006D0F49" w:rsidP="00DA50C9">
      <w:pPr>
        <w:pStyle w:val="ListParagraph"/>
        <w:numPr>
          <w:ilvl w:val="0"/>
          <w:numId w:val="6"/>
        </w:numPr>
        <w:tabs>
          <w:tab w:val="left" w:pos="2160"/>
          <w:tab w:val="right" w:pos="7920"/>
        </w:tabs>
        <w:rPr>
          <w:rFonts w:asciiTheme="majorBidi" w:hAnsiTheme="majorBidi" w:cstheme="majorBidi"/>
          <w:sz w:val="26"/>
          <w:szCs w:val="26"/>
        </w:rPr>
      </w:pPr>
      <w:r w:rsidRPr="006C703F">
        <w:rPr>
          <w:rFonts w:asciiTheme="majorBidi" w:hAnsiTheme="majorBidi" w:cstheme="majorBidi"/>
          <w:sz w:val="26"/>
          <w:szCs w:val="26"/>
        </w:rPr>
        <w:t>Bob &amp; Sally Rein</w:t>
      </w:r>
      <w:r w:rsidR="003A69A8" w:rsidRPr="006C703F">
        <w:rPr>
          <w:rFonts w:asciiTheme="majorBidi" w:hAnsiTheme="majorBidi" w:cstheme="majorBidi"/>
          <w:sz w:val="26"/>
          <w:szCs w:val="26"/>
        </w:rPr>
        <w:t>ertson (09/04)</w:t>
      </w:r>
      <w:r w:rsidR="00B34102" w:rsidRPr="006C703F">
        <w:rPr>
          <w:rFonts w:asciiTheme="majorBidi" w:hAnsiTheme="majorBidi" w:cstheme="majorBidi"/>
          <w:sz w:val="26"/>
          <w:szCs w:val="26"/>
        </w:rPr>
        <w:t>,</w:t>
      </w:r>
      <w:r w:rsidR="00DB050C" w:rsidRPr="006C703F">
        <w:rPr>
          <w:rFonts w:asciiTheme="majorBidi" w:hAnsiTheme="majorBidi" w:cstheme="majorBidi"/>
          <w:sz w:val="26"/>
          <w:szCs w:val="26"/>
        </w:rPr>
        <w:t xml:space="preserve"> </w:t>
      </w:r>
      <w:r w:rsidR="008C6B0A" w:rsidRPr="006C703F">
        <w:rPr>
          <w:rFonts w:asciiTheme="majorBidi" w:hAnsiTheme="majorBidi" w:cstheme="majorBidi"/>
          <w:sz w:val="26"/>
          <w:szCs w:val="26"/>
        </w:rPr>
        <w:t xml:space="preserve">45 </w:t>
      </w:r>
      <w:r w:rsidR="00DB050C" w:rsidRPr="006C703F">
        <w:rPr>
          <w:rFonts w:asciiTheme="majorBidi" w:hAnsiTheme="majorBidi" w:cstheme="majorBidi"/>
          <w:sz w:val="26"/>
          <w:szCs w:val="26"/>
        </w:rPr>
        <w:t>years</w:t>
      </w:r>
    </w:p>
    <w:p w14:paraId="24EC41E4" w14:textId="77777777" w:rsidR="00B34102" w:rsidRPr="006C703F" w:rsidRDefault="00721AEB" w:rsidP="00E23C07">
      <w:pPr>
        <w:pStyle w:val="ListParagraph"/>
        <w:numPr>
          <w:ilvl w:val="0"/>
          <w:numId w:val="6"/>
        </w:numPr>
        <w:tabs>
          <w:tab w:val="left" w:pos="2160"/>
          <w:tab w:val="right" w:pos="7920"/>
        </w:tabs>
        <w:rPr>
          <w:rFonts w:asciiTheme="majorBidi" w:hAnsiTheme="majorBidi" w:cstheme="majorBidi"/>
          <w:sz w:val="26"/>
          <w:szCs w:val="26"/>
        </w:rPr>
      </w:pPr>
      <w:r w:rsidRPr="006C703F">
        <w:rPr>
          <w:rFonts w:asciiTheme="majorBidi" w:hAnsiTheme="majorBidi" w:cstheme="majorBidi"/>
          <w:sz w:val="26"/>
          <w:szCs w:val="26"/>
        </w:rPr>
        <w:t>Sarah Doede</w:t>
      </w:r>
      <w:r w:rsidR="00B34102" w:rsidRPr="006C703F">
        <w:rPr>
          <w:rFonts w:asciiTheme="majorBidi" w:hAnsiTheme="majorBidi" w:cstheme="majorBidi"/>
          <w:sz w:val="26"/>
          <w:szCs w:val="26"/>
        </w:rPr>
        <w:t xml:space="preserve"> (09/12), 12</w:t>
      </w:r>
      <w:r w:rsidR="003C2673" w:rsidRPr="006C703F">
        <w:rPr>
          <w:rFonts w:asciiTheme="majorBidi" w:hAnsiTheme="majorBidi" w:cstheme="majorBidi"/>
          <w:sz w:val="26"/>
          <w:szCs w:val="26"/>
        </w:rPr>
        <w:t xml:space="preserve"> years</w:t>
      </w:r>
    </w:p>
    <w:p w14:paraId="0C9B75EB" w14:textId="3BFC503D" w:rsidR="008760A9" w:rsidRPr="006C703F" w:rsidRDefault="00D46D12" w:rsidP="00E23C07">
      <w:pPr>
        <w:pStyle w:val="ListParagraph"/>
        <w:numPr>
          <w:ilvl w:val="0"/>
          <w:numId w:val="6"/>
        </w:numPr>
        <w:tabs>
          <w:tab w:val="left" w:pos="2160"/>
          <w:tab w:val="right" w:pos="7920"/>
        </w:tabs>
        <w:rPr>
          <w:rFonts w:asciiTheme="majorBidi" w:hAnsiTheme="majorBidi" w:cstheme="majorBidi"/>
          <w:sz w:val="26"/>
          <w:szCs w:val="26"/>
        </w:rPr>
      </w:pPr>
      <w:r w:rsidRPr="006C703F">
        <w:rPr>
          <w:rFonts w:asciiTheme="majorBidi" w:hAnsiTheme="majorBidi" w:cstheme="majorBidi"/>
          <w:sz w:val="26"/>
          <w:szCs w:val="26"/>
        </w:rPr>
        <w:t>Dustin &amp; Kristen Hulstrom (09/16), 16 years</w:t>
      </w:r>
    </w:p>
    <w:p w14:paraId="433426D7" w14:textId="3D54F199" w:rsidR="00D46D12" w:rsidRPr="006C703F" w:rsidRDefault="00DF6584" w:rsidP="00E23C07">
      <w:pPr>
        <w:pStyle w:val="ListParagraph"/>
        <w:numPr>
          <w:ilvl w:val="0"/>
          <w:numId w:val="6"/>
        </w:numPr>
        <w:tabs>
          <w:tab w:val="left" w:pos="2160"/>
          <w:tab w:val="right" w:pos="7920"/>
        </w:tabs>
        <w:rPr>
          <w:rFonts w:asciiTheme="majorBidi" w:hAnsiTheme="majorBidi" w:cstheme="majorBidi"/>
          <w:sz w:val="26"/>
          <w:szCs w:val="26"/>
        </w:rPr>
      </w:pPr>
      <w:r w:rsidRPr="006C703F">
        <w:rPr>
          <w:rFonts w:asciiTheme="majorBidi" w:hAnsiTheme="majorBidi" w:cstheme="majorBidi"/>
          <w:sz w:val="26"/>
          <w:szCs w:val="26"/>
        </w:rPr>
        <w:t>Wayne &amp; Karen Rajek (09/16)</w:t>
      </w:r>
      <w:r w:rsidR="00B95710" w:rsidRPr="006C703F">
        <w:rPr>
          <w:rFonts w:asciiTheme="majorBidi" w:hAnsiTheme="majorBidi" w:cstheme="majorBidi"/>
          <w:sz w:val="26"/>
          <w:szCs w:val="26"/>
        </w:rPr>
        <w:t>, 33 years</w:t>
      </w:r>
    </w:p>
    <w:p w14:paraId="7202B06B" w14:textId="6BB8CCAA" w:rsidR="00F02B62" w:rsidRPr="006C703F" w:rsidRDefault="00050F76" w:rsidP="00E23C07">
      <w:pPr>
        <w:pStyle w:val="ListParagraph"/>
        <w:numPr>
          <w:ilvl w:val="0"/>
          <w:numId w:val="6"/>
        </w:numPr>
        <w:tabs>
          <w:tab w:val="left" w:pos="2160"/>
          <w:tab w:val="right" w:pos="7920"/>
        </w:tabs>
        <w:rPr>
          <w:rFonts w:asciiTheme="majorBidi" w:hAnsiTheme="majorBidi" w:cstheme="majorBidi"/>
          <w:sz w:val="26"/>
          <w:szCs w:val="26"/>
        </w:rPr>
      </w:pPr>
      <w:r w:rsidRPr="006C703F">
        <w:rPr>
          <w:rFonts w:asciiTheme="majorBidi" w:hAnsiTheme="majorBidi" w:cstheme="majorBidi"/>
          <w:sz w:val="26"/>
          <w:szCs w:val="26"/>
        </w:rPr>
        <w:t xml:space="preserve">Mary &amp; Tom McDonell (09/25), </w:t>
      </w:r>
      <w:r w:rsidR="00EC193A" w:rsidRPr="006C703F">
        <w:rPr>
          <w:rFonts w:asciiTheme="majorBidi" w:hAnsiTheme="majorBidi" w:cstheme="majorBidi"/>
          <w:sz w:val="26"/>
          <w:szCs w:val="26"/>
        </w:rPr>
        <w:t>51 years</w:t>
      </w:r>
    </w:p>
    <w:p w14:paraId="63A7FDC4" w14:textId="3EFCAC7A" w:rsidR="00EC193A" w:rsidRPr="006C703F" w:rsidRDefault="00832FB5" w:rsidP="00E23C07">
      <w:pPr>
        <w:pStyle w:val="ListParagraph"/>
        <w:numPr>
          <w:ilvl w:val="0"/>
          <w:numId w:val="6"/>
        </w:numPr>
        <w:tabs>
          <w:tab w:val="left" w:pos="2160"/>
          <w:tab w:val="right" w:pos="7920"/>
        </w:tabs>
        <w:rPr>
          <w:rFonts w:asciiTheme="majorBidi" w:hAnsiTheme="majorBidi" w:cstheme="majorBidi"/>
          <w:sz w:val="26"/>
          <w:szCs w:val="26"/>
        </w:rPr>
      </w:pPr>
      <w:r w:rsidRPr="006C703F">
        <w:rPr>
          <w:rFonts w:asciiTheme="majorBidi" w:hAnsiTheme="majorBidi" w:cstheme="majorBidi"/>
          <w:sz w:val="26"/>
          <w:szCs w:val="26"/>
        </w:rPr>
        <w:t xml:space="preserve">Wayne &amp; Kristin Kallio (09/28), </w:t>
      </w:r>
      <w:r w:rsidR="00122D6E" w:rsidRPr="006C703F">
        <w:rPr>
          <w:rFonts w:asciiTheme="majorBidi" w:hAnsiTheme="majorBidi" w:cstheme="majorBidi"/>
          <w:sz w:val="26"/>
          <w:szCs w:val="26"/>
        </w:rPr>
        <w:t>20 years</w:t>
      </w:r>
    </w:p>
    <w:p w14:paraId="1A4FDECF" w14:textId="77777777" w:rsidR="00675DDD" w:rsidRDefault="00675DDD" w:rsidP="00675DDD">
      <w:pPr>
        <w:rPr>
          <w:color w:val="auto"/>
          <w:kern w:val="0"/>
          <w:sz w:val="26"/>
          <w:szCs w:val="26"/>
        </w:rPr>
      </w:pPr>
    </w:p>
    <w:p w14:paraId="28C8E510" w14:textId="77777777" w:rsidR="00241170" w:rsidRPr="006C703F" w:rsidRDefault="00241170" w:rsidP="00675DDD">
      <w:pPr>
        <w:rPr>
          <w:vanish/>
          <w:color w:val="auto"/>
          <w:kern w:val="0"/>
          <w:sz w:val="26"/>
          <w:szCs w:val="26"/>
        </w:rPr>
      </w:pPr>
    </w:p>
    <w:p w14:paraId="243F6501" w14:textId="38A93EF1" w:rsidR="00C24035" w:rsidRPr="00C32C08" w:rsidRDefault="00CA5867" w:rsidP="00C32C08">
      <w:pPr>
        <w:shd w:val="clear" w:color="auto" w:fill="FFFFFF"/>
        <w:jc w:val="center"/>
        <w:rPr>
          <w:b/>
          <w:bCs/>
          <w:kern w:val="0"/>
          <w:sz w:val="26"/>
          <w:szCs w:val="26"/>
        </w:rPr>
      </w:pPr>
      <w:r w:rsidRPr="006C703F">
        <w:rPr>
          <w:rFonts w:asciiTheme="majorBidi" w:hAnsiTheme="majorBidi" w:cstheme="majorBidi"/>
          <w:noProof/>
          <w:sz w:val="26"/>
          <w:szCs w:val="26"/>
        </w:rPr>
        <w:drawing>
          <wp:anchor distT="0" distB="0" distL="114300" distR="114300" simplePos="0" relativeHeight="251658245" behindDoc="1" locked="0" layoutInCell="1" allowOverlap="1" wp14:anchorId="1E7F9B63" wp14:editId="13C728F5">
            <wp:simplePos x="0" y="0"/>
            <wp:positionH relativeFrom="margin">
              <wp:align>center</wp:align>
            </wp:positionH>
            <wp:positionV relativeFrom="paragraph">
              <wp:posOffset>81915</wp:posOffset>
            </wp:positionV>
            <wp:extent cx="2210435" cy="167005"/>
            <wp:effectExtent l="0" t="0" r="0" b="4445"/>
            <wp:wrapTight wrapText="bothSides">
              <wp:wrapPolygon edited="0">
                <wp:start x="0" y="0"/>
                <wp:lineTo x="0" y="19711"/>
                <wp:lineTo x="21408" y="19711"/>
                <wp:lineTo x="2140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flipV="1">
                      <a:off x="0" y="0"/>
                      <a:ext cx="2210435" cy="167005"/>
                    </a:xfrm>
                    <a:prstGeom prst="rect">
                      <a:avLst/>
                    </a:prstGeom>
                  </pic:spPr>
                </pic:pic>
              </a:graphicData>
            </a:graphic>
          </wp:anchor>
        </w:drawing>
      </w:r>
    </w:p>
    <w:p w14:paraId="1D5E1B00" w14:textId="77777777" w:rsidR="004477D8" w:rsidRPr="006C703F" w:rsidRDefault="004477D8" w:rsidP="0064576A">
      <w:pPr>
        <w:shd w:val="clear" w:color="auto" w:fill="FFFFFF"/>
        <w:jc w:val="center"/>
        <w:rPr>
          <w:b/>
          <w:bCs/>
          <w:kern w:val="0"/>
          <w:sz w:val="26"/>
          <w:szCs w:val="26"/>
          <w:u w:val="single"/>
        </w:rPr>
      </w:pPr>
    </w:p>
    <w:p w14:paraId="51750ECC" w14:textId="5EF2A2D8" w:rsidR="00450A9E" w:rsidRPr="006C703F" w:rsidRDefault="00450A9E" w:rsidP="0064576A">
      <w:pPr>
        <w:shd w:val="clear" w:color="auto" w:fill="FFFFFF"/>
        <w:jc w:val="center"/>
        <w:rPr>
          <w:b/>
          <w:bCs/>
          <w:kern w:val="0"/>
          <w:sz w:val="26"/>
          <w:szCs w:val="26"/>
          <w:u w:val="single"/>
        </w:rPr>
      </w:pPr>
      <w:r w:rsidRPr="006C703F">
        <w:rPr>
          <w:b/>
          <w:bCs/>
          <w:kern w:val="0"/>
          <w:sz w:val="26"/>
          <w:szCs w:val="26"/>
          <w:u w:val="single"/>
        </w:rPr>
        <w:lastRenderedPageBreak/>
        <w:t xml:space="preserve">Mental </w:t>
      </w:r>
      <w:r w:rsidR="0064576A" w:rsidRPr="006C703F">
        <w:rPr>
          <w:b/>
          <w:bCs/>
          <w:kern w:val="0"/>
          <w:sz w:val="26"/>
          <w:szCs w:val="26"/>
          <w:u w:val="single"/>
        </w:rPr>
        <w:t>Stubbornness</w:t>
      </w:r>
    </w:p>
    <w:p w14:paraId="4185452D" w14:textId="77777777" w:rsidR="008A0A27" w:rsidRPr="00124771" w:rsidRDefault="0064576A" w:rsidP="00D90B83">
      <w:pPr>
        <w:shd w:val="clear" w:color="auto" w:fill="FFFFFF"/>
        <w:rPr>
          <w:kern w:val="0"/>
          <w:sz w:val="26"/>
          <w:szCs w:val="26"/>
        </w:rPr>
      </w:pPr>
      <w:r w:rsidRPr="00124771">
        <w:rPr>
          <w:kern w:val="0"/>
          <w:sz w:val="26"/>
          <w:szCs w:val="26"/>
        </w:rPr>
        <w:t>This mental stubbornness</w:t>
      </w:r>
      <w:r w:rsidR="00FE6CB8" w:rsidRPr="00124771">
        <w:rPr>
          <w:kern w:val="0"/>
          <w:sz w:val="26"/>
          <w:szCs w:val="26"/>
        </w:rPr>
        <w:t>- how strange it seems</w:t>
      </w:r>
    </w:p>
    <w:p w14:paraId="0B03816D" w14:textId="77777777" w:rsidR="003D29AF" w:rsidRPr="00124771" w:rsidRDefault="008A0A27" w:rsidP="00D90B83">
      <w:pPr>
        <w:shd w:val="clear" w:color="auto" w:fill="FFFFFF"/>
        <w:rPr>
          <w:kern w:val="0"/>
          <w:sz w:val="26"/>
          <w:szCs w:val="26"/>
        </w:rPr>
      </w:pPr>
      <w:r w:rsidRPr="00124771">
        <w:rPr>
          <w:kern w:val="0"/>
          <w:sz w:val="26"/>
          <w:szCs w:val="26"/>
        </w:rPr>
        <w:t>T</w:t>
      </w:r>
      <w:r w:rsidR="00FA37B8" w:rsidRPr="00124771">
        <w:rPr>
          <w:kern w:val="0"/>
          <w:sz w:val="26"/>
          <w:szCs w:val="26"/>
        </w:rPr>
        <w:t>o</w:t>
      </w:r>
      <w:r w:rsidR="00FE6CB8" w:rsidRPr="00124771">
        <w:rPr>
          <w:kern w:val="0"/>
          <w:sz w:val="26"/>
          <w:szCs w:val="26"/>
        </w:rPr>
        <w:t xml:space="preserve"> me that people cannot see how queer It is. </w:t>
      </w:r>
    </w:p>
    <w:p w14:paraId="3DF803B2" w14:textId="77777777" w:rsidR="003D29AF" w:rsidRPr="00124771" w:rsidRDefault="00FE6CB8" w:rsidP="00D90B83">
      <w:pPr>
        <w:shd w:val="clear" w:color="auto" w:fill="FFFFFF"/>
        <w:rPr>
          <w:kern w:val="0"/>
          <w:sz w:val="26"/>
          <w:szCs w:val="26"/>
        </w:rPr>
      </w:pPr>
      <w:r w:rsidRPr="00124771">
        <w:rPr>
          <w:kern w:val="0"/>
          <w:sz w:val="26"/>
          <w:szCs w:val="26"/>
        </w:rPr>
        <w:t>They Should be on the best of teams,</w:t>
      </w:r>
    </w:p>
    <w:p w14:paraId="25436692" w14:textId="1E816FA1" w:rsidR="00FE6CB8" w:rsidRPr="00124771" w:rsidRDefault="003D29AF" w:rsidP="00D90B83">
      <w:pPr>
        <w:shd w:val="clear" w:color="auto" w:fill="FFFFFF"/>
        <w:rPr>
          <w:kern w:val="0"/>
          <w:sz w:val="26"/>
          <w:szCs w:val="26"/>
        </w:rPr>
      </w:pPr>
      <w:r w:rsidRPr="00124771">
        <w:rPr>
          <w:kern w:val="0"/>
          <w:sz w:val="26"/>
          <w:szCs w:val="26"/>
        </w:rPr>
        <w:t>A</w:t>
      </w:r>
      <w:r w:rsidR="00FA37B8" w:rsidRPr="00124771">
        <w:rPr>
          <w:kern w:val="0"/>
          <w:sz w:val="26"/>
          <w:szCs w:val="26"/>
        </w:rPr>
        <w:t>ttempting</w:t>
      </w:r>
      <w:r w:rsidR="00FE6CB8" w:rsidRPr="00124771">
        <w:rPr>
          <w:kern w:val="0"/>
          <w:sz w:val="26"/>
          <w:szCs w:val="26"/>
        </w:rPr>
        <w:t xml:space="preserve"> to abolish all the fear.</w:t>
      </w:r>
    </w:p>
    <w:p w14:paraId="43943699" w14:textId="77777777" w:rsidR="003D29AF" w:rsidRPr="00124771" w:rsidRDefault="00FE6CB8" w:rsidP="00D90B83">
      <w:pPr>
        <w:shd w:val="clear" w:color="auto" w:fill="FFFFFF"/>
        <w:rPr>
          <w:kern w:val="0"/>
          <w:sz w:val="26"/>
          <w:szCs w:val="26"/>
        </w:rPr>
      </w:pPr>
      <w:r w:rsidRPr="00124771">
        <w:rPr>
          <w:kern w:val="0"/>
          <w:sz w:val="26"/>
          <w:szCs w:val="26"/>
        </w:rPr>
        <w:t xml:space="preserve">That stems from prejudice, which </w:t>
      </w:r>
      <w:r w:rsidR="002C4170" w:rsidRPr="00124771">
        <w:rPr>
          <w:kern w:val="0"/>
          <w:sz w:val="26"/>
          <w:szCs w:val="26"/>
        </w:rPr>
        <w:t>whelps so much</w:t>
      </w:r>
    </w:p>
    <w:p w14:paraId="10C23F0D" w14:textId="77777777" w:rsidR="00703B1F" w:rsidRPr="00124771" w:rsidRDefault="003D29AF" w:rsidP="00D90B83">
      <w:pPr>
        <w:shd w:val="clear" w:color="auto" w:fill="FFFFFF"/>
        <w:rPr>
          <w:kern w:val="0"/>
          <w:sz w:val="26"/>
          <w:szCs w:val="26"/>
        </w:rPr>
      </w:pPr>
      <w:r w:rsidRPr="00124771">
        <w:rPr>
          <w:kern w:val="0"/>
          <w:sz w:val="26"/>
          <w:szCs w:val="26"/>
        </w:rPr>
        <w:t>O</w:t>
      </w:r>
      <w:r w:rsidR="00FA37B8" w:rsidRPr="00124771">
        <w:rPr>
          <w:kern w:val="0"/>
          <w:sz w:val="26"/>
          <w:szCs w:val="26"/>
        </w:rPr>
        <w:t>f</w:t>
      </w:r>
      <w:r w:rsidR="002C4170" w:rsidRPr="00124771">
        <w:rPr>
          <w:kern w:val="0"/>
          <w:sz w:val="26"/>
          <w:szCs w:val="26"/>
        </w:rPr>
        <w:t xml:space="preserve"> that sad grief known to so many men. </w:t>
      </w:r>
    </w:p>
    <w:p w14:paraId="2CACCB3D" w14:textId="699B1AF7" w:rsidR="00703B1F" w:rsidRPr="00124771" w:rsidRDefault="002C4170" w:rsidP="00D90B83">
      <w:pPr>
        <w:shd w:val="clear" w:color="auto" w:fill="FFFFFF"/>
        <w:rPr>
          <w:kern w:val="0"/>
          <w:sz w:val="26"/>
          <w:szCs w:val="26"/>
        </w:rPr>
      </w:pPr>
      <w:r w:rsidRPr="00124771">
        <w:rPr>
          <w:kern w:val="0"/>
          <w:sz w:val="26"/>
          <w:szCs w:val="26"/>
        </w:rPr>
        <w:t>There is no reason for this thought</w:t>
      </w:r>
      <w:r w:rsidR="00B90370" w:rsidRPr="00124771">
        <w:rPr>
          <w:kern w:val="0"/>
          <w:sz w:val="26"/>
          <w:szCs w:val="26"/>
        </w:rPr>
        <w:t xml:space="preserve">, for such </w:t>
      </w:r>
    </w:p>
    <w:p w14:paraId="354304D2" w14:textId="77777777" w:rsidR="00703B1F" w:rsidRPr="00124771" w:rsidRDefault="00703B1F" w:rsidP="00D90B83">
      <w:pPr>
        <w:shd w:val="clear" w:color="auto" w:fill="FFFFFF"/>
        <w:rPr>
          <w:kern w:val="0"/>
          <w:sz w:val="26"/>
          <w:szCs w:val="26"/>
        </w:rPr>
      </w:pPr>
      <w:r w:rsidRPr="00124771">
        <w:rPr>
          <w:kern w:val="0"/>
          <w:sz w:val="26"/>
          <w:szCs w:val="26"/>
        </w:rPr>
        <w:t>C</w:t>
      </w:r>
      <w:r w:rsidR="00B90370" w:rsidRPr="00124771">
        <w:rPr>
          <w:kern w:val="0"/>
          <w:sz w:val="26"/>
          <w:szCs w:val="26"/>
        </w:rPr>
        <w:t xml:space="preserve">orrodes the sacred minds of men. </w:t>
      </w:r>
    </w:p>
    <w:p w14:paraId="37D31F8E" w14:textId="77777777" w:rsidR="00054554" w:rsidRPr="00124771" w:rsidRDefault="00B90370" w:rsidP="00D90B83">
      <w:pPr>
        <w:shd w:val="clear" w:color="auto" w:fill="FFFFFF"/>
        <w:rPr>
          <w:kern w:val="0"/>
          <w:sz w:val="26"/>
          <w:szCs w:val="26"/>
        </w:rPr>
      </w:pPr>
      <w:r w:rsidRPr="00124771">
        <w:rPr>
          <w:kern w:val="0"/>
          <w:sz w:val="26"/>
          <w:szCs w:val="26"/>
        </w:rPr>
        <w:t xml:space="preserve">All men should have a mind that spreads its gates </w:t>
      </w:r>
    </w:p>
    <w:p w14:paraId="5763858F" w14:textId="77777777" w:rsidR="00054554" w:rsidRPr="00124771" w:rsidRDefault="00B90370" w:rsidP="00D90B83">
      <w:pPr>
        <w:shd w:val="clear" w:color="auto" w:fill="FFFFFF"/>
        <w:rPr>
          <w:kern w:val="0"/>
          <w:sz w:val="26"/>
          <w:szCs w:val="26"/>
        </w:rPr>
      </w:pPr>
      <w:r w:rsidRPr="00124771">
        <w:rPr>
          <w:kern w:val="0"/>
          <w:sz w:val="26"/>
          <w:szCs w:val="26"/>
        </w:rPr>
        <w:t>Wide open to the thoughts of all who care</w:t>
      </w:r>
    </w:p>
    <w:p w14:paraId="4A52F475" w14:textId="77777777" w:rsidR="00054554" w:rsidRPr="00124771" w:rsidRDefault="00054554" w:rsidP="00D90B83">
      <w:pPr>
        <w:shd w:val="clear" w:color="auto" w:fill="FFFFFF"/>
        <w:rPr>
          <w:kern w:val="0"/>
          <w:sz w:val="26"/>
          <w:szCs w:val="26"/>
        </w:rPr>
      </w:pPr>
      <w:r w:rsidRPr="00124771">
        <w:rPr>
          <w:kern w:val="0"/>
          <w:sz w:val="26"/>
          <w:szCs w:val="26"/>
        </w:rPr>
        <w:t>T</w:t>
      </w:r>
      <w:r w:rsidR="00236BF1" w:rsidRPr="00124771">
        <w:rPr>
          <w:kern w:val="0"/>
          <w:sz w:val="26"/>
          <w:szCs w:val="26"/>
        </w:rPr>
        <w:t>o</w:t>
      </w:r>
      <w:r w:rsidR="00B90370" w:rsidRPr="00124771">
        <w:rPr>
          <w:kern w:val="0"/>
          <w:sz w:val="26"/>
          <w:szCs w:val="26"/>
        </w:rPr>
        <w:t xml:space="preserve"> speak their feelings and to preach man</w:t>
      </w:r>
      <w:r w:rsidR="00FF1C65" w:rsidRPr="00124771">
        <w:rPr>
          <w:kern w:val="0"/>
          <w:sz w:val="26"/>
          <w:szCs w:val="26"/>
        </w:rPr>
        <w:t>'</w:t>
      </w:r>
      <w:r w:rsidR="00B90370" w:rsidRPr="00124771">
        <w:rPr>
          <w:kern w:val="0"/>
          <w:sz w:val="26"/>
          <w:szCs w:val="26"/>
        </w:rPr>
        <w:t xml:space="preserve">s fate. </w:t>
      </w:r>
    </w:p>
    <w:p w14:paraId="1DB5C6FA" w14:textId="77777777" w:rsidR="00054554" w:rsidRPr="00124771" w:rsidRDefault="00B90370" w:rsidP="00D90B83">
      <w:pPr>
        <w:shd w:val="clear" w:color="auto" w:fill="FFFFFF"/>
        <w:rPr>
          <w:kern w:val="0"/>
          <w:sz w:val="26"/>
          <w:szCs w:val="26"/>
        </w:rPr>
      </w:pPr>
      <w:r w:rsidRPr="00124771">
        <w:rPr>
          <w:kern w:val="0"/>
          <w:sz w:val="26"/>
          <w:szCs w:val="26"/>
        </w:rPr>
        <w:t xml:space="preserve">I feel </w:t>
      </w:r>
      <w:r w:rsidR="007958C2" w:rsidRPr="00124771">
        <w:rPr>
          <w:kern w:val="0"/>
          <w:sz w:val="26"/>
          <w:szCs w:val="26"/>
        </w:rPr>
        <w:t>that it would be the least bit fair</w:t>
      </w:r>
    </w:p>
    <w:p w14:paraId="4EE7DB55" w14:textId="77777777" w:rsidR="00124771" w:rsidRPr="00124771" w:rsidRDefault="007958C2" w:rsidP="00D90B83">
      <w:pPr>
        <w:shd w:val="clear" w:color="auto" w:fill="FFFFFF"/>
        <w:rPr>
          <w:kern w:val="0"/>
          <w:sz w:val="26"/>
          <w:szCs w:val="26"/>
        </w:rPr>
      </w:pPr>
      <w:r w:rsidRPr="00124771">
        <w:rPr>
          <w:kern w:val="0"/>
          <w:sz w:val="26"/>
          <w:szCs w:val="26"/>
        </w:rPr>
        <w:t xml:space="preserve">If we reserved our judgement </w:t>
      </w:r>
      <w:r w:rsidR="00CA31AA" w:rsidRPr="00124771">
        <w:rPr>
          <w:kern w:val="0"/>
          <w:sz w:val="26"/>
          <w:szCs w:val="26"/>
        </w:rPr>
        <w:t>for the last</w:t>
      </w:r>
    </w:p>
    <w:p w14:paraId="54EEB5B2" w14:textId="1BB1D878" w:rsidR="00CA31AA" w:rsidRPr="00124771" w:rsidRDefault="00124771" w:rsidP="00D90B83">
      <w:pPr>
        <w:shd w:val="clear" w:color="auto" w:fill="FFFFFF"/>
        <w:rPr>
          <w:kern w:val="0"/>
          <w:sz w:val="26"/>
          <w:szCs w:val="26"/>
        </w:rPr>
      </w:pPr>
      <w:r w:rsidRPr="00124771">
        <w:rPr>
          <w:kern w:val="0"/>
          <w:sz w:val="26"/>
          <w:szCs w:val="26"/>
        </w:rPr>
        <w:t>O</w:t>
      </w:r>
      <w:r w:rsidR="00236BF1" w:rsidRPr="00124771">
        <w:rPr>
          <w:kern w:val="0"/>
          <w:sz w:val="26"/>
          <w:szCs w:val="26"/>
        </w:rPr>
        <w:t>f</w:t>
      </w:r>
      <w:r w:rsidR="00CA31AA" w:rsidRPr="00124771">
        <w:rPr>
          <w:kern w:val="0"/>
          <w:sz w:val="26"/>
          <w:szCs w:val="26"/>
        </w:rPr>
        <w:t xml:space="preserve"> steps, and then would set ourselves to task.</w:t>
      </w:r>
    </w:p>
    <w:p w14:paraId="0B674645" w14:textId="028D4F14" w:rsidR="00CA31AA" w:rsidRPr="00124771" w:rsidRDefault="00CA31AA" w:rsidP="00CA31AA">
      <w:pPr>
        <w:shd w:val="clear" w:color="auto" w:fill="FFFFFF"/>
        <w:rPr>
          <w:kern w:val="0"/>
          <w:sz w:val="26"/>
          <w:szCs w:val="26"/>
        </w:rPr>
      </w:pPr>
      <w:r w:rsidRPr="00124771">
        <w:rPr>
          <w:kern w:val="0"/>
          <w:sz w:val="26"/>
          <w:szCs w:val="26"/>
        </w:rPr>
        <w:t>--</w:t>
      </w:r>
      <w:r w:rsidR="00C27DC4" w:rsidRPr="00124771">
        <w:rPr>
          <w:kern w:val="0"/>
          <w:sz w:val="26"/>
          <w:szCs w:val="26"/>
        </w:rPr>
        <w:t xml:space="preserve">- </w:t>
      </w:r>
      <w:r w:rsidRPr="00124771">
        <w:rPr>
          <w:kern w:val="0"/>
          <w:sz w:val="26"/>
          <w:szCs w:val="26"/>
        </w:rPr>
        <w:t>Paul Smith</w:t>
      </w:r>
      <w:r w:rsidR="00124771" w:rsidRPr="00124771">
        <w:rPr>
          <w:kern w:val="0"/>
          <w:sz w:val="26"/>
          <w:szCs w:val="26"/>
        </w:rPr>
        <w:t>, ILC member</w:t>
      </w:r>
    </w:p>
    <w:p w14:paraId="1912AA2B" w14:textId="45D7355B" w:rsidR="00CA31AA" w:rsidRPr="00124771" w:rsidRDefault="00CA31AA" w:rsidP="00C27DC4">
      <w:pPr>
        <w:shd w:val="clear" w:color="auto" w:fill="FFFFFF"/>
        <w:ind w:left="720"/>
        <w:rPr>
          <w:kern w:val="0"/>
          <w:sz w:val="26"/>
          <w:szCs w:val="26"/>
        </w:rPr>
      </w:pPr>
      <w:r w:rsidRPr="00124771">
        <w:rPr>
          <w:kern w:val="0"/>
          <w:sz w:val="26"/>
          <w:szCs w:val="26"/>
        </w:rPr>
        <w:t>1956</w:t>
      </w:r>
    </w:p>
    <w:p w14:paraId="695BF0BA" w14:textId="12C58E3E" w:rsidR="00D90B83" w:rsidRPr="006C703F" w:rsidRDefault="00CA5867" w:rsidP="00D90B83">
      <w:pPr>
        <w:shd w:val="clear" w:color="auto" w:fill="FFFFFF"/>
        <w:rPr>
          <w:kern w:val="0"/>
          <w:sz w:val="26"/>
          <w:szCs w:val="26"/>
        </w:rPr>
      </w:pPr>
      <w:r w:rsidRPr="00124771">
        <w:rPr>
          <w:rFonts w:asciiTheme="majorBidi" w:hAnsiTheme="majorBidi" w:cstheme="majorBidi"/>
          <w:noProof/>
          <w:sz w:val="26"/>
          <w:szCs w:val="26"/>
        </w:rPr>
        <w:drawing>
          <wp:anchor distT="0" distB="0" distL="114300" distR="114300" simplePos="0" relativeHeight="251658246" behindDoc="1" locked="0" layoutInCell="1" allowOverlap="1" wp14:anchorId="0002EB37" wp14:editId="5E09CC7B">
            <wp:simplePos x="0" y="0"/>
            <wp:positionH relativeFrom="page">
              <wp:posOffset>1997075</wp:posOffset>
            </wp:positionH>
            <wp:positionV relativeFrom="paragraph">
              <wp:posOffset>75565</wp:posOffset>
            </wp:positionV>
            <wp:extent cx="2210435" cy="167005"/>
            <wp:effectExtent l="0" t="0" r="0" b="4445"/>
            <wp:wrapTight wrapText="bothSides">
              <wp:wrapPolygon edited="0">
                <wp:start x="0" y="0"/>
                <wp:lineTo x="0" y="19711"/>
                <wp:lineTo x="21408" y="19711"/>
                <wp:lineTo x="2140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flipV="1">
                      <a:off x="0" y="0"/>
                      <a:ext cx="2210435" cy="167005"/>
                    </a:xfrm>
                    <a:prstGeom prst="rect">
                      <a:avLst/>
                    </a:prstGeom>
                  </pic:spPr>
                </pic:pic>
              </a:graphicData>
            </a:graphic>
          </wp:anchor>
        </w:drawing>
      </w:r>
      <w:r w:rsidR="00D90B83" w:rsidRPr="006C703F">
        <w:rPr>
          <w:kern w:val="0"/>
          <w:sz w:val="26"/>
          <w:szCs w:val="26"/>
        </w:rPr>
        <w:t> </w:t>
      </w:r>
    </w:p>
    <w:p w14:paraId="2462DA76" w14:textId="77777777" w:rsidR="004B5156" w:rsidRDefault="004B5156" w:rsidP="00297BBA">
      <w:pPr>
        <w:rPr>
          <w:b/>
          <w:bCs/>
          <w:sz w:val="16"/>
          <w:szCs w:val="16"/>
        </w:rPr>
      </w:pPr>
    </w:p>
    <w:p w14:paraId="298C2C89" w14:textId="0A428575" w:rsidR="00213B36" w:rsidRPr="00C32C08" w:rsidRDefault="00C32C08" w:rsidP="00C32C08">
      <w:pPr>
        <w:widowControl w:val="0"/>
        <w:spacing w:after="120" w:line="285" w:lineRule="auto"/>
        <w:rPr>
          <w:rFonts w:asciiTheme="majorBidi" w:hAnsiTheme="majorBidi" w:cstheme="majorBidi"/>
          <w14:cntxtAlts/>
        </w:rPr>
      </w:pPr>
      <w:r w:rsidRPr="00106090">
        <w:rPr>
          <w:rFonts w:asciiTheme="majorBidi" w:hAnsiTheme="majorBidi" w:cstheme="majorBidi"/>
          <w14:cntxtAlts/>
        </w:rPr>
        <w:sym w:font="Webdings" w:char="F09A"/>
      </w:r>
      <w:r w:rsidRPr="00106090">
        <w:rPr>
          <w:rFonts w:asciiTheme="majorBidi" w:hAnsiTheme="majorBidi" w:cstheme="majorBidi"/>
          <w14:cntxtAlts/>
        </w:rPr>
        <w:t xml:space="preserve"> Here are our church friends who are not able to come to church as often as they would like. They would love to hear from you or receive cards in the mail. Please call the church office if someone should be added to list. </w:t>
      </w:r>
      <w:r w:rsidRPr="00106090">
        <w:rPr>
          <w:rFonts w:asciiTheme="majorBidi" w:hAnsiTheme="majorBidi" w:cstheme="majorBidi"/>
          <w14:cntxtAlts/>
        </w:rPr>
        <w:sym w:font="Wingdings" w:char="F028"/>
      </w:r>
    </w:p>
    <w:tbl>
      <w:tblPr>
        <w:tblStyle w:val="TableGrid"/>
        <w:tblW w:w="0" w:type="auto"/>
        <w:tblLook w:val="04A0" w:firstRow="1" w:lastRow="0" w:firstColumn="1" w:lastColumn="0" w:noHBand="0" w:noVBand="1"/>
      </w:tblPr>
      <w:tblGrid>
        <w:gridCol w:w="3020"/>
        <w:gridCol w:w="3021"/>
        <w:gridCol w:w="3021"/>
      </w:tblGrid>
      <w:tr w:rsidR="00BF3749" w14:paraId="01555A24" w14:textId="77777777" w:rsidTr="00060319">
        <w:tc>
          <w:tcPr>
            <w:tcW w:w="9062" w:type="dxa"/>
            <w:gridSpan w:val="3"/>
          </w:tcPr>
          <w:p w14:paraId="06A61663" w14:textId="77777777" w:rsidR="00BF3749" w:rsidRPr="002310B5" w:rsidRDefault="00BF3749" w:rsidP="00BF3749">
            <w:pPr>
              <w:widowControl w:val="0"/>
              <w:jc w:val="center"/>
              <w:rPr>
                <w:rFonts w:asciiTheme="majorBidi" w:hAnsiTheme="majorBidi" w:cstheme="majorBidi"/>
                <w:b/>
                <w:bCs/>
                <w:sz w:val="28"/>
                <w:szCs w:val="28"/>
                <w14:cntxtAlts/>
              </w:rPr>
            </w:pPr>
            <w:r w:rsidRPr="002310B5">
              <w:rPr>
                <w:rFonts w:asciiTheme="majorBidi" w:hAnsiTheme="majorBidi" w:cstheme="majorBidi"/>
                <w:b/>
                <w:bCs/>
                <w:sz w:val="28"/>
                <w:szCs w:val="28"/>
                <w14:cntxtAlts/>
              </w:rPr>
              <w:t>Caring Corner</w:t>
            </w:r>
          </w:p>
          <w:p w14:paraId="7332DD01" w14:textId="2CB58F76" w:rsidR="00BF3749" w:rsidRDefault="00BF3749" w:rsidP="00BF3749">
            <w:pPr>
              <w:jc w:val="center"/>
              <w:rPr>
                <w:b/>
                <w:bCs/>
                <w:sz w:val="16"/>
                <w:szCs w:val="16"/>
              </w:rPr>
            </w:pPr>
            <w:r w:rsidRPr="00106090">
              <w:rPr>
                <w:rFonts w:asciiTheme="majorBidi" w:hAnsiTheme="majorBidi" w:cstheme="majorBidi"/>
                <w:i/>
                <w14:cntxtAlts/>
              </w:rPr>
              <w:t>Psalm 71:9 "Do not cast me off in the time of old"</w:t>
            </w:r>
          </w:p>
        </w:tc>
      </w:tr>
      <w:tr w:rsidR="00BF3749" w14:paraId="06EB3BF7" w14:textId="77777777" w:rsidTr="00BF3749">
        <w:tc>
          <w:tcPr>
            <w:tcW w:w="3020" w:type="dxa"/>
          </w:tcPr>
          <w:p w14:paraId="426FC469" w14:textId="136D4B9C" w:rsidR="00BF3749" w:rsidRDefault="00BF3749" w:rsidP="00297BBA">
            <w:pPr>
              <w:rPr>
                <w:b/>
                <w:bCs/>
                <w:sz w:val="16"/>
                <w:szCs w:val="16"/>
              </w:rPr>
            </w:pPr>
            <w:r>
              <w:rPr>
                <w:rFonts w:asciiTheme="majorBidi" w:hAnsiTheme="majorBidi" w:cstheme="majorBidi"/>
                <w:b/>
                <w:bCs/>
                <w:sz w:val="24"/>
                <w:szCs w:val="24"/>
              </w:rPr>
              <w:t>Riverview Towers</w:t>
            </w:r>
            <w:r w:rsidRPr="00106090">
              <w:rPr>
                <w:rFonts w:asciiTheme="majorBidi" w:hAnsiTheme="majorBidi" w:cstheme="majorBidi"/>
                <w:b/>
                <w:bCs/>
                <w:sz w:val="24"/>
                <w:szCs w:val="24"/>
              </w:rPr>
              <w:t xml:space="preserve">, </w:t>
            </w:r>
            <w:r>
              <w:rPr>
                <w:rFonts w:asciiTheme="majorBidi" w:hAnsiTheme="majorBidi" w:cstheme="majorBidi"/>
                <w:sz w:val="24"/>
                <w:szCs w:val="24"/>
              </w:rPr>
              <w:t>500 Grand Ave</w:t>
            </w:r>
            <w:r w:rsidRPr="00106090">
              <w:rPr>
                <w:rFonts w:asciiTheme="majorBidi" w:hAnsiTheme="majorBidi" w:cstheme="majorBidi"/>
                <w:sz w:val="24"/>
                <w:szCs w:val="24"/>
              </w:rPr>
              <w:t xml:space="preserve">., </w:t>
            </w:r>
            <w:r>
              <w:rPr>
                <w:rFonts w:asciiTheme="majorBidi" w:hAnsiTheme="majorBidi" w:cstheme="majorBidi"/>
                <w:sz w:val="24"/>
                <w:szCs w:val="24"/>
              </w:rPr>
              <w:t>Wausau</w:t>
            </w:r>
            <w:r w:rsidRPr="00106090">
              <w:rPr>
                <w:rFonts w:asciiTheme="majorBidi" w:hAnsiTheme="majorBidi" w:cstheme="majorBidi"/>
                <w:sz w:val="24"/>
                <w:szCs w:val="24"/>
              </w:rPr>
              <w:t xml:space="preserve">, WI </w:t>
            </w:r>
            <w:r>
              <w:rPr>
                <w:rFonts w:asciiTheme="majorBidi" w:hAnsiTheme="majorBidi" w:cstheme="majorBidi"/>
                <w:sz w:val="24"/>
                <w:szCs w:val="24"/>
              </w:rPr>
              <w:t>54403</w:t>
            </w:r>
            <w:r w:rsidRPr="00106090">
              <w:rPr>
                <w:rFonts w:asciiTheme="majorBidi" w:hAnsiTheme="majorBidi" w:cstheme="majorBidi"/>
                <w:sz w:val="24"/>
                <w:szCs w:val="24"/>
              </w:rPr>
              <w:br/>
            </w: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Jeff Groethe</w:t>
            </w:r>
          </w:p>
        </w:tc>
        <w:tc>
          <w:tcPr>
            <w:tcW w:w="3021" w:type="dxa"/>
          </w:tcPr>
          <w:p w14:paraId="01FF003A" w14:textId="77777777" w:rsidR="00864EB6" w:rsidRDefault="00864EB6" w:rsidP="00864EB6">
            <w:pPr>
              <w:rPr>
                <w:rFonts w:asciiTheme="majorBidi" w:hAnsiTheme="majorBidi" w:cstheme="majorBidi"/>
                <w:b/>
                <w:bCs/>
                <w:sz w:val="24"/>
                <w:szCs w:val="24"/>
              </w:rPr>
            </w:pPr>
            <w:r w:rsidRPr="00106090">
              <w:rPr>
                <w:rFonts w:asciiTheme="majorBidi" w:hAnsiTheme="majorBidi" w:cstheme="majorBidi"/>
                <w:b/>
                <w:bCs/>
                <w:sz w:val="24"/>
                <w:szCs w:val="24"/>
              </w:rPr>
              <w:t xml:space="preserve">Bell Tower Residence, </w:t>
            </w:r>
            <w:r w:rsidRPr="00106090">
              <w:rPr>
                <w:rFonts w:asciiTheme="majorBidi" w:hAnsiTheme="majorBidi" w:cstheme="majorBidi"/>
                <w:sz w:val="24"/>
                <w:szCs w:val="24"/>
              </w:rPr>
              <w:t>1500 O'Day St, Merrill, WI 54452  (715) 359-</w:t>
            </w:r>
            <w:r>
              <w:rPr>
                <w:rFonts w:asciiTheme="majorBidi" w:hAnsiTheme="majorBidi" w:cstheme="majorBidi"/>
                <w:sz w:val="24"/>
                <w:szCs w:val="24"/>
              </w:rPr>
              <w:t>0</w:t>
            </w:r>
            <w:r w:rsidRPr="00106090">
              <w:rPr>
                <w:rFonts w:asciiTheme="majorBidi" w:hAnsiTheme="majorBidi" w:cstheme="majorBidi"/>
                <w:sz w:val="24"/>
                <w:szCs w:val="24"/>
              </w:rPr>
              <w:t>197</w:t>
            </w:r>
          </w:p>
          <w:p w14:paraId="54CEC5DD" w14:textId="58654DBD" w:rsidR="00BF3749" w:rsidRPr="00834CEE" w:rsidRDefault="00864EB6" w:rsidP="00834CEE">
            <w:pPr>
              <w:rPr>
                <w:rFonts w:asciiTheme="majorBidi" w:hAnsiTheme="majorBidi" w:cstheme="majorBidi"/>
                <w:b/>
                <w:bCs/>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 xml:space="preserve"> Carol Hettinga</w:t>
            </w:r>
            <w:r w:rsidRPr="00106090">
              <w:rPr>
                <w:rFonts w:asciiTheme="majorBidi" w:hAnsiTheme="majorBidi" w:cstheme="majorBidi"/>
                <w:sz w:val="24"/>
                <w:szCs w:val="24"/>
              </w:rPr>
              <w:t xml:space="preserve">, </w:t>
            </w:r>
            <w:r>
              <w:rPr>
                <w:rFonts w:asciiTheme="majorBidi" w:hAnsiTheme="majorBidi" w:cstheme="majorBidi"/>
                <w:sz w:val="24"/>
                <w:szCs w:val="24"/>
              </w:rPr>
              <w:t>#</w:t>
            </w:r>
            <w:r w:rsidRPr="00106090">
              <w:rPr>
                <w:rFonts w:asciiTheme="majorBidi" w:hAnsiTheme="majorBidi" w:cstheme="majorBidi"/>
                <w:sz w:val="24"/>
                <w:szCs w:val="24"/>
              </w:rPr>
              <w:t>307</w:t>
            </w:r>
          </w:p>
        </w:tc>
        <w:tc>
          <w:tcPr>
            <w:tcW w:w="3021" w:type="dxa"/>
          </w:tcPr>
          <w:p w14:paraId="1B898CCC" w14:textId="29546C35" w:rsidR="00BF3749" w:rsidRPr="005C55D4" w:rsidRDefault="00864EB6" w:rsidP="005C55D4">
            <w:pPr>
              <w:widowControl w:val="0"/>
              <w:spacing w:after="120"/>
              <w:rPr>
                <w:rFonts w:asciiTheme="majorBidi" w:hAnsiTheme="majorBidi" w:cstheme="majorBidi"/>
                <w:b/>
                <w:bCs/>
              </w:rPr>
            </w:pPr>
            <w:r w:rsidRPr="005C55D4">
              <w:rPr>
                <w:rFonts w:asciiTheme="majorBidi" w:hAnsiTheme="majorBidi" w:cstheme="majorBidi"/>
                <w:b/>
                <w:bCs/>
              </w:rPr>
              <w:t>Mountain Terrace Senior Living</w:t>
            </w:r>
            <w:r w:rsidR="00BC369E">
              <w:rPr>
                <w:rFonts w:asciiTheme="majorBidi" w:hAnsiTheme="majorBidi" w:cstheme="majorBidi"/>
                <w:b/>
                <w:bCs/>
                <w:sz w:val="24"/>
                <w:szCs w:val="24"/>
              </w:rPr>
              <w:t>Grace Berg</w:t>
            </w:r>
            <w:r>
              <w:rPr>
                <w:rFonts w:asciiTheme="majorBidi" w:hAnsiTheme="majorBidi" w:cstheme="majorBidi"/>
                <w:sz w:val="24"/>
                <w:szCs w:val="24"/>
              </w:rPr>
              <w:br/>
              <w:t>3312 Terrace Court, Apt 7</w:t>
            </w:r>
            <w:r w:rsidRPr="00106090">
              <w:rPr>
                <w:rFonts w:asciiTheme="majorBidi" w:hAnsiTheme="majorBidi" w:cstheme="majorBidi"/>
                <w:sz w:val="24"/>
                <w:szCs w:val="24"/>
              </w:rPr>
              <w:br/>
              <w:t>Wausau, WI 54401</w:t>
            </w:r>
            <w:r w:rsidRPr="00106090">
              <w:rPr>
                <w:rFonts w:asciiTheme="majorBidi" w:hAnsiTheme="majorBidi" w:cstheme="majorBidi"/>
                <w:sz w:val="24"/>
                <w:szCs w:val="24"/>
              </w:rPr>
              <w:br/>
            </w:r>
            <w:r>
              <w:rPr>
                <w:rFonts w:asciiTheme="majorBidi" w:hAnsiTheme="majorBidi" w:cstheme="majorBidi"/>
                <w:sz w:val="24"/>
                <w:szCs w:val="24"/>
              </w:rPr>
              <w:t>(715) 297-2846</w:t>
            </w:r>
          </w:p>
        </w:tc>
      </w:tr>
      <w:tr w:rsidR="00BF3749" w14:paraId="0BB6360C" w14:textId="77777777" w:rsidTr="00C32C08">
        <w:trPr>
          <w:trHeight w:val="1052"/>
        </w:trPr>
        <w:tc>
          <w:tcPr>
            <w:tcW w:w="3020" w:type="dxa"/>
          </w:tcPr>
          <w:p w14:paraId="224353BC" w14:textId="77777777" w:rsidR="005C55D4" w:rsidRPr="00106090" w:rsidRDefault="005C55D4" w:rsidP="005C55D4">
            <w:pPr>
              <w:rPr>
                <w:rFonts w:asciiTheme="majorBidi" w:hAnsiTheme="majorBidi" w:cstheme="majorBidi"/>
                <w:sz w:val="24"/>
                <w:szCs w:val="24"/>
              </w:rPr>
            </w:pPr>
            <w:r w:rsidRPr="00106090">
              <w:rPr>
                <w:rFonts w:asciiTheme="majorBidi" w:hAnsiTheme="majorBidi" w:cstheme="majorBidi"/>
                <w:b/>
                <w:bCs/>
                <w:sz w:val="24"/>
                <w:szCs w:val="24"/>
              </w:rPr>
              <w:t>Our House Memory Care</w:t>
            </w:r>
            <w:r w:rsidRPr="00106090">
              <w:rPr>
                <w:rFonts w:asciiTheme="majorBidi" w:hAnsiTheme="majorBidi" w:cstheme="majorBidi"/>
                <w:sz w:val="24"/>
                <w:szCs w:val="24"/>
              </w:rPr>
              <w:t xml:space="preserve"> 220 Campus Drive, Wausau, WI 54403</w:t>
            </w:r>
          </w:p>
          <w:p w14:paraId="09681BA5" w14:textId="4911301E" w:rsidR="00BF3749" w:rsidRPr="005C55D4" w:rsidRDefault="005C55D4" w:rsidP="005C55D4">
            <w:pPr>
              <w:rPr>
                <w:rFonts w:asciiTheme="majorBidi" w:hAnsiTheme="majorBidi" w:cstheme="majorBidi"/>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Pat Stolen</w:t>
            </w:r>
            <w:r w:rsidRPr="00106090">
              <w:rPr>
                <w:rFonts w:asciiTheme="majorBidi" w:hAnsiTheme="majorBidi" w:cstheme="majorBidi"/>
                <w:sz w:val="24"/>
                <w:szCs w:val="24"/>
              </w:rPr>
              <w:t>, #7</w:t>
            </w:r>
          </w:p>
        </w:tc>
        <w:tc>
          <w:tcPr>
            <w:tcW w:w="3021" w:type="dxa"/>
          </w:tcPr>
          <w:p w14:paraId="0C8E5A51" w14:textId="77777777" w:rsidR="00373E3B" w:rsidRDefault="005C55D4" w:rsidP="005C55D4">
            <w:pPr>
              <w:rPr>
                <w:rFonts w:asciiTheme="majorBidi" w:hAnsiTheme="majorBidi" w:cstheme="majorBidi"/>
                <w:sz w:val="24"/>
                <w:szCs w:val="24"/>
              </w:rPr>
            </w:pPr>
            <w:r w:rsidRPr="00106090">
              <w:rPr>
                <w:rFonts w:asciiTheme="majorBidi" w:hAnsiTheme="majorBidi" w:cstheme="majorBidi"/>
                <w:b/>
                <w:bCs/>
                <w:sz w:val="24"/>
                <w:szCs w:val="24"/>
              </w:rPr>
              <w:t>Our House Senior Living</w:t>
            </w:r>
            <w:r w:rsidRPr="00106090">
              <w:rPr>
                <w:rFonts w:asciiTheme="majorBidi" w:hAnsiTheme="majorBidi" w:cstheme="majorBidi"/>
                <w:sz w:val="24"/>
                <w:szCs w:val="24"/>
              </w:rPr>
              <w:t>, 210 West Campus Drive, Wausau, WI 54401</w:t>
            </w:r>
          </w:p>
          <w:p w14:paraId="79F94328" w14:textId="78E1E154" w:rsidR="00BF3749" w:rsidRPr="005C55D4" w:rsidRDefault="005C55D4" w:rsidP="005C55D4">
            <w:pPr>
              <w:rPr>
                <w:rFonts w:asciiTheme="majorBidi" w:hAnsiTheme="majorBidi" w:cstheme="majorBidi"/>
                <w:b/>
                <w:bCs/>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 xml:space="preserve">Joan Bergeth, </w:t>
            </w:r>
            <w:r w:rsidRPr="00106090">
              <w:rPr>
                <w:rFonts w:asciiTheme="majorBidi" w:hAnsiTheme="majorBidi" w:cstheme="majorBidi"/>
                <w:sz w:val="24"/>
                <w:szCs w:val="24"/>
              </w:rPr>
              <w:t>#6</w:t>
            </w:r>
          </w:p>
        </w:tc>
        <w:tc>
          <w:tcPr>
            <w:tcW w:w="3021" w:type="dxa"/>
          </w:tcPr>
          <w:p w14:paraId="6A925AE7" w14:textId="06F5CB1A" w:rsidR="00BF3749" w:rsidRPr="00834CEE" w:rsidRDefault="00834CEE" w:rsidP="00834CEE">
            <w:pPr>
              <w:widowControl w:val="0"/>
              <w:spacing w:after="120"/>
              <w:rPr>
                <w:rFonts w:asciiTheme="majorBidi" w:hAnsiTheme="majorBidi" w:cstheme="majorBidi"/>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Ann Kurth</w:t>
            </w:r>
            <w:r w:rsidRPr="00106090">
              <w:rPr>
                <w:rFonts w:asciiTheme="majorBidi" w:hAnsiTheme="majorBidi" w:cstheme="majorBidi"/>
                <w:sz w:val="24"/>
                <w:szCs w:val="24"/>
              </w:rPr>
              <w:br/>
              <w:t>2806 Polzer Drive</w:t>
            </w:r>
            <w:r w:rsidRPr="00106090">
              <w:rPr>
                <w:rFonts w:asciiTheme="majorBidi" w:hAnsiTheme="majorBidi" w:cstheme="majorBidi"/>
                <w:sz w:val="24"/>
                <w:szCs w:val="24"/>
              </w:rPr>
              <w:br/>
              <w:t>Wausau, WI 54401</w:t>
            </w:r>
            <w:r w:rsidRPr="00106090">
              <w:rPr>
                <w:rFonts w:asciiTheme="majorBidi" w:hAnsiTheme="majorBidi" w:cstheme="majorBidi"/>
                <w:sz w:val="24"/>
                <w:szCs w:val="24"/>
              </w:rPr>
              <w:br/>
              <w:t>(715) 298-1942</w:t>
            </w:r>
          </w:p>
        </w:tc>
      </w:tr>
      <w:tr w:rsidR="00BF3749" w14:paraId="03236C9A" w14:textId="77777777" w:rsidTr="00BF3749">
        <w:tc>
          <w:tcPr>
            <w:tcW w:w="3020" w:type="dxa"/>
          </w:tcPr>
          <w:p w14:paraId="0AA1D8B1" w14:textId="77777777" w:rsidR="005C55D4" w:rsidRPr="00106090" w:rsidRDefault="005C55D4" w:rsidP="005C55D4">
            <w:pPr>
              <w:rPr>
                <w:rFonts w:asciiTheme="majorBidi" w:hAnsiTheme="majorBidi" w:cstheme="majorBidi"/>
                <w:sz w:val="24"/>
                <w:szCs w:val="24"/>
              </w:rPr>
            </w:pPr>
            <w:r w:rsidRPr="00106090">
              <w:rPr>
                <w:rFonts w:asciiTheme="majorBidi" w:hAnsiTheme="majorBidi" w:cstheme="majorBidi"/>
                <w:b/>
                <w:bCs/>
                <w:sz w:val="24"/>
                <w:szCs w:val="24"/>
              </w:rPr>
              <w:t>Our House Memory Care</w:t>
            </w:r>
            <w:r w:rsidRPr="00106090">
              <w:rPr>
                <w:rFonts w:asciiTheme="majorBidi" w:hAnsiTheme="majorBidi" w:cstheme="majorBidi"/>
                <w:sz w:val="24"/>
                <w:szCs w:val="24"/>
              </w:rPr>
              <w:t xml:space="preserve"> 220 Campus Drive, Wausau, WI 54403</w:t>
            </w:r>
          </w:p>
          <w:p w14:paraId="684433F0" w14:textId="7E02AFAD" w:rsidR="00BF3749" w:rsidRDefault="005C55D4" w:rsidP="005C55D4">
            <w:pPr>
              <w:rPr>
                <w:b/>
                <w:bCs/>
                <w:sz w:val="16"/>
                <w:szCs w:val="16"/>
              </w:rPr>
            </w:pPr>
            <w:r w:rsidRPr="00106090">
              <w:rPr>
                <w:rFonts w:asciiTheme="majorBidi" w:hAnsiTheme="majorBidi" w:cstheme="majorBidi"/>
                <w:b/>
                <w:bCs/>
                <w:sz w:val="24"/>
                <w:szCs w:val="24"/>
              </w:rPr>
              <w:sym w:font="Webdings" w:char="F034"/>
            </w:r>
            <w:r>
              <w:rPr>
                <w:rFonts w:asciiTheme="majorBidi" w:hAnsiTheme="majorBidi" w:cstheme="majorBidi"/>
                <w:b/>
                <w:bCs/>
                <w:sz w:val="24"/>
                <w:szCs w:val="24"/>
              </w:rPr>
              <w:t xml:space="preserve">Tom </w:t>
            </w:r>
            <w:r w:rsidRPr="006B2438">
              <w:rPr>
                <w:rFonts w:asciiTheme="majorBidi" w:hAnsiTheme="majorBidi" w:cstheme="majorBidi"/>
                <w:b/>
                <w:bCs/>
                <w:sz w:val="24"/>
                <w:szCs w:val="24"/>
              </w:rPr>
              <w:t>McDonell</w:t>
            </w:r>
            <w:r w:rsidRPr="006B2438">
              <w:rPr>
                <w:rFonts w:asciiTheme="majorBidi" w:hAnsiTheme="majorBidi" w:cstheme="majorBidi"/>
                <w:sz w:val="24"/>
                <w:szCs w:val="24"/>
              </w:rPr>
              <w:t>, #</w:t>
            </w:r>
            <w:r>
              <w:rPr>
                <w:rFonts w:asciiTheme="majorBidi" w:hAnsiTheme="majorBidi" w:cstheme="majorBidi"/>
                <w:sz w:val="24"/>
                <w:szCs w:val="24"/>
              </w:rPr>
              <w:t>11</w:t>
            </w:r>
          </w:p>
        </w:tc>
        <w:tc>
          <w:tcPr>
            <w:tcW w:w="3021" w:type="dxa"/>
          </w:tcPr>
          <w:p w14:paraId="0889EBB8" w14:textId="77777777" w:rsidR="005C55D4" w:rsidRPr="0083445D" w:rsidRDefault="005C55D4" w:rsidP="005C55D4">
            <w:pPr>
              <w:rPr>
                <w:rFonts w:asciiTheme="majorBidi" w:hAnsiTheme="majorBidi" w:cstheme="majorBidi"/>
                <w:sz w:val="18"/>
                <w:szCs w:val="18"/>
              </w:rPr>
            </w:pPr>
            <w:r w:rsidRPr="00106090">
              <w:rPr>
                <w:rFonts w:asciiTheme="majorBidi" w:hAnsiTheme="majorBidi" w:cstheme="majorBidi"/>
                <w:b/>
                <w:bCs/>
                <w:sz w:val="24"/>
                <w:szCs w:val="24"/>
              </w:rPr>
              <w:t>Primrose Memory Care of Wausau</w:t>
            </w:r>
            <w:r w:rsidRPr="00106090">
              <w:rPr>
                <w:rFonts w:asciiTheme="majorBidi" w:hAnsiTheme="majorBidi" w:cstheme="majorBidi"/>
                <w:sz w:val="24"/>
                <w:szCs w:val="24"/>
              </w:rPr>
              <w:t xml:space="preserve">, </w:t>
            </w:r>
            <w:r w:rsidRPr="0083445D">
              <w:rPr>
                <w:rFonts w:asciiTheme="majorBidi" w:hAnsiTheme="majorBidi" w:cstheme="majorBidi"/>
                <w:sz w:val="18"/>
                <w:szCs w:val="18"/>
              </w:rPr>
              <w:t xml:space="preserve">7704 Franciscan Way, </w:t>
            </w:r>
          </w:p>
          <w:p w14:paraId="1B896644" w14:textId="64983F27" w:rsidR="00BF3749" w:rsidRPr="00C32C08" w:rsidRDefault="005C55D4" w:rsidP="00C32C08">
            <w:pPr>
              <w:rPr>
                <w:rFonts w:asciiTheme="majorBidi" w:hAnsiTheme="majorBidi" w:cstheme="majorBidi"/>
                <w:sz w:val="24"/>
                <w:szCs w:val="24"/>
              </w:rPr>
            </w:pPr>
            <w:r w:rsidRPr="00106090">
              <w:rPr>
                <w:rFonts w:asciiTheme="majorBidi" w:hAnsiTheme="majorBidi" w:cstheme="majorBidi"/>
                <w:sz w:val="24"/>
                <w:szCs w:val="24"/>
              </w:rPr>
              <w:t>Weston, WI</w:t>
            </w:r>
            <w:r>
              <w:rPr>
                <w:rFonts w:asciiTheme="majorBidi" w:hAnsiTheme="majorBidi" w:cstheme="majorBidi"/>
                <w:sz w:val="24"/>
                <w:szCs w:val="24"/>
              </w:rPr>
              <w:t xml:space="preserve"> 54476</w:t>
            </w:r>
            <w:r w:rsidRPr="00106090">
              <w:rPr>
                <w:rFonts w:asciiTheme="majorBidi" w:hAnsiTheme="majorBidi" w:cstheme="majorBidi"/>
                <w:sz w:val="24"/>
                <w:szCs w:val="24"/>
              </w:rPr>
              <w:br/>
            </w:r>
            <w:r w:rsidRPr="00106090">
              <w:rPr>
                <w:rFonts w:asciiTheme="majorBidi" w:hAnsiTheme="majorBidi" w:cstheme="majorBidi"/>
                <w:b/>
                <w:bCs/>
                <w:sz w:val="24"/>
                <w:szCs w:val="24"/>
              </w:rPr>
              <w:sym w:font="Webdings" w:char="F034"/>
            </w:r>
            <w:r w:rsidRPr="00106090">
              <w:rPr>
                <w:rFonts w:asciiTheme="majorBidi" w:hAnsiTheme="majorBidi" w:cstheme="majorBidi"/>
                <w:sz w:val="24"/>
                <w:szCs w:val="24"/>
              </w:rPr>
              <w:t>Judy Blanchfield, #22</w:t>
            </w:r>
          </w:p>
        </w:tc>
        <w:tc>
          <w:tcPr>
            <w:tcW w:w="3021" w:type="dxa"/>
          </w:tcPr>
          <w:p w14:paraId="6D0643E6" w14:textId="77777777" w:rsidR="00F51960" w:rsidRPr="00106090" w:rsidRDefault="00F51960" w:rsidP="00F51960">
            <w:pPr>
              <w:rPr>
                <w:rFonts w:asciiTheme="majorBidi" w:hAnsiTheme="majorBidi" w:cstheme="majorBidi"/>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Jeanette Petterson</w:t>
            </w:r>
          </w:p>
          <w:p w14:paraId="2467C6AB" w14:textId="77777777" w:rsidR="00F51960" w:rsidRPr="00106090" w:rsidRDefault="00F51960" w:rsidP="00F51960">
            <w:pPr>
              <w:rPr>
                <w:rFonts w:asciiTheme="majorBidi" w:hAnsiTheme="majorBidi" w:cstheme="majorBidi"/>
                <w:sz w:val="24"/>
                <w:szCs w:val="24"/>
              </w:rPr>
            </w:pPr>
            <w:r w:rsidRPr="00106090">
              <w:rPr>
                <w:rFonts w:asciiTheme="majorBidi" w:hAnsiTheme="majorBidi" w:cstheme="majorBidi"/>
                <w:sz w:val="24"/>
                <w:szCs w:val="24"/>
              </w:rPr>
              <w:t>605 Eagle Nest Blvd.</w:t>
            </w:r>
          </w:p>
          <w:p w14:paraId="0124FDA6" w14:textId="7B99728F" w:rsidR="00BF3749" w:rsidRPr="00F51960" w:rsidRDefault="00F51960" w:rsidP="00373E3B">
            <w:pPr>
              <w:rPr>
                <w:rFonts w:asciiTheme="majorBidi" w:hAnsiTheme="majorBidi" w:cstheme="majorBidi"/>
                <w:sz w:val="24"/>
                <w:szCs w:val="24"/>
              </w:rPr>
            </w:pPr>
            <w:r w:rsidRPr="00106090">
              <w:rPr>
                <w:rFonts w:asciiTheme="majorBidi" w:hAnsiTheme="majorBidi" w:cstheme="majorBidi"/>
                <w:sz w:val="24"/>
                <w:szCs w:val="24"/>
              </w:rPr>
              <w:t>Apt. 208</w:t>
            </w:r>
            <w:r w:rsidR="00373E3B">
              <w:rPr>
                <w:rFonts w:asciiTheme="majorBidi" w:hAnsiTheme="majorBidi" w:cstheme="majorBidi"/>
                <w:sz w:val="24"/>
                <w:szCs w:val="24"/>
              </w:rPr>
              <w:t xml:space="preserve"> </w:t>
            </w:r>
            <w:r w:rsidRPr="00106090">
              <w:rPr>
                <w:rFonts w:asciiTheme="majorBidi" w:hAnsiTheme="majorBidi" w:cstheme="majorBidi"/>
                <w:sz w:val="24"/>
                <w:szCs w:val="24"/>
              </w:rPr>
              <w:t>Rothschild, WI 54474</w:t>
            </w:r>
            <w:r w:rsidR="00373E3B">
              <w:rPr>
                <w:rFonts w:asciiTheme="majorBidi" w:hAnsiTheme="majorBidi" w:cstheme="majorBidi"/>
                <w:sz w:val="24"/>
                <w:szCs w:val="24"/>
              </w:rPr>
              <w:t xml:space="preserve"> </w:t>
            </w:r>
            <w:r w:rsidRPr="00106090">
              <w:rPr>
                <w:rFonts w:asciiTheme="majorBidi" w:hAnsiTheme="majorBidi" w:cstheme="majorBidi"/>
                <w:sz w:val="24"/>
                <w:szCs w:val="24"/>
              </w:rPr>
              <w:t>(715) 359-0449</w:t>
            </w:r>
          </w:p>
        </w:tc>
      </w:tr>
      <w:tr w:rsidR="00BF3749" w14:paraId="389244C8" w14:textId="77777777" w:rsidTr="00BF3749">
        <w:tc>
          <w:tcPr>
            <w:tcW w:w="3020" w:type="dxa"/>
          </w:tcPr>
          <w:p w14:paraId="0109F245" w14:textId="31E7BF18" w:rsidR="00BF3749" w:rsidRDefault="005C55D4" w:rsidP="00297BBA">
            <w:pPr>
              <w:rPr>
                <w:b/>
                <w:bCs/>
                <w:sz w:val="16"/>
                <w:szCs w:val="16"/>
              </w:rPr>
            </w:pPr>
            <w:r w:rsidRPr="00106090">
              <w:rPr>
                <w:rFonts w:asciiTheme="majorBidi" w:hAnsiTheme="majorBidi" w:cstheme="majorBidi"/>
                <w:b/>
                <w:bCs/>
                <w:sz w:val="24"/>
                <w:szCs w:val="24"/>
              </w:rPr>
              <w:lastRenderedPageBreak/>
              <w:t xml:space="preserve">Stone Crest Residence, </w:t>
            </w:r>
            <w:r w:rsidRPr="00106090">
              <w:rPr>
                <w:rFonts w:asciiTheme="majorBidi" w:hAnsiTheme="majorBidi" w:cstheme="majorBidi"/>
                <w:sz w:val="24"/>
                <w:szCs w:val="24"/>
              </w:rPr>
              <w:t>805 Parcher St, Wausau, WI 54403</w:t>
            </w:r>
            <w:r w:rsidRPr="00106090">
              <w:rPr>
                <w:rFonts w:asciiTheme="majorBidi" w:hAnsiTheme="majorBidi" w:cstheme="majorBidi"/>
                <w:sz w:val="24"/>
                <w:szCs w:val="24"/>
              </w:rPr>
              <w:br/>
            </w: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Joanne Cerny</w:t>
            </w:r>
            <w:r w:rsidRPr="00106090">
              <w:rPr>
                <w:rFonts w:asciiTheme="majorBidi" w:hAnsiTheme="majorBidi" w:cstheme="majorBidi"/>
                <w:sz w:val="24"/>
                <w:szCs w:val="24"/>
              </w:rPr>
              <w:t>, #7</w:t>
            </w:r>
          </w:p>
        </w:tc>
        <w:tc>
          <w:tcPr>
            <w:tcW w:w="3021" w:type="dxa"/>
          </w:tcPr>
          <w:p w14:paraId="7917D64B" w14:textId="77777777" w:rsidR="00834CEE" w:rsidRPr="00106090" w:rsidRDefault="00834CEE" w:rsidP="00834CEE">
            <w:pPr>
              <w:rPr>
                <w:rFonts w:asciiTheme="majorBidi" w:hAnsiTheme="majorBidi" w:cstheme="majorBidi"/>
                <w:b/>
                <w:bCs/>
                <w:sz w:val="24"/>
                <w:szCs w:val="24"/>
              </w:rPr>
            </w:pPr>
            <w:r w:rsidRPr="00106090">
              <w:rPr>
                <w:rFonts w:asciiTheme="majorBidi" w:hAnsiTheme="majorBidi" w:cstheme="majorBidi"/>
                <w:b/>
                <w:bCs/>
                <w:sz w:val="24"/>
                <w:szCs w:val="24"/>
              </w:rPr>
              <w:t>Primrose Retirement Community</w:t>
            </w:r>
          </w:p>
          <w:p w14:paraId="2284EF76" w14:textId="77777777" w:rsidR="00834CEE" w:rsidRPr="00106090" w:rsidRDefault="00834CEE" w:rsidP="00834CEE">
            <w:pPr>
              <w:rPr>
                <w:rFonts w:asciiTheme="majorBidi" w:hAnsiTheme="majorBidi" w:cstheme="majorBidi"/>
                <w:sz w:val="24"/>
                <w:szCs w:val="24"/>
              </w:rPr>
            </w:pPr>
            <w:r w:rsidRPr="00106090">
              <w:rPr>
                <w:rFonts w:asciiTheme="majorBidi" w:hAnsiTheme="majorBidi" w:cstheme="majorBidi"/>
                <w:sz w:val="24"/>
                <w:szCs w:val="24"/>
              </w:rPr>
              <w:t>2100 Townline Rd, Wausau, WI 54403:</w:t>
            </w:r>
          </w:p>
          <w:p w14:paraId="60E35137" w14:textId="77777777" w:rsidR="00834CEE" w:rsidRPr="00106090" w:rsidRDefault="00834CEE" w:rsidP="00834CEE">
            <w:pPr>
              <w:rPr>
                <w:rFonts w:asciiTheme="majorBidi" w:hAnsiTheme="majorBidi" w:cstheme="majorBidi"/>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Thelma Bursik</w:t>
            </w:r>
            <w:r w:rsidRPr="00106090">
              <w:rPr>
                <w:rFonts w:asciiTheme="majorBidi" w:hAnsiTheme="majorBidi" w:cstheme="majorBidi"/>
                <w:sz w:val="24"/>
                <w:szCs w:val="24"/>
              </w:rPr>
              <w:t>, Apt #101</w:t>
            </w:r>
          </w:p>
          <w:p w14:paraId="759FE105" w14:textId="5D9C287F" w:rsidR="00BF3749" w:rsidRPr="00F51960" w:rsidRDefault="00834CEE" w:rsidP="00F51960">
            <w:pPr>
              <w:rPr>
                <w:rFonts w:asciiTheme="majorBidi" w:hAnsiTheme="majorBidi" w:cstheme="majorBidi"/>
                <w:sz w:val="24"/>
                <w:szCs w:val="24"/>
              </w:rPr>
            </w:pPr>
            <w:r w:rsidRPr="00106090">
              <w:rPr>
                <w:rFonts w:asciiTheme="majorBidi" w:hAnsiTheme="majorBidi" w:cstheme="majorBidi"/>
                <w:sz w:val="24"/>
                <w:szCs w:val="24"/>
              </w:rPr>
              <w:t xml:space="preserve">    (715)297-1785</w:t>
            </w:r>
          </w:p>
        </w:tc>
        <w:tc>
          <w:tcPr>
            <w:tcW w:w="3021" w:type="dxa"/>
          </w:tcPr>
          <w:p w14:paraId="033C20AB" w14:textId="77777777" w:rsidR="00F51960" w:rsidRPr="00106090" w:rsidRDefault="00F51960" w:rsidP="00F51960">
            <w:pPr>
              <w:rPr>
                <w:rFonts w:asciiTheme="majorBidi" w:hAnsiTheme="majorBidi" w:cstheme="majorBidi"/>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Pat Stricker</w:t>
            </w:r>
          </w:p>
          <w:p w14:paraId="34BDE8BC" w14:textId="77777777" w:rsidR="00F51960" w:rsidRPr="00106090" w:rsidRDefault="00F51960" w:rsidP="00F51960">
            <w:pPr>
              <w:rPr>
                <w:rFonts w:asciiTheme="majorBidi" w:hAnsiTheme="majorBidi" w:cstheme="majorBidi"/>
                <w:sz w:val="24"/>
                <w:szCs w:val="24"/>
              </w:rPr>
            </w:pPr>
            <w:r w:rsidRPr="00106090">
              <w:rPr>
                <w:rFonts w:asciiTheme="majorBidi" w:hAnsiTheme="majorBidi" w:cstheme="majorBidi"/>
                <w:sz w:val="24"/>
                <w:szCs w:val="24"/>
              </w:rPr>
              <w:t>1403 Stark Street</w:t>
            </w:r>
          </w:p>
          <w:p w14:paraId="74963901" w14:textId="77777777" w:rsidR="00F51960" w:rsidRPr="00106090" w:rsidRDefault="00F51960" w:rsidP="00F51960">
            <w:pPr>
              <w:rPr>
                <w:rFonts w:asciiTheme="majorBidi" w:hAnsiTheme="majorBidi" w:cstheme="majorBidi"/>
                <w:sz w:val="24"/>
                <w:szCs w:val="24"/>
              </w:rPr>
            </w:pPr>
            <w:r w:rsidRPr="00106090">
              <w:rPr>
                <w:rFonts w:asciiTheme="majorBidi" w:hAnsiTheme="majorBidi" w:cstheme="majorBidi"/>
                <w:sz w:val="24"/>
                <w:szCs w:val="24"/>
              </w:rPr>
              <w:t>Wausau, WI 54403</w:t>
            </w:r>
          </w:p>
          <w:p w14:paraId="4215E1DC" w14:textId="77777777" w:rsidR="00F51960" w:rsidRPr="00106090" w:rsidRDefault="00F51960" w:rsidP="00F51960">
            <w:pPr>
              <w:rPr>
                <w:rFonts w:asciiTheme="majorBidi" w:hAnsiTheme="majorBidi" w:cstheme="majorBidi"/>
                <w:sz w:val="24"/>
                <w:szCs w:val="24"/>
              </w:rPr>
            </w:pPr>
            <w:r w:rsidRPr="00106090">
              <w:rPr>
                <w:rFonts w:asciiTheme="majorBidi" w:hAnsiTheme="majorBidi" w:cstheme="majorBidi"/>
                <w:sz w:val="24"/>
                <w:szCs w:val="24"/>
              </w:rPr>
              <w:t>(715) 842-1304</w:t>
            </w:r>
          </w:p>
          <w:p w14:paraId="118864DE" w14:textId="6B7DF5CE" w:rsidR="00BF3749" w:rsidRDefault="00BF3749" w:rsidP="00F51960">
            <w:pPr>
              <w:rPr>
                <w:b/>
                <w:bCs/>
                <w:sz w:val="16"/>
                <w:szCs w:val="16"/>
              </w:rPr>
            </w:pPr>
          </w:p>
        </w:tc>
      </w:tr>
      <w:tr w:rsidR="00BF3749" w14:paraId="36D2E2D0" w14:textId="77777777" w:rsidTr="00BF3749">
        <w:tc>
          <w:tcPr>
            <w:tcW w:w="3020" w:type="dxa"/>
          </w:tcPr>
          <w:p w14:paraId="5E6585F8" w14:textId="2F25B145" w:rsidR="00BF3749" w:rsidRDefault="005C55D4" w:rsidP="00297BBA">
            <w:pPr>
              <w:rPr>
                <w:b/>
                <w:bCs/>
                <w:sz w:val="16"/>
                <w:szCs w:val="16"/>
              </w:rPr>
            </w:pPr>
            <w:r w:rsidRPr="00106090">
              <w:rPr>
                <w:rFonts w:asciiTheme="majorBidi" w:hAnsiTheme="majorBidi" w:cstheme="majorBidi"/>
                <w:b/>
                <w:bCs/>
                <w:sz w:val="24"/>
                <w:szCs w:val="24"/>
              </w:rPr>
              <w:t xml:space="preserve">Heritage House of Portage, </w:t>
            </w:r>
            <w:r w:rsidRPr="00106090">
              <w:rPr>
                <w:rFonts w:asciiTheme="majorBidi" w:hAnsiTheme="majorBidi" w:cstheme="majorBidi"/>
                <w:sz w:val="24"/>
                <w:szCs w:val="24"/>
              </w:rPr>
              <w:t>2685 Airport Road, Portage, WI 53901</w:t>
            </w:r>
            <w:r w:rsidRPr="00106090">
              <w:rPr>
                <w:rFonts w:asciiTheme="majorBidi" w:hAnsiTheme="majorBidi" w:cstheme="majorBidi"/>
                <w:sz w:val="24"/>
                <w:szCs w:val="24"/>
              </w:rPr>
              <w:br/>
            </w: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Esther Osterby</w:t>
            </w:r>
            <w:r w:rsidRPr="00106090">
              <w:rPr>
                <w:rFonts w:asciiTheme="majorBidi" w:hAnsiTheme="majorBidi" w:cstheme="majorBidi"/>
                <w:sz w:val="24"/>
                <w:szCs w:val="24"/>
              </w:rPr>
              <w:t>, #43</w:t>
            </w:r>
          </w:p>
        </w:tc>
        <w:tc>
          <w:tcPr>
            <w:tcW w:w="3021" w:type="dxa"/>
          </w:tcPr>
          <w:p w14:paraId="26CE5CC4" w14:textId="77777777" w:rsidR="00834CEE" w:rsidRPr="00106090" w:rsidRDefault="00834CEE" w:rsidP="00834CEE">
            <w:pPr>
              <w:rPr>
                <w:rFonts w:asciiTheme="majorBidi" w:hAnsiTheme="majorBidi" w:cstheme="majorBidi"/>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Charlotte Traeger</w:t>
            </w:r>
            <w:r w:rsidRPr="00106090">
              <w:rPr>
                <w:rFonts w:asciiTheme="majorBidi" w:hAnsiTheme="majorBidi" w:cstheme="majorBidi"/>
                <w:sz w:val="24"/>
                <w:szCs w:val="24"/>
              </w:rPr>
              <w:t>, Apt #215</w:t>
            </w:r>
          </w:p>
          <w:p w14:paraId="55C984E6" w14:textId="77777777" w:rsidR="00834CEE" w:rsidRPr="00106090" w:rsidRDefault="00834CEE" w:rsidP="00834CEE">
            <w:pPr>
              <w:rPr>
                <w:rFonts w:asciiTheme="majorBidi" w:hAnsiTheme="majorBidi" w:cstheme="majorBidi"/>
                <w:sz w:val="24"/>
                <w:szCs w:val="24"/>
              </w:rPr>
            </w:pPr>
            <w:r w:rsidRPr="00106090">
              <w:rPr>
                <w:rFonts w:asciiTheme="majorBidi" w:hAnsiTheme="majorBidi" w:cstheme="majorBidi"/>
                <w:sz w:val="24"/>
                <w:szCs w:val="24"/>
              </w:rPr>
              <w:t xml:space="preserve">    (715) 298-9421</w:t>
            </w:r>
          </w:p>
          <w:p w14:paraId="77D168B6" w14:textId="77777777" w:rsidR="00BF3749" w:rsidRDefault="00BF3749" w:rsidP="00297BBA">
            <w:pPr>
              <w:rPr>
                <w:b/>
                <w:bCs/>
                <w:sz w:val="16"/>
                <w:szCs w:val="16"/>
              </w:rPr>
            </w:pPr>
          </w:p>
        </w:tc>
        <w:tc>
          <w:tcPr>
            <w:tcW w:w="3021" w:type="dxa"/>
          </w:tcPr>
          <w:p w14:paraId="33386E7F" w14:textId="77777777" w:rsidR="00F51960" w:rsidRDefault="00F51960" w:rsidP="00F51960">
            <w:pPr>
              <w:rPr>
                <w:rFonts w:asciiTheme="majorBidi" w:hAnsiTheme="majorBidi" w:cstheme="majorBidi"/>
                <w:b/>
                <w:bCs/>
                <w:sz w:val="24"/>
                <w:szCs w:val="24"/>
              </w:rPr>
            </w:pPr>
            <w:r w:rsidRPr="00106090">
              <w:rPr>
                <w:rFonts w:asciiTheme="majorBidi" w:hAnsiTheme="majorBidi" w:cstheme="majorBidi"/>
                <w:b/>
                <w:bCs/>
                <w:sz w:val="24"/>
                <w:szCs w:val="24"/>
              </w:rPr>
              <w:sym w:font="Webdings" w:char="F034"/>
            </w:r>
            <w:r w:rsidRPr="00106090">
              <w:rPr>
                <w:rFonts w:asciiTheme="majorBidi" w:hAnsiTheme="majorBidi" w:cstheme="majorBidi"/>
                <w:b/>
                <w:bCs/>
                <w:sz w:val="24"/>
                <w:szCs w:val="24"/>
              </w:rPr>
              <w:t>Carolyn Viergutz</w:t>
            </w:r>
          </w:p>
          <w:p w14:paraId="16F3D0C9" w14:textId="77777777" w:rsidR="00F51960" w:rsidRDefault="00F51960" w:rsidP="00F51960">
            <w:pPr>
              <w:rPr>
                <w:rFonts w:asciiTheme="majorBidi" w:hAnsiTheme="majorBidi" w:cstheme="majorBidi"/>
                <w:sz w:val="24"/>
                <w:szCs w:val="24"/>
              </w:rPr>
            </w:pPr>
            <w:r>
              <w:rPr>
                <w:rFonts w:asciiTheme="majorBidi" w:hAnsiTheme="majorBidi" w:cstheme="majorBidi"/>
                <w:sz w:val="24"/>
                <w:szCs w:val="24"/>
              </w:rPr>
              <w:t>Fairway Knoll</w:t>
            </w:r>
          </w:p>
          <w:p w14:paraId="229D6FE9" w14:textId="77777777" w:rsidR="00F51960" w:rsidRPr="00106090" w:rsidRDefault="00F51960" w:rsidP="00F51960">
            <w:pPr>
              <w:rPr>
                <w:rFonts w:asciiTheme="majorBidi" w:hAnsiTheme="majorBidi" w:cstheme="majorBidi"/>
                <w:sz w:val="24"/>
                <w:szCs w:val="24"/>
              </w:rPr>
            </w:pPr>
            <w:r w:rsidRPr="00106090">
              <w:rPr>
                <w:rFonts w:asciiTheme="majorBidi" w:hAnsiTheme="majorBidi" w:cstheme="majorBidi"/>
                <w:sz w:val="24"/>
                <w:szCs w:val="24"/>
              </w:rPr>
              <w:t>N11</w:t>
            </w:r>
            <w:r>
              <w:rPr>
                <w:rFonts w:asciiTheme="majorBidi" w:hAnsiTheme="majorBidi" w:cstheme="majorBidi"/>
                <w:sz w:val="24"/>
                <w:szCs w:val="24"/>
              </w:rPr>
              <w:t>2</w:t>
            </w:r>
            <w:r w:rsidRPr="00106090">
              <w:rPr>
                <w:rFonts w:asciiTheme="majorBidi" w:hAnsiTheme="majorBidi" w:cstheme="majorBidi"/>
                <w:sz w:val="24"/>
                <w:szCs w:val="24"/>
              </w:rPr>
              <w:t xml:space="preserve"> W17</w:t>
            </w:r>
            <w:r>
              <w:rPr>
                <w:rFonts w:asciiTheme="majorBidi" w:hAnsiTheme="majorBidi" w:cstheme="majorBidi"/>
                <w:sz w:val="24"/>
                <w:szCs w:val="24"/>
              </w:rPr>
              <w:t>500</w:t>
            </w:r>
            <w:r w:rsidRPr="00106090">
              <w:rPr>
                <w:rFonts w:asciiTheme="majorBidi" w:hAnsiTheme="majorBidi" w:cstheme="majorBidi"/>
                <w:sz w:val="24"/>
                <w:szCs w:val="24"/>
              </w:rPr>
              <w:t xml:space="preserve"> </w:t>
            </w:r>
            <w:r>
              <w:rPr>
                <w:rFonts w:asciiTheme="majorBidi" w:hAnsiTheme="majorBidi" w:cstheme="majorBidi"/>
                <w:sz w:val="24"/>
                <w:szCs w:val="24"/>
              </w:rPr>
              <w:t>Mequon Rd</w:t>
            </w:r>
          </w:p>
          <w:p w14:paraId="37AB045B" w14:textId="0CDAFCAA" w:rsidR="00BF3749" w:rsidRDefault="00F51960" w:rsidP="00F51960">
            <w:pPr>
              <w:rPr>
                <w:b/>
                <w:bCs/>
                <w:sz w:val="16"/>
                <w:szCs w:val="16"/>
              </w:rPr>
            </w:pPr>
            <w:r w:rsidRPr="00106090">
              <w:rPr>
                <w:rFonts w:asciiTheme="majorBidi" w:hAnsiTheme="majorBidi" w:cstheme="majorBidi"/>
                <w:sz w:val="24"/>
                <w:szCs w:val="24"/>
              </w:rPr>
              <w:t>Germantown, WI 53022</w:t>
            </w:r>
          </w:p>
        </w:tc>
      </w:tr>
    </w:tbl>
    <w:p w14:paraId="1B2C848C" w14:textId="77777777" w:rsidR="006C703F" w:rsidRDefault="006C703F" w:rsidP="002E1365">
      <w:pPr>
        <w:rPr>
          <w:b/>
          <w:bCs/>
          <w:sz w:val="24"/>
          <w:szCs w:val="24"/>
        </w:rPr>
      </w:pPr>
    </w:p>
    <w:p w14:paraId="119825B9" w14:textId="04D03525" w:rsidR="002E1365" w:rsidRDefault="002E1365" w:rsidP="002E1365">
      <w:pPr>
        <w:rPr>
          <w:sz w:val="24"/>
          <w:szCs w:val="24"/>
        </w:rPr>
      </w:pPr>
      <w:r w:rsidRPr="00377A9F">
        <w:rPr>
          <w:b/>
          <w:bCs/>
          <w:sz w:val="24"/>
          <w:szCs w:val="24"/>
        </w:rPr>
        <w:t>Immanuel Lutheran Church Council Meeting</w:t>
      </w:r>
      <w:r w:rsidRPr="00377A9F">
        <w:rPr>
          <w:sz w:val="24"/>
          <w:szCs w:val="24"/>
        </w:rPr>
        <w:t xml:space="preserve"> </w:t>
      </w:r>
      <w:r w:rsidRPr="00520AE7">
        <w:rPr>
          <w:b/>
          <w:bCs/>
          <w:sz w:val="24"/>
          <w:szCs w:val="24"/>
        </w:rPr>
        <w:t xml:space="preserve">– </w:t>
      </w:r>
      <w:r w:rsidR="009906E2">
        <w:rPr>
          <w:b/>
          <w:bCs/>
          <w:sz w:val="24"/>
          <w:szCs w:val="24"/>
        </w:rPr>
        <w:t>June 27</w:t>
      </w:r>
      <w:r w:rsidRPr="00520AE7">
        <w:rPr>
          <w:b/>
          <w:bCs/>
          <w:sz w:val="24"/>
          <w:szCs w:val="24"/>
        </w:rPr>
        <w:t>, 2022</w:t>
      </w:r>
    </w:p>
    <w:p w14:paraId="5DED48FB" w14:textId="77777777" w:rsidR="00473F8B" w:rsidRPr="00377A9F" w:rsidRDefault="00473F8B" w:rsidP="002E1365">
      <w:pPr>
        <w:rPr>
          <w:sz w:val="24"/>
          <w:szCs w:val="24"/>
        </w:rPr>
      </w:pPr>
    </w:p>
    <w:p w14:paraId="2EC533C2" w14:textId="22613395" w:rsidR="00D22101" w:rsidRPr="00D22101" w:rsidRDefault="00D22101" w:rsidP="00D22101">
      <w:pPr>
        <w:rPr>
          <w:sz w:val="24"/>
          <w:szCs w:val="24"/>
        </w:rPr>
      </w:pPr>
      <w:r w:rsidRPr="00D22101">
        <w:rPr>
          <w:sz w:val="24"/>
          <w:szCs w:val="24"/>
        </w:rPr>
        <w:t>Members present: President Adam Doede, Pastor Niveen, Financial Secretary Jane Reilly-Smith, Council</w:t>
      </w:r>
      <w:r w:rsidR="00163C81">
        <w:rPr>
          <w:sz w:val="24"/>
          <w:szCs w:val="24"/>
        </w:rPr>
        <w:t xml:space="preserve"> </w:t>
      </w:r>
      <w:r w:rsidRPr="00D22101">
        <w:rPr>
          <w:sz w:val="24"/>
          <w:szCs w:val="24"/>
        </w:rPr>
        <w:t>Secretary Patti Busche, Properties Bob Henning, Social Concerns Kathy Knox, Stewardship Rick Lohr,</w:t>
      </w:r>
      <w:r w:rsidR="00163C81">
        <w:rPr>
          <w:sz w:val="24"/>
          <w:szCs w:val="24"/>
        </w:rPr>
        <w:t xml:space="preserve"> </w:t>
      </w:r>
      <w:r w:rsidRPr="00D22101">
        <w:rPr>
          <w:sz w:val="24"/>
          <w:szCs w:val="24"/>
        </w:rPr>
        <w:t>Education Judy Nickolai</w:t>
      </w:r>
      <w:r w:rsidR="00474B42" w:rsidRPr="00D22101">
        <w:rPr>
          <w:sz w:val="24"/>
          <w:szCs w:val="24"/>
        </w:rPr>
        <w:t>,</w:t>
      </w:r>
      <w:r w:rsidRPr="00D22101">
        <w:rPr>
          <w:sz w:val="24"/>
          <w:szCs w:val="24"/>
        </w:rPr>
        <w:t xml:space="preserve"> and Worship Judy Kort.</w:t>
      </w:r>
    </w:p>
    <w:p w14:paraId="09058A83" w14:textId="77777777" w:rsidR="00163C81" w:rsidRDefault="00163C81" w:rsidP="00D22101">
      <w:pPr>
        <w:rPr>
          <w:sz w:val="24"/>
          <w:szCs w:val="24"/>
        </w:rPr>
      </w:pPr>
    </w:p>
    <w:p w14:paraId="5E5F5FE8" w14:textId="6360861A" w:rsidR="00D22101" w:rsidRPr="00D22101" w:rsidRDefault="00D22101" w:rsidP="00D22101">
      <w:pPr>
        <w:rPr>
          <w:sz w:val="24"/>
          <w:szCs w:val="24"/>
        </w:rPr>
      </w:pPr>
      <w:r w:rsidRPr="00D22101">
        <w:rPr>
          <w:sz w:val="24"/>
          <w:szCs w:val="24"/>
        </w:rPr>
        <w:t>Members absent: Matt Munson.</w:t>
      </w:r>
    </w:p>
    <w:p w14:paraId="6282918C" w14:textId="77777777" w:rsidR="00163C81" w:rsidRDefault="00163C81" w:rsidP="00D22101">
      <w:pPr>
        <w:rPr>
          <w:sz w:val="24"/>
          <w:szCs w:val="24"/>
        </w:rPr>
      </w:pPr>
    </w:p>
    <w:p w14:paraId="07046219" w14:textId="500D973E" w:rsidR="00D22101" w:rsidRPr="00D22101" w:rsidRDefault="00D22101" w:rsidP="00D22101">
      <w:pPr>
        <w:rPr>
          <w:sz w:val="24"/>
          <w:szCs w:val="24"/>
        </w:rPr>
      </w:pPr>
      <w:r w:rsidRPr="00D22101">
        <w:rPr>
          <w:sz w:val="24"/>
          <w:szCs w:val="24"/>
        </w:rPr>
        <w:t>Pastor led devotions based on the 7th, 8th, 9th</w:t>
      </w:r>
      <w:r w:rsidR="00474B42" w:rsidRPr="00D22101">
        <w:rPr>
          <w:sz w:val="24"/>
          <w:szCs w:val="24"/>
        </w:rPr>
        <w:t>,</w:t>
      </w:r>
      <w:r w:rsidRPr="00D22101">
        <w:rPr>
          <w:sz w:val="24"/>
          <w:szCs w:val="24"/>
        </w:rPr>
        <w:t xml:space="preserve"> and 10th Commandments. We are to fear and love God. We</w:t>
      </w:r>
      <w:r w:rsidR="00163C81">
        <w:rPr>
          <w:sz w:val="24"/>
          <w:szCs w:val="24"/>
        </w:rPr>
        <w:t xml:space="preserve"> </w:t>
      </w:r>
      <w:r w:rsidRPr="00D22101">
        <w:rPr>
          <w:sz w:val="24"/>
          <w:szCs w:val="24"/>
        </w:rPr>
        <w:t>need to help our neighbor to improve and protect their property. We should not trick our neighbor out of</w:t>
      </w:r>
      <w:r w:rsidR="00163C81">
        <w:rPr>
          <w:sz w:val="24"/>
          <w:szCs w:val="24"/>
        </w:rPr>
        <w:t xml:space="preserve"> </w:t>
      </w:r>
      <w:r w:rsidRPr="00D22101">
        <w:rPr>
          <w:sz w:val="24"/>
          <w:szCs w:val="24"/>
        </w:rPr>
        <w:t>inheritance or property. We should help our neighbors to keep what is theirs. We should fear and love</w:t>
      </w:r>
      <w:r w:rsidR="00163C81">
        <w:rPr>
          <w:sz w:val="24"/>
          <w:szCs w:val="24"/>
        </w:rPr>
        <w:t xml:space="preserve"> </w:t>
      </w:r>
      <w:r w:rsidRPr="00D22101">
        <w:rPr>
          <w:sz w:val="24"/>
          <w:szCs w:val="24"/>
        </w:rPr>
        <w:t>God so that we don</w:t>
      </w:r>
      <w:r w:rsidR="00FF1C65">
        <w:rPr>
          <w:sz w:val="24"/>
          <w:szCs w:val="24"/>
        </w:rPr>
        <w:t>'</w:t>
      </w:r>
      <w:r w:rsidRPr="00D22101">
        <w:rPr>
          <w:sz w:val="24"/>
          <w:szCs w:val="24"/>
        </w:rPr>
        <w:t>t entice, force out or steal their land. Coveting and stealing will hurt us too. Honor</w:t>
      </w:r>
      <w:r w:rsidR="00163C81">
        <w:rPr>
          <w:sz w:val="24"/>
          <w:szCs w:val="24"/>
        </w:rPr>
        <w:t xml:space="preserve"> </w:t>
      </w:r>
      <w:r w:rsidRPr="00D22101">
        <w:rPr>
          <w:sz w:val="24"/>
          <w:szCs w:val="24"/>
        </w:rPr>
        <w:t>God, our neighbors and ourselves. A person can be rich but if you do not have peace, it is no good.</w:t>
      </w:r>
    </w:p>
    <w:p w14:paraId="028AB1FB" w14:textId="77777777" w:rsidR="00473F8B" w:rsidRPr="00377A9F" w:rsidRDefault="00473F8B" w:rsidP="002E1365">
      <w:pPr>
        <w:rPr>
          <w:sz w:val="24"/>
          <w:szCs w:val="24"/>
        </w:rPr>
      </w:pPr>
    </w:p>
    <w:p w14:paraId="4E341D0B" w14:textId="2B9EB4CC" w:rsidR="00D22101" w:rsidRPr="00D22101" w:rsidRDefault="002E1365" w:rsidP="00D22101">
      <w:pPr>
        <w:rPr>
          <w:sz w:val="24"/>
          <w:szCs w:val="24"/>
        </w:rPr>
      </w:pPr>
      <w:r w:rsidRPr="00377A9F">
        <w:rPr>
          <w:sz w:val="24"/>
          <w:szCs w:val="24"/>
        </w:rPr>
        <w:t>The meeting was called to order at 6:</w:t>
      </w:r>
      <w:r w:rsidR="00D22101" w:rsidRPr="00D22101">
        <w:rPr>
          <w:sz w:val="24"/>
          <w:szCs w:val="24"/>
        </w:rPr>
        <w:t>14</w:t>
      </w:r>
      <w:r w:rsidRPr="00377A9F">
        <w:rPr>
          <w:sz w:val="24"/>
          <w:szCs w:val="24"/>
        </w:rPr>
        <w:t xml:space="preserve"> p.m.by Adam.</w:t>
      </w:r>
    </w:p>
    <w:p w14:paraId="2D442DD3" w14:textId="77777777" w:rsidR="00163C81" w:rsidRDefault="00163C81" w:rsidP="00D22101">
      <w:pPr>
        <w:rPr>
          <w:sz w:val="24"/>
          <w:szCs w:val="24"/>
        </w:rPr>
      </w:pPr>
    </w:p>
    <w:p w14:paraId="404AFF2B" w14:textId="2FB8B6B7" w:rsidR="00D22101" w:rsidRPr="00D22101" w:rsidRDefault="00D22101" w:rsidP="00D22101">
      <w:pPr>
        <w:rPr>
          <w:sz w:val="24"/>
          <w:szCs w:val="24"/>
        </w:rPr>
      </w:pPr>
      <w:r w:rsidRPr="00D22101">
        <w:rPr>
          <w:sz w:val="24"/>
          <w:szCs w:val="24"/>
        </w:rPr>
        <w:t>Pastor</w:t>
      </w:r>
      <w:r w:rsidR="00FF1C65">
        <w:rPr>
          <w:sz w:val="24"/>
          <w:szCs w:val="24"/>
        </w:rPr>
        <w:t>'</w:t>
      </w:r>
      <w:r w:rsidRPr="00D22101">
        <w:rPr>
          <w:sz w:val="24"/>
          <w:szCs w:val="24"/>
        </w:rPr>
        <w:t>s Report:</w:t>
      </w:r>
    </w:p>
    <w:p w14:paraId="182BFC1A" w14:textId="77777777" w:rsidR="00D22101" w:rsidRPr="00D22101" w:rsidRDefault="00D22101" w:rsidP="00D22101">
      <w:pPr>
        <w:rPr>
          <w:sz w:val="24"/>
          <w:szCs w:val="24"/>
        </w:rPr>
      </w:pPr>
      <w:r w:rsidRPr="00D22101">
        <w:rPr>
          <w:sz w:val="24"/>
          <w:szCs w:val="24"/>
        </w:rPr>
        <w:t> She has been invited to write a review on an article that has been published.</w:t>
      </w:r>
    </w:p>
    <w:p w14:paraId="6A731F00" w14:textId="77777777" w:rsidR="00D22101" w:rsidRPr="00D22101" w:rsidRDefault="00D22101" w:rsidP="00D22101">
      <w:pPr>
        <w:rPr>
          <w:sz w:val="24"/>
          <w:szCs w:val="24"/>
        </w:rPr>
      </w:pPr>
      <w:r w:rsidRPr="00D22101">
        <w:rPr>
          <w:sz w:val="24"/>
          <w:szCs w:val="24"/>
        </w:rPr>
        <w:t> She will be in Chicago July 22 – 24 attending the ELCA convention.</w:t>
      </w:r>
    </w:p>
    <w:p w14:paraId="593C9431" w14:textId="15A1CBB2" w:rsidR="00D22101" w:rsidRPr="00D22101" w:rsidRDefault="00D22101" w:rsidP="00D22101">
      <w:pPr>
        <w:rPr>
          <w:sz w:val="24"/>
          <w:szCs w:val="24"/>
        </w:rPr>
      </w:pPr>
      <w:r w:rsidRPr="00D22101">
        <w:rPr>
          <w:sz w:val="24"/>
          <w:szCs w:val="24"/>
        </w:rPr>
        <w:t> While in Palestine, she visited the only Lutheran University there. She asked Council to consider</w:t>
      </w:r>
      <w:r w:rsidR="00163C81">
        <w:rPr>
          <w:sz w:val="24"/>
          <w:szCs w:val="24"/>
        </w:rPr>
        <w:t xml:space="preserve"> </w:t>
      </w:r>
      <w:r w:rsidRPr="00D22101">
        <w:rPr>
          <w:sz w:val="24"/>
          <w:szCs w:val="24"/>
        </w:rPr>
        <w:t>donating/raising money to help students enroll in unique courses such as interior design. Pastor</w:t>
      </w:r>
      <w:r w:rsidR="00163C81">
        <w:rPr>
          <w:sz w:val="24"/>
          <w:szCs w:val="24"/>
        </w:rPr>
        <w:t xml:space="preserve"> </w:t>
      </w:r>
      <w:r w:rsidRPr="00D22101">
        <w:rPr>
          <w:sz w:val="24"/>
          <w:szCs w:val="24"/>
        </w:rPr>
        <w:t>will send more information to the Council.</w:t>
      </w:r>
    </w:p>
    <w:p w14:paraId="333CE8A0" w14:textId="77777777" w:rsidR="00163C81" w:rsidRDefault="00163C81" w:rsidP="00D22101">
      <w:pPr>
        <w:rPr>
          <w:sz w:val="24"/>
          <w:szCs w:val="24"/>
        </w:rPr>
      </w:pPr>
    </w:p>
    <w:p w14:paraId="25EBCDE2" w14:textId="1039355B" w:rsidR="00D22101" w:rsidRPr="00D22101" w:rsidRDefault="00D22101" w:rsidP="00D22101">
      <w:pPr>
        <w:rPr>
          <w:sz w:val="24"/>
          <w:szCs w:val="24"/>
        </w:rPr>
      </w:pPr>
      <w:r w:rsidRPr="00D22101">
        <w:rPr>
          <w:sz w:val="24"/>
          <w:szCs w:val="24"/>
        </w:rPr>
        <w:t>Secretary</w:t>
      </w:r>
      <w:r w:rsidR="00FF1C65">
        <w:rPr>
          <w:sz w:val="24"/>
          <w:szCs w:val="24"/>
        </w:rPr>
        <w:t>'</w:t>
      </w:r>
      <w:r w:rsidRPr="00D22101">
        <w:rPr>
          <w:sz w:val="24"/>
          <w:szCs w:val="24"/>
        </w:rPr>
        <w:t>s report: Reviewed minutes from the 5/16/22 meeting. Motion made to approve by Judy K, 2</w:t>
      </w:r>
      <w:r w:rsidRPr="00163C81">
        <w:rPr>
          <w:sz w:val="24"/>
          <w:szCs w:val="24"/>
          <w:vertAlign w:val="superscript"/>
        </w:rPr>
        <w:t>nd</w:t>
      </w:r>
      <w:r w:rsidR="00163C81">
        <w:rPr>
          <w:sz w:val="24"/>
          <w:szCs w:val="24"/>
        </w:rPr>
        <w:t xml:space="preserve"> </w:t>
      </w:r>
      <w:r w:rsidRPr="00D22101">
        <w:rPr>
          <w:sz w:val="24"/>
          <w:szCs w:val="24"/>
        </w:rPr>
        <w:t>by Bob. Motion approved.</w:t>
      </w:r>
    </w:p>
    <w:p w14:paraId="26551F57" w14:textId="77777777" w:rsidR="00163C81" w:rsidRDefault="00163C81" w:rsidP="00D22101">
      <w:pPr>
        <w:rPr>
          <w:sz w:val="24"/>
          <w:szCs w:val="24"/>
        </w:rPr>
      </w:pPr>
    </w:p>
    <w:p w14:paraId="54F61462" w14:textId="32564706" w:rsidR="00D22101" w:rsidRDefault="00D22101" w:rsidP="00D22101">
      <w:pPr>
        <w:rPr>
          <w:sz w:val="24"/>
          <w:szCs w:val="24"/>
        </w:rPr>
      </w:pPr>
      <w:r w:rsidRPr="00D22101">
        <w:rPr>
          <w:sz w:val="24"/>
          <w:szCs w:val="24"/>
        </w:rPr>
        <w:t>Treasurer report. Bob presented Matt</w:t>
      </w:r>
      <w:r w:rsidR="00FF1C65">
        <w:rPr>
          <w:sz w:val="24"/>
          <w:szCs w:val="24"/>
        </w:rPr>
        <w:t>'</w:t>
      </w:r>
      <w:r w:rsidRPr="00D22101">
        <w:rPr>
          <w:sz w:val="24"/>
          <w:szCs w:val="24"/>
        </w:rPr>
        <w:t xml:space="preserve">s report. Motion to approve and hold for audit made by Patti </w:t>
      </w:r>
      <w:r w:rsidR="00A97997" w:rsidRPr="00A97997">
        <w:rPr>
          <w:sz w:val="24"/>
          <w:szCs w:val="24"/>
        </w:rPr>
        <w:t>Busche</w:t>
      </w:r>
      <w:r w:rsidR="00A97997" w:rsidRPr="00D22101">
        <w:rPr>
          <w:sz w:val="24"/>
          <w:szCs w:val="24"/>
        </w:rPr>
        <w:t>,</w:t>
      </w:r>
      <w:r w:rsidRPr="00D22101">
        <w:rPr>
          <w:sz w:val="24"/>
          <w:szCs w:val="24"/>
        </w:rPr>
        <w:t xml:space="preserve"> 2</w:t>
      </w:r>
      <w:r w:rsidRPr="00163C81">
        <w:rPr>
          <w:sz w:val="24"/>
          <w:szCs w:val="24"/>
          <w:vertAlign w:val="superscript"/>
        </w:rPr>
        <w:t>nd</w:t>
      </w:r>
      <w:r w:rsidR="00163C81">
        <w:rPr>
          <w:sz w:val="24"/>
          <w:szCs w:val="24"/>
        </w:rPr>
        <w:t xml:space="preserve"> </w:t>
      </w:r>
      <w:r w:rsidRPr="00D22101">
        <w:rPr>
          <w:sz w:val="24"/>
          <w:szCs w:val="24"/>
        </w:rPr>
        <w:t xml:space="preserve">by Rick. Motion approved. Matt had requested the purchase of QuickBooks </w:t>
      </w:r>
      <w:r w:rsidRPr="00D22101">
        <w:rPr>
          <w:sz w:val="24"/>
          <w:szCs w:val="24"/>
        </w:rPr>
        <w:lastRenderedPageBreak/>
        <w:t>online program where data</w:t>
      </w:r>
      <w:r w:rsidR="004939D7">
        <w:rPr>
          <w:sz w:val="24"/>
          <w:szCs w:val="24"/>
        </w:rPr>
        <w:t xml:space="preserve"> </w:t>
      </w:r>
      <w:r w:rsidRPr="00D22101">
        <w:rPr>
          <w:sz w:val="24"/>
          <w:szCs w:val="24"/>
        </w:rPr>
        <w:t>will be stored in the Cloud. If this isn</w:t>
      </w:r>
      <w:r w:rsidR="00FF1C65">
        <w:rPr>
          <w:sz w:val="24"/>
          <w:szCs w:val="24"/>
        </w:rPr>
        <w:t>'</w:t>
      </w:r>
      <w:r w:rsidRPr="00D22101">
        <w:rPr>
          <w:sz w:val="24"/>
          <w:szCs w:val="24"/>
        </w:rPr>
        <w:t>t purchased, we will lose all prior data and will need to find</w:t>
      </w:r>
      <w:r w:rsidR="004939D7">
        <w:rPr>
          <w:sz w:val="24"/>
          <w:szCs w:val="24"/>
        </w:rPr>
        <w:t xml:space="preserve"> </w:t>
      </w:r>
      <w:r w:rsidRPr="00D22101">
        <w:rPr>
          <w:sz w:val="24"/>
          <w:szCs w:val="24"/>
        </w:rPr>
        <w:t>another application. Cost is $25 per month or $300 or $150 for the rest of the year. Funds would be</w:t>
      </w:r>
      <w:r w:rsidR="004939D7">
        <w:rPr>
          <w:sz w:val="24"/>
          <w:szCs w:val="24"/>
        </w:rPr>
        <w:t xml:space="preserve"> </w:t>
      </w:r>
      <w:r w:rsidRPr="00D22101">
        <w:rPr>
          <w:sz w:val="24"/>
          <w:szCs w:val="24"/>
        </w:rPr>
        <w:t>taken out of Office budget. Motion made by Rick and 2nd by Bob. Motion approved.</w:t>
      </w:r>
      <w:r w:rsidR="004939D7">
        <w:rPr>
          <w:sz w:val="24"/>
          <w:szCs w:val="24"/>
        </w:rPr>
        <w:t xml:space="preserve"> </w:t>
      </w:r>
      <w:r w:rsidRPr="00D22101">
        <w:rPr>
          <w:sz w:val="24"/>
          <w:szCs w:val="24"/>
        </w:rPr>
        <w:t>Also discussed continuing support of Naomi. Adam discussed with Sally who was prior representative</w:t>
      </w:r>
      <w:r w:rsidR="004939D7">
        <w:rPr>
          <w:sz w:val="24"/>
          <w:szCs w:val="24"/>
        </w:rPr>
        <w:t xml:space="preserve"> </w:t>
      </w:r>
      <w:r w:rsidRPr="00D22101">
        <w:rPr>
          <w:sz w:val="24"/>
          <w:szCs w:val="24"/>
        </w:rPr>
        <w:t>for Naomi. Her recommendation is that we no longer support. Agenda item for next meeting.</w:t>
      </w:r>
    </w:p>
    <w:p w14:paraId="73352DDC" w14:textId="77777777" w:rsidR="00A139CA" w:rsidRPr="00D22101" w:rsidRDefault="00A139CA" w:rsidP="00D22101">
      <w:pPr>
        <w:rPr>
          <w:sz w:val="24"/>
          <w:szCs w:val="24"/>
        </w:rPr>
      </w:pPr>
    </w:p>
    <w:p w14:paraId="59B30B1C" w14:textId="2354F3AD" w:rsidR="00D22101" w:rsidRPr="00D22101" w:rsidRDefault="00D22101" w:rsidP="00D22101">
      <w:pPr>
        <w:rPr>
          <w:sz w:val="24"/>
          <w:szCs w:val="24"/>
        </w:rPr>
      </w:pPr>
      <w:r w:rsidRPr="00D22101">
        <w:rPr>
          <w:sz w:val="24"/>
          <w:szCs w:val="24"/>
        </w:rPr>
        <w:t>Financial Secretary report: Jane presented the May report. Motion to approve and hold for audit made by</w:t>
      </w:r>
      <w:r w:rsidR="00A139CA">
        <w:rPr>
          <w:sz w:val="24"/>
          <w:szCs w:val="24"/>
        </w:rPr>
        <w:t xml:space="preserve"> </w:t>
      </w:r>
      <w:r w:rsidRPr="00D22101">
        <w:rPr>
          <w:sz w:val="24"/>
          <w:szCs w:val="24"/>
        </w:rPr>
        <w:t>Patti and 2nd by Judy K.</w:t>
      </w:r>
    </w:p>
    <w:p w14:paraId="7662A82A" w14:textId="77777777" w:rsidR="00A139CA" w:rsidRDefault="00A139CA" w:rsidP="00D22101">
      <w:pPr>
        <w:rPr>
          <w:sz w:val="24"/>
          <w:szCs w:val="24"/>
        </w:rPr>
      </w:pPr>
    </w:p>
    <w:p w14:paraId="44BE0551" w14:textId="0D14EA06" w:rsidR="00D22101" w:rsidRPr="00D22101" w:rsidRDefault="00D22101" w:rsidP="00D22101">
      <w:pPr>
        <w:rPr>
          <w:sz w:val="24"/>
          <w:szCs w:val="24"/>
        </w:rPr>
      </w:pPr>
      <w:r w:rsidRPr="00D22101">
        <w:rPr>
          <w:sz w:val="24"/>
          <w:szCs w:val="24"/>
        </w:rPr>
        <w:t>Vice President: position vacant</w:t>
      </w:r>
    </w:p>
    <w:p w14:paraId="48DECD97" w14:textId="0A071BDF" w:rsidR="00D22101" w:rsidRPr="00D22101" w:rsidRDefault="00D22101" w:rsidP="00D22101">
      <w:pPr>
        <w:rPr>
          <w:sz w:val="24"/>
          <w:szCs w:val="24"/>
        </w:rPr>
      </w:pPr>
      <w:r w:rsidRPr="00D22101">
        <w:rPr>
          <w:sz w:val="24"/>
          <w:szCs w:val="24"/>
        </w:rPr>
        <w:t>President</w:t>
      </w:r>
      <w:r w:rsidR="00FF1C65">
        <w:rPr>
          <w:sz w:val="24"/>
          <w:szCs w:val="24"/>
        </w:rPr>
        <w:t>'</w:t>
      </w:r>
      <w:r w:rsidRPr="00D22101">
        <w:rPr>
          <w:sz w:val="24"/>
          <w:szCs w:val="24"/>
        </w:rPr>
        <w:t>s report:</w:t>
      </w:r>
    </w:p>
    <w:p w14:paraId="6809911A" w14:textId="2A3205BF" w:rsidR="00D22101" w:rsidRPr="00D22101" w:rsidRDefault="00D22101" w:rsidP="00D22101">
      <w:pPr>
        <w:rPr>
          <w:sz w:val="24"/>
          <w:szCs w:val="24"/>
        </w:rPr>
      </w:pPr>
      <w:r w:rsidRPr="00D22101">
        <w:rPr>
          <w:sz w:val="24"/>
          <w:szCs w:val="24"/>
        </w:rPr>
        <w:t> Adam will be sending out a schedule for future devotions at Council meetings. We will continue</w:t>
      </w:r>
      <w:r w:rsidR="00A139CA">
        <w:rPr>
          <w:sz w:val="24"/>
          <w:szCs w:val="24"/>
        </w:rPr>
        <w:t xml:space="preserve"> </w:t>
      </w:r>
      <w:r w:rsidRPr="00D22101">
        <w:rPr>
          <w:sz w:val="24"/>
          <w:szCs w:val="24"/>
        </w:rPr>
        <w:t>to review of the Small Catechism. Pastor will break down the remaining items and assign a</w:t>
      </w:r>
      <w:r w:rsidR="00A139CA">
        <w:rPr>
          <w:sz w:val="24"/>
          <w:szCs w:val="24"/>
        </w:rPr>
        <w:t xml:space="preserve"> </w:t>
      </w:r>
      <w:r w:rsidR="001C62A6">
        <w:rPr>
          <w:sz w:val="24"/>
          <w:szCs w:val="24"/>
        </w:rPr>
        <w:t xml:space="preserve"> </w:t>
      </w:r>
      <w:r w:rsidRPr="00D22101">
        <w:rPr>
          <w:sz w:val="24"/>
          <w:szCs w:val="24"/>
        </w:rPr>
        <w:t>member to lead the devotion.</w:t>
      </w:r>
    </w:p>
    <w:p w14:paraId="52107DE4" w14:textId="5AA90D98" w:rsidR="00D22101" w:rsidRPr="00D22101" w:rsidRDefault="00D22101" w:rsidP="00D22101">
      <w:pPr>
        <w:rPr>
          <w:sz w:val="24"/>
          <w:szCs w:val="24"/>
        </w:rPr>
      </w:pPr>
      <w:r w:rsidRPr="00D22101">
        <w:rPr>
          <w:sz w:val="24"/>
          <w:szCs w:val="24"/>
        </w:rPr>
        <w:t xml:space="preserve"> When a vote is requested via email, someone still needs to make a motion and it </w:t>
      </w:r>
      <w:r w:rsidR="00EF1B82" w:rsidRPr="00D22101">
        <w:rPr>
          <w:sz w:val="24"/>
          <w:szCs w:val="24"/>
        </w:rPr>
        <w:t>must</w:t>
      </w:r>
      <w:r w:rsidRPr="00D22101">
        <w:rPr>
          <w:sz w:val="24"/>
          <w:szCs w:val="24"/>
        </w:rPr>
        <w:t xml:space="preserve"> be</w:t>
      </w:r>
    </w:p>
    <w:p w14:paraId="5DBA7FCC" w14:textId="77777777" w:rsidR="00D22101" w:rsidRPr="00D22101" w:rsidRDefault="00D22101" w:rsidP="00D22101">
      <w:pPr>
        <w:rPr>
          <w:sz w:val="24"/>
          <w:szCs w:val="24"/>
        </w:rPr>
      </w:pPr>
      <w:r w:rsidRPr="00D22101">
        <w:rPr>
          <w:sz w:val="24"/>
          <w:szCs w:val="24"/>
        </w:rPr>
        <w:t>approved before voting.</w:t>
      </w:r>
    </w:p>
    <w:p w14:paraId="56C5AB7F" w14:textId="14E93C54" w:rsidR="00D22101" w:rsidRPr="00D22101" w:rsidRDefault="00D22101" w:rsidP="00D22101">
      <w:pPr>
        <w:rPr>
          <w:sz w:val="24"/>
          <w:szCs w:val="24"/>
        </w:rPr>
      </w:pPr>
      <w:r w:rsidRPr="00D22101">
        <w:rPr>
          <w:sz w:val="24"/>
          <w:szCs w:val="24"/>
        </w:rPr>
        <w:t> Don</w:t>
      </w:r>
      <w:r w:rsidR="00FF1C65">
        <w:rPr>
          <w:sz w:val="24"/>
          <w:szCs w:val="24"/>
        </w:rPr>
        <w:t>'</w:t>
      </w:r>
      <w:r w:rsidRPr="00D22101">
        <w:rPr>
          <w:sz w:val="24"/>
          <w:szCs w:val="24"/>
        </w:rPr>
        <w:t>t trivialize grievances or concerns of any members.</w:t>
      </w:r>
    </w:p>
    <w:p w14:paraId="65DDA0BF" w14:textId="77777777" w:rsidR="001C62A6" w:rsidRDefault="001C62A6" w:rsidP="00D22101">
      <w:pPr>
        <w:rPr>
          <w:sz w:val="24"/>
          <w:szCs w:val="24"/>
        </w:rPr>
      </w:pPr>
    </w:p>
    <w:p w14:paraId="5693C902" w14:textId="405610A9" w:rsidR="00D22101" w:rsidRPr="00D22101" w:rsidRDefault="00D22101" w:rsidP="00D22101">
      <w:pPr>
        <w:rPr>
          <w:sz w:val="24"/>
          <w:szCs w:val="24"/>
        </w:rPr>
      </w:pPr>
      <w:r w:rsidRPr="00D22101">
        <w:rPr>
          <w:sz w:val="24"/>
          <w:szCs w:val="24"/>
        </w:rPr>
        <w:t xml:space="preserve">Education – Sunday School will start up sometime in fall. Judy </w:t>
      </w:r>
      <w:r w:rsidR="00C66513">
        <w:rPr>
          <w:sz w:val="24"/>
          <w:szCs w:val="24"/>
        </w:rPr>
        <w:t>will</w:t>
      </w:r>
      <w:r w:rsidRPr="00D22101">
        <w:rPr>
          <w:sz w:val="24"/>
          <w:szCs w:val="24"/>
        </w:rPr>
        <w:t xml:space="preserve"> let Adam know which room(s) will be</w:t>
      </w:r>
      <w:r w:rsidR="001C62A6">
        <w:rPr>
          <w:sz w:val="24"/>
          <w:szCs w:val="24"/>
        </w:rPr>
        <w:t xml:space="preserve"> </w:t>
      </w:r>
      <w:r w:rsidRPr="00D22101">
        <w:rPr>
          <w:sz w:val="24"/>
          <w:szCs w:val="24"/>
        </w:rPr>
        <w:t>used.</w:t>
      </w:r>
    </w:p>
    <w:p w14:paraId="184F4455" w14:textId="1750A42B" w:rsidR="00D22101" w:rsidRPr="00D22101" w:rsidRDefault="00D22101" w:rsidP="00D22101">
      <w:pPr>
        <w:rPr>
          <w:sz w:val="24"/>
          <w:szCs w:val="24"/>
        </w:rPr>
      </w:pPr>
      <w:r w:rsidRPr="00D22101">
        <w:rPr>
          <w:sz w:val="24"/>
          <w:szCs w:val="24"/>
        </w:rPr>
        <w:t>Properties: Keys have been made for each Council member. Stop in the church office to pick up your</w:t>
      </w:r>
      <w:r w:rsidR="001C62A6">
        <w:rPr>
          <w:sz w:val="24"/>
          <w:szCs w:val="24"/>
        </w:rPr>
        <w:t xml:space="preserve"> </w:t>
      </w:r>
      <w:r w:rsidRPr="00D22101">
        <w:rPr>
          <w:sz w:val="24"/>
          <w:szCs w:val="24"/>
        </w:rPr>
        <w:t>keys. Discussion being had with Simplex Co. regarding the outdoor alarm (notifies of power outage).</w:t>
      </w:r>
      <w:r w:rsidR="001C62A6">
        <w:rPr>
          <w:sz w:val="24"/>
          <w:szCs w:val="24"/>
        </w:rPr>
        <w:t xml:space="preserve"> </w:t>
      </w:r>
      <w:r w:rsidRPr="00D22101">
        <w:rPr>
          <w:sz w:val="24"/>
          <w:szCs w:val="24"/>
        </w:rPr>
        <w:t xml:space="preserve">Still discussing elevator testing and what it should include. Door by the </w:t>
      </w:r>
      <w:r w:rsidR="00553848">
        <w:rPr>
          <w:sz w:val="24"/>
          <w:szCs w:val="24"/>
        </w:rPr>
        <w:t>s</w:t>
      </w:r>
      <w:r w:rsidRPr="00D22101">
        <w:rPr>
          <w:sz w:val="24"/>
          <w:szCs w:val="24"/>
        </w:rPr>
        <w:t>acristy (7th St) doesn</w:t>
      </w:r>
      <w:r w:rsidR="00FF1C65">
        <w:rPr>
          <w:sz w:val="24"/>
          <w:szCs w:val="24"/>
        </w:rPr>
        <w:t>'</w:t>
      </w:r>
      <w:r w:rsidRPr="00D22101">
        <w:rPr>
          <w:sz w:val="24"/>
          <w:szCs w:val="24"/>
        </w:rPr>
        <w:t>t close</w:t>
      </w:r>
      <w:r w:rsidR="00553848">
        <w:rPr>
          <w:sz w:val="24"/>
          <w:szCs w:val="24"/>
        </w:rPr>
        <w:t xml:space="preserve"> </w:t>
      </w:r>
      <w:r w:rsidRPr="00D22101">
        <w:rPr>
          <w:sz w:val="24"/>
          <w:szCs w:val="24"/>
        </w:rPr>
        <w:t>tightly. Investigate. Electronic lock on back door – Adam will clean the contacts in hope that will</w:t>
      </w:r>
      <w:r w:rsidR="00553848">
        <w:rPr>
          <w:sz w:val="24"/>
          <w:szCs w:val="24"/>
        </w:rPr>
        <w:t xml:space="preserve"> </w:t>
      </w:r>
      <w:r w:rsidRPr="00D22101">
        <w:rPr>
          <w:sz w:val="24"/>
          <w:szCs w:val="24"/>
        </w:rPr>
        <w:t>resolve the issue.</w:t>
      </w:r>
    </w:p>
    <w:p w14:paraId="0EC84C97" w14:textId="77777777" w:rsidR="00553848" w:rsidRDefault="00553848" w:rsidP="00D22101">
      <w:pPr>
        <w:rPr>
          <w:sz w:val="24"/>
          <w:szCs w:val="24"/>
        </w:rPr>
      </w:pPr>
    </w:p>
    <w:p w14:paraId="33FD39C9" w14:textId="1D4F85AF" w:rsidR="00D22101" w:rsidRPr="00D22101" w:rsidRDefault="00D22101" w:rsidP="00D22101">
      <w:pPr>
        <w:rPr>
          <w:sz w:val="24"/>
          <w:szCs w:val="24"/>
        </w:rPr>
      </w:pPr>
      <w:r w:rsidRPr="00D22101">
        <w:rPr>
          <w:sz w:val="24"/>
          <w:szCs w:val="24"/>
        </w:rPr>
        <w:t>Stewardship: no report</w:t>
      </w:r>
    </w:p>
    <w:p w14:paraId="64EC1CDE" w14:textId="77777777" w:rsidR="00553848" w:rsidRDefault="00553848" w:rsidP="00D22101">
      <w:pPr>
        <w:rPr>
          <w:sz w:val="24"/>
          <w:szCs w:val="24"/>
        </w:rPr>
      </w:pPr>
    </w:p>
    <w:p w14:paraId="149EA3BF" w14:textId="352EF14E" w:rsidR="00D22101" w:rsidRPr="00D22101" w:rsidRDefault="00D22101" w:rsidP="00D22101">
      <w:pPr>
        <w:rPr>
          <w:sz w:val="24"/>
          <w:szCs w:val="24"/>
        </w:rPr>
      </w:pPr>
      <w:r w:rsidRPr="00D22101">
        <w:rPr>
          <w:sz w:val="24"/>
          <w:szCs w:val="24"/>
        </w:rPr>
        <w:t>Social concerns: Community dinner was served 78 meals. Next meal will be 8/28.</w:t>
      </w:r>
    </w:p>
    <w:p w14:paraId="006AA0E3" w14:textId="77777777" w:rsidR="004B6E6A" w:rsidRDefault="004B6E6A" w:rsidP="00D22101">
      <w:pPr>
        <w:rPr>
          <w:sz w:val="24"/>
          <w:szCs w:val="24"/>
        </w:rPr>
      </w:pPr>
    </w:p>
    <w:p w14:paraId="24FC940E" w14:textId="7E54A9D1" w:rsidR="00D22101" w:rsidRPr="00D22101" w:rsidRDefault="00D22101" w:rsidP="00D22101">
      <w:pPr>
        <w:rPr>
          <w:sz w:val="24"/>
          <w:szCs w:val="24"/>
        </w:rPr>
      </w:pPr>
      <w:r w:rsidRPr="00D22101">
        <w:rPr>
          <w:sz w:val="24"/>
          <w:szCs w:val="24"/>
        </w:rPr>
        <w:t>Worship: Maggie</w:t>
      </w:r>
      <w:r w:rsidR="00FF1C65">
        <w:rPr>
          <w:sz w:val="24"/>
          <w:szCs w:val="24"/>
        </w:rPr>
        <w:t>'</w:t>
      </w:r>
      <w:r w:rsidRPr="00D22101">
        <w:rPr>
          <w:sz w:val="24"/>
          <w:szCs w:val="24"/>
        </w:rPr>
        <w:t>s ordination will be a very special event. Reception will be hosted by the</w:t>
      </w:r>
    </w:p>
    <w:p w14:paraId="08C8A35F" w14:textId="77777777" w:rsidR="00D22101" w:rsidRPr="00D22101" w:rsidRDefault="00D22101" w:rsidP="00D22101">
      <w:pPr>
        <w:rPr>
          <w:sz w:val="24"/>
          <w:szCs w:val="24"/>
        </w:rPr>
      </w:pPr>
      <w:r w:rsidRPr="00D22101">
        <w:rPr>
          <w:sz w:val="24"/>
          <w:szCs w:val="24"/>
        </w:rPr>
        <w:t>Church/Church Council. Funds will be provided by Council, ILC Women and Worship Committee.</w:t>
      </w:r>
    </w:p>
    <w:p w14:paraId="546D7E45" w14:textId="77777777" w:rsidR="004B6E6A" w:rsidRDefault="004B6E6A" w:rsidP="00D22101">
      <w:pPr>
        <w:rPr>
          <w:sz w:val="24"/>
          <w:szCs w:val="24"/>
        </w:rPr>
      </w:pPr>
    </w:p>
    <w:p w14:paraId="14303587" w14:textId="15AACC54" w:rsidR="00D22101" w:rsidRPr="00D22101" w:rsidRDefault="00D22101" w:rsidP="00D22101">
      <w:pPr>
        <w:rPr>
          <w:sz w:val="24"/>
          <w:szCs w:val="24"/>
        </w:rPr>
      </w:pPr>
      <w:r w:rsidRPr="00D22101">
        <w:rPr>
          <w:sz w:val="24"/>
          <w:szCs w:val="24"/>
        </w:rPr>
        <w:t>Unfinished Business:</w:t>
      </w:r>
    </w:p>
    <w:p w14:paraId="1882307F" w14:textId="77777777" w:rsidR="00D22101" w:rsidRPr="00D22101" w:rsidRDefault="00D22101" w:rsidP="00D22101">
      <w:pPr>
        <w:rPr>
          <w:sz w:val="24"/>
          <w:szCs w:val="24"/>
        </w:rPr>
      </w:pPr>
      <w:r w:rsidRPr="00D22101">
        <w:rPr>
          <w:sz w:val="24"/>
          <w:szCs w:val="24"/>
        </w:rPr>
        <w:t>1. Replacement of Vice President – possible candidate but would not start until September.</w:t>
      </w:r>
    </w:p>
    <w:p w14:paraId="558B314E" w14:textId="77777777" w:rsidR="00D22101" w:rsidRPr="00D22101" w:rsidRDefault="00D22101" w:rsidP="00D22101">
      <w:pPr>
        <w:rPr>
          <w:sz w:val="24"/>
          <w:szCs w:val="24"/>
        </w:rPr>
      </w:pPr>
      <w:r w:rsidRPr="00D22101">
        <w:rPr>
          <w:sz w:val="24"/>
          <w:szCs w:val="24"/>
        </w:rPr>
        <w:t>2. Administrative assistant position – need replacement in place by 8/11 when Emma will be</w:t>
      </w:r>
    </w:p>
    <w:p w14:paraId="05068D15" w14:textId="473B8815" w:rsidR="00D22101" w:rsidRPr="00D22101" w:rsidRDefault="00D22101" w:rsidP="00D22101">
      <w:pPr>
        <w:rPr>
          <w:sz w:val="24"/>
          <w:szCs w:val="24"/>
        </w:rPr>
      </w:pPr>
      <w:r w:rsidRPr="00D22101">
        <w:rPr>
          <w:sz w:val="24"/>
          <w:szCs w:val="24"/>
        </w:rPr>
        <w:lastRenderedPageBreak/>
        <w:t>leaving. Recommended wage be increased to $18</w:t>
      </w:r>
      <w:r w:rsidR="004B6E6A">
        <w:rPr>
          <w:sz w:val="24"/>
          <w:szCs w:val="24"/>
        </w:rPr>
        <w:t xml:space="preserve"> </w:t>
      </w:r>
      <w:r w:rsidRPr="00D22101">
        <w:rPr>
          <w:sz w:val="24"/>
          <w:szCs w:val="24"/>
        </w:rPr>
        <w:t>per hour. Motion made by Bob H and 2nd by</w:t>
      </w:r>
      <w:r w:rsidR="004B6E6A">
        <w:rPr>
          <w:sz w:val="24"/>
          <w:szCs w:val="24"/>
        </w:rPr>
        <w:t xml:space="preserve"> </w:t>
      </w:r>
      <w:r w:rsidRPr="00D22101">
        <w:rPr>
          <w:sz w:val="24"/>
          <w:szCs w:val="24"/>
        </w:rPr>
        <w:t>Rick L. to increase wage to $18 per hour with the shorten hours. Motion moved. Also approved</w:t>
      </w:r>
      <w:r w:rsidR="004B6E6A">
        <w:rPr>
          <w:sz w:val="24"/>
          <w:szCs w:val="24"/>
        </w:rPr>
        <w:t xml:space="preserve"> </w:t>
      </w:r>
      <w:r w:rsidRPr="00D22101">
        <w:rPr>
          <w:sz w:val="24"/>
          <w:szCs w:val="24"/>
        </w:rPr>
        <w:t>that the position will be open to church members if any are interested.</w:t>
      </w:r>
    </w:p>
    <w:p w14:paraId="675F04EA" w14:textId="77777777" w:rsidR="00D22101" w:rsidRPr="00D22101" w:rsidRDefault="00D22101" w:rsidP="00D22101">
      <w:pPr>
        <w:rPr>
          <w:sz w:val="24"/>
          <w:szCs w:val="24"/>
        </w:rPr>
      </w:pPr>
      <w:r w:rsidRPr="00D22101">
        <w:rPr>
          <w:sz w:val="24"/>
          <w:szCs w:val="24"/>
        </w:rPr>
        <w:t>3. Audit Committee has been set – Dan Zinsmeister, Bob Reinertson and Al Solomonson.</w:t>
      </w:r>
    </w:p>
    <w:p w14:paraId="434C7E3E" w14:textId="77777777" w:rsidR="00D22101" w:rsidRPr="00D22101" w:rsidRDefault="00D22101" w:rsidP="00D22101">
      <w:pPr>
        <w:rPr>
          <w:sz w:val="24"/>
          <w:szCs w:val="24"/>
        </w:rPr>
      </w:pPr>
      <w:r w:rsidRPr="00D22101">
        <w:rPr>
          <w:sz w:val="24"/>
          <w:szCs w:val="24"/>
        </w:rPr>
        <w:t>4. LLC Rental</w:t>
      </w:r>
    </w:p>
    <w:p w14:paraId="6893E650" w14:textId="77777777" w:rsidR="00D22101" w:rsidRPr="00D22101" w:rsidRDefault="00D22101" w:rsidP="00D22101">
      <w:pPr>
        <w:rPr>
          <w:sz w:val="24"/>
          <w:szCs w:val="24"/>
        </w:rPr>
      </w:pPr>
      <w:r w:rsidRPr="00D22101">
        <w:rPr>
          <w:sz w:val="24"/>
          <w:szCs w:val="24"/>
        </w:rPr>
        <w:t>o Formation of LLC is viable</w:t>
      </w:r>
    </w:p>
    <w:p w14:paraId="0CF78A72" w14:textId="77777777" w:rsidR="00D22101" w:rsidRPr="00D22101" w:rsidRDefault="00D22101" w:rsidP="00D22101">
      <w:pPr>
        <w:rPr>
          <w:sz w:val="24"/>
          <w:szCs w:val="24"/>
        </w:rPr>
      </w:pPr>
      <w:r w:rsidRPr="00D22101">
        <w:rPr>
          <w:sz w:val="24"/>
          <w:szCs w:val="24"/>
        </w:rPr>
        <w:t>o Current going rate is $10 - $13 per square feet</w:t>
      </w:r>
    </w:p>
    <w:p w14:paraId="0F86E2CD" w14:textId="77777777" w:rsidR="00D22101" w:rsidRPr="00D22101" w:rsidRDefault="00D22101" w:rsidP="00D22101">
      <w:pPr>
        <w:rPr>
          <w:sz w:val="24"/>
          <w:szCs w:val="24"/>
        </w:rPr>
      </w:pPr>
      <w:r w:rsidRPr="00D22101">
        <w:rPr>
          <w:sz w:val="24"/>
          <w:szCs w:val="24"/>
        </w:rPr>
        <w:t>o There may be more non-profit wanting to rent. We could set rate at $7- $8 per square</w:t>
      </w:r>
    </w:p>
    <w:p w14:paraId="44B78C78" w14:textId="77777777" w:rsidR="00D22101" w:rsidRPr="00D22101" w:rsidRDefault="00D22101" w:rsidP="00D22101">
      <w:pPr>
        <w:rPr>
          <w:sz w:val="24"/>
          <w:szCs w:val="24"/>
        </w:rPr>
      </w:pPr>
      <w:r w:rsidRPr="00D22101">
        <w:rPr>
          <w:sz w:val="24"/>
          <w:szCs w:val="24"/>
        </w:rPr>
        <w:t>foot.</w:t>
      </w:r>
    </w:p>
    <w:p w14:paraId="5094A1B2" w14:textId="77777777" w:rsidR="00D22101" w:rsidRPr="00D22101" w:rsidRDefault="00D22101" w:rsidP="00D22101">
      <w:pPr>
        <w:rPr>
          <w:sz w:val="24"/>
          <w:szCs w:val="24"/>
        </w:rPr>
      </w:pPr>
      <w:r w:rsidRPr="00D22101">
        <w:rPr>
          <w:sz w:val="24"/>
          <w:szCs w:val="24"/>
        </w:rPr>
        <w:t>o Suggested to use an agency to handle the rental.</w:t>
      </w:r>
    </w:p>
    <w:p w14:paraId="710C1C27" w14:textId="77777777" w:rsidR="00D22101" w:rsidRPr="00D22101" w:rsidRDefault="00D22101" w:rsidP="00D22101">
      <w:pPr>
        <w:rPr>
          <w:sz w:val="24"/>
          <w:szCs w:val="24"/>
        </w:rPr>
      </w:pPr>
    </w:p>
    <w:p w14:paraId="52FCE3FC" w14:textId="77777777" w:rsidR="00BF6528" w:rsidRDefault="00BF6528" w:rsidP="00BF6528">
      <w:pPr>
        <w:rPr>
          <w:b/>
          <w:bCs/>
          <w:sz w:val="24"/>
          <w:szCs w:val="24"/>
        </w:rPr>
      </w:pPr>
      <w:r w:rsidRPr="00BF6528">
        <w:rPr>
          <w:b/>
          <w:bCs/>
          <w:sz w:val="24"/>
          <w:szCs w:val="24"/>
        </w:rPr>
        <w:t>Income Expenses Report</w:t>
      </w:r>
    </w:p>
    <w:p w14:paraId="4FAF547B" w14:textId="7F0A45B9" w:rsidR="00BF6528" w:rsidRPr="0040140D" w:rsidRDefault="00220B02" w:rsidP="00D22101">
      <w:pPr>
        <w:rPr>
          <w:b/>
          <w:bCs/>
          <w:sz w:val="24"/>
          <w:szCs w:val="24"/>
        </w:rPr>
      </w:pPr>
      <w:r>
        <w:rPr>
          <w:noProof/>
        </w:rPr>
        <w:drawing>
          <wp:inline distT="0" distB="0" distL="0" distR="0" wp14:anchorId="26159A22" wp14:editId="16B6FEC4">
            <wp:extent cx="5760720" cy="2335530"/>
            <wp:effectExtent l="0" t="0" r="0" b="762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40"/>
                    <a:stretch>
                      <a:fillRect/>
                    </a:stretch>
                  </pic:blipFill>
                  <pic:spPr>
                    <a:xfrm>
                      <a:off x="0" y="0"/>
                      <a:ext cx="5760720" cy="2335530"/>
                    </a:xfrm>
                    <a:prstGeom prst="rect">
                      <a:avLst/>
                    </a:prstGeom>
                  </pic:spPr>
                </pic:pic>
              </a:graphicData>
            </a:graphic>
          </wp:inline>
        </w:drawing>
      </w:r>
    </w:p>
    <w:p w14:paraId="375C0162" w14:textId="77777777" w:rsidR="00422E03" w:rsidRDefault="00422E03" w:rsidP="00D22101">
      <w:pPr>
        <w:rPr>
          <w:sz w:val="24"/>
          <w:szCs w:val="24"/>
        </w:rPr>
      </w:pPr>
    </w:p>
    <w:p w14:paraId="78A0F2FC" w14:textId="431FD5DB" w:rsidR="00D22101" w:rsidRPr="00D22101" w:rsidRDefault="00D22101" w:rsidP="00D22101">
      <w:pPr>
        <w:rPr>
          <w:sz w:val="24"/>
          <w:szCs w:val="24"/>
        </w:rPr>
      </w:pPr>
      <w:r w:rsidRPr="00D22101">
        <w:rPr>
          <w:sz w:val="24"/>
          <w:szCs w:val="24"/>
        </w:rPr>
        <w:t>New Business:</w:t>
      </w:r>
    </w:p>
    <w:p w14:paraId="1A8F07C7" w14:textId="5CDBCCBA" w:rsidR="00D22101" w:rsidRPr="00D22101" w:rsidRDefault="00D22101" w:rsidP="00D22101">
      <w:pPr>
        <w:rPr>
          <w:sz w:val="24"/>
          <w:szCs w:val="24"/>
        </w:rPr>
      </w:pPr>
      <w:r w:rsidRPr="00D22101">
        <w:rPr>
          <w:sz w:val="24"/>
          <w:szCs w:val="24"/>
        </w:rPr>
        <w:t>a) Semi-annual meeting – set the date for September 18. The meeting will consist of voting in the</w:t>
      </w:r>
      <w:r w:rsidR="00422E03">
        <w:rPr>
          <w:sz w:val="24"/>
          <w:szCs w:val="24"/>
        </w:rPr>
        <w:t xml:space="preserve"> </w:t>
      </w:r>
      <w:r w:rsidRPr="00D22101">
        <w:rPr>
          <w:sz w:val="24"/>
          <w:szCs w:val="24"/>
        </w:rPr>
        <w:t>Vice President and presenting committee reports.</w:t>
      </w:r>
    </w:p>
    <w:p w14:paraId="77BAA5BD" w14:textId="55590CF6" w:rsidR="00D22101" w:rsidRPr="00D22101" w:rsidRDefault="00D22101" w:rsidP="00D22101">
      <w:pPr>
        <w:rPr>
          <w:sz w:val="24"/>
          <w:szCs w:val="24"/>
        </w:rPr>
      </w:pPr>
      <w:r w:rsidRPr="00D22101">
        <w:rPr>
          <w:sz w:val="24"/>
          <w:szCs w:val="24"/>
        </w:rPr>
        <w:t>b) Church picnic date set for September 11. This is also God</w:t>
      </w:r>
      <w:r w:rsidR="00FF1C65">
        <w:rPr>
          <w:sz w:val="24"/>
          <w:szCs w:val="24"/>
        </w:rPr>
        <w:t>'</w:t>
      </w:r>
      <w:r w:rsidRPr="00D22101">
        <w:rPr>
          <w:sz w:val="24"/>
          <w:szCs w:val="24"/>
        </w:rPr>
        <w:t>s Work Our Hands Day so we will</w:t>
      </w:r>
      <w:r w:rsidR="00422E03">
        <w:rPr>
          <w:sz w:val="24"/>
          <w:szCs w:val="24"/>
        </w:rPr>
        <w:t xml:space="preserve"> </w:t>
      </w:r>
      <w:r w:rsidRPr="00D22101">
        <w:rPr>
          <w:sz w:val="24"/>
          <w:szCs w:val="24"/>
        </w:rPr>
        <w:t>work on incorporating both events.</w:t>
      </w:r>
    </w:p>
    <w:p w14:paraId="018E70DD" w14:textId="12008AD6" w:rsidR="00D22101" w:rsidRPr="00D22101" w:rsidRDefault="00D22101" w:rsidP="00D22101">
      <w:pPr>
        <w:rPr>
          <w:sz w:val="24"/>
          <w:szCs w:val="24"/>
        </w:rPr>
      </w:pPr>
      <w:r w:rsidRPr="00D22101">
        <w:rPr>
          <w:sz w:val="24"/>
          <w:szCs w:val="24"/>
        </w:rPr>
        <w:t>c) Discussed contacting the Synod to let them know we are interested a 2-point congregation (Pastor</w:t>
      </w:r>
      <w:r w:rsidR="00422E03">
        <w:rPr>
          <w:sz w:val="24"/>
          <w:szCs w:val="24"/>
        </w:rPr>
        <w:t xml:space="preserve"> </w:t>
      </w:r>
      <w:r w:rsidRPr="00D22101">
        <w:rPr>
          <w:sz w:val="24"/>
          <w:szCs w:val="24"/>
        </w:rPr>
        <w:t>work preach at 2 churches). We need to know what the procedure is and how to proceed. Will</w:t>
      </w:r>
      <w:r w:rsidR="00422E03">
        <w:rPr>
          <w:sz w:val="24"/>
          <w:szCs w:val="24"/>
        </w:rPr>
        <w:t xml:space="preserve"> </w:t>
      </w:r>
      <w:r w:rsidRPr="00D22101">
        <w:rPr>
          <w:sz w:val="24"/>
          <w:szCs w:val="24"/>
        </w:rPr>
        <w:t>discuss with the Synod at Maggie</w:t>
      </w:r>
      <w:r w:rsidR="00FF1C65">
        <w:rPr>
          <w:sz w:val="24"/>
          <w:szCs w:val="24"/>
        </w:rPr>
        <w:t>'</w:t>
      </w:r>
      <w:r w:rsidRPr="00D22101">
        <w:rPr>
          <w:sz w:val="24"/>
          <w:szCs w:val="24"/>
        </w:rPr>
        <w:t>s reception.</w:t>
      </w:r>
    </w:p>
    <w:p w14:paraId="508C923F" w14:textId="77777777" w:rsidR="00D22101" w:rsidRPr="00D22101" w:rsidRDefault="00D22101" w:rsidP="00D22101">
      <w:pPr>
        <w:rPr>
          <w:sz w:val="24"/>
          <w:szCs w:val="24"/>
        </w:rPr>
      </w:pPr>
      <w:r w:rsidRPr="00D22101">
        <w:rPr>
          <w:sz w:val="24"/>
          <w:szCs w:val="24"/>
        </w:rPr>
        <w:t>The next meeting is tentative set for 7/18. Meeting will be canceled if nothing to discuss.</w:t>
      </w:r>
    </w:p>
    <w:p w14:paraId="176A425D" w14:textId="1EDB691B" w:rsidR="002E1365" w:rsidRPr="00377A9F" w:rsidRDefault="00D22101" w:rsidP="002E1365">
      <w:pPr>
        <w:rPr>
          <w:sz w:val="24"/>
          <w:szCs w:val="24"/>
        </w:rPr>
      </w:pPr>
      <w:r w:rsidRPr="00D22101">
        <w:rPr>
          <w:sz w:val="24"/>
          <w:szCs w:val="24"/>
        </w:rPr>
        <w:t>Motion to adjourn made by Rick and 2nd by Bob. Meeting adjourned at 8:05 p.m.</w:t>
      </w:r>
    </w:p>
    <w:p w14:paraId="03F8D5F9" w14:textId="77777777" w:rsidR="00473F8B" w:rsidRDefault="00473F8B" w:rsidP="002E1365">
      <w:pPr>
        <w:rPr>
          <w:sz w:val="24"/>
          <w:szCs w:val="24"/>
        </w:rPr>
      </w:pPr>
    </w:p>
    <w:p w14:paraId="08C9B49E" w14:textId="1CB26C7E" w:rsidR="002E1365" w:rsidRPr="00377A9F" w:rsidRDefault="002E1365" w:rsidP="002E1365">
      <w:pPr>
        <w:rPr>
          <w:sz w:val="24"/>
          <w:szCs w:val="24"/>
        </w:rPr>
      </w:pPr>
      <w:r w:rsidRPr="00377A9F">
        <w:rPr>
          <w:sz w:val="24"/>
          <w:szCs w:val="24"/>
        </w:rPr>
        <w:t>Respectfully submitted,</w:t>
      </w:r>
    </w:p>
    <w:p w14:paraId="3E7F4B0A" w14:textId="5BBA9875" w:rsidR="00473F8B" w:rsidRPr="00720068" w:rsidRDefault="002E1365" w:rsidP="00720068">
      <w:pPr>
        <w:rPr>
          <w:sz w:val="24"/>
          <w:szCs w:val="24"/>
        </w:rPr>
      </w:pPr>
      <w:r w:rsidRPr="00377A9F">
        <w:rPr>
          <w:sz w:val="24"/>
          <w:szCs w:val="24"/>
        </w:rPr>
        <w:t>Patti Busche</w:t>
      </w:r>
      <w:r w:rsidR="00720068">
        <w:rPr>
          <w:sz w:val="24"/>
          <w:szCs w:val="24"/>
        </w:rPr>
        <w:t xml:space="preserve">, </w:t>
      </w:r>
      <w:r w:rsidRPr="00377A9F">
        <w:rPr>
          <w:sz w:val="24"/>
          <w:szCs w:val="24"/>
        </w:rPr>
        <w:t>Secretary</w:t>
      </w:r>
    </w:p>
    <w:tbl>
      <w:tblPr>
        <w:tblStyle w:val="TableGrid"/>
        <w:tblW w:w="0" w:type="auto"/>
        <w:tblLook w:val="04A0" w:firstRow="1" w:lastRow="0" w:firstColumn="1" w:lastColumn="0" w:noHBand="0" w:noVBand="1"/>
      </w:tblPr>
      <w:tblGrid>
        <w:gridCol w:w="1904"/>
        <w:gridCol w:w="1897"/>
        <w:gridCol w:w="1757"/>
        <w:gridCol w:w="1751"/>
        <w:gridCol w:w="1753"/>
      </w:tblGrid>
      <w:tr w:rsidR="0017351C" w14:paraId="181C2AE7" w14:textId="77777777" w:rsidTr="00466206">
        <w:tc>
          <w:tcPr>
            <w:tcW w:w="9062" w:type="dxa"/>
            <w:gridSpan w:val="5"/>
          </w:tcPr>
          <w:p w14:paraId="2103568D" w14:textId="243ED8EF" w:rsidR="0017351C" w:rsidRPr="00AC5D9B" w:rsidRDefault="0017351C" w:rsidP="00073F1C">
            <w:pPr>
              <w:pStyle w:val="Heading3"/>
              <w:tabs>
                <w:tab w:val="left" w:pos="2010"/>
              </w:tabs>
              <w:jc w:val="center"/>
              <w:rPr>
                <w:rFonts w:asciiTheme="majorBidi" w:hAnsiTheme="majorBidi" w:cstheme="majorBidi"/>
                <w:color w:val="7030A0"/>
                <w:sz w:val="24"/>
                <w:szCs w:val="24"/>
              </w:rPr>
            </w:pPr>
            <w:r w:rsidRPr="00AC5D9B">
              <w:rPr>
                <w:rFonts w:asciiTheme="majorBidi" w:hAnsiTheme="majorBidi" w:cstheme="majorBidi"/>
                <w:color w:val="7030A0"/>
                <w:sz w:val="24"/>
                <w:szCs w:val="24"/>
              </w:rPr>
              <w:lastRenderedPageBreak/>
              <w:t xml:space="preserve">September  Worship Assistants </w:t>
            </w:r>
          </w:p>
        </w:tc>
      </w:tr>
      <w:tr w:rsidR="00E90116" w14:paraId="7BEFBDB0" w14:textId="77777777" w:rsidTr="00ED4ED9">
        <w:tc>
          <w:tcPr>
            <w:tcW w:w="1904" w:type="dxa"/>
          </w:tcPr>
          <w:p w14:paraId="0BA6A4EE" w14:textId="39F5A66D" w:rsidR="00C750AA" w:rsidRDefault="0017351C" w:rsidP="00073F1C">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Date</w:t>
            </w:r>
          </w:p>
        </w:tc>
        <w:tc>
          <w:tcPr>
            <w:tcW w:w="1897" w:type="dxa"/>
          </w:tcPr>
          <w:p w14:paraId="1311FD1B" w14:textId="61DD1178" w:rsidR="00C750AA" w:rsidRDefault="0017351C" w:rsidP="00073F1C">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Pianist\Organist</w:t>
            </w:r>
          </w:p>
        </w:tc>
        <w:tc>
          <w:tcPr>
            <w:tcW w:w="1757" w:type="dxa"/>
          </w:tcPr>
          <w:p w14:paraId="3427A297" w14:textId="252B69EB" w:rsidR="00C750AA" w:rsidRDefault="001278B5" w:rsidP="00073F1C">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Reader</w:t>
            </w:r>
          </w:p>
        </w:tc>
        <w:tc>
          <w:tcPr>
            <w:tcW w:w="1751" w:type="dxa"/>
          </w:tcPr>
          <w:p w14:paraId="6F955404" w14:textId="5D5A2169" w:rsidR="00C750AA" w:rsidRDefault="00D65A52" w:rsidP="00073F1C">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Usher</w:t>
            </w:r>
          </w:p>
        </w:tc>
        <w:tc>
          <w:tcPr>
            <w:tcW w:w="1753" w:type="dxa"/>
          </w:tcPr>
          <w:p w14:paraId="4EC52380" w14:textId="3D3A6D76" w:rsidR="00C750AA" w:rsidRDefault="00D65A52" w:rsidP="00073F1C">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Video Taper</w:t>
            </w:r>
          </w:p>
        </w:tc>
      </w:tr>
      <w:tr w:rsidR="00ED2FA0" w14:paraId="3A1DE458" w14:textId="77777777" w:rsidTr="00ED4ED9">
        <w:tc>
          <w:tcPr>
            <w:tcW w:w="1904" w:type="dxa"/>
            <w:vAlign w:val="center"/>
          </w:tcPr>
          <w:p w14:paraId="374D0120" w14:textId="5AE226C5" w:rsidR="00F10261" w:rsidRDefault="00F10261" w:rsidP="00F8744B">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Sunday, 9/4/22</w:t>
            </w:r>
          </w:p>
        </w:tc>
        <w:tc>
          <w:tcPr>
            <w:tcW w:w="1897" w:type="dxa"/>
            <w:vAlign w:val="center"/>
          </w:tcPr>
          <w:p w14:paraId="2030E997" w14:textId="20B3382E" w:rsidR="00F10261" w:rsidRDefault="00F10261" w:rsidP="00F10261">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Judy Kort</w:t>
            </w:r>
          </w:p>
        </w:tc>
        <w:tc>
          <w:tcPr>
            <w:tcW w:w="1757" w:type="dxa"/>
            <w:vAlign w:val="center"/>
          </w:tcPr>
          <w:p w14:paraId="0F7E0BD7" w14:textId="7A5C1601" w:rsidR="00F10261" w:rsidRDefault="00F10261" w:rsidP="00F10261">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 Rick Lohr</w:t>
            </w:r>
          </w:p>
        </w:tc>
        <w:tc>
          <w:tcPr>
            <w:tcW w:w="1751" w:type="dxa"/>
            <w:vAlign w:val="center"/>
          </w:tcPr>
          <w:p w14:paraId="7199039B" w14:textId="3C5B76E6" w:rsidR="00F10261" w:rsidRDefault="00F10261" w:rsidP="00F10261">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Bruce Knox</w:t>
            </w:r>
          </w:p>
        </w:tc>
        <w:tc>
          <w:tcPr>
            <w:tcW w:w="1753" w:type="dxa"/>
          </w:tcPr>
          <w:p w14:paraId="162C3C9C" w14:textId="5ADE4330" w:rsidR="00F10261" w:rsidRDefault="00C7042D" w:rsidP="00F10261">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AE5FDF" w14:paraId="4B7A09C8" w14:textId="77777777" w:rsidTr="00ED4ED9">
        <w:tc>
          <w:tcPr>
            <w:tcW w:w="1904" w:type="dxa"/>
            <w:shd w:val="clear" w:color="auto" w:fill="D0CECE" w:themeFill="background2" w:themeFillShade="E6"/>
            <w:vAlign w:val="center"/>
          </w:tcPr>
          <w:p w14:paraId="6A82F8D1" w14:textId="79703E0B" w:rsidR="00AE5FDF" w:rsidRPr="00073F1C" w:rsidRDefault="00AE5FDF" w:rsidP="00AE5FDF">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Sunday,9/11/22</w:t>
            </w:r>
          </w:p>
        </w:tc>
        <w:tc>
          <w:tcPr>
            <w:tcW w:w="1897" w:type="dxa"/>
            <w:shd w:val="clear" w:color="auto" w:fill="D0CECE" w:themeFill="background2" w:themeFillShade="E6"/>
            <w:vAlign w:val="center"/>
          </w:tcPr>
          <w:p w14:paraId="3D906855" w14:textId="6BF13246" w:rsidR="00AE5FDF" w:rsidRPr="00073F1C" w:rsidRDefault="00AE5FDF" w:rsidP="00AE5FDF">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Judy Kort</w:t>
            </w:r>
          </w:p>
        </w:tc>
        <w:tc>
          <w:tcPr>
            <w:tcW w:w="1757" w:type="dxa"/>
            <w:shd w:val="clear" w:color="auto" w:fill="D0CECE" w:themeFill="background2" w:themeFillShade="E6"/>
            <w:vAlign w:val="center"/>
          </w:tcPr>
          <w:p w14:paraId="67FF48C3" w14:textId="2B347F85" w:rsidR="00AE5FDF" w:rsidRPr="00073F1C" w:rsidRDefault="00AE5FDF" w:rsidP="00AE5FDF">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Justin Nicolai</w:t>
            </w:r>
          </w:p>
        </w:tc>
        <w:tc>
          <w:tcPr>
            <w:tcW w:w="1751" w:type="dxa"/>
            <w:shd w:val="clear" w:color="auto" w:fill="D0CECE" w:themeFill="background2" w:themeFillShade="E6"/>
            <w:vAlign w:val="center"/>
          </w:tcPr>
          <w:p w14:paraId="47975068" w14:textId="37082C07" w:rsidR="00AE5FDF" w:rsidRPr="00073F1C" w:rsidRDefault="00AE5FDF" w:rsidP="00AE5FDF">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Bob Doede</w:t>
            </w:r>
          </w:p>
        </w:tc>
        <w:tc>
          <w:tcPr>
            <w:tcW w:w="1753" w:type="dxa"/>
            <w:shd w:val="clear" w:color="auto" w:fill="D0CECE" w:themeFill="background2" w:themeFillShade="E6"/>
          </w:tcPr>
          <w:p w14:paraId="12F49162" w14:textId="1D0FCA6B" w:rsidR="00AE5FDF" w:rsidRDefault="00C7042D" w:rsidP="00AE5FDF">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8A2797" w14:paraId="59EBDC6C" w14:textId="77777777" w:rsidTr="00ED4ED9">
        <w:tc>
          <w:tcPr>
            <w:tcW w:w="1904" w:type="dxa"/>
            <w:vAlign w:val="center"/>
          </w:tcPr>
          <w:p w14:paraId="53D4DF17" w14:textId="1C6DBB24" w:rsidR="008A2797" w:rsidRPr="00073F1C" w:rsidRDefault="008A2797" w:rsidP="008A2797">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Sunday, 9/18/22</w:t>
            </w:r>
          </w:p>
        </w:tc>
        <w:tc>
          <w:tcPr>
            <w:tcW w:w="1897" w:type="dxa"/>
            <w:vAlign w:val="center"/>
          </w:tcPr>
          <w:p w14:paraId="287F5E68" w14:textId="5EA2EA8F" w:rsidR="008A2797" w:rsidRPr="00073F1C" w:rsidRDefault="008A2797" w:rsidP="008A2797">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Karen Zuidema</w:t>
            </w:r>
          </w:p>
        </w:tc>
        <w:tc>
          <w:tcPr>
            <w:tcW w:w="1757" w:type="dxa"/>
            <w:vAlign w:val="center"/>
          </w:tcPr>
          <w:p w14:paraId="39558895" w14:textId="229AD286" w:rsidR="008A2797" w:rsidRPr="00073F1C" w:rsidRDefault="005B7E01" w:rsidP="008A2797">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Holly Westaby</w:t>
            </w:r>
          </w:p>
        </w:tc>
        <w:tc>
          <w:tcPr>
            <w:tcW w:w="1751" w:type="dxa"/>
            <w:vAlign w:val="center"/>
          </w:tcPr>
          <w:p w14:paraId="21659CF0" w14:textId="5317F568" w:rsidR="008A2797" w:rsidRPr="00073F1C" w:rsidRDefault="005B7E01" w:rsidP="008A2797">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Dan Westaby</w:t>
            </w:r>
          </w:p>
        </w:tc>
        <w:tc>
          <w:tcPr>
            <w:tcW w:w="1753" w:type="dxa"/>
          </w:tcPr>
          <w:p w14:paraId="524270BD" w14:textId="78B97FD5" w:rsidR="008A2797" w:rsidRDefault="00C7042D" w:rsidP="008A2797">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EA3FEF" w14:paraId="12318CA5" w14:textId="77777777" w:rsidTr="00ED4ED9">
        <w:tc>
          <w:tcPr>
            <w:tcW w:w="1904" w:type="dxa"/>
            <w:shd w:val="clear" w:color="auto" w:fill="D0CECE" w:themeFill="background2" w:themeFillShade="E6"/>
            <w:vAlign w:val="center"/>
          </w:tcPr>
          <w:p w14:paraId="403F5BAE" w14:textId="2F372C9D" w:rsidR="00EA3FEF" w:rsidRPr="00073F1C" w:rsidRDefault="00EA3FEF" w:rsidP="00EA3FEF">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Sunday, 9/25/22</w:t>
            </w:r>
          </w:p>
        </w:tc>
        <w:tc>
          <w:tcPr>
            <w:tcW w:w="1897" w:type="dxa"/>
            <w:shd w:val="clear" w:color="auto" w:fill="D0CECE" w:themeFill="background2" w:themeFillShade="E6"/>
            <w:vAlign w:val="center"/>
          </w:tcPr>
          <w:p w14:paraId="59ACF023" w14:textId="2B081F6F" w:rsidR="00EA3FEF" w:rsidRPr="00073F1C" w:rsidRDefault="00EA3FEF" w:rsidP="00EA3FEF">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Karen Zuidema</w:t>
            </w:r>
          </w:p>
        </w:tc>
        <w:tc>
          <w:tcPr>
            <w:tcW w:w="1757" w:type="dxa"/>
            <w:shd w:val="clear" w:color="auto" w:fill="D0CECE" w:themeFill="background2" w:themeFillShade="E6"/>
            <w:vAlign w:val="center"/>
          </w:tcPr>
          <w:p w14:paraId="5A8544F5" w14:textId="496D8434" w:rsidR="00EA3FEF" w:rsidRPr="00073F1C" w:rsidRDefault="005B7E01" w:rsidP="00EA3FEF">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Sue Schwede</w:t>
            </w:r>
          </w:p>
        </w:tc>
        <w:tc>
          <w:tcPr>
            <w:tcW w:w="1751" w:type="dxa"/>
            <w:shd w:val="clear" w:color="auto" w:fill="D0CECE" w:themeFill="background2" w:themeFillShade="E6"/>
            <w:vAlign w:val="center"/>
          </w:tcPr>
          <w:p w14:paraId="45B34777" w14:textId="2DBDFE7B" w:rsidR="00EA3FEF" w:rsidRPr="00073F1C" w:rsidRDefault="005B7E01" w:rsidP="00EA3FEF">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Mike Schwede</w:t>
            </w:r>
          </w:p>
        </w:tc>
        <w:tc>
          <w:tcPr>
            <w:tcW w:w="1753" w:type="dxa"/>
            <w:shd w:val="clear" w:color="auto" w:fill="D0CECE" w:themeFill="background2" w:themeFillShade="E6"/>
          </w:tcPr>
          <w:p w14:paraId="09C97F9E" w14:textId="1327272F" w:rsidR="00EA3FEF" w:rsidRDefault="00C7042D" w:rsidP="00EA3FEF">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1B6359" w14:paraId="18B95676" w14:textId="77777777" w:rsidTr="001B6359">
        <w:tc>
          <w:tcPr>
            <w:tcW w:w="9062" w:type="dxa"/>
            <w:gridSpan w:val="5"/>
            <w:shd w:val="clear" w:color="auto" w:fill="FFFFFF" w:themeFill="background1"/>
            <w:vAlign w:val="center"/>
          </w:tcPr>
          <w:p w14:paraId="20AFF0E5" w14:textId="17C5C008" w:rsidR="001B6359" w:rsidRPr="00073F1C" w:rsidRDefault="001B6359" w:rsidP="001B6359">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 xml:space="preserve">             Altar Guild </w:t>
            </w:r>
            <w:r>
              <w:rPr>
                <w:rFonts w:asciiTheme="majorBidi" w:hAnsiTheme="majorBidi" w:cstheme="majorBidi"/>
                <w:sz w:val="24"/>
                <w:szCs w:val="24"/>
              </w:rPr>
              <w:t xml:space="preserve">to be determined </w:t>
            </w:r>
          </w:p>
        </w:tc>
      </w:tr>
      <w:tr w:rsidR="001B6359" w14:paraId="028BFDE2" w14:textId="77777777" w:rsidTr="001B6359">
        <w:tc>
          <w:tcPr>
            <w:tcW w:w="9062" w:type="dxa"/>
            <w:gridSpan w:val="5"/>
            <w:shd w:val="clear" w:color="auto" w:fill="FFFFFF" w:themeFill="background1"/>
          </w:tcPr>
          <w:p w14:paraId="1241D4C3" w14:textId="01B9E879" w:rsidR="001B6359" w:rsidRPr="00073F1C" w:rsidRDefault="001B6359" w:rsidP="001B6359">
            <w:pPr>
              <w:pStyle w:val="Heading3"/>
              <w:tabs>
                <w:tab w:val="left" w:pos="2010"/>
              </w:tabs>
              <w:jc w:val="center"/>
              <w:rPr>
                <w:rFonts w:asciiTheme="majorBidi" w:hAnsiTheme="majorBidi" w:cstheme="majorBidi"/>
                <w:sz w:val="24"/>
                <w:szCs w:val="24"/>
              </w:rPr>
            </w:pPr>
            <w:r w:rsidRPr="00AC5D9B">
              <w:rPr>
                <w:rFonts w:asciiTheme="majorBidi" w:hAnsiTheme="majorBidi" w:cstheme="majorBidi"/>
                <w:color w:val="7030A0"/>
                <w:sz w:val="24"/>
                <w:szCs w:val="24"/>
              </w:rPr>
              <w:t xml:space="preserve">October  Worship Assistants </w:t>
            </w:r>
          </w:p>
        </w:tc>
      </w:tr>
      <w:tr w:rsidR="00510CA5" w14:paraId="50DB45C9" w14:textId="77777777" w:rsidTr="00ED4ED9">
        <w:tc>
          <w:tcPr>
            <w:tcW w:w="1904" w:type="dxa"/>
          </w:tcPr>
          <w:p w14:paraId="3A93B82B" w14:textId="77777777" w:rsidR="00510CA5" w:rsidRDefault="00510CA5" w:rsidP="00582283">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Date</w:t>
            </w:r>
          </w:p>
        </w:tc>
        <w:tc>
          <w:tcPr>
            <w:tcW w:w="1897" w:type="dxa"/>
          </w:tcPr>
          <w:p w14:paraId="500D18D2" w14:textId="77777777" w:rsidR="00510CA5" w:rsidRDefault="00510CA5" w:rsidP="00582283">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Pianist\Organist</w:t>
            </w:r>
          </w:p>
        </w:tc>
        <w:tc>
          <w:tcPr>
            <w:tcW w:w="1757" w:type="dxa"/>
          </w:tcPr>
          <w:p w14:paraId="217E09E8" w14:textId="77777777" w:rsidR="00510CA5" w:rsidRDefault="00510CA5" w:rsidP="00582283">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Reader</w:t>
            </w:r>
          </w:p>
        </w:tc>
        <w:tc>
          <w:tcPr>
            <w:tcW w:w="1751" w:type="dxa"/>
          </w:tcPr>
          <w:p w14:paraId="7B4EC60B" w14:textId="77777777" w:rsidR="00510CA5" w:rsidRDefault="00510CA5" w:rsidP="00582283">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Usher</w:t>
            </w:r>
          </w:p>
        </w:tc>
        <w:tc>
          <w:tcPr>
            <w:tcW w:w="1753" w:type="dxa"/>
          </w:tcPr>
          <w:p w14:paraId="1810A01D" w14:textId="77777777" w:rsidR="00510CA5" w:rsidRDefault="00510CA5" w:rsidP="00582283">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Video Taper</w:t>
            </w:r>
          </w:p>
        </w:tc>
      </w:tr>
      <w:tr w:rsidR="00617876" w14:paraId="7CD8920D" w14:textId="77777777" w:rsidTr="00627BB6">
        <w:tc>
          <w:tcPr>
            <w:tcW w:w="1904" w:type="dxa"/>
            <w:shd w:val="clear" w:color="auto" w:fill="D0CECE" w:themeFill="background2" w:themeFillShade="E6"/>
            <w:vAlign w:val="center"/>
          </w:tcPr>
          <w:p w14:paraId="7F045A5C" w14:textId="51D080D7" w:rsidR="00617876" w:rsidRPr="00073F1C" w:rsidRDefault="00617876" w:rsidP="00617876">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Sunday,10/02/22</w:t>
            </w:r>
          </w:p>
        </w:tc>
        <w:tc>
          <w:tcPr>
            <w:tcW w:w="1897" w:type="dxa"/>
            <w:shd w:val="clear" w:color="auto" w:fill="D0CECE" w:themeFill="background2" w:themeFillShade="E6"/>
            <w:vAlign w:val="center"/>
          </w:tcPr>
          <w:p w14:paraId="650B7A0C" w14:textId="232A10AA" w:rsidR="00617876" w:rsidRPr="00073F1C" w:rsidRDefault="00617876" w:rsidP="00617876">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Karen Zuidema</w:t>
            </w:r>
          </w:p>
        </w:tc>
        <w:tc>
          <w:tcPr>
            <w:tcW w:w="1757" w:type="dxa"/>
            <w:shd w:val="clear" w:color="auto" w:fill="D0CECE" w:themeFill="background2" w:themeFillShade="E6"/>
            <w:vAlign w:val="center"/>
          </w:tcPr>
          <w:p w14:paraId="04561DAB" w14:textId="714222B5" w:rsidR="00617876" w:rsidRPr="00073F1C" w:rsidRDefault="00617876" w:rsidP="00617876">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Al Solomonson  </w:t>
            </w:r>
          </w:p>
        </w:tc>
        <w:tc>
          <w:tcPr>
            <w:tcW w:w="1751" w:type="dxa"/>
            <w:shd w:val="clear" w:color="auto" w:fill="D0CECE" w:themeFill="background2" w:themeFillShade="E6"/>
            <w:vAlign w:val="center"/>
          </w:tcPr>
          <w:p w14:paraId="76BCCD89" w14:textId="1212E93D" w:rsidR="00617876" w:rsidRDefault="00617876" w:rsidP="00617876">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Bruce Knox</w:t>
            </w:r>
          </w:p>
        </w:tc>
        <w:tc>
          <w:tcPr>
            <w:tcW w:w="1753" w:type="dxa"/>
            <w:shd w:val="clear" w:color="auto" w:fill="D0CECE" w:themeFill="background2" w:themeFillShade="E6"/>
          </w:tcPr>
          <w:p w14:paraId="4425E540" w14:textId="1B405D7B" w:rsidR="00617876" w:rsidRPr="00073F1C" w:rsidRDefault="00B631ED" w:rsidP="00617876">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7D1104" w14:paraId="1B5C1A30" w14:textId="77777777" w:rsidTr="00ED4ED9">
        <w:tc>
          <w:tcPr>
            <w:tcW w:w="1904" w:type="dxa"/>
            <w:shd w:val="clear" w:color="auto" w:fill="FFFFFF" w:themeFill="background1"/>
            <w:vAlign w:val="center"/>
          </w:tcPr>
          <w:p w14:paraId="2447AB5C" w14:textId="21812D00" w:rsidR="007D1104" w:rsidRPr="00073F1C" w:rsidRDefault="007D1104" w:rsidP="007D1104">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Sunday,10/09/22</w:t>
            </w:r>
          </w:p>
        </w:tc>
        <w:tc>
          <w:tcPr>
            <w:tcW w:w="1897" w:type="dxa"/>
            <w:shd w:val="clear" w:color="auto" w:fill="FFFFFF" w:themeFill="background1"/>
            <w:vAlign w:val="center"/>
          </w:tcPr>
          <w:p w14:paraId="6C85A1A1" w14:textId="29D4F0F3" w:rsidR="007D1104" w:rsidRPr="00073F1C" w:rsidRDefault="007D1104" w:rsidP="007D1104">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Judy Kort</w:t>
            </w:r>
          </w:p>
        </w:tc>
        <w:tc>
          <w:tcPr>
            <w:tcW w:w="1757" w:type="dxa"/>
            <w:shd w:val="clear" w:color="auto" w:fill="FFFFFF" w:themeFill="background1"/>
            <w:vAlign w:val="center"/>
          </w:tcPr>
          <w:p w14:paraId="5D967E55" w14:textId="3815BEA4" w:rsidR="007D1104" w:rsidRPr="00073F1C" w:rsidRDefault="007D1104" w:rsidP="007D1104">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 Jane Reilly-Smith</w:t>
            </w:r>
          </w:p>
        </w:tc>
        <w:tc>
          <w:tcPr>
            <w:tcW w:w="1751" w:type="dxa"/>
            <w:shd w:val="clear" w:color="auto" w:fill="FFFFFF" w:themeFill="background1"/>
            <w:vAlign w:val="center"/>
          </w:tcPr>
          <w:p w14:paraId="71796735" w14:textId="2E7B3B60" w:rsidR="007D1104" w:rsidRPr="00073F1C" w:rsidRDefault="007D1104" w:rsidP="007D1104">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Bob Doede</w:t>
            </w:r>
          </w:p>
        </w:tc>
        <w:tc>
          <w:tcPr>
            <w:tcW w:w="1753" w:type="dxa"/>
            <w:shd w:val="clear" w:color="auto" w:fill="FFFFFF" w:themeFill="background1"/>
          </w:tcPr>
          <w:p w14:paraId="59793E69" w14:textId="0F4F058A" w:rsidR="007D1104" w:rsidRPr="00073F1C" w:rsidRDefault="00B631ED" w:rsidP="007D1104">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772218" w14:paraId="392B7297" w14:textId="77777777" w:rsidTr="00627BB6">
        <w:tc>
          <w:tcPr>
            <w:tcW w:w="1904" w:type="dxa"/>
            <w:shd w:val="clear" w:color="auto" w:fill="D0CECE" w:themeFill="background2" w:themeFillShade="E6"/>
            <w:vAlign w:val="center"/>
          </w:tcPr>
          <w:p w14:paraId="2D06003F" w14:textId="4358D955" w:rsidR="00772218" w:rsidRPr="00073F1C" w:rsidRDefault="00772218" w:rsidP="00772218">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Sunday,10/16/22</w:t>
            </w:r>
          </w:p>
        </w:tc>
        <w:tc>
          <w:tcPr>
            <w:tcW w:w="1897" w:type="dxa"/>
            <w:shd w:val="clear" w:color="auto" w:fill="D0CECE" w:themeFill="background2" w:themeFillShade="E6"/>
            <w:vAlign w:val="center"/>
          </w:tcPr>
          <w:p w14:paraId="5A443465" w14:textId="42181331" w:rsidR="00772218" w:rsidRPr="00073F1C" w:rsidRDefault="00772218" w:rsidP="00772218">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Judy Kort</w:t>
            </w:r>
          </w:p>
        </w:tc>
        <w:tc>
          <w:tcPr>
            <w:tcW w:w="1757" w:type="dxa"/>
            <w:shd w:val="clear" w:color="auto" w:fill="D0CECE" w:themeFill="background2" w:themeFillShade="E6"/>
            <w:vAlign w:val="center"/>
          </w:tcPr>
          <w:p w14:paraId="059AF9C9" w14:textId="0243CDAD" w:rsidR="00772218" w:rsidRPr="00073F1C" w:rsidRDefault="00772218" w:rsidP="00772218">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Sue Schwede</w:t>
            </w:r>
          </w:p>
        </w:tc>
        <w:tc>
          <w:tcPr>
            <w:tcW w:w="1751" w:type="dxa"/>
            <w:shd w:val="clear" w:color="auto" w:fill="D0CECE" w:themeFill="background2" w:themeFillShade="E6"/>
            <w:vAlign w:val="center"/>
          </w:tcPr>
          <w:p w14:paraId="256D477F" w14:textId="016A3034" w:rsidR="00772218" w:rsidRPr="00073F1C" w:rsidRDefault="00772218" w:rsidP="00772218">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Mike</w:t>
            </w:r>
            <w:r w:rsidRPr="00073F1C">
              <w:rPr>
                <w:rFonts w:asciiTheme="majorBidi" w:hAnsiTheme="majorBidi" w:cstheme="majorBidi"/>
                <w:sz w:val="24"/>
                <w:szCs w:val="24"/>
              </w:rPr>
              <w:t xml:space="preserve"> Schwede</w:t>
            </w:r>
          </w:p>
        </w:tc>
        <w:tc>
          <w:tcPr>
            <w:tcW w:w="1753" w:type="dxa"/>
            <w:shd w:val="clear" w:color="auto" w:fill="D0CECE" w:themeFill="background2" w:themeFillShade="E6"/>
          </w:tcPr>
          <w:p w14:paraId="6C5CA4CE" w14:textId="6594280B" w:rsidR="00772218" w:rsidRPr="00073F1C" w:rsidRDefault="00B631ED" w:rsidP="00772218">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B631ED" w14:paraId="1821F7BB" w14:textId="77777777" w:rsidTr="00ED4ED9">
        <w:tc>
          <w:tcPr>
            <w:tcW w:w="1904" w:type="dxa"/>
            <w:shd w:val="clear" w:color="auto" w:fill="FFFFFF" w:themeFill="background1"/>
            <w:vAlign w:val="center"/>
          </w:tcPr>
          <w:p w14:paraId="39B3C76A" w14:textId="61B14B04" w:rsidR="00B631ED" w:rsidRPr="00073F1C" w:rsidRDefault="00B631ED" w:rsidP="00B631ED">
            <w:pPr>
              <w:pStyle w:val="Heading3"/>
              <w:tabs>
                <w:tab w:val="left" w:pos="2010"/>
              </w:tabs>
              <w:rPr>
                <w:rFonts w:asciiTheme="majorBidi" w:hAnsiTheme="majorBidi" w:cstheme="majorBidi"/>
                <w:sz w:val="24"/>
                <w:szCs w:val="24"/>
              </w:rPr>
            </w:pPr>
            <w:r w:rsidRPr="00DD2B6F">
              <w:rPr>
                <w:rFonts w:asciiTheme="majorBidi" w:hAnsiTheme="majorBidi" w:cstheme="majorBidi"/>
                <w:sz w:val="24"/>
                <w:szCs w:val="24"/>
              </w:rPr>
              <w:t>Sunday,10/23/22</w:t>
            </w:r>
          </w:p>
        </w:tc>
        <w:tc>
          <w:tcPr>
            <w:tcW w:w="1897" w:type="dxa"/>
            <w:shd w:val="clear" w:color="auto" w:fill="FFFFFF" w:themeFill="background1"/>
            <w:vAlign w:val="center"/>
          </w:tcPr>
          <w:p w14:paraId="40F5F31E" w14:textId="465A2254" w:rsidR="00B631ED" w:rsidRPr="00073F1C" w:rsidRDefault="00B631ED" w:rsidP="00B631ED">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Karen Zuidema</w:t>
            </w:r>
          </w:p>
        </w:tc>
        <w:tc>
          <w:tcPr>
            <w:tcW w:w="1757" w:type="dxa"/>
            <w:shd w:val="clear" w:color="auto" w:fill="FFFFFF" w:themeFill="background1"/>
            <w:vAlign w:val="center"/>
          </w:tcPr>
          <w:p w14:paraId="367C95EC" w14:textId="0F98F0BF" w:rsidR="00B631ED" w:rsidRPr="00073F1C" w:rsidRDefault="00B631ED" w:rsidP="00B631ED">
            <w:pPr>
              <w:pStyle w:val="Heading3"/>
              <w:tabs>
                <w:tab w:val="left" w:pos="2010"/>
              </w:tabs>
              <w:rPr>
                <w:rFonts w:asciiTheme="majorBidi" w:hAnsiTheme="majorBidi" w:cstheme="majorBidi"/>
                <w:sz w:val="24"/>
                <w:szCs w:val="24"/>
              </w:rPr>
            </w:pPr>
            <w:r w:rsidRPr="00073F1C">
              <w:rPr>
                <w:rFonts w:asciiTheme="majorBidi" w:hAnsiTheme="majorBidi" w:cstheme="majorBidi"/>
                <w:sz w:val="24"/>
                <w:szCs w:val="24"/>
              </w:rPr>
              <w:t>Holly Westaby</w:t>
            </w:r>
          </w:p>
        </w:tc>
        <w:tc>
          <w:tcPr>
            <w:tcW w:w="1751" w:type="dxa"/>
            <w:shd w:val="clear" w:color="auto" w:fill="FFFFFF" w:themeFill="background1"/>
            <w:vAlign w:val="center"/>
          </w:tcPr>
          <w:p w14:paraId="64905846" w14:textId="17AF84AE" w:rsidR="00B631ED" w:rsidRPr="00073F1C" w:rsidRDefault="00B631ED" w:rsidP="00B631ED">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Dan</w:t>
            </w:r>
            <w:r w:rsidRPr="00073F1C">
              <w:rPr>
                <w:rFonts w:asciiTheme="majorBidi" w:hAnsiTheme="majorBidi" w:cstheme="majorBidi"/>
                <w:sz w:val="24"/>
                <w:szCs w:val="24"/>
              </w:rPr>
              <w:t xml:space="preserve"> Westaby</w:t>
            </w:r>
          </w:p>
        </w:tc>
        <w:tc>
          <w:tcPr>
            <w:tcW w:w="1753" w:type="dxa"/>
            <w:shd w:val="clear" w:color="auto" w:fill="FFFFFF" w:themeFill="background1"/>
          </w:tcPr>
          <w:p w14:paraId="10975198" w14:textId="7FD10E93" w:rsidR="00B631ED" w:rsidRPr="00073F1C" w:rsidRDefault="00B631ED" w:rsidP="00B631ED">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B631ED" w14:paraId="7BF62640" w14:textId="77777777" w:rsidTr="00627BB6">
        <w:tc>
          <w:tcPr>
            <w:tcW w:w="1904" w:type="dxa"/>
            <w:shd w:val="clear" w:color="auto" w:fill="D0CECE" w:themeFill="background2" w:themeFillShade="E6"/>
            <w:vAlign w:val="center"/>
          </w:tcPr>
          <w:p w14:paraId="2E35E9B0" w14:textId="0F436831" w:rsidR="00B631ED" w:rsidRPr="00073F1C" w:rsidRDefault="00B631ED" w:rsidP="00B631ED">
            <w:pPr>
              <w:pStyle w:val="Heading3"/>
              <w:tabs>
                <w:tab w:val="left" w:pos="2010"/>
              </w:tabs>
              <w:rPr>
                <w:rFonts w:asciiTheme="majorBidi" w:hAnsiTheme="majorBidi" w:cstheme="majorBidi"/>
                <w:sz w:val="24"/>
                <w:szCs w:val="24"/>
              </w:rPr>
            </w:pPr>
            <w:r w:rsidRPr="00DD2B6F">
              <w:rPr>
                <w:rFonts w:asciiTheme="majorBidi" w:hAnsiTheme="majorBidi" w:cstheme="majorBidi"/>
                <w:sz w:val="24"/>
                <w:szCs w:val="24"/>
              </w:rPr>
              <w:t>Sunday,10/</w:t>
            </w:r>
            <w:r>
              <w:rPr>
                <w:rFonts w:asciiTheme="majorBidi" w:hAnsiTheme="majorBidi" w:cstheme="majorBidi"/>
                <w:sz w:val="24"/>
                <w:szCs w:val="24"/>
              </w:rPr>
              <w:t>30</w:t>
            </w:r>
            <w:r w:rsidRPr="00DD2B6F">
              <w:rPr>
                <w:rFonts w:asciiTheme="majorBidi" w:hAnsiTheme="majorBidi" w:cstheme="majorBidi"/>
                <w:sz w:val="24"/>
                <w:szCs w:val="24"/>
              </w:rPr>
              <w:t>/22</w:t>
            </w:r>
          </w:p>
        </w:tc>
        <w:tc>
          <w:tcPr>
            <w:tcW w:w="1897" w:type="dxa"/>
            <w:shd w:val="clear" w:color="auto" w:fill="D0CECE" w:themeFill="background2" w:themeFillShade="E6"/>
            <w:vAlign w:val="center"/>
          </w:tcPr>
          <w:p w14:paraId="6552C18D" w14:textId="3BBBEA02" w:rsidR="00B631ED" w:rsidRPr="00073F1C" w:rsidRDefault="00B631ED" w:rsidP="00B631ED">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Judy Kort</w:t>
            </w:r>
          </w:p>
        </w:tc>
        <w:tc>
          <w:tcPr>
            <w:tcW w:w="1757" w:type="dxa"/>
            <w:shd w:val="clear" w:color="auto" w:fill="D0CECE" w:themeFill="background2" w:themeFillShade="E6"/>
            <w:vAlign w:val="center"/>
          </w:tcPr>
          <w:p w14:paraId="32D83C67" w14:textId="13C85D8F" w:rsidR="00B631ED" w:rsidRPr="00073F1C" w:rsidRDefault="00C60740" w:rsidP="00B631ED">
            <w:pPr>
              <w:pStyle w:val="Heading3"/>
              <w:tabs>
                <w:tab w:val="left" w:pos="2010"/>
              </w:tabs>
              <w:rPr>
                <w:rFonts w:asciiTheme="majorBidi" w:hAnsiTheme="majorBidi" w:cstheme="majorBidi"/>
                <w:sz w:val="24"/>
                <w:szCs w:val="24"/>
              </w:rPr>
            </w:pPr>
            <w:r>
              <w:rPr>
                <w:rFonts w:asciiTheme="majorBidi" w:hAnsiTheme="majorBidi" w:cstheme="majorBidi"/>
                <w:sz w:val="24"/>
                <w:szCs w:val="24"/>
              </w:rPr>
              <w:t>Mary Mc</w:t>
            </w:r>
            <w:r w:rsidR="00FF45AC">
              <w:rPr>
                <w:rFonts w:asciiTheme="majorBidi" w:hAnsiTheme="majorBidi" w:cstheme="majorBidi"/>
                <w:sz w:val="24"/>
                <w:szCs w:val="24"/>
              </w:rPr>
              <w:t>D</w:t>
            </w:r>
            <w:r>
              <w:rPr>
                <w:rFonts w:asciiTheme="majorBidi" w:hAnsiTheme="majorBidi" w:cstheme="majorBidi"/>
                <w:sz w:val="24"/>
                <w:szCs w:val="24"/>
              </w:rPr>
              <w:t>onell</w:t>
            </w:r>
          </w:p>
        </w:tc>
        <w:tc>
          <w:tcPr>
            <w:tcW w:w="1751" w:type="dxa"/>
            <w:shd w:val="clear" w:color="auto" w:fill="D0CECE" w:themeFill="background2" w:themeFillShade="E6"/>
            <w:vAlign w:val="center"/>
          </w:tcPr>
          <w:p w14:paraId="2C9210C3" w14:textId="6710B9F3" w:rsidR="00B631ED" w:rsidRPr="00073F1C" w:rsidRDefault="00B631ED" w:rsidP="00B631ED">
            <w:pPr>
              <w:pStyle w:val="Heading3"/>
              <w:tabs>
                <w:tab w:val="left" w:pos="2010"/>
              </w:tabs>
              <w:jc w:val="center"/>
              <w:rPr>
                <w:rFonts w:asciiTheme="majorBidi" w:hAnsiTheme="majorBidi" w:cstheme="majorBidi"/>
                <w:sz w:val="24"/>
                <w:szCs w:val="24"/>
              </w:rPr>
            </w:pPr>
            <w:r>
              <w:rPr>
                <w:rFonts w:asciiTheme="majorBidi" w:hAnsiTheme="majorBidi" w:cstheme="majorBidi"/>
                <w:sz w:val="24"/>
                <w:szCs w:val="24"/>
              </w:rPr>
              <w:t>Dan</w:t>
            </w:r>
            <w:r w:rsidRPr="00073F1C">
              <w:rPr>
                <w:rFonts w:asciiTheme="majorBidi" w:hAnsiTheme="majorBidi" w:cstheme="majorBidi"/>
                <w:sz w:val="24"/>
                <w:szCs w:val="24"/>
              </w:rPr>
              <w:t xml:space="preserve"> Westaby</w:t>
            </w:r>
          </w:p>
        </w:tc>
        <w:tc>
          <w:tcPr>
            <w:tcW w:w="1753" w:type="dxa"/>
            <w:shd w:val="clear" w:color="auto" w:fill="D0CECE" w:themeFill="background2" w:themeFillShade="E6"/>
          </w:tcPr>
          <w:p w14:paraId="7A99DE68" w14:textId="122922C7" w:rsidR="00B631ED" w:rsidRPr="00073F1C" w:rsidRDefault="00B631ED" w:rsidP="00B631ED">
            <w:pPr>
              <w:pStyle w:val="Heading3"/>
              <w:tabs>
                <w:tab w:val="left" w:pos="2010"/>
              </w:tabs>
              <w:jc w:val="center"/>
              <w:rPr>
                <w:rFonts w:asciiTheme="majorBidi" w:hAnsiTheme="majorBidi" w:cstheme="majorBidi"/>
                <w:sz w:val="24"/>
                <w:szCs w:val="24"/>
              </w:rPr>
            </w:pPr>
            <w:r w:rsidRPr="00073F1C">
              <w:rPr>
                <w:rFonts w:asciiTheme="majorBidi" w:hAnsiTheme="majorBidi" w:cstheme="majorBidi"/>
                <w:sz w:val="24"/>
                <w:szCs w:val="24"/>
              </w:rPr>
              <w:t>Volunteer</w:t>
            </w:r>
          </w:p>
        </w:tc>
      </w:tr>
      <w:tr w:rsidR="00627BB6" w14:paraId="7D8F66D8" w14:textId="77777777" w:rsidTr="00627BB6">
        <w:tc>
          <w:tcPr>
            <w:tcW w:w="9062" w:type="dxa"/>
            <w:gridSpan w:val="5"/>
            <w:shd w:val="clear" w:color="auto" w:fill="auto"/>
            <w:vAlign w:val="center"/>
          </w:tcPr>
          <w:p w14:paraId="36BFF7BA" w14:textId="0665BA98" w:rsidR="00627BB6" w:rsidRPr="00627BB6" w:rsidRDefault="007D076D" w:rsidP="00627BB6">
            <w:pPr>
              <w:pStyle w:val="Heading3"/>
              <w:jc w:val="center"/>
              <w:rPr>
                <w:rFonts w:asciiTheme="majorBidi" w:hAnsiTheme="majorBidi" w:cstheme="majorBidi"/>
              </w:rPr>
            </w:pPr>
            <w:r w:rsidRPr="00073F1C">
              <w:rPr>
                <w:rFonts w:asciiTheme="majorBidi" w:hAnsiTheme="majorBidi" w:cstheme="majorBidi"/>
                <w:sz w:val="24"/>
                <w:szCs w:val="24"/>
              </w:rPr>
              <w:t>Altar Guild</w:t>
            </w:r>
            <w:r>
              <w:rPr>
                <w:rFonts w:asciiTheme="majorBidi" w:hAnsiTheme="majorBidi" w:cstheme="majorBidi"/>
                <w:sz w:val="24"/>
                <w:szCs w:val="24"/>
              </w:rPr>
              <w:t xml:space="preserve"> will be Kathy Knox</w:t>
            </w:r>
          </w:p>
        </w:tc>
      </w:tr>
    </w:tbl>
    <w:p w14:paraId="3DB7ABE1" w14:textId="278E577D" w:rsidR="00542236" w:rsidRPr="00726721" w:rsidRDefault="00AC5D9B" w:rsidP="00C60740">
      <w:pPr>
        <w:pStyle w:val="Heading3"/>
        <w:tabs>
          <w:tab w:val="left" w:pos="2010"/>
        </w:tabs>
        <w:rPr>
          <w:rFonts w:asciiTheme="majorBidi" w:hAnsiTheme="majorBidi" w:cstheme="majorBidi"/>
          <w:b w:val="0"/>
          <w:bCs w:val="0"/>
        </w:rPr>
      </w:pPr>
      <w:r w:rsidRPr="00726721">
        <w:rPr>
          <w:rFonts w:asciiTheme="majorBidi" w:hAnsiTheme="majorBidi" w:cstheme="majorBidi"/>
          <w:b w:val="0"/>
          <w:bCs w:val="0"/>
        </w:rPr>
        <w:t>If you cannot make it</w:t>
      </w:r>
      <w:r w:rsidR="00102DD0" w:rsidRPr="00726721">
        <w:rPr>
          <w:rFonts w:asciiTheme="majorBidi" w:hAnsiTheme="majorBidi" w:cstheme="majorBidi"/>
          <w:b w:val="0"/>
          <w:bCs w:val="0"/>
        </w:rPr>
        <w:t xml:space="preserve">, </w:t>
      </w:r>
      <w:r w:rsidR="00C60740" w:rsidRPr="00726721">
        <w:rPr>
          <w:rFonts w:asciiTheme="majorBidi" w:hAnsiTheme="majorBidi" w:cstheme="majorBidi"/>
          <w:b w:val="0"/>
          <w:bCs w:val="0"/>
        </w:rPr>
        <w:t>please find</w:t>
      </w:r>
      <w:r w:rsidR="00102DD0" w:rsidRPr="00726721">
        <w:rPr>
          <w:rFonts w:asciiTheme="majorBidi" w:hAnsiTheme="majorBidi" w:cstheme="majorBidi"/>
          <w:b w:val="0"/>
          <w:bCs w:val="0"/>
        </w:rPr>
        <w:t xml:space="preserve"> somebody else to replace you and notify the church office. </w:t>
      </w:r>
      <w:r w:rsidR="00C60740" w:rsidRPr="00726721">
        <w:rPr>
          <w:rFonts w:asciiTheme="majorBidi" w:hAnsiTheme="majorBidi" w:cstheme="majorBidi"/>
          <w:b w:val="0"/>
          <w:bCs w:val="0"/>
        </w:rPr>
        <w:t xml:space="preserve">Thank you for your service. </w:t>
      </w:r>
    </w:p>
    <w:p w14:paraId="0924FC96" w14:textId="77777777" w:rsidR="00132292" w:rsidRDefault="00132292" w:rsidP="00473F8B">
      <w:pPr>
        <w:pStyle w:val="Heading3"/>
        <w:jc w:val="center"/>
        <w:rPr>
          <w:rFonts w:asciiTheme="majorBidi" w:hAnsiTheme="majorBidi" w:cstheme="majorBidi"/>
        </w:rPr>
      </w:pPr>
    </w:p>
    <w:p w14:paraId="1186EB4C" w14:textId="77777777" w:rsidR="00C750AA" w:rsidRDefault="00C750AA" w:rsidP="00473F8B">
      <w:pPr>
        <w:pStyle w:val="Heading3"/>
        <w:jc w:val="center"/>
        <w:rPr>
          <w:rFonts w:asciiTheme="majorBidi" w:hAnsiTheme="majorBidi" w:cstheme="majorBidi"/>
        </w:rPr>
      </w:pPr>
    </w:p>
    <w:p w14:paraId="3A03F787" w14:textId="77777777" w:rsidR="00C750AA" w:rsidRDefault="00C750AA" w:rsidP="00473F8B">
      <w:pPr>
        <w:pStyle w:val="Heading3"/>
        <w:jc w:val="center"/>
        <w:rPr>
          <w:rFonts w:asciiTheme="majorBidi" w:hAnsiTheme="majorBidi" w:cstheme="majorBidi"/>
        </w:rPr>
      </w:pPr>
    </w:p>
    <w:p w14:paraId="13B1E663" w14:textId="3B5363B5" w:rsidR="00473F8B" w:rsidRDefault="00473F8B" w:rsidP="00473F8B">
      <w:pPr>
        <w:pStyle w:val="Heading3"/>
        <w:jc w:val="center"/>
        <w:rPr>
          <w:rStyle w:val="go"/>
        </w:rPr>
      </w:pPr>
      <w:r w:rsidRPr="008A20D7">
        <w:rPr>
          <w:rFonts w:asciiTheme="majorBidi" w:hAnsiTheme="majorBidi" w:cstheme="majorBidi"/>
        </w:rPr>
        <w:t>If you would like to read for</w:t>
      </w:r>
      <w:r>
        <w:rPr>
          <w:rFonts w:asciiTheme="majorBidi" w:hAnsiTheme="majorBidi" w:cstheme="majorBidi"/>
        </w:rPr>
        <w:t xml:space="preserve"> </w:t>
      </w:r>
      <w:r w:rsidR="00D82025">
        <w:rPr>
          <w:rFonts w:asciiTheme="majorBidi" w:hAnsiTheme="majorBidi" w:cstheme="majorBidi"/>
        </w:rPr>
        <w:t>November</w:t>
      </w:r>
      <w:r w:rsidR="005902D3">
        <w:rPr>
          <w:rFonts w:asciiTheme="majorBidi" w:hAnsiTheme="majorBidi" w:cstheme="majorBidi"/>
        </w:rPr>
        <w:t>,</w:t>
      </w:r>
      <w:r w:rsidRPr="008A20D7">
        <w:rPr>
          <w:rFonts w:asciiTheme="majorBidi" w:hAnsiTheme="majorBidi" w:cstheme="majorBidi"/>
        </w:rPr>
        <w:t xml:space="preserve"> please email </w:t>
      </w:r>
      <w:hyperlink r:id="rId41" w:history="1">
        <w:r w:rsidR="00CC36DA" w:rsidRPr="008C1736">
          <w:rPr>
            <w:rStyle w:val="Hyperlink"/>
          </w:rPr>
          <w:t>info.immanuel.wausau@gmail.com</w:t>
        </w:r>
      </w:hyperlink>
    </w:p>
    <w:p w14:paraId="0BC921B5" w14:textId="77777777" w:rsidR="00211D29" w:rsidRDefault="00211D29" w:rsidP="00473F8B">
      <w:pPr>
        <w:pStyle w:val="Heading3"/>
        <w:jc w:val="center"/>
        <w:rPr>
          <w:rStyle w:val="go"/>
        </w:rPr>
      </w:pPr>
    </w:p>
    <w:p w14:paraId="62C9EA66" w14:textId="40D50157" w:rsidR="00CC36DA" w:rsidRDefault="00CC36DA" w:rsidP="00720068">
      <w:pPr>
        <w:pStyle w:val="Heading3"/>
        <w:rPr>
          <w:rStyle w:val="go"/>
        </w:rPr>
      </w:pPr>
    </w:p>
    <w:p w14:paraId="67CADA0D" w14:textId="77777777" w:rsidR="0095783A" w:rsidRDefault="0095783A" w:rsidP="00720068">
      <w:pPr>
        <w:pStyle w:val="Heading3"/>
        <w:rPr>
          <w:rStyle w:val="g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C36DA" w:rsidRPr="00694AF1" w14:paraId="43A5D76C" w14:textId="77777777" w:rsidTr="00535049">
        <w:tc>
          <w:tcPr>
            <w:tcW w:w="4531" w:type="dxa"/>
          </w:tcPr>
          <w:p w14:paraId="1F39CDA2" w14:textId="77777777" w:rsidR="00CC36DA" w:rsidRDefault="00CC36DA" w:rsidP="00535049">
            <w:pPr>
              <w:widowControl w:val="0"/>
              <w:rPr>
                <w:rFonts w:asciiTheme="majorBidi" w:hAnsiTheme="majorBidi" w:cstheme="majorBidi"/>
                <w:b/>
                <w:bCs/>
                <w:sz w:val="24"/>
                <w:szCs w:val="24"/>
              </w:rPr>
            </w:pPr>
          </w:p>
          <w:p w14:paraId="079281A4" w14:textId="6FC7DC2F" w:rsidR="00CC36DA" w:rsidRPr="00694AF1" w:rsidRDefault="00CC36DA" w:rsidP="00535049">
            <w:pPr>
              <w:widowControl w:val="0"/>
              <w:rPr>
                <w:rFonts w:asciiTheme="majorBidi" w:hAnsiTheme="majorBidi" w:cstheme="majorBidi"/>
                <w:b/>
                <w:bCs/>
                <w:sz w:val="24"/>
                <w:szCs w:val="24"/>
              </w:rPr>
            </w:pPr>
            <w:r w:rsidRPr="00694AF1">
              <w:rPr>
                <w:rFonts w:asciiTheme="majorBidi" w:hAnsiTheme="majorBidi" w:cstheme="majorBidi"/>
                <w:noProof/>
                <w:color w:val="auto"/>
                <w:sz w:val="24"/>
                <w:szCs w:val="24"/>
              </w:rPr>
              <mc:AlternateContent>
                <mc:Choice Requires="wps">
                  <w:drawing>
                    <wp:anchor distT="0" distB="0" distL="114300" distR="114300" simplePos="0" relativeHeight="251658253" behindDoc="0" locked="0" layoutInCell="1" allowOverlap="1" wp14:anchorId="0753256F" wp14:editId="1BCFC2D5">
                      <wp:simplePos x="0" y="0"/>
                      <wp:positionH relativeFrom="column">
                        <wp:posOffset>4172061</wp:posOffset>
                      </wp:positionH>
                      <wp:positionV relativeFrom="page">
                        <wp:posOffset>271089</wp:posOffset>
                      </wp:positionV>
                      <wp:extent cx="1195070" cy="723265"/>
                      <wp:effectExtent l="0" t="0" r="24130" b="1968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95070" cy="723265"/>
                              </a:xfrm>
                              <a:prstGeom prst="rect">
                                <a:avLst/>
                              </a:prstGeom>
                              <a:solidFill>
                                <a:srgbClr val="FFFFFF"/>
                              </a:solidFill>
                              <a:ln w="9525">
                                <a:solidFill>
                                  <a:srgbClr val="000000"/>
                                </a:solidFill>
                                <a:miter lim="800000"/>
                                <a:headEnd/>
                                <a:tailEnd/>
                              </a:ln>
                            </wps:spPr>
                            <wps:txbx>
                              <w:txbxContent>
                                <w:p w14:paraId="452B0A60" w14:textId="77777777" w:rsidR="00CC36DA" w:rsidRDefault="00CC36DA" w:rsidP="00CC36DA">
                                  <w:pPr>
                                    <w:widowControl w:val="0"/>
                                    <w:jc w:val="right"/>
                                    <w:rPr>
                                      <w:rFonts w:ascii="Arial" w:hAnsi="Arial" w:cs="Arial"/>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53256F" id="Text Box 24" o:spid="_x0000_s1027" type="#_x0000_t202" style="position:absolute;margin-left:328.5pt;margin-top:21.35pt;width:94.1pt;height:56.9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">
                      <v:path arrowok="t"/>
                      <v:textbox>
                        <w:txbxContent>
                          <w:p w14:paraId="452B0A60" w14:textId="77777777" w:rsidR="00CC36DA" w:rsidRDefault="00CC36DA" w:rsidP="00CC36DA">
                            <w:pPr>
                              <w:widowControl w:val="0"/>
                              <w:jc w:val="right"/>
                              <w:rPr>
                                <w:rFonts w:ascii="Arial" w:hAnsi="Arial" w:cs="Arial"/>
                                <w:sz w:val="24"/>
                                <w:szCs w:val="24"/>
                              </w:rPr>
                            </w:pPr>
                          </w:p>
                        </w:txbxContent>
                      </v:textbox>
                      <w10:wrap anchory="page"/>
                    </v:shape>
                  </w:pict>
                </mc:Fallback>
              </mc:AlternateContent>
            </w:r>
            <w:r w:rsidRPr="00694AF1">
              <w:rPr>
                <w:rFonts w:asciiTheme="majorBidi" w:hAnsiTheme="majorBidi" w:cstheme="majorBidi"/>
                <w:b/>
                <w:bCs/>
                <w:sz w:val="24"/>
                <w:szCs w:val="24"/>
              </w:rPr>
              <w:t xml:space="preserve">IMMANUEL News </w:t>
            </w:r>
            <w:r w:rsidR="00341D83">
              <w:rPr>
                <w:rFonts w:asciiTheme="majorBidi" w:hAnsiTheme="majorBidi" w:cstheme="majorBidi"/>
                <w:b/>
                <w:bCs/>
                <w:sz w:val="24"/>
                <w:szCs w:val="24"/>
              </w:rPr>
              <w:t>September</w:t>
            </w:r>
            <w:r w:rsidRPr="00694AF1">
              <w:rPr>
                <w:rFonts w:asciiTheme="majorBidi" w:hAnsiTheme="majorBidi" w:cstheme="majorBidi"/>
                <w:b/>
                <w:bCs/>
                <w:sz w:val="24"/>
                <w:szCs w:val="24"/>
              </w:rPr>
              <w:t xml:space="preserve"> 202</w:t>
            </w:r>
            <w:r>
              <w:rPr>
                <w:rFonts w:asciiTheme="majorBidi" w:hAnsiTheme="majorBidi" w:cstheme="majorBidi"/>
                <w:b/>
                <w:bCs/>
                <w:sz w:val="24"/>
                <w:szCs w:val="24"/>
              </w:rPr>
              <w:t>2</w:t>
            </w:r>
          </w:p>
          <w:p w14:paraId="1A84367D" w14:textId="77777777" w:rsidR="00CC36DA" w:rsidRPr="00694AF1" w:rsidRDefault="00CC36DA" w:rsidP="00535049">
            <w:pPr>
              <w:rPr>
                <w:rFonts w:asciiTheme="majorBidi" w:hAnsiTheme="majorBidi" w:cstheme="majorBidi"/>
                <w:sz w:val="24"/>
                <w:szCs w:val="24"/>
              </w:rPr>
            </w:pPr>
          </w:p>
          <w:p w14:paraId="5D2B1EF1" w14:textId="77777777" w:rsidR="00CC36DA" w:rsidRPr="00694AF1" w:rsidRDefault="00CC36DA" w:rsidP="00535049">
            <w:pPr>
              <w:widowControl w:val="0"/>
              <w:rPr>
                <w:rFonts w:asciiTheme="majorBidi" w:hAnsiTheme="majorBidi" w:cstheme="majorBidi"/>
                <w:sz w:val="24"/>
                <w:szCs w:val="24"/>
              </w:rPr>
            </w:pPr>
            <w:r w:rsidRPr="00694AF1">
              <w:rPr>
                <w:rFonts w:asciiTheme="majorBidi" w:hAnsiTheme="majorBidi" w:cstheme="majorBidi"/>
                <w:sz w:val="24"/>
                <w:szCs w:val="24"/>
              </w:rPr>
              <w:t>Immanuel Lutheran Church</w:t>
            </w:r>
            <w:r w:rsidRPr="00694AF1">
              <w:rPr>
                <w:rFonts w:asciiTheme="majorBidi" w:hAnsiTheme="majorBidi" w:cstheme="majorBidi"/>
                <w:sz w:val="24"/>
                <w:szCs w:val="24"/>
              </w:rPr>
              <w:br/>
              <w:t>630 Adams St</w:t>
            </w:r>
            <w:r w:rsidRPr="00694AF1">
              <w:rPr>
                <w:rFonts w:asciiTheme="majorBidi" w:hAnsiTheme="majorBidi" w:cstheme="majorBidi"/>
                <w:sz w:val="24"/>
                <w:szCs w:val="24"/>
              </w:rPr>
              <w:br/>
              <w:t>Wausau, WI 54403</w:t>
            </w:r>
          </w:p>
        </w:tc>
        <w:tc>
          <w:tcPr>
            <w:tcW w:w="4531" w:type="dxa"/>
          </w:tcPr>
          <w:p w14:paraId="5A4EF2F8" w14:textId="77777777" w:rsidR="00CC36DA" w:rsidRPr="00694AF1" w:rsidRDefault="00CC36DA" w:rsidP="00535049">
            <w:pPr>
              <w:rPr>
                <w:rFonts w:asciiTheme="majorBidi" w:hAnsiTheme="majorBidi" w:cstheme="majorBidi"/>
                <w:sz w:val="24"/>
                <w:szCs w:val="24"/>
              </w:rPr>
            </w:pPr>
          </w:p>
          <w:p w14:paraId="21CBF1C2" w14:textId="77777777" w:rsidR="00CC36DA" w:rsidRPr="00694AF1" w:rsidRDefault="00CC36DA" w:rsidP="00535049">
            <w:pPr>
              <w:rPr>
                <w:rFonts w:asciiTheme="majorBidi" w:hAnsiTheme="majorBidi" w:cstheme="majorBidi"/>
                <w:sz w:val="24"/>
                <w:szCs w:val="24"/>
              </w:rPr>
            </w:pPr>
          </w:p>
          <w:p w14:paraId="280654E7" w14:textId="77777777" w:rsidR="00CC36DA" w:rsidRPr="00694AF1" w:rsidRDefault="00CC36DA" w:rsidP="00535049">
            <w:pPr>
              <w:rPr>
                <w:rFonts w:asciiTheme="majorBidi" w:hAnsiTheme="majorBidi" w:cstheme="majorBidi"/>
                <w:sz w:val="24"/>
                <w:szCs w:val="24"/>
              </w:rPr>
            </w:pPr>
          </w:p>
          <w:p w14:paraId="15F3E8F4" w14:textId="77777777" w:rsidR="00CC36DA" w:rsidRPr="00694AF1" w:rsidRDefault="00CC36DA" w:rsidP="00535049">
            <w:pPr>
              <w:rPr>
                <w:rFonts w:asciiTheme="majorBidi" w:hAnsiTheme="majorBidi" w:cstheme="majorBidi"/>
                <w:sz w:val="24"/>
                <w:szCs w:val="24"/>
              </w:rPr>
            </w:pPr>
          </w:p>
          <w:p w14:paraId="493C939C" w14:textId="77777777" w:rsidR="00CC36DA" w:rsidRPr="00694AF1" w:rsidRDefault="00CC36DA" w:rsidP="00535049">
            <w:pPr>
              <w:rPr>
                <w:rFonts w:asciiTheme="majorBidi" w:hAnsiTheme="majorBidi" w:cstheme="majorBidi"/>
                <w:sz w:val="24"/>
                <w:szCs w:val="24"/>
              </w:rPr>
            </w:pPr>
          </w:p>
          <w:p w14:paraId="33F79FA4" w14:textId="77777777" w:rsidR="00CC36DA" w:rsidRPr="00694AF1" w:rsidRDefault="00CC36DA" w:rsidP="00535049">
            <w:pPr>
              <w:rPr>
                <w:rFonts w:asciiTheme="majorBidi" w:hAnsiTheme="majorBidi" w:cstheme="majorBidi"/>
                <w:sz w:val="24"/>
                <w:szCs w:val="24"/>
              </w:rPr>
            </w:pPr>
          </w:p>
          <w:p w14:paraId="3DB4137F" w14:textId="77777777" w:rsidR="00CC36DA" w:rsidRPr="00694AF1" w:rsidRDefault="00CC36DA" w:rsidP="00535049">
            <w:pPr>
              <w:rPr>
                <w:rFonts w:asciiTheme="majorBidi" w:hAnsiTheme="majorBidi" w:cstheme="majorBidi"/>
                <w:sz w:val="24"/>
                <w:szCs w:val="24"/>
              </w:rPr>
            </w:pPr>
          </w:p>
          <w:p w14:paraId="405CBC77" w14:textId="77777777" w:rsidR="00CC36DA" w:rsidRPr="00694AF1" w:rsidRDefault="00CC36DA" w:rsidP="00535049">
            <w:pPr>
              <w:rPr>
                <w:rFonts w:asciiTheme="majorBidi" w:hAnsiTheme="majorBidi" w:cstheme="majorBidi"/>
                <w:sz w:val="24"/>
                <w:szCs w:val="24"/>
              </w:rPr>
            </w:pPr>
          </w:p>
          <w:p w14:paraId="40B6E617" w14:textId="77777777" w:rsidR="00CC36DA" w:rsidRPr="00694AF1" w:rsidRDefault="00CC36DA" w:rsidP="00535049">
            <w:pPr>
              <w:rPr>
                <w:rFonts w:asciiTheme="majorBidi" w:hAnsiTheme="majorBidi" w:cstheme="majorBidi"/>
                <w:sz w:val="24"/>
                <w:szCs w:val="24"/>
              </w:rPr>
            </w:pPr>
          </w:p>
        </w:tc>
      </w:tr>
    </w:tbl>
    <w:p w14:paraId="4C46269F" w14:textId="77777777" w:rsidR="00CC36DA" w:rsidRPr="00106090" w:rsidRDefault="00CC36DA" w:rsidP="00CC36DA">
      <w:pPr>
        <w:rPr>
          <w:rFonts w:asciiTheme="majorBidi" w:hAnsiTheme="majorBidi" w:cstheme="majorBidi"/>
        </w:rPr>
      </w:pPr>
    </w:p>
    <w:p w14:paraId="3A447A2E" w14:textId="77777777" w:rsidR="00CC36DA" w:rsidRPr="00106090" w:rsidRDefault="00CC36DA" w:rsidP="00CC36DA">
      <w:pPr>
        <w:rPr>
          <w:rFonts w:asciiTheme="majorBidi" w:hAnsiTheme="majorBidi" w:cstheme="majorBidi"/>
        </w:rPr>
      </w:pPr>
    </w:p>
    <w:p w14:paraId="700FF712" w14:textId="77777777" w:rsidR="00CC36DA" w:rsidRPr="00106090" w:rsidRDefault="00CC36DA" w:rsidP="00CC36DA">
      <w:pPr>
        <w:rPr>
          <w:rFonts w:asciiTheme="majorBidi" w:hAnsiTheme="majorBidi" w:cstheme="majorBidi"/>
        </w:rPr>
      </w:pPr>
    </w:p>
    <w:p w14:paraId="2F866EDE" w14:textId="77777777" w:rsidR="00CC36DA" w:rsidRPr="00106090" w:rsidRDefault="00CC36DA" w:rsidP="00CC36DA">
      <w:pPr>
        <w:rPr>
          <w:rFonts w:asciiTheme="majorBidi" w:hAnsiTheme="majorBidi" w:cstheme="majorBidi"/>
        </w:rPr>
      </w:pPr>
    </w:p>
    <w:p w14:paraId="535801E8" w14:textId="77777777" w:rsidR="00CC36DA" w:rsidRPr="00106090" w:rsidRDefault="00CC36DA" w:rsidP="00CC36DA">
      <w:pPr>
        <w:rPr>
          <w:rFonts w:asciiTheme="majorBidi" w:hAnsiTheme="majorBidi" w:cstheme="majorBidi"/>
        </w:rPr>
      </w:pPr>
    </w:p>
    <w:p w14:paraId="724DF127" w14:textId="77777777" w:rsidR="00CC36DA" w:rsidRPr="00106090" w:rsidRDefault="00CC36DA" w:rsidP="00CC36DA">
      <w:pPr>
        <w:rPr>
          <w:rFonts w:asciiTheme="majorBidi" w:hAnsiTheme="majorBidi" w:cstheme="majorBidi"/>
        </w:rPr>
      </w:pPr>
    </w:p>
    <w:p w14:paraId="33295723" w14:textId="77777777" w:rsidR="00CC36DA" w:rsidRPr="00106090" w:rsidRDefault="00CC36DA" w:rsidP="00CC36DA">
      <w:pPr>
        <w:rPr>
          <w:rFonts w:asciiTheme="majorBidi" w:hAnsiTheme="majorBidi" w:cstheme="majorBidi"/>
        </w:rPr>
      </w:pPr>
    </w:p>
    <w:p w14:paraId="540097D4" w14:textId="77777777" w:rsidR="00CC36DA" w:rsidRDefault="00CC36DA" w:rsidP="00CC36DA">
      <w:pPr>
        <w:rPr>
          <w:rFonts w:asciiTheme="majorBidi" w:hAnsiTheme="majorBidi" w:cstheme="majorBidi"/>
        </w:rPr>
      </w:pPr>
    </w:p>
    <w:p w14:paraId="35CD901C" w14:textId="77777777" w:rsidR="00CC36DA" w:rsidRDefault="00CC36DA" w:rsidP="00CC36DA">
      <w:pPr>
        <w:rPr>
          <w:rFonts w:asciiTheme="majorBidi" w:hAnsiTheme="majorBidi" w:cstheme="majorBidi"/>
        </w:rPr>
      </w:pPr>
    </w:p>
    <w:p w14:paraId="2A1E51D3" w14:textId="77777777" w:rsidR="00CC36DA" w:rsidRPr="00106090" w:rsidRDefault="00CC36DA" w:rsidP="00CC36DA">
      <w:pPr>
        <w:rPr>
          <w:rFonts w:asciiTheme="majorBidi" w:hAnsiTheme="majorBidi" w:cstheme="majorBidi"/>
        </w:rPr>
      </w:pPr>
    </w:p>
    <w:p w14:paraId="6835C259" w14:textId="77777777" w:rsidR="00CC36DA" w:rsidRPr="00106090" w:rsidRDefault="00CC36DA" w:rsidP="00CC36DA">
      <w:pPr>
        <w:rPr>
          <w:rFonts w:asciiTheme="majorBidi" w:hAnsiTheme="majorBidi" w:cstheme="majorBidi"/>
        </w:rPr>
      </w:pPr>
      <w:r w:rsidRPr="00106090">
        <w:rPr>
          <w:rFonts w:asciiTheme="majorBidi" w:hAnsiTheme="majorBidi" w:cstheme="majorBidi"/>
          <w:noProof/>
          <w:color w:val="auto"/>
          <w:sz w:val="24"/>
          <w:szCs w:val="24"/>
        </w:rPr>
        <mc:AlternateContent>
          <mc:Choice Requires="wps">
            <w:drawing>
              <wp:anchor distT="36576" distB="36576" distL="36576" distR="36576" simplePos="0" relativeHeight="251658254" behindDoc="0" locked="0" layoutInCell="1" allowOverlap="1" wp14:anchorId="0C721F01" wp14:editId="111C10A1">
                <wp:simplePos x="0" y="0"/>
                <wp:positionH relativeFrom="column">
                  <wp:posOffset>83127</wp:posOffset>
                </wp:positionH>
                <wp:positionV relativeFrom="paragraph">
                  <wp:posOffset>139098</wp:posOffset>
                </wp:positionV>
                <wp:extent cx="5486400" cy="0"/>
                <wp:effectExtent l="19050" t="19050" r="19050" b="1905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25400" cap="rnd">
                          <a:solidFill>
                            <a:schemeClr val="dk1">
                              <a:lumMod val="0"/>
                              <a:lumOff val="0"/>
                            </a:schemeClr>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B817554" id="_x0000_t32" coordsize="21600,21600" o:spt="32" o:oned="t" path="m,l21600,21600e" filled="f">
                <v:path arrowok="t" fillok="f" o:connecttype="none"/>
                <o:lock v:ext="edit" shapetype="t"/>
              </v:shapetype>
              <v:shape id="Straight Arrow Connector 36" o:spid="_x0000_s1026" type="#_x0000_t32" style="position:absolute;margin-left:6.55pt;margin-top:10.95pt;width:6in;height:0;z-index:251702295;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" strokecolor="black [0]" strokeweight="2pt">
                <v:stroke dashstyle="1 1" endcap="round"/>
                <v:shadow color="black [0]"/>
              </v:shape>
            </w:pict>
          </mc:Fallback>
        </mc:AlternateContent>
      </w:r>
    </w:p>
    <w:p w14:paraId="716DC119" w14:textId="77777777" w:rsidR="00CC36DA" w:rsidRPr="00106090" w:rsidRDefault="00CC36DA" w:rsidP="00CC36DA">
      <w:pPr>
        <w:rPr>
          <w:rFonts w:asciiTheme="majorBidi" w:hAnsiTheme="majorBidi" w:cstheme="majorBidi"/>
        </w:rPr>
      </w:pPr>
    </w:p>
    <w:p w14:paraId="1A95C416" w14:textId="77777777" w:rsidR="00CC36DA" w:rsidRPr="00106090" w:rsidRDefault="00CC36DA" w:rsidP="00CC36DA">
      <w:pPr>
        <w:rPr>
          <w:rFonts w:asciiTheme="majorBidi" w:hAnsiTheme="majorBidi" w:cstheme="majorBidi"/>
        </w:rPr>
      </w:pPr>
    </w:p>
    <w:p w14:paraId="0BB2C68E" w14:textId="77777777" w:rsidR="00341D83" w:rsidRPr="00106090" w:rsidRDefault="00341D83" w:rsidP="00CC36DA">
      <w:pPr>
        <w:rPr>
          <w:rFonts w:asciiTheme="majorBidi" w:hAnsiTheme="majorBidi" w:cstheme="majorBidi"/>
        </w:rPr>
      </w:pPr>
    </w:p>
    <w:p w14:paraId="4F0E73C8" w14:textId="77777777" w:rsidR="00CC36DA" w:rsidRPr="00106090" w:rsidRDefault="00CC36DA" w:rsidP="00CC36DA">
      <w:pPr>
        <w:rPr>
          <w:rFonts w:asciiTheme="majorBidi" w:hAnsiTheme="majorBidi" w:cstheme="majorBidi"/>
        </w:rPr>
      </w:pPr>
    </w:p>
    <w:p w14:paraId="5EC052D1" w14:textId="77777777" w:rsidR="00CC36DA" w:rsidRPr="00106090" w:rsidRDefault="00CC36DA" w:rsidP="00CC36DA">
      <w:pPr>
        <w:rPr>
          <w:rFonts w:asciiTheme="majorBidi" w:hAnsiTheme="majorBidi" w:cstheme="majorBidi"/>
        </w:rPr>
      </w:pPr>
    </w:p>
    <w:p w14:paraId="1336020E" w14:textId="77777777" w:rsidR="00CC36DA" w:rsidRPr="00106090" w:rsidRDefault="00CC36DA" w:rsidP="00CC36DA">
      <w:pPr>
        <w:rPr>
          <w:rFonts w:asciiTheme="majorBidi" w:hAnsiTheme="majorBidi" w:cstheme="majorBidi"/>
        </w:rPr>
      </w:pPr>
    </w:p>
    <w:p w14:paraId="19F99CAB" w14:textId="77777777" w:rsidR="00CC36DA" w:rsidRPr="00106090" w:rsidRDefault="00CC36DA" w:rsidP="00CC36DA">
      <w:pPr>
        <w:pStyle w:val="Pullquote-Professional"/>
        <w:spacing w:after="0"/>
        <w:ind w:left="0" w:right="0"/>
        <w:jc w:val="left"/>
        <w:rPr>
          <w:rStyle w:val="Hyperlink"/>
          <w:rFonts w:asciiTheme="majorBidi" w:eastAsiaTheme="minorEastAsia" w:hAnsiTheme="majorBidi" w:cstheme="majorBidi"/>
          <w:b/>
          <w:bCs/>
          <w:sz w:val="28"/>
          <w:szCs w:val="28"/>
        </w:rPr>
      </w:pPr>
      <w:r w:rsidRPr="00106090">
        <w:rPr>
          <w:rFonts w:asciiTheme="majorBidi" w:hAnsiTheme="majorBidi" w:cstheme="majorBidi"/>
          <w:b/>
          <w:bCs/>
          <w:sz w:val="28"/>
          <w:szCs w:val="28"/>
        </w:rPr>
        <w:t xml:space="preserve">Our Sister Church is the Lobatla Parish. The address is: c/o Justice Pule, P.O. Box 160, Motswedi 2870, Republic of South Africa. </w:t>
      </w:r>
    </w:p>
    <w:p w14:paraId="17FC0DD6" w14:textId="77777777" w:rsidR="00CC36DA" w:rsidRPr="00106090" w:rsidRDefault="00CC36DA" w:rsidP="00CC36DA">
      <w:pPr>
        <w:rPr>
          <w:rFonts w:asciiTheme="majorBidi" w:hAnsiTheme="majorBidi" w:cstheme="majorBidi"/>
        </w:rPr>
      </w:pPr>
    </w:p>
    <w:tbl>
      <w:tblPr>
        <w:tblStyle w:val="TableGrid"/>
        <w:tblW w:w="0" w:type="auto"/>
        <w:tblLook w:val="04A0" w:firstRow="1" w:lastRow="0" w:firstColumn="1" w:lastColumn="0" w:noHBand="0" w:noVBand="1"/>
      </w:tblPr>
      <w:tblGrid>
        <w:gridCol w:w="4531"/>
        <w:gridCol w:w="4531"/>
      </w:tblGrid>
      <w:tr w:rsidR="00CC36DA" w:rsidRPr="00106090" w14:paraId="002A3FEA" w14:textId="77777777" w:rsidTr="00535049">
        <w:tc>
          <w:tcPr>
            <w:tcW w:w="4531" w:type="dxa"/>
          </w:tcPr>
          <w:p w14:paraId="3BAB89AF" w14:textId="77777777" w:rsidR="00CC36DA" w:rsidRPr="00BF182C" w:rsidRDefault="00CC36DA" w:rsidP="00535049">
            <w:pPr>
              <w:widowControl w:val="0"/>
              <w:jc w:val="center"/>
              <w:rPr>
                <w:rFonts w:asciiTheme="majorBidi" w:hAnsiTheme="majorBidi" w:cstheme="majorBidi"/>
                <w:sz w:val="22"/>
                <w:szCs w:val="22"/>
              </w:rPr>
            </w:pPr>
            <w:r w:rsidRPr="00BF182C">
              <w:rPr>
                <w:rFonts w:asciiTheme="majorBidi" w:hAnsiTheme="majorBidi" w:cstheme="majorBidi"/>
                <w:sz w:val="22"/>
                <w:szCs w:val="22"/>
              </w:rPr>
              <w:t>Immanuel Lutheran Church Office</w:t>
            </w:r>
          </w:p>
          <w:p w14:paraId="3ECDC83B" w14:textId="77777777" w:rsidR="00CC36DA" w:rsidRPr="00BF182C" w:rsidRDefault="00CC36DA" w:rsidP="00535049">
            <w:pPr>
              <w:widowControl w:val="0"/>
              <w:jc w:val="center"/>
              <w:rPr>
                <w:rFonts w:asciiTheme="majorBidi" w:hAnsiTheme="majorBidi" w:cstheme="majorBidi"/>
                <w:sz w:val="22"/>
                <w:szCs w:val="22"/>
              </w:rPr>
            </w:pPr>
            <w:r w:rsidRPr="00BF182C">
              <w:rPr>
                <w:rFonts w:asciiTheme="majorBidi" w:hAnsiTheme="majorBidi" w:cstheme="majorBidi"/>
                <w:sz w:val="22"/>
                <w:szCs w:val="22"/>
              </w:rPr>
              <w:t>info@immanuelwausau.org</w:t>
            </w:r>
            <w:r w:rsidRPr="00BF182C">
              <w:rPr>
                <w:rFonts w:asciiTheme="majorBidi" w:hAnsiTheme="majorBidi" w:cstheme="majorBidi"/>
                <w:sz w:val="22"/>
                <w:szCs w:val="22"/>
              </w:rPr>
              <w:br/>
              <w:t>Monday—Thursday 9am-3pm</w:t>
            </w:r>
            <w:r w:rsidRPr="00BF182C">
              <w:rPr>
                <w:rFonts w:asciiTheme="majorBidi" w:hAnsiTheme="majorBidi" w:cstheme="majorBidi"/>
                <w:sz w:val="22"/>
                <w:szCs w:val="22"/>
              </w:rPr>
              <w:br/>
              <w:t>Phone: (715) 842-3644</w:t>
            </w:r>
          </w:p>
          <w:p w14:paraId="7787481C" w14:textId="77777777" w:rsidR="00CC36DA" w:rsidRPr="00BF182C" w:rsidRDefault="00CC36DA" w:rsidP="00535049">
            <w:pPr>
              <w:widowControl w:val="0"/>
              <w:jc w:val="center"/>
              <w:rPr>
                <w:rFonts w:asciiTheme="majorBidi" w:hAnsiTheme="majorBidi" w:cstheme="majorBidi"/>
                <w:sz w:val="22"/>
                <w:szCs w:val="22"/>
              </w:rPr>
            </w:pPr>
            <w:r w:rsidRPr="00BF182C">
              <w:rPr>
                <w:rFonts w:asciiTheme="majorBidi" w:hAnsiTheme="majorBidi" w:cstheme="majorBidi"/>
                <w:sz w:val="22"/>
                <w:szCs w:val="22"/>
              </w:rPr>
              <w:t xml:space="preserve">For emergency call 510-355-4352 </w:t>
            </w:r>
            <w:r w:rsidRPr="00BF182C">
              <w:rPr>
                <w:rFonts w:asciiTheme="majorBidi" w:hAnsiTheme="majorBidi" w:cstheme="majorBidi"/>
                <w:sz w:val="22"/>
                <w:szCs w:val="22"/>
              </w:rPr>
              <w:br/>
              <w:t xml:space="preserve">Website: </w:t>
            </w:r>
            <w:hyperlink r:id="rId42" w:history="1">
              <w:r w:rsidRPr="00BF182C">
                <w:rPr>
                  <w:rStyle w:val="Hyperlink"/>
                  <w:rFonts w:asciiTheme="majorBidi" w:hAnsiTheme="majorBidi" w:cstheme="majorBidi"/>
                  <w:sz w:val="22"/>
                  <w:szCs w:val="22"/>
                </w:rPr>
                <w:t>www.immanuelwausau.org</w:t>
              </w:r>
            </w:hyperlink>
          </w:p>
          <w:p w14:paraId="1BE661B8" w14:textId="77777777" w:rsidR="00CC36DA" w:rsidRPr="00BF182C" w:rsidRDefault="00CC36DA" w:rsidP="00535049">
            <w:pPr>
              <w:widowControl w:val="0"/>
              <w:jc w:val="center"/>
              <w:rPr>
                <w:rFonts w:asciiTheme="majorBidi" w:hAnsiTheme="majorBidi" w:cstheme="majorBidi"/>
                <w:sz w:val="22"/>
                <w:szCs w:val="22"/>
              </w:rPr>
            </w:pPr>
          </w:p>
          <w:p w14:paraId="6C7BE0F3" w14:textId="73C952FE" w:rsidR="00BF182C" w:rsidRDefault="00CC36DA" w:rsidP="00535049">
            <w:pPr>
              <w:widowControl w:val="0"/>
              <w:rPr>
                <w:rFonts w:asciiTheme="majorBidi" w:hAnsiTheme="majorBidi" w:cstheme="majorBidi"/>
                <w:sz w:val="22"/>
                <w:szCs w:val="22"/>
              </w:rPr>
            </w:pPr>
            <w:r w:rsidRPr="00BF182C">
              <w:rPr>
                <w:rFonts w:asciiTheme="majorBidi" w:hAnsiTheme="majorBidi" w:cstheme="majorBidi"/>
                <w:sz w:val="22"/>
                <w:szCs w:val="22"/>
              </w:rPr>
              <w:t xml:space="preserve">            </w:t>
            </w:r>
          </w:p>
          <w:p w14:paraId="4A79228D" w14:textId="3FCA7906" w:rsidR="000A00F3" w:rsidRDefault="000A00F3" w:rsidP="00535049">
            <w:pPr>
              <w:widowControl w:val="0"/>
              <w:rPr>
                <w:rFonts w:asciiTheme="majorBidi" w:hAnsiTheme="majorBidi" w:cstheme="majorBidi"/>
                <w:sz w:val="22"/>
                <w:szCs w:val="22"/>
              </w:rPr>
            </w:pPr>
            <w:r w:rsidRPr="00BF182C">
              <w:rPr>
                <w:rFonts w:asciiTheme="majorBidi" w:hAnsiTheme="majorBidi" w:cstheme="majorBidi"/>
                <w:noProof/>
                <w:color w:val="auto"/>
                <w:sz w:val="22"/>
                <w:szCs w:val="22"/>
              </w:rPr>
              <w:drawing>
                <wp:anchor distT="0" distB="0" distL="114300" distR="114300" simplePos="0" relativeHeight="251658255" behindDoc="1" locked="0" layoutInCell="1" allowOverlap="1" wp14:anchorId="47B6AEC9" wp14:editId="7EFA0E4D">
                  <wp:simplePos x="0" y="0"/>
                  <wp:positionH relativeFrom="column">
                    <wp:posOffset>155575</wp:posOffset>
                  </wp:positionH>
                  <wp:positionV relativeFrom="page">
                    <wp:posOffset>1320165</wp:posOffset>
                  </wp:positionV>
                  <wp:extent cx="320040" cy="320675"/>
                  <wp:effectExtent l="0" t="0" r="3810" b="3175"/>
                  <wp:wrapTight wrapText="bothSides">
                    <wp:wrapPolygon edited="0">
                      <wp:start x="0" y="0"/>
                      <wp:lineTo x="0" y="20531"/>
                      <wp:lineTo x="20571" y="20531"/>
                      <wp:lineTo x="20571" y="0"/>
                      <wp:lineTo x="0" y="0"/>
                    </wp:wrapPolygon>
                  </wp:wrapTight>
                  <wp:docPr id="20" name="Picture 14" descr="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4" descr="facebook"/>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0040" cy="320675"/>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00CC36DA" w:rsidRPr="00BF182C">
              <w:rPr>
                <w:rFonts w:asciiTheme="majorBidi" w:hAnsiTheme="majorBidi" w:cstheme="majorBidi"/>
                <w:sz w:val="22"/>
                <w:szCs w:val="22"/>
              </w:rPr>
              <w:t>Follow Immanuel Lutheran Church</w:t>
            </w:r>
          </w:p>
          <w:p w14:paraId="5301CB67" w14:textId="5591C102" w:rsidR="00CC36DA" w:rsidRPr="00BF182C" w:rsidRDefault="00CC36DA" w:rsidP="00535049">
            <w:pPr>
              <w:widowControl w:val="0"/>
              <w:rPr>
                <w:rFonts w:asciiTheme="majorBidi" w:hAnsiTheme="majorBidi" w:cstheme="majorBidi"/>
                <w:sz w:val="22"/>
                <w:szCs w:val="22"/>
              </w:rPr>
            </w:pPr>
            <w:r w:rsidRPr="00BF182C">
              <w:rPr>
                <w:rFonts w:asciiTheme="majorBidi" w:hAnsiTheme="majorBidi" w:cstheme="majorBidi"/>
                <w:sz w:val="22"/>
                <w:szCs w:val="22"/>
              </w:rPr>
              <w:t xml:space="preserve">        on Facebook: </w:t>
            </w:r>
            <w:r w:rsidRPr="00BF182C">
              <w:rPr>
                <w:rFonts w:asciiTheme="majorBidi" w:hAnsiTheme="majorBidi" w:cstheme="majorBidi"/>
                <w:b/>
                <w:bCs/>
                <w:sz w:val="22"/>
                <w:szCs w:val="22"/>
              </w:rPr>
              <w:t>@ILC Wausau</w:t>
            </w:r>
          </w:p>
        </w:tc>
        <w:tc>
          <w:tcPr>
            <w:tcW w:w="4531" w:type="dxa"/>
          </w:tcPr>
          <w:p w14:paraId="06E51D3E" w14:textId="77777777" w:rsidR="00CC36DA" w:rsidRPr="00BF182C" w:rsidRDefault="00CC36DA" w:rsidP="00535049">
            <w:pPr>
              <w:widowControl w:val="0"/>
              <w:jc w:val="center"/>
              <w:rPr>
                <w:rFonts w:asciiTheme="majorBidi" w:hAnsiTheme="majorBidi" w:cstheme="majorBidi"/>
                <w:sz w:val="22"/>
                <w:szCs w:val="22"/>
              </w:rPr>
            </w:pPr>
            <w:r w:rsidRPr="00BF182C">
              <w:rPr>
                <w:rFonts w:asciiTheme="majorBidi" w:hAnsiTheme="majorBidi" w:cstheme="majorBidi"/>
                <w:b/>
                <w:bCs/>
                <w:sz w:val="22"/>
                <w:szCs w:val="22"/>
                <w:u w:val="single"/>
              </w:rPr>
              <w:t>Online Worship Services:</w:t>
            </w:r>
            <w:r w:rsidRPr="00BF182C">
              <w:rPr>
                <w:rFonts w:asciiTheme="majorBidi" w:hAnsiTheme="majorBidi" w:cstheme="majorBidi"/>
                <w:b/>
                <w:bCs/>
                <w:sz w:val="22"/>
                <w:szCs w:val="22"/>
                <w:u w:val="single"/>
              </w:rPr>
              <w:br/>
            </w:r>
            <w:r w:rsidRPr="00BF182C">
              <w:rPr>
                <w:rFonts w:asciiTheme="majorBidi" w:hAnsiTheme="majorBidi" w:cstheme="majorBidi"/>
                <w:sz w:val="22"/>
                <w:szCs w:val="22"/>
              </w:rPr>
              <w:t>Monday Afternoon on YouTube</w:t>
            </w:r>
            <w:r w:rsidRPr="00BF182C">
              <w:rPr>
                <w:rFonts w:asciiTheme="majorBidi" w:hAnsiTheme="majorBidi" w:cstheme="majorBidi"/>
                <w:sz w:val="22"/>
                <w:szCs w:val="22"/>
              </w:rPr>
              <w:br/>
              <w:t>(check your email for link)</w:t>
            </w:r>
            <w:r w:rsidRPr="00BF182C">
              <w:rPr>
                <w:rFonts w:asciiTheme="majorBidi" w:hAnsiTheme="majorBidi" w:cstheme="majorBidi"/>
                <w:sz w:val="22"/>
                <w:szCs w:val="22"/>
              </w:rPr>
              <w:br/>
            </w:r>
          </w:p>
          <w:p w14:paraId="1E9F7971" w14:textId="77777777" w:rsidR="00CC36DA" w:rsidRPr="00BF182C" w:rsidRDefault="00CC36DA" w:rsidP="00535049">
            <w:pPr>
              <w:widowControl w:val="0"/>
              <w:jc w:val="center"/>
              <w:rPr>
                <w:rFonts w:asciiTheme="majorBidi" w:hAnsiTheme="majorBidi" w:cstheme="majorBidi"/>
                <w:sz w:val="22"/>
                <w:szCs w:val="22"/>
              </w:rPr>
            </w:pPr>
          </w:p>
          <w:p w14:paraId="67029414" w14:textId="77777777" w:rsidR="00CC36DA" w:rsidRPr="00BF182C" w:rsidRDefault="00CC36DA" w:rsidP="00535049">
            <w:pPr>
              <w:widowControl w:val="0"/>
              <w:jc w:val="center"/>
              <w:rPr>
                <w:rFonts w:asciiTheme="majorBidi" w:hAnsiTheme="majorBidi" w:cstheme="majorBidi"/>
                <w:b/>
                <w:bCs/>
                <w:sz w:val="22"/>
                <w:szCs w:val="22"/>
                <w:u w:val="single"/>
              </w:rPr>
            </w:pPr>
            <w:r w:rsidRPr="00BF182C">
              <w:rPr>
                <w:rFonts w:asciiTheme="majorBidi" w:hAnsiTheme="majorBidi" w:cstheme="majorBidi"/>
                <w:b/>
                <w:bCs/>
                <w:sz w:val="22"/>
                <w:szCs w:val="22"/>
                <w:u w:val="single"/>
              </w:rPr>
              <w:t>TV Worship Services:</w:t>
            </w:r>
          </w:p>
          <w:p w14:paraId="68F7ADA9" w14:textId="77777777" w:rsidR="00CC36DA" w:rsidRPr="00BF182C" w:rsidRDefault="00CC36DA" w:rsidP="00535049">
            <w:pPr>
              <w:widowControl w:val="0"/>
              <w:jc w:val="center"/>
              <w:rPr>
                <w:rFonts w:asciiTheme="majorBidi" w:hAnsiTheme="majorBidi" w:cstheme="majorBidi"/>
                <w:sz w:val="22"/>
                <w:szCs w:val="22"/>
              </w:rPr>
            </w:pPr>
            <w:r w:rsidRPr="00BF182C">
              <w:rPr>
                <w:rFonts w:asciiTheme="majorBidi" w:hAnsiTheme="majorBidi" w:cstheme="majorBidi"/>
                <w:sz w:val="22"/>
                <w:szCs w:val="22"/>
              </w:rPr>
              <w:t>Charter Cable Channel 980</w:t>
            </w:r>
          </w:p>
          <w:p w14:paraId="00CE29E7" w14:textId="77777777" w:rsidR="00CC36DA" w:rsidRPr="00BF182C" w:rsidRDefault="00CC36DA" w:rsidP="00535049">
            <w:pPr>
              <w:jc w:val="center"/>
              <w:rPr>
                <w:rFonts w:asciiTheme="majorBidi" w:hAnsiTheme="majorBidi" w:cstheme="majorBidi"/>
                <w:sz w:val="22"/>
                <w:szCs w:val="22"/>
              </w:rPr>
            </w:pPr>
            <w:r w:rsidRPr="00BF182C">
              <w:rPr>
                <w:rFonts w:asciiTheme="majorBidi" w:hAnsiTheme="majorBidi" w:cstheme="majorBidi"/>
                <w:sz w:val="22"/>
                <w:szCs w:val="22"/>
              </w:rPr>
              <w:t>5:45 pm Tuesday &amp; 9:15 am Thursday</w:t>
            </w:r>
          </w:p>
        </w:tc>
      </w:tr>
    </w:tbl>
    <w:p w14:paraId="768AC817" w14:textId="77777777" w:rsidR="00CC36DA" w:rsidRDefault="00CC36DA" w:rsidP="00CC36DA">
      <w:pPr>
        <w:pStyle w:val="Heading3"/>
        <w:rPr>
          <w:rStyle w:val="go"/>
        </w:rPr>
      </w:pPr>
    </w:p>
    <w:sectPr w:rsidR="00CC36DA" w:rsidSect="00814D31">
      <w:footerReference w:type="even" r:id="rId44"/>
      <w:footerReference w:type="default" r:id="rId45"/>
      <w:footerReference w:type="first" r:id="rId46"/>
      <w:footnotePr>
        <w:pos w:val="beneathText"/>
      </w:footnotePr>
      <w:type w:val="continuous"/>
      <w:pgSz w:w="10080" w:h="12240" w:orient="landscape" w:code="5"/>
      <w:pgMar w:top="576" w:right="432" w:bottom="576" w:left="576"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FEB06" w14:textId="77777777" w:rsidR="00290E5E" w:rsidRDefault="00290E5E" w:rsidP="00AC46F2">
      <w:r>
        <w:separator/>
      </w:r>
    </w:p>
  </w:endnote>
  <w:endnote w:type="continuationSeparator" w:id="0">
    <w:p w14:paraId="2198B164" w14:textId="77777777" w:rsidR="00290E5E" w:rsidRDefault="00290E5E" w:rsidP="00AC46F2">
      <w:r>
        <w:continuationSeparator/>
      </w:r>
    </w:p>
  </w:endnote>
  <w:endnote w:type="continuationNotice" w:id="1">
    <w:p w14:paraId="3A7C5FBE" w14:textId="77777777" w:rsidR="00290E5E" w:rsidRDefault="00290E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65 Medium">
    <w:altName w:val="Arial"/>
    <w:panose1 w:val="00000000000000000000"/>
    <w:charset w:val="00"/>
    <w:family w:val="swiss"/>
    <w:notTrueType/>
    <w:pitch w:val="default"/>
    <w:sig w:usb0="00000003" w:usb1="00000000" w:usb2="00000000" w:usb3="00000000" w:csb0="00000001" w:csb1="00000000"/>
  </w:font>
  <w:font w:name="Helvetica Neue">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 w:name="ProximaNova-Light">
    <w:altName w:val="Cambria"/>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F765" w14:textId="77777777" w:rsidR="002D6872" w:rsidRDefault="0071759A">
    <w:pPr>
      <w:pStyle w:val="Footer"/>
    </w:pPr>
    <w:r>
      <w:t>4</w:t>
    </w:r>
  </w:p>
  <w:p w14:paraId="0EFA80E8" w14:textId="4455EC92" w:rsidR="00CD0DE5" w:rsidRDefault="00CD0DE5" w:rsidP="00391CD2">
    <w:pPr>
      <w:pStyle w:val="Footer"/>
      <w:jc w:val="center"/>
    </w:pPr>
  </w:p>
  <w:p w14:paraId="254FD452" w14:textId="44FFA7D0" w:rsidR="00BA208A" w:rsidRDefault="00BA20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4BEA" w14:textId="77777777" w:rsidR="00823BC6" w:rsidRDefault="00823BC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BB88" w14:textId="77777777" w:rsidR="002D6872" w:rsidRDefault="009A2CF8">
    <w:pPr>
      <w:pStyle w:val="Footer"/>
    </w:pPr>
    <w:r>
      <w:t>1</w:t>
    </w:r>
  </w:p>
  <w:p w14:paraId="46307894" w14:textId="64BE13FC" w:rsidR="00CD0DE5" w:rsidRDefault="00CD0DE5" w:rsidP="009A2CF8">
    <w:pPr>
      <w:pStyle w:val="Footer"/>
      <w:jc w:val="center"/>
    </w:pPr>
  </w:p>
  <w:p w14:paraId="3B5FF5BA" w14:textId="4673A7BC" w:rsidR="00BA208A" w:rsidRDefault="00BA20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901C4" w14:textId="77777777" w:rsidR="00290E5E" w:rsidRDefault="00290E5E" w:rsidP="00AC46F2">
      <w:r>
        <w:separator/>
      </w:r>
    </w:p>
  </w:footnote>
  <w:footnote w:type="continuationSeparator" w:id="0">
    <w:p w14:paraId="03BFA4DC" w14:textId="77777777" w:rsidR="00290E5E" w:rsidRDefault="00290E5E" w:rsidP="00AC46F2">
      <w:r>
        <w:continuationSeparator/>
      </w:r>
    </w:p>
  </w:footnote>
  <w:footnote w:type="continuationNotice" w:id="1">
    <w:p w14:paraId="0BC37C2E" w14:textId="77777777" w:rsidR="00290E5E" w:rsidRDefault="00290E5E"/>
  </w:footnote>
  <w:footnote w:id="2">
    <w:p w14:paraId="14C79C1C" w14:textId="79829806" w:rsidR="00CD14B8" w:rsidRDefault="00CD14B8">
      <w:pPr>
        <w:pStyle w:val="FootnoteText"/>
      </w:pPr>
      <w:r>
        <w:rPr>
          <w:rStyle w:val="FootnoteReference"/>
        </w:rPr>
        <w:footnoteRef/>
      </w:r>
      <w:r>
        <w:t xml:space="preserve"> </w:t>
      </w:r>
      <w:r w:rsidRPr="00CD14B8">
        <w:t>https://www.elca.org/Our-Work/Global-Mission/Young-Adults-in-Global-Mission/Central-Europ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7FB4"/>
    <w:multiLevelType w:val="hybridMultilevel"/>
    <w:tmpl w:val="DB34E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4186D"/>
    <w:multiLevelType w:val="hybridMultilevel"/>
    <w:tmpl w:val="835C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30A9F"/>
    <w:multiLevelType w:val="hybridMultilevel"/>
    <w:tmpl w:val="41CCB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FE4AE5"/>
    <w:multiLevelType w:val="multilevel"/>
    <w:tmpl w:val="DCE273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B2027C"/>
    <w:multiLevelType w:val="hybridMultilevel"/>
    <w:tmpl w:val="7D9C27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7127ED"/>
    <w:multiLevelType w:val="hybridMultilevel"/>
    <w:tmpl w:val="569AAEDC"/>
    <w:lvl w:ilvl="0" w:tplc="C70CB1F4">
      <w:start w:val="25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5D6601"/>
    <w:multiLevelType w:val="multilevel"/>
    <w:tmpl w:val="11CAC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026381"/>
    <w:multiLevelType w:val="hybridMultilevel"/>
    <w:tmpl w:val="C51C4956"/>
    <w:lvl w:ilvl="0" w:tplc="C986B240">
      <w:start w:val="25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F5222"/>
    <w:multiLevelType w:val="multilevel"/>
    <w:tmpl w:val="76F4D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F44F0A"/>
    <w:multiLevelType w:val="hybridMultilevel"/>
    <w:tmpl w:val="EC60B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36071869">
    <w:abstractNumId w:val="2"/>
  </w:num>
  <w:num w:numId="2" w16cid:durableId="2130195003">
    <w:abstractNumId w:val="4"/>
  </w:num>
  <w:num w:numId="3" w16cid:durableId="392391032">
    <w:abstractNumId w:val="3"/>
  </w:num>
  <w:num w:numId="4" w16cid:durableId="998388373">
    <w:abstractNumId w:val="9"/>
  </w:num>
  <w:num w:numId="5" w16cid:durableId="301353328">
    <w:abstractNumId w:val="0"/>
  </w:num>
  <w:num w:numId="6" w16cid:durableId="615599502">
    <w:abstractNumId w:val="1"/>
  </w:num>
  <w:num w:numId="7" w16cid:durableId="713700631">
    <w:abstractNumId w:val="5"/>
  </w:num>
  <w:num w:numId="8" w16cid:durableId="869995423">
    <w:abstractNumId w:val="7"/>
  </w:num>
  <w:num w:numId="9" w16cid:durableId="1120226089">
    <w:abstractNumId w:val="8"/>
  </w:num>
  <w:num w:numId="10" w16cid:durableId="942499506">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bookFoldPrinting/>
  <w:bookFoldPrintingSheets w:val="-4"/>
  <w:drawingGridHorizontalSpacing w:val="100"/>
  <w:displayHorizontalDrawingGridEvery w:val="2"/>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MDI3MDAxsDQyMzZT0lEKTi0uzszPAykwtDCuBQBQUrNRLgAAAA=="/>
    <w:docVar w:name="dgnword-docGUID" w:val="{55FD733D-9411-4705-A979-BD10C643D03A}"/>
    <w:docVar w:name="dgnword-eventsink" w:val="946963696"/>
  </w:docVars>
  <w:rsids>
    <w:rsidRoot w:val="00DA5DAA"/>
    <w:rsid w:val="000003D8"/>
    <w:rsid w:val="000008BC"/>
    <w:rsid w:val="000008BD"/>
    <w:rsid w:val="00000ECF"/>
    <w:rsid w:val="0000120B"/>
    <w:rsid w:val="00001294"/>
    <w:rsid w:val="000013E8"/>
    <w:rsid w:val="000018AB"/>
    <w:rsid w:val="00001A87"/>
    <w:rsid w:val="00002320"/>
    <w:rsid w:val="0000233F"/>
    <w:rsid w:val="00002375"/>
    <w:rsid w:val="00002630"/>
    <w:rsid w:val="00002DDF"/>
    <w:rsid w:val="0000340F"/>
    <w:rsid w:val="000034C2"/>
    <w:rsid w:val="0000366B"/>
    <w:rsid w:val="000038A2"/>
    <w:rsid w:val="00003B0A"/>
    <w:rsid w:val="00003E1C"/>
    <w:rsid w:val="0000424E"/>
    <w:rsid w:val="000047E9"/>
    <w:rsid w:val="000051D0"/>
    <w:rsid w:val="0000591E"/>
    <w:rsid w:val="00005B29"/>
    <w:rsid w:val="00005F54"/>
    <w:rsid w:val="00006189"/>
    <w:rsid w:val="0000680D"/>
    <w:rsid w:val="00006928"/>
    <w:rsid w:val="00006CCC"/>
    <w:rsid w:val="000071B2"/>
    <w:rsid w:val="00007A06"/>
    <w:rsid w:val="00007C54"/>
    <w:rsid w:val="00007F46"/>
    <w:rsid w:val="000107BE"/>
    <w:rsid w:val="000109B2"/>
    <w:rsid w:val="00010F17"/>
    <w:rsid w:val="00011342"/>
    <w:rsid w:val="00011A89"/>
    <w:rsid w:val="00011AE5"/>
    <w:rsid w:val="00012106"/>
    <w:rsid w:val="000127D0"/>
    <w:rsid w:val="000129B5"/>
    <w:rsid w:val="00012E0A"/>
    <w:rsid w:val="00012F4E"/>
    <w:rsid w:val="00012F73"/>
    <w:rsid w:val="00012FAD"/>
    <w:rsid w:val="000130D9"/>
    <w:rsid w:val="0001311B"/>
    <w:rsid w:val="0001390D"/>
    <w:rsid w:val="00013BCD"/>
    <w:rsid w:val="00014295"/>
    <w:rsid w:val="00014346"/>
    <w:rsid w:val="00014458"/>
    <w:rsid w:val="000146B3"/>
    <w:rsid w:val="00014AF8"/>
    <w:rsid w:val="00014CF9"/>
    <w:rsid w:val="0001553E"/>
    <w:rsid w:val="000157A8"/>
    <w:rsid w:val="0001588D"/>
    <w:rsid w:val="00015CCC"/>
    <w:rsid w:val="00015E2F"/>
    <w:rsid w:val="0001619E"/>
    <w:rsid w:val="00016372"/>
    <w:rsid w:val="00016681"/>
    <w:rsid w:val="00016AA6"/>
    <w:rsid w:val="00016DC3"/>
    <w:rsid w:val="000179E2"/>
    <w:rsid w:val="00017CA7"/>
    <w:rsid w:val="00017D8E"/>
    <w:rsid w:val="00017E57"/>
    <w:rsid w:val="000201C1"/>
    <w:rsid w:val="00020900"/>
    <w:rsid w:val="00020A79"/>
    <w:rsid w:val="00020DCA"/>
    <w:rsid w:val="000213B8"/>
    <w:rsid w:val="0002197E"/>
    <w:rsid w:val="0002257A"/>
    <w:rsid w:val="00022AF1"/>
    <w:rsid w:val="000231B2"/>
    <w:rsid w:val="0002332E"/>
    <w:rsid w:val="00023573"/>
    <w:rsid w:val="000239F8"/>
    <w:rsid w:val="00023C24"/>
    <w:rsid w:val="000245B9"/>
    <w:rsid w:val="000247E8"/>
    <w:rsid w:val="000249FC"/>
    <w:rsid w:val="00024AA9"/>
    <w:rsid w:val="000253BB"/>
    <w:rsid w:val="000259A3"/>
    <w:rsid w:val="000261EC"/>
    <w:rsid w:val="00026581"/>
    <w:rsid w:val="00026859"/>
    <w:rsid w:val="000268F0"/>
    <w:rsid w:val="00026CBE"/>
    <w:rsid w:val="00026D78"/>
    <w:rsid w:val="00027409"/>
    <w:rsid w:val="00027A4A"/>
    <w:rsid w:val="00027C34"/>
    <w:rsid w:val="00027E3E"/>
    <w:rsid w:val="00027E53"/>
    <w:rsid w:val="00027EFD"/>
    <w:rsid w:val="00027F84"/>
    <w:rsid w:val="0003014C"/>
    <w:rsid w:val="000304C1"/>
    <w:rsid w:val="000307B9"/>
    <w:rsid w:val="00030E6F"/>
    <w:rsid w:val="000311F9"/>
    <w:rsid w:val="00031A4C"/>
    <w:rsid w:val="000321DF"/>
    <w:rsid w:val="000328A7"/>
    <w:rsid w:val="00032AD3"/>
    <w:rsid w:val="00032B05"/>
    <w:rsid w:val="00032B53"/>
    <w:rsid w:val="00032B6D"/>
    <w:rsid w:val="00033198"/>
    <w:rsid w:val="000332B1"/>
    <w:rsid w:val="00033456"/>
    <w:rsid w:val="00033835"/>
    <w:rsid w:val="00033885"/>
    <w:rsid w:val="00033AC9"/>
    <w:rsid w:val="00033D02"/>
    <w:rsid w:val="00033FB7"/>
    <w:rsid w:val="000348D5"/>
    <w:rsid w:val="00034AA5"/>
    <w:rsid w:val="00034CBF"/>
    <w:rsid w:val="00035313"/>
    <w:rsid w:val="000354A5"/>
    <w:rsid w:val="000355D3"/>
    <w:rsid w:val="00035C3F"/>
    <w:rsid w:val="00036185"/>
    <w:rsid w:val="0003664A"/>
    <w:rsid w:val="000368E4"/>
    <w:rsid w:val="00036A28"/>
    <w:rsid w:val="00036A71"/>
    <w:rsid w:val="00036E39"/>
    <w:rsid w:val="000371AF"/>
    <w:rsid w:val="000371CA"/>
    <w:rsid w:val="00037244"/>
    <w:rsid w:val="00037383"/>
    <w:rsid w:val="0004099F"/>
    <w:rsid w:val="00040B73"/>
    <w:rsid w:val="00040C93"/>
    <w:rsid w:val="000411A2"/>
    <w:rsid w:val="000412B9"/>
    <w:rsid w:val="00041307"/>
    <w:rsid w:val="00041337"/>
    <w:rsid w:val="000414CF"/>
    <w:rsid w:val="000414E9"/>
    <w:rsid w:val="00041636"/>
    <w:rsid w:val="00041E5D"/>
    <w:rsid w:val="0004233D"/>
    <w:rsid w:val="00042A21"/>
    <w:rsid w:val="00042AB6"/>
    <w:rsid w:val="00042B47"/>
    <w:rsid w:val="00042DB9"/>
    <w:rsid w:val="00043083"/>
    <w:rsid w:val="000436A5"/>
    <w:rsid w:val="00043930"/>
    <w:rsid w:val="00043ADF"/>
    <w:rsid w:val="00044078"/>
    <w:rsid w:val="00044205"/>
    <w:rsid w:val="0004464C"/>
    <w:rsid w:val="00044736"/>
    <w:rsid w:val="00044800"/>
    <w:rsid w:val="00044840"/>
    <w:rsid w:val="00045604"/>
    <w:rsid w:val="000456F7"/>
    <w:rsid w:val="00045940"/>
    <w:rsid w:val="00045DCB"/>
    <w:rsid w:val="00045E68"/>
    <w:rsid w:val="0004659E"/>
    <w:rsid w:val="000465FB"/>
    <w:rsid w:val="00046895"/>
    <w:rsid w:val="00046C3E"/>
    <w:rsid w:val="00046E2F"/>
    <w:rsid w:val="00046F13"/>
    <w:rsid w:val="00047130"/>
    <w:rsid w:val="000473A9"/>
    <w:rsid w:val="00047568"/>
    <w:rsid w:val="000475A6"/>
    <w:rsid w:val="00047B57"/>
    <w:rsid w:val="0005063F"/>
    <w:rsid w:val="00050848"/>
    <w:rsid w:val="00050C43"/>
    <w:rsid w:val="00050F76"/>
    <w:rsid w:val="00051143"/>
    <w:rsid w:val="000513C0"/>
    <w:rsid w:val="000514BD"/>
    <w:rsid w:val="000515E2"/>
    <w:rsid w:val="00051934"/>
    <w:rsid w:val="0005209A"/>
    <w:rsid w:val="000522D8"/>
    <w:rsid w:val="0005255F"/>
    <w:rsid w:val="0005271F"/>
    <w:rsid w:val="00052920"/>
    <w:rsid w:val="00052BED"/>
    <w:rsid w:val="00052FFA"/>
    <w:rsid w:val="00053092"/>
    <w:rsid w:val="000534A2"/>
    <w:rsid w:val="00053C22"/>
    <w:rsid w:val="00053CDB"/>
    <w:rsid w:val="00053FDC"/>
    <w:rsid w:val="0005403E"/>
    <w:rsid w:val="00054040"/>
    <w:rsid w:val="00054554"/>
    <w:rsid w:val="0005460D"/>
    <w:rsid w:val="00054616"/>
    <w:rsid w:val="000546B6"/>
    <w:rsid w:val="000546E3"/>
    <w:rsid w:val="000555CD"/>
    <w:rsid w:val="000555F7"/>
    <w:rsid w:val="00055759"/>
    <w:rsid w:val="00055889"/>
    <w:rsid w:val="00055A30"/>
    <w:rsid w:val="00055AB4"/>
    <w:rsid w:val="00055D13"/>
    <w:rsid w:val="0005602F"/>
    <w:rsid w:val="0005653D"/>
    <w:rsid w:val="0005674E"/>
    <w:rsid w:val="00056ABD"/>
    <w:rsid w:val="00056E8D"/>
    <w:rsid w:val="00056F89"/>
    <w:rsid w:val="00057039"/>
    <w:rsid w:val="000574FF"/>
    <w:rsid w:val="00057F9B"/>
    <w:rsid w:val="000602E0"/>
    <w:rsid w:val="00060BDD"/>
    <w:rsid w:val="00060C82"/>
    <w:rsid w:val="00060DDB"/>
    <w:rsid w:val="00060FBD"/>
    <w:rsid w:val="000611E1"/>
    <w:rsid w:val="000615F3"/>
    <w:rsid w:val="0006181B"/>
    <w:rsid w:val="00061FDC"/>
    <w:rsid w:val="0006204B"/>
    <w:rsid w:val="00062113"/>
    <w:rsid w:val="000621B6"/>
    <w:rsid w:val="00062253"/>
    <w:rsid w:val="00062970"/>
    <w:rsid w:val="00062D80"/>
    <w:rsid w:val="000630A1"/>
    <w:rsid w:val="0006365F"/>
    <w:rsid w:val="00063841"/>
    <w:rsid w:val="00063B7A"/>
    <w:rsid w:val="00063F0F"/>
    <w:rsid w:val="000641A0"/>
    <w:rsid w:val="00064620"/>
    <w:rsid w:val="00064BEC"/>
    <w:rsid w:val="00064FF7"/>
    <w:rsid w:val="000650E1"/>
    <w:rsid w:val="0006536F"/>
    <w:rsid w:val="00065A8D"/>
    <w:rsid w:val="00065CBA"/>
    <w:rsid w:val="00065F14"/>
    <w:rsid w:val="00066445"/>
    <w:rsid w:val="0006688B"/>
    <w:rsid w:val="000675AF"/>
    <w:rsid w:val="00067770"/>
    <w:rsid w:val="00067BD8"/>
    <w:rsid w:val="00067E2A"/>
    <w:rsid w:val="0007029E"/>
    <w:rsid w:val="00070600"/>
    <w:rsid w:val="0007089B"/>
    <w:rsid w:val="00070E48"/>
    <w:rsid w:val="0007101D"/>
    <w:rsid w:val="00071248"/>
    <w:rsid w:val="000715C3"/>
    <w:rsid w:val="000717F2"/>
    <w:rsid w:val="000718D2"/>
    <w:rsid w:val="00071D4A"/>
    <w:rsid w:val="00071D55"/>
    <w:rsid w:val="00071D57"/>
    <w:rsid w:val="00072245"/>
    <w:rsid w:val="00072B00"/>
    <w:rsid w:val="00072D56"/>
    <w:rsid w:val="00073744"/>
    <w:rsid w:val="00073787"/>
    <w:rsid w:val="00073B41"/>
    <w:rsid w:val="00073F1C"/>
    <w:rsid w:val="000745A8"/>
    <w:rsid w:val="00074658"/>
    <w:rsid w:val="00074812"/>
    <w:rsid w:val="00074D81"/>
    <w:rsid w:val="0007500D"/>
    <w:rsid w:val="000753E9"/>
    <w:rsid w:val="00075835"/>
    <w:rsid w:val="00076086"/>
    <w:rsid w:val="000768EA"/>
    <w:rsid w:val="000768F9"/>
    <w:rsid w:val="00076A3B"/>
    <w:rsid w:val="00076DEA"/>
    <w:rsid w:val="00077276"/>
    <w:rsid w:val="0007733B"/>
    <w:rsid w:val="00077471"/>
    <w:rsid w:val="00077537"/>
    <w:rsid w:val="00077922"/>
    <w:rsid w:val="00077A23"/>
    <w:rsid w:val="00077A59"/>
    <w:rsid w:val="00077DC1"/>
    <w:rsid w:val="00077F93"/>
    <w:rsid w:val="00080352"/>
    <w:rsid w:val="0008052E"/>
    <w:rsid w:val="000806D3"/>
    <w:rsid w:val="00080710"/>
    <w:rsid w:val="00080D05"/>
    <w:rsid w:val="0008104F"/>
    <w:rsid w:val="0008121D"/>
    <w:rsid w:val="0008186B"/>
    <w:rsid w:val="000818BF"/>
    <w:rsid w:val="00081912"/>
    <w:rsid w:val="00081C3D"/>
    <w:rsid w:val="00081E9C"/>
    <w:rsid w:val="00081F7F"/>
    <w:rsid w:val="000820E9"/>
    <w:rsid w:val="000821BC"/>
    <w:rsid w:val="0008263E"/>
    <w:rsid w:val="00083030"/>
    <w:rsid w:val="000831A0"/>
    <w:rsid w:val="000835A7"/>
    <w:rsid w:val="00083900"/>
    <w:rsid w:val="000839EB"/>
    <w:rsid w:val="00083B36"/>
    <w:rsid w:val="000844A0"/>
    <w:rsid w:val="00084A5E"/>
    <w:rsid w:val="000850D9"/>
    <w:rsid w:val="000854E9"/>
    <w:rsid w:val="00085616"/>
    <w:rsid w:val="00085DFF"/>
    <w:rsid w:val="00086BFF"/>
    <w:rsid w:val="00086F1B"/>
    <w:rsid w:val="000870BB"/>
    <w:rsid w:val="000871BA"/>
    <w:rsid w:val="000872E3"/>
    <w:rsid w:val="000872F0"/>
    <w:rsid w:val="000878A4"/>
    <w:rsid w:val="0008796C"/>
    <w:rsid w:val="00087ACC"/>
    <w:rsid w:val="0009048E"/>
    <w:rsid w:val="00090684"/>
    <w:rsid w:val="000906C2"/>
    <w:rsid w:val="000908B0"/>
    <w:rsid w:val="00090BB1"/>
    <w:rsid w:val="00090D24"/>
    <w:rsid w:val="00091027"/>
    <w:rsid w:val="000910E2"/>
    <w:rsid w:val="000911EF"/>
    <w:rsid w:val="000916C2"/>
    <w:rsid w:val="00091B5E"/>
    <w:rsid w:val="00091ECE"/>
    <w:rsid w:val="00092282"/>
    <w:rsid w:val="000928C9"/>
    <w:rsid w:val="0009320E"/>
    <w:rsid w:val="00093286"/>
    <w:rsid w:val="00093A72"/>
    <w:rsid w:val="00093F1B"/>
    <w:rsid w:val="0009416D"/>
    <w:rsid w:val="000941A6"/>
    <w:rsid w:val="0009512A"/>
    <w:rsid w:val="00095375"/>
    <w:rsid w:val="0009540B"/>
    <w:rsid w:val="00095451"/>
    <w:rsid w:val="00095E28"/>
    <w:rsid w:val="00095ECC"/>
    <w:rsid w:val="0009634F"/>
    <w:rsid w:val="000964EF"/>
    <w:rsid w:val="0009667D"/>
    <w:rsid w:val="00096BE2"/>
    <w:rsid w:val="00096D9D"/>
    <w:rsid w:val="00096F39"/>
    <w:rsid w:val="00096FAB"/>
    <w:rsid w:val="0009779B"/>
    <w:rsid w:val="00097CBE"/>
    <w:rsid w:val="00097CFF"/>
    <w:rsid w:val="000A00F3"/>
    <w:rsid w:val="000A0101"/>
    <w:rsid w:val="000A05B2"/>
    <w:rsid w:val="000A088A"/>
    <w:rsid w:val="000A09ED"/>
    <w:rsid w:val="000A0DCF"/>
    <w:rsid w:val="000A0F53"/>
    <w:rsid w:val="000A1046"/>
    <w:rsid w:val="000A10BB"/>
    <w:rsid w:val="000A1C0E"/>
    <w:rsid w:val="000A21F9"/>
    <w:rsid w:val="000A2506"/>
    <w:rsid w:val="000A2ABB"/>
    <w:rsid w:val="000A2C7A"/>
    <w:rsid w:val="000A2C8C"/>
    <w:rsid w:val="000A2D37"/>
    <w:rsid w:val="000A30B2"/>
    <w:rsid w:val="000A3780"/>
    <w:rsid w:val="000A37A5"/>
    <w:rsid w:val="000A38C5"/>
    <w:rsid w:val="000A3A7F"/>
    <w:rsid w:val="000A3B2D"/>
    <w:rsid w:val="000A40D4"/>
    <w:rsid w:val="000A4152"/>
    <w:rsid w:val="000A4573"/>
    <w:rsid w:val="000A4A49"/>
    <w:rsid w:val="000A4D27"/>
    <w:rsid w:val="000A4E86"/>
    <w:rsid w:val="000A53A5"/>
    <w:rsid w:val="000A54E5"/>
    <w:rsid w:val="000A57DD"/>
    <w:rsid w:val="000A5800"/>
    <w:rsid w:val="000A595D"/>
    <w:rsid w:val="000A59F2"/>
    <w:rsid w:val="000A5CAC"/>
    <w:rsid w:val="000A5EA9"/>
    <w:rsid w:val="000A6109"/>
    <w:rsid w:val="000A6539"/>
    <w:rsid w:val="000A659F"/>
    <w:rsid w:val="000A6B16"/>
    <w:rsid w:val="000A6C1A"/>
    <w:rsid w:val="000A6DB4"/>
    <w:rsid w:val="000A773E"/>
    <w:rsid w:val="000A78A0"/>
    <w:rsid w:val="000A7E25"/>
    <w:rsid w:val="000A7E37"/>
    <w:rsid w:val="000B03B7"/>
    <w:rsid w:val="000B06E7"/>
    <w:rsid w:val="000B07B4"/>
    <w:rsid w:val="000B0800"/>
    <w:rsid w:val="000B0AF6"/>
    <w:rsid w:val="000B1509"/>
    <w:rsid w:val="000B1A42"/>
    <w:rsid w:val="000B1F90"/>
    <w:rsid w:val="000B22E6"/>
    <w:rsid w:val="000B2843"/>
    <w:rsid w:val="000B2936"/>
    <w:rsid w:val="000B29E4"/>
    <w:rsid w:val="000B2A5C"/>
    <w:rsid w:val="000B2D4A"/>
    <w:rsid w:val="000B2F81"/>
    <w:rsid w:val="000B3369"/>
    <w:rsid w:val="000B35AC"/>
    <w:rsid w:val="000B3610"/>
    <w:rsid w:val="000B366D"/>
    <w:rsid w:val="000B37F3"/>
    <w:rsid w:val="000B3CFE"/>
    <w:rsid w:val="000B3D1F"/>
    <w:rsid w:val="000B487A"/>
    <w:rsid w:val="000B4942"/>
    <w:rsid w:val="000B4F23"/>
    <w:rsid w:val="000B4FB3"/>
    <w:rsid w:val="000B507F"/>
    <w:rsid w:val="000B5638"/>
    <w:rsid w:val="000B5AF9"/>
    <w:rsid w:val="000B5C7C"/>
    <w:rsid w:val="000B5DA0"/>
    <w:rsid w:val="000B6206"/>
    <w:rsid w:val="000B674E"/>
    <w:rsid w:val="000B6950"/>
    <w:rsid w:val="000B6BF9"/>
    <w:rsid w:val="000B6CDC"/>
    <w:rsid w:val="000B72DB"/>
    <w:rsid w:val="000B72EF"/>
    <w:rsid w:val="000B77F2"/>
    <w:rsid w:val="000B7A56"/>
    <w:rsid w:val="000B7CFE"/>
    <w:rsid w:val="000B7DD3"/>
    <w:rsid w:val="000B7E66"/>
    <w:rsid w:val="000B7FFE"/>
    <w:rsid w:val="000C0081"/>
    <w:rsid w:val="000C018E"/>
    <w:rsid w:val="000C05B6"/>
    <w:rsid w:val="000C0715"/>
    <w:rsid w:val="000C0866"/>
    <w:rsid w:val="000C0875"/>
    <w:rsid w:val="000C0C0F"/>
    <w:rsid w:val="000C1170"/>
    <w:rsid w:val="000C11A8"/>
    <w:rsid w:val="000C13B8"/>
    <w:rsid w:val="000C1861"/>
    <w:rsid w:val="000C1DB8"/>
    <w:rsid w:val="000C1E42"/>
    <w:rsid w:val="000C2064"/>
    <w:rsid w:val="000C20F6"/>
    <w:rsid w:val="000C29E6"/>
    <w:rsid w:val="000C2BFA"/>
    <w:rsid w:val="000C3695"/>
    <w:rsid w:val="000C38F5"/>
    <w:rsid w:val="000C3D39"/>
    <w:rsid w:val="000C3E42"/>
    <w:rsid w:val="000C404C"/>
    <w:rsid w:val="000C4A0E"/>
    <w:rsid w:val="000C4C2A"/>
    <w:rsid w:val="000C4F60"/>
    <w:rsid w:val="000C4FC4"/>
    <w:rsid w:val="000C50D4"/>
    <w:rsid w:val="000C568F"/>
    <w:rsid w:val="000C6217"/>
    <w:rsid w:val="000C6497"/>
    <w:rsid w:val="000C6672"/>
    <w:rsid w:val="000C6927"/>
    <w:rsid w:val="000C6B63"/>
    <w:rsid w:val="000C6BAD"/>
    <w:rsid w:val="000C6E61"/>
    <w:rsid w:val="000C7397"/>
    <w:rsid w:val="000C746F"/>
    <w:rsid w:val="000C7999"/>
    <w:rsid w:val="000C7B90"/>
    <w:rsid w:val="000C7EA5"/>
    <w:rsid w:val="000D0512"/>
    <w:rsid w:val="000D07C5"/>
    <w:rsid w:val="000D07FE"/>
    <w:rsid w:val="000D0A0C"/>
    <w:rsid w:val="000D0AC6"/>
    <w:rsid w:val="000D1146"/>
    <w:rsid w:val="000D1A1F"/>
    <w:rsid w:val="000D24E9"/>
    <w:rsid w:val="000D29C1"/>
    <w:rsid w:val="000D2ACE"/>
    <w:rsid w:val="000D31E8"/>
    <w:rsid w:val="000D330C"/>
    <w:rsid w:val="000D3578"/>
    <w:rsid w:val="000D3629"/>
    <w:rsid w:val="000D36D0"/>
    <w:rsid w:val="000D36D3"/>
    <w:rsid w:val="000D3931"/>
    <w:rsid w:val="000D4210"/>
    <w:rsid w:val="000D4B64"/>
    <w:rsid w:val="000D4F30"/>
    <w:rsid w:val="000D4F96"/>
    <w:rsid w:val="000D5900"/>
    <w:rsid w:val="000D5A19"/>
    <w:rsid w:val="000D5FCD"/>
    <w:rsid w:val="000D60FD"/>
    <w:rsid w:val="000D6A13"/>
    <w:rsid w:val="000D6B09"/>
    <w:rsid w:val="000D6C31"/>
    <w:rsid w:val="000D6D54"/>
    <w:rsid w:val="000D6E3C"/>
    <w:rsid w:val="000D6E89"/>
    <w:rsid w:val="000D6EF5"/>
    <w:rsid w:val="000D6F85"/>
    <w:rsid w:val="000D71BF"/>
    <w:rsid w:val="000D76F3"/>
    <w:rsid w:val="000D7775"/>
    <w:rsid w:val="000D79B4"/>
    <w:rsid w:val="000D79F6"/>
    <w:rsid w:val="000D7A7D"/>
    <w:rsid w:val="000D7C8B"/>
    <w:rsid w:val="000D7C9D"/>
    <w:rsid w:val="000E00FA"/>
    <w:rsid w:val="000E14CE"/>
    <w:rsid w:val="000E175D"/>
    <w:rsid w:val="000E17FC"/>
    <w:rsid w:val="000E1BAB"/>
    <w:rsid w:val="000E1BDB"/>
    <w:rsid w:val="000E1BE4"/>
    <w:rsid w:val="000E24C1"/>
    <w:rsid w:val="000E2CB2"/>
    <w:rsid w:val="000E2D79"/>
    <w:rsid w:val="000E320C"/>
    <w:rsid w:val="000E34E9"/>
    <w:rsid w:val="000E36DF"/>
    <w:rsid w:val="000E38D1"/>
    <w:rsid w:val="000E3D56"/>
    <w:rsid w:val="000E4788"/>
    <w:rsid w:val="000E4A36"/>
    <w:rsid w:val="000E4C32"/>
    <w:rsid w:val="000E5162"/>
    <w:rsid w:val="000E53F0"/>
    <w:rsid w:val="000E58BE"/>
    <w:rsid w:val="000E6167"/>
    <w:rsid w:val="000E62EE"/>
    <w:rsid w:val="000E630F"/>
    <w:rsid w:val="000E65A6"/>
    <w:rsid w:val="000E6631"/>
    <w:rsid w:val="000E7131"/>
    <w:rsid w:val="000E7D0E"/>
    <w:rsid w:val="000F00F4"/>
    <w:rsid w:val="000F0127"/>
    <w:rsid w:val="000F0196"/>
    <w:rsid w:val="000F043A"/>
    <w:rsid w:val="000F051E"/>
    <w:rsid w:val="000F073D"/>
    <w:rsid w:val="000F0FF2"/>
    <w:rsid w:val="000F1384"/>
    <w:rsid w:val="000F1729"/>
    <w:rsid w:val="000F1ED0"/>
    <w:rsid w:val="000F23CC"/>
    <w:rsid w:val="000F24D9"/>
    <w:rsid w:val="000F2AD4"/>
    <w:rsid w:val="000F2FC9"/>
    <w:rsid w:val="000F30F6"/>
    <w:rsid w:val="000F3612"/>
    <w:rsid w:val="000F3ED1"/>
    <w:rsid w:val="000F3F38"/>
    <w:rsid w:val="000F4004"/>
    <w:rsid w:val="000F40A0"/>
    <w:rsid w:val="000F4238"/>
    <w:rsid w:val="000F43FE"/>
    <w:rsid w:val="000F490C"/>
    <w:rsid w:val="000F4B3E"/>
    <w:rsid w:val="000F4C7D"/>
    <w:rsid w:val="000F561A"/>
    <w:rsid w:val="000F5652"/>
    <w:rsid w:val="000F5968"/>
    <w:rsid w:val="000F5E6B"/>
    <w:rsid w:val="000F60A5"/>
    <w:rsid w:val="000F63F1"/>
    <w:rsid w:val="000F6AA2"/>
    <w:rsid w:val="000F7038"/>
    <w:rsid w:val="000F7B67"/>
    <w:rsid w:val="001000D1"/>
    <w:rsid w:val="001004C8"/>
    <w:rsid w:val="001005EC"/>
    <w:rsid w:val="001005F6"/>
    <w:rsid w:val="00100C74"/>
    <w:rsid w:val="00100D2F"/>
    <w:rsid w:val="00100DEB"/>
    <w:rsid w:val="00100E16"/>
    <w:rsid w:val="001010D1"/>
    <w:rsid w:val="00101214"/>
    <w:rsid w:val="001013A8"/>
    <w:rsid w:val="00101432"/>
    <w:rsid w:val="0010164C"/>
    <w:rsid w:val="00101664"/>
    <w:rsid w:val="001017DA"/>
    <w:rsid w:val="00101A92"/>
    <w:rsid w:val="00101CA9"/>
    <w:rsid w:val="00102377"/>
    <w:rsid w:val="00102461"/>
    <w:rsid w:val="00102DD0"/>
    <w:rsid w:val="00102ED9"/>
    <w:rsid w:val="001035E6"/>
    <w:rsid w:val="00103D85"/>
    <w:rsid w:val="00104085"/>
    <w:rsid w:val="001044CD"/>
    <w:rsid w:val="00104988"/>
    <w:rsid w:val="00104DEE"/>
    <w:rsid w:val="00104FC3"/>
    <w:rsid w:val="0010507D"/>
    <w:rsid w:val="0010585B"/>
    <w:rsid w:val="001058BA"/>
    <w:rsid w:val="00105C01"/>
    <w:rsid w:val="00106090"/>
    <w:rsid w:val="001066B9"/>
    <w:rsid w:val="001069EF"/>
    <w:rsid w:val="00106AAB"/>
    <w:rsid w:val="00106CE3"/>
    <w:rsid w:val="00107340"/>
    <w:rsid w:val="00107845"/>
    <w:rsid w:val="0010799C"/>
    <w:rsid w:val="00107ADE"/>
    <w:rsid w:val="00107B52"/>
    <w:rsid w:val="00107DF5"/>
    <w:rsid w:val="00107F47"/>
    <w:rsid w:val="001103AE"/>
    <w:rsid w:val="00110715"/>
    <w:rsid w:val="00110C6C"/>
    <w:rsid w:val="00111373"/>
    <w:rsid w:val="00111538"/>
    <w:rsid w:val="0011171B"/>
    <w:rsid w:val="00111D08"/>
    <w:rsid w:val="00111ED3"/>
    <w:rsid w:val="00112482"/>
    <w:rsid w:val="00112A4C"/>
    <w:rsid w:val="00112DD6"/>
    <w:rsid w:val="00112EB4"/>
    <w:rsid w:val="001130E7"/>
    <w:rsid w:val="0011311C"/>
    <w:rsid w:val="0011320E"/>
    <w:rsid w:val="001132F9"/>
    <w:rsid w:val="00113AD0"/>
    <w:rsid w:val="00113BF8"/>
    <w:rsid w:val="00114032"/>
    <w:rsid w:val="00114334"/>
    <w:rsid w:val="00114380"/>
    <w:rsid w:val="001145AC"/>
    <w:rsid w:val="00114D5C"/>
    <w:rsid w:val="00114E6C"/>
    <w:rsid w:val="001153C8"/>
    <w:rsid w:val="00115442"/>
    <w:rsid w:val="00115488"/>
    <w:rsid w:val="001155F0"/>
    <w:rsid w:val="001158DE"/>
    <w:rsid w:val="00115EBA"/>
    <w:rsid w:val="00116025"/>
    <w:rsid w:val="00116277"/>
    <w:rsid w:val="001162B1"/>
    <w:rsid w:val="0011634E"/>
    <w:rsid w:val="0011664C"/>
    <w:rsid w:val="001167AA"/>
    <w:rsid w:val="00117039"/>
    <w:rsid w:val="00117666"/>
    <w:rsid w:val="00117887"/>
    <w:rsid w:val="00117B2F"/>
    <w:rsid w:val="00117E62"/>
    <w:rsid w:val="00120511"/>
    <w:rsid w:val="00120921"/>
    <w:rsid w:val="001209F5"/>
    <w:rsid w:val="00120AA5"/>
    <w:rsid w:val="00120ADF"/>
    <w:rsid w:val="00120EEC"/>
    <w:rsid w:val="00120F24"/>
    <w:rsid w:val="00121B51"/>
    <w:rsid w:val="00121D5A"/>
    <w:rsid w:val="00122100"/>
    <w:rsid w:val="0012211E"/>
    <w:rsid w:val="001222A5"/>
    <w:rsid w:val="00122469"/>
    <w:rsid w:val="00122523"/>
    <w:rsid w:val="001225C1"/>
    <w:rsid w:val="001226B9"/>
    <w:rsid w:val="00122B57"/>
    <w:rsid w:val="00122D6E"/>
    <w:rsid w:val="00122DB3"/>
    <w:rsid w:val="00122ECB"/>
    <w:rsid w:val="00123B21"/>
    <w:rsid w:val="00123C75"/>
    <w:rsid w:val="00124134"/>
    <w:rsid w:val="00124173"/>
    <w:rsid w:val="00124411"/>
    <w:rsid w:val="001245B2"/>
    <w:rsid w:val="001246DB"/>
    <w:rsid w:val="00124771"/>
    <w:rsid w:val="00124B75"/>
    <w:rsid w:val="00124BEF"/>
    <w:rsid w:val="0012516E"/>
    <w:rsid w:val="00125485"/>
    <w:rsid w:val="001257C6"/>
    <w:rsid w:val="001257FF"/>
    <w:rsid w:val="00125DBB"/>
    <w:rsid w:val="00126128"/>
    <w:rsid w:val="001261E0"/>
    <w:rsid w:val="001262E4"/>
    <w:rsid w:val="001264FA"/>
    <w:rsid w:val="00126A19"/>
    <w:rsid w:val="00126BEC"/>
    <w:rsid w:val="00127704"/>
    <w:rsid w:val="001278B5"/>
    <w:rsid w:val="001278D8"/>
    <w:rsid w:val="001279BA"/>
    <w:rsid w:val="00127BFD"/>
    <w:rsid w:val="00127D97"/>
    <w:rsid w:val="00127F4A"/>
    <w:rsid w:val="00127FCD"/>
    <w:rsid w:val="00130166"/>
    <w:rsid w:val="00130469"/>
    <w:rsid w:val="00130C34"/>
    <w:rsid w:val="00130CD4"/>
    <w:rsid w:val="00130CF2"/>
    <w:rsid w:val="00131194"/>
    <w:rsid w:val="00131271"/>
    <w:rsid w:val="001313E8"/>
    <w:rsid w:val="00131525"/>
    <w:rsid w:val="00131BFC"/>
    <w:rsid w:val="00131DF3"/>
    <w:rsid w:val="001321E1"/>
    <w:rsid w:val="00132292"/>
    <w:rsid w:val="0013235C"/>
    <w:rsid w:val="00132439"/>
    <w:rsid w:val="001325DF"/>
    <w:rsid w:val="0013260B"/>
    <w:rsid w:val="0013262C"/>
    <w:rsid w:val="00132928"/>
    <w:rsid w:val="00132E5E"/>
    <w:rsid w:val="00133096"/>
    <w:rsid w:val="00133105"/>
    <w:rsid w:val="00133439"/>
    <w:rsid w:val="00133617"/>
    <w:rsid w:val="00133984"/>
    <w:rsid w:val="001340E0"/>
    <w:rsid w:val="0013420B"/>
    <w:rsid w:val="00134349"/>
    <w:rsid w:val="00134383"/>
    <w:rsid w:val="00134412"/>
    <w:rsid w:val="001348A2"/>
    <w:rsid w:val="001348D2"/>
    <w:rsid w:val="0013499E"/>
    <w:rsid w:val="00134BD0"/>
    <w:rsid w:val="00134C6B"/>
    <w:rsid w:val="001351FD"/>
    <w:rsid w:val="0013534A"/>
    <w:rsid w:val="00135739"/>
    <w:rsid w:val="00135751"/>
    <w:rsid w:val="00135B66"/>
    <w:rsid w:val="00135D24"/>
    <w:rsid w:val="001361CA"/>
    <w:rsid w:val="001362AA"/>
    <w:rsid w:val="0013659A"/>
    <w:rsid w:val="00136E4C"/>
    <w:rsid w:val="00136EBC"/>
    <w:rsid w:val="00136EFD"/>
    <w:rsid w:val="001371B0"/>
    <w:rsid w:val="00137BF5"/>
    <w:rsid w:val="00137F68"/>
    <w:rsid w:val="0014013D"/>
    <w:rsid w:val="0014028C"/>
    <w:rsid w:val="0014042B"/>
    <w:rsid w:val="00140616"/>
    <w:rsid w:val="001406EE"/>
    <w:rsid w:val="001407EA"/>
    <w:rsid w:val="0014127D"/>
    <w:rsid w:val="00141973"/>
    <w:rsid w:val="00141A26"/>
    <w:rsid w:val="00141A6E"/>
    <w:rsid w:val="00141B28"/>
    <w:rsid w:val="00141C11"/>
    <w:rsid w:val="0014211A"/>
    <w:rsid w:val="001421EC"/>
    <w:rsid w:val="0014252B"/>
    <w:rsid w:val="00142E68"/>
    <w:rsid w:val="0014383A"/>
    <w:rsid w:val="00143A26"/>
    <w:rsid w:val="00143D6D"/>
    <w:rsid w:val="00143E17"/>
    <w:rsid w:val="00143EA2"/>
    <w:rsid w:val="00144119"/>
    <w:rsid w:val="0014412A"/>
    <w:rsid w:val="001445D3"/>
    <w:rsid w:val="00144E01"/>
    <w:rsid w:val="001460E5"/>
    <w:rsid w:val="00146118"/>
    <w:rsid w:val="001461CE"/>
    <w:rsid w:val="001461CF"/>
    <w:rsid w:val="0014677D"/>
    <w:rsid w:val="00146B1C"/>
    <w:rsid w:val="00146B61"/>
    <w:rsid w:val="001473C2"/>
    <w:rsid w:val="00147540"/>
    <w:rsid w:val="00147730"/>
    <w:rsid w:val="00147BBF"/>
    <w:rsid w:val="00151244"/>
    <w:rsid w:val="00151BEF"/>
    <w:rsid w:val="00151D4D"/>
    <w:rsid w:val="00151EE7"/>
    <w:rsid w:val="0015212D"/>
    <w:rsid w:val="001522F7"/>
    <w:rsid w:val="001523B8"/>
    <w:rsid w:val="0015283C"/>
    <w:rsid w:val="00152D98"/>
    <w:rsid w:val="00152DD5"/>
    <w:rsid w:val="00152EC3"/>
    <w:rsid w:val="001530D5"/>
    <w:rsid w:val="0015323D"/>
    <w:rsid w:val="0015325C"/>
    <w:rsid w:val="00153414"/>
    <w:rsid w:val="00153445"/>
    <w:rsid w:val="00153730"/>
    <w:rsid w:val="00153802"/>
    <w:rsid w:val="00153D06"/>
    <w:rsid w:val="001541AD"/>
    <w:rsid w:val="001549F8"/>
    <w:rsid w:val="00154AD6"/>
    <w:rsid w:val="00154F99"/>
    <w:rsid w:val="00155079"/>
    <w:rsid w:val="00155192"/>
    <w:rsid w:val="0015525D"/>
    <w:rsid w:val="0015533E"/>
    <w:rsid w:val="00155393"/>
    <w:rsid w:val="001559D0"/>
    <w:rsid w:val="00155AFC"/>
    <w:rsid w:val="00155E2A"/>
    <w:rsid w:val="00155F3B"/>
    <w:rsid w:val="00155FD0"/>
    <w:rsid w:val="00156078"/>
    <w:rsid w:val="001561C7"/>
    <w:rsid w:val="0015640E"/>
    <w:rsid w:val="00156CFC"/>
    <w:rsid w:val="001572C0"/>
    <w:rsid w:val="00157993"/>
    <w:rsid w:val="00157B2E"/>
    <w:rsid w:val="00157EEB"/>
    <w:rsid w:val="00157FA9"/>
    <w:rsid w:val="001600B2"/>
    <w:rsid w:val="001600E1"/>
    <w:rsid w:val="001605E7"/>
    <w:rsid w:val="0016066B"/>
    <w:rsid w:val="001608A9"/>
    <w:rsid w:val="00160B04"/>
    <w:rsid w:val="00160C65"/>
    <w:rsid w:val="00160E67"/>
    <w:rsid w:val="00161353"/>
    <w:rsid w:val="001614B2"/>
    <w:rsid w:val="00162005"/>
    <w:rsid w:val="00162209"/>
    <w:rsid w:val="00162855"/>
    <w:rsid w:val="00162A5F"/>
    <w:rsid w:val="0016313F"/>
    <w:rsid w:val="00163C81"/>
    <w:rsid w:val="0016406F"/>
    <w:rsid w:val="00164238"/>
    <w:rsid w:val="001643BB"/>
    <w:rsid w:val="00164454"/>
    <w:rsid w:val="00164820"/>
    <w:rsid w:val="0016484F"/>
    <w:rsid w:val="00164B03"/>
    <w:rsid w:val="00164E83"/>
    <w:rsid w:val="0016552E"/>
    <w:rsid w:val="00165DBB"/>
    <w:rsid w:val="00165F66"/>
    <w:rsid w:val="001665C9"/>
    <w:rsid w:val="00166729"/>
    <w:rsid w:val="00166F86"/>
    <w:rsid w:val="0016738E"/>
    <w:rsid w:val="00167C38"/>
    <w:rsid w:val="00170225"/>
    <w:rsid w:val="0017025D"/>
    <w:rsid w:val="001705C7"/>
    <w:rsid w:val="00170867"/>
    <w:rsid w:val="00170B76"/>
    <w:rsid w:val="00170CA0"/>
    <w:rsid w:val="00170F96"/>
    <w:rsid w:val="00171039"/>
    <w:rsid w:val="00171406"/>
    <w:rsid w:val="001715C8"/>
    <w:rsid w:val="001716E6"/>
    <w:rsid w:val="00171E60"/>
    <w:rsid w:val="0017243E"/>
    <w:rsid w:val="0017251D"/>
    <w:rsid w:val="001727B6"/>
    <w:rsid w:val="00172805"/>
    <w:rsid w:val="0017298A"/>
    <w:rsid w:val="00172C5B"/>
    <w:rsid w:val="00172FB6"/>
    <w:rsid w:val="001730B6"/>
    <w:rsid w:val="001734FE"/>
    <w:rsid w:val="0017351C"/>
    <w:rsid w:val="00173A47"/>
    <w:rsid w:val="00173C55"/>
    <w:rsid w:val="00173CF6"/>
    <w:rsid w:val="00173DF6"/>
    <w:rsid w:val="00174117"/>
    <w:rsid w:val="00174712"/>
    <w:rsid w:val="0017476C"/>
    <w:rsid w:val="001749F3"/>
    <w:rsid w:val="00174B55"/>
    <w:rsid w:val="00174D9F"/>
    <w:rsid w:val="00174E44"/>
    <w:rsid w:val="0017501C"/>
    <w:rsid w:val="001758C2"/>
    <w:rsid w:val="00176202"/>
    <w:rsid w:val="00176793"/>
    <w:rsid w:val="00176B93"/>
    <w:rsid w:val="00176CB0"/>
    <w:rsid w:val="001770B7"/>
    <w:rsid w:val="001778EC"/>
    <w:rsid w:val="00177D3A"/>
    <w:rsid w:val="001800EC"/>
    <w:rsid w:val="00180141"/>
    <w:rsid w:val="0018023B"/>
    <w:rsid w:val="0018029F"/>
    <w:rsid w:val="001804ED"/>
    <w:rsid w:val="00180A4B"/>
    <w:rsid w:val="00180BE2"/>
    <w:rsid w:val="00181992"/>
    <w:rsid w:val="00181B5A"/>
    <w:rsid w:val="00182190"/>
    <w:rsid w:val="0018267B"/>
    <w:rsid w:val="00182D40"/>
    <w:rsid w:val="00182E04"/>
    <w:rsid w:val="0018346D"/>
    <w:rsid w:val="001836A6"/>
    <w:rsid w:val="001837B7"/>
    <w:rsid w:val="001838F6"/>
    <w:rsid w:val="00183D5D"/>
    <w:rsid w:val="00183FB2"/>
    <w:rsid w:val="00184118"/>
    <w:rsid w:val="001844D4"/>
    <w:rsid w:val="00184926"/>
    <w:rsid w:val="00184A77"/>
    <w:rsid w:val="00184AD9"/>
    <w:rsid w:val="001850F0"/>
    <w:rsid w:val="00185271"/>
    <w:rsid w:val="001852F1"/>
    <w:rsid w:val="001854E0"/>
    <w:rsid w:val="00185536"/>
    <w:rsid w:val="001859EF"/>
    <w:rsid w:val="0018612B"/>
    <w:rsid w:val="0018653A"/>
    <w:rsid w:val="00186A0E"/>
    <w:rsid w:val="00186B13"/>
    <w:rsid w:val="00186E51"/>
    <w:rsid w:val="001878EE"/>
    <w:rsid w:val="00187ACF"/>
    <w:rsid w:val="00187E2C"/>
    <w:rsid w:val="00187EAD"/>
    <w:rsid w:val="001900DD"/>
    <w:rsid w:val="001902C8"/>
    <w:rsid w:val="001906EF"/>
    <w:rsid w:val="00190AEB"/>
    <w:rsid w:val="00190CD2"/>
    <w:rsid w:val="0019143B"/>
    <w:rsid w:val="00191799"/>
    <w:rsid w:val="001917B1"/>
    <w:rsid w:val="001917DF"/>
    <w:rsid w:val="001918CB"/>
    <w:rsid w:val="0019192F"/>
    <w:rsid w:val="00191E2C"/>
    <w:rsid w:val="00191EFD"/>
    <w:rsid w:val="00191F3C"/>
    <w:rsid w:val="00192324"/>
    <w:rsid w:val="0019261B"/>
    <w:rsid w:val="00192A21"/>
    <w:rsid w:val="00192B2D"/>
    <w:rsid w:val="00192EEC"/>
    <w:rsid w:val="00192F64"/>
    <w:rsid w:val="0019318F"/>
    <w:rsid w:val="00193352"/>
    <w:rsid w:val="00193516"/>
    <w:rsid w:val="001935A8"/>
    <w:rsid w:val="001935C6"/>
    <w:rsid w:val="001938C6"/>
    <w:rsid w:val="00193A53"/>
    <w:rsid w:val="00193C29"/>
    <w:rsid w:val="00193CC1"/>
    <w:rsid w:val="00193E8F"/>
    <w:rsid w:val="00193EB9"/>
    <w:rsid w:val="001946F4"/>
    <w:rsid w:val="001947BE"/>
    <w:rsid w:val="00194973"/>
    <w:rsid w:val="00194D3D"/>
    <w:rsid w:val="001950D8"/>
    <w:rsid w:val="00195352"/>
    <w:rsid w:val="00195932"/>
    <w:rsid w:val="00195F48"/>
    <w:rsid w:val="00196112"/>
    <w:rsid w:val="00196216"/>
    <w:rsid w:val="0019659D"/>
    <w:rsid w:val="00196927"/>
    <w:rsid w:val="00196B8E"/>
    <w:rsid w:val="00196C4E"/>
    <w:rsid w:val="00196D71"/>
    <w:rsid w:val="00196DF9"/>
    <w:rsid w:val="00197406"/>
    <w:rsid w:val="00197432"/>
    <w:rsid w:val="001975C4"/>
    <w:rsid w:val="001977C5"/>
    <w:rsid w:val="001A0155"/>
    <w:rsid w:val="001A0416"/>
    <w:rsid w:val="001A0EAC"/>
    <w:rsid w:val="001A0EFC"/>
    <w:rsid w:val="001A12BC"/>
    <w:rsid w:val="001A12DC"/>
    <w:rsid w:val="001A12DD"/>
    <w:rsid w:val="001A1605"/>
    <w:rsid w:val="001A1AAE"/>
    <w:rsid w:val="001A1E8C"/>
    <w:rsid w:val="001A1ED7"/>
    <w:rsid w:val="001A20D6"/>
    <w:rsid w:val="001A22AB"/>
    <w:rsid w:val="001A27C3"/>
    <w:rsid w:val="001A27ED"/>
    <w:rsid w:val="001A2AD1"/>
    <w:rsid w:val="001A2ADE"/>
    <w:rsid w:val="001A2B21"/>
    <w:rsid w:val="001A2E90"/>
    <w:rsid w:val="001A2EC6"/>
    <w:rsid w:val="001A362A"/>
    <w:rsid w:val="001A369D"/>
    <w:rsid w:val="001A3894"/>
    <w:rsid w:val="001A3BDF"/>
    <w:rsid w:val="001A4342"/>
    <w:rsid w:val="001A4B23"/>
    <w:rsid w:val="001A4BFD"/>
    <w:rsid w:val="001A4DE8"/>
    <w:rsid w:val="001A4E9A"/>
    <w:rsid w:val="001A4FAB"/>
    <w:rsid w:val="001A5013"/>
    <w:rsid w:val="001A513E"/>
    <w:rsid w:val="001A5193"/>
    <w:rsid w:val="001A534E"/>
    <w:rsid w:val="001A5AB4"/>
    <w:rsid w:val="001A5ABB"/>
    <w:rsid w:val="001A5BA7"/>
    <w:rsid w:val="001A619C"/>
    <w:rsid w:val="001A6308"/>
    <w:rsid w:val="001A635E"/>
    <w:rsid w:val="001A6AD1"/>
    <w:rsid w:val="001A6D2D"/>
    <w:rsid w:val="001A6DE2"/>
    <w:rsid w:val="001A6FD8"/>
    <w:rsid w:val="001A70D9"/>
    <w:rsid w:val="001A7471"/>
    <w:rsid w:val="001A74F1"/>
    <w:rsid w:val="001A7504"/>
    <w:rsid w:val="001A7ACF"/>
    <w:rsid w:val="001A7B88"/>
    <w:rsid w:val="001A7BBD"/>
    <w:rsid w:val="001A7EF8"/>
    <w:rsid w:val="001B00CE"/>
    <w:rsid w:val="001B01DC"/>
    <w:rsid w:val="001B041C"/>
    <w:rsid w:val="001B0507"/>
    <w:rsid w:val="001B09F6"/>
    <w:rsid w:val="001B0BF6"/>
    <w:rsid w:val="001B0EA3"/>
    <w:rsid w:val="001B11CA"/>
    <w:rsid w:val="001B11D7"/>
    <w:rsid w:val="001B17C8"/>
    <w:rsid w:val="001B18F7"/>
    <w:rsid w:val="001B190C"/>
    <w:rsid w:val="001B1EED"/>
    <w:rsid w:val="001B1F5D"/>
    <w:rsid w:val="001B274B"/>
    <w:rsid w:val="001B2772"/>
    <w:rsid w:val="001B2AE8"/>
    <w:rsid w:val="001B2BC7"/>
    <w:rsid w:val="001B2BCF"/>
    <w:rsid w:val="001B2DC0"/>
    <w:rsid w:val="001B2E66"/>
    <w:rsid w:val="001B323F"/>
    <w:rsid w:val="001B33B4"/>
    <w:rsid w:val="001B363B"/>
    <w:rsid w:val="001B3805"/>
    <w:rsid w:val="001B3827"/>
    <w:rsid w:val="001B3A53"/>
    <w:rsid w:val="001B450C"/>
    <w:rsid w:val="001B482E"/>
    <w:rsid w:val="001B48CE"/>
    <w:rsid w:val="001B5483"/>
    <w:rsid w:val="001B5946"/>
    <w:rsid w:val="001B5C3D"/>
    <w:rsid w:val="001B6298"/>
    <w:rsid w:val="001B6359"/>
    <w:rsid w:val="001B63A5"/>
    <w:rsid w:val="001B664A"/>
    <w:rsid w:val="001B6ABE"/>
    <w:rsid w:val="001B6F3D"/>
    <w:rsid w:val="001B7011"/>
    <w:rsid w:val="001B708C"/>
    <w:rsid w:val="001B74E0"/>
    <w:rsid w:val="001C008E"/>
    <w:rsid w:val="001C00B7"/>
    <w:rsid w:val="001C014F"/>
    <w:rsid w:val="001C05DA"/>
    <w:rsid w:val="001C19AD"/>
    <w:rsid w:val="001C257A"/>
    <w:rsid w:val="001C3325"/>
    <w:rsid w:val="001C3D3A"/>
    <w:rsid w:val="001C4066"/>
    <w:rsid w:val="001C40BE"/>
    <w:rsid w:val="001C4254"/>
    <w:rsid w:val="001C465D"/>
    <w:rsid w:val="001C48FA"/>
    <w:rsid w:val="001C4F23"/>
    <w:rsid w:val="001C559B"/>
    <w:rsid w:val="001C5631"/>
    <w:rsid w:val="001C58DA"/>
    <w:rsid w:val="001C596B"/>
    <w:rsid w:val="001C5D32"/>
    <w:rsid w:val="001C62A6"/>
    <w:rsid w:val="001C6558"/>
    <w:rsid w:val="001C6E61"/>
    <w:rsid w:val="001C7103"/>
    <w:rsid w:val="001C7115"/>
    <w:rsid w:val="001D010B"/>
    <w:rsid w:val="001D042B"/>
    <w:rsid w:val="001D08EC"/>
    <w:rsid w:val="001D0954"/>
    <w:rsid w:val="001D0EF1"/>
    <w:rsid w:val="001D19F9"/>
    <w:rsid w:val="001D2695"/>
    <w:rsid w:val="001D2BF4"/>
    <w:rsid w:val="001D2C52"/>
    <w:rsid w:val="001D2D53"/>
    <w:rsid w:val="001D2FBA"/>
    <w:rsid w:val="001D3061"/>
    <w:rsid w:val="001D3C61"/>
    <w:rsid w:val="001D3F25"/>
    <w:rsid w:val="001D4647"/>
    <w:rsid w:val="001D47CD"/>
    <w:rsid w:val="001D4802"/>
    <w:rsid w:val="001D4A74"/>
    <w:rsid w:val="001D4B83"/>
    <w:rsid w:val="001D4C72"/>
    <w:rsid w:val="001D4FE9"/>
    <w:rsid w:val="001D5161"/>
    <w:rsid w:val="001D52DE"/>
    <w:rsid w:val="001D559A"/>
    <w:rsid w:val="001D57FD"/>
    <w:rsid w:val="001D5CF2"/>
    <w:rsid w:val="001D5FD8"/>
    <w:rsid w:val="001D6775"/>
    <w:rsid w:val="001D6A1C"/>
    <w:rsid w:val="001D6CB4"/>
    <w:rsid w:val="001D70AF"/>
    <w:rsid w:val="001D7606"/>
    <w:rsid w:val="001D76E5"/>
    <w:rsid w:val="001D79F9"/>
    <w:rsid w:val="001D7F3D"/>
    <w:rsid w:val="001E0003"/>
    <w:rsid w:val="001E0133"/>
    <w:rsid w:val="001E0E5F"/>
    <w:rsid w:val="001E0EF8"/>
    <w:rsid w:val="001E0EFD"/>
    <w:rsid w:val="001E0FA3"/>
    <w:rsid w:val="001E14AD"/>
    <w:rsid w:val="001E1E21"/>
    <w:rsid w:val="001E1F08"/>
    <w:rsid w:val="001E205A"/>
    <w:rsid w:val="001E2097"/>
    <w:rsid w:val="001E217E"/>
    <w:rsid w:val="001E2416"/>
    <w:rsid w:val="001E2C00"/>
    <w:rsid w:val="001E2FC5"/>
    <w:rsid w:val="001E2FDD"/>
    <w:rsid w:val="001E3208"/>
    <w:rsid w:val="001E3312"/>
    <w:rsid w:val="001E33CB"/>
    <w:rsid w:val="001E38DD"/>
    <w:rsid w:val="001E3FDE"/>
    <w:rsid w:val="001E4056"/>
    <w:rsid w:val="001E49A1"/>
    <w:rsid w:val="001E4DA0"/>
    <w:rsid w:val="001E4DF8"/>
    <w:rsid w:val="001E4E76"/>
    <w:rsid w:val="001E521A"/>
    <w:rsid w:val="001E5AF6"/>
    <w:rsid w:val="001E5E65"/>
    <w:rsid w:val="001E5FBD"/>
    <w:rsid w:val="001E67AE"/>
    <w:rsid w:val="001E6BB5"/>
    <w:rsid w:val="001E6DBB"/>
    <w:rsid w:val="001E7702"/>
    <w:rsid w:val="001E7BF2"/>
    <w:rsid w:val="001E7DC2"/>
    <w:rsid w:val="001F011F"/>
    <w:rsid w:val="001F04ED"/>
    <w:rsid w:val="001F0F31"/>
    <w:rsid w:val="001F0FE9"/>
    <w:rsid w:val="001F16FA"/>
    <w:rsid w:val="001F1863"/>
    <w:rsid w:val="001F1B31"/>
    <w:rsid w:val="001F1D4B"/>
    <w:rsid w:val="001F2134"/>
    <w:rsid w:val="001F244E"/>
    <w:rsid w:val="001F2456"/>
    <w:rsid w:val="001F29A0"/>
    <w:rsid w:val="001F2AF3"/>
    <w:rsid w:val="001F2BDF"/>
    <w:rsid w:val="001F32BB"/>
    <w:rsid w:val="001F39AB"/>
    <w:rsid w:val="001F3A0B"/>
    <w:rsid w:val="001F3DFC"/>
    <w:rsid w:val="001F3F23"/>
    <w:rsid w:val="001F3FA6"/>
    <w:rsid w:val="001F3FC5"/>
    <w:rsid w:val="001F447F"/>
    <w:rsid w:val="001F473F"/>
    <w:rsid w:val="001F49D8"/>
    <w:rsid w:val="001F4A80"/>
    <w:rsid w:val="001F5245"/>
    <w:rsid w:val="001F560D"/>
    <w:rsid w:val="001F5CA9"/>
    <w:rsid w:val="001F604E"/>
    <w:rsid w:val="001F64CB"/>
    <w:rsid w:val="001F69A4"/>
    <w:rsid w:val="001F75FA"/>
    <w:rsid w:val="001F7836"/>
    <w:rsid w:val="001F79A0"/>
    <w:rsid w:val="001F7CB8"/>
    <w:rsid w:val="00200128"/>
    <w:rsid w:val="002005E4"/>
    <w:rsid w:val="002007B3"/>
    <w:rsid w:val="00200A4D"/>
    <w:rsid w:val="00200C5D"/>
    <w:rsid w:val="00200CB2"/>
    <w:rsid w:val="002011CB"/>
    <w:rsid w:val="002015A7"/>
    <w:rsid w:val="00201CFB"/>
    <w:rsid w:val="00201E6B"/>
    <w:rsid w:val="00201F05"/>
    <w:rsid w:val="00202267"/>
    <w:rsid w:val="00202452"/>
    <w:rsid w:val="00202A2E"/>
    <w:rsid w:val="00202E5A"/>
    <w:rsid w:val="002031C5"/>
    <w:rsid w:val="00203480"/>
    <w:rsid w:val="0020372D"/>
    <w:rsid w:val="00203852"/>
    <w:rsid w:val="002040F9"/>
    <w:rsid w:val="0020497A"/>
    <w:rsid w:val="00204DA4"/>
    <w:rsid w:val="00204E62"/>
    <w:rsid w:val="00205172"/>
    <w:rsid w:val="00205772"/>
    <w:rsid w:val="00205CED"/>
    <w:rsid w:val="00205CFC"/>
    <w:rsid w:val="00205F1D"/>
    <w:rsid w:val="00205FB6"/>
    <w:rsid w:val="002064F1"/>
    <w:rsid w:val="0020663D"/>
    <w:rsid w:val="00206745"/>
    <w:rsid w:val="00206B19"/>
    <w:rsid w:val="00206F1D"/>
    <w:rsid w:val="00207A22"/>
    <w:rsid w:val="00207C40"/>
    <w:rsid w:val="00207D1A"/>
    <w:rsid w:val="0021005E"/>
    <w:rsid w:val="0021021B"/>
    <w:rsid w:val="00210631"/>
    <w:rsid w:val="00210772"/>
    <w:rsid w:val="0021089F"/>
    <w:rsid w:val="00210D36"/>
    <w:rsid w:val="00211032"/>
    <w:rsid w:val="00211092"/>
    <w:rsid w:val="0021128B"/>
    <w:rsid w:val="002118C1"/>
    <w:rsid w:val="00211D29"/>
    <w:rsid w:val="00212526"/>
    <w:rsid w:val="00212D8D"/>
    <w:rsid w:val="00212DFC"/>
    <w:rsid w:val="00213613"/>
    <w:rsid w:val="002136FC"/>
    <w:rsid w:val="00213741"/>
    <w:rsid w:val="00213B36"/>
    <w:rsid w:val="00213C24"/>
    <w:rsid w:val="002143DA"/>
    <w:rsid w:val="002147F2"/>
    <w:rsid w:val="00214B58"/>
    <w:rsid w:val="00214C1A"/>
    <w:rsid w:val="00214C66"/>
    <w:rsid w:val="00214CFA"/>
    <w:rsid w:val="00214EFB"/>
    <w:rsid w:val="00214F83"/>
    <w:rsid w:val="00215A55"/>
    <w:rsid w:val="00216435"/>
    <w:rsid w:val="002164F6"/>
    <w:rsid w:val="0021666D"/>
    <w:rsid w:val="00216774"/>
    <w:rsid w:val="0021679A"/>
    <w:rsid w:val="00216AE9"/>
    <w:rsid w:val="00216F1E"/>
    <w:rsid w:val="00216F55"/>
    <w:rsid w:val="00217120"/>
    <w:rsid w:val="00217637"/>
    <w:rsid w:val="00217A33"/>
    <w:rsid w:val="00217A38"/>
    <w:rsid w:val="00217AB3"/>
    <w:rsid w:val="00220510"/>
    <w:rsid w:val="002207DC"/>
    <w:rsid w:val="00220B02"/>
    <w:rsid w:val="00220DA6"/>
    <w:rsid w:val="002216FB"/>
    <w:rsid w:val="00221887"/>
    <w:rsid w:val="00221A85"/>
    <w:rsid w:val="00221C27"/>
    <w:rsid w:val="00221C78"/>
    <w:rsid w:val="00221CAC"/>
    <w:rsid w:val="00221F81"/>
    <w:rsid w:val="002223ED"/>
    <w:rsid w:val="00222BCA"/>
    <w:rsid w:val="00222FE5"/>
    <w:rsid w:val="00223294"/>
    <w:rsid w:val="002235BC"/>
    <w:rsid w:val="00223626"/>
    <w:rsid w:val="00223740"/>
    <w:rsid w:val="00223AE7"/>
    <w:rsid w:val="00223E11"/>
    <w:rsid w:val="00223F9B"/>
    <w:rsid w:val="00224526"/>
    <w:rsid w:val="00224DE4"/>
    <w:rsid w:val="00224E91"/>
    <w:rsid w:val="00225524"/>
    <w:rsid w:val="0022567E"/>
    <w:rsid w:val="002256EA"/>
    <w:rsid w:val="00225787"/>
    <w:rsid w:val="002257E4"/>
    <w:rsid w:val="00225D22"/>
    <w:rsid w:val="002266DD"/>
    <w:rsid w:val="002267C1"/>
    <w:rsid w:val="0022699D"/>
    <w:rsid w:val="00226BD5"/>
    <w:rsid w:val="00226CFC"/>
    <w:rsid w:val="00226F8F"/>
    <w:rsid w:val="002274BD"/>
    <w:rsid w:val="00227671"/>
    <w:rsid w:val="0022791E"/>
    <w:rsid w:val="00227A06"/>
    <w:rsid w:val="00227EDD"/>
    <w:rsid w:val="00230CEA"/>
    <w:rsid w:val="002310B5"/>
    <w:rsid w:val="00231226"/>
    <w:rsid w:val="00231347"/>
    <w:rsid w:val="00231440"/>
    <w:rsid w:val="0023151C"/>
    <w:rsid w:val="00231544"/>
    <w:rsid w:val="00231A55"/>
    <w:rsid w:val="00231C31"/>
    <w:rsid w:val="00231E18"/>
    <w:rsid w:val="002324E3"/>
    <w:rsid w:val="00232608"/>
    <w:rsid w:val="002326FD"/>
    <w:rsid w:val="00232957"/>
    <w:rsid w:val="00232D03"/>
    <w:rsid w:val="00232D78"/>
    <w:rsid w:val="00232DDD"/>
    <w:rsid w:val="00233119"/>
    <w:rsid w:val="002335AA"/>
    <w:rsid w:val="00233729"/>
    <w:rsid w:val="0023389E"/>
    <w:rsid w:val="0023389F"/>
    <w:rsid w:val="00233EB1"/>
    <w:rsid w:val="002343A1"/>
    <w:rsid w:val="00234E71"/>
    <w:rsid w:val="00234F81"/>
    <w:rsid w:val="0023502E"/>
    <w:rsid w:val="0023565C"/>
    <w:rsid w:val="00235F5C"/>
    <w:rsid w:val="00235FC7"/>
    <w:rsid w:val="00236334"/>
    <w:rsid w:val="00236452"/>
    <w:rsid w:val="0023676F"/>
    <w:rsid w:val="00236BEE"/>
    <w:rsid w:val="00236BF1"/>
    <w:rsid w:val="00236CE9"/>
    <w:rsid w:val="00236DB5"/>
    <w:rsid w:val="00237317"/>
    <w:rsid w:val="002375E1"/>
    <w:rsid w:val="002378D8"/>
    <w:rsid w:val="002378EB"/>
    <w:rsid w:val="00237B6B"/>
    <w:rsid w:val="00237D9F"/>
    <w:rsid w:val="00237F36"/>
    <w:rsid w:val="002401B2"/>
    <w:rsid w:val="002409F6"/>
    <w:rsid w:val="00241170"/>
    <w:rsid w:val="00241337"/>
    <w:rsid w:val="00241354"/>
    <w:rsid w:val="002413C1"/>
    <w:rsid w:val="00241650"/>
    <w:rsid w:val="002416B5"/>
    <w:rsid w:val="002416E3"/>
    <w:rsid w:val="002418F9"/>
    <w:rsid w:val="00242272"/>
    <w:rsid w:val="002429C7"/>
    <w:rsid w:val="00242CDC"/>
    <w:rsid w:val="00243168"/>
    <w:rsid w:val="0024368A"/>
    <w:rsid w:val="002436AE"/>
    <w:rsid w:val="0024373A"/>
    <w:rsid w:val="00243FCA"/>
    <w:rsid w:val="002442C3"/>
    <w:rsid w:val="0024447F"/>
    <w:rsid w:val="00244652"/>
    <w:rsid w:val="0024493E"/>
    <w:rsid w:val="00244A6F"/>
    <w:rsid w:val="00244B25"/>
    <w:rsid w:val="00244F94"/>
    <w:rsid w:val="00244FA6"/>
    <w:rsid w:val="00244FD8"/>
    <w:rsid w:val="00245A46"/>
    <w:rsid w:val="00245B45"/>
    <w:rsid w:val="00245D0B"/>
    <w:rsid w:val="002460A2"/>
    <w:rsid w:val="002461A8"/>
    <w:rsid w:val="002464F9"/>
    <w:rsid w:val="00246913"/>
    <w:rsid w:val="00246F02"/>
    <w:rsid w:val="00246F5D"/>
    <w:rsid w:val="00247257"/>
    <w:rsid w:val="0024790D"/>
    <w:rsid w:val="00247911"/>
    <w:rsid w:val="00247A76"/>
    <w:rsid w:val="00247BDF"/>
    <w:rsid w:val="00247DF4"/>
    <w:rsid w:val="0025043B"/>
    <w:rsid w:val="00250A65"/>
    <w:rsid w:val="00250BAD"/>
    <w:rsid w:val="00251938"/>
    <w:rsid w:val="00251956"/>
    <w:rsid w:val="00251D7C"/>
    <w:rsid w:val="0025203A"/>
    <w:rsid w:val="002520CE"/>
    <w:rsid w:val="0025279F"/>
    <w:rsid w:val="00252C00"/>
    <w:rsid w:val="00252F53"/>
    <w:rsid w:val="00253188"/>
    <w:rsid w:val="002534C4"/>
    <w:rsid w:val="00253930"/>
    <w:rsid w:val="00253E3C"/>
    <w:rsid w:val="00253F4A"/>
    <w:rsid w:val="0025495A"/>
    <w:rsid w:val="00254D60"/>
    <w:rsid w:val="00255516"/>
    <w:rsid w:val="002558C7"/>
    <w:rsid w:val="00255918"/>
    <w:rsid w:val="00255ADE"/>
    <w:rsid w:val="00255E18"/>
    <w:rsid w:val="00255FDA"/>
    <w:rsid w:val="0025639B"/>
    <w:rsid w:val="002567AB"/>
    <w:rsid w:val="002568E4"/>
    <w:rsid w:val="0025753E"/>
    <w:rsid w:val="0025764F"/>
    <w:rsid w:val="00257834"/>
    <w:rsid w:val="00257BB1"/>
    <w:rsid w:val="00257E43"/>
    <w:rsid w:val="00260856"/>
    <w:rsid w:val="0026088C"/>
    <w:rsid w:val="002608FC"/>
    <w:rsid w:val="00260984"/>
    <w:rsid w:val="00260A0A"/>
    <w:rsid w:val="00260A64"/>
    <w:rsid w:val="00260F62"/>
    <w:rsid w:val="00260FBA"/>
    <w:rsid w:val="00261763"/>
    <w:rsid w:val="0026188A"/>
    <w:rsid w:val="00261B6B"/>
    <w:rsid w:val="00261C02"/>
    <w:rsid w:val="00261ECA"/>
    <w:rsid w:val="00261F0D"/>
    <w:rsid w:val="002622CE"/>
    <w:rsid w:val="00262661"/>
    <w:rsid w:val="002629BD"/>
    <w:rsid w:val="00262C52"/>
    <w:rsid w:val="00262E2F"/>
    <w:rsid w:val="00262F28"/>
    <w:rsid w:val="0026321D"/>
    <w:rsid w:val="00263AAC"/>
    <w:rsid w:val="00263E30"/>
    <w:rsid w:val="00264115"/>
    <w:rsid w:val="002649B7"/>
    <w:rsid w:val="00264B5A"/>
    <w:rsid w:val="00264C78"/>
    <w:rsid w:val="00265019"/>
    <w:rsid w:val="002655CB"/>
    <w:rsid w:val="00265964"/>
    <w:rsid w:val="00265C40"/>
    <w:rsid w:val="00265C63"/>
    <w:rsid w:val="00265CBE"/>
    <w:rsid w:val="00266093"/>
    <w:rsid w:val="00266146"/>
    <w:rsid w:val="0026661F"/>
    <w:rsid w:val="00267054"/>
    <w:rsid w:val="0027014B"/>
    <w:rsid w:val="002703B8"/>
    <w:rsid w:val="00270514"/>
    <w:rsid w:val="00270A1E"/>
    <w:rsid w:val="00270A85"/>
    <w:rsid w:val="0027123D"/>
    <w:rsid w:val="002715B9"/>
    <w:rsid w:val="00271820"/>
    <w:rsid w:val="00271A67"/>
    <w:rsid w:val="00271AAC"/>
    <w:rsid w:val="00271AE0"/>
    <w:rsid w:val="0027270B"/>
    <w:rsid w:val="00272B48"/>
    <w:rsid w:val="00272CEB"/>
    <w:rsid w:val="00272FC3"/>
    <w:rsid w:val="00272FE5"/>
    <w:rsid w:val="00273468"/>
    <w:rsid w:val="00273721"/>
    <w:rsid w:val="00273924"/>
    <w:rsid w:val="00273C84"/>
    <w:rsid w:val="00273E23"/>
    <w:rsid w:val="00273EAA"/>
    <w:rsid w:val="00274122"/>
    <w:rsid w:val="0027466A"/>
    <w:rsid w:val="002747C3"/>
    <w:rsid w:val="002749AF"/>
    <w:rsid w:val="00274C47"/>
    <w:rsid w:val="00274C64"/>
    <w:rsid w:val="002753CD"/>
    <w:rsid w:val="00275E36"/>
    <w:rsid w:val="00276575"/>
    <w:rsid w:val="00276597"/>
    <w:rsid w:val="00276651"/>
    <w:rsid w:val="002769C8"/>
    <w:rsid w:val="00276D1B"/>
    <w:rsid w:val="00276EFB"/>
    <w:rsid w:val="00277032"/>
    <w:rsid w:val="0027784C"/>
    <w:rsid w:val="00277D84"/>
    <w:rsid w:val="00277DEF"/>
    <w:rsid w:val="00280457"/>
    <w:rsid w:val="002805D4"/>
    <w:rsid w:val="0028085C"/>
    <w:rsid w:val="0028088E"/>
    <w:rsid w:val="00280ACC"/>
    <w:rsid w:val="00280DA2"/>
    <w:rsid w:val="00280EF7"/>
    <w:rsid w:val="00280F77"/>
    <w:rsid w:val="00281676"/>
    <w:rsid w:val="0028177C"/>
    <w:rsid w:val="00281797"/>
    <w:rsid w:val="00281947"/>
    <w:rsid w:val="00281D5E"/>
    <w:rsid w:val="00281EDC"/>
    <w:rsid w:val="00281F0F"/>
    <w:rsid w:val="00281FEA"/>
    <w:rsid w:val="0028210E"/>
    <w:rsid w:val="0028211B"/>
    <w:rsid w:val="002828E6"/>
    <w:rsid w:val="00282EB6"/>
    <w:rsid w:val="002837C2"/>
    <w:rsid w:val="002838F4"/>
    <w:rsid w:val="00284138"/>
    <w:rsid w:val="00284172"/>
    <w:rsid w:val="0028429D"/>
    <w:rsid w:val="00284670"/>
    <w:rsid w:val="00285665"/>
    <w:rsid w:val="002856E0"/>
    <w:rsid w:val="00285AE1"/>
    <w:rsid w:val="00285BC9"/>
    <w:rsid w:val="00285E9F"/>
    <w:rsid w:val="00287049"/>
    <w:rsid w:val="0028730E"/>
    <w:rsid w:val="002878E5"/>
    <w:rsid w:val="00287B3D"/>
    <w:rsid w:val="00287F1F"/>
    <w:rsid w:val="002908D6"/>
    <w:rsid w:val="00290A85"/>
    <w:rsid w:val="00290A96"/>
    <w:rsid w:val="00290C3F"/>
    <w:rsid w:val="00290E5E"/>
    <w:rsid w:val="00290FC0"/>
    <w:rsid w:val="002917C8"/>
    <w:rsid w:val="00291C3A"/>
    <w:rsid w:val="0029265A"/>
    <w:rsid w:val="00292864"/>
    <w:rsid w:val="00292BB9"/>
    <w:rsid w:val="00292BE7"/>
    <w:rsid w:val="00292C6E"/>
    <w:rsid w:val="002931D3"/>
    <w:rsid w:val="00293D74"/>
    <w:rsid w:val="00293FC1"/>
    <w:rsid w:val="0029425A"/>
    <w:rsid w:val="0029475D"/>
    <w:rsid w:val="00294CFE"/>
    <w:rsid w:val="0029542B"/>
    <w:rsid w:val="00295717"/>
    <w:rsid w:val="002957AF"/>
    <w:rsid w:val="00295D9C"/>
    <w:rsid w:val="00295ED0"/>
    <w:rsid w:val="00296526"/>
    <w:rsid w:val="0029683B"/>
    <w:rsid w:val="00296A6E"/>
    <w:rsid w:val="0029778D"/>
    <w:rsid w:val="00297965"/>
    <w:rsid w:val="00297BBA"/>
    <w:rsid w:val="00297FD4"/>
    <w:rsid w:val="002A029F"/>
    <w:rsid w:val="002A035D"/>
    <w:rsid w:val="002A0733"/>
    <w:rsid w:val="002A0949"/>
    <w:rsid w:val="002A0D22"/>
    <w:rsid w:val="002A0DBE"/>
    <w:rsid w:val="002A1286"/>
    <w:rsid w:val="002A1360"/>
    <w:rsid w:val="002A13D0"/>
    <w:rsid w:val="002A15F7"/>
    <w:rsid w:val="002A1CDE"/>
    <w:rsid w:val="002A1E35"/>
    <w:rsid w:val="002A25C7"/>
    <w:rsid w:val="002A30E0"/>
    <w:rsid w:val="002A3204"/>
    <w:rsid w:val="002A32BC"/>
    <w:rsid w:val="002A32C1"/>
    <w:rsid w:val="002A392F"/>
    <w:rsid w:val="002A39FD"/>
    <w:rsid w:val="002A3BAF"/>
    <w:rsid w:val="002A426A"/>
    <w:rsid w:val="002A48AF"/>
    <w:rsid w:val="002A5267"/>
    <w:rsid w:val="002A6152"/>
    <w:rsid w:val="002A6361"/>
    <w:rsid w:val="002A63A6"/>
    <w:rsid w:val="002A66ED"/>
    <w:rsid w:val="002A687A"/>
    <w:rsid w:val="002A6AE2"/>
    <w:rsid w:val="002A70AC"/>
    <w:rsid w:val="002A711F"/>
    <w:rsid w:val="002A79BB"/>
    <w:rsid w:val="002A7B4F"/>
    <w:rsid w:val="002B00EE"/>
    <w:rsid w:val="002B0136"/>
    <w:rsid w:val="002B015E"/>
    <w:rsid w:val="002B02D8"/>
    <w:rsid w:val="002B0B19"/>
    <w:rsid w:val="002B0E30"/>
    <w:rsid w:val="002B0EFD"/>
    <w:rsid w:val="002B115F"/>
    <w:rsid w:val="002B14DC"/>
    <w:rsid w:val="002B1ED8"/>
    <w:rsid w:val="002B2547"/>
    <w:rsid w:val="002B26C9"/>
    <w:rsid w:val="002B2824"/>
    <w:rsid w:val="002B2B0B"/>
    <w:rsid w:val="002B363E"/>
    <w:rsid w:val="002B3806"/>
    <w:rsid w:val="002B39E1"/>
    <w:rsid w:val="002B3CB4"/>
    <w:rsid w:val="002B415A"/>
    <w:rsid w:val="002B44D5"/>
    <w:rsid w:val="002B4AFC"/>
    <w:rsid w:val="002B51A4"/>
    <w:rsid w:val="002B5414"/>
    <w:rsid w:val="002B5587"/>
    <w:rsid w:val="002B575F"/>
    <w:rsid w:val="002B59FA"/>
    <w:rsid w:val="002B5BB7"/>
    <w:rsid w:val="002B5D66"/>
    <w:rsid w:val="002B696A"/>
    <w:rsid w:val="002B69C7"/>
    <w:rsid w:val="002B6C0B"/>
    <w:rsid w:val="002B7117"/>
    <w:rsid w:val="002B7379"/>
    <w:rsid w:val="002B76AF"/>
    <w:rsid w:val="002B76EE"/>
    <w:rsid w:val="002B7819"/>
    <w:rsid w:val="002B7C7D"/>
    <w:rsid w:val="002B7FE4"/>
    <w:rsid w:val="002C0711"/>
    <w:rsid w:val="002C099D"/>
    <w:rsid w:val="002C0C6F"/>
    <w:rsid w:val="002C0D31"/>
    <w:rsid w:val="002C10AF"/>
    <w:rsid w:val="002C148C"/>
    <w:rsid w:val="002C1993"/>
    <w:rsid w:val="002C1DD8"/>
    <w:rsid w:val="002C1EAB"/>
    <w:rsid w:val="002C1EEA"/>
    <w:rsid w:val="002C24FA"/>
    <w:rsid w:val="002C27FC"/>
    <w:rsid w:val="002C2C8D"/>
    <w:rsid w:val="002C31B7"/>
    <w:rsid w:val="002C3256"/>
    <w:rsid w:val="002C396C"/>
    <w:rsid w:val="002C39A2"/>
    <w:rsid w:val="002C3B63"/>
    <w:rsid w:val="002C4170"/>
    <w:rsid w:val="002C458A"/>
    <w:rsid w:val="002C4AAF"/>
    <w:rsid w:val="002C4C57"/>
    <w:rsid w:val="002C4DE7"/>
    <w:rsid w:val="002C4EC1"/>
    <w:rsid w:val="002C4FC9"/>
    <w:rsid w:val="002C5501"/>
    <w:rsid w:val="002C5998"/>
    <w:rsid w:val="002C5A18"/>
    <w:rsid w:val="002C5A50"/>
    <w:rsid w:val="002C5B17"/>
    <w:rsid w:val="002C5BD8"/>
    <w:rsid w:val="002C5BDD"/>
    <w:rsid w:val="002C62A8"/>
    <w:rsid w:val="002C6F7E"/>
    <w:rsid w:val="002C77CD"/>
    <w:rsid w:val="002C7D35"/>
    <w:rsid w:val="002D001D"/>
    <w:rsid w:val="002D07B9"/>
    <w:rsid w:val="002D07EC"/>
    <w:rsid w:val="002D151F"/>
    <w:rsid w:val="002D18BB"/>
    <w:rsid w:val="002D1972"/>
    <w:rsid w:val="002D1AE6"/>
    <w:rsid w:val="002D1BA5"/>
    <w:rsid w:val="002D1D51"/>
    <w:rsid w:val="002D22D8"/>
    <w:rsid w:val="002D25A7"/>
    <w:rsid w:val="002D25D0"/>
    <w:rsid w:val="002D268E"/>
    <w:rsid w:val="002D27BF"/>
    <w:rsid w:val="002D28BB"/>
    <w:rsid w:val="002D2B9F"/>
    <w:rsid w:val="002D2BFF"/>
    <w:rsid w:val="002D2C6F"/>
    <w:rsid w:val="002D2EB6"/>
    <w:rsid w:val="002D3366"/>
    <w:rsid w:val="002D337F"/>
    <w:rsid w:val="002D342D"/>
    <w:rsid w:val="002D3452"/>
    <w:rsid w:val="002D3515"/>
    <w:rsid w:val="002D382E"/>
    <w:rsid w:val="002D38F7"/>
    <w:rsid w:val="002D3C46"/>
    <w:rsid w:val="002D40E8"/>
    <w:rsid w:val="002D411D"/>
    <w:rsid w:val="002D42DA"/>
    <w:rsid w:val="002D4637"/>
    <w:rsid w:val="002D473B"/>
    <w:rsid w:val="002D4948"/>
    <w:rsid w:val="002D4F70"/>
    <w:rsid w:val="002D524C"/>
    <w:rsid w:val="002D5432"/>
    <w:rsid w:val="002D568F"/>
    <w:rsid w:val="002D5A6D"/>
    <w:rsid w:val="002D667D"/>
    <w:rsid w:val="002D6861"/>
    <w:rsid w:val="002D6872"/>
    <w:rsid w:val="002D6DFC"/>
    <w:rsid w:val="002D710F"/>
    <w:rsid w:val="002D712B"/>
    <w:rsid w:val="002D7378"/>
    <w:rsid w:val="002D765E"/>
    <w:rsid w:val="002D7A05"/>
    <w:rsid w:val="002E00B1"/>
    <w:rsid w:val="002E059D"/>
    <w:rsid w:val="002E0FC6"/>
    <w:rsid w:val="002E111F"/>
    <w:rsid w:val="002E1365"/>
    <w:rsid w:val="002E16AB"/>
    <w:rsid w:val="002E195A"/>
    <w:rsid w:val="002E198D"/>
    <w:rsid w:val="002E1B91"/>
    <w:rsid w:val="002E1D20"/>
    <w:rsid w:val="002E1EB0"/>
    <w:rsid w:val="002E2008"/>
    <w:rsid w:val="002E25F8"/>
    <w:rsid w:val="002E282D"/>
    <w:rsid w:val="002E2BC1"/>
    <w:rsid w:val="002E2E16"/>
    <w:rsid w:val="002E34D7"/>
    <w:rsid w:val="002E38F0"/>
    <w:rsid w:val="002E3BF3"/>
    <w:rsid w:val="002E3ED7"/>
    <w:rsid w:val="002E44E3"/>
    <w:rsid w:val="002E4AC1"/>
    <w:rsid w:val="002E4B76"/>
    <w:rsid w:val="002E4BB8"/>
    <w:rsid w:val="002E4EE2"/>
    <w:rsid w:val="002E5333"/>
    <w:rsid w:val="002E5527"/>
    <w:rsid w:val="002E5761"/>
    <w:rsid w:val="002E5CED"/>
    <w:rsid w:val="002E6084"/>
    <w:rsid w:val="002E62A3"/>
    <w:rsid w:val="002E6413"/>
    <w:rsid w:val="002E6996"/>
    <w:rsid w:val="002E6CDD"/>
    <w:rsid w:val="002E7133"/>
    <w:rsid w:val="002E7738"/>
    <w:rsid w:val="002E77A0"/>
    <w:rsid w:val="002E7C09"/>
    <w:rsid w:val="002E7D1E"/>
    <w:rsid w:val="002F06DF"/>
    <w:rsid w:val="002F0735"/>
    <w:rsid w:val="002F0BC6"/>
    <w:rsid w:val="002F0C6A"/>
    <w:rsid w:val="002F0F59"/>
    <w:rsid w:val="002F0FC1"/>
    <w:rsid w:val="002F13AF"/>
    <w:rsid w:val="002F1522"/>
    <w:rsid w:val="002F15E3"/>
    <w:rsid w:val="002F1667"/>
    <w:rsid w:val="002F1DAD"/>
    <w:rsid w:val="002F1E92"/>
    <w:rsid w:val="002F2477"/>
    <w:rsid w:val="002F35A4"/>
    <w:rsid w:val="002F3993"/>
    <w:rsid w:val="002F4135"/>
    <w:rsid w:val="002F4236"/>
    <w:rsid w:val="002F4ECF"/>
    <w:rsid w:val="002F4F6E"/>
    <w:rsid w:val="002F4FDB"/>
    <w:rsid w:val="002F502C"/>
    <w:rsid w:val="002F5210"/>
    <w:rsid w:val="002F5386"/>
    <w:rsid w:val="002F55B9"/>
    <w:rsid w:val="002F5745"/>
    <w:rsid w:val="002F57C5"/>
    <w:rsid w:val="002F58D8"/>
    <w:rsid w:val="002F597E"/>
    <w:rsid w:val="002F5C9A"/>
    <w:rsid w:val="002F5CA2"/>
    <w:rsid w:val="002F5D09"/>
    <w:rsid w:val="002F5F96"/>
    <w:rsid w:val="002F6175"/>
    <w:rsid w:val="002F62FF"/>
    <w:rsid w:val="002F63A8"/>
    <w:rsid w:val="002F680F"/>
    <w:rsid w:val="002F6F89"/>
    <w:rsid w:val="002F7024"/>
    <w:rsid w:val="002F76B9"/>
    <w:rsid w:val="002F7C38"/>
    <w:rsid w:val="00300692"/>
    <w:rsid w:val="00300D24"/>
    <w:rsid w:val="00301383"/>
    <w:rsid w:val="00301B36"/>
    <w:rsid w:val="00301B78"/>
    <w:rsid w:val="00301EBC"/>
    <w:rsid w:val="003020B6"/>
    <w:rsid w:val="0030228E"/>
    <w:rsid w:val="00302322"/>
    <w:rsid w:val="00302C88"/>
    <w:rsid w:val="00302FB8"/>
    <w:rsid w:val="003039B2"/>
    <w:rsid w:val="00303FA7"/>
    <w:rsid w:val="00304274"/>
    <w:rsid w:val="00304380"/>
    <w:rsid w:val="003045F8"/>
    <w:rsid w:val="003046E2"/>
    <w:rsid w:val="0030482F"/>
    <w:rsid w:val="00304974"/>
    <w:rsid w:val="00304B63"/>
    <w:rsid w:val="00304CFA"/>
    <w:rsid w:val="00305B3B"/>
    <w:rsid w:val="00305F2E"/>
    <w:rsid w:val="00305F61"/>
    <w:rsid w:val="003061CD"/>
    <w:rsid w:val="003063C8"/>
    <w:rsid w:val="0030645C"/>
    <w:rsid w:val="003068A0"/>
    <w:rsid w:val="00306EC3"/>
    <w:rsid w:val="00306FAC"/>
    <w:rsid w:val="0030764C"/>
    <w:rsid w:val="00307693"/>
    <w:rsid w:val="003077F2"/>
    <w:rsid w:val="00307F39"/>
    <w:rsid w:val="00307F7E"/>
    <w:rsid w:val="00310054"/>
    <w:rsid w:val="00310098"/>
    <w:rsid w:val="00310720"/>
    <w:rsid w:val="00311088"/>
    <w:rsid w:val="003115FA"/>
    <w:rsid w:val="0031181F"/>
    <w:rsid w:val="003118FB"/>
    <w:rsid w:val="00311A8A"/>
    <w:rsid w:val="00311D14"/>
    <w:rsid w:val="0031208A"/>
    <w:rsid w:val="00312908"/>
    <w:rsid w:val="00312E82"/>
    <w:rsid w:val="00313042"/>
    <w:rsid w:val="0031349E"/>
    <w:rsid w:val="0031356B"/>
    <w:rsid w:val="00313922"/>
    <w:rsid w:val="00313A71"/>
    <w:rsid w:val="00313ADD"/>
    <w:rsid w:val="00313B16"/>
    <w:rsid w:val="00313B1A"/>
    <w:rsid w:val="00313BAE"/>
    <w:rsid w:val="00313C75"/>
    <w:rsid w:val="00313D62"/>
    <w:rsid w:val="00313D84"/>
    <w:rsid w:val="00313E14"/>
    <w:rsid w:val="0031443D"/>
    <w:rsid w:val="0031469D"/>
    <w:rsid w:val="0031518F"/>
    <w:rsid w:val="003156D9"/>
    <w:rsid w:val="00315862"/>
    <w:rsid w:val="0031592E"/>
    <w:rsid w:val="00315954"/>
    <w:rsid w:val="00316014"/>
    <w:rsid w:val="0031637F"/>
    <w:rsid w:val="0031643D"/>
    <w:rsid w:val="00316616"/>
    <w:rsid w:val="0031664F"/>
    <w:rsid w:val="00316ABE"/>
    <w:rsid w:val="00316C51"/>
    <w:rsid w:val="00317071"/>
    <w:rsid w:val="00317699"/>
    <w:rsid w:val="003176CF"/>
    <w:rsid w:val="00317952"/>
    <w:rsid w:val="003203F5"/>
    <w:rsid w:val="003208D8"/>
    <w:rsid w:val="00320CFD"/>
    <w:rsid w:val="00321642"/>
    <w:rsid w:val="00321DC7"/>
    <w:rsid w:val="00322028"/>
    <w:rsid w:val="003225A4"/>
    <w:rsid w:val="00322799"/>
    <w:rsid w:val="00322C00"/>
    <w:rsid w:val="00322D4E"/>
    <w:rsid w:val="00322DFA"/>
    <w:rsid w:val="00322E36"/>
    <w:rsid w:val="00322E9E"/>
    <w:rsid w:val="00323207"/>
    <w:rsid w:val="00323241"/>
    <w:rsid w:val="00323611"/>
    <w:rsid w:val="00323720"/>
    <w:rsid w:val="00323890"/>
    <w:rsid w:val="00323BB8"/>
    <w:rsid w:val="003248C0"/>
    <w:rsid w:val="003248CF"/>
    <w:rsid w:val="00324CBE"/>
    <w:rsid w:val="00324EF1"/>
    <w:rsid w:val="003255CD"/>
    <w:rsid w:val="003255CF"/>
    <w:rsid w:val="00325621"/>
    <w:rsid w:val="003256C8"/>
    <w:rsid w:val="00325B5D"/>
    <w:rsid w:val="003262DB"/>
    <w:rsid w:val="003264E7"/>
    <w:rsid w:val="00326639"/>
    <w:rsid w:val="003266E9"/>
    <w:rsid w:val="00326F02"/>
    <w:rsid w:val="003276BD"/>
    <w:rsid w:val="0032790A"/>
    <w:rsid w:val="00327E24"/>
    <w:rsid w:val="00327EA6"/>
    <w:rsid w:val="003303AC"/>
    <w:rsid w:val="003306F4"/>
    <w:rsid w:val="003315A3"/>
    <w:rsid w:val="003315EE"/>
    <w:rsid w:val="0033170A"/>
    <w:rsid w:val="00331969"/>
    <w:rsid w:val="00331D1D"/>
    <w:rsid w:val="00331DFF"/>
    <w:rsid w:val="00332143"/>
    <w:rsid w:val="00332997"/>
    <w:rsid w:val="003329B4"/>
    <w:rsid w:val="00332F42"/>
    <w:rsid w:val="00332FBE"/>
    <w:rsid w:val="00332FCB"/>
    <w:rsid w:val="0033356E"/>
    <w:rsid w:val="003336AD"/>
    <w:rsid w:val="00333BB2"/>
    <w:rsid w:val="0033476C"/>
    <w:rsid w:val="00334A23"/>
    <w:rsid w:val="00334CD1"/>
    <w:rsid w:val="00334E52"/>
    <w:rsid w:val="003351C2"/>
    <w:rsid w:val="003351DA"/>
    <w:rsid w:val="00335655"/>
    <w:rsid w:val="00335799"/>
    <w:rsid w:val="00335C6C"/>
    <w:rsid w:val="00336098"/>
    <w:rsid w:val="00336340"/>
    <w:rsid w:val="00336894"/>
    <w:rsid w:val="00337153"/>
    <w:rsid w:val="003371B2"/>
    <w:rsid w:val="003375D8"/>
    <w:rsid w:val="00337876"/>
    <w:rsid w:val="00337BEA"/>
    <w:rsid w:val="00337BFB"/>
    <w:rsid w:val="00337C70"/>
    <w:rsid w:val="00340039"/>
    <w:rsid w:val="003408AD"/>
    <w:rsid w:val="00340A98"/>
    <w:rsid w:val="00340CA9"/>
    <w:rsid w:val="00340D90"/>
    <w:rsid w:val="00340EA0"/>
    <w:rsid w:val="003412C1"/>
    <w:rsid w:val="00341333"/>
    <w:rsid w:val="00341356"/>
    <w:rsid w:val="00341364"/>
    <w:rsid w:val="0034143C"/>
    <w:rsid w:val="003419CE"/>
    <w:rsid w:val="00341B2F"/>
    <w:rsid w:val="00341D83"/>
    <w:rsid w:val="003423A9"/>
    <w:rsid w:val="00342794"/>
    <w:rsid w:val="00342ED1"/>
    <w:rsid w:val="003437E9"/>
    <w:rsid w:val="00343C76"/>
    <w:rsid w:val="00343EC0"/>
    <w:rsid w:val="00344155"/>
    <w:rsid w:val="00344198"/>
    <w:rsid w:val="00344456"/>
    <w:rsid w:val="0034483A"/>
    <w:rsid w:val="00344D3C"/>
    <w:rsid w:val="00344DA6"/>
    <w:rsid w:val="003459ED"/>
    <w:rsid w:val="00345C5D"/>
    <w:rsid w:val="00345CA9"/>
    <w:rsid w:val="00345F64"/>
    <w:rsid w:val="00346967"/>
    <w:rsid w:val="00346A55"/>
    <w:rsid w:val="00346E81"/>
    <w:rsid w:val="0034735B"/>
    <w:rsid w:val="003474FA"/>
    <w:rsid w:val="00347536"/>
    <w:rsid w:val="003475F4"/>
    <w:rsid w:val="0034771C"/>
    <w:rsid w:val="003478BC"/>
    <w:rsid w:val="003479E2"/>
    <w:rsid w:val="00347A4E"/>
    <w:rsid w:val="00347AD2"/>
    <w:rsid w:val="0035002E"/>
    <w:rsid w:val="0035019D"/>
    <w:rsid w:val="0035056A"/>
    <w:rsid w:val="0035087C"/>
    <w:rsid w:val="003508F8"/>
    <w:rsid w:val="003509D9"/>
    <w:rsid w:val="00351161"/>
    <w:rsid w:val="0035133D"/>
    <w:rsid w:val="00351F3C"/>
    <w:rsid w:val="0035210D"/>
    <w:rsid w:val="003523BE"/>
    <w:rsid w:val="00352B28"/>
    <w:rsid w:val="00352C8D"/>
    <w:rsid w:val="003534A3"/>
    <w:rsid w:val="003537A3"/>
    <w:rsid w:val="0035391B"/>
    <w:rsid w:val="00353D53"/>
    <w:rsid w:val="00353E4F"/>
    <w:rsid w:val="00354385"/>
    <w:rsid w:val="0035446C"/>
    <w:rsid w:val="00354575"/>
    <w:rsid w:val="003545EA"/>
    <w:rsid w:val="0035461E"/>
    <w:rsid w:val="00354643"/>
    <w:rsid w:val="00354CA8"/>
    <w:rsid w:val="0035568F"/>
    <w:rsid w:val="003556EB"/>
    <w:rsid w:val="003559D0"/>
    <w:rsid w:val="00355DB0"/>
    <w:rsid w:val="0035656B"/>
    <w:rsid w:val="003566B5"/>
    <w:rsid w:val="00356E00"/>
    <w:rsid w:val="00356E4D"/>
    <w:rsid w:val="00356E58"/>
    <w:rsid w:val="00356EEE"/>
    <w:rsid w:val="0035740A"/>
    <w:rsid w:val="00357686"/>
    <w:rsid w:val="00357756"/>
    <w:rsid w:val="00357849"/>
    <w:rsid w:val="00357AF1"/>
    <w:rsid w:val="0036060A"/>
    <w:rsid w:val="0036075C"/>
    <w:rsid w:val="003607D3"/>
    <w:rsid w:val="00360C85"/>
    <w:rsid w:val="00360CEB"/>
    <w:rsid w:val="00360D4B"/>
    <w:rsid w:val="003610D6"/>
    <w:rsid w:val="0036176B"/>
    <w:rsid w:val="00361899"/>
    <w:rsid w:val="00361D31"/>
    <w:rsid w:val="0036204B"/>
    <w:rsid w:val="00362088"/>
    <w:rsid w:val="003620AD"/>
    <w:rsid w:val="003628FF"/>
    <w:rsid w:val="00362BC0"/>
    <w:rsid w:val="00362BF8"/>
    <w:rsid w:val="00362D84"/>
    <w:rsid w:val="00362EEF"/>
    <w:rsid w:val="003633E8"/>
    <w:rsid w:val="00363882"/>
    <w:rsid w:val="00363D8D"/>
    <w:rsid w:val="00364609"/>
    <w:rsid w:val="0036465C"/>
    <w:rsid w:val="0036494E"/>
    <w:rsid w:val="00364B8E"/>
    <w:rsid w:val="00365318"/>
    <w:rsid w:val="00365706"/>
    <w:rsid w:val="00365730"/>
    <w:rsid w:val="00365B4D"/>
    <w:rsid w:val="00365DED"/>
    <w:rsid w:val="00365EA3"/>
    <w:rsid w:val="00366CE9"/>
    <w:rsid w:val="00366E11"/>
    <w:rsid w:val="00367A2C"/>
    <w:rsid w:val="00367CEC"/>
    <w:rsid w:val="00370617"/>
    <w:rsid w:val="0037081A"/>
    <w:rsid w:val="003708C6"/>
    <w:rsid w:val="00370D42"/>
    <w:rsid w:val="00371013"/>
    <w:rsid w:val="003711C2"/>
    <w:rsid w:val="00371A8E"/>
    <w:rsid w:val="00372319"/>
    <w:rsid w:val="003724C6"/>
    <w:rsid w:val="00372928"/>
    <w:rsid w:val="0037324A"/>
    <w:rsid w:val="0037351A"/>
    <w:rsid w:val="003738A7"/>
    <w:rsid w:val="00373E3B"/>
    <w:rsid w:val="00373F32"/>
    <w:rsid w:val="003740FF"/>
    <w:rsid w:val="003742E5"/>
    <w:rsid w:val="00374655"/>
    <w:rsid w:val="00374C08"/>
    <w:rsid w:val="00374E17"/>
    <w:rsid w:val="00374FE6"/>
    <w:rsid w:val="0037505E"/>
    <w:rsid w:val="003754FD"/>
    <w:rsid w:val="00375570"/>
    <w:rsid w:val="00375620"/>
    <w:rsid w:val="003756BD"/>
    <w:rsid w:val="00375D36"/>
    <w:rsid w:val="00375E7A"/>
    <w:rsid w:val="003761E1"/>
    <w:rsid w:val="003764DE"/>
    <w:rsid w:val="003766C8"/>
    <w:rsid w:val="00376A57"/>
    <w:rsid w:val="00376A67"/>
    <w:rsid w:val="00376B71"/>
    <w:rsid w:val="00376C45"/>
    <w:rsid w:val="00376F38"/>
    <w:rsid w:val="0037745B"/>
    <w:rsid w:val="003779E8"/>
    <w:rsid w:val="00377A9F"/>
    <w:rsid w:val="00377BCE"/>
    <w:rsid w:val="00377DD5"/>
    <w:rsid w:val="00377F8D"/>
    <w:rsid w:val="00380054"/>
    <w:rsid w:val="00380B78"/>
    <w:rsid w:val="00380EED"/>
    <w:rsid w:val="0038150C"/>
    <w:rsid w:val="0038196C"/>
    <w:rsid w:val="00381CCC"/>
    <w:rsid w:val="00381D59"/>
    <w:rsid w:val="0038262D"/>
    <w:rsid w:val="003826BF"/>
    <w:rsid w:val="00382C36"/>
    <w:rsid w:val="0038304D"/>
    <w:rsid w:val="0038333C"/>
    <w:rsid w:val="003835F1"/>
    <w:rsid w:val="00383609"/>
    <w:rsid w:val="0038367A"/>
    <w:rsid w:val="0038373C"/>
    <w:rsid w:val="00383B35"/>
    <w:rsid w:val="00384195"/>
    <w:rsid w:val="00384B87"/>
    <w:rsid w:val="00384C93"/>
    <w:rsid w:val="0038507D"/>
    <w:rsid w:val="00385112"/>
    <w:rsid w:val="0038618C"/>
    <w:rsid w:val="003863A3"/>
    <w:rsid w:val="00386430"/>
    <w:rsid w:val="003864FD"/>
    <w:rsid w:val="00386F68"/>
    <w:rsid w:val="003871BB"/>
    <w:rsid w:val="00387291"/>
    <w:rsid w:val="00387872"/>
    <w:rsid w:val="003878FB"/>
    <w:rsid w:val="00387B4C"/>
    <w:rsid w:val="00387B77"/>
    <w:rsid w:val="00390207"/>
    <w:rsid w:val="003904D3"/>
    <w:rsid w:val="003907DB"/>
    <w:rsid w:val="0039198F"/>
    <w:rsid w:val="00391CD2"/>
    <w:rsid w:val="00391D08"/>
    <w:rsid w:val="003921CE"/>
    <w:rsid w:val="0039239D"/>
    <w:rsid w:val="003926C1"/>
    <w:rsid w:val="00392779"/>
    <w:rsid w:val="00392A5F"/>
    <w:rsid w:val="00393010"/>
    <w:rsid w:val="0039309C"/>
    <w:rsid w:val="0039309F"/>
    <w:rsid w:val="0039385B"/>
    <w:rsid w:val="003938B7"/>
    <w:rsid w:val="003945C7"/>
    <w:rsid w:val="003948BD"/>
    <w:rsid w:val="00394E59"/>
    <w:rsid w:val="00395606"/>
    <w:rsid w:val="00395A1C"/>
    <w:rsid w:val="00395BEE"/>
    <w:rsid w:val="00395E04"/>
    <w:rsid w:val="003961F1"/>
    <w:rsid w:val="00397970"/>
    <w:rsid w:val="00397E8E"/>
    <w:rsid w:val="003A0163"/>
    <w:rsid w:val="003A0ABE"/>
    <w:rsid w:val="003A0B32"/>
    <w:rsid w:val="003A0B4F"/>
    <w:rsid w:val="003A0C78"/>
    <w:rsid w:val="003A0CEA"/>
    <w:rsid w:val="003A17E9"/>
    <w:rsid w:val="003A1A49"/>
    <w:rsid w:val="003A1BDF"/>
    <w:rsid w:val="003A1D29"/>
    <w:rsid w:val="003A1DDD"/>
    <w:rsid w:val="003A208D"/>
    <w:rsid w:val="003A2187"/>
    <w:rsid w:val="003A2232"/>
    <w:rsid w:val="003A26E0"/>
    <w:rsid w:val="003A2D1B"/>
    <w:rsid w:val="003A2D1D"/>
    <w:rsid w:val="003A2F70"/>
    <w:rsid w:val="003A3A6D"/>
    <w:rsid w:val="003A3E18"/>
    <w:rsid w:val="003A3FBF"/>
    <w:rsid w:val="003A3FD2"/>
    <w:rsid w:val="003A406D"/>
    <w:rsid w:val="003A479A"/>
    <w:rsid w:val="003A4DAF"/>
    <w:rsid w:val="003A55B7"/>
    <w:rsid w:val="003A57C5"/>
    <w:rsid w:val="003A5A1A"/>
    <w:rsid w:val="003A5E1F"/>
    <w:rsid w:val="003A65ED"/>
    <w:rsid w:val="003A683D"/>
    <w:rsid w:val="003A69A8"/>
    <w:rsid w:val="003A715E"/>
    <w:rsid w:val="003A744B"/>
    <w:rsid w:val="003A76DA"/>
    <w:rsid w:val="003B0BC3"/>
    <w:rsid w:val="003B0DD7"/>
    <w:rsid w:val="003B0F48"/>
    <w:rsid w:val="003B0FFA"/>
    <w:rsid w:val="003B1186"/>
    <w:rsid w:val="003B13FF"/>
    <w:rsid w:val="003B14FB"/>
    <w:rsid w:val="003B16C2"/>
    <w:rsid w:val="003B17CC"/>
    <w:rsid w:val="003B1AB6"/>
    <w:rsid w:val="003B2025"/>
    <w:rsid w:val="003B2A54"/>
    <w:rsid w:val="003B2E1F"/>
    <w:rsid w:val="003B303A"/>
    <w:rsid w:val="003B35FE"/>
    <w:rsid w:val="003B3619"/>
    <w:rsid w:val="003B410F"/>
    <w:rsid w:val="003B4206"/>
    <w:rsid w:val="003B43A1"/>
    <w:rsid w:val="003B44EE"/>
    <w:rsid w:val="003B4848"/>
    <w:rsid w:val="003B4CDE"/>
    <w:rsid w:val="003B55F2"/>
    <w:rsid w:val="003B5BFF"/>
    <w:rsid w:val="003B5C4D"/>
    <w:rsid w:val="003B61A9"/>
    <w:rsid w:val="003B69FA"/>
    <w:rsid w:val="003B6C0F"/>
    <w:rsid w:val="003B7628"/>
    <w:rsid w:val="003B7AF4"/>
    <w:rsid w:val="003B7FA2"/>
    <w:rsid w:val="003C0326"/>
    <w:rsid w:val="003C04EF"/>
    <w:rsid w:val="003C056F"/>
    <w:rsid w:val="003C06F0"/>
    <w:rsid w:val="003C147B"/>
    <w:rsid w:val="003C1552"/>
    <w:rsid w:val="003C1675"/>
    <w:rsid w:val="003C16ED"/>
    <w:rsid w:val="003C1A70"/>
    <w:rsid w:val="003C1FB0"/>
    <w:rsid w:val="003C2673"/>
    <w:rsid w:val="003C2948"/>
    <w:rsid w:val="003C2A9E"/>
    <w:rsid w:val="003C2C0E"/>
    <w:rsid w:val="003C2ECA"/>
    <w:rsid w:val="003C32CC"/>
    <w:rsid w:val="003C3881"/>
    <w:rsid w:val="003C3F64"/>
    <w:rsid w:val="003C43D9"/>
    <w:rsid w:val="003C45C6"/>
    <w:rsid w:val="003C4D1C"/>
    <w:rsid w:val="003C4E16"/>
    <w:rsid w:val="003C525E"/>
    <w:rsid w:val="003C53E1"/>
    <w:rsid w:val="003C5685"/>
    <w:rsid w:val="003C5931"/>
    <w:rsid w:val="003C5D09"/>
    <w:rsid w:val="003C5E07"/>
    <w:rsid w:val="003C5E28"/>
    <w:rsid w:val="003C5FA0"/>
    <w:rsid w:val="003C6059"/>
    <w:rsid w:val="003C6760"/>
    <w:rsid w:val="003C6897"/>
    <w:rsid w:val="003C6AA7"/>
    <w:rsid w:val="003C6BB1"/>
    <w:rsid w:val="003C6C94"/>
    <w:rsid w:val="003C6DDC"/>
    <w:rsid w:val="003C73AA"/>
    <w:rsid w:val="003C7918"/>
    <w:rsid w:val="003D01DC"/>
    <w:rsid w:val="003D03D6"/>
    <w:rsid w:val="003D0A50"/>
    <w:rsid w:val="003D0B7C"/>
    <w:rsid w:val="003D11CC"/>
    <w:rsid w:val="003D127E"/>
    <w:rsid w:val="003D1540"/>
    <w:rsid w:val="003D16BC"/>
    <w:rsid w:val="003D1F9D"/>
    <w:rsid w:val="003D1FF2"/>
    <w:rsid w:val="003D2599"/>
    <w:rsid w:val="003D29AF"/>
    <w:rsid w:val="003D2A44"/>
    <w:rsid w:val="003D2C84"/>
    <w:rsid w:val="003D2EC4"/>
    <w:rsid w:val="003D2FDF"/>
    <w:rsid w:val="003D3107"/>
    <w:rsid w:val="003D3768"/>
    <w:rsid w:val="003D3C14"/>
    <w:rsid w:val="003D4946"/>
    <w:rsid w:val="003D4DCF"/>
    <w:rsid w:val="003D4EAF"/>
    <w:rsid w:val="003D50E8"/>
    <w:rsid w:val="003D523F"/>
    <w:rsid w:val="003D5818"/>
    <w:rsid w:val="003D58C5"/>
    <w:rsid w:val="003D59A9"/>
    <w:rsid w:val="003D5AF3"/>
    <w:rsid w:val="003D5C8D"/>
    <w:rsid w:val="003D5E52"/>
    <w:rsid w:val="003D6116"/>
    <w:rsid w:val="003D619C"/>
    <w:rsid w:val="003D61BF"/>
    <w:rsid w:val="003D6945"/>
    <w:rsid w:val="003D6E16"/>
    <w:rsid w:val="003D6F59"/>
    <w:rsid w:val="003D709F"/>
    <w:rsid w:val="003D719D"/>
    <w:rsid w:val="003D78B1"/>
    <w:rsid w:val="003D7971"/>
    <w:rsid w:val="003D7988"/>
    <w:rsid w:val="003D7E83"/>
    <w:rsid w:val="003E00B0"/>
    <w:rsid w:val="003E00CE"/>
    <w:rsid w:val="003E02AE"/>
    <w:rsid w:val="003E05B6"/>
    <w:rsid w:val="003E0C2E"/>
    <w:rsid w:val="003E0DC8"/>
    <w:rsid w:val="003E0E09"/>
    <w:rsid w:val="003E0E4D"/>
    <w:rsid w:val="003E1178"/>
    <w:rsid w:val="003E12D8"/>
    <w:rsid w:val="003E131F"/>
    <w:rsid w:val="003E1520"/>
    <w:rsid w:val="003E1938"/>
    <w:rsid w:val="003E1BE1"/>
    <w:rsid w:val="003E1F52"/>
    <w:rsid w:val="003E24DB"/>
    <w:rsid w:val="003E27F1"/>
    <w:rsid w:val="003E2A7B"/>
    <w:rsid w:val="003E2C6D"/>
    <w:rsid w:val="003E2D9F"/>
    <w:rsid w:val="003E2DCF"/>
    <w:rsid w:val="003E322A"/>
    <w:rsid w:val="003E34C2"/>
    <w:rsid w:val="003E3AFC"/>
    <w:rsid w:val="003E3C6F"/>
    <w:rsid w:val="003E3D3D"/>
    <w:rsid w:val="003E3DAF"/>
    <w:rsid w:val="003E405E"/>
    <w:rsid w:val="003E40FF"/>
    <w:rsid w:val="003E455E"/>
    <w:rsid w:val="003E4C41"/>
    <w:rsid w:val="003E4CFB"/>
    <w:rsid w:val="003E514C"/>
    <w:rsid w:val="003E521B"/>
    <w:rsid w:val="003E5824"/>
    <w:rsid w:val="003E5D16"/>
    <w:rsid w:val="003E5FCD"/>
    <w:rsid w:val="003E611E"/>
    <w:rsid w:val="003E6D79"/>
    <w:rsid w:val="003E7563"/>
    <w:rsid w:val="003E7B16"/>
    <w:rsid w:val="003E7B59"/>
    <w:rsid w:val="003E7CFA"/>
    <w:rsid w:val="003F0375"/>
    <w:rsid w:val="003F04CA"/>
    <w:rsid w:val="003F0501"/>
    <w:rsid w:val="003F07E6"/>
    <w:rsid w:val="003F0A84"/>
    <w:rsid w:val="003F153E"/>
    <w:rsid w:val="003F179C"/>
    <w:rsid w:val="003F1B2A"/>
    <w:rsid w:val="003F1C5B"/>
    <w:rsid w:val="003F21B7"/>
    <w:rsid w:val="003F23A8"/>
    <w:rsid w:val="003F2414"/>
    <w:rsid w:val="003F25BD"/>
    <w:rsid w:val="003F2C98"/>
    <w:rsid w:val="003F32FE"/>
    <w:rsid w:val="003F34DF"/>
    <w:rsid w:val="003F3712"/>
    <w:rsid w:val="003F3AB2"/>
    <w:rsid w:val="003F3D7D"/>
    <w:rsid w:val="003F3F42"/>
    <w:rsid w:val="003F448E"/>
    <w:rsid w:val="003F4574"/>
    <w:rsid w:val="003F48B0"/>
    <w:rsid w:val="003F4982"/>
    <w:rsid w:val="003F4DF3"/>
    <w:rsid w:val="003F4F20"/>
    <w:rsid w:val="003F516C"/>
    <w:rsid w:val="003F5463"/>
    <w:rsid w:val="003F5AA2"/>
    <w:rsid w:val="003F5D08"/>
    <w:rsid w:val="003F5DB7"/>
    <w:rsid w:val="003F5EF4"/>
    <w:rsid w:val="003F6293"/>
    <w:rsid w:val="003F661E"/>
    <w:rsid w:val="003F66A2"/>
    <w:rsid w:val="003F689A"/>
    <w:rsid w:val="003F6A57"/>
    <w:rsid w:val="003F6E3D"/>
    <w:rsid w:val="003F6F40"/>
    <w:rsid w:val="003F70EF"/>
    <w:rsid w:val="003F7353"/>
    <w:rsid w:val="003F7B5D"/>
    <w:rsid w:val="003F7F87"/>
    <w:rsid w:val="00400855"/>
    <w:rsid w:val="00400D90"/>
    <w:rsid w:val="00400DDD"/>
    <w:rsid w:val="00400F20"/>
    <w:rsid w:val="0040140D"/>
    <w:rsid w:val="004014E5"/>
    <w:rsid w:val="00401BD2"/>
    <w:rsid w:val="00401D15"/>
    <w:rsid w:val="00402480"/>
    <w:rsid w:val="00402A89"/>
    <w:rsid w:val="00402B68"/>
    <w:rsid w:val="00402BAA"/>
    <w:rsid w:val="00402BF9"/>
    <w:rsid w:val="00402E17"/>
    <w:rsid w:val="00403563"/>
    <w:rsid w:val="00403BDE"/>
    <w:rsid w:val="00403D22"/>
    <w:rsid w:val="00403D96"/>
    <w:rsid w:val="00403E8C"/>
    <w:rsid w:val="004045A9"/>
    <w:rsid w:val="004048A1"/>
    <w:rsid w:val="00405150"/>
    <w:rsid w:val="0040535B"/>
    <w:rsid w:val="0040550F"/>
    <w:rsid w:val="00405686"/>
    <w:rsid w:val="00405927"/>
    <w:rsid w:val="00405AAC"/>
    <w:rsid w:val="00406254"/>
    <w:rsid w:val="00406351"/>
    <w:rsid w:val="004063D1"/>
    <w:rsid w:val="00406770"/>
    <w:rsid w:val="004067BB"/>
    <w:rsid w:val="00406B67"/>
    <w:rsid w:val="00407441"/>
    <w:rsid w:val="00407553"/>
    <w:rsid w:val="004078A5"/>
    <w:rsid w:val="004079AE"/>
    <w:rsid w:val="00407A35"/>
    <w:rsid w:val="00407F6A"/>
    <w:rsid w:val="0041043A"/>
    <w:rsid w:val="00410876"/>
    <w:rsid w:val="00410959"/>
    <w:rsid w:val="00410B67"/>
    <w:rsid w:val="00410B7D"/>
    <w:rsid w:val="00410CA0"/>
    <w:rsid w:val="00410CE4"/>
    <w:rsid w:val="004111CE"/>
    <w:rsid w:val="004116DA"/>
    <w:rsid w:val="0041195E"/>
    <w:rsid w:val="0041272E"/>
    <w:rsid w:val="004128D8"/>
    <w:rsid w:val="00412937"/>
    <w:rsid w:val="0041307B"/>
    <w:rsid w:val="004131A0"/>
    <w:rsid w:val="00413482"/>
    <w:rsid w:val="004134BE"/>
    <w:rsid w:val="004138EA"/>
    <w:rsid w:val="00413C8E"/>
    <w:rsid w:val="00413D49"/>
    <w:rsid w:val="004144F1"/>
    <w:rsid w:val="00414822"/>
    <w:rsid w:val="0041494F"/>
    <w:rsid w:val="00414E42"/>
    <w:rsid w:val="004152DC"/>
    <w:rsid w:val="00415416"/>
    <w:rsid w:val="0041619E"/>
    <w:rsid w:val="00416E78"/>
    <w:rsid w:val="00417227"/>
    <w:rsid w:val="00417392"/>
    <w:rsid w:val="00417794"/>
    <w:rsid w:val="00417828"/>
    <w:rsid w:val="00417AF9"/>
    <w:rsid w:val="00417B7A"/>
    <w:rsid w:val="00417D31"/>
    <w:rsid w:val="0042012A"/>
    <w:rsid w:val="00420384"/>
    <w:rsid w:val="00420E86"/>
    <w:rsid w:val="00421236"/>
    <w:rsid w:val="00421935"/>
    <w:rsid w:val="00421F34"/>
    <w:rsid w:val="0042228F"/>
    <w:rsid w:val="00422335"/>
    <w:rsid w:val="004223EB"/>
    <w:rsid w:val="00422E03"/>
    <w:rsid w:val="0042329D"/>
    <w:rsid w:val="00423743"/>
    <w:rsid w:val="00424161"/>
    <w:rsid w:val="00424311"/>
    <w:rsid w:val="004243E2"/>
    <w:rsid w:val="004244FF"/>
    <w:rsid w:val="0042457B"/>
    <w:rsid w:val="004249A3"/>
    <w:rsid w:val="00424CD5"/>
    <w:rsid w:val="00424E9A"/>
    <w:rsid w:val="00424FB5"/>
    <w:rsid w:val="00424FE6"/>
    <w:rsid w:val="004257A5"/>
    <w:rsid w:val="004260E5"/>
    <w:rsid w:val="00426B5B"/>
    <w:rsid w:val="00426DA2"/>
    <w:rsid w:val="004274B4"/>
    <w:rsid w:val="00427760"/>
    <w:rsid w:val="00427CAD"/>
    <w:rsid w:val="0043032E"/>
    <w:rsid w:val="004303B7"/>
    <w:rsid w:val="004305FD"/>
    <w:rsid w:val="00430660"/>
    <w:rsid w:val="00430A3B"/>
    <w:rsid w:val="00430C05"/>
    <w:rsid w:val="00430E26"/>
    <w:rsid w:val="00430EF1"/>
    <w:rsid w:val="00430FBD"/>
    <w:rsid w:val="00431218"/>
    <w:rsid w:val="00431272"/>
    <w:rsid w:val="0043158D"/>
    <w:rsid w:val="00431676"/>
    <w:rsid w:val="004316B3"/>
    <w:rsid w:val="004319F5"/>
    <w:rsid w:val="004321EA"/>
    <w:rsid w:val="00432212"/>
    <w:rsid w:val="00432339"/>
    <w:rsid w:val="0043249F"/>
    <w:rsid w:val="00432786"/>
    <w:rsid w:val="0043283E"/>
    <w:rsid w:val="00432E1A"/>
    <w:rsid w:val="004331CB"/>
    <w:rsid w:val="0043328E"/>
    <w:rsid w:val="00433420"/>
    <w:rsid w:val="00433452"/>
    <w:rsid w:val="00433A0C"/>
    <w:rsid w:val="00433D40"/>
    <w:rsid w:val="00433D6C"/>
    <w:rsid w:val="00433DC0"/>
    <w:rsid w:val="004342EA"/>
    <w:rsid w:val="00434399"/>
    <w:rsid w:val="004347F0"/>
    <w:rsid w:val="00434805"/>
    <w:rsid w:val="00434A8A"/>
    <w:rsid w:val="00434EE3"/>
    <w:rsid w:val="00435401"/>
    <w:rsid w:val="004355D5"/>
    <w:rsid w:val="00435653"/>
    <w:rsid w:val="00435796"/>
    <w:rsid w:val="00435A78"/>
    <w:rsid w:val="00435D62"/>
    <w:rsid w:val="00435FF4"/>
    <w:rsid w:val="004362C8"/>
    <w:rsid w:val="0043641B"/>
    <w:rsid w:val="004364A3"/>
    <w:rsid w:val="00436D38"/>
    <w:rsid w:val="004371B5"/>
    <w:rsid w:val="00437357"/>
    <w:rsid w:val="00437422"/>
    <w:rsid w:val="0043762E"/>
    <w:rsid w:val="004377F6"/>
    <w:rsid w:val="0043780B"/>
    <w:rsid w:val="00437D34"/>
    <w:rsid w:val="00440347"/>
    <w:rsid w:val="004403C1"/>
    <w:rsid w:val="004410C3"/>
    <w:rsid w:val="004410E4"/>
    <w:rsid w:val="00441151"/>
    <w:rsid w:val="00441298"/>
    <w:rsid w:val="00441603"/>
    <w:rsid w:val="00441633"/>
    <w:rsid w:val="0044168F"/>
    <w:rsid w:val="004419D5"/>
    <w:rsid w:val="00441C7B"/>
    <w:rsid w:val="00441E42"/>
    <w:rsid w:val="00441FE0"/>
    <w:rsid w:val="004421A6"/>
    <w:rsid w:val="00442C1D"/>
    <w:rsid w:val="00442D3B"/>
    <w:rsid w:val="00442D8C"/>
    <w:rsid w:val="00442DE7"/>
    <w:rsid w:val="00442E27"/>
    <w:rsid w:val="00443127"/>
    <w:rsid w:val="00443A5A"/>
    <w:rsid w:val="00443B98"/>
    <w:rsid w:val="00445145"/>
    <w:rsid w:val="004453AF"/>
    <w:rsid w:val="0044554E"/>
    <w:rsid w:val="0044616D"/>
    <w:rsid w:val="004462D4"/>
    <w:rsid w:val="00446B35"/>
    <w:rsid w:val="00446C0F"/>
    <w:rsid w:val="004473A8"/>
    <w:rsid w:val="00447410"/>
    <w:rsid w:val="004476D7"/>
    <w:rsid w:val="004477D8"/>
    <w:rsid w:val="00450316"/>
    <w:rsid w:val="00450343"/>
    <w:rsid w:val="00450A41"/>
    <w:rsid w:val="00450A9E"/>
    <w:rsid w:val="00450DB0"/>
    <w:rsid w:val="00450DD3"/>
    <w:rsid w:val="004517BF"/>
    <w:rsid w:val="0045188F"/>
    <w:rsid w:val="00451E9E"/>
    <w:rsid w:val="0045266F"/>
    <w:rsid w:val="004528F7"/>
    <w:rsid w:val="00452AC1"/>
    <w:rsid w:val="00452C43"/>
    <w:rsid w:val="00453174"/>
    <w:rsid w:val="00453306"/>
    <w:rsid w:val="00453AD0"/>
    <w:rsid w:val="0045409E"/>
    <w:rsid w:val="004543A1"/>
    <w:rsid w:val="00454410"/>
    <w:rsid w:val="00454697"/>
    <w:rsid w:val="004547A1"/>
    <w:rsid w:val="004548EA"/>
    <w:rsid w:val="004549FF"/>
    <w:rsid w:val="00454B06"/>
    <w:rsid w:val="00454C97"/>
    <w:rsid w:val="00455A85"/>
    <w:rsid w:val="00455CB2"/>
    <w:rsid w:val="00455D5E"/>
    <w:rsid w:val="00455DC4"/>
    <w:rsid w:val="004560A0"/>
    <w:rsid w:val="0045639E"/>
    <w:rsid w:val="00456718"/>
    <w:rsid w:val="00456D74"/>
    <w:rsid w:val="00456DA9"/>
    <w:rsid w:val="00457326"/>
    <w:rsid w:val="00457418"/>
    <w:rsid w:val="00457550"/>
    <w:rsid w:val="0045757F"/>
    <w:rsid w:val="00457A65"/>
    <w:rsid w:val="004611B5"/>
    <w:rsid w:val="004611DB"/>
    <w:rsid w:val="0046153E"/>
    <w:rsid w:val="004625E4"/>
    <w:rsid w:val="00462637"/>
    <w:rsid w:val="004627A6"/>
    <w:rsid w:val="00462936"/>
    <w:rsid w:val="00463105"/>
    <w:rsid w:val="004631E0"/>
    <w:rsid w:val="004633AF"/>
    <w:rsid w:val="00463BD7"/>
    <w:rsid w:val="00463D8B"/>
    <w:rsid w:val="004642F6"/>
    <w:rsid w:val="004643DA"/>
    <w:rsid w:val="00464400"/>
    <w:rsid w:val="0046443D"/>
    <w:rsid w:val="004655B0"/>
    <w:rsid w:val="004659E8"/>
    <w:rsid w:val="00465D79"/>
    <w:rsid w:val="004663B2"/>
    <w:rsid w:val="0046660E"/>
    <w:rsid w:val="004668B0"/>
    <w:rsid w:val="00466F27"/>
    <w:rsid w:val="00467088"/>
    <w:rsid w:val="004675A7"/>
    <w:rsid w:val="00467EB5"/>
    <w:rsid w:val="00467F17"/>
    <w:rsid w:val="004706DB"/>
    <w:rsid w:val="00470787"/>
    <w:rsid w:val="004712A3"/>
    <w:rsid w:val="0047136C"/>
    <w:rsid w:val="004714DB"/>
    <w:rsid w:val="004715FA"/>
    <w:rsid w:val="00471A37"/>
    <w:rsid w:val="00471A9A"/>
    <w:rsid w:val="00471E96"/>
    <w:rsid w:val="00471FC6"/>
    <w:rsid w:val="004726A9"/>
    <w:rsid w:val="00472A45"/>
    <w:rsid w:val="004736B5"/>
    <w:rsid w:val="004737DB"/>
    <w:rsid w:val="00473B47"/>
    <w:rsid w:val="00473C45"/>
    <w:rsid w:val="00473F8B"/>
    <w:rsid w:val="0047416D"/>
    <w:rsid w:val="004741BE"/>
    <w:rsid w:val="004743B0"/>
    <w:rsid w:val="00474786"/>
    <w:rsid w:val="00474A43"/>
    <w:rsid w:val="00474B42"/>
    <w:rsid w:val="00474E6B"/>
    <w:rsid w:val="004751BB"/>
    <w:rsid w:val="004757E8"/>
    <w:rsid w:val="0047593D"/>
    <w:rsid w:val="00476026"/>
    <w:rsid w:val="00476411"/>
    <w:rsid w:val="004766B1"/>
    <w:rsid w:val="00476706"/>
    <w:rsid w:val="00476A0B"/>
    <w:rsid w:val="00477065"/>
    <w:rsid w:val="004770AB"/>
    <w:rsid w:val="00477B47"/>
    <w:rsid w:val="00477CAF"/>
    <w:rsid w:val="00480246"/>
    <w:rsid w:val="00480440"/>
    <w:rsid w:val="00480678"/>
    <w:rsid w:val="00480C42"/>
    <w:rsid w:val="00480E3C"/>
    <w:rsid w:val="00480F89"/>
    <w:rsid w:val="004811E2"/>
    <w:rsid w:val="00482969"/>
    <w:rsid w:val="00482AF7"/>
    <w:rsid w:val="00482BE2"/>
    <w:rsid w:val="00482E98"/>
    <w:rsid w:val="00482FB2"/>
    <w:rsid w:val="00483118"/>
    <w:rsid w:val="004832EF"/>
    <w:rsid w:val="004836FC"/>
    <w:rsid w:val="00484076"/>
    <w:rsid w:val="004843A1"/>
    <w:rsid w:val="00484643"/>
    <w:rsid w:val="00484673"/>
    <w:rsid w:val="00484833"/>
    <w:rsid w:val="00484AFA"/>
    <w:rsid w:val="00484BB7"/>
    <w:rsid w:val="00484C2A"/>
    <w:rsid w:val="0048509F"/>
    <w:rsid w:val="00485447"/>
    <w:rsid w:val="00485557"/>
    <w:rsid w:val="004855BB"/>
    <w:rsid w:val="00485663"/>
    <w:rsid w:val="004856A7"/>
    <w:rsid w:val="00485C91"/>
    <w:rsid w:val="00485E9C"/>
    <w:rsid w:val="004861D3"/>
    <w:rsid w:val="00486510"/>
    <w:rsid w:val="0048683C"/>
    <w:rsid w:val="00486EEB"/>
    <w:rsid w:val="00486FB6"/>
    <w:rsid w:val="004873B1"/>
    <w:rsid w:val="004873C2"/>
    <w:rsid w:val="00487509"/>
    <w:rsid w:val="0048750E"/>
    <w:rsid w:val="0048785B"/>
    <w:rsid w:val="0048799D"/>
    <w:rsid w:val="0049052C"/>
    <w:rsid w:val="00490936"/>
    <w:rsid w:val="004910A5"/>
    <w:rsid w:val="004911FF"/>
    <w:rsid w:val="004913B9"/>
    <w:rsid w:val="004916F0"/>
    <w:rsid w:val="00491BEE"/>
    <w:rsid w:val="00491CD6"/>
    <w:rsid w:val="004920FF"/>
    <w:rsid w:val="0049259F"/>
    <w:rsid w:val="00492682"/>
    <w:rsid w:val="004927DF"/>
    <w:rsid w:val="00492B31"/>
    <w:rsid w:val="00492F7C"/>
    <w:rsid w:val="0049315A"/>
    <w:rsid w:val="0049357C"/>
    <w:rsid w:val="004939B3"/>
    <w:rsid w:val="004939D7"/>
    <w:rsid w:val="00494195"/>
    <w:rsid w:val="00494DD7"/>
    <w:rsid w:val="004952DB"/>
    <w:rsid w:val="00495332"/>
    <w:rsid w:val="00495460"/>
    <w:rsid w:val="004959CF"/>
    <w:rsid w:val="00495C5A"/>
    <w:rsid w:val="00495CF0"/>
    <w:rsid w:val="00496124"/>
    <w:rsid w:val="00496355"/>
    <w:rsid w:val="004963EF"/>
    <w:rsid w:val="004964BB"/>
    <w:rsid w:val="00496ABA"/>
    <w:rsid w:val="00496B7D"/>
    <w:rsid w:val="00496E24"/>
    <w:rsid w:val="00496E67"/>
    <w:rsid w:val="004971FF"/>
    <w:rsid w:val="00497853"/>
    <w:rsid w:val="00497BBB"/>
    <w:rsid w:val="00497C08"/>
    <w:rsid w:val="00497CB7"/>
    <w:rsid w:val="00497EB7"/>
    <w:rsid w:val="004A0092"/>
    <w:rsid w:val="004A015D"/>
    <w:rsid w:val="004A0428"/>
    <w:rsid w:val="004A04B6"/>
    <w:rsid w:val="004A051B"/>
    <w:rsid w:val="004A092F"/>
    <w:rsid w:val="004A0988"/>
    <w:rsid w:val="004A09F8"/>
    <w:rsid w:val="004A10D6"/>
    <w:rsid w:val="004A11B6"/>
    <w:rsid w:val="004A16A0"/>
    <w:rsid w:val="004A1D8E"/>
    <w:rsid w:val="004A1E0D"/>
    <w:rsid w:val="004A226C"/>
    <w:rsid w:val="004A22C7"/>
    <w:rsid w:val="004A274E"/>
    <w:rsid w:val="004A2784"/>
    <w:rsid w:val="004A2D24"/>
    <w:rsid w:val="004A2EE0"/>
    <w:rsid w:val="004A3154"/>
    <w:rsid w:val="004A355D"/>
    <w:rsid w:val="004A3C78"/>
    <w:rsid w:val="004A400A"/>
    <w:rsid w:val="004A40BC"/>
    <w:rsid w:val="004A40E2"/>
    <w:rsid w:val="004A4137"/>
    <w:rsid w:val="004A4409"/>
    <w:rsid w:val="004A4764"/>
    <w:rsid w:val="004A4777"/>
    <w:rsid w:val="004A477B"/>
    <w:rsid w:val="004A4B20"/>
    <w:rsid w:val="004A4B65"/>
    <w:rsid w:val="004A4F22"/>
    <w:rsid w:val="004A5330"/>
    <w:rsid w:val="004A576F"/>
    <w:rsid w:val="004A57D9"/>
    <w:rsid w:val="004A58FC"/>
    <w:rsid w:val="004A5B29"/>
    <w:rsid w:val="004A5BAA"/>
    <w:rsid w:val="004A67EC"/>
    <w:rsid w:val="004A700B"/>
    <w:rsid w:val="004A7318"/>
    <w:rsid w:val="004A7319"/>
    <w:rsid w:val="004A7806"/>
    <w:rsid w:val="004A7A23"/>
    <w:rsid w:val="004A7C2B"/>
    <w:rsid w:val="004A7CDD"/>
    <w:rsid w:val="004A7FD5"/>
    <w:rsid w:val="004B0336"/>
    <w:rsid w:val="004B0495"/>
    <w:rsid w:val="004B064E"/>
    <w:rsid w:val="004B065C"/>
    <w:rsid w:val="004B073C"/>
    <w:rsid w:val="004B1406"/>
    <w:rsid w:val="004B1420"/>
    <w:rsid w:val="004B14F8"/>
    <w:rsid w:val="004B1663"/>
    <w:rsid w:val="004B1C95"/>
    <w:rsid w:val="004B1F5D"/>
    <w:rsid w:val="004B24E7"/>
    <w:rsid w:val="004B261D"/>
    <w:rsid w:val="004B26B5"/>
    <w:rsid w:val="004B2B21"/>
    <w:rsid w:val="004B2F7C"/>
    <w:rsid w:val="004B2FA0"/>
    <w:rsid w:val="004B31B6"/>
    <w:rsid w:val="004B3548"/>
    <w:rsid w:val="004B3A37"/>
    <w:rsid w:val="004B3C9C"/>
    <w:rsid w:val="004B3EC0"/>
    <w:rsid w:val="004B3F19"/>
    <w:rsid w:val="004B3F4B"/>
    <w:rsid w:val="004B41E2"/>
    <w:rsid w:val="004B469B"/>
    <w:rsid w:val="004B484B"/>
    <w:rsid w:val="004B4A3B"/>
    <w:rsid w:val="004B4E7C"/>
    <w:rsid w:val="004B4E80"/>
    <w:rsid w:val="004B5156"/>
    <w:rsid w:val="004B516D"/>
    <w:rsid w:val="004B55C7"/>
    <w:rsid w:val="004B56FA"/>
    <w:rsid w:val="004B6369"/>
    <w:rsid w:val="004B699D"/>
    <w:rsid w:val="004B6C4F"/>
    <w:rsid w:val="004B6D1B"/>
    <w:rsid w:val="004B6E6A"/>
    <w:rsid w:val="004B7067"/>
    <w:rsid w:val="004B7500"/>
    <w:rsid w:val="004B77D2"/>
    <w:rsid w:val="004B7874"/>
    <w:rsid w:val="004B7C9E"/>
    <w:rsid w:val="004C02E3"/>
    <w:rsid w:val="004C06D3"/>
    <w:rsid w:val="004C074E"/>
    <w:rsid w:val="004C110F"/>
    <w:rsid w:val="004C11DD"/>
    <w:rsid w:val="004C13E9"/>
    <w:rsid w:val="004C152D"/>
    <w:rsid w:val="004C181C"/>
    <w:rsid w:val="004C19E7"/>
    <w:rsid w:val="004C1F80"/>
    <w:rsid w:val="004C217A"/>
    <w:rsid w:val="004C220F"/>
    <w:rsid w:val="004C224C"/>
    <w:rsid w:val="004C25A5"/>
    <w:rsid w:val="004C318F"/>
    <w:rsid w:val="004C323A"/>
    <w:rsid w:val="004C34B2"/>
    <w:rsid w:val="004C35B7"/>
    <w:rsid w:val="004C3A00"/>
    <w:rsid w:val="004C3A38"/>
    <w:rsid w:val="004C3A56"/>
    <w:rsid w:val="004C3FB7"/>
    <w:rsid w:val="004C4467"/>
    <w:rsid w:val="004C4A95"/>
    <w:rsid w:val="004C4B42"/>
    <w:rsid w:val="004C4CA6"/>
    <w:rsid w:val="004C4FDB"/>
    <w:rsid w:val="004C5039"/>
    <w:rsid w:val="004C51B3"/>
    <w:rsid w:val="004C533F"/>
    <w:rsid w:val="004C591F"/>
    <w:rsid w:val="004C59F0"/>
    <w:rsid w:val="004C5ACB"/>
    <w:rsid w:val="004C5C5D"/>
    <w:rsid w:val="004C620E"/>
    <w:rsid w:val="004C6432"/>
    <w:rsid w:val="004C646B"/>
    <w:rsid w:val="004C6835"/>
    <w:rsid w:val="004C6920"/>
    <w:rsid w:val="004C6F19"/>
    <w:rsid w:val="004C7018"/>
    <w:rsid w:val="004C7153"/>
    <w:rsid w:val="004C74D3"/>
    <w:rsid w:val="004C77DE"/>
    <w:rsid w:val="004C7D73"/>
    <w:rsid w:val="004D026F"/>
    <w:rsid w:val="004D02AB"/>
    <w:rsid w:val="004D02FD"/>
    <w:rsid w:val="004D0DB2"/>
    <w:rsid w:val="004D0E63"/>
    <w:rsid w:val="004D0E9C"/>
    <w:rsid w:val="004D1342"/>
    <w:rsid w:val="004D14CD"/>
    <w:rsid w:val="004D1723"/>
    <w:rsid w:val="004D1E88"/>
    <w:rsid w:val="004D1FDA"/>
    <w:rsid w:val="004D20C2"/>
    <w:rsid w:val="004D2297"/>
    <w:rsid w:val="004D25FB"/>
    <w:rsid w:val="004D3130"/>
    <w:rsid w:val="004D3628"/>
    <w:rsid w:val="004D37D8"/>
    <w:rsid w:val="004D37E5"/>
    <w:rsid w:val="004D389F"/>
    <w:rsid w:val="004D3A9A"/>
    <w:rsid w:val="004D3DA0"/>
    <w:rsid w:val="004D4608"/>
    <w:rsid w:val="004D462A"/>
    <w:rsid w:val="004D47C3"/>
    <w:rsid w:val="004D4857"/>
    <w:rsid w:val="004D5014"/>
    <w:rsid w:val="004D523F"/>
    <w:rsid w:val="004D56AA"/>
    <w:rsid w:val="004D58E7"/>
    <w:rsid w:val="004D59C1"/>
    <w:rsid w:val="004D59E3"/>
    <w:rsid w:val="004D5FE2"/>
    <w:rsid w:val="004D634C"/>
    <w:rsid w:val="004D6842"/>
    <w:rsid w:val="004D6926"/>
    <w:rsid w:val="004D6CB5"/>
    <w:rsid w:val="004D6F8A"/>
    <w:rsid w:val="004D72CE"/>
    <w:rsid w:val="004D731D"/>
    <w:rsid w:val="004D7C3B"/>
    <w:rsid w:val="004D7E8A"/>
    <w:rsid w:val="004E0722"/>
    <w:rsid w:val="004E0871"/>
    <w:rsid w:val="004E09E4"/>
    <w:rsid w:val="004E0B04"/>
    <w:rsid w:val="004E0EE9"/>
    <w:rsid w:val="004E11C3"/>
    <w:rsid w:val="004E2326"/>
    <w:rsid w:val="004E27E4"/>
    <w:rsid w:val="004E296D"/>
    <w:rsid w:val="004E2A20"/>
    <w:rsid w:val="004E36C1"/>
    <w:rsid w:val="004E3D46"/>
    <w:rsid w:val="004E3F84"/>
    <w:rsid w:val="004E4ADE"/>
    <w:rsid w:val="004E5408"/>
    <w:rsid w:val="004E56B7"/>
    <w:rsid w:val="004E5A3E"/>
    <w:rsid w:val="004E5A98"/>
    <w:rsid w:val="004E6897"/>
    <w:rsid w:val="004E6A32"/>
    <w:rsid w:val="004E706E"/>
    <w:rsid w:val="004E74E1"/>
    <w:rsid w:val="004E7695"/>
    <w:rsid w:val="004E7918"/>
    <w:rsid w:val="004E7C72"/>
    <w:rsid w:val="004F0000"/>
    <w:rsid w:val="004F00E1"/>
    <w:rsid w:val="004F06E3"/>
    <w:rsid w:val="004F079B"/>
    <w:rsid w:val="004F0812"/>
    <w:rsid w:val="004F0AB6"/>
    <w:rsid w:val="004F0C74"/>
    <w:rsid w:val="004F103C"/>
    <w:rsid w:val="004F1169"/>
    <w:rsid w:val="004F1331"/>
    <w:rsid w:val="004F14DA"/>
    <w:rsid w:val="004F1790"/>
    <w:rsid w:val="004F22C9"/>
    <w:rsid w:val="004F243B"/>
    <w:rsid w:val="004F243D"/>
    <w:rsid w:val="004F2588"/>
    <w:rsid w:val="004F25EC"/>
    <w:rsid w:val="004F26B6"/>
    <w:rsid w:val="004F2789"/>
    <w:rsid w:val="004F2A3D"/>
    <w:rsid w:val="004F2BCB"/>
    <w:rsid w:val="004F30CA"/>
    <w:rsid w:val="004F324D"/>
    <w:rsid w:val="004F349C"/>
    <w:rsid w:val="004F34D3"/>
    <w:rsid w:val="004F3591"/>
    <w:rsid w:val="004F35D9"/>
    <w:rsid w:val="004F3657"/>
    <w:rsid w:val="004F3A2D"/>
    <w:rsid w:val="004F3CF6"/>
    <w:rsid w:val="004F3D3F"/>
    <w:rsid w:val="004F434F"/>
    <w:rsid w:val="004F46BE"/>
    <w:rsid w:val="004F4704"/>
    <w:rsid w:val="004F4773"/>
    <w:rsid w:val="004F4C31"/>
    <w:rsid w:val="004F4CA8"/>
    <w:rsid w:val="004F4FB6"/>
    <w:rsid w:val="004F54B1"/>
    <w:rsid w:val="004F5978"/>
    <w:rsid w:val="004F59AE"/>
    <w:rsid w:val="004F62CF"/>
    <w:rsid w:val="004F693B"/>
    <w:rsid w:val="004F6AC8"/>
    <w:rsid w:val="004F6CC5"/>
    <w:rsid w:val="004F6CD2"/>
    <w:rsid w:val="004F6FA1"/>
    <w:rsid w:val="004F72DC"/>
    <w:rsid w:val="004F7F4D"/>
    <w:rsid w:val="00500969"/>
    <w:rsid w:val="005011BC"/>
    <w:rsid w:val="00501460"/>
    <w:rsid w:val="005019E0"/>
    <w:rsid w:val="00502120"/>
    <w:rsid w:val="005022D6"/>
    <w:rsid w:val="00502340"/>
    <w:rsid w:val="00502547"/>
    <w:rsid w:val="0050264F"/>
    <w:rsid w:val="005027CA"/>
    <w:rsid w:val="00502A96"/>
    <w:rsid w:val="005030E4"/>
    <w:rsid w:val="00503407"/>
    <w:rsid w:val="005036C6"/>
    <w:rsid w:val="0050383A"/>
    <w:rsid w:val="00503950"/>
    <w:rsid w:val="00503966"/>
    <w:rsid w:val="00503ACF"/>
    <w:rsid w:val="00503B2B"/>
    <w:rsid w:val="00503DB3"/>
    <w:rsid w:val="00503DC0"/>
    <w:rsid w:val="00504E35"/>
    <w:rsid w:val="00505023"/>
    <w:rsid w:val="00505514"/>
    <w:rsid w:val="00505ACF"/>
    <w:rsid w:val="00505C1D"/>
    <w:rsid w:val="00505CF7"/>
    <w:rsid w:val="00505F29"/>
    <w:rsid w:val="005063D4"/>
    <w:rsid w:val="0050677A"/>
    <w:rsid w:val="00506CD0"/>
    <w:rsid w:val="005072E3"/>
    <w:rsid w:val="0050783E"/>
    <w:rsid w:val="00507DEF"/>
    <w:rsid w:val="00507F6E"/>
    <w:rsid w:val="005102CD"/>
    <w:rsid w:val="00510475"/>
    <w:rsid w:val="00510546"/>
    <w:rsid w:val="005108C1"/>
    <w:rsid w:val="00510C78"/>
    <w:rsid w:val="00510CA5"/>
    <w:rsid w:val="00510F36"/>
    <w:rsid w:val="00511CE9"/>
    <w:rsid w:val="0051257E"/>
    <w:rsid w:val="0051273D"/>
    <w:rsid w:val="00512757"/>
    <w:rsid w:val="00512D12"/>
    <w:rsid w:val="00512ECE"/>
    <w:rsid w:val="00513151"/>
    <w:rsid w:val="00513172"/>
    <w:rsid w:val="00513684"/>
    <w:rsid w:val="005138FE"/>
    <w:rsid w:val="00513928"/>
    <w:rsid w:val="00513C11"/>
    <w:rsid w:val="00513DAB"/>
    <w:rsid w:val="00514004"/>
    <w:rsid w:val="0051427A"/>
    <w:rsid w:val="00514525"/>
    <w:rsid w:val="005149E4"/>
    <w:rsid w:val="00514B9B"/>
    <w:rsid w:val="00515097"/>
    <w:rsid w:val="00515834"/>
    <w:rsid w:val="00515924"/>
    <w:rsid w:val="00515DEF"/>
    <w:rsid w:val="00516017"/>
    <w:rsid w:val="00516063"/>
    <w:rsid w:val="0051613C"/>
    <w:rsid w:val="00516580"/>
    <w:rsid w:val="005169AB"/>
    <w:rsid w:val="00516AD7"/>
    <w:rsid w:val="00516D69"/>
    <w:rsid w:val="005170A8"/>
    <w:rsid w:val="0051741F"/>
    <w:rsid w:val="00517860"/>
    <w:rsid w:val="0051789E"/>
    <w:rsid w:val="00517BCE"/>
    <w:rsid w:val="00517D42"/>
    <w:rsid w:val="00520A3A"/>
    <w:rsid w:val="00520AE7"/>
    <w:rsid w:val="00520AFE"/>
    <w:rsid w:val="00521047"/>
    <w:rsid w:val="005212A8"/>
    <w:rsid w:val="00521596"/>
    <w:rsid w:val="0052175F"/>
    <w:rsid w:val="005219C6"/>
    <w:rsid w:val="00521A20"/>
    <w:rsid w:val="00521B6B"/>
    <w:rsid w:val="00521FEC"/>
    <w:rsid w:val="00522206"/>
    <w:rsid w:val="005228E9"/>
    <w:rsid w:val="0052338B"/>
    <w:rsid w:val="00523BC2"/>
    <w:rsid w:val="005242E3"/>
    <w:rsid w:val="005248E6"/>
    <w:rsid w:val="00524D4E"/>
    <w:rsid w:val="00524E71"/>
    <w:rsid w:val="005254DD"/>
    <w:rsid w:val="00525605"/>
    <w:rsid w:val="0052593E"/>
    <w:rsid w:val="005259CD"/>
    <w:rsid w:val="00525B7A"/>
    <w:rsid w:val="00525BD8"/>
    <w:rsid w:val="00526821"/>
    <w:rsid w:val="0052715A"/>
    <w:rsid w:val="005274F7"/>
    <w:rsid w:val="005277B0"/>
    <w:rsid w:val="00527AE7"/>
    <w:rsid w:val="00527AEC"/>
    <w:rsid w:val="00527C7B"/>
    <w:rsid w:val="00530054"/>
    <w:rsid w:val="005303A1"/>
    <w:rsid w:val="005307B9"/>
    <w:rsid w:val="00530A6C"/>
    <w:rsid w:val="00530B7D"/>
    <w:rsid w:val="005317EC"/>
    <w:rsid w:val="00531808"/>
    <w:rsid w:val="00531812"/>
    <w:rsid w:val="00531BEF"/>
    <w:rsid w:val="00531E84"/>
    <w:rsid w:val="00531FBA"/>
    <w:rsid w:val="00532393"/>
    <w:rsid w:val="0053268E"/>
    <w:rsid w:val="005328A9"/>
    <w:rsid w:val="00532975"/>
    <w:rsid w:val="00532B3D"/>
    <w:rsid w:val="00532CB0"/>
    <w:rsid w:val="00532E1A"/>
    <w:rsid w:val="00533015"/>
    <w:rsid w:val="00533245"/>
    <w:rsid w:val="0053333D"/>
    <w:rsid w:val="00533DEC"/>
    <w:rsid w:val="00534174"/>
    <w:rsid w:val="005343B9"/>
    <w:rsid w:val="005344CB"/>
    <w:rsid w:val="0053471A"/>
    <w:rsid w:val="0053475B"/>
    <w:rsid w:val="005348B1"/>
    <w:rsid w:val="00534B6A"/>
    <w:rsid w:val="0053501B"/>
    <w:rsid w:val="00535139"/>
    <w:rsid w:val="005351B1"/>
    <w:rsid w:val="005353F5"/>
    <w:rsid w:val="00535712"/>
    <w:rsid w:val="00535825"/>
    <w:rsid w:val="005359C3"/>
    <w:rsid w:val="00535B7E"/>
    <w:rsid w:val="00535CD0"/>
    <w:rsid w:val="0053662C"/>
    <w:rsid w:val="005369BF"/>
    <w:rsid w:val="00536CC7"/>
    <w:rsid w:val="00537410"/>
    <w:rsid w:val="00537AA8"/>
    <w:rsid w:val="00537F3E"/>
    <w:rsid w:val="005402D1"/>
    <w:rsid w:val="005403D1"/>
    <w:rsid w:val="00540A89"/>
    <w:rsid w:val="00540AAE"/>
    <w:rsid w:val="00540B97"/>
    <w:rsid w:val="00540DF3"/>
    <w:rsid w:val="0054107F"/>
    <w:rsid w:val="0054117F"/>
    <w:rsid w:val="005412E1"/>
    <w:rsid w:val="00541356"/>
    <w:rsid w:val="005413E9"/>
    <w:rsid w:val="00541421"/>
    <w:rsid w:val="005415F6"/>
    <w:rsid w:val="005418B6"/>
    <w:rsid w:val="00541B5E"/>
    <w:rsid w:val="00541D0F"/>
    <w:rsid w:val="00541FEC"/>
    <w:rsid w:val="00542095"/>
    <w:rsid w:val="00542236"/>
    <w:rsid w:val="00542D57"/>
    <w:rsid w:val="005431F5"/>
    <w:rsid w:val="00543423"/>
    <w:rsid w:val="00543643"/>
    <w:rsid w:val="00543AD0"/>
    <w:rsid w:val="00543B6E"/>
    <w:rsid w:val="005442C2"/>
    <w:rsid w:val="00544AAE"/>
    <w:rsid w:val="00544AD7"/>
    <w:rsid w:val="00544B1C"/>
    <w:rsid w:val="005453D8"/>
    <w:rsid w:val="0054544D"/>
    <w:rsid w:val="00545490"/>
    <w:rsid w:val="00545F1B"/>
    <w:rsid w:val="00546810"/>
    <w:rsid w:val="00546CB5"/>
    <w:rsid w:val="00547016"/>
    <w:rsid w:val="00547114"/>
    <w:rsid w:val="00547366"/>
    <w:rsid w:val="0054753C"/>
    <w:rsid w:val="005479AA"/>
    <w:rsid w:val="00547A44"/>
    <w:rsid w:val="00547A7F"/>
    <w:rsid w:val="00547C05"/>
    <w:rsid w:val="005503D7"/>
    <w:rsid w:val="005505D6"/>
    <w:rsid w:val="00550745"/>
    <w:rsid w:val="005509AF"/>
    <w:rsid w:val="00550F0A"/>
    <w:rsid w:val="00551028"/>
    <w:rsid w:val="00551188"/>
    <w:rsid w:val="005511B6"/>
    <w:rsid w:val="005511BF"/>
    <w:rsid w:val="00551380"/>
    <w:rsid w:val="00551715"/>
    <w:rsid w:val="00551BEE"/>
    <w:rsid w:val="00552432"/>
    <w:rsid w:val="0055299E"/>
    <w:rsid w:val="005529D5"/>
    <w:rsid w:val="00552B1A"/>
    <w:rsid w:val="00552E77"/>
    <w:rsid w:val="0055352B"/>
    <w:rsid w:val="0055357C"/>
    <w:rsid w:val="00553605"/>
    <w:rsid w:val="00553681"/>
    <w:rsid w:val="00553848"/>
    <w:rsid w:val="00553904"/>
    <w:rsid w:val="00553977"/>
    <w:rsid w:val="00553D41"/>
    <w:rsid w:val="00555530"/>
    <w:rsid w:val="00555AC7"/>
    <w:rsid w:val="00555AD7"/>
    <w:rsid w:val="00555E8A"/>
    <w:rsid w:val="00555ED6"/>
    <w:rsid w:val="005561C2"/>
    <w:rsid w:val="00556508"/>
    <w:rsid w:val="0055666F"/>
    <w:rsid w:val="00556769"/>
    <w:rsid w:val="00556859"/>
    <w:rsid w:val="005570B1"/>
    <w:rsid w:val="005577BB"/>
    <w:rsid w:val="0055794B"/>
    <w:rsid w:val="00557B14"/>
    <w:rsid w:val="005601FC"/>
    <w:rsid w:val="00560715"/>
    <w:rsid w:val="005608B0"/>
    <w:rsid w:val="00560C63"/>
    <w:rsid w:val="00561DF2"/>
    <w:rsid w:val="00561E80"/>
    <w:rsid w:val="00561EC8"/>
    <w:rsid w:val="00561F40"/>
    <w:rsid w:val="0056221C"/>
    <w:rsid w:val="0056240E"/>
    <w:rsid w:val="00562930"/>
    <w:rsid w:val="0056307B"/>
    <w:rsid w:val="005630DF"/>
    <w:rsid w:val="00563461"/>
    <w:rsid w:val="00563695"/>
    <w:rsid w:val="00563CFA"/>
    <w:rsid w:val="00563D29"/>
    <w:rsid w:val="00563DBD"/>
    <w:rsid w:val="00563E41"/>
    <w:rsid w:val="00564710"/>
    <w:rsid w:val="00564BB1"/>
    <w:rsid w:val="00564C11"/>
    <w:rsid w:val="00564C7D"/>
    <w:rsid w:val="00564D21"/>
    <w:rsid w:val="00564E1C"/>
    <w:rsid w:val="005650C6"/>
    <w:rsid w:val="00565343"/>
    <w:rsid w:val="0056546C"/>
    <w:rsid w:val="0056557A"/>
    <w:rsid w:val="0056557B"/>
    <w:rsid w:val="00565B91"/>
    <w:rsid w:val="00565FE5"/>
    <w:rsid w:val="00566041"/>
    <w:rsid w:val="0056609B"/>
    <w:rsid w:val="005663EC"/>
    <w:rsid w:val="00566443"/>
    <w:rsid w:val="00566607"/>
    <w:rsid w:val="005668F2"/>
    <w:rsid w:val="00566B66"/>
    <w:rsid w:val="00566E83"/>
    <w:rsid w:val="0056718E"/>
    <w:rsid w:val="005673D2"/>
    <w:rsid w:val="00567485"/>
    <w:rsid w:val="005674FC"/>
    <w:rsid w:val="005676B3"/>
    <w:rsid w:val="00567CFA"/>
    <w:rsid w:val="00567DEE"/>
    <w:rsid w:val="00570402"/>
    <w:rsid w:val="00570768"/>
    <w:rsid w:val="00570810"/>
    <w:rsid w:val="00570836"/>
    <w:rsid w:val="00570D76"/>
    <w:rsid w:val="005716D1"/>
    <w:rsid w:val="00571FEB"/>
    <w:rsid w:val="005721A1"/>
    <w:rsid w:val="005722A5"/>
    <w:rsid w:val="00572300"/>
    <w:rsid w:val="005724BF"/>
    <w:rsid w:val="00572561"/>
    <w:rsid w:val="005725F9"/>
    <w:rsid w:val="00572925"/>
    <w:rsid w:val="005729A6"/>
    <w:rsid w:val="00573033"/>
    <w:rsid w:val="0057311E"/>
    <w:rsid w:val="0057328D"/>
    <w:rsid w:val="00573407"/>
    <w:rsid w:val="00573422"/>
    <w:rsid w:val="005737A9"/>
    <w:rsid w:val="005742F8"/>
    <w:rsid w:val="00574596"/>
    <w:rsid w:val="0057485B"/>
    <w:rsid w:val="00574CBB"/>
    <w:rsid w:val="00574ED7"/>
    <w:rsid w:val="0057555D"/>
    <w:rsid w:val="00575764"/>
    <w:rsid w:val="0057582E"/>
    <w:rsid w:val="00575D75"/>
    <w:rsid w:val="0057688E"/>
    <w:rsid w:val="00576C85"/>
    <w:rsid w:val="00576D40"/>
    <w:rsid w:val="00576D69"/>
    <w:rsid w:val="00576ED3"/>
    <w:rsid w:val="0057725E"/>
    <w:rsid w:val="005774CE"/>
    <w:rsid w:val="00577AAC"/>
    <w:rsid w:val="0058066B"/>
    <w:rsid w:val="0058092F"/>
    <w:rsid w:val="00580B77"/>
    <w:rsid w:val="00580D5B"/>
    <w:rsid w:val="00580D97"/>
    <w:rsid w:val="00580D9D"/>
    <w:rsid w:val="00580DD6"/>
    <w:rsid w:val="0058101B"/>
    <w:rsid w:val="00581454"/>
    <w:rsid w:val="00581943"/>
    <w:rsid w:val="00581E86"/>
    <w:rsid w:val="005820DD"/>
    <w:rsid w:val="00582192"/>
    <w:rsid w:val="005824B7"/>
    <w:rsid w:val="0058260F"/>
    <w:rsid w:val="00582AA8"/>
    <w:rsid w:val="00582B1B"/>
    <w:rsid w:val="00582CE2"/>
    <w:rsid w:val="005832D6"/>
    <w:rsid w:val="00583304"/>
    <w:rsid w:val="005833D0"/>
    <w:rsid w:val="0058360D"/>
    <w:rsid w:val="005836B0"/>
    <w:rsid w:val="00583859"/>
    <w:rsid w:val="0058398B"/>
    <w:rsid w:val="00583D63"/>
    <w:rsid w:val="00583FA7"/>
    <w:rsid w:val="005841A1"/>
    <w:rsid w:val="00584482"/>
    <w:rsid w:val="005845D9"/>
    <w:rsid w:val="005849D0"/>
    <w:rsid w:val="005849E0"/>
    <w:rsid w:val="00584A17"/>
    <w:rsid w:val="005852DC"/>
    <w:rsid w:val="005853A5"/>
    <w:rsid w:val="0058544E"/>
    <w:rsid w:val="0058547B"/>
    <w:rsid w:val="00585BE0"/>
    <w:rsid w:val="0058621D"/>
    <w:rsid w:val="00586307"/>
    <w:rsid w:val="00586330"/>
    <w:rsid w:val="005865AA"/>
    <w:rsid w:val="00586A68"/>
    <w:rsid w:val="00586D4C"/>
    <w:rsid w:val="00587624"/>
    <w:rsid w:val="005876B6"/>
    <w:rsid w:val="00587793"/>
    <w:rsid w:val="00587E39"/>
    <w:rsid w:val="0059018C"/>
    <w:rsid w:val="00590203"/>
    <w:rsid w:val="005902D3"/>
    <w:rsid w:val="005904ED"/>
    <w:rsid w:val="00590B71"/>
    <w:rsid w:val="00590CC4"/>
    <w:rsid w:val="00590D9B"/>
    <w:rsid w:val="005911EE"/>
    <w:rsid w:val="005919EC"/>
    <w:rsid w:val="00591ABC"/>
    <w:rsid w:val="00592229"/>
    <w:rsid w:val="0059239D"/>
    <w:rsid w:val="005923C0"/>
    <w:rsid w:val="00592571"/>
    <w:rsid w:val="0059297A"/>
    <w:rsid w:val="00593689"/>
    <w:rsid w:val="00593703"/>
    <w:rsid w:val="005937E1"/>
    <w:rsid w:val="00593849"/>
    <w:rsid w:val="005939EA"/>
    <w:rsid w:val="00593AC5"/>
    <w:rsid w:val="00594088"/>
    <w:rsid w:val="00594099"/>
    <w:rsid w:val="0059480B"/>
    <w:rsid w:val="00594D6A"/>
    <w:rsid w:val="00594FC4"/>
    <w:rsid w:val="0059515B"/>
    <w:rsid w:val="00595530"/>
    <w:rsid w:val="00595BE5"/>
    <w:rsid w:val="00595C69"/>
    <w:rsid w:val="00595CC4"/>
    <w:rsid w:val="005960E2"/>
    <w:rsid w:val="005964F2"/>
    <w:rsid w:val="00596675"/>
    <w:rsid w:val="0059667E"/>
    <w:rsid w:val="00596988"/>
    <w:rsid w:val="005969DD"/>
    <w:rsid w:val="00596ADA"/>
    <w:rsid w:val="00596BB4"/>
    <w:rsid w:val="00597243"/>
    <w:rsid w:val="0059747F"/>
    <w:rsid w:val="005978BA"/>
    <w:rsid w:val="00597AAE"/>
    <w:rsid w:val="00597BDA"/>
    <w:rsid w:val="00597D36"/>
    <w:rsid w:val="00597D3F"/>
    <w:rsid w:val="005A0091"/>
    <w:rsid w:val="005A06F1"/>
    <w:rsid w:val="005A071C"/>
    <w:rsid w:val="005A0D44"/>
    <w:rsid w:val="005A0D45"/>
    <w:rsid w:val="005A0F7E"/>
    <w:rsid w:val="005A11D9"/>
    <w:rsid w:val="005A13E0"/>
    <w:rsid w:val="005A184F"/>
    <w:rsid w:val="005A230D"/>
    <w:rsid w:val="005A23E6"/>
    <w:rsid w:val="005A2763"/>
    <w:rsid w:val="005A2973"/>
    <w:rsid w:val="005A2A9E"/>
    <w:rsid w:val="005A2C26"/>
    <w:rsid w:val="005A2CFB"/>
    <w:rsid w:val="005A3053"/>
    <w:rsid w:val="005A31DB"/>
    <w:rsid w:val="005A381F"/>
    <w:rsid w:val="005A3A4E"/>
    <w:rsid w:val="005A3DF4"/>
    <w:rsid w:val="005A3E09"/>
    <w:rsid w:val="005A471A"/>
    <w:rsid w:val="005A47E9"/>
    <w:rsid w:val="005A4A83"/>
    <w:rsid w:val="005A507D"/>
    <w:rsid w:val="005A5225"/>
    <w:rsid w:val="005A52E5"/>
    <w:rsid w:val="005A5648"/>
    <w:rsid w:val="005A56AD"/>
    <w:rsid w:val="005A5AA4"/>
    <w:rsid w:val="005A5EEB"/>
    <w:rsid w:val="005A670C"/>
    <w:rsid w:val="005A6713"/>
    <w:rsid w:val="005A6CFA"/>
    <w:rsid w:val="005A6E88"/>
    <w:rsid w:val="005A707F"/>
    <w:rsid w:val="005A7376"/>
    <w:rsid w:val="005A75BE"/>
    <w:rsid w:val="005A78F7"/>
    <w:rsid w:val="005A7BA5"/>
    <w:rsid w:val="005A7C5A"/>
    <w:rsid w:val="005A7C93"/>
    <w:rsid w:val="005A7CC3"/>
    <w:rsid w:val="005A7CD1"/>
    <w:rsid w:val="005A7D2B"/>
    <w:rsid w:val="005B017D"/>
    <w:rsid w:val="005B06E1"/>
    <w:rsid w:val="005B0931"/>
    <w:rsid w:val="005B0D17"/>
    <w:rsid w:val="005B0E34"/>
    <w:rsid w:val="005B1034"/>
    <w:rsid w:val="005B1066"/>
    <w:rsid w:val="005B10FC"/>
    <w:rsid w:val="005B14D0"/>
    <w:rsid w:val="005B2444"/>
    <w:rsid w:val="005B2572"/>
    <w:rsid w:val="005B27A1"/>
    <w:rsid w:val="005B2ECA"/>
    <w:rsid w:val="005B2F8D"/>
    <w:rsid w:val="005B30B2"/>
    <w:rsid w:val="005B33BF"/>
    <w:rsid w:val="005B34EF"/>
    <w:rsid w:val="005B3AAD"/>
    <w:rsid w:val="005B3CD4"/>
    <w:rsid w:val="005B3ED4"/>
    <w:rsid w:val="005B455B"/>
    <w:rsid w:val="005B485F"/>
    <w:rsid w:val="005B48D5"/>
    <w:rsid w:val="005B49C9"/>
    <w:rsid w:val="005B49D4"/>
    <w:rsid w:val="005B5118"/>
    <w:rsid w:val="005B520C"/>
    <w:rsid w:val="005B539D"/>
    <w:rsid w:val="005B53EC"/>
    <w:rsid w:val="005B5B3A"/>
    <w:rsid w:val="005B62BE"/>
    <w:rsid w:val="005B63CE"/>
    <w:rsid w:val="005B63F3"/>
    <w:rsid w:val="005B656B"/>
    <w:rsid w:val="005B6647"/>
    <w:rsid w:val="005B6D25"/>
    <w:rsid w:val="005B70E9"/>
    <w:rsid w:val="005B7196"/>
    <w:rsid w:val="005B71B4"/>
    <w:rsid w:val="005B7573"/>
    <w:rsid w:val="005B766E"/>
    <w:rsid w:val="005B76C5"/>
    <w:rsid w:val="005B7797"/>
    <w:rsid w:val="005B7E01"/>
    <w:rsid w:val="005C0234"/>
    <w:rsid w:val="005C0282"/>
    <w:rsid w:val="005C0489"/>
    <w:rsid w:val="005C054D"/>
    <w:rsid w:val="005C0E14"/>
    <w:rsid w:val="005C1627"/>
    <w:rsid w:val="005C1E0E"/>
    <w:rsid w:val="005C1EF6"/>
    <w:rsid w:val="005C1F45"/>
    <w:rsid w:val="005C2735"/>
    <w:rsid w:val="005C2C51"/>
    <w:rsid w:val="005C2CF4"/>
    <w:rsid w:val="005C3163"/>
    <w:rsid w:val="005C3E2C"/>
    <w:rsid w:val="005C4359"/>
    <w:rsid w:val="005C4F07"/>
    <w:rsid w:val="005C4FBA"/>
    <w:rsid w:val="005C5207"/>
    <w:rsid w:val="005C52BE"/>
    <w:rsid w:val="005C55D4"/>
    <w:rsid w:val="005C55F8"/>
    <w:rsid w:val="005C57B9"/>
    <w:rsid w:val="005C5F5C"/>
    <w:rsid w:val="005C5F9C"/>
    <w:rsid w:val="005C6101"/>
    <w:rsid w:val="005C6318"/>
    <w:rsid w:val="005C6A38"/>
    <w:rsid w:val="005C6E2B"/>
    <w:rsid w:val="005C6F57"/>
    <w:rsid w:val="005C7117"/>
    <w:rsid w:val="005C719A"/>
    <w:rsid w:val="005C7582"/>
    <w:rsid w:val="005C7676"/>
    <w:rsid w:val="005C775B"/>
    <w:rsid w:val="005C7A03"/>
    <w:rsid w:val="005C7A59"/>
    <w:rsid w:val="005D0075"/>
    <w:rsid w:val="005D0123"/>
    <w:rsid w:val="005D024D"/>
    <w:rsid w:val="005D075C"/>
    <w:rsid w:val="005D088F"/>
    <w:rsid w:val="005D08A5"/>
    <w:rsid w:val="005D0D0C"/>
    <w:rsid w:val="005D0D64"/>
    <w:rsid w:val="005D0E87"/>
    <w:rsid w:val="005D165D"/>
    <w:rsid w:val="005D183F"/>
    <w:rsid w:val="005D1947"/>
    <w:rsid w:val="005D1E97"/>
    <w:rsid w:val="005D200E"/>
    <w:rsid w:val="005D22BE"/>
    <w:rsid w:val="005D235B"/>
    <w:rsid w:val="005D23AA"/>
    <w:rsid w:val="005D2ADB"/>
    <w:rsid w:val="005D2BCF"/>
    <w:rsid w:val="005D2BD3"/>
    <w:rsid w:val="005D2D65"/>
    <w:rsid w:val="005D2D89"/>
    <w:rsid w:val="005D34AD"/>
    <w:rsid w:val="005D353A"/>
    <w:rsid w:val="005D39BE"/>
    <w:rsid w:val="005D3AA1"/>
    <w:rsid w:val="005D3C69"/>
    <w:rsid w:val="005D4020"/>
    <w:rsid w:val="005D44D0"/>
    <w:rsid w:val="005D455C"/>
    <w:rsid w:val="005D4887"/>
    <w:rsid w:val="005D48A2"/>
    <w:rsid w:val="005D4BD1"/>
    <w:rsid w:val="005D5197"/>
    <w:rsid w:val="005D53C1"/>
    <w:rsid w:val="005D54FD"/>
    <w:rsid w:val="005D5B88"/>
    <w:rsid w:val="005D5EBC"/>
    <w:rsid w:val="005D6A7F"/>
    <w:rsid w:val="005D6B5C"/>
    <w:rsid w:val="005D6C0D"/>
    <w:rsid w:val="005D6C1E"/>
    <w:rsid w:val="005D74E9"/>
    <w:rsid w:val="005D7713"/>
    <w:rsid w:val="005D7803"/>
    <w:rsid w:val="005D78EE"/>
    <w:rsid w:val="005D7A33"/>
    <w:rsid w:val="005D7A8B"/>
    <w:rsid w:val="005E07A4"/>
    <w:rsid w:val="005E0805"/>
    <w:rsid w:val="005E0A44"/>
    <w:rsid w:val="005E0BCD"/>
    <w:rsid w:val="005E0D1F"/>
    <w:rsid w:val="005E1169"/>
    <w:rsid w:val="005E128A"/>
    <w:rsid w:val="005E163E"/>
    <w:rsid w:val="005E17B8"/>
    <w:rsid w:val="005E1851"/>
    <w:rsid w:val="005E1862"/>
    <w:rsid w:val="005E24EE"/>
    <w:rsid w:val="005E28CD"/>
    <w:rsid w:val="005E29B4"/>
    <w:rsid w:val="005E2AE4"/>
    <w:rsid w:val="005E2C46"/>
    <w:rsid w:val="005E2E5E"/>
    <w:rsid w:val="005E3604"/>
    <w:rsid w:val="005E4879"/>
    <w:rsid w:val="005E4C59"/>
    <w:rsid w:val="005E51EC"/>
    <w:rsid w:val="005E53B8"/>
    <w:rsid w:val="005E560C"/>
    <w:rsid w:val="005E59C2"/>
    <w:rsid w:val="005E5A49"/>
    <w:rsid w:val="005E5AD1"/>
    <w:rsid w:val="005E5B9F"/>
    <w:rsid w:val="005E5D09"/>
    <w:rsid w:val="005E6514"/>
    <w:rsid w:val="005E662F"/>
    <w:rsid w:val="005E6713"/>
    <w:rsid w:val="005E6957"/>
    <w:rsid w:val="005E6D03"/>
    <w:rsid w:val="005E6FFD"/>
    <w:rsid w:val="005E7144"/>
    <w:rsid w:val="005E7550"/>
    <w:rsid w:val="005E77D9"/>
    <w:rsid w:val="005E78C5"/>
    <w:rsid w:val="005E7E3E"/>
    <w:rsid w:val="005E7EEA"/>
    <w:rsid w:val="005F00FD"/>
    <w:rsid w:val="005F036D"/>
    <w:rsid w:val="005F06F1"/>
    <w:rsid w:val="005F0B3D"/>
    <w:rsid w:val="005F1139"/>
    <w:rsid w:val="005F17AC"/>
    <w:rsid w:val="005F1D7B"/>
    <w:rsid w:val="005F1DAD"/>
    <w:rsid w:val="005F1E4F"/>
    <w:rsid w:val="005F1FFA"/>
    <w:rsid w:val="005F2005"/>
    <w:rsid w:val="005F2987"/>
    <w:rsid w:val="005F2AF8"/>
    <w:rsid w:val="005F2D65"/>
    <w:rsid w:val="005F2DA0"/>
    <w:rsid w:val="005F3297"/>
    <w:rsid w:val="005F3537"/>
    <w:rsid w:val="005F36A8"/>
    <w:rsid w:val="005F3700"/>
    <w:rsid w:val="005F3740"/>
    <w:rsid w:val="005F380A"/>
    <w:rsid w:val="005F3966"/>
    <w:rsid w:val="005F3A91"/>
    <w:rsid w:val="005F4813"/>
    <w:rsid w:val="005F4B83"/>
    <w:rsid w:val="005F4BE7"/>
    <w:rsid w:val="005F4E7F"/>
    <w:rsid w:val="005F5887"/>
    <w:rsid w:val="005F5FE6"/>
    <w:rsid w:val="005F6264"/>
    <w:rsid w:val="005F637F"/>
    <w:rsid w:val="005F6662"/>
    <w:rsid w:val="005F69C7"/>
    <w:rsid w:val="005F6B03"/>
    <w:rsid w:val="005F6C86"/>
    <w:rsid w:val="005F7F89"/>
    <w:rsid w:val="00600539"/>
    <w:rsid w:val="00600552"/>
    <w:rsid w:val="006006B2"/>
    <w:rsid w:val="00600A78"/>
    <w:rsid w:val="00600DFF"/>
    <w:rsid w:val="00600EB3"/>
    <w:rsid w:val="00600FC4"/>
    <w:rsid w:val="006010EE"/>
    <w:rsid w:val="00601835"/>
    <w:rsid w:val="00601F3A"/>
    <w:rsid w:val="00601FC5"/>
    <w:rsid w:val="006022A7"/>
    <w:rsid w:val="0060235E"/>
    <w:rsid w:val="006025E5"/>
    <w:rsid w:val="006028AC"/>
    <w:rsid w:val="00602B1C"/>
    <w:rsid w:val="00602B35"/>
    <w:rsid w:val="00602CEF"/>
    <w:rsid w:val="00602E00"/>
    <w:rsid w:val="00602E1A"/>
    <w:rsid w:val="00603064"/>
    <w:rsid w:val="006032CB"/>
    <w:rsid w:val="006034EB"/>
    <w:rsid w:val="00603762"/>
    <w:rsid w:val="00603977"/>
    <w:rsid w:val="00603BF2"/>
    <w:rsid w:val="00603D56"/>
    <w:rsid w:val="00603DFA"/>
    <w:rsid w:val="006042B1"/>
    <w:rsid w:val="006042E6"/>
    <w:rsid w:val="006044DA"/>
    <w:rsid w:val="006049AB"/>
    <w:rsid w:val="00605170"/>
    <w:rsid w:val="006052B6"/>
    <w:rsid w:val="00605341"/>
    <w:rsid w:val="00605D10"/>
    <w:rsid w:val="00605D37"/>
    <w:rsid w:val="00606143"/>
    <w:rsid w:val="00606163"/>
    <w:rsid w:val="00606266"/>
    <w:rsid w:val="006063EB"/>
    <w:rsid w:val="006064C0"/>
    <w:rsid w:val="006067EC"/>
    <w:rsid w:val="006069FB"/>
    <w:rsid w:val="00606A9A"/>
    <w:rsid w:val="00606B4E"/>
    <w:rsid w:val="00607304"/>
    <w:rsid w:val="006073D1"/>
    <w:rsid w:val="00607B69"/>
    <w:rsid w:val="00607C6A"/>
    <w:rsid w:val="00607F13"/>
    <w:rsid w:val="00607FA4"/>
    <w:rsid w:val="0061013B"/>
    <w:rsid w:val="006102F5"/>
    <w:rsid w:val="0061045F"/>
    <w:rsid w:val="006108F8"/>
    <w:rsid w:val="00610DB9"/>
    <w:rsid w:val="00610DF3"/>
    <w:rsid w:val="00610E14"/>
    <w:rsid w:val="0061116C"/>
    <w:rsid w:val="0061135F"/>
    <w:rsid w:val="00611411"/>
    <w:rsid w:val="006116C2"/>
    <w:rsid w:val="00611C73"/>
    <w:rsid w:val="00611DCA"/>
    <w:rsid w:val="00611FA4"/>
    <w:rsid w:val="00612794"/>
    <w:rsid w:val="00612CA5"/>
    <w:rsid w:val="00612CE7"/>
    <w:rsid w:val="006132B9"/>
    <w:rsid w:val="006133C4"/>
    <w:rsid w:val="006135CB"/>
    <w:rsid w:val="006138EF"/>
    <w:rsid w:val="00613DE4"/>
    <w:rsid w:val="00613E5D"/>
    <w:rsid w:val="006142FF"/>
    <w:rsid w:val="006144BC"/>
    <w:rsid w:val="00614988"/>
    <w:rsid w:val="00614E55"/>
    <w:rsid w:val="00614F19"/>
    <w:rsid w:val="00614F85"/>
    <w:rsid w:val="0061529B"/>
    <w:rsid w:val="006153D9"/>
    <w:rsid w:val="00615541"/>
    <w:rsid w:val="00615674"/>
    <w:rsid w:val="00615A32"/>
    <w:rsid w:val="00616162"/>
    <w:rsid w:val="0061658A"/>
    <w:rsid w:val="00616625"/>
    <w:rsid w:val="00616980"/>
    <w:rsid w:val="006170C7"/>
    <w:rsid w:val="006170EB"/>
    <w:rsid w:val="006171A6"/>
    <w:rsid w:val="00617876"/>
    <w:rsid w:val="006179AB"/>
    <w:rsid w:val="00617A8F"/>
    <w:rsid w:val="00617C99"/>
    <w:rsid w:val="00617CF1"/>
    <w:rsid w:val="00620271"/>
    <w:rsid w:val="006203AA"/>
    <w:rsid w:val="00620BA6"/>
    <w:rsid w:val="00620D0C"/>
    <w:rsid w:val="0062153D"/>
    <w:rsid w:val="00621C98"/>
    <w:rsid w:val="00621D5A"/>
    <w:rsid w:val="006220D2"/>
    <w:rsid w:val="006222CB"/>
    <w:rsid w:val="006222EA"/>
    <w:rsid w:val="00622F1D"/>
    <w:rsid w:val="0062326F"/>
    <w:rsid w:val="006234A4"/>
    <w:rsid w:val="00623C64"/>
    <w:rsid w:val="00623DAC"/>
    <w:rsid w:val="00623E47"/>
    <w:rsid w:val="0062425B"/>
    <w:rsid w:val="00624465"/>
    <w:rsid w:val="00624530"/>
    <w:rsid w:val="00624883"/>
    <w:rsid w:val="0062530E"/>
    <w:rsid w:val="00625411"/>
    <w:rsid w:val="0062557E"/>
    <w:rsid w:val="00625587"/>
    <w:rsid w:val="00625E0F"/>
    <w:rsid w:val="006261C7"/>
    <w:rsid w:val="00626240"/>
    <w:rsid w:val="006265B9"/>
    <w:rsid w:val="006268B4"/>
    <w:rsid w:val="00626A1B"/>
    <w:rsid w:val="00627076"/>
    <w:rsid w:val="00627BB6"/>
    <w:rsid w:val="00627FB1"/>
    <w:rsid w:val="0063029E"/>
    <w:rsid w:val="006306C9"/>
    <w:rsid w:val="00630B32"/>
    <w:rsid w:val="00630DB4"/>
    <w:rsid w:val="00630FFE"/>
    <w:rsid w:val="00631140"/>
    <w:rsid w:val="0063133D"/>
    <w:rsid w:val="006317EC"/>
    <w:rsid w:val="00631B06"/>
    <w:rsid w:val="00631BD6"/>
    <w:rsid w:val="006328D5"/>
    <w:rsid w:val="00632D62"/>
    <w:rsid w:val="00632E37"/>
    <w:rsid w:val="00633169"/>
    <w:rsid w:val="006331CD"/>
    <w:rsid w:val="00633A42"/>
    <w:rsid w:val="00633CB3"/>
    <w:rsid w:val="00634165"/>
    <w:rsid w:val="006344E8"/>
    <w:rsid w:val="00634B6D"/>
    <w:rsid w:val="00634E67"/>
    <w:rsid w:val="00634E71"/>
    <w:rsid w:val="00634FEF"/>
    <w:rsid w:val="00635837"/>
    <w:rsid w:val="00635ABD"/>
    <w:rsid w:val="00635D1D"/>
    <w:rsid w:val="00635E0E"/>
    <w:rsid w:val="00635FD6"/>
    <w:rsid w:val="00636032"/>
    <w:rsid w:val="00636784"/>
    <w:rsid w:val="00636963"/>
    <w:rsid w:val="00636983"/>
    <w:rsid w:val="00636A2F"/>
    <w:rsid w:val="00636A57"/>
    <w:rsid w:val="00636BCD"/>
    <w:rsid w:val="00636BED"/>
    <w:rsid w:val="00636C0E"/>
    <w:rsid w:val="00636C31"/>
    <w:rsid w:val="00636C65"/>
    <w:rsid w:val="00636F21"/>
    <w:rsid w:val="006370D7"/>
    <w:rsid w:val="00637147"/>
    <w:rsid w:val="0063735F"/>
    <w:rsid w:val="00637552"/>
    <w:rsid w:val="006409A0"/>
    <w:rsid w:val="00640AB6"/>
    <w:rsid w:val="00640B04"/>
    <w:rsid w:val="00640DEF"/>
    <w:rsid w:val="00640EF2"/>
    <w:rsid w:val="00641062"/>
    <w:rsid w:val="0064120B"/>
    <w:rsid w:val="00641290"/>
    <w:rsid w:val="006414AA"/>
    <w:rsid w:val="00641823"/>
    <w:rsid w:val="0064198D"/>
    <w:rsid w:val="00641E1B"/>
    <w:rsid w:val="00641F4C"/>
    <w:rsid w:val="006424C9"/>
    <w:rsid w:val="00642552"/>
    <w:rsid w:val="0064268D"/>
    <w:rsid w:val="00642A1F"/>
    <w:rsid w:val="00642D9A"/>
    <w:rsid w:val="00642F16"/>
    <w:rsid w:val="0064317F"/>
    <w:rsid w:val="00643370"/>
    <w:rsid w:val="006449D9"/>
    <w:rsid w:val="00644A03"/>
    <w:rsid w:val="00644A48"/>
    <w:rsid w:val="00644CA4"/>
    <w:rsid w:val="00644CDE"/>
    <w:rsid w:val="00644F10"/>
    <w:rsid w:val="00644F86"/>
    <w:rsid w:val="006452BF"/>
    <w:rsid w:val="006455A9"/>
    <w:rsid w:val="0064576A"/>
    <w:rsid w:val="00645984"/>
    <w:rsid w:val="00645A54"/>
    <w:rsid w:val="0064635A"/>
    <w:rsid w:val="006464A6"/>
    <w:rsid w:val="00646621"/>
    <w:rsid w:val="00646679"/>
    <w:rsid w:val="00646715"/>
    <w:rsid w:val="00646805"/>
    <w:rsid w:val="006468C7"/>
    <w:rsid w:val="00646CC0"/>
    <w:rsid w:val="00647075"/>
    <w:rsid w:val="006473A5"/>
    <w:rsid w:val="00647A64"/>
    <w:rsid w:val="00647D92"/>
    <w:rsid w:val="00647DE3"/>
    <w:rsid w:val="00650122"/>
    <w:rsid w:val="006508FB"/>
    <w:rsid w:val="00650937"/>
    <w:rsid w:val="00650FD9"/>
    <w:rsid w:val="0065101C"/>
    <w:rsid w:val="0065165F"/>
    <w:rsid w:val="00651CB3"/>
    <w:rsid w:val="00651E2E"/>
    <w:rsid w:val="0065214E"/>
    <w:rsid w:val="006526AE"/>
    <w:rsid w:val="006526C2"/>
    <w:rsid w:val="006526FD"/>
    <w:rsid w:val="00653007"/>
    <w:rsid w:val="006536D4"/>
    <w:rsid w:val="00653AEA"/>
    <w:rsid w:val="00653DDD"/>
    <w:rsid w:val="00653E56"/>
    <w:rsid w:val="006541DB"/>
    <w:rsid w:val="006549DE"/>
    <w:rsid w:val="00654B16"/>
    <w:rsid w:val="00654D04"/>
    <w:rsid w:val="00654DA5"/>
    <w:rsid w:val="00654FDE"/>
    <w:rsid w:val="0065527D"/>
    <w:rsid w:val="0065529C"/>
    <w:rsid w:val="006554F5"/>
    <w:rsid w:val="0065569F"/>
    <w:rsid w:val="0065570B"/>
    <w:rsid w:val="0065605E"/>
    <w:rsid w:val="00656188"/>
    <w:rsid w:val="00656253"/>
    <w:rsid w:val="00656461"/>
    <w:rsid w:val="006565B9"/>
    <w:rsid w:val="00656D64"/>
    <w:rsid w:val="00656D9E"/>
    <w:rsid w:val="00656DB7"/>
    <w:rsid w:val="00657529"/>
    <w:rsid w:val="00657DBF"/>
    <w:rsid w:val="00657F3A"/>
    <w:rsid w:val="0066021D"/>
    <w:rsid w:val="006604D7"/>
    <w:rsid w:val="0066098A"/>
    <w:rsid w:val="00661587"/>
    <w:rsid w:val="00661736"/>
    <w:rsid w:val="006618A1"/>
    <w:rsid w:val="00661BB5"/>
    <w:rsid w:val="00662117"/>
    <w:rsid w:val="006627ED"/>
    <w:rsid w:val="0066283D"/>
    <w:rsid w:val="00662D7F"/>
    <w:rsid w:val="00663272"/>
    <w:rsid w:val="00663526"/>
    <w:rsid w:val="0066371D"/>
    <w:rsid w:val="006638EC"/>
    <w:rsid w:val="00663B18"/>
    <w:rsid w:val="00663D89"/>
    <w:rsid w:val="006640B7"/>
    <w:rsid w:val="00664229"/>
    <w:rsid w:val="006643B8"/>
    <w:rsid w:val="00664454"/>
    <w:rsid w:val="00664671"/>
    <w:rsid w:val="006649F3"/>
    <w:rsid w:val="006650C1"/>
    <w:rsid w:val="006656A2"/>
    <w:rsid w:val="0066584C"/>
    <w:rsid w:val="00665A94"/>
    <w:rsid w:val="00666049"/>
    <w:rsid w:val="00666065"/>
    <w:rsid w:val="0066639A"/>
    <w:rsid w:val="00666606"/>
    <w:rsid w:val="00666647"/>
    <w:rsid w:val="0066671B"/>
    <w:rsid w:val="00666939"/>
    <w:rsid w:val="00666CBA"/>
    <w:rsid w:val="006671BF"/>
    <w:rsid w:val="006674D3"/>
    <w:rsid w:val="00667517"/>
    <w:rsid w:val="00667A6E"/>
    <w:rsid w:val="00667AE3"/>
    <w:rsid w:val="00667C46"/>
    <w:rsid w:val="0067078A"/>
    <w:rsid w:val="00670A2E"/>
    <w:rsid w:val="00670EB8"/>
    <w:rsid w:val="00671F69"/>
    <w:rsid w:val="00671FBA"/>
    <w:rsid w:val="00672441"/>
    <w:rsid w:val="006728CE"/>
    <w:rsid w:val="00672E09"/>
    <w:rsid w:val="00673A31"/>
    <w:rsid w:val="00673D32"/>
    <w:rsid w:val="00673E94"/>
    <w:rsid w:val="00673ED1"/>
    <w:rsid w:val="0067443B"/>
    <w:rsid w:val="0067447A"/>
    <w:rsid w:val="00674781"/>
    <w:rsid w:val="00674C0B"/>
    <w:rsid w:val="00674C7B"/>
    <w:rsid w:val="00675034"/>
    <w:rsid w:val="006751C6"/>
    <w:rsid w:val="00675278"/>
    <w:rsid w:val="006752B9"/>
    <w:rsid w:val="006754DC"/>
    <w:rsid w:val="0067551D"/>
    <w:rsid w:val="00675996"/>
    <w:rsid w:val="00675D42"/>
    <w:rsid w:val="00675DDD"/>
    <w:rsid w:val="00676665"/>
    <w:rsid w:val="00676B04"/>
    <w:rsid w:val="00677119"/>
    <w:rsid w:val="006771E4"/>
    <w:rsid w:val="006775A9"/>
    <w:rsid w:val="00677666"/>
    <w:rsid w:val="00677780"/>
    <w:rsid w:val="006777B3"/>
    <w:rsid w:val="00677E08"/>
    <w:rsid w:val="00680702"/>
    <w:rsid w:val="00680925"/>
    <w:rsid w:val="00680C21"/>
    <w:rsid w:val="006810F8"/>
    <w:rsid w:val="006811FC"/>
    <w:rsid w:val="00681377"/>
    <w:rsid w:val="006813F4"/>
    <w:rsid w:val="006817D6"/>
    <w:rsid w:val="0068198E"/>
    <w:rsid w:val="00681A5B"/>
    <w:rsid w:val="00681CEC"/>
    <w:rsid w:val="00681DC1"/>
    <w:rsid w:val="00682396"/>
    <w:rsid w:val="00682448"/>
    <w:rsid w:val="00682497"/>
    <w:rsid w:val="0068249F"/>
    <w:rsid w:val="00682582"/>
    <w:rsid w:val="006825BE"/>
    <w:rsid w:val="00682667"/>
    <w:rsid w:val="00683153"/>
    <w:rsid w:val="00683240"/>
    <w:rsid w:val="00683796"/>
    <w:rsid w:val="00683862"/>
    <w:rsid w:val="00683F9C"/>
    <w:rsid w:val="00684B0B"/>
    <w:rsid w:val="00684C8A"/>
    <w:rsid w:val="00684EBD"/>
    <w:rsid w:val="00685552"/>
    <w:rsid w:val="00686310"/>
    <w:rsid w:val="00686528"/>
    <w:rsid w:val="0068675D"/>
    <w:rsid w:val="0068689D"/>
    <w:rsid w:val="00686B13"/>
    <w:rsid w:val="00686C35"/>
    <w:rsid w:val="00686D44"/>
    <w:rsid w:val="00687276"/>
    <w:rsid w:val="006873DD"/>
    <w:rsid w:val="00687855"/>
    <w:rsid w:val="00687E1B"/>
    <w:rsid w:val="00687FA5"/>
    <w:rsid w:val="006903C0"/>
    <w:rsid w:val="006908CA"/>
    <w:rsid w:val="006909AA"/>
    <w:rsid w:val="00690CDF"/>
    <w:rsid w:val="0069148A"/>
    <w:rsid w:val="0069178E"/>
    <w:rsid w:val="00691A05"/>
    <w:rsid w:val="00691A46"/>
    <w:rsid w:val="00691B6F"/>
    <w:rsid w:val="00691C43"/>
    <w:rsid w:val="00691CEC"/>
    <w:rsid w:val="00691DB7"/>
    <w:rsid w:val="006920A1"/>
    <w:rsid w:val="0069285E"/>
    <w:rsid w:val="00692955"/>
    <w:rsid w:val="00692B12"/>
    <w:rsid w:val="00692D39"/>
    <w:rsid w:val="00693005"/>
    <w:rsid w:val="00693038"/>
    <w:rsid w:val="006930E1"/>
    <w:rsid w:val="006930EC"/>
    <w:rsid w:val="00693597"/>
    <w:rsid w:val="00693723"/>
    <w:rsid w:val="0069395F"/>
    <w:rsid w:val="00693C4D"/>
    <w:rsid w:val="00693D40"/>
    <w:rsid w:val="00693DAD"/>
    <w:rsid w:val="00693F5E"/>
    <w:rsid w:val="0069409D"/>
    <w:rsid w:val="006940E9"/>
    <w:rsid w:val="0069412E"/>
    <w:rsid w:val="00694255"/>
    <w:rsid w:val="0069492D"/>
    <w:rsid w:val="00694AF1"/>
    <w:rsid w:val="00694B70"/>
    <w:rsid w:val="00694CA3"/>
    <w:rsid w:val="00694FBD"/>
    <w:rsid w:val="006958FF"/>
    <w:rsid w:val="00695F9D"/>
    <w:rsid w:val="0069630A"/>
    <w:rsid w:val="006964C8"/>
    <w:rsid w:val="0069655E"/>
    <w:rsid w:val="006969B1"/>
    <w:rsid w:val="00696A0A"/>
    <w:rsid w:val="00696ACE"/>
    <w:rsid w:val="00696B4E"/>
    <w:rsid w:val="00697019"/>
    <w:rsid w:val="00697288"/>
    <w:rsid w:val="006974D3"/>
    <w:rsid w:val="00697515"/>
    <w:rsid w:val="006977C6"/>
    <w:rsid w:val="006978AF"/>
    <w:rsid w:val="00697C40"/>
    <w:rsid w:val="00697F24"/>
    <w:rsid w:val="006A006B"/>
    <w:rsid w:val="006A020C"/>
    <w:rsid w:val="006A02BF"/>
    <w:rsid w:val="006A04D8"/>
    <w:rsid w:val="006A0742"/>
    <w:rsid w:val="006A0749"/>
    <w:rsid w:val="006A0750"/>
    <w:rsid w:val="006A0851"/>
    <w:rsid w:val="006A0B1C"/>
    <w:rsid w:val="006A1071"/>
    <w:rsid w:val="006A1387"/>
    <w:rsid w:val="006A1961"/>
    <w:rsid w:val="006A1AB6"/>
    <w:rsid w:val="006A2C4B"/>
    <w:rsid w:val="006A2F0C"/>
    <w:rsid w:val="006A31E1"/>
    <w:rsid w:val="006A32C7"/>
    <w:rsid w:val="006A3432"/>
    <w:rsid w:val="006A3864"/>
    <w:rsid w:val="006A3BF9"/>
    <w:rsid w:val="006A3D1E"/>
    <w:rsid w:val="006A3E21"/>
    <w:rsid w:val="006A3FB0"/>
    <w:rsid w:val="006A4122"/>
    <w:rsid w:val="006A412F"/>
    <w:rsid w:val="006A41E2"/>
    <w:rsid w:val="006A42D9"/>
    <w:rsid w:val="006A4B74"/>
    <w:rsid w:val="006A5212"/>
    <w:rsid w:val="006A5468"/>
    <w:rsid w:val="006A57AE"/>
    <w:rsid w:val="006A5AD7"/>
    <w:rsid w:val="006A5F81"/>
    <w:rsid w:val="006A6139"/>
    <w:rsid w:val="006A62B8"/>
    <w:rsid w:val="006A63B3"/>
    <w:rsid w:val="006A63C0"/>
    <w:rsid w:val="006A6B73"/>
    <w:rsid w:val="006A70B6"/>
    <w:rsid w:val="006A7116"/>
    <w:rsid w:val="006A74DA"/>
    <w:rsid w:val="006A756D"/>
    <w:rsid w:val="006A79D6"/>
    <w:rsid w:val="006A7A8C"/>
    <w:rsid w:val="006A7BBC"/>
    <w:rsid w:val="006A7D56"/>
    <w:rsid w:val="006A7E0B"/>
    <w:rsid w:val="006B01FB"/>
    <w:rsid w:val="006B0255"/>
    <w:rsid w:val="006B0720"/>
    <w:rsid w:val="006B1138"/>
    <w:rsid w:val="006B217D"/>
    <w:rsid w:val="006B2438"/>
    <w:rsid w:val="006B2507"/>
    <w:rsid w:val="006B28E7"/>
    <w:rsid w:val="006B3866"/>
    <w:rsid w:val="006B3C61"/>
    <w:rsid w:val="006B3D68"/>
    <w:rsid w:val="006B3DF1"/>
    <w:rsid w:val="006B3F16"/>
    <w:rsid w:val="006B3FA4"/>
    <w:rsid w:val="006B4118"/>
    <w:rsid w:val="006B4202"/>
    <w:rsid w:val="006B4436"/>
    <w:rsid w:val="006B484F"/>
    <w:rsid w:val="006B48F2"/>
    <w:rsid w:val="006B4A2D"/>
    <w:rsid w:val="006B4A61"/>
    <w:rsid w:val="006B4BE3"/>
    <w:rsid w:val="006B4CF6"/>
    <w:rsid w:val="006B5751"/>
    <w:rsid w:val="006B5A01"/>
    <w:rsid w:val="006B5CFF"/>
    <w:rsid w:val="006B5F87"/>
    <w:rsid w:val="006B62A1"/>
    <w:rsid w:val="006B66FC"/>
    <w:rsid w:val="006B6885"/>
    <w:rsid w:val="006B6AA1"/>
    <w:rsid w:val="006B6DF3"/>
    <w:rsid w:val="006B71BD"/>
    <w:rsid w:val="006B73B7"/>
    <w:rsid w:val="006B74A0"/>
    <w:rsid w:val="006B79FB"/>
    <w:rsid w:val="006B7A22"/>
    <w:rsid w:val="006B7BA3"/>
    <w:rsid w:val="006B7BFF"/>
    <w:rsid w:val="006B7C9F"/>
    <w:rsid w:val="006B7FAE"/>
    <w:rsid w:val="006C0B57"/>
    <w:rsid w:val="006C0DD9"/>
    <w:rsid w:val="006C0EE2"/>
    <w:rsid w:val="006C0F81"/>
    <w:rsid w:val="006C101E"/>
    <w:rsid w:val="006C1238"/>
    <w:rsid w:val="006C124B"/>
    <w:rsid w:val="006C1273"/>
    <w:rsid w:val="006C17A9"/>
    <w:rsid w:val="006C17BB"/>
    <w:rsid w:val="006C1D09"/>
    <w:rsid w:val="006C1F3A"/>
    <w:rsid w:val="006C2048"/>
    <w:rsid w:val="006C20EA"/>
    <w:rsid w:val="006C2635"/>
    <w:rsid w:val="006C3040"/>
    <w:rsid w:val="006C3251"/>
    <w:rsid w:val="006C363B"/>
    <w:rsid w:val="006C3749"/>
    <w:rsid w:val="006C3770"/>
    <w:rsid w:val="006C37A7"/>
    <w:rsid w:val="006C3CE8"/>
    <w:rsid w:val="006C490C"/>
    <w:rsid w:val="006C4C3D"/>
    <w:rsid w:val="006C4C4D"/>
    <w:rsid w:val="006C4C55"/>
    <w:rsid w:val="006C50B1"/>
    <w:rsid w:val="006C50BB"/>
    <w:rsid w:val="006C5585"/>
    <w:rsid w:val="006C560E"/>
    <w:rsid w:val="006C57B2"/>
    <w:rsid w:val="006C597F"/>
    <w:rsid w:val="006C6144"/>
    <w:rsid w:val="006C649F"/>
    <w:rsid w:val="006C6A1C"/>
    <w:rsid w:val="006C6E6B"/>
    <w:rsid w:val="006C703F"/>
    <w:rsid w:val="006C70E9"/>
    <w:rsid w:val="006C717D"/>
    <w:rsid w:val="006C7473"/>
    <w:rsid w:val="006C7687"/>
    <w:rsid w:val="006C76C8"/>
    <w:rsid w:val="006C7A6E"/>
    <w:rsid w:val="006C7A81"/>
    <w:rsid w:val="006C7AB2"/>
    <w:rsid w:val="006C7E6F"/>
    <w:rsid w:val="006C7F83"/>
    <w:rsid w:val="006D0140"/>
    <w:rsid w:val="006D03B0"/>
    <w:rsid w:val="006D057A"/>
    <w:rsid w:val="006D06B9"/>
    <w:rsid w:val="006D0F49"/>
    <w:rsid w:val="006D1B6F"/>
    <w:rsid w:val="006D1E94"/>
    <w:rsid w:val="006D21FA"/>
    <w:rsid w:val="006D22E4"/>
    <w:rsid w:val="006D2EC7"/>
    <w:rsid w:val="006D304C"/>
    <w:rsid w:val="006D34C8"/>
    <w:rsid w:val="006D35DA"/>
    <w:rsid w:val="006D3697"/>
    <w:rsid w:val="006D3715"/>
    <w:rsid w:val="006D3737"/>
    <w:rsid w:val="006D377A"/>
    <w:rsid w:val="006D3A9B"/>
    <w:rsid w:val="006D3B91"/>
    <w:rsid w:val="006D3CF0"/>
    <w:rsid w:val="006D4089"/>
    <w:rsid w:val="006D43FD"/>
    <w:rsid w:val="006D48B0"/>
    <w:rsid w:val="006D4A13"/>
    <w:rsid w:val="006D4B24"/>
    <w:rsid w:val="006D4BBF"/>
    <w:rsid w:val="006D5168"/>
    <w:rsid w:val="006D5812"/>
    <w:rsid w:val="006D585B"/>
    <w:rsid w:val="006D5B2A"/>
    <w:rsid w:val="006D5DB3"/>
    <w:rsid w:val="006D5FEF"/>
    <w:rsid w:val="006D6149"/>
    <w:rsid w:val="006D620D"/>
    <w:rsid w:val="006D6437"/>
    <w:rsid w:val="006D6739"/>
    <w:rsid w:val="006D6909"/>
    <w:rsid w:val="006D6A26"/>
    <w:rsid w:val="006D6AA5"/>
    <w:rsid w:val="006D6CB3"/>
    <w:rsid w:val="006D6E2D"/>
    <w:rsid w:val="006D7044"/>
    <w:rsid w:val="006D73CB"/>
    <w:rsid w:val="006D76DE"/>
    <w:rsid w:val="006D7738"/>
    <w:rsid w:val="006D7AC2"/>
    <w:rsid w:val="006E06E8"/>
    <w:rsid w:val="006E08BD"/>
    <w:rsid w:val="006E0E77"/>
    <w:rsid w:val="006E11A2"/>
    <w:rsid w:val="006E126B"/>
    <w:rsid w:val="006E1702"/>
    <w:rsid w:val="006E1855"/>
    <w:rsid w:val="006E1860"/>
    <w:rsid w:val="006E1E60"/>
    <w:rsid w:val="006E1E6C"/>
    <w:rsid w:val="006E1EA9"/>
    <w:rsid w:val="006E22AB"/>
    <w:rsid w:val="006E2BDB"/>
    <w:rsid w:val="006E2FAF"/>
    <w:rsid w:val="006E338C"/>
    <w:rsid w:val="006E3870"/>
    <w:rsid w:val="006E432C"/>
    <w:rsid w:val="006E450C"/>
    <w:rsid w:val="006E45FE"/>
    <w:rsid w:val="006E4BBC"/>
    <w:rsid w:val="006E4CF6"/>
    <w:rsid w:val="006E53A9"/>
    <w:rsid w:val="006E54EE"/>
    <w:rsid w:val="006E54F9"/>
    <w:rsid w:val="006E613B"/>
    <w:rsid w:val="006E6B60"/>
    <w:rsid w:val="006E6D6F"/>
    <w:rsid w:val="006E703B"/>
    <w:rsid w:val="006E7081"/>
    <w:rsid w:val="006E7841"/>
    <w:rsid w:val="006E7B03"/>
    <w:rsid w:val="006F03A9"/>
    <w:rsid w:val="006F03BF"/>
    <w:rsid w:val="006F04C3"/>
    <w:rsid w:val="006F04D7"/>
    <w:rsid w:val="006F0506"/>
    <w:rsid w:val="006F0E74"/>
    <w:rsid w:val="006F0E9C"/>
    <w:rsid w:val="006F1339"/>
    <w:rsid w:val="006F15E2"/>
    <w:rsid w:val="006F1A3A"/>
    <w:rsid w:val="006F1C74"/>
    <w:rsid w:val="006F1F5A"/>
    <w:rsid w:val="006F2067"/>
    <w:rsid w:val="006F2085"/>
    <w:rsid w:val="006F2235"/>
    <w:rsid w:val="006F239E"/>
    <w:rsid w:val="006F23B8"/>
    <w:rsid w:val="006F23BC"/>
    <w:rsid w:val="006F2E0D"/>
    <w:rsid w:val="006F30B3"/>
    <w:rsid w:val="006F3208"/>
    <w:rsid w:val="006F3D5E"/>
    <w:rsid w:val="006F3DA4"/>
    <w:rsid w:val="006F431E"/>
    <w:rsid w:val="006F4599"/>
    <w:rsid w:val="006F5944"/>
    <w:rsid w:val="006F5AC9"/>
    <w:rsid w:val="006F5D2A"/>
    <w:rsid w:val="006F5F29"/>
    <w:rsid w:val="006F5F85"/>
    <w:rsid w:val="006F6005"/>
    <w:rsid w:val="006F634C"/>
    <w:rsid w:val="006F65D4"/>
    <w:rsid w:val="006F6A82"/>
    <w:rsid w:val="006F6C94"/>
    <w:rsid w:val="006F6E45"/>
    <w:rsid w:val="006F712D"/>
    <w:rsid w:val="006F736E"/>
    <w:rsid w:val="006F7395"/>
    <w:rsid w:val="006F7ADF"/>
    <w:rsid w:val="006F7E41"/>
    <w:rsid w:val="00700062"/>
    <w:rsid w:val="00700280"/>
    <w:rsid w:val="00700611"/>
    <w:rsid w:val="00700A7E"/>
    <w:rsid w:val="00700AA8"/>
    <w:rsid w:val="00700CE5"/>
    <w:rsid w:val="00700DB3"/>
    <w:rsid w:val="00700E01"/>
    <w:rsid w:val="00700FE7"/>
    <w:rsid w:val="007010AB"/>
    <w:rsid w:val="0070113D"/>
    <w:rsid w:val="007019FC"/>
    <w:rsid w:val="00701D23"/>
    <w:rsid w:val="00702398"/>
    <w:rsid w:val="007025E1"/>
    <w:rsid w:val="007025F2"/>
    <w:rsid w:val="00702D8C"/>
    <w:rsid w:val="00702D91"/>
    <w:rsid w:val="0070301C"/>
    <w:rsid w:val="00703096"/>
    <w:rsid w:val="0070310B"/>
    <w:rsid w:val="00703156"/>
    <w:rsid w:val="0070335C"/>
    <w:rsid w:val="00703429"/>
    <w:rsid w:val="00703558"/>
    <w:rsid w:val="007035C9"/>
    <w:rsid w:val="00703AD9"/>
    <w:rsid w:val="00703B1F"/>
    <w:rsid w:val="00703BD1"/>
    <w:rsid w:val="0070423F"/>
    <w:rsid w:val="00704452"/>
    <w:rsid w:val="0070482F"/>
    <w:rsid w:val="00704872"/>
    <w:rsid w:val="00704940"/>
    <w:rsid w:val="00704B50"/>
    <w:rsid w:val="00704B78"/>
    <w:rsid w:val="00704D46"/>
    <w:rsid w:val="00704E84"/>
    <w:rsid w:val="00704FED"/>
    <w:rsid w:val="007050D3"/>
    <w:rsid w:val="00705364"/>
    <w:rsid w:val="007053A4"/>
    <w:rsid w:val="007053C9"/>
    <w:rsid w:val="00705507"/>
    <w:rsid w:val="0070554A"/>
    <w:rsid w:val="007055A1"/>
    <w:rsid w:val="0070578B"/>
    <w:rsid w:val="00705874"/>
    <w:rsid w:val="00705C75"/>
    <w:rsid w:val="00705D58"/>
    <w:rsid w:val="00705F23"/>
    <w:rsid w:val="00706175"/>
    <w:rsid w:val="0070640E"/>
    <w:rsid w:val="00706665"/>
    <w:rsid w:val="007066A1"/>
    <w:rsid w:val="0070671B"/>
    <w:rsid w:val="00706797"/>
    <w:rsid w:val="00706A62"/>
    <w:rsid w:val="00706BF4"/>
    <w:rsid w:val="00706C46"/>
    <w:rsid w:val="00706E5E"/>
    <w:rsid w:val="007070BC"/>
    <w:rsid w:val="007071E9"/>
    <w:rsid w:val="007075C2"/>
    <w:rsid w:val="0070766F"/>
    <w:rsid w:val="00707BD5"/>
    <w:rsid w:val="00710167"/>
    <w:rsid w:val="007103A1"/>
    <w:rsid w:val="007104E4"/>
    <w:rsid w:val="00710A07"/>
    <w:rsid w:val="00710AC2"/>
    <w:rsid w:val="00710B14"/>
    <w:rsid w:val="00710C19"/>
    <w:rsid w:val="0071125F"/>
    <w:rsid w:val="007114F5"/>
    <w:rsid w:val="00711D29"/>
    <w:rsid w:val="00712436"/>
    <w:rsid w:val="00712881"/>
    <w:rsid w:val="00712DF3"/>
    <w:rsid w:val="00712E78"/>
    <w:rsid w:val="00713427"/>
    <w:rsid w:val="0071367C"/>
    <w:rsid w:val="00713FBA"/>
    <w:rsid w:val="00714391"/>
    <w:rsid w:val="00714447"/>
    <w:rsid w:val="00714577"/>
    <w:rsid w:val="00714663"/>
    <w:rsid w:val="00714732"/>
    <w:rsid w:val="007147FE"/>
    <w:rsid w:val="00714A03"/>
    <w:rsid w:val="00714A27"/>
    <w:rsid w:val="00714A2E"/>
    <w:rsid w:val="00714E1C"/>
    <w:rsid w:val="007150E9"/>
    <w:rsid w:val="00715186"/>
    <w:rsid w:val="00715203"/>
    <w:rsid w:val="00715724"/>
    <w:rsid w:val="00715A90"/>
    <w:rsid w:val="00715EBF"/>
    <w:rsid w:val="0071603A"/>
    <w:rsid w:val="00716125"/>
    <w:rsid w:val="007166D9"/>
    <w:rsid w:val="00716B1F"/>
    <w:rsid w:val="00716F30"/>
    <w:rsid w:val="0071759A"/>
    <w:rsid w:val="007176DE"/>
    <w:rsid w:val="007176E7"/>
    <w:rsid w:val="00720068"/>
    <w:rsid w:val="00720215"/>
    <w:rsid w:val="00720375"/>
    <w:rsid w:val="007206E3"/>
    <w:rsid w:val="0072088A"/>
    <w:rsid w:val="00720E21"/>
    <w:rsid w:val="00721351"/>
    <w:rsid w:val="007217F6"/>
    <w:rsid w:val="007218DE"/>
    <w:rsid w:val="00721AEB"/>
    <w:rsid w:val="00721E90"/>
    <w:rsid w:val="007225BD"/>
    <w:rsid w:val="007226EA"/>
    <w:rsid w:val="00722A4E"/>
    <w:rsid w:val="00722AAB"/>
    <w:rsid w:val="0072318D"/>
    <w:rsid w:val="00723967"/>
    <w:rsid w:val="00723B2B"/>
    <w:rsid w:val="00723B90"/>
    <w:rsid w:val="00723D57"/>
    <w:rsid w:val="00723ED9"/>
    <w:rsid w:val="00724417"/>
    <w:rsid w:val="00724717"/>
    <w:rsid w:val="0072471C"/>
    <w:rsid w:val="00724855"/>
    <w:rsid w:val="00724B7E"/>
    <w:rsid w:val="00724D4B"/>
    <w:rsid w:val="00725093"/>
    <w:rsid w:val="007253BB"/>
    <w:rsid w:val="007254AC"/>
    <w:rsid w:val="0072577B"/>
    <w:rsid w:val="00725C38"/>
    <w:rsid w:val="00725CCC"/>
    <w:rsid w:val="00725F2C"/>
    <w:rsid w:val="00726721"/>
    <w:rsid w:val="007268F6"/>
    <w:rsid w:val="00726906"/>
    <w:rsid w:val="00726EBA"/>
    <w:rsid w:val="00727354"/>
    <w:rsid w:val="00727E00"/>
    <w:rsid w:val="00730308"/>
    <w:rsid w:val="00730398"/>
    <w:rsid w:val="0073082E"/>
    <w:rsid w:val="00730AD2"/>
    <w:rsid w:val="00730C1D"/>
    <w:rsid w:val="00730F7E"/>
    <w:rsid w:val="00731075"/>
    <w:rsid w:val="007311C5"/>
    <w:rsid w:val="0073128D"/>
    <w:rsid w:val="007313FA"/>
    <w:rsid w:val="00731494"/>
    <w:rsid w:val="00731E01"/>
    <w:rsid w:val="00731F44"/>
    <w:rsid w:val="0073202C"/>
    <w:rsid w:val="007323C3"/>
    <w:rsid w:val="00732493"/>
    <w:rsid w:val="007325AB"/>
    <w:rsid w:val="00732DD8"/>
    <w:rsid w:val="00732E5E"/>
    <w:rsid w:val="0073352B"/>
    <w:rsid w:val="00733804"/>
    <w:rsid w:val="00734208"/>
    <w:rsid w:val="0073482E"/>
    <w:rsid w:val="00734A8C"/>
    <w:rsid w:val="00734B60"/>
    <w:rsid w:val="00734D8F"/>
    <w:rsid w:val="007351D7"/>
    <w:rsid w:val="00735439"/>
    <w:rsid w:val="0073549E"/>
    <w:rsid w:val="00735743"/>
    <w:rsid w:val="00735AD4"/>
    <w:rsid w:val="00735B8B"/>
    <w:rsid w:val="00735C5D"/>
    <w:rsid w:val="00736277"/>
    <w:rsid w:val="00736B14"/>
    <w:rsid w:val="00736F7B"/>
    <w:rsid w:val="00737141"/>
    <w:rsid w:val="00737431"/>
    <w:rsid w:val="00737798"/>
    <w:rsid w:val="00737C3F"/>
    <w:rsid w:val="007401B4"/>
    <w:rsid w:val="007401ED"/>
    <w:rsid w:val="0074046C"/>
    <w:rsid w:val="0074111A"/>
    <w:rsid w:val="0074162B"/>
    <w:rsid w:val="007418FB"/>
    <w:rsid w:val="00741B5B"/>
    <w:rsid w:val="007422E3"/>
    <w:rsid w:val="0074238E"/>
    <w:rsid w:val="00742622"/>
    <w:rsid w:val="007426C8"/>
    <w:rsid w:val="00742798"/>
    <w:rsid w:val="007436F6"/>
    <w:rsid w:val="00743911"/>
    <w:rsid w:val="00743E96"/>
    <w:rsid w:val="00743FCB"/>
    <w:rsid w:val="007448AA"/>
    <w:rsid w:val="00744B64"/>
    <w:rsid w:val="00744BEC"/>
    <w:rsid w:val="00745075"/>
    <w:rsid w:val="007450E8"/>
    <w:rsid w:val="00745451"/>
    <w:rsid w:val="007454D1"/>
    <w:rsid w:val="00745CDF"/>
    <w:rsid w:val="00746176"/>
    <w:rsid w:val="007465AC"/>
    <w:rsid w:val="00746944"/>
    <w:rsid w:val="007470BB"/>
    <w:rsid w:val="0074740F"/>
    <w:rsid w:val="0074769C"/>
    <w:rsid w:val="007476F5"/>
    <w:rsid w:val="00747ED7"/>
    <w:rsid w:val="00750184"/>
    <w:rsid w:val="007501AF"/>
    <w:rsid w:val="007511F9"/>
    <w:rsid w:val="00751338"/>
    <w:rsid w:val="00751B48"/>
    <w:rsid w:val="00751CCA"/>
    <w:rsid w:val="007526D2"/>
    <w:rsid w:val="007529F1"/>
    <w:rsid w:val="00752AD8"/>
    <w:rsid w:val="00752D2B"/>
    <w:rsid w:val="00753297"/>
    <w:rsid w:val="007533B3"/>
    <w:rsid w:val="007533B9"/>
    <w:rsid w:val="007538EB"/>
    <w:rsid w:val="00753EE4"/>
    <w:rsid w:val="00753F76"/>
    <w:rsid w:val="0075402B"/>
    <w:rsid w:val="00754581"/>
    <w:rsid w:val="00754600"/>
    <w:rsid w:val="00754ADD"/>
    <w:rsid w:val="00754E1A"/>
    <w:rsid w:val="0075518A"/>
    <w:rsid w:val="00755A4F"/>
    <w:rsid w:val="00755B9A"/>
    <w:rsid w:val="00755D1A"/>
    <w:rsid w:val="00755E58"/>
    <w:rsid w:val="00756171"/>
    <w:rsid w:val="00756286"/>
    <w:rsid w:val="007563C2"/>
    <w:rsid w:val="0075680A"/>
    <w:rsid w:val="00756A1E"/>
    <w:rsid w:val="00757023"/>
    <w:rsid w:val="00757553"/>
    <w:rsid w:val="0075776F"/>
    <w:rsid w:val="00760428"/>
    <w:rsid w:val="00760438"/>
    <w:rsid w:val="007607B8"/>
    <w:rsid w:val="00760989"/>
    <w:rsid w:val="00760BB0"/>
    <w:rsid w:val="00760F55"/>
    <w:rsid w:val="00760FB8"/>
    <w:rsid w:val="007614C2"/>
    <w:rsid w:val="007614F3"/>
    <w:rsid w:val="00761788"/>
    <w:rsid w:val="00761835"/>
    <w:rsid w:val="0076188D"/>
    <w:rsid w:val="00761928"/>
    <w:rsid w:val="007621B9"/>
    <w:rsid w:val="00762882"/>
    <w:rsid w:val="0076296E"/>
    <w:rsid w:val="00762A6E"/>
    <w:rsid w:val="00762ABF"/>
    <w:rsid w:val="0076333A"/>
    <w:rsid w:val="0076358D"/>
    <w:rsid w:val="007636F1"/>
    <w:rsid w:val="00763B19"/>
    <w:rsid w:val="007647A0"/>
    <w:rsid w:val="00764846"/>
    <w:rsid w:val="00764AA2"/>
    <w:rsid w:val="00764F06"/>
    <w:rsid w:val="007652BB"/>
    <w:rsid w:val="007658CB"/>
    <w:rsid w:val="00765B10"/>
    <w:rsid w:val="00765D8E"/>
    <w:rsid w:val="007665D5"/>
    <w:rsid w:val="00766A3D"/>
    <w:rsid w:val="0076702D"/>
    <w:rsid w:val="0076722C"/>
    <w:rsid w:val="007672D8"/>
    <w:rsid w:val="007675E2"/>
    <w:rsid w:val="007702B2"/>
    <w:rsid w:val="00770954"/>
    <w:rsid w:val="00770A55"/>
    <w:rsid w:val="00770ACC"/>
    <w:rsid w:val="00770AE7"/>
    <w:rsid w:val="00770EB2"/>
    <w:rsid w:val="0077150B"/>
    <w:rsid w:val="0077167B"/>
    <w:rsid w:val="0077174A"/>
    <w:rsid w:val="00771A4C"/>
    <w:rsid w:val="00771A8E"/>
    <w:rsid w:val="00771B59"/>
    <w:rsid w:val="007720FC"/>
    <w:rsid w:val="00772168"/>
    <w:rsid w:val="00772218"/>
    <w:rsid w:val="007723A5"/>
    <w:rsid w:val="007724FF"/>
    <w:rsid w:val="00772A60"/>
    <w:rsid w:val="00772ACC"/>
    <w:rsid w:val="00772B0E"/>
    <w:rsid w:val="00772BB1"/>
    <w:rsid w:val="00772F9C"/>
    <w:rsid w:val="00773633"/>
    <w:rsid w:val="007738E9"/>
    <w:rsid w:val="00773AD1"/>
    <w:rsid w:val="00773D86"/>
    <w:rsid w:val="00773D87"/>
    <w:rsid w:val="00773F97"/>
    <w:rsid w:val="0077471D"/>
    <w:rsid w:val="00774B31"/>
    <w:rsid w:val="00774C2A"/>
    <w:rsid w:val="00774EA1"/>
    <w:rsid w:val="00774F75"/>
    <w:rsid w:val="00774FA5"/>
    <w:rsid w:val="007751F2"/>
    <w:rsid w:val="00775A1F"/>
    <w:rsid w:val="00776013"/>
    <w:rsid w:val="00776117"/>
    <w:rsid w:val="007768A1"/>
    <w:rsid w:val="00776C3C"/>
    <w:rsid w:val="007772C7"/>
    <w:rsid w:val="007772D6"/>
    <w:rsid w:val="007773B5"/>
    <w:rsid w:val="00777748"/>
    <w:rsid w:val="007778BB"/>
    <w:rsid w:val="00777E39"/>
    <w:rsid w:val="00777ECE"/>
    <w:rsid w:val="00780262"/>
    <w:rsid w:val="00780586"/>
    <w:rsid w:val="00780594"/>
    <w:rsid w:val="007806C8"/>
    <w:rsid w:val="0078096A"/>
    <w:rsid w:val="00780B9B"/>
    <w:rsid w:val="00780BBD"/>
    <w:rsid w:val="00780C30"/>
    <w:rsid w:val="00780D42"/>
    <w:rsid w:val="00781060"/>
    <w:rsid w:val="007811B3"/>
    <w:rsid w:val="007813B9"/>
    <w:rsid w:val="0078142F"/>
    <w:rsid w:val="00781491"/>
    <w:rsid w:val="007818DE"/>
    <w:rsid w:val="00782251"/>
    <w:rsid w:val="007824A3"/>
    <w:rsid w:val="007826B6"/>
    <w:rsid w:val="00782C54"/>
    <w:rsid w:val="00782CB8"/>
    <w:rsid w:val="0078311F"/>
    <w:rsid w:val="00783236"/>
    <w:rsid w:val="0078411E"/>
    <w:rsid w:val="007848E8"/>
    <w:rsid w:val="00784919"/>
    <w:rsid w:val="00784B0E"/>
    <w:rsid w:val="00784C3D"/>
    <w:rsid w:val="00784C82"/>
    <w:rsid w:val="00784CFC"/>
    <w:rsid w:val="0078504E"/>
    <w:rsid w:val="007856DF"/>
    <w:rsid w:val="0078591D"/>
    <w:rsid w:val="00785F82"/>
    <w:rsid w:val="00785FC1"/>
    <w:rsid w:val="007860EC"/>
    <w:rsid w:val="00786653"/>
    <w:rsid w:val="00786D4A"/>
    <w:rsid w:val="007871D9"/>
    <w:rsid w:val="007871DC"/>
    <w:rsid w:val="007874EC"/>
    <w:rsid w:val="0078765C"/>
    <w:rsid w:val="00787CC6"/>
    <w:rsid w:val="00787DA2"/>
    <w:rsid w:val="00787F3A"/>
    <w:rsid w:val="00787FC4"/>
    <w:rsid w:val="007902E3"/>
    <w:rsid w:val="00790361"/>
    <w:rsid w:val="00790B2A"/>
    <w:rsid w:val="00791202"/>
    <w:rsid w:val="0079155C"/>
    <w:rsid w:val="007919F4"/>
    <w:rsid w:val="00791ABE"/>
    <w:rsid w:val="00792100"/>
    <w:rsid w:val="00792441"/>
    <w:rsid w:val="00792854"/>
    <w:rsid w:val="00792CE0"/>
    <w:rsid w:val="00793023"/>
    <w:rsid w:val="00793082"/>
    <w:rsid w:val="00793BE1"/>
    <w:rsid w:val="00793C7B"/>
    <w:rsid w:val="00793D01"/>
    <w:rsid w:val="00793D67"/>
    <w:rsid w:val="00793F06"/>
    <w:rsid w:val="00794473"/>
    <w:rsid w:val="007958C2"/>
    <w:rsid w:val="00796353"/>
    <w:rsid w:val="007963B0"/>
    <w:rsid w:val="007965C1"/>
    <w:rsid w:val="0079671C"/>
    <w:rsid w:val="00796765"/>
    <w:rsid w:val="00796A26"/>
    <w:rsid w:val="00796CF4"/>
    <w:rsid w:val="00797238"/>
    <w:rsid w:val="007972D3"/>
    <w:rsid w:val="007978D0"/>
    <w:rsid w:val="00797EA6"/>
    <w:rsid w:val="007A0249"/>
    <w:rsid w:val="007A02ED"/>
    <w:rsid w:val="007A0441"/>
    <w:rsid w:val="007A06C9"/>
    <w:rsid w:val="007A07CE"/>
    <w:rsid w:val="007A0B3B"/>
    <w:rsid w:val="007A0B78"/>
    <w:rsid w:val="007A0EFD"/>
    <w:rsid w:val="007A0F09"/>
    <w:rsid w:val="007A10D5"/>
    <w:rsid w:val="007A11B9"/>
    <w:rsid w:val="007A1550"/>
    <w:rsid w:val="007A15AB"/>
    <w:rsid w:val="007A188A"/>
    <w:rsid w:val="007A1A8D"/>
    <w:rsid w:val="007A1D38"/>
    <w:rsid w:val="007A20DD"/>
    <w:rsid w:val="007A2578"/>
    <w:rsid w:val="007A302B"/>
    <w:rsid w:val="007A3296"/>
    <w:rsid w:val="007A32D2"/>
    <w:rsid w:val="007A3ED9"/>
    <w:rsid w:val="007A3F6C"/>
    <w:rsid w:val="007A43D0"/>
    <w:rsid w:val="007A475B"/>
    <w:rsid w:val="007A48F6"/>
    <w:rsid w:val="007A4BDA"/>
    <w:rsid w:val="007A5422"/>
    <w:rsid w:val="007A56AD"/>
    <w:rsid w:val="007A571C"/>
    <w:rsid w:val="007A5720"/>
    <w:rsid w:val="007A5763"/>
    <w:rsid w:val="007A58D0"/>
    <w:rsid w:val="007A5934"/>
    <w:rsid w:val="007A599B"/>
    <w:rsid w:val="007A6618"/>
    <w:rsid w:val="007A685D"/>
    <w:rsid w:val="007A68A2"/>
    <w:rsid w:val="007A6ED7"/>
    <w:rsid w:val="007A708B"/>
    <w:rsid w:val="007A71EC"/>
    <w:rsid w:val="007A7797"/>
    <w:rsid w:val="007A798E"/>
    <w:rsid w:val="007A7D45"/>
    <w:rsid w:val="007A7E35"/>
    <w:rsid w:val="007B0271"/>
    <w:rsid w:val="007B04F4"/>
    <w:rsid w:val="007B0790"/>
    <w:rsid w:val="007B08C4"/>
    <w:rsid w:val="007B09CB"/>
    <w:rsid w:val="007B0AE3"/>
    <w:rsid w:val="007B0FC3"/>
    <w:rsid w:val="007B0FF5"/>
    <w:rsid w:val="007B1862"/>
    <w:rsid w:val="007B1A77"/>
    <w:rsid w:val="007B1AA5"/>
    <w:rsid w:val="007B1B97"/>
    <w:rsid w:val="007B1C39"/>
    <w:rsid w:val="007B1C9D"/>
    <w:rsid w:val="007B1F7D"/>
    <w:rsid w:val="007B2102"/>
    <w:rsid w:val="007B23BB"/>
    <w:rsid w:val="007B2432"/>
    <w:rsid w:val="007B2C66"/>
    <w:rsid w:val="007B2D22"/>
    <w:rsid w:val="007B36E7"/>
    <w:rsid w:val="007B3983"/>
    <w:rsid w:val="007B3BD8"/>
    <w:rsid w:val="007B4241"/>
    <w:rsid w:val="007B4AD4"/>
    <w:rsid w:val="007B4EB4"/>
    <w:rsid w:val="007B5342"/>
    <w:rsid w:val="007B542F"/>
    <w:rsid w:val="007B5568"/>
    <w:rsid w:val="007B5724"/>
    <w:rsid w:val="007B5A31"/>
    <w:rsid w:val="007B5AC1"/>
    <w:rsid w:val="007B6468"/>
    <w:rsid w:val="007B6A2C"/>
    <w:rsid w:val="007B6C4B"/>
    <w:rsid w:val="007B7997"/>
    <w:rsid w:val="007B7A0E"/>
    <w:rsid w:val="007B7A38"/>
    <w:rsid w:val="007B7D98"/>
    <w:rsid w:val="007C0270"/>
    <w:rsid w:val="007C05BD"/>
    <w:rsid w:val="007C0610"/>
    <w:rsid w:val="007C06A3"/>
    <w:rsid w:val="007C06B9"/>
    <w:rsid w:val="007C0BAA"/>
    <w:rsid w:val="007C1788"/>
    <w:rsid w:val="007C1D62"/>
    <w:rsid w:val="007C1E6E"/>
    <w:rsid w:val="007C259B"/>
    <w:rsid w:val="007C2B8C"/>
    <w:rsid w:val="007C2BCA"/>
    <w:rsid w:val="007C3625"/>
    <w:rsid w:val="007C3659"/>
    <w:rsid w:val="007C38C2"/>
    <w:rsid w:val="007C393B"/>
    <w:rsid w:val="007C3D45"/>
    <w:rsid w:val="007C4013"/>
    <w:rsid w:val="007C4073"/>
    <w:rsid w:val="007C43D5"/>
    <w:rsid w:val="007C4468"/>
    <w:rsid w:val="007C47EB"/>
    <w:rsid w:val="007C4866"/>
    <w:rsid w:val="007C48C9"/>
    <w:rsid w:val="007C4A44"/>
    <w:rsid w:val="007C4F12"/>
    <w:rsid w:val="007C556F"/>
    <w:rsid w:val="007C5B38"/>
    <w:rsid w:val="007C5BCD"/>
    <w:rsid w:val="007C5BD3"/>
    <w:rsid w:val="007C69E8"/>
    <w:rsid w:val="007C6D56"/>
    <w:rsid w:val="007C6FCD"/>
    <w:rsid w:val="007C701E"/>
    <w:rsid w:val="007C704C"/>
    <w:rsid w:val="007C7853"/>
    <w:rsid w:val="007C78C7"/>
    <w:rsid w:val="007C7971"/>
    <w:rsid w:val="007D017F"/>
    <w:rsid w:val="007D01FD"/>
    <w:rsid w:val="007D076D"/>
    <w:rsid w:val="007D089A"/>
    <w:rsid w:val="007D09A7"/>
    <w:rsid w:val="007D0D7B"/>
    <w:rsid w:val="007D0DBE"/>
    <w:rsid w:val="007D0EFE"/>
    <w:rsid w:val="007D1104"/>
    <w:rsid w:val="007D1DE1"/>
    <w:rsid w:val="007D27BF"/>
    <w:rsid w:val="007D2B21"/>
    <w:rsid w:val="007D2B71"/>
    <w:rsid w:val="007D2B7A"/>
    <w:rsid w:val="007D3130"/>
    <w:rsid w:val="007D3138"/>
    <w:rsid w:val="007D3720"/>
    <w:rsid w:val="007D37B0"/>
    <w:rsid w:val="007D38C1"/>
    <w:rsid w:val="007D3BB2"/>
    <w:rsid w:val="007D3C46"/>
    <w:rsid w:val="007D3D41"/>
    <w:rsid w:val="007D3EB4"/>
    <w:rsid w:val="007D3EC5"/>
    <w:rsid w:val="007D3FA9"/>
    <w:rsid w:val="007D4893"/>
    <w:rsid w:val="007D4C4C"/>
    <w:rsid w:val="007D4D0E"/>
    <w:rsid w:val="007D4E86"/>
    <w:rsid w:val="007D52FF"/>
    <w:rsid w:val="007D564C"/>
    <w:rsid w:val="007D572F"/>
    <w:rsid w:val="007D579F"/>
    <w:rsid w:val="007D5849"/>
    <w:rsid w:val="007D5B5D"/>
    <w:rsid w:val="007D5B6E"/>
    <w:rsid w:val="007D5EE2"/>
    <w:rsid w:val="007D5F43"/>
    <w:rsid w:val="007D63D0"/>
    <w:rsid w:val="007D64CD"/>
    <w:rsid w:val="007D6795"/>
    <w:rsid w:val="007D68C1"/>
    <w:rsid w:val="007D6F18"/>
    <w:rsid w:val="007D71AA"/>
    <w:rsid w:val="007D747B"/>
    <w:rsid w:val="007D7840"/>
    <w:rsid w:val="007D7ED9"/>
    <w:rsid w:val="007D7EF2"/>
    <w:rsid w:val="007E0236"/>
    <w:rsid w:val="007E0362"/>
    <w:rsid w:val="007E09C0"/>
    <w:rsid w:val="007E0CA7"/>
    <w:rsid w:val="007E11FE"/>
    <w:rsid w:val="007E1545"/>
    <w:rsid w:val="007E1661"/>
    <w:rsid w:val="007E2580"/>
    <w:rsid w:val="007E27D2"/>
    <w:rsid w:val="007E2A11"/>
    <w:rsid w:val="007E2D01"/>
    <w:rsid w:val="007E308F"/>
    <w:rsid w:val="007E314D"/>
    <w:rsid w:val="007E3309"/>
    <w:rsid w:val="007E377F"/>
    <w:rsid w:val="007E4034"/>
    <w:rsid w:val="007E424C"/>
    <w:rsid w:val="007E4919"/>
    <w:rsid w:val="007E4D70"/>
    <w:rsid w:val="007E559E"/>
    <w:rsid w:val="007E55B8"/>
    <w:rsid w:val="007E5829"/>
    <w:rsid w:val="007E5F05"/>
    <w:rsid w:val="007E6717"/>
    <w:rsid w:val="007E6B0B"/>
    <w:rsid w:val="007E7085"/>
    <w:rsid w:val="007E7301"/>
    <w:rsid w:val="007E73C7"/>
    <w:rsid w:val="007E797B"/>
    <w:rsid w:val="007E7F71"/>
    <w:rsid w:val="007F00B1"/>
    <w:rsid w:val="007F00DB"/>
    <w:rsid w:val="007F01CB"/>
    <w:rsid w:val="007F04C2"/>
    <w:rsid w:val="007F0B05"/>
    <w:rsid w:val="007F19F1"/>
    <w:rsid w:val="007F1BA8"/>
    <w:rsid w:val="007F1BE2"/>
    <w:rsid w:val="007F1F9F"/>
    <w:rsid w:val="007F2176"/>
    <w:rsid w:val="007F22A0"/>
    <w:rsid w:val="007F25A4"/>
    <w:rsid w:val="007F2AEB"/>
    <w:rsid w:val="007F2D0F"/>
    <w:rsid w:val="007F2DA6"/>
    <w:rsid w:val="007F2E45"/>
    <w:rsid w:val="007F2FF1"/>
    <w:rsid w:val="007F33CA"/>
    <w:rsid w:val="007F37A0"/>
    <w:rsid w:val="007F3F17"/>
    <w:rsid w:val="007F3FF9"/>
    <w:rsid w:val="007F41DE"/>
    <w:rsid w:val="007F45CE"/>
    <w:rsid w:val="007F489D"/>
    <w:rsid w:val="007F4918"/>
    <w:rsid w:val="007F57BC"/>
    <w:rsid w:val="007F58E3"/>
    <w:rsid w:val="007F6255"/>
    <w:rsid w:val="007F66F3"/>
    <w:rsid w:val="007F6A33"/>
    <w:rsid w:val="007F6B62"/>
    <w:rsid w:val="007F6CA0"/>
    <w:rsid w:val="007F7BC4"/>
    <w:rsid w:val="007F7F38"/>
    <w:rsid w:val="00800150"/>
    <w:rsid w:val="00800344"/>
    <w:rsid w:val="00800388"/>
    <w:rsid w:val="008007AC"/>
    <w:rsid w:val="00800C5C"/>
    <w:rsid w:val="00801271"/>
    <w:rsid w:val="008018D7"/>
    <w:rsid w:val="00801A73"/>
    <w:rsid w:val="00801AC6"/>
    <w:rsid w:val="00801F41"/>
    <w:rsid w:val="008021AD"/>
    <w:rsid w:val="0080233A"/>
    <w:rsid w:val="00802462"/>
    <w:rsid w:val="0080266A"/>
    <w:rsid w:val="008027F2"/>
    <w:rsid w:val="00802C13"/>
    <w:rsid w:val="00802E51"/>
    <w:rsid w:val="00802FE6"/>
    <w:rsid w:val="00803382"/>
    <w:rsid w:val="00803AD9"/>
    <w:rsid w:val="00803B03"/>
    <w:rsid w:val="00803D9E"/>
    <w:rsid w:val="00804352"/>
    <w:rsid w:val="00804CC2"/>
    <w:rsid w:val="00804D23"/>
    <w:rsid w:val="00805035"/>
    <w:rsid w:val="0080506F"/>
    <w:rsid w:val="0080523A"/>
    <w:rsid w:val="008053FF"/>
    <w:rsid w:val="0080541A"/>
    <w:rsid w:val="00805764"/>
    <w:rsid w:val="00805992"/>
    <w:rsid w:val="00805E54"/>
    <w:rsid w:val="0080627A"/>
    <w:rsid w:val="008062D1"/>
    <w:rsid w:val="008064D7"/>
    <w:rsid w:val="00806575"/>
    <w:rsid w:val="00806979"/>
    <w:rsid w:val="00806C47"/>
    <w:rsid w:val="00806CDC"/>
    <w:rsid w:val="00807518"/>
    <w:rsid w:val="00807D39"/>
    <w:rsid w:val="00807D71"/>
    <w:rsid w:val="008101C7"/>
    <w:rsid w:val="0081048F"/>
    <w:rsid w:val="00810935"/>
    <w:rsid w:val="00810C79"/>
    <w:rsid w:val="00810D0B"/>
    <w:rsid w:val="00810E58"/>
    <w:rsid w:val="0081119C"/>
    <w:rsid w:val="0081147A"/>
    <w:rsid w:val="00811A99"/>
    <w:rsid w:val="00811B1B"/>
    <w:rsid w:val="00811C04"/>
    <w:rsid w:val="00812068"/>
    <w:rsid w:val="00812332"/>
    <w:rsid w:val="008127FF"/>
    <w:rsid w:val="00812C7D"/>
    <w:rsid w:val="00812CA5"/>
    <w:rsid w:val="0081318F"/>
    <w:rsid w:val="00813BDC"/>
    <w:rsid w:val="00813E27"/>
    <w:rsid w:val="00813F11"/>
    <w:rsid w:val="00813F59"/>
    <w:rsid w:val="0081419B"/>
    <w:rsid w:val="008146AF"/>
    <w:rsid w:val="00814C3B"/>
    <w:rsid w:val="00814CB1"/>
    <w:rsid w:val="00814D31"/>
    <w:rsid w:val="00814E03"/>
    <w:rsid w:val="00815148"/>
    <w:rsid w:val="0081520D"/>
    <w:rsid w:val="008153B4"/>
    <w:rsid w:val="008153DF"/>
    <w:rsid w:val="008158B3"/>
    <w:rsid w:val="00815E86"/>
    <w:rsid w:val="00815EF1"/>
    <w:rsid w:val="008166B0"/>
    <w:rsid w:val="00816927"/>
    <w:rsid w:val="008171DB"/>
    <w:rsid w:val="008177E7"/>
    <w:rsid w:val="00817E57"/>
    <w:rsid w:val="0082036A"/>
    <w:rsid w:val="00820627"/>
    <w:rsid w:val="008207E1"/>
    <w:rsid w:val="00820C66"/>
    <w:rsid w:val="00820D55"/>
    <w:rsid w:val="00820FF4"/>
    <w:rsid w:val="008215EF"/>
    <w:rsid w:val="008219E2"/>
    <w:rsid w:val="00821B5A"/>
    <w:rsid w:val="00821B72"/>
    <w:rsid w:val="00821B7B"/>
    <w:rsid w:val="00821E73"/>
    <w:rsid w:val="00821FF4"/>
    <w:rsid w:val="008220A4"/>
    <w:rsid w:val="008222F3"/>
    <w:rsid w:val="008227F8"/>
    <w:rsid w:val="0082286F"/>
    <w:rsid w:val="00822CC5"/>
    <w:rsid w:val="008231F5"/>
    <w:rsid w:val="0082377E"/>
    <w:rsid w:val="00823AA1"/>
    <w:rsid w:val="00823BC6"/>
    <w:rsid w:val="00823F0C"/>
    <w:rsid w:val="00823FBB"/>
    <w:rsid w:val="00824332"/>
    <w:rsid w:val="0082452C"/>
    <w:rsid w:val="00824606"/>
    <w:rsid w:val="00824BEF"/>
    <w:rsid w:val="00824E5D"/>
    <w:rsid w:val="0082579C"/>
    <w:rsid w:val="0082579E"/>
    <w:rsid w:val="00825A43"/>
    <w:rsid w:val="00826058"/>
    <w:rsid w:val="0082620C"/>
    <w:rsid w:val="00826F6E"/>
    <w:rsid w:val="00827615"/>
    <w:rsid w:val="008276E4"/>
    <w:rsid w:val="008277F6"/>
    <w:rsid w:val="00827B4A"/>
    <w:rsid w:val="00830000"/>
    <w:rsid w:val="00830442"/>
    <w:rsid w:val="00830729"/>
    <w:rsid w:val="0083072B"/>
    <w:rsid w:val="00830AE3"/>
    <w:rsid w:val="00830B58"/>
    <w:rsid w:val="00830BCF"/>
    <w:rsid w:val="00830F60"/>
    <w:rsid w:val="00831045"/>
    <w:rsid w:val="0083127C"/>
    <w:rsid w:val="00831AE3"/>
    <w:rsid w:val="00831D00"/>
    <w:rsid w:val="00831D1E"/>
    <w:rsid w:val="00832487"/>
    <w:rsid w:val="008326BB"/>
    <w:rsid w:val="00832915"/>
    <w:rsid w:val="0083293A"/>
    <w:rsid w:val="00832B99"/>
    <w:rsid w:val="00832F35"/>
    <w:rsid w:val="00832FB5"/>
    <w:rsid w:val="00833258"/>
    <w:rsid w:val="008332D3"/>
    <w:rsid w:val="0083360E"/>
    <w:rsid w:val="008336F3"/>
    <w:rsid w:val="00833BBF"/>
    <w:rsid w:val="00833CE7"/>
    <w:rsid w:val="00834330"/>
    <w:rsid w:val="00834431"/>
    <w:rsid w:val="0083445D"/>
    <w:rsid w:val="0083464F"/>
    <w:rsid w:val="00834821"/>
    <w:rsid w:val="00834BFF"/>
    <w:rsid w:val="00834C2E"/>
    <w:rsid w:val="00834CEE"/>
    <w:rsid w:val="00834F30"/>
    <w:rsid w:val="0083538B"/>
    <w:rsid w:val="008356DF"/>
    <w:rsid w:val="00835B7C"/>
    <w:rsid w:val="00835CA1"/>
    <w:rsid w:val="008365F7"/>
    <w:rsid w:val="0083688D"/>
    <w:rsid w:val="00836DD3"/>
    <w:rsid w:val="008370A3"/>
    <w:rsid w:val="00837632"/>
    <w:rsid w:val="00837850"/>
    <w:rsid w:val="00837B7A"/>
    <w:rsid w:val="00837C95"/>
    <w:rsid w:val="00837F60"/>
    <w:rsid w:val="00840105"/>
    <w:rsid w:val="008401F1"/>
    <w:rsid w:val="008402E5"/>
    <w:rsid w:val="00840AC6"/>
    <w:rsid w:val="00840C40"/>
    <w:rsid w:val="00841062"/>
    <w:rsid w:val="008413CB"/>
    <w:rsid w:val="0084189D"/>
    <w:rsid w:val="00841ED5"/>
    <w:rsid w:val="00841F65"/>
    <w:rsid w:val="0084210B"/>
    <w:rsid w:val="0084252F"/>
    <w:rsid w:val="008426EB"/>
    <w:rsid w:val="0084285C"/>
    <w:rsid w:val="00843669"/>
    <w:rsid w:val="00843A53"/>
    <w:rsid w:val="00843AE8"/>
    <w:rsid w:val="008442C1"/>
    <w:rsid w:val="00844629"/>
    <w:rsid w:val="008449D9"/>
    <w:rsid w:val="00844BB3"/>
    <w:rsid w:val="00844BEB"/>
    <w:rsid w:val="00845178"/>
    <w:rsid w:val="008451BA"/>
    <w:rsid w:val="008453E6"/>
    <w:rsid w:val="008457E0"/>
    <w:rsid w:val="00845AA4"/>
    <w:rsid w:val="00846463"/>
    <w:rsid w:val="0084650F"/>
    <w:rsid w:val="008468A0"/>
    <w:rsid w:val="00846997"/>
    <w:rsid w:val="00846999"/>
    <w:rsid w:val="00846E9B"/>
    <w:rsid w:val="00846FE4"/>
    <w:rsid w:val="00847008"/>
    <w:rsid w:val="0084712A"/>
    <w:rsid w:val="0084725E"/>
    <w:rsid w:val="00847426"/>
    <w:rsid w:val="00847BC6"/>
    <w:rsid w:val="00847C5E"/>
    <w:rsid w:val="00847F1F"/>
    <w:rsid w:val="00850292"/>
    <w:rsid w:val="00850648"/>
    <w:rsid w:val="00850F4A"/>
    <w:rsid w:val="008510C6"/>
    <w:rsid w:val="008512AB"/>
    <w:rsid w:val="0085157C"/>
    <w:rsid w:val="008515AD"/>
    <w:rsid w:val="00851650"/>
    <w:rsid w:val="00851B09"/>
    <w:rsid w:val="00851F21"/>
    <w:rsid w:val="0085219C"/>
    <w:rsid w:val="008524CD"/>
    <w:rsid w:val="0085258E"/>
    <w:rsid w:val="008525DE"/>
    <w:rsid w:val="00853197"/>
    <w:rsid w:val="008531C8"/>
    <w:rsid w:val="008537CD"/>
    <w:rsid w:val="0085387B"/>
    <w:rsid w:val="00853C4A"/>
    <w:rsid w:val="00853C8A"/>
    <w:rsid w:val="008542BC"/>
    <w:rsid w:val="00854932"/>
    <w:rsid w:val="00854992"/>
    <w:rsid w:val="00854F26"/>
    <w:rsid w:val="00855124"/>
    <w:rsid w:val="00855A34"/>
    <w:rsid w:val="00855FB0"/>
    <w:rsid w:val="00856735"/>
    <w:rsid w:val="008567B1"/>
    <w:rsid w:val="008567F8"/>
    <w:rsid w:val="008570D7"/>
    <w:rsid w:val="0085710E"/>
    <w:rsid w:val="00857499"/>
    <w:rsid w:val="0085750F"/>
    <w:rsid w:val="00857E39"/>
    <w:rsid w:val="00857E69"/>
    <w:rsid w:val="00860606"/>
    <w:rsid w:val="0086090F"/>
    <w:rsid w:val="00860AC8"/>
    <w:rsid w:val="00860CA3"/>
    <w:rsid w:val="00860D21"/>
    <w:rsid w:val="00860ECE"/>
    <w:rsid w:val="00860F83"/>
    <w:rsid w:val="0086120A"/>
    <w:rsid w:val="0086132E"/>
    <w:rsid w:val="00861524"/>
    <w:rsid w:val="0086153A"/>
    <w:rsid w:val="00861847"/>
    <w:rsid w:val="00861D41"/>
    <w:rsid w:val="0086239C"/>
    <w:rsid w:val="008625EF"/>
    <w:rsid w:val="008630C1"/>
    <w:rsid w:val="008634B1"/>
    <w:rsid w:val="00863945"/>
    <w:rsid w:val="00864059"/>
    <w:rsid w:val="00864258"/>
    <w:rsid w:val="0086430A"/>
    <w:rsid w:val="00864DEA"/>
    <w:rsid w:val="00864EB6"/>
    <w:rsid w:val="00865680"/>
    <w:rsid w:val="00865843"/>
    <w:rsid w:val="00865A37"/>
    <w:rsid w:val="0086614D"/>
    <w:rsid w:val="00866155"/>
    <w:rsid w:val="00866469"/>
    <w:rsid w:val="008665B8"/>
    <w:rsid w:val="00866818"/>
    <w:rsid w:val="00866C65"/>
    <w:rsid w:val="00866DB1"/>
    <w:rsid w:val="00866F94"/>
    <w:rsid w:val="00867100"/>
    <w:rsid w:val="00867112"/>
    <w:rsid w:val="008674E1"/>
    <w:rsid w:val="0086765E"/>
    <w:rsid w:val="0086783D"/>
    <w:rsid w:val="00867A06"/>
    <w:rsid w:val="00867E97"/>
    <w:rsid w:val="00867FF2"/>
    <w:rsid w:val="00870039"/>
    <w:rsid w:val="00870207"/>
    <w:rsid w:val="00870825"/>
    <w:rsid w:val="00870D98"/>
    <w:rsid w:val="00870EE5"/>
    <w:rsid w:val="00870FF9"/>
    <w:rsid w:val="00871224"/>
    <w:rsid w:val="00871820"/>
    <w:rsid w:val="00871C33"/>
    <w:rsid w:val="00872279"/>
    <w:rsid w:val="00872592"/>
    <w:rsid w:val="00872659"/>
    <w:rsid w:val="00872DB2"/>
    <w:rsid w:val="00872F3C"/>
    <w:rsid w:val="00872F50"/>
    <w:rsid w:val="00873336"/>
    <w:rsid w:val="00873783"/>
    <w:rsid w:val="00873789"/>
    <w:rsid w:val="00873A69"/>
    <w:rsid w:val="00873A83"/>
    <w:rsid w:val="00873A89"/>
    <w:rsid w:val="00874191"/>
    <w:rsid w:val="008749E7"/>
    <w:rsid w:val="00874E8F"/>
    <w:rsid w:val="00875101"/>
    <w:rsid w:val="00875163"/>
    <w:rsid w:val="008758C9"/>
    <w:rsid w:val="008759E8"/>
    <w:rsid w:val="00875C45"/>
    <w:rsid w:val="00875F10"/>
    <w:rsid w:val="00876074"/>
    <w:rsid w:val="008760A9"/>
    <w:rsid w:val="00876147"/>
    <w:rsid w:val="00876160"/>
    <w:rsid w:val="0087617F"/>
    <w:rsid w:val="00876292"/>
    <w:rsid w:val="008762CE"/>
    <w:rsid w:val="00876393"/>
    <w:rsid w:val="00876491"/>
    <w:rsid w:val="008764A4"/>
    <w:rsid w:val="008764B8"/>
    <w:rsid w:val="00876597"/>
    <w:rsid w:val="00876E7A"/>
    <w:rsid w:val="00876F12"/>
    <w:rsid w:val="008770CC"/>
    <w:rsid w:val="008779C8"/>
    <w:rsid w:val="00877BE1"/>
    <w:rsid w:val="00877E49"/>
    <w:rsid w:val="0088037D"/>
    <w:rsid w:val="0088059C"/>
    <w:rsid w:val="008806C3"/>
    <w:rsid w:val="00880860"/>
    <w:rsid w:val="00880A90"/>
    <w:rsid w:val="00881286"/>
    <w:rsid w:val="008812AA"/>
    <w:rsid w:val="0088140F"/>
    <w:rsid w:val="00881427"/>
    <w:rsid w:val="008819A2"/>
    <w:rsid w:val="00881DD9"/>
    <w:rsid w:val="00882692"/>
    <w:rsid w:val="008826CD"/>
    <w:rsid w:val="00882738"/>
    <w:rsid w:val="00882914"/>
    <w:rsid w:val="00882999"/>
    <w:rsid w:val="00882B09"/>
    <w:rsid w:val="008830D2"/>
    <w:rsid w:val="008831F7"/>
    <w:rsid w:val="00883243"/>
    <w:rsid w:val="008833A0"/>
    <w:rsid w:val="00883E8C"/>
    <w:rsid w:val="00883F4E"/>
    <w:rsid w:val="008842A8"/>
    <w:rsid w:val="008843E4"/>
    <w:rsid w:val="00884721"/>
    <w:rsid w:val="00884AA3"/>
    <w:rsid w:val="00884F05"/>
    <w:rsid w:val="00885130"/>
    <w:rsid w:val="00885177"/>
    <w:rsid w:val="00885305"/>
    <w:rsid w:val="00885DAD"/>
    <w:rsid w:val="00885E97"/>
    <w:rsid w:val="00886AF9"/>
    <w:rsid w:val="00887483"/>
    <w:rsid w:val="0088762E"/>
    <w:rsid w:val="00887A0A"/>
    <w:rsid w:val="00887FB0"/>
    <w:rsid w:val="00890735"/>
    <w:rsid w:val="008912E1"/>
    <w:rsid w:val="00891494"/>
    <w:rsid w:val="0089161B"/>
    <w:rsid w:val="00891802"/>
    <w:rsid w:val="00891FFA"/>
    <w:rsid w:val="00892006"/>
    <w:rsid w:val="00892076"/>
    <w:rsid w:val="00892DB3"/>
    <w:rsid w:val="0089307B"/>
    <w:rsid w:val="00893578"/>
    <w:rsid w:val="00893628"/>
    <w:rsid w:val="00893863"/>
    <w:rsid w:val="008939AE"/>
    <w:rsid w:val="00893D1E"/>
    <w:rsid w:val="00893F36"/>
    <w:rsid w:val="00894726"/>
    <w:rsid w:val="008947F4"/>
    <w:rsid w:val="008948D0"/>
    <w:rsid w:val="008951BF"/>
    <w:rsid w:val="008953CF"/>
    <w:rsid w:val="00895C30"/>
    <w:rsid w:val="00896038"/>
    <w:rsid w:val="00896693"/>
    <w:rsid w:val="00896A0D"/>
    <w:rsid w:val="00896BEE"/>
    <w:rsid w:val="00896F0E"/>
    <w:rsid w:val="00897119"/>
    <w:rsid w:val="00897BF6"/>
    <w:rsid w:val="008A0706"/>
    <w:rsid w:val="008A0A27"/>
    <w:rsid w:val="008A0BD6"/>
    <w:rsid w:val="008A0CE6"/>
    <w:rsid w:val="008A0E28"/>
    <w:rsid w:val="008A11DF"/>
    <w:rsid w:val="008A16CD"/>
    <w:rsid w:val="008A1A27"/>
    <w:rsid w:val="008A20D7"/>
    <w:rsid w:val="008A2168"/>
    <w:rsid w:val="008A2797"/>
    <w:rsid w:val="008A2D52"/>
    <w:rsid w:val="008A3128"/>
    <w:rsid w:val="008A3160"/>
    <w:rsid w:val="008A3E5B"/>
    <w:rsid w:val="008A3F82"/>
    <w:rsid w:val="008A4658"/>
    <w:rsid w:val="008A4C21"/>
    <w:rsid w:val="008A4C56"/>
    <w:rsid w:val="008A52F2"/>
    <w:rsid w:val="008A541B"/>
    <w:rsid w:val="008A5876"/>
    <w:rsid w:val="008A5922"/>
    <w:rsid w:val="008A5CD8"/>
    <w:rsid w:val="008A6024"/>
    <w:rsid w:val="008A608C"/>
    <w:rsid w:val="008A60C9"/>
    <w:rsid w:val="008A6292"/>
    <w:rsid w:val="008A65AE"/>
    <w:rsid w:val="008A66E4"/>
    <w:rsid w:val="008A7072"/>
    <w:rsid w:val="008A7270"/>
    <w:rsid w:val="008A7338"/>
    <w:rsid w:val="008A74D8"/>
    <w:rsid w:val="008A753F"/>
    <w:rsid w:val="008A7713"/>
    <w:rsid w:val="008A7B2F"/>
    <w:rsid w:val="008A7E72"/>
    <w:rsid w:val="008A7EB0"/>
    <w:rsid w:val="008A7EDE"/>
    <w:rsid w:val="008B009D"/>
    <w:rsid w:val="008B00D0"/>
    <w:rsid w:val="008B0195"/>
    <w:rsid w:val="008B04F3"/>
    <w:rsid w:val="008B073D"/>
    <w:rsid w:val="008B07D4"/>
    <w:rsid w:val="008B0E0B"/>
    <w:rsid w:val="008B0E9A"/>
    <w:rsid w:val="008B1117"/>
    <w:rsid w:val="008B120D"/>
    <w:rsid w:val="008B14C1"/>
    <w:rsid w:val="008B14C9"/>
    <w:rsid w:val="008B150B"/>
    <w:rsid w:val="008B164E"/>
    <w:rsid w:val="008B17B7"/>
    <w:rsid w:val="008B19AC"/>
    <w:rsid w:val="008B2495"/>
    <w:rsid w:val="008B2B25"/>
    <w:rsid w:val="008B2CC5"/>
    <w:rsid w:val="008B2D14"/>
    <w:rsid w:val="008B2D6D"/>
    <w:rsid w:val="008B31FB"/>
    <w:rsid w:val="008B39E4"/>
    <w:rsid w:val="008B3CC9"/>
    <w:rsid w:val="008B40F5"/>
    <w:rsid w:val="008B42D6"/>
    <w:rsid w:val="008B43F9"/>
    <w:rsid w:val="008B44A9"/>
    <w:rsid w:val="008B47C6"/>
    <w:rsid w:val="008B4D0B"/>
    <w:rsid w:val="008B4E56"/>
    <w:rsid w:val="008B4EA9"/>
    <w:rsid w:val="008B4FB1"/>
    <w:rsid w:val="008B502A"/>
    <w:rsid w:val="008B5EC1"/>
    <w:rsid w:val="008B6270"/>
    <w:rsid w:val="008B63D0"/>
    <w:rsid w:val="008B66D4"/>
    <w:rsid w:val="008B6909"/>
    <w:rsid w:val="008B69E5"/>
    <w:rsid w:val="008B70EA"/>
    <w:rsid w:val="008B76F2"/>
    <w:rsid w:val="008B7710"/>
    <w:rsid w:val="008B7775"/>
    <w:rsid w:val="008B7780"/>
    <w:rsid w:val="008B7990"/>
    <w:rsid w:val="008C0469"/>
    <w:rsid w:val="008C0B4A"/>
    <w:rsid w:val="008C12CF"/>
    <w:rsid w:val="008C1391"/>
    <w:rsid w:val="008C1536"/>
    <w:rsid w:val="008C1B62"/>
    <w:rsid w:val="008C1B66"/>
    <w:rsid w:val="008C1E1D"/>
    <w:rsid w:val="008C1E43"/>
    <w:rsid w:val="008C1E51"/>
    <w:rsid w:val="008C1F9B"/>
    <w:rsid w:val="008C261C"/>
    <w:rsid w:val="008C2BDC"/>
    <w:rsid w:val="008C38C8"/>
    <w:rsid w:val="008C3ABD"/>
    <w:rsid w:val="008C44CA"/>
    <w:rsid w:val="008C4BEE"/>
    <w:rsid w:val="008C549D"/>
    <w:rsid w:val="008C678C"/>
    <w:rsid w:val="008C6B0A"/>
    <w:rsid w:val="008C6E7E"/>
    <w:rsid w:val="008C768F"/>
    <w:rsid w:val="008C7928"/>
    <w:rsid w:val="008C7E36"/>
    <w:rsid w:val="008D0186"/>
    <w:rsid w:val="008D0225"/>
    <w:rsid w:val="008D0363"/>
    <w:rsid w:val="008D0701"/>
    <w:rsid w:val="008D0853"/>
    <w:rsid w:val="008D10E2"/>
    <w:rsid w:val="008D14E2"/>
    <w:rsid w:val="008D18AD"/>
    <w:rsid w:val="008D1B09"/>
    <w:rsid w:val="008D2622"/>
    <w:rsid w:val="008D2740"/>
    <w:rsid w:val="008D3208"/>
    <w:rsid w:val="008D3755"/>
    <w:rsid w:val="008D3842"/>
    <w:rsid w:val="008D3E16"/>
    <w:rsid w:val="008D3FA7"/>
    <w:rsid w:val="008D417D"/>
    <w:rsid w:val="008D41B9"/>
    <w:rsid w:val="008D4501"/>
    <w:rsid w:val="008D4533"/>
    <w:rsid w:val="008D4535"/>
    <w:rsid w:val="008D47DE"/>
    <w:rsid w:val="008D4B39"/>
    <w:rsid w:val="008D4E1A"/>
    <w:rsid w:val="008D59FE"/>
    <w:rsid w:val="008D5B49"/>
    <w:rsid w:val="008D5E47"/>
    <w:rsid w:val="008D5FEE"/>
    <w:rsid w:val="008D606F"/>
    <w:rsid w:val="008D60A5"/>
    <w:rsid w:val="008D627C"/>
    <w:rsid w:val="008D66ED"/>
    <w:rsid w:val="008D6811"/>
    <w:rsid w:val="008D72DC"/>
    <w:rsid w:val="008D7989"/>
    <w:rsid w:val="008E013A"/>
    <w:rsid w:val="008E0780"/>
    <w:rsid w:val="008E0DA6"/>
    <w:rsid w:val="008E0F68"/>
    <w:rsid w:val="008E100C"/>
    <w:rsid w:val="008E16F2"/>
    <w:rsid w:val="008E17AE"/>
    <w:rsid w:val="008E1898"/>
    <w:rsid w:val="008E1C58"/>
    <w:rsid w:val="008E1C73"/>
    <w:rsid w:val="008E2086"/>
    <w:rsid w:val="008E2815"/>
    <w:rsid w:val="008E2EB7"/>
    <w:rsid w:val="008E342E"/>
    <w:rsid w:val="008E375F"/>
    <w:rsid w:val="008E37AE"/>
    <w:rsid w:val="008E388A"/>
    <w:rsid w:val="008E3924"/>
    <w:rsid w:val="008E3A47"/>
    <w:rsid w:val="008E3ED7"/>
    <w:rsid w:val="008E4358"/>
    <w:rsid w:val="008E43AA"/>
    <w:rsid w:val="008E444A"/>
    <w:rsid w:val="008E4DED"/>
    <w:rsid w:val="008E5177"/>
    <w:rsid w:val="008E53F5"/>
    <w:rsid w:val="008E5760"/>
    <w:rsid w:val="008E57C6"/>
    <w:rsid w:val="008E60C2"/>
    <w:rsid w:val="008E62AC"/>
    <w:rsid w:val="008E65DB"/>
    <w:rsid w:val="008E663F"/>
    <w:rsid w:val="008E67C2"/>
    <w:rsid w:val="008E6DA9"/>
    <w:rsid w:val="008E6DEC"/>
    <w:rsid w:val="008E6DF7"/>
    <w:rsid w:val="008E722D"/>
    <w:rsid w:val="008E73CD"/>
    <w:rsid w:val="008E74E9"/>
    <w:rsid w:val="008E75C8"/>
    <w:rsid w:val="008E762C"/>
    <w:rsid w:val="008E7BDD"/>
    <w:rsid w:val="008F00E6"/>
    <w:rsid w:val="008F025B"/>
    <w:rsid w:val="008F0466"/>
    <w:rsid w:val="008F04D6"/>
    <w:rsid w:val="008F050D"/>
    <w:rsid w:val="008F0C07"/>
    <w:rsid w:val="008F0ED4"/>
    <w:rsid w:val="008F11F0"/>
    <w:rsid w:val="008F124C"/>
    <w:rsid w:val="008F1707"/>
    <w:rsid w:val="008F182F"/>
    <w:rsid w:val="008F192B"/>
    <w:rsid w:val="008F2606"/>
    <w:rsid w:val="008F2D4D"/>
    <w:rsid w:val="008F322F"/>
    <w:rsid w:val="008F3AF9"/>
    <w:rsid w:val="008F3BCC"/>
    <w:rsid w:val="008F4500"/>
    <w:rsid w:val="008F47B1"/>
    <w:rsid w:val="008F4B35"/>
    <w:rsid w:val="008F5E8A"/>
    <w:rsid w:val="008F6199"/>
    <w:rsid w:val="008F61F8"/>
    <w:rsid w:val="008F6260"/>
    <w:rsid w:val="008F68D1"/>
    <w:rsid w:val="008F6996"/>
    <w:rsid w:val="008F6AA6"/>
    <w:rsid w:val="008F6E18"/>
    <w:rsid w:val="008F7870"/>
    <w:rsid w:val="008F7A99"/>
    <w:rsid w:val="008F7AE9"/>
    <w:rsid w:val="008F7F36"/>
    <w:rsid w:val="009000D1"/>
    <w:rsid w:val="009001C7"/>
    <w:rsid w:val="00900318"/>
    <w:rsid w:val="009005D4"/>
    <w:rsid w:val="00900DB8"/>
    <w:rsid w:val="00900EBF"/>
    <w:rsid w:val="00901505"/>
    <w:rsid w:val="00901691"/>
    <w:rsid w:val="00901C38"/>
    <w:rsid w:val="00901E35"/>
    <w:rsid w:val="00902150"/>
    <w:rsid w:val="009021A2"/>
    <w:rsid w:val="00902217"/>
    <w:rsid w:val="00902448"/>
    <w:rsid w:val="00902680"/>
    <w:rsid w:val="009026B1"/>
    <w:rsid w:val="009026DD"/>
    <w:rsid w:val="0090272C"/>
    <w:rsid w:val="00902A15"/>
    <w:rsid w:val="00902E2C"/>
    <w:rsid w:val="00903084"/>
    <w:rsid w:val="009030A9"/>
    <w:rsid w:val="00903692"/>
    <w:rsid w:val="00903900"/>
    <w:rsid w:val="00903E29"/>
    <w:rsid w:val="00903FE7"/>
    <w:rsid w:val="009040E2"/>
    <w:rsid w:val="00904251"/>
    <w:rsid w:val="0090464D"/>
    <w:rsid w:val="00904964"/>
    <w:rsid w:val="00904D11"/>
    <w:rsid w:val="00904FF9"/>
    <w:rsid w:val="0090578F"/>
    <w:rsid w:val="009059A5"/>
    <w:rsid w:val="009059D7"/>
    <w:rsid w:val="00905B85"/>
    <w:rsid w:val="00905CFC"/>
    <w:rsid w:val="0090603F"/>
    <w:rsid w:val="00906C7F"/>
    <w:rsid w:val="00906DDE"/>
    <w:rsid w:val="00907364"/>
    <w:rsid w:val="009076D1"/>
    <w:rsid w:val="00907B4F"/>
    <w:rsid w:val="00907F26"/>
    <w:rsid w:val="00910233"/>
    <w:rsid w:val="009102BF"/>
    <w:rsid w:val="00910466"/>
    <w:rsid w:val="009104D5"/>
    <w:rsid w:val="00910C85"/>
    <w:rsid w:val="00910EF2"/>
    <w:rsid w:val="00911084"/>
    <w:rsid w:val="009112F3"/>
    <w:rsid w:val="00911314"/>
    <w:rsid w:val="00911361"/>
    <w:rsid w:val="00911393"/>
    <w:rsid w:val="00911475"/>
    <w:rsid w:val="00911D2F"/>
    <w:rsid w:val="00911E54"/>
    <w:rsid w:val="00911F84"/>
    <w:rsid w:val="009120B5"/>
    <w:rsid w:val="00912112"/>
    <w:rsid w:val="00912402"/>
    <w:rsid w:val="00912A94"/>
    <w:rsid w:val="00912DD0"/>
    <w:rsid w:val="00912EB1"/>
    <w:rsid w:val="00912F52"/>
    <w:rsid w:val="009130AA"/>
    <w:rsid w:val="009132EC"/>
    <w:rsid w:val="009133C6"/>
    <w:rsid w:val="009133D5"/>
    <w:rsid w:val="00913518"/>
    <w:rsid w:val="00913FEF"/>
    <w:rsid w:val="0091432E"/>
    <w:rsid w:val="0091438A"/>
    <w:rsid w:val="0091446C"/>
    <w:rsid w:val="009148DF"/>
    <w:rsid w:val="009148FC"/>
    <w:rsid w:val="0091491B"/>
    <w:rsid w:val="00914993"/>
    <w:rsid w:val="00914A91"/>
    <w:rsid w:val="00914B3E"/>
    <w:rsid w:val="00914B54"/>
    <w:rsid w:val="00914BA2"/>
    <w:rsid w:val="009151D0"/>
    <w:rsid w:val="00915686"/>
    <w:rsid w:val="009157A3"/>
    <w:rsid w:val="0091581B"/>
    <w:rsid w:val="00915B55"/>
    <w:rsid w:val="00915CC4"/>
    <w:rsid w:val="00915EB4"/>
    <w:rsid w:val="009163DB"/>
    <w:rsid w:val="00916C39"/>
    <w:rsid w:val="009170B9"/>
    <w:rsid w:val="009175CD"/>
    <w:rsid w:val="009177E1"/>
    <w:rsid w:val="0091786B"/>
    <w:rsid w:val="0091794A"/>
    <w:rsid w:val="00917B47"/>
    <w:rsid w:val="00917BAC"/>
    <w:rsid w:val="00917E71"/>
    <w:rsid w:val="00917FF7"/>
    <w:rsid w:val="0092005D"/>
    <w:rsid w:val="00920185"/>
    <w:rsid w:val="009206F2"/>
    <w:rsid w:val="00920D71"/>
    <w:rsid w:val="00920F0E"/>
    <w:rsid w:val="0092147C"/>
    <w:rsid w:val="00921751"/>
    <w:rsid w:val="00921EE7"/>
    <w:rsid w:val="00921F0E"/>
    <w:rsid w:val="009221D8"/>
    <w:rsid w:val="00922225"/>
    <w:rsid w:val="00922695"/>
    <w:rsid w:val="0092272E"/>
    <w:rsid w:val="00922810"/>
    <w:rsid w:val="009228E3"/>
    <w:rsid w:val="009229D9"/>
    <w:rsid w:val="00922ABF"/>
    <w:rsid w:val="00922AD3"/>
    <w:rsid w:val="00922CA8"/>
    <w:rsid w:val="00922DBD"/>
    <w:rsid w:val="00922E88"/>
    <w:rsid w:val="00923167"/>
    <w:rsid w:val="00923667"/>
    <w:rsid w:val="009238A3"/>
    <w:rsid w:val="009239EF"/>
    <w:rsid w:val="00923B58"/>
    <w:rsid w:val="0092430A"/>
    <w:rsid w:val="0092467F"/>
    <w:rsid w:val="009246A5"/>
    <w:rsid w:val="009246C7"/>
    <w:rsid w:val="00924AAF"/>
    <w:rsid w:val="00925147"/>
    <w:rsid w:val="0092534D"/>
    <w:rsid w:val="009254FC"/>
    <w:rsid w:val="0092556F"/>
    <w:rsid w:val="00925FA6"/>
    <w:rsid w:val="00926664"/>
    <w:rsid w:val="00927368"/>
    <w:rsid w:val="009273B4"/>
    <w:rsid w:val="00927786"/>
    <w:rsid w:val="00930065"/>
    <w:rsid w:val="009306A9"/>
    <w:rsid w:val="00930E73"/>
    <w:rsid w:val="00931127"/>
    <w:rsid w:val="0093112F"/>
    <w:rsid w:val="009316BD"/>
    <w:rsid w:val="009317DD"/>
    <w:rsid w:val="00932754"/>
    <w:rsid w:val="009329E6"/>
    <w:rsid w:val="00933350"/>
    <w:rsid w:val="00933BA8"/>
    <w:rsid w:val="00933BE8"/>
    <w:rsid w:val="0093412E"/>
    <w:rsid w:val="009341BD"/>
    <w:rsid w:val="00934667"/>
    <w:rsid w:val="00934842"/>
    <w:rsid w:val="00934A77"/>
    <w:rsid w:val="0093517F"/>
    <w:rsid w:val="00935445"/>
    <w:rsid w:val="009354CE"/>
    <w:rsid w:val="00935610"/>
    <w:rsid w:val="009357BB"/>
    <w:rsid w:val="00935A14"/>
    <w:rsid w:val="00935D96"/>
    <w:rsid w:val="00935E0E"/>
    <w:rsid w:val="00936134"/>
    <w:rsid w:val="00936192"/>
    <w:rsid w:val="009362CE"/>
    <w:rsid w:val="0093688D"/>
    <w:rsid w:val="009368A3"/>
    <w:rsid w:val="009368E6"/>
    <w:rsid w:val="00936E13"/>
    <w:rsid w:val="00936EE9"/>
    <w:rsid w:val="009371E2"/>
    <w:rsid w:val="009375C9"/>
    <w:rsid w:val="00940214"/>
    <w:rsid w:val="00940386"/>
    <w:rsid w:val="00940415"/>
    <w:rsid w:val="009404D2"/>
    <w:rsid w:val="009404FD"/>
    <w:rsid w:val="0094058D"/>
    <w:rsid w:val="00940941"/>
    <w:rsid w:val="00940A65"/>
    <w:rsid w:val="00940B9E"/>
    <w:rsid w:val="0094136C"/>
    <w:rsid w:val="009413E7"/>
    <w:rsid w:val="009417AA"/>
    <w:rsid w:val="009419C2"/>
    <w:rsid w:val="00941C3A"/>
    <w:rsid w:val="00941CF1"/>
    <w:rsid w:val="00941FF6"/>
    <w:rsid w:val="009425BE"/>
    <w:rsid w:val="00942BEA"/>
    <w:rsid w:val="00942C02"/>
    <w:rsid w:val="00942D84"/>
    <w:rsid w:val="00942E54"/>
    <w:rsid w:val="00943233"/>
    <w:rsid w:val="009437FD"/>
    <w:rsid w:val="0094398C"/>
    <w:rsid w:val="00944092"/>
    <w:rsid w:val="0094430B"/>
    <w:rsid w:val="009447F3"/>
    <w:rsid w:val="009449DE"/>
    <w:rsid w:val="00944A09"/>
    <w:rsid w:val="00944C4A"/>
    <w:rsid w:val="00944C6A"/>
    <w:rsid w:val="00944C8E"/>
    <w:rsid w:val="009450CE"/>
    <w:rsid w:val="00945928"/>
    <w:rsid w:val="00945E65"/>
    <w:rsid w:val="0094607D"/>
    <w:rsid w:val="00946342"/>
    <w:rsid w:val="00946B57"/>
    <w:rsid w:val="00947029"/>
    <w:rsid w:val="009473FF"/>
    <w:rsid w:val="009478F3"/>
    <w:rsid w:val="00947974"/>
    <w:rsid w:val="00947A58"/>
    <w:rsid w:val="00947E2B"/>
    <w:rsid w:val="0095003A"/>
    <w:rsid w:val="0095006E"/>
    <w:rsid w:val="009503C4"/>
    <w:rsid w:val="00950761"/>
    <w:rsid w:val="009507B1"/>
    <w:rsid w:val="00950920"/>
    <w:rsid w:val="00950CFF"/>
    <w:rsid w:val="00950DF7"/>
    <w:rsid w:val="0095107C"/>
    <w:rsid w:val="009510EA"/>
    <w:rsid w:val="00951144"/>
    <w:rsid w:val="00951369"/>
    <w:rsid w:val="00951843"/>
    <w:rsid w:val="00951DD5"/>
    <w:rsid w:val="00951F8E"/>
    <w:rsid w:val="0095204E"/>
    <w:rsid w:val="009521E6"/>
    <w:rsid w:val="00952CE1"/>
    <w:rsid w:val="00952FBF"/>
    <w:rsid w:val="00953014"/>
    <w:rsid w:val="009531D7"/>
    <w:rsid w:val="009533C1"/>
    <w:rsid w:val="00953727"/>
    <w:rsid w:val="0095393C"/>
    <w:rsid w:val="00953958"/>
    <w:rsid w:val="00953D5A"/>
    <w:rsid w:val="00954074"/>
    <w:rsid w:val="009540C5"/>
    <w:rsid w:val="00954213"/>
    <w:rsid w:val="00954270"/>
    <w:rsid w:val="0095449C"/>
    <w:rsid w:val="0095468D"/>
    <w:rsid w:val="00954697"/>
    <w:rsid w:val="00954887"/>
    <w:rsid w:val="00954F09"/>
    <w:rsid w:val="00954FFD"/>
    <w:rsid w:val="009554C7"/>
    <w:rsid w:val="00955578"/>
    <w:rsid w:val="00955657"/>
    <w:rsid w:val="00955738"/>
    <w:rsid w:val="00955887"/>
    <w:rsid w:val="00955F85"/>
    <w:rsid w:val="009560EA"/>
    <w:rsid w:val="00956148"/>
    <w:rsid w:val="0095617C"/>
    <w:rsid w:val="00956601"/>
    <w:rsid w:val="009569BA"/>
    <w:rsid w:val="00956C1F"/>
    <w:rsid w:val="00956F97"/>
    <w:rsid w:val="00957239"/>
    <w:rsid w:val="00957531"/>
    <w:rsid w:val="009576CA"/>
    <w:rsid w:val="0095783A"/>
    <w:rsid w:val="0095799E"/>
    <w:rsid w:val="009579E2"/>
    <w:rsid w:val="00957A33"/>
    <w:rsid w:val="00957A6F"/>
    <w:rsid w:val="00957C1D"/>
    <w:rsid w:val="00957D29"/>
    <w:rsid w:val="00957E1E"/>
    <w:rsid w:val="009600BF"/>
    <w:rsid w:val="009601D2"/>
    <w:rsid w:val="0096048A"/>
    <w:rsid w:val="00960B4C"/>
    <w:rsid w:val="009611F7"/>
    <w:rsid w:val="00961246"/>
    <w:rsid w:val="009614F9"/>
    <w:rsid w:val="0096196C"/>
    <w:rsid w:val="009619A5"/>
    <w:rsid w:val="009619FD"/>
    <w:rsid w:val="00961F5F"/>
    <w:rsid w:val="00962183"/>
    <w:rsid w:val="009622D4"/>
    <w:rsid w:val="009622ED"/>
    <w:rsid w:val="0096281B"/>
    <w:rsid w:val="00962860"/>
    <w:rsid w:val="00962CF3"/>
    <w:rsid w:val="00962EAA"/>
    <w:rsid w:val="00962F15"/>
    <w:rsid w:val="00962F17"/>
    <w:rsid w:val="00962F67"/>
    <w:rsid w:val="009630DC"/>
    <w:rsid w:val="00963414"/>
    <w:rsid w:val="00963476"/>
    <w:rsid w:val="00963577"/>
    <w:rsid w:val="0096372D"/>
    <w:rsid w:val="00963834"/>
    <w:rsid w:val="00963AE3"/>
    <w:rsid w:val="00963B2D"/>
    <w:rsid w:val="00963F89"/>
    <w:rsid w:val="00964108"/>
    <w:rsid w:val="00964468"/>
    <w:rsid w:val="0096471F"/>
    <w:rsid w:val="00964934"/>
    <w:rsid w:val="0096534C"/>
    <w:rsid w:val="009657D7"/>
    <w:rsid w:val="00965986"/>
    <w:rsid w:val="00965FEC"/>
    <w:rsid w:val="0096615E"/>
    <w:rsid w:val="009664F5"/>
    <w:rsid w:val="009669D8"/>
    <w:rsid w:val="00967424"/>
    <w:rsid w:val="00967916"/>
    <w:rsid w:val="00967F6E"/>
    <w:rsid w:val="00970192"/>
    <w:rsid w:val="00970898"/>
    <w:rsid w:val="00970F78"/>
    <w:rsid w:val="00970F7B"/>
    <w:rsid w:val="009711C5"/>
    <w:rsid w:val="00971343"/>
    <w:rsid w:val="009713C1"/>
    <w:rsid w:val="00971966"/>
    <w:rsid w:val="00971AF0"/>
    <w:rsid w:val="00971B3B"/>
    <w:rsid w:val="00971D2A"/>
    <w:rsid w:val="00972033"/>
    <w:rsid w:val="00972273"/>
    <w:rsid w:val="009728E4"/>
    <w:rsid w:val="00972A5F"/>
    <w:rsid w:val="00972BD7"/>
    <w:rsid w:val="0097307D"/>
    <w:rsid w:val="0097345F"/>
    <w:rsid w:val="009734D8"/>
    <w:rsid w:val="009734D9"/>
    <w:rsid w:val="00973571"/>
    <w:rsid w:val="009738C2"/>
    <w:rsid w:val="0097390D"/>
    <w:rsid w:val="00973A05"/>
    <w:rsid w:val="00973D6F"/>
    <w:rsid w:val="009744EC"/>
    <w:rsid w:val="00974762"/>
    <w:rsid w:val="00974B1F"/>
    <w:rsid w:val="00974BB8"/>
    <w:rsid w:val="00974D68"/>
    <w:rsid w:val="00974FFA"/>
    <w:rsid w:val="009750E3"/>
    <w:rsid w:val="00975192"/>
    <w:rsid w:val="0097521A"/>
    <w:rsid w:val="00975358"/>
    <w:rsid w:val="00975368"/>
    <w:rsid w:val="0097581C"/>
    <w:rsid w:val="00975E03"/>
    <w:rsid w:val="00975EB5"/>
    <w:rsid w:val="00975EDB"/>
    <w:rsid w:val="00976197"/>
    <w:rsid w:val="009764E1"/>
    <w:rsid w:val="0097658D"/>
    <w:rsid w:val="0097663B"/>
    <w:rsid w:val="00976A5F"/>
    <w:rsid w:val="00976DEC"/>
    <w:rsid w:val="009771E6"/>
    <w:rsid w:val="009774F0"/>
    <w:rsid w:val="009779A8"/>
    <w:rsid w:val="00977BEC"/>
    <w:rsid w:val="00977CB2"/>
    <w:rsid w:val="00977D0A"/>
    <w:rsid w:val="00977DA5"/>
    <w:rsid w:val="009800E8"/>
    <w:rsid w:val="009809CD"/>
    <w:rsid w:val="00980BB3"/>
    <w:rsid w:val="00980ED5"/>
    <w:rsid w:val="00980EF4"/>
    <w:rsid w:val="0098114B"/>
    <w:rsid w:val="00981EE0"/>
    <w:rsid w:val="009820E4"/>
    <w:rsid w:val="00982123"/>
    <w:rsid w:val="00982252"/>
    <w:rsid w:val="00982374"/>
    <w:rsid w:val="009827DF"/>
    <w:rsid w:val="00982843"/>
    <w:rsid w:val="0098289C"/>
    <w:rsid w:val="00982E31"/>
    <w:rsid w:val="00983132"/>
    <w:rsid w:val="00983134"/>
    <w:rsid w:val="00983202"/>
    <w:rsid w:val="00983AB3"/>
    <w:rsid w:val="00983B23"/>
    <w:rsid w:val="00983EB3"/>
    <w:rsid w:val="00983F3E"/>
    <w:rsid w:val="0098405D"/>
    <w:rsid w:val="009841A0"/>
    <w:rsid w:val="009842E8"/>
    <w:rsid w:val="0098444F"/>
    <w:rsid w:val="0098498A"/>
    <w:rsid w:val="009849E9"/>
    <w:rsid w:val="00984A38"/>
    <w:rsid w:val="00984C25"/>
    <w:rsid w:val="0098556C"/>
    <w:rsid w:val="00985581"/>
    <w:rsid w:val="009855B6"/>
    <w:rsid w:val="00985AC4"/>
    <w:rsid w:val="00985D7E"/>
    <w:rsid w:val="00986175"/>
    <w:rsid w:val="00986510"/>
    <w:rsid w:val="00987806"/>
    <w:rsid w:val="00987DCC"/>
    <w:rsid w:val="0099002B"/>
    <w:rsid w:val="009906E2"/>
    <w:rsid w:val="00990DE2"/>
    <w:rsid w:val="00991092"/>
    <w:rsid w:val="00991252"/>
    <w:rsid w:val="009912B8"/>
    <w:rsid w:val="00991573"/>
    <w:rsid w:val="009916C4"/>
    <w:rsid w:val="009919C9"/>
    <w:rsid w:val="00991AC7"/>
    <w:rsid w:val="00991BBD"/>
    <w:rsid w:val="00991E1F"/>
    <w:rsid w:val="00991F05"/>
    <w:rsid w:val="009925DA"/>
    <w:rsid w:val="009926E1"/>
    <w:rsid w:val="0099273D"/>
    <w:rsid w:val="00992948"/>
    <w:rsid w:val="00992BF2"/>
    <w:rsid w:val="00992CD1"/>
    <w:rsid w:val="00993126"/>
    <w:rsid w:val="00993354"/>
    <w:rsid w:val="00993A0C"/>
    <w:rsid w:val="00993A6C"/>
    <w:rsid w:val="00993BC9"/>
    <w:rsid w:val="0099410F"/>
    <w:rsid w:val="0099437C"/>
    <w:rsid w:val="0099465E"/>
    <w:rsid w:val="00994B19"/>
    <w:rsid w:val="00994FD5"/>
    <w:rsid w:val="00995615"/>
    <w:rsid w:val="00995DC4"/>
    <w:rsid w:val="00996363"/>
    <w:rsid w:val="009966DE"/>
    <w:rsid w:val="00996A89"/>
    <w:rsid w:val="00996E43"/>
    <w:rsid w:val="00996EE3"/>
    <w:rsid w:val="00996F73"/>
    <w:rsid w:val="009970B2"/>
    <w:rsid w:val="009971C0"/>
    <w:rsid w:val="0099755D"/>
    <w:rsid w:val="00997AE6"/>
    <w:rsid w:val="00997F6F"/>
    <w:rsid w:val="009A0281"/>
    <w:rsid w:val="009A0692"/>
    <w:rsid w:val="009A0802"/>
    <w:rsid w:val="009A107D"/>
    <w:rsid w:val="009A12F9"/>
    <w:rsid w:val="009A18C4"/>
    <w:rsid w:val="009A1F7F"/>
    <w:rsid w:val="009A20E7"/>
    <w:rsid w:val="009A25D5"/>
    <w:rsid w:val="009A261C"/>
    <w:rsid w:val="009A268D"/>
    <w:rsid w:val="009A2CF8"/>
    <w:rsid w:val="009A32C2"/>
    <w:rsid w:val="009A3312"/>
    <w:rsid w:val="009A3D2C"/>
    <w:rsid w:val="009A3D94"/>
    <w:rsid w:val="009A40D3"/>
    <w:rsid w:val="009A5069"/>
    <w:rsid w:val="009A5FF7"/>
    <w:rsid w:val="009A613A"/>
    <w:rsid w:val="009A6702"/>
    <w:rsid w:val="009A69F8"/>
    <w:rsid w:val="009A7702"/>
    <w:rsid w:val="009A7A53"/>
    <w:rsid w:val="009A7CB4"/>
    <w:rsid w:val="009B0548"/>
    <w:rsid w:val="009B0823"/>
    <w:rsid w:val="009B08CB"/>
    <w:rsid w:val="009B0DC8"/>
    <w:rsid w:val="009B1902"/>
    <w:rsid w:val="009B1934"/>
    <w:rsid w:val="009B1C6A"/>
    <w:rsid w:val="009B1D57"/>
    <w:rsid w:val="009B203E"/>
    <w:rsid w:val="009B2199"/>
    <w:rsid w:val="009B2285"/>
    <w:rsid w:val="009B259E"/>
    <w:rsid w:val="009B2617"/>
    <w:rsid w:val="009B27E5"/>
    <w:rsid w:val="009B2D20"/>
    <w:rsid w:val="009B346E"/>
    <w:rsid w:val="009B36CF"/>
    <w:rsid w:val="009B3B50"/>
    <w:rsid w:val="009B3DE9"/>
    <w:rsid w:val="009B454E"/>
    <w:rsid w:val="009B467B"/>
    <w:rsid w:val="009B4938"/>
    <w:rsid w:val="009B4955"/>
    <w:rsid w:val="009B520B"/>
    <w:rsid w:val="009B5363"/>
    <w:rsid w:val="009B579D"/>
    <w:rsid w:val="009B5AA0"/>
    <w:rsid w:val="009B61EA"/>
    <w:rsid w:val="009B626D"/>
    <w:rsid w:val="009B6490"/>
    <w:rsid w:val="009B668F"/>
    <w:rsid w:val="009B6728"/>
    <w:rsid w:val="009B693C"/>
    <w:rsid w:val="009B6A97"/>
    <w:rsid w:val="009B6B86"/>
    <w:rsid w:val="009B6CB7"/>
    <w:rsid w:val="009B6E8D"/>
    <w:rsid w:val="009B6FAF"/>
    <w:rsid w:val="009B7178"/>
    <w:rsid w:val="009B719A"/>
    <w:rsid w:val="009B7A6B"/>
    <w:rsid w:val="009B7D28"/>
    <w:rsid w:val="009C041F"/>
    <w:rsid w:val="009C0453"/>
    <w:rsid w:val="009C0577"/>
    <w:rsid w:val="009C0A1A"/>
    <w:rsid w:val="009C0A1D"/>
    <w:rsid w:val="009C0CBF"/>
    <w:rsid w:val="009C0F1F"/>
    <w:rsid w:val="009C114F"/>
    <w:rsid w:val="009C14F9"/>
    <w:rsid w:val="009C1961"/>
    <w:rsid w:val="009C1A43"/>
    <w:rsid w:val="009C1A58"/>
    <w:rsid w:val="009C1C77"/>
    <w:rsid w:val="009C22A5"/>
    <w:rsid w:val="009C24D0"/>
    <w:rsid w:val="009C37B8"/>
    <w:rsid w:val="009C3BC3"/>
    <w:rsid w:val="009C3CCE"/>
    <w:rsid w:val="009C45FD"/>
    <w:rsid w:val="009C525B"/>
    <w:rsid w:val="009C52E2"/>
    <w:rsid w:val="009C5502"/>
    <w:rsid w:val="009C587C"/>
    <w:rsid w:val="009C59FA"/>
    <w:rsid w:val="009C5B2C"/>
    <w:rsid w:val="009C6000"/>
    <w:rsid w:val="009C65FF"/>
    <w:rsid w:val="009C6759"/>
    <w:rsid w:val="009C7794"/>
    <w:rsid w:val="009C7E5B"/>
    <w:rsid w:val="009C7EDE"/>
    <w:rsid w:val="009C7FA6"/>
    <w:rsid w:val="009D0307"/>
    <w:rsid w:val="009D0341"/>
    <w:rsid w:val="009D0457"/>
    <w:rsid w:val="009D06CE"/>
    <w:rsid w:val="009D09B7"/>
    <w:rsid w:val="009D14AC"/>
    <w:rsid w:val="009D15FE"/>
    <w:rsid w:val="009D16A9"/>
    <w:rsid w:val="009D17BF"/>
    <w:rsid w:val="009D1C8D"/>
    <w:rsid w:val="009D1D35"/>
    <w:rsid w:val="009D1F56"/>
    <w:rsid w:val="009D1FAA"/>
    <w:rsid w:val="009D28D1"/>
    <w:rsid w:val="009D35B3"/>
    <w:rsid w:val="009D380B"/>
    <w:rsid w:val="009D3B16"/>
    <w:rsid w:val="009D3EB8"/>
    <w:rsid w:val="009D3F23"/>
    <w:rsid w:val="009D4237"/>
    <w:rsid w:val="009D4738"/>
    <w:rsid w:val="009D4A47"/>
    <w:rsid w:val="009D51B2"/>
    <w:rsid w:val="009D5206"/>
    <w:rsid w:val="009D551C"/>
    <w:rsid w:val="009D579B"/>
    <w:rsid w:val="009D59AA"/>
    <w:rsid w:val="009D5ECD"/>
    <w:rsid w:val="009D613E"/>
    <w:rsid w:val="009D6654"/>
    <w:rsid w:val="009D66D3"/>
    <w:rsid w:val="009D68EC"/>
    <w:rsid w:val="009D6957"/>
    <w:rsid w:val="009D6AF3"/>
    <w:rsid w:val="009D6D14"/>
    <w:rsid w:val="009D6E84"/>
    <w:rsid w:val="009D6F8D"/>
    <w:rsid w:val="009D7457"/>
    <w:rsid w:val="009D7664"/>
    <w:rsid w:val="009D7786"/>
    <w:rsid w:val="009D79EC"/>
    <w:rsid w:val="009D7A33"/>
    <w:rsid w:val="009D7DAA"/>
    <w:rsid w:val="009E0477"/>
    <w:rsid w:val="009E04FA"/>
    <w:rsid w:val="009E0637"/>
    <w:rsid w:val="009E0A6A"/>
    <w:rsid w:val="009E0C83"/>
    <w:rsid w:val="009E0F27"/>
    <w:rsid w:val="009E1732"/>
    <w:rsid w:val="009E1765"/>
    <w:rsid w:val="009E18BF"/>
    <w:rsid w:val="009E1B3E"/>
    <w:rsid w:val="009E1B97"/>
    <w:rsid w:val="009E1D1F"/>
    <w:rsid w:val="009E1E95"/>
    <w:rsid w:val="009E1F54"/>
    <w:rsid w:val="009E2065"/>
    <w:rsid w:val="009E2196"/>
    <w:rsid w:val="009E22A0"/>
    <w:rsid w:val="009E22C7"/>
    <w:rsid w:val="009E22C9"/>
    <w:rsid w:val="009E25AB"/>
    <w:rsid w:val="009E27FA"/>
    <w:rsid w:val="009E2CE9"/>
    <w:rsid w:val="009E2D21"/>
    <w:rsid w:val="009E2DFD"/>
    <w:rsid w:val="009E2EC2"/>
    <w:rsid w:val="009E2F95"/>
    <w:rsid w:val="009E3056"/>
    <w:rsid w:val="009E3583"/>
    <w:rsid w:val="009E37CB"/>
    <w:rsid w:val="009E3818"/>
    <w:rsid w:val="009E38A7"/>
    <w:rsid w:val="009E3909"/>
    <w:rsid w:val="009E3A17"/>
    <w:rsid w:val="009E3B2E"/>
    <w:rsid w:val="009E3D75"/>
    <w:rsid w:val="009E4321"/>
    <w:rsid w:val="009E4AC7"/>
    <w:rsid w:val="009E4F5A"/>
    <w:rsid w:val="009E519D"/>
    <w:rsid w:val="009E52E3"/>
    <w:rsid w:val="009E5D9D"/>
    <w:rsid w:val="009E630C"/>
    <w:rsid w:val="009E6DCA"/>
    <w:rsid w:val="009E6E4F"/>
    <w:rsid w:val="009E710B"/>
    <w:rsid w:val="009E72E8"/>
    <w:rsid w:val="009E7B47"/>
    <w:rsid w:val="009F012B"/>
    <w:rsid w:val="009F02D5"/>
    <w:rsid w:val="009F0CED"/>
    <w:rsid w:val="009F0D6A"/>
    <w:rsid w:val="009F0F35"/>
    <w:rsid w:val="009F1057"/>
    <w:rsid w:val="009F10AC"/>
    <w:rsid w:val="009F10F3"/>
    <w:rsid w:val="009F12F4"/>
    <w:rsid w:val="009F152B"/>
    <w:rsid w:val="009F1B58"/>
    <w:rsid w:val="009F2435"/>
    <w:rsid w:val="009F25AD"/>
    <w:rsid w:val="009F273E"/>
    <w:rsid w:val="009F299D"/>
    <w:rsid w:val="009F2AA8"/>
    <w:rsid w:val="009F2EA9"/>
    <w:rsid w:val="009F31FF"/>
    <w:rsid w:val="009F341A"/>
    <w:rsid w:val="009F3630"/>
    <w:rsid w:val="009F3AD7"/>
    <w:rsid w:val="009F3B28"/>
    <w:rsid w:val="009F3CF7"/>
    <w:rsid w:val="009F3D63"/>
    <w:rsid w:val="009F3D83"/>
    <w:rsid w:val="009F43D7"/>
    <w:rsid w:val="009F4648"/>
    <w:rsid w:val="009F47DD"/>
    <w:rsid w:val="009F4819"/>
    <w:rsid w:val="009F4884"/>
    <w:rsid w:val="009F497A"/>
    <w:rsid w:val="009F4A1F"/>
    <w:rsid w:val="009F4D21"/>
    <w:rsid w:val="009F5401"/>
    <w:rsid w:val="009F57A6"/>
    <w:rsid w:val="009F59AA"/>
    <w:rsid w:val="009F5BFE"/>
    <w:rsid w:val="009F5FEB"/>
    <w:rsid w:val="009F613C"/>
    <w:rsid w:val="009F614F"/>
    <w:rsid w:val="009F633B"/>
    <w:rsid w:val="009F67A1"/>
    <w:rsid w:val="009F68E3"/>
    <w:rsid w:val="009F720F"/>
    <w:rsid w:val="009F728E"/>
    <w:rsid w:val="009F74B4"/>
    <w:rsid w:val="009F74F3"/>
    <w:rsid w:val="00A001C9"/>
    <w:rsid w:val="00A00317"/>
    <w:rsid w:val="00A005DE"/>
    <w:rsid w:val="00A00A5F"/>
    <w:rsid w:val="00A00CB2"/>
    <w:rsid w:val="00A00E42"/>
    <w:rsid w:val="00A00E82"/>
    <w:rsid w:val="00A014B8"/>
    <w:rsid w:val="00A01535"/>
    <w:rsid w:val="00A018DB"/>
    <w:rsid w:val="00A0198A"/>
    <w:rsid w:val="00A01BF0"/>
    <w:rsid w:val="00A01DC0"/>
    <w:rsid w:val="00A0208C"/>
    <w:rsid w:val="00A023ED"/>
    <w:rsid w:val="00A027DE"/>
    <w:rsid w:val="00A0305D"/>
    <w:rsid w:val="00A039CC"/>
    <w:rsid w:val="00A03B6F"/>
    <w:rsid w:val="00A047E8"/>
    <w:rsid w:val="00A048E2"/>
    <w:rsid w:val="00A04F08"/>
    <w:rsid w:val="00A05514"/>
    <w:rsid w:val="00A0557D"/>
    <w:rsid w:val="00A05698"/>
    <w:rsid w:val="00A05852"/>
    <w:rsid w:val="00A05947"/>
    <w:rsid w:val="00A05DCA"/>
    <w:rsid w:val="00A06014"/>
    <w:rsid w:val="00A06108"/>
    <w:rsid w:val="00A0634C"/>
    <w:rsid w:val="00A0635A"/>
    <w:rsid w:val="00A0637B"/>
    <w:rsid w:val="00A06648"/>
    <w:rsid w:val="00A06CD8"/>
    <w:rsid w:val="00A06DE1"/>
    <w:rsid w:val="00A072E7"/>
    <w:rsid w:val="00A0740A"/>
    <w:rsid w:val="00A0769D"/>
    <w:rsid w:val="00A079A5"/>
    <w:rsid w:val="00A07E62"/>
    <w:rsid w:val="00A07F9D"/>
    <w:rsid w:val="00A1004A"/>
    <w:rsid w:val="00A10119"/>
    <w:rsid w:val="00A104A3"/>
    <w:rsid w:val="00A10640"/>
    <w:rsid w:val="00A10839"/>
    <w:rsid w:val="00A10D27"/>
    <w:rsid w:val="00A120CA"/>
    <w:rsid w:val="00A12322"/>
    <w:rsid w:val="00A12963"/>
    <w:rsid w:val="00A129C8"/>
    <w:rsid w:val="00A12B8A"/>
    <w:rsid w:val="00A12D80"/>
    <w:rsid w:val="00A13210"/>
    <w:rsid w:val="00A139CA"/>
    <w:rsid w:val="00A13B71"/>
    <w:rsid w:val="00A14002"/>
    <w:rsid w:val="00A140A2"/>
    <w:rsid w:val="00A143A7"/>
    <w:rsid w:val="00A145CC"/>
    <w:rsid w:val="00A148F5"/>
    <w:rsid w:val="00A14B84"/>
    <w:rsid w:val="00A14C05"/>
    <w:rsid w:val="00A14CC2"/>
    <w:rsid w:val="00A14E84"/>
    <w:rsid w:val="00A14E93"/>
    <w:rsid w:val="00A14F9A"/>
    <w:rsid w:val="00A1504F"/>
    <w:rsid w:val="00A15AC0"/>
    <w:rsid w:val="00A15E68"/>
    <w:rsid w:val="00A16237"/>
    <w:rsid w:val="00A1651F"/>
    <w:rsid w:val="00A167DB"/>
    <w:rsid w:val="00A16DCA"/>
    <w:rsid w:val="00A17576"/>
    <w:rsid w:val="00A17671"/>
    <w:rsid w:val="00A17990"/>
    <w:rsid w:val="00A20109"/>
    <w:rsid w:val="00A20A45"/>
    <w:rsid w:val="00A20D06"/>
    <w:rsid w:val="00A2120D"/>
    <w:rsid w:val="00A212B8"/>
    <w:rsid w:val="00A213ED"/>
    <w:rsid w:val="00A2173A"/>
    <w:rsid w:val="00A217DE"/>
    <w:rsid w:val="00A21D9E"/>
    <w:rsid w:val="00A21E78"/>
    <w:rsid w:val="00A21EA5"/>
    <w:rsid w:val="00A221AD"/>
    <w:rsid w:val="00A226A7"/>
    <w:rsid w:val="00A227FF"/>
    <w:rsid w:val="00A22DF4"/>
    <w:rsid w:val="00A23148"/>
    <w:rsid w:val="00A236AD"/>
    <w:rsid w:val="00A23A64"/>
    <w:rsid w:val="00A23A71"/>
    <w:rsid w:val="00A23A8C"/>
    <w:rsid w:val="00A23CCE"/>
    <w:rsid w:val="00A23F3A"/>
    <w:rsid w:val="00A241E1"/>
    <w:rsid w:val="00A241EE"/>
    <w:rsid w:val="00A24CB0"/>
    <w:rsid w:val="00A24EF1"/>
    <w:rsid w:val="00A24F26"/>
    <w:rsid w:val="00A2505B"/>
    <w:rsid w:val="00A25081"/>
    <w:rsid w:val="00A2513E"/>
    <w:rsid w:val="00A258B1"/>
    <w:rsid w:val="00A2597E"/>
    <w:rsid w:val="00A25D92"/>
    <w:rsid w:val="00A265AA"/>
    <w:rsid w:val="00A26827"/>
    <w:rsid w:val="00A26A25"/>
    <w:rsid w:val="00A26B2D"/>
    <w:rsid w:val="00A26B45"/>
    <w:rsid w:val="00A27234"/>
    <w:rsid w:val="00A273BF"/>
    <w:rsid w:val="00A27596"/>
    <w:rsid w:val="00A305D8"/>
    <w:rsid w:val="00A308DD"/>
    <w:rsid w:val="00A308F7"/>
    <w:rsid w:val="00A308F8"/>
    <w:rsid w:val="00A310FB"/>
    <w:rsid w:val="00A31ADA"/>
    <w:rsid w:val="00A31AFF"/>
    <w:rsid w:val="00A31B18"/>
    <w:rsid w:val="00A31BF0"/>
    <w:rsid w:val="00A31FF1"/>
    <w:rsid w:val="00A32416"/>
    <w:rsid w:val="00A324CF"/>
    <w:rsid w:val="00A32610"/>
    <w:rsid w:val="00A3295F"/>
    <w:rsid w:val="00A32FA7"/>
    <w:rsid w:val="00A330CA"/>
    <w:rsid w:val="00A3333D"/>
    <w:rsid w:val="00A33766"/>
    <w:rsid w:val="00A3384C"/>
    <w:rsid w:val="00A340A1"/>
    <w:rsid w:val="00A3415D"/>
    <w:rsid w:val="00A344A1"/>
    <w:rsid w:val="00A34751"/>
    <w:rsid w:val="00A34B43"/>
    <w:rsid w:val="00A34D08"/>
    <w:rsid w:val="00A34FA0"/>
    <w:rsid w:val="00A352C2"/>
    <w:rsid w:val="00A359BC"/>
    <w:rsid w:val="00A35A41"/>
    <w:rsid w:val="00A35C10"/>
    <w:rsid w:val="00A35D7D"/>
    <w:rsid w:val="00A360BB"/>
    <w:rsid w:val="00A36119"/>
    <w:rsid w:val="00A365D9"/>
    <w:rsid w:val="00A3666C"/>
    <w:rsid w:val="00A36B48"/>
    <w:rsid w:val="00A36BA8"/>
    <w:rsid w:val="00A36C3D"/>
    <w:rsid w:val="00A36EB1"/>
    <w:rsid w:val="00A37012"/>
    <w:rsid w:val="00A3725A"/>
    <w:rsid w:val="00A4037D"/>
    <w:rsid w:val="00A4058D"/>
    <w:rsid w:val="00A4060E"/>
    <w:rsid w:val="00A40CF7"/>
    <w:rsid w:val="00A40D87"/>
    <w:rsid w:val="00A40F3D"/>
    <w:rsid w:val="00A4132C"/>
    <w:rsid w:val="00A41386"/>
    <w:rsid w:val="00A41B33"/>
    <w:rsid w:val="00A41CB3"/>
    <w:rsid w:val="00A41D49"/>
    <w:rsid w:val="00A41E55"/>
    <w:rsid w:val="00A41EC8"/>
    <w:rsid w:val="00A4264E"/>
    <w:rsid w:val="00A4268B"/>
    <w:rsid w:val="00A426A0"/>
    <w:rsid w:val="00A42D7C"/>
    <w:rsid w:val="00A42FBF"/>
    <w:rsid w:val="00A4309F"/>
    <w:rsid w:val="00A431DA"/>
    <w:rsid w:val="00A436CF"/>
    <w:rsid w:val="00A43A8F"/>
    <w:rsid w:val="00A43C41"/>
    <w:rsid w:val="00A43DB7"/>
    <w:rsid w:val="00A4457C"/>
    <w:rsid w:val="00A446E1"/>
    <w:rsid w:val="00A4476D"/>
    <w:rsid w:val="00A448BA"/>
    <w:rsid w:val="00A44AEB"/>
    <w:rsid w:val="00A44E27"/>
    <w:rsid w:val="00A44E88"/>
    <w:rsid w:val="00A450AF"/>
    <w:rsid w:val="00A451E8"/>
    <w:rsid w:val="00A45AD1"/>
    <w:rsid w:val="00A45B19"/>
    <w:rsid w:val="00A45BB3"/>
    <w:rsid w:val="00A4638B"/>
    <w:rsid w:val="00A46411"/>
    <w:rsid w:val="00A4656B"/>
    <w:rsid w:val="00A46571"/>
    <w:rsid w:val="00A4726F"/>
    <w:rsid w:val="00A472E6"/>
    <w:rsid w:val="00A474E3"/>
    <w:rsid w:val="00A47A7B"/>
    <w:rsid w:val="00A50052"/>
    <w:rsid w:val="00A503D9"/>
    <w:rsid w:val="00A50441"/>
    <w:rsid w:val="00A50AAB"/>
    <w:rsid w:val="00A50ABD"/>
    <w:rsid w:val="00A50EC3"/>
    <w:rsid w:val="00A50FD1"/>
    <w:rsid w:val="00A51299"/>
    <w:rsid w:val="00A51525"/>
    <w:rsid w:val="00A51E40"/>
    <w:rsid w:val="00A52243"/>
    <w:rsid w:val="00A52335"/>
    <w:rsid w:val="00A52A4C"/>
    <w:rsid w:val="00A52B4A"/>
    <w:rsid w:val="00A52CAD"/>
    <w:rsid w:val="00A52CDB"/>
    <w:rsid w:val="00A532EC"/>
    <w:rsid w:val="00A53734"/>
    <w:rsid w:val="00A53BDF"/>
    <w:rsid w:val="00A53C3C"/>
    <w:rsid w:val="00A53CFB"/>
    <w:rsid w:val="00A53EFF"/>
    <w:rsid w:val="00A54B4B"/>
    <w:rsid w:val="00A54BEC"/>
    <w:rsid w:val="00A54DBF"/>
    <w:rsid w:val="00A557C5"/>
    <w:rsid w:val="00A55819"/>
    <w:rsid w:val="00A5670F"/>
    <w:rsid w:val="00A567CB"/>
    <w:rsid w:val="00A568B2"/>
    <w:rsid w:val="00A56C19"/>
    <w:rsid w:val="00A56F0E"/>
    <w:rsid w:val="00A56FF9"/>
    <w:rsid w:val="00A572E1"/>
    <w:rsid w:val="00A57574"/>
    <w:rsid w:val="00A57B05"/>
    <w:rsid w:val="00A600EE"/>
    <w:rsid w:val="00A60148"/>
    <w:rsid w:val="00A6084F"/>
    <w:rsid w:val="00A610FE"/>
    <w:rsid w:val="00A613ED"/>
    <w:rsid w:val="00A6141C"/>
    <w:rsid w:val="00A61785"/>
    <w:rsid w:val="00A61944"/>
    <w:rsid w:val="00A61B52"/>
    <w:rsid w:val="00A61EC2"/>
    <w:rsid w:val="00A62077"/>
    <w:rsid w:val="00A623B0"/>
    <w:rsid w:val="00A62533"/>
    <w:rsid w:val="00A6256C"/>
    <w:rsid w:val="00A63069"/>
    <w:rsid w:val="00A630E8"/>
    <w:rsid w:val="00A630E9"/>
    <w:rsid w:val="00A63362"/>
    <w:rsid w:val="00A63D5C"/>
    <w:rsid w:val="00A63FAA"/>
    <w:rsid w:val="00A641C7"/>
    <w:rsid w:val="00A64C8C"/>
    <w:rsid w:val="00A652EE"/>
    <w:rsid w:val="00A6590E"/>
    <w:rsid w:val="00A65DB9"/>
    <w:rsid w:val="00A65EFD"/>
    <w:rsid w:val="00A66005"/>
    <w:rsid w:val="00A662C5"/>
    <w:rsid w:val="00A66811"/>
    <w:rsid w:val="00A67C32"/>
    <w:rsid w:val="00A70209"/>
    <w:rsid w:val="00A7046A"/>
    <w:rsid w:val="00A7052D"/>
    <w:rsid w:val="00A70A24"/>
    <w:rsid w:val="00A70B31"/>
    <w:rsid w:val="00A70F1F"/>
    <w:rsid w:val="00A713DC"/>
    <w:rsid w:val="00A71433"/>
    <w:rsid w:val="00A7149B"/>
    <w:rsid w:val="00A716D4"/>
    <w:rsid w:val="00A716E5"/>
    <w:rsid w:val="00A71B59"/>
    <w:rsid w:val="00A71D81"/>
    <w:rsid w:val="00A71DE3"/>
    <w:rsid w:val="00A71F2D"/>
    <w:rsid w:val="00A72192"/>
    <w:rsid w:val="00A722B3"/>
    <w:rsid w:val="00A7315B"/>
    <w:rsid w:val="00A73253"/>
    <w:rsid w:val="00A734CD"/>
    <w:rsid w:val="00A73997"/>
    <w:rsid w:val="00A73CBD"/>
    <w:rsid w:val="00A73DB3"/>
    <w:rsid w:val="00A74268"/>
    <w:rsid w:val="00A74572"/>
    <w:rsid w:val="00A7473B"/>
    <w:rsid w:val="00A74EFA"/>
    <w:rsid w:val="00A752A7"/>
    <w:rsid w:val="00A755AF"/>
    <w:rsid w:val="00A75963"/>
    <w:rsid w:val="00A759DA"/>
    <w:rsid w:val="00A75A55"/>
    <w:rsid w:val="00A75B19"/>
    <w:rsid w:val="00A75CE2"/>
    <w:rsid w:val="00A75E48"/>
    <w:rsid w:val="00A75F3A"/>
    <w:rsid w:val="00A75FCB"/>
    <w:rsid w:val="00A76659"/>
    <w:rsid w:val="00A7667F"/>
    <w:rsid w:val="00A768BF"/>
    <w:rsid w:val="00A76A6C"/>
    <w:rsid w:val="00A76F9F"/>
    <w:rsid w:val="00A7781B"/>
    <w:rsid w:val="00A77A8A"/>
    <w:rsid w:val="00A80065"/>
    <w:rsid w:val="00A80231"/>
    <w:rsid w:val="00A8078C"/>
    <w:rsid w:val="00A8134C"/>
    <w:rsid w:val="00A8136F"/>
    <w:rsid w:val="00A8152F"/>
    <w:rsid w:val="00A8167D"/>
    <w:rsid w:val="00A81981"/>
    <w:rsid w:val="00A8273C"/>
    <w:rsid w:val="00A82C6C"/>
    <w:rsid w:val="00A830BB"/>
    <w:rsid w:val="00A8329A"/>
    <w:rsid w:val="00A833CD"/>
    <w:rsid w:val="00A835D9"/>
    <w:rsid w:val="00A83B3E"/>
    <w:rsid w:val="00A83FCF"/>
    <w:rsid w:val="00A840CA"/>
    <w:rsid w:val="00A843BB"/>
    <w:rsid w:val="00A845D8"/>
    <w:rsid w:val="00A84847"/>
    <w:rsid w:val="00A84B9F"/>
    <w:rsid w:val="00A84E39"/>
    <w:rsid w:val="00A84FD8"/>
    <w:rsid w:val="00A8543C"/>
    <w:rsid w:val="00A85549"/>
    <w:rsid w:val="00A857FC"/>
    <w:rsid w:val="00A8581F"/>
    <w:rsid w:val="00A85DC0"/>
    <w:rsid w:val="00A85FDD"/>
    <w:rsid w:val="00A866CA"/>
    <w:rsid w:val="00A86893"/>
    <w:rsid w:val="00A86CBA"/>
    <w:rsid w:val="00A86E53"/>
    <w:rsid w:val="00A87130"/>
    <w:rsid w:val="00A871F8"/>
    <w:rsid w:val="00A87B95"/>
    <w:rsid w:val="00A902A3"/>
    <w:rsid w:val="00A902C7"/>
    <w:rsid w:val="00A903E6"/>
    <w:rsid w:val="00A908C0"/>
    <w:rsid w:val="00A90B23"/>
    <w:rsid w:val="00A90EB3"/>
    <w:rsid w:val="00A91348"/>
    <w:rsid w:val="00A914D4"/>
    <w:rsid w:val="00A91699"/>
    <w:rsid w:val="00A9187C"/>
    <w:rsid w:val="00A918E9"/>
    <w:rsid w:val="00A92159"/>
    <w:rsid w:val="00A9294F"/>
    <w:rsid w:val="00A92DA4"/>
    <w:rsid w:val="00A931A9"/>
    <w:rsid w:val="00A93209"/>
    <w:rsid w:val="00A933E1"/>
    <w:rsid w:val="00A938A2"/>
    <w:rsid w:val="00A93A03"/>
    <w:rsid w:val="00A93B94"/>
    <w:rsid w:val="00A93CF9"/>
    <w:rsid w:val="00A93F15"/>
    <w:rsid w:val="00A94189"/>
    <w:rsid w:val="00A9443F"/>
    <w:rsid w:val="00A94A5E"/>
    <w:rsid w:val="00A94E50"/>
    <w:rsid w:val="00A951AF"/>
    <w:rsid w:val="00A95715"/>
    <w:rsid w:val="00A95A02"/>
    <w:rsid w:val="00A95CF2"/>
    <w:rsid w:val="00A95D1C"/>
    <w:rsid w:val="00A95E55"/>
    <w:rsid w:val="00A96098"/>
    <w:rsid w:val="00A960EC"/>
    <w:rsid w:val="00A96132"/>
    <w:rsid w:val="00A962D4"/>
    <w:rsid w:val="00A966C9"/>
    <w:rsid w:val="00A96CF7"/>
    <w:rsid w:val="00A96DD6"/>
    <w:rsid w:val="00A96ED2"/>
    <w:rsid w:val="00A97092"/>
    <w:rsid w:val="00A972AE"/>
    <w:rsid w:val="00A97997"/>
    <w:rsid w:val="00A97B29"/>
    <w:rsid w:val="00AA06A4"/>
    <w:rsid w:val="00AA0836"/>
    <w:rsid w:val="00AA0ADA"/>
    <w:rsid w:val="00AA0DF7"/>
    <w:rsid w:val="00AA0ED8"/>
    <w:rsid w:val="00AA0F41"/>
    <w:rsid w:val="00AA11D1"/>
    <w:rsid w:val="00AA1827"/>
    <w:rsid w:val="00AA19A8"/>
    <w:rsid w:val="00AA1D39"/>
    <w:rsid w:val="00AA1EAB"/>
    <w:rsid w:val="00AA1FFE"/>
    <w:rsid w:val="00AA24D1"/>
    <w:rsid w:val="00AA289E"/>
    <w:rsid w:val="00AA2E24"/>
    <w:rsid w:val="00AA3898"/>
    <w:rsid w:val="00AA3BC9"/>
    <w:rsid w:val="00AA3C98"/>
    <w:rsid w:val="00AA41CF"/>
    <w:rsid w:val="00AA4A99"/>
    <w:rsid w:val="00AA4DB6"/>
    <w:rsid w:val="00AA4E36"/>
    <w:rsid w:val="00AA4F0D"/>
    <w:rsid w:val="00AA5072"/>
    <w:rsid w:val="00AA513B"/>
    <w:rsid w:val="00AA52EC"/>
    <w:rsid w:val="00AA52FA"/>
    <w:rsid w:val="00AA56D3"/>
    <w:rsid w:val="00AA56DB"/>
    <w:rsid w:val="00AA58D1"/>
    <w:rsid w:val="00AA6111"/>
    <w:rsid w:val="00AA62F5"/>
    <w:rsid w:val="00AA63FF"/>
    <w:rsid w:val="00AA64F4"/>
    <w:rsid w:val="00AA665B"/>
    <w:rsid w:val="00AA67E0"/>
    <w:rsid w:val="00AA67FE"/>
    <w:rsid w:val="00AA6962"/>
    <w:rsid w:val="00AA72D2"/>
    <w:rsid w:val="00AA74EB"/>
    <w:rsid w:val="00AA7753"/>
    <w:rsid w:val="00AA7CB9"/>
    <w:rsid w:val="00AB0694"/>
    <w:rsid w:val="00AB078C"/>
    <w:rsid w:val="00AB0D6F"/>
    <w:rsid w:val="00AB1CA4"/>
    <w:rsid w:val="00AB1CFA"/>
    <w:rsid w:val="00AB20A0"/>
    <w:rsid w:val="00AB20EB"/>
    <w:rsid w:val="00AB219F"/>
    <w:rsid w:val="00AB2626"/>
    <w:rsid w:val="00AB268C"/>
    <w:rsid w:val="00AB276A"/>
    <w:rsid w:val="00AB2A24"/>
    <w:rsid w:val="00AB2B5B"/>
    <w:rsid w:val="00AB2CF6"/>
    <w:rsid w:val="00AB2E32"/>
    <w:rsid w:val="00AB312F"/>
    <w:rsid w:val="00AB3524"/>
    <w:rsid w:val="00AB4686"/>
    <w:rsid w:val="00AB491F"/>
    <w:rsid w:val="00AB4E50"/>
    <w:rsid w:val="00AB538A"/>
    <w:rsid w:val="00AB5663"/>
    <w:rsid w:val="00AB5666"/>
    <w:rsid w:val="00AB572D"/>
    <w:rsid w:val="00AB58B3"/>
    <w:rsid w:val="00AB5D1C"/>
    <w:rsid w:val="00AB605B"/>
    <w:rsid w:val="00AB6097"/>
    <w:rsid w:val="00AB60E1"/>
    <w:rsid w:val="00AB668A"/>
    <w:rsid w:val="00AB68E0"/>
    <w:rsid w:val="00AB6BF8"/>
    <w:rsid w:val="00AB7D90"/>
    <w:rsid w:val="00AC0188"/>
    <w:rsid w:val="00AC0362"/>
    <w:rsid w:val="00AC0773"/>
    <w:rsid w:val="00AC089E"/>
    <w:rsid w:val="00AC08A4"/>
    <w:rsid w:val="00AC0EBD"/>
    <w:rsid w:val="00AC1020"/>
    <w:rsid w:val="00AC1174"/>
    <w:rsid w:val="00AC1466"/>
    <w:rsid w:val="00AC1467"/>
    <w:rsid w:val="00AC1AD1"/>
    <w:rsid w:val="00AC1C00"/>
    <w:rsid w:val="00AC1DB2"/>
    <w:rsid w:val="00AC2189"/>
    <w:rsid w:val="00AC2745"/>
    <w:rsid w:val="00AC276C"/>
    <w:rsid w:val="00AC2A7E"/>
    <w:rsid w:val="00AC2B13"/>
    <w:rsid w:val="00AC2C6E"/>
    <w:rsid w:val="00AC3081"/>
    <w:rsid w:val="00AC3369"/>
    <w:rsid w:val="00AC3524"/>
    <w:rsid w:val="00AC396C"/>
    <w:rsid w:val="00AC3B16"/>
    <w:rsid w:val="00AC3C3E"/>
    <w:rsid w:val="00AC3C63"/>
    <w:rsid w:val="00AC42E4"/>
    <w:rsid w:val="00AC46F2"/>
    <w:rsid w:val="00AC474F"/>
    <w:rsid w:val="00AC4D2B"/>
    <w:rsid w:val="00AC4E0B"/>
    <w:rsid w:val="00AC50AB"/>
    <w:rsid w:val="00AC55BB"/>
    <w:rsid w:val="00AC5C46"/>
    <w:rsid w:val="00AC5C9E"/>
    <w:rsid w:val="00AC5D9B"/>
    <w:rsid w:val="00AC5F4E"/>
    <w:rsid w:val="00AC61C8"/>
    <w:rsid w:val="00AC6648"/>
    <w:rsid w:val="00AC69D2"/>
    <w:rsid w:val="00AC6B4D"/>
    <w:rsid w:val="00AC6C1B"/>
    <w:rsid w:val="00AC70B6"/>
    <w:rsid w:val="00AC73E7"/>
    <w:rsid w:val="00AC75A4"/>
    <w:rsid w:val="00AC75BD"/>
    <w:rsid w:val="00AC7643"/>
    <w:rsid w:val="00AC7654"/>
    <w:rsid w:val="00AC7AD6"/>
    <w:rsid w:val="00AC7D6E"/>
    <w:rsid w:val="00AC7E1A"/>
    <w:rsid w:val="00AC7E5F"/>
    <w:rsid w:val="00AD0205"/>
    <w:rsid w:val="00AD0641"/>
    <w:rsid w:val="00AD0BC5"/>
    <w:rsid w:val="00AD14F7"/>
    <w:rsid w:val="00AD151B"/>
    <w:rsid w:val="00AD15AF"/>
    <w:rsid w:val="00AD18C5"/>
    <w:rsid w:val="00AD195C"/>
    <w:rsid w:val="00AD1FF4"/>
    <w:rsid w:val="00AD29DB"/>
    <w:rsid w:val="00AD2EB8"/>
    <w:rsid w:val="00AD31C2"/>
    <w:rsid w:val="00AD31DE"/>
    <w:rsid w:val="00AD3351"/>
    <w:rsid w:val="00AD3905"/>
    <w:rsid w:val="00AD3948"/>
    <w:rsid w:val="00AD399D"/>
    <w:rsid w:val="00AD3AAA"/>
    <w:rsid w:val="00AD3B5E"/>
    <w:rsid w:val="00AD3FBE"/>
    <w:rsid w:val="00AD40A7"/>
    <w:rsid w:val="00AD417D"/>
    <w:rsid w:val="00AD41C5"/>
    <w:rsid w:val="00AD442B"/>
    <w:rsid w:val="00AD4536"/>
    <w:rsid w:val="00AD46A0"/>
    <w:rsid w:val="00AD48B9"/>
    <w:rsid w:val="00AD498C"/>
    <w:rsid w:val="00AD50D2"/>
    <w:rsid w:val="00AD54D8"/>
    <w:rsid w:val="00AD5755"/>
    <w:rsid w:val="00AD579C"/>
    <w:rsid w:val="00AD5922"/>
    <w:rsid w:val="00AD5C5E"/>
    <w:rsid w:val="00AD5D22"/>
    <w:rsid w:val="00AD5FF8"/>
    <w:rsid w:val="00AD6118"/>
    <w:rsid w:val="00AD61B2"/>
    <w:rsid w:val="00AD6295"/>
    <w:rsid w:val="00AD6644"/>
    <w:rsid w:val="00AD6E5F"/>
    <w:rsid w:val="00AD6F20"/>
    <w:rsid w:val="00AD7184"/>
    <w:rsid w:val="00AD726C"/>
    <w:rsid w:val="00AD78F3"/>
    <w:rsid w:val="00AD798D"/>
    <w:rsid w:val="00AD7C2C"/>
    <w:rsid w:val="00AE0779"/>
    <w:rsid w:val="00AE08FB"/>
    <w:rsid w:val="00AE0B0F"/>
    <w:rsid w:val="00AE0BC0"/>
    <w:rsid w:val="00AE0BC8"/>
    <w:rsid w:val="00AE1640"/>
    <w:rsid w:val="00AE1728"/>
    <w:rsid w:val="00AE1882"/>
    <w:rsid w:val="00AE1997"/>
    <w:rsid w:val="00AE2151"/>
    <w:rsid w:val="00AE2C6D"/>
    <w:rsid w:val="00AE2E6D"/>
    <w:rsid w:val="00AE2FF7"/>
    <w:rsid w:val="00AE34A9"/>
    <w:rsid w:val="00AE39A6"/>
    <w:rsid w:val="00AE4472"/>
    <w:rsid w:val="00AE515D"/>
    <w:rsid w:val="00AE5175"/>
    <w:rsid w:val="00AE55F4"/>
    <w:rsid w:val="00AE5BB6"/>
    <w:rsid w:val="00AE5F44"/>
    <w:rsid w:val="00AE5FDF"/>
    <w:rsid w:val="00AE6A0B"/>
    <w:rsid w:val="00AE6F12"/>
    <w:rsid w:val="00AE7093"/>
    <w:rsid w:val="00AE709A"/>
    <w:rsid w:val="00AE721E"/>
    <w:rsid w:val="00AE7595"/>
    <w:rsid w:val="00AE76D6"/>
    <w:rsid w:val="00AF00B5"/>
    <w:rsid w:val="00AF04AE"/>
    <w:rsid w:val="00AF055B"/>
    <w:rsid w:val="00AF068B"/>
    <w:rsid w:val="00AF068E"/>
    <w:rsid w:val="00AF0768"/>
    <w:rsid w:val="00AF0E40"/>
    <w:rsid w:val="00AF11B5"/>
    <w:rsid w:val="00AF11C9"/>
    <w:rsid w:val="00AF1292"/>
    <w:rsid w:val="00AF139B"/>
    <w:rsid w:val="00AF22EF"/>
    <w:rsid w:val="00AF25BB"/>
    <w:rsid w:val="00AF25FF"/>
    <w:rsid w:val="00AF294E"/>
    <w:rsid w:val="00AF2B3B"/>
    <w:rsid w:val="00AF2D4F"/>
    <w:rsid w:val="00AF3072"/>
    <w:rsid w:val="00AF3116"/>
    <w:rsid w:val="00AF363B"/>
    <w:rsid w:val="00AF3CE9"/>
    <w:rsid w:val="00AF3D2F"/>
    <w:rsid w:val="00AF3DBE"/>
    <w:rsid w:val="00AF3EA6"/>
    <w:rsid w:val="00AF43BC"/>
    <w:rsid w:val="00AF459F"/>
    <w:rsid w:val="00AF45A1"/>
    <w:rsid w:val="00AF47BB"/>
    <w:rsid w:val="00AF4A22"/>
    <w:rsid w:val="00AF4BB9"/>
    <w:rsid w:val="00AF4CC3"/>
    <w:rsid w:val="00AF5029"/>
    <w:rsid w:val="00AF5399"/>
    <w:rsid w:val="00AF54E8"/>
    <w:rsid w:val="00AF56FF"/>
    <w:rsid w:val="00AF5FF1"/>
    <w:rsid w:val="00AF6219"/>
    <w:rsid w:val="00AF6CDB"/>
    <w:rsid w:val="00AF6F36"/>
    <w:rsid w:val="00AF713D"/>
    <w:rsid w:val="00AF7324"/>
    <w:rsid w:val="00AF735F"/>
    <w:rsid w:val="00AF7839"/>
    <w:rsid w:val="00AF78C0"/>
    <w:rsid w:val="00AF7934"/>
    <w:rsid w:val="00AF7985"/>
    <w:rsid w:val="00AF7C71"/>
    <w:rsid w:val="00AF7E21"/>
    <w:rsid w:val="00B00746"/>
    <w:rsid w:val="00B00895"/>
    <w:rsid w:val="00B00A21"/>
    <w:rsid w:val="00B00C5B"/>
    <w:rsid w:val="00B0103A"/>
    <w:rsid w:val="00B01088"/>
    <w:rsid w:val="00B010A6"/>
    <w:rsid w:val="00B013C8"/>
    <w:rsid w:val="00B0167B"/>
    <w:rsid w:val="00B017DB"/>
    <w:rsid w:val="00B0196B"/>
    <w:rsid w:val="00B02296"/>
    <w:rsid w:val="00B0297B"/>
    <w:rsid w:val="00B02A94"/>
    <w:rsid w:val="00B030D8"/>
    <w:rsid w:val="00B035AA"/>
    <w:rsid w:val="00B03A70"/>
    <w:rsid w:val="00B03EDA"/>
    <w:rsid w:val="00B04503"/>
    <w:rsid w:val="00B0459D"/>
    <w:rsid w:val="00B049B4"/>
    <w:rsid w:val="00B04CC3"/>
    <w:rsid w:val="00B04E19"/>
    <w:rsid w:val="00B04E86"/>
    <w:rsid w:val="00B0530B"/>
    <w:rsid w:val="00B05765"/>
    <w:rsid w:val="00B05ACD"/>
    <w:rsid w:val="00B05CF6"/>
    <w:rsid w:val="00B05F74"/>
    <w:rsid w:val="00B060ED"/>
    <w:rsid w:val="00B06472"/>
    <w:rsid w:val="00B0655E"/>
    <w:rsid w:val="00B06616"/>
    <w:rsid w:val="00B066F4"/>
    <w:rsid w:val="00B071DC"/>
    <w:rsid w:val="00B07448"/>
    <w:rsid w:val="00B07804"/>
    <w:rsid w:val="00B078E4"/>
    <w:rsid w:val="00B07CAE"/>
    <w:rsid w:val="00B07F06"/>
    <w:rsid w:val="00B07FF1"/>
    <w:rsid w:val="00B1028D"/>
    <w:rsid w:val="00B106A9"/>
    <w:rsid w:val="00B10771"/>
    <w:rsid w:val="00B10C1B"/>
    <w:rsid w:val="00B10D2A"/>
    <w:rsid w:val="00B10DE3"/>
    <w:rsid w:val="00B10FB5"/>
    <w:rsid w:val="00B110F5"/>
    <w:rsid w:val="00B112D1"/>
    <w:rsid w:val="00B11CA0"/>
    <w:rsid w:val="00B11D50"/>
    <w:rsid w:val="00B11ECD"/>
    <w:rsid w:val="00B12062"/>
    <w:rsid w:val="00B12080"/>
    <w:rsid w:val="00B121C8"/>
    <w:rsid w:val="00B12636"/>
    <w:rsid w:val="00B133C3"/>
    <w:rsid w:val="00B13682"/>
    <w:rsid w:val="00B137F6"/>
    <w:rsid w:val="00B139D3"/>
    <w:rsid w:val="00B14A3C"/>
    <w:rsid w:val="00B14A8E"/>
    <w:rsid w:val="00B14C97"/>
    <w:rsid w:val="00B14DBD"/>
    <w:rsid w:val="00B15299"/>
    <w:rsid w:val="00B15343"/>
    <w:rsid w:val="00B1545F"/>
    <w:rsid w:val="00B15738"/>
    <w:rsid w:val="00B15C66"/>
    <w:rsid w:val="00B162F1"/>
    <w:rsid w:val="00B163C0"/>
    <w:rsid w:val="00B164AE"/>
    <w:rsid w:val="00B16FA5"/>
    <w:rsid w:val="00B17107"/>
    <w:rsid w:val="00B1724F"/>
    <w:rsid w:val="00B17355"/>
    <w:rsid w:val="00B1748A"/>
    <w:rsid w:val="00B1784C"/>
    <w:rsid w:val="00B178ED"/>
    <w:rsid w:val="00B17B16"/>
    <w:rsid w:val="00B17B38"/>
    <w:rsid w:val="00B2022F"/>
    <w:rsid w:val="00B20395"/>
    <w:rsid w:val="00B204BC"/>
    <w:rsid w:val="00B20A96"/>
    <w:rsid w:val="00B20BA5"/>
    <w:rsid w:val="00B20C64"/>
    <w:rsid w:val="00B20E68"/>
    <w:rsid w:val="00B20F36"/>
    <w:rsid w:val="00B2192A"/>
    <w:rsid w:val="00B22139"/>
    <w:rsid w:val="00B22186"/>
    <w:rsid w:val="00B22276"/>
    <w:rsid w:val="00B22997"/>
    <w:rsid w:val="00B22A3E"/>
    <w:rsid w:val="00B22CC5"/>
    <w:rsid w:val="00B22FB8"/>
    <w:rsid w:val="00B23700"/>
    <w:rsid w:val="00B23D29"/>
    <w:rsid w:val="00B23D36"/>
    <w:rsid w:val="00B240D2"/>
    <w:rsid w:val="00B241D2"/>
    <w:rsid w:val="00B24614"/>
    <w:rsid w:val="00B248E9"/>
    <w:rsid w:val="00B249BB"/>
    <w:rsid w:val="00B249E7"/>
    <w:rsid w:val="00B24A7B"/>
    <w:rsid w:val="00B24E72"/>
    <w:rsid w:val="00B25050"/>
    <w:rsid w:val="00B25251"/>
    <w:rsid w:val="00B25353"/>
    <w:rsid w:val="00B2551E"/>
    <w:rsid w:val="00B26053"/>
    <w:rsid w:val="00B26089"/>
    <w:rsid w:val="00B2633D"/>
    <w:rsid w:val="00B26432"/>
    <w:rsid w:val="00B26CA3"/>
    <w:rsid w:val="00B26E21"/>
    <w:rsid w:val="00B26F9A"/>
    <w:rsid w:val="00B270AF"/>
    <w:rsid w:val="00B272F2"/>
    <w:rsid w:val="00B2749D"/>
    <w:rsid w:val="00B2761C"/>
    <w:rsid w:val="00B27CCD"/>
    <w:rsid w:val="00B27DCD"/>
    <w:rsid w:val="00B30635"/>
    <w:rsid w:val="00B3090E"/>
    <w:rsid w:val="00B3094D"/>
    <w:rsid w:val="00B309FC"/>
    <w:rsid w:val="00B30DC1"/>
    <w:rsid w:val="00B31081"/>
    <w:rsid w:val="00B310A3"/>
    <w:rsid w:val="00B312F0"/>
    <w:rsid w:val="00B31703"/>
    <w:rsid w:val="00B319C0"/>
    <w:rsid w:val="00B31A80"/>
    <w:rsid w:val="00B31B21"/>
    <w:rsid w:val="00B31C5E"/>
    <w:rsid w:val="00B32062"/>
    <w:rsid w:val="00B32064"/>
    <w:rsid w:val="00B32351"/>
    <w:rsid w:val="00B3249C"/>
    <w:rsid w:val="00B324A8"/>
    <w:rsid w:val="00B32615"/>
    <w:rsid w:val="00B327D9"/>
    <w:rsid w:val="00B32957"/>
    <w:rsid w:val="00B32AAE"/>
    <w:rsid w:val="00B32C18"/>
    <w:rsid w:val="00B32C49"/>
    <w:rsid w:val="00B33000"/>
    <w:rsid w:val="00B33301"/>
    <w:rsid w:val="00B3351C"/>
    <w:rsid w:val="00B33817"/>
    <w:rsid w:val="00B33819"/>
    <w:rsid w:val="00B33D4A"/>
    <w:rsid w:val="00B33D99"/>
    <w:rsid w:val="00B34064"/>
    <w:rsid w:val="00B34102"/>
    <w:rsid w:val="00B34372"/>
    <w:rsid w:val="00B34394"/>
    <w:rsid w:val="00B345B5"/>
    <w:rsid w:val="00B34AEA"/>
    <w:rsid w:val="00B34CB5"/>
    <w:rsid w:val="00B34F29"/>
    <w:rsid w:val="00B3526C"/>
    <w:rsid w:val="00B3553C"/>
    <w:rsid w:val="00B35766"/>
    <w:rsid w:val="00B358F7"/>
    <w:rsid w:val="00B35C76"/>
    <w:rsid w:val="00B35F2A"/>
    <w:rsid w:val="00B362BB"/>
    <w:rsid w:val="00B37482"/>
    <w:rsid w:val="00B37719"/>
    <w:rsid w:val="00B3779D"/>
    <w:rsid w:val="00B377B9"/>
    <w:rsid w:val="00B37A5F"/>
    <w:rsid w:val="00B37C31"/>
    <w:rsid w:val="00B401B7"/>
    <w:rsid w:val="00B402C4"/>
    <w:rsid w:val="00B40499"/>
    <w:rsid w:val="00B40DEB"/>
    <w:rsid w:val="00B41292"/>
    <w:rsid w:val="00B41752"/>
    <w:rsid w:val="00B41949"/>
    <w:rsid w:val="00B41D75"/>
    <w:rsid w:val="00B4218C"/>
    <w:rsid w:val="00B42310"/>
    <w:rsid w:val="00B4245F"/>
    <w:rsid w:val="00B42511"/>
    <w:rsid w:val="00B42582"/>
    <w:rsid w:val="00B42F39"/>
    <w:rsid w:val="00B42F6E"/>
    <w:rsid w:val="00B43020"/>
    <w:rsid w:val="00B432B8"/>
    <w:rsid w:val="00B43DB2"/>
    <w:rsid w:val="00B443F4"/>
    <w:rsid w:val="00B446B4"/>
    <w:rsid w:val="00B44BD9"/>
    <w:rsid w:val="00B4512E"/>
    <w:rsid w:val="00B4518E"/>
    <w:rsid w:val="00B4570F"/>
    <w:rsid w:val="00B45E1A"/>
    <w:rsid w:val="00B45E33"/>
    <w:rsid w:val="00B45EA8"/>
    <w:rsid w:val="00B46482"/>
    <w:rsid w:val="00B46608"/>
    <w:rsid w:val="00B4675F"/>
    <w:rsid w:val="00B46821"/>
    <w:rsid w:val="00B468DA"/>
    <w:rsid w:val="00B46A3B"/>
    <w:rsid w:val="00B46DF5"/>
    <w:rsid w:val="00B47045"/>
    <w:rsid w:val="00B47287"/>
    <w:rsid w:val="00B47428"/>
    <w:rsid w:val="00B479AA"/>
    <w:rsid w:val="00B47B8F"/>
    <w:rsid w:val="00B47BB9"/>
    <w:rsid w:val="00B500D5"/>
    <w:rsid w:val="00B501A9"/>
    <w:rsid w:val="00B5041F"/>
    <w:rsid w:val="00B5066A"/>
    <w:rsid w:val="00B50A4A"/>
    <w:rsid w:val="00B50DB6"/>
    <w:rsid w:val="00B50F4B"/>
    <w:rsid w:val="00B50F86"/>
    <w:rsid w:val="00B5128D"/>
    <w:rsid w:val="00B51308"/>
    <w:rsid w:val="00B51A08"/>
    <w:rsid w:val="00B52067"/>
    <w:rsid w:val="00B5233F"/>
    <w:rsid w:val="00B52570"/>
    <w:rsid w:val="00B52901"/>
    <w:rsid w:val="00B52C1C"/>
    <w:rsid w:val="00B5373A"/>
    <w:rsid w:val="00B53783"/>
    <w:rsid w:val="00B53A51"/>
    <w:rsid w:val="00B53D92"/>
    <w:rsid w:val="00B53ED7"/>
    <w:rsid w:val="00B54201"/>
    <w:rsid w:val="00B545FF"/>
    <w:rsid w:val="00B5483B"/>
    <w:rsid w:val="00B5484B"/>
    <w:rsid w:val="00B54AD8"/>
    <w:rsid w:val="00B54BC1"/>
    <w:rsid w:val="00B551EB"/>
    <w:rsid w:val="00B553AA"/>
    <w:rsid w:val="00B55C04"/>
    <w:rsid w:val="00B55CAC"/>
    <w:rsid w:val="00B562E5"/>
    <w:rsid w:val="00B5634E"/>
    <w:rsid w:val="00B563C9"/>
    <w:rsid w:val="00B56B39"/>
    <w:rsid w:val="00B56C85"/>
    <w:rsid w:val="00B56CF8"/>
    <w:rsid w:val="00B56E0C"/>
    <w:rsid w:val="00B57632"/>
    <w:rsid w:val="00B57829"/>
    <w:rsid w:val="00B579D1"/>
    <w:rsid w:val="00B57CDB"/>
    <w:rsid w:val="00B57EA5"/>
    <w:rsid w:val="00B6004D"/>
    <w:rsid w:val="00B60440"/>
    <w:rsid w:val="00B60BEB"/>
    <w:rsid w:val="00B60E80"/>
    <w:rsid w:val="00B60EC7"/>
    <w:rsid w:val="00B60F0E"/>
    <w:rsid w:val="00B610B2"/>
    <w:rsid w:val="00B6111A"/>
    <w:rsid w:val="00B61C53"/>
    <w:rsid w:val="00B61E99"/>
    <w:rsid w:val="00B62344"/>
    <w:rsid w:val="00B624FD"/>
    <w:rsid w:val="00B625D3"/>
    <w:rsid w:val="00B62CA8"/>
    <w:rsid w:val="00B62E6D"/>
    <w:rsid w:val="00B6308B"/>
    <w:rsid w:val="00B630BD"/>
    <w:rsid w:val="00B631ED"/>
    <w:rsid w:val="00B63874"/>
    <w:rsid w:val="00B63A33"/>
    <w:rsid w:val="00B63E26"/>
    <w:rsid w:val="00B64017"/>
    <w:rsid w:val="00B64248"/>
    <w:rsid w:val="00B642B0"/>
    <w:rsid w:val="00B6488F"/>
    <w:rsid w:val="00B64C29"/>
    <w:rsid w:val="00B64CE0"/>
    <w:rsid w:val="00B6500C"/>
    <w:rsid w:val="00B6526C"/>
    <w:rsid w:val="00B65B6B"/>
    <w:rsid w:val="00B65C53"/>
    <w:rsid w:val="00B65D47"/>
    <w:rsid w:val="00B6614D"/>
    <w:rsid w:val="00B662A0"/>
    <w:rsid w:val="00B664A4"/>
    <w:rsid w:val="00B66510"/>
    <w:rsid w:val="00B66767"/>
    <w:rsid w:val="00B66770"/>
    <w:rsid w:val="00B66BC9"/>
    <w:rsid w:val="00B66E70"/>
    <w:rsid w:val="00B66F35"/>
    <w:rsid w:val="00B67352"/>
    <w:rsid w:val="00B6742D"/>
    <w:rsid w:val="00B67648"/>
    <w:rsid w:val="00B67C68"/>
    <w:rsid w:val="00B67CAB"/>
    <w:rsid w:val="00B67EBB"/>
    <w:rsid w:val="00B67EF8"/>
    <w:rsid w:val="00B70126"/>
    <w:rsid w:val="00B7061A"/>
    <w:rsid w:val="00B707B4"/>
    <w:rsid w:val="00B70841"/>
    <w:rsid w:val="00B70D15"/>
    <w:rsid w:val="00B70F2D"/>
    <w:rsid w:val="00B70F6F"/>
    <w:rsid w:val="00B713DA"/>
    <w:rsid w:val="00B714D4"/>
    <w:rsid w:val="00B71A36"/>
    <w:rsid w:val="00B71B11"/>
    <w:rsid w:val="00B720AB"/>
    <w:rsid w:val="00B727CC"/>
    <w:rsid w:val="00B727F4"/>
    <w:rsid w:val="00B72915"/>
    <w:rsid w:val="00B7317A"/>
    <w:rsid w:val="00B73320"/>
    <w:rsid w:val="00B7341A"/>
    <w:rsid w:val="00B73456"/>
    <w:rsid w:val="00B736D7"/>
    <w:rsid w:val="00B73EE1"/>
    <w:rsid w:val="00B7406A"/>
    <w:rsid w:val="00B743BD"/>
    <w:rsid w:val="00B746CD"/>
    <w:rsid w:val="00B748D3"/>
    <w:rsid w:val="00B7499B"/>
    <w:rsid w:val="00B74B31"/>
    <w:rsid w:val="00B74B36"/>
    <w:rsid w:val="00B74CAF"/>
    <w:rsid w:val="00B75066"/>
    <w:rsid w:val="00B75559"/>
    <w:rsid w:val="00B75BD3"/>
    <w:rsid w:val="00B76ECC"/>
    <w:rsid w:val="00B77347"/>
    <w:rsid w:val="00B77974"/>
    <w:rsid w:val="00B77E70"/>
    <w:rsid w:val="00B80240"/>
    <w:rsid w:val="00B804AA"/>
    <w:rsid w:val="00B80515"/>
    <w:rsid w:val="00B8063E"/>
    <w:rsid w:val="00B806BE"/>
    <w:rsid w:val="00B80BA6"/>
    <w:rsid w:val="00B80E21"/>
    <w:rsid w:val="00B80E70"/>
    <w:rsid w:val="00B80FC2"/>
    <w:rsid w:val="00B81840"/>
    <w:rsid w:val="00B81C52"/>
    <w:rsid w:val="00B82084"/>
    <w:rsid w:val="00B8209B"/>
    <w:rsid w:val="00B822CE"/>
    <w:rsid w:val="00B8254F"/>
    <w:rsid w:val="00B82AD9"/>
    <w:rsid w:val="00B82ADC"/>
    <w:rsid w:val="00B82D30"/>
    <w:rsid w:val="00B83157"/>
    <w:rsid w:val="00B836BB"/>
    <w:rsid w:val="00B836BE"/>
    <w:rsid w:val="00B836D7"/>
    <w:rsid w:val="00B838BC"/>
    <w:rsid w:val="00B83A20"/>
    <w:rsid w:val="00B83D49"/>
    <w:rsid w:val="00B83E8C"/>
    <w:rsid w:val="00B84171"/>
    <w:rsid w:val="00B84261"/>
    <w:rsid w:val="00B84735"/>
    <w:rsid w:val="00B84C48"/>
    <w:rsid w:val="00B84DC6"/>
    <w:rsid w:val="00B8581E"/>
    <w:rsid w:val="00B85866"/>
    <w:rsid w:val="00B85CA9"/>
    <w:rsid w:val="00B85CB3"/>
    <w:rsid w:val="00B85F13"/>
    <w:rsid w:val="00B85FF2"/>
    <w:rsid w:val="00B85FFD"/>
    <w:rsid w:val="00B8629C"/>
    <w:rsid w:val="00B86829"/>
    <w:rsid w:val="00B86C39"/>
    <w:rsid w:val="00B8762A"/>
    <w:rsid w:val="00B87C92"/>
    <w:rsid w:val="00B90370"/>
    <w:rsid w:val="00B907CB"/>
    <w:rsid w:val="00B90DEA"/>
    <w:rsid w:val="00B917D2"/>
    <w:rsid w:val="00B918E4"/>
    <w:rsid w:val="00B9198F"/>
    <w:rsid w:val="00B91B36"/>
    <w:rsid w:val="00B91C4D"/>
    <w:rsid w:val="00B91C6A"/>
    <w:rsid w:val="00B92594"/>
    <w:rsid w:val="00B92608"/>
    <w:rsid w:val="00B92645"/>
    <w:rsid w:val="00B926CB"/>
    <w:rsid w:val="00B92AF7"/>
    <w:rsid w:val="00B92D9C"/>
    <w:rsid w:val="00B93176"/>
    <w:rsid w:val="00B9324D"/>
    <w:rsid w:val="00B93434"/>
    <w:rsid w:val="00B9349A"/>
    <w:rsid w:val="00B93736"/>
    <w:rsid w:val="00B93E54"/>
    <w:rsid w:val="00B941CC"/>
    <w:rsid w:val="00B941CD"/>
    <w:rsid w:val="00B94389"/>
    <w:rsid w:val="00B9450A"/>
    <w:rsid w:val="00B9498B"/>
    <w:rsid w:val="00B94AC3"/>
    <w:rsid w:val="00B94D16"/>
    <w:rsid w:val="00B94F44"/>
    <w:rsid w:val="00B9513E"/>
    <w:rsid w:val="00B9526D"/>
    <w:rsid w:val="00B952E9"/>
    <w:rsid w:val="00B95579"/>
    <w:rsid w:val="00B95710"/>
    <w:rsid w:val="00B958FC"/>
    <w:rsid w:val="00B95AD3"/>
    <w:rsid w:val="00B9626C"/>
    <w:rsid w:val="00B9639D"/>
    <w:rsid w:val="00B96C21"/>
    <w:rsid w:val="00B96EB6"/>
    <w:rsid w:val="00B9724F"/>
    <w:rsid w:val="00B973FD"/>
    <w:rsid w:val="00B9744C"/>
    <w:rsid w:val="00B9789C"/>
    <w:rsid w:val="00B97EEB"/>
    <w:rsid w:val="00BA04D1"/>
    <w:rsid w:val="00BA0A59"/>
    <w:rsid w:val="00BA0C66"/>
    <w:rsid w:val="00BA0D27"/>
    <w:rsid w:val="00BA0D47"/>
    <w:rsid w:val="00BA0F34"/>
    <w:rsid w:val="00BA136E"/>
    <w:rsid w:val="00BA15AD"/>
    <w:rsid w:val="00BA1866"/>
    <w:rsid w:val="00BA18C6"/>
    <w:rsid w:val="00BA19FA"/>
    <w:rsid w:val="00BA1C86"/>
    <w:rsid w:val="00BA208A"/>
    <w:rsid w:val="00BA223F"/>
    <w:rsid w:val="00BA24D9"/>
    <w:rsid w:val="00BA2594"/>
    <w:rsid w:val="00BA32AE"/>
    <w:rsid w:val="00BA40B0"/>
    <w:rsid w:val="00BA444A"/>
    <w:rsid w:val="00BA4874"/>
    <w:rsid w:val="00BA487B"/>
    <w:rsid w:val="00BA4AB8"/>
    <w:rsid w:val="00BA4BAC"/>
    <w:rsid w:val="00BA56E4"/>
    <w:rsid w:val="00BA64F1"/>
    <w:rsid w:val="00BA650C"/>
    <w:rsid w:val="00BA6B10"/>
    <w:rsid w:val="00BA7086"/>
    <w:rsid w:val="00BA70C5"/>
    <w:rsid w:val="00BA7677"/>
    <w:rsid w:val="00BA7BB0"/>
    <w:rsid w:val="00BA7D90"/>
    <w:rsid w:val="00BB0075"/>
    <w:rsid w:val="00BB03B1"/>
    <w:rsid w:val="00BB0499"/>
    <w:rsid w:val="00BB0804"/>
    <w:rsid w:val="00BB0990"/>
    <w:rsid w:val="00BB0BD3"/>
    <w:rsid w:val="00BB11D7"/>
    <w:rsid w:val="00BB1477"/>
    <w:rsid w:val="00BB1A84"/>
    <w:rsid w:val="00BB1B3A"/>
    <w:rsid w:val="00BB2105"/>
    <w:rsid w:val="00BB212B"/>
    <w:rsid w:val="00BB2139"/>
    <w:rsid w:val="00BB24AB"/>
    <w:rsid w:val="00BB262B"/>
    <w:rsid w:val="00BB2658"/>
    <w:rsid w:val="00BB28B8"/>
    <w:rsid w:val="00BB2AD0"/>
    <w:rsid w:val="00BB2C96"/>
    <w:rsid w:val="00BB2DFF"/>
    <w:rsid w:val="00BB33D0"/>
    <w:rsid w:val="00BB34AD"/>
    <w:rsid w:val="00BB3A79"/>
    <w:rsid w:val="00BB3DDB"/>
    <w:rsid w:val="00BB429B"/>
    <w:rsid w:val="00BB42F4"/>
    <w:rsid w:val="00BB435C"/>
    <w:rsid w:val="00BB441B"/>
    <w:rsid w:val="00BB48AB"/>
    <w:rsid w:val="00BB52D5"/>
    <w:rsid w:val="00BB560B"/>
    <w:rsid w:val="00BB59F5"/>
    <w:rsid w:val="00BB5E41"/>
    <w:rsid w:val="00BB64D3"/>
    <w:rsid w:val="00BB64E6"/>
    <w:rsid w:val="00BB65AB"/>
    <w:rsid w:val="00BB66FD"/>
    <w:rsid w:val="00BB6770"/>
    <w:rsid w:val="00BB6B31"/>
    <w:rsid w:val="00BB6BCD"/>
    <w:rsid w:val="00BB6C14"/>
    <w:rsid w:val="00BB6F10"/>
    <w:rsid w:val="00BB751C"/>
    <w:rsid w:val="00BB754B"/>
    <w:rsid w:val="00BB7565"/>
    <w:rsid w:val="00BB795B"/>
    <w:rsid w:val="00BB7C62"/>
    <w:rsid w:val="00BC0748"/>
    <w:rsid w:val="00BC083D"/>
    <w:rsid w:val="00BC0ABA"/>
    <w:rsid w:val="00BC11F5"/>
    <w:rsid w:val="00BC1223"/>
    <w:rsid w:val="00BC134F"/>
    <w:rsid w:val="00BC17E5"/>
    <w:rsid w:val="00BC1AF8"/>
    <w:rsid w:val="00BC1C88"/>
    <w:rsid w:val="00BC1C91"/>
    <w:rsid w:val="00BC1D75"/>
    <w:rsid w:val="00BC25A7"/>
    <w:rsid w:val="00BC2915"/>
    <w:rsid w:val="00BC2BDC"/>
    <w:rsid w:val="00BC2CEE"/>
    <w:rsid w:val="00BC33D7"/>
    <w:rsid w:val="00BC359E"/>
    <w:rsid w:val="00BC369E"/>
    <w:rsid w:val="00BC3746"/>
    <w:rsid w:val="00BC3C44"/>
    <w:rsid w:val="00BC3D5F"/>
    <w:rsid w:val="00BC4182"/>
    <w:rsid w:val="00BC42F6"/>
    <w:rsid w:val="00BC461A"/>
    <w:rsid w:val="00BC46BC"/>
    <w:rsid w:val="00BC4A76"/>
    <w:rsid w:val="00BC4BF9"/>
    <w:rsid w:val="00BC4F23"/>
    <w:rsid w:val="00BC51D6"/>
    <w:rsid w:val="00BC52A3"/>
    <w:rsid w:val="00BC555C"/>
    <w:rsid w:val="00BC598B"/>
    <w:rsid w:val="00BC5A77"/>
    <w:rsid w:val="00BC5BC4"/>
    <w:rsid w:val="00BC5E7A"/>
    <w:rsid w:val="00BC621C"/>
    <w:rsid w:val="00BC634B"/>
    <w:rsid w:val="00BC6921"/>
    <w:rsid w:val="00BC6C9F"/>
    <w:rsid w:val="00BC6F96"/>
    <w:rsid w:val="00BC7635"/>
    <w:rsid w:val="00BC791F"/>
    <w:rsid w:val="00BD0186"/>
    <w:rsid w:val="00BD02A2"/>
    <w:rsid w:val="00BD0414"/>
    <w:rsid w:val="00BD0855"/>
    <w:rsid w:val="00BD0867"/>
    <w:rsid w:val="00BD090E"/>
    <w:rsid w:val="00BD0B4D"/>
    <w:rsid w:val="00BD0D75"/>
    <w:rsid w:val="00BD0D86"/>
    <w:rsid w:val="00BD11AD"/>
    <w:rsid w:val="00BD132F"/>
    <w:rsid w:val="00BD1333"/>
    <w:rsid w:val="00BD169B"/>
    <w:rsid w:val="00BD1C07"/>
    <w:rsid w:val="00BD1FE9"/>
    <w:rsid w:val="00BD207D"/>
    <w:rsid w:val="00BD243C"/>
    <w:rsid w:val="00BD245C"/>
    <w:rsid w:val="00BD2790"/>
    <w:rsid w:val="00BD2A24"/>
    <w:rsid w:val="00BD31A8"/>
    <w:rsid w:val="00BD32C3"/>
    <w:rsid w:val="00BD3507"/>
    <w:rsid w:val="00BD35C1"/>
    <w:rsid w:val="00BD3916"/>
    <w:rsid w:val="00BD3A78"/>
    <w:rsid w:val="00BD3BB1"/>
    <w:rsid w:val="00BD3BD1"/>
    <w:rsid w:val="00BD3D46"/>
    <w:rsid w:val="00BD3E37"/>
    <w:rsid w:val="00BD4040"/>
    <w:rsid w:val="00BD47AE"/>
    <w:rsid w:val="00BD49CA"/>
    <w:rsid w:val="00BD4FE2"/>
    <w:rsid w:val="00BD5939"/>
    <w:rsid w:val="00BD5FC4"/>
    <w:rsid w:val="00BD6569"/>
    <w:rsid w:val="00BD66F3"/>
    <w:rsid w:val="00BD6754"/>
    <w:rsid w:val="00BD6A63"/>
    <w:rsid w:val="00BD6D3F"/>
    <w:rsid w:val="00BD6E51"/>
    <w:rsid w:val="00BD74D3"/>
    <w:rsid w:val="00BD7BDB"/>
    <w:rsid w:val="00BD7C32"/>
    <w:rsid w:val="00BD7C4B"/>
    <w:rsid w:val="00BD7DAA"/>
    <w:rsid w:val="00BE02C9"/>
    <w:rsid w:val="00BE030C"/>
    <w:rsid w:val="00BE03B3"/>
    <w:rsid w:val="00BE07A7"/>
    <w:rsid w:val="00BE1341"/>
    <w:rsid w:val="00BE1471"/>
    <w:rsid w:val="00BE1B2B"/>
    <w:rsid w:val="00BE1BE0"/>
    <w:rsid w:val="00BE1FF0"/>
    <w:rsid w:val="00BE221A"/>
    <w:rsid w:val="00BE252A"/>
    <w:rsid w:val="00BE268D"/>
    <w:rsid w:val="00BE27F5"/>
    <w:rsid w:val="00BE282C"/>
    <w:rsid w:val="00BE2A08"/>
    <w:rsid w:val="00BE2AD2"/>
    <w:rsid w:val="00BE32BD"/>
    <w:rsid w:val="00BE3FA6"/>
    <w:rsid w:val="00BE4065"/>
    <w:rsid w:val="00BE48E5"/>
    <w:rsid w:val="00BE4980"/>
    <w:rsid w:val="00BE4AD1"/>
    <w:rsid w:val="00BE50DB"/>
    <w:rsid w:val="00BE537E"/>
    <w:rsid w:val="00BE549E"/>
    <w:rsid w:val="00BE5C11"/>
    <w:rsid w:val="00BE5E27"/>
    <w:rsid w:val="00BE60FF"/>
    <w:rsid w:val="00BE6433"/>
    <w:rsid w:val="00BE644F"/>
    <w:rsid w:val="00BE66E9"/>
    <w:rsid w:val="00BE6A10"/>
    <w:rsid w:val="00BE6C25"/>
    <w:rsid w:val="00BE6EDA"/>
    <w:rsid w:val="00BE6EFF"/>
    <w:rsid w:val="00BE6F0A"/>
    <w:rsid w:val="00BE7009"/>
    <w:rsid w:val="00BE7737"/>
    <w:rsid w:val="00BE7957"/>
    <w:rsid w:val="00BE7A82"/>
    <w:rsid w:val="00BF041B"/>
    <w:rsid w:val="00BF0822"/>
    <w:rsid w:val="00BF09D3"/>
    <w:rsid w:val="00BF0A4E"/>
    <w:rsid w:val="00BF0CA5"/>
    <w:rsid w:val="00BF0D76"/>
    <w:rsid w:val="00BF1310"/>
    <w:rsid w:val="00BF182C"/>
    <w:rsid w:val="00BF20AA"/>
    <w:rsid w:val="00BF2450"/>
    <w:rsid w:val="00BF2492"/>
    <w:rsid w:val="00BF2668"/>
    <w:rsid w:val="00BF2DBE"/>
    <w:rsid w:val="00BF2EE0"/>
    <w:rsid w:val="00BF3169"/>
    <w:rsid w:val="00BF33CC"/>
    <w:rsid w:val="00BF370C"/>
    <w:rsid w:val="00BF3749"/>
    <w:rsid w:val="00BF37A0"/>
    <w:rsid w:val="00BF4076"/>
    <w:rsid w:val="00BF4164"/>
    <w:rsid w:val="00BF418D"/>
    <w:rsid w:val="00BF43DE"/>
    <w:rsid w:val="00BF4A68"/>
    <w:rsid w:val="00BF4A89"/>
    <w:rsid w:val="00BF4D66"/>
    <w:rsid w:val="00BF51C8"/>
    <w:rsid w:val="00BF53A0"/>
    <w:rsid w:val="00BF57A8"/>
    <w:rsid w:val="00BF57C5"/>
    <w:rsid w:val="00BF59EC"/>
    <w:rsid w:val="00BF5E2C"/>
    <w:rsid w:val="00BF6528"/>
    <w:rsid w:val="00BF677C"/>
    <w:rsid w:val="00BF6C95"/>
    <w:rsid w:val="00BF6DA9"/>
    <w:rsid w:val="00BF6F79"/>
    <w:rsid w:val="00BF726F"/>
    <w:rsid w:val="00BF7726"/>
    <w:rsid w:val="00BF7ADE"/>
    <w:rsid w:val="00BF7CA9"/>
    <w:rsid w:val="00BF7D2F"/>
    <w:rsid w:val="00BF7DD4"/>
    <w:rsid w:val="00BF7EEC"/>
    <w:rsid w:val="00C0028B"/>
    <w:rsid w:val="00C00448"/>
    <w:rsid w:val="00C00AA9"/>
    <w:rsid w:val="00C013A7"/>
    <w:rsid w:val="00C01FC2"/>
    <w:rsid w:val="00C02244"/>
    <w:rsid w:val="00C02390"/>
    <w:rsid w:val="00C023AA"/>
    <w:rsid w:val="00C0272F"/>
    <w:rsid w:val="00C02BAF"/>
    <w:rsid w:val="00C02C1B"/>
    <w:rsid w:val="00C0406E"/>
    <w:rsid w:val="00C04194"/>
    <w:rsid w:val="00C0490D"/>
    <w:rsid w:val="00C04DEF"/>
    <w:rsid w:val="00C0501E"/>
    <w:rsid w:val="00C0518B"/>
    <w:rsid w:val="00C053AC"/>
    <w:rsid w:val="00C053F2"/>
    <w:rsid w:val="00C05415"/>
    <w:rsid w:val="00C0559D"/>
    <w:rsid w:val="00C055F7"/>
    <w:rsid w:val="00C05939"/>
    <w:rsid w:val="00C05A5F"/>
    <w:rsid w:val="00C05E62"/>
    <w:rsid w:val="00C06541"/>
    <w:rsid w:val="00C069B9"/>
    <w:rsid w:val="00C06A3D"/>
    <w:rsid w:val="00C070A0"/>
    <w:rsid w:val="00C07415"/>
    <w:rsid w:val="00C0743E"/>
    <w:rsid w:val="00C07787"/>
    <w:rsid w:val="00C077FC"/>
    <w:rsid w:val="00C07802"/>
    <w:rsid w:val="00C07B73"/>
    <w:rsid w:val="00C07C64"/>
    <w:rsid w:val="00C10453"/>
    <w:rsid w:val="00C1059E"/>
    <w:rsid w:val="00C10613"/>
    <w:rsid w:val="00C10B2A"/>
    <w:rsid w:val="00C10B5F"/>
    <w:rsid w:val="00C10D8A"/>
    <w:rsid w:val="00C11011"/>
    <w:rsid w:val="00C110F5"/>
    <w:rsid w:val="00C112E2"/>
    <w:rsid w:val="00C113CD"/>
    <w:rsid w:val="00C1153B"/>
    <w:rsid w:val="00C11D3C"/>
    <w:rsid w:val="00C12391"/>
    <w:rsid w:val="00C12554"/>
    <w:rsid w:val="00C12690"/>
    <w:rsid w:val="00C1274D"/>
    <w:rsid w:val="00C12DEF"/>
    <w:rsid w:val="00C12E33"/>
    <w:rsid w:val="00C13797"/>
    <w:rsid w:val="00C13AF1"/>
    <w:rsid w:val="00C14200"/>
    <w:rsid w:val="00C14504"/>
    <w:rsid w:val="00C14646"/>
    <w:rsid w:val="00C14CAE"/>
    <w:rsid w:val="00C15212"/>
    <w:rsid w:val="00C158A4"/>
    <w:rsid w:val="00C15BA0"/>
    <w:rsid w:val="00C15CDA"/>
    <w:rsid w:val="00C16416"/>
    <w:rsid w:val="00C167D3"/>
    <w:rsid w:val="00C17122"/>
    <w:rsid w:val="00C17135"/>
    <w:rsid w:val="00C1727E"/>
    <w:rsid w:val="00C178E7"/>
    <w:rsid w:val="00C17BE7"/>
    <w:rsid w:val="00C200D4"/>
    <w:rsid w:val="00C20501"/>
    <w:rsid w:val="00C208A7"/>
    <w:rsid w:val="00C208DF"/>
    <w:rsid w:val="00C209C9"/>
    <w:rsid w:val="00C20C4B"/>
    <w:rsid w:val="00C20ECD"/>
    <w:rsid w:val="00C21297"/>
    <w:rsid w:val="00C21340"/>
    <w:rsid w:val="00C2136C"/>
    <w:rsid w:val="00C217FE"/>
    <w:rsid w:val="00C21BD8"/>
    <w:rsid w:val="00C22205"/>
    <w:rsid w:val="00C22BF7"/>
    <w:rsid w:val="00C22C0A"/>
    <w:rsid w:val="00C23332"/>
    <w:rsid w:val="00C23831"/>
    <w:rsid w:val="00C239B2"/>
    <w:rsid w:val="00C23F5E"/>
    <w:rsid w:val="00C24035"/>
    <w:rsid w:val="00C242FE"/>
    <w:rsid w:val="00C244BF"/>
    <w:rsid w:val="00C252F4"/>
    <w:rsid w:val="00C2534A"/>
    <w:rsid w:val="00C2555B"/>
    <w:rsid w:val="00C25BD3"/>
    <w:rsid w:val="00C25F29"/>
    <w:rsid w:val="00C26116"/>
    <w:rsid w:val="00C26244"/>
    <w:rsid w:val="00C262A2"/>
    <w:rsid w:val="00C2631E"/>
    <w:rsid w:val="00C263F3"/>
    <w:rsid w:val="00C26DDF"/>
    <w:rsid w:val="00C27284"/>
    <w:rsid w:val="00C27769"/>
    <w:rsid w:val="00C277A9"/>
    <w:rsid w:val="00C27BD1"/>
    <w:rsid w:val="00C27DC4"/>
    <w:rsid w:val="00C27DE1"/>
    <w:rsid w:val="00C3038D"/>
    <w:rsid w:val="00C306B9"/>
    <w:rsid w:val="00C309EA"/>
    <w:rsid w:val="00C30E59"/>
    <w:rsid w:val="00C31524"/>
    <w:rsid w:val="00C31608"/>
    <w:rsid w:val="00C31617"/>
    <w:rsid w:val="00C31936"/>
    <w:rsid w:val="00C32767"/>
    <w:rsid w:val="00C328BD"/>
    <w:rsid w:val="00C32924"/>
    <w:rsid w:val="00C329B7"/>
    <w:rsid w:val="00C32C08"/>
    <w:rsid w:val="00C32CDF"/>
    <w:rsid w:val="00C33584"/>
    <w:rsid w:val="00C335D8"/>
    <w:rsid w:val="00C3369B"/>
    <w:rsid w:val="00C33B29"/>
    <w:rsid w:val="00C33EAE"/>
    <w:rsid w:val="00C33FEA"/>
    <w:rsid w:val="00C3453B"/>
    <w:rsid w:val="00C349D8"/>
    <w:rsid w:val="00C34F2A"/>
    <w:rsid w:val="00C34F7C"/>
    <w:rsid w:val="00C3591A"/>
    <w:rsid w:val="00C35C02"/>
    <w:rsid w:val="00C35CDC"/>
    <w:rsid w:val="00C35E40"/>
    <w:rsid w:val="00C35E8C"/>
    <w:rsid w:val="00C362A4"/>
    <w:rsid w:val="00C3647F"/>
    <w:rsid w:val="00C369D8"/>
    <w:rsid w:val="00C36AB5"/>
    <w:rsid w:val="00C36B6D"/>
    <w:rsid w:val="00C36BCB"/>
    <w:rsid w:val="00C36E6E"/>
    <w:rsid w:val="00C36FC2"/>
    <w:rsid w:val="00C36FEE"/>
    <w:rsid w:val="00C3786A"/>
    <w:rsid w:val="00C37957"/>
    <w:rsid w:val="00C37A6E"/>
    <w:rsid w:val="00C37BAA"/>
    <w:rsid w:val="00C37CDD"/>
    <w:rsid w:val="00C37ED6"/>
    <w:rsid w:val="00C37F02"/>
    <w:rsid w:val="00C402B4"/>
    <w:rsid w:val="00C40518"/>
    <w:rsid w:val="00C406BD"/>
    <w:rsid w:val="00C4073B"/>
    <w:rsid w:val="00C40C14"/>
    <w:rsid w:val="00C40E64"/>
    <w:rsid w:val="00C40F04"/>
    <w:rsid w:val="00C417AF"/>
    <w:rsid w:val="00C41845"/>
    <w:rsid w:val="00C41A94"/>
    <w:rsid w:val="00C41D6B"/>
    <w:rsid w:val="00C41FA5"/>
    <w:rsid w:val="00C42189"/>
    <w:rsid w:val="00C428DE"/>
    <w:rsid w:val="00C4292A"/>
    <w:rsid w:val="00C42B7B"/>
    <w:rsid w:val="00C42C10"/>
    <w:rsid w:val="00C42CEA"/>
    <w:rsid w:val="00C42D21"/>
    <w:rsid w:val="00C42FEB"/>
    <w:rsid w:val="00C43085"/>
    <w:rsid w:val="00C434BE"/>
    <w:rsid w:val="00C435A6"/>
    <w:rsid w:val="00C43C27"/>
    <w:rsid w:val="00C43D3D"/>
    <w:rsid w:val="00C440E5"/>
    <w:rsid w:val="00C443BD"/>
    <w:rsid w:val="00C44578"/>
    <w:rsid w:val="00C44A11"/>
    <w:rsid w:val="00C44B4C"/>
    <w:rsid w:val="00C44D3B"/>
    <w:rsid w:val="00C44DE6"/>
    <w:rsid w:val="00C4574A"/>
    <w:rsid w:val="00C45D15"/>
    <w:rsid w:val="00C4602B"/>
    <w:rsid w:val="00C4631E"/>
    <w:rsid w:val="00C465AF"/>
    <w:rsid w:val="00C46622"/>
    <w:rsid w:val="00C46B29"/>
    <w:rsid w:val="00C46D3D"/>
    <w:rsid w:val="00C47194"/>
    <w:rsid w:val="00C473E6"/>
    <w:rsid w:val="00C50084"/>
    <w:rsid w:val="00C50220"/>
    <w:rsid w:val="00C5036E"/>
    <w:rsid w:val="00C503E1"/>
    <w:rsid w:val="00C50482"/>
    <w:rsid w:val="00C50626"/>
    <w:rsid w:val="00C50627"/>
    <w:rsid w:val="00C508BE"/>
    <w:rsid w:val="00C50C7C"/>
    <w:rsid w:val="00C514CD"/>
    <w:rsid w:val="00C51936"/>
    <w:rsid w:val="00C522BF"/>
    <w:rsid w:val="00C524FE"/>
    <w:rsid w:val="00C5279F"/>
    <w:rsid w:val="00C52B59"/>
    <w:rsid w:val="00C530F5"/>
    <w:rsid w:val="00C53251"/>
    <w:rsid w:val="00C532C2"/>
    <w:rsid w:val="00C536DA"/>
    <w:rsid w:val="00C53943"/>
    <w:rsid w:val="00C54251"/>
    <w:rsid w:val="00C546B5"/>
    <w:rsid w:val="00C546F7"/>
    <w:rsid w:val="00C549C6"/>
    <w:rsid w:val="00C54F5A"/>
    <w:rsid w:val="00C55717"/>
    <w:rsid w:val="00C5577A"/>
    <w:rsid w:val="00C55FF9"/>
    <w:rsid w:val="00C56046"/>
    <w:rsid w:val="00C56657"/>
    <w:rsid w:val="00C56B34"/>
    <w:rsid w:val="00C56F3A"/>
    <w:rsid w:val="00C56F60"/>
    <w:rsid w:val="00C570D1"/>
    <w:rsid w:val="00C572F8"/>
    <w:rsid w:val="00C574CD"/>
    <w:rsid w:val="00C5752C"/>
    <w:rsid w:val="00C57702"/>
    <w:rsid w:val="00C57B48"/>
    <w:rsid w:val="00C57EFC"/>
    <w:rsid w:val="00C57F59"/>
    <w:rsid w:val="00C57F99"/>
    <w:rsid w:val="00C60206"/>
    <w:rsid w:val="00C6037E"/>
    <w:rsid w:val="00C6057C"/>
    <w:rsid w:val="00C60740"/>
    <w:rsid w:val="00C60C34"/>
    <w:rsid w:val="00C60CE1"/>
    <w:rsid w:val="00C60D10"/>
    <w:rsid w:val="00C60F10"/>
    <w:rsid w:val="00C614DC"/>
    <w:rsid w:val="00C61558"/>
    <w:rsid w:val="00C6174B"/>
    <w:rsid w:val="00C618A0"/>
    <w:rsid w:val="00C61978"/>
    <w:rsid w:val="00C6197E"/>
    <w:rsid w:val="00C61EFB"/>
    <w:rsid w:val="00C62002"/>
    <w:rsid w:val="00C6216E"/>
    <w:rsid w:val="00C62330"/>
    <w:rsid w:val="00C6244E"/>
    <w:rsid w:val="00C6247F"/>
    <w:rsid w:val="00C624F3"/>
    <w:rsid w:val="00C6260C"/>
    <w:rsid w:val="00C62FEA"/>
    <w:rsid w:val="00C63305"/>
    <w:rsid w:val="00C638DA"/>
    <w:rsid w:val="00C63C29"/>
    <w:rsid w:val="00C63D04"/>
    <w:rsid w:val="00C6438C"/>
    <w:rsid w:val="00C645ED"/>
    <w:rsid w:val="00C64956"/>
    <w:rsid w:val="00C64AFB"/>
    <w:rsid w:val="00C64C25"/>
    <w:rsid w:val="00C64D72"/>
    <w:rsid w:val="00C656E0"/>
    <w:rsid w:val="00C65A00"/>
    <w:rsid w:val="00C65DC9"/>
    <w:rsid w:val="00C65E9A"/>
    <w:rsid w:val="00C661CA"/>
    <w:rsid w:val="00C663B3"/>
    <w:rsid w:val="00C66513"/>
    <w:rsid w:val="00C6656F"/>
    <w:rsid w:val="00C66B6F"/>
    <w:rsid w:val="00C66C51"/>
    <w:rsid w:val="00C66E2D"/>
    <w:rsid w:val="00C67151"/>
    <w:rsid w:val="00C671EB"/>
    <w:rsid w:val="00C6721F"/>
    <w:rsid w:val="00C67308"/>
    <w:rsid w:val="00C673B5"/>
    <w:rsid w:val="00C67589"/>
    <w:rsid w:val="00C67670"/>
    <w:rsid w:val="00C677F2"/>
    <w:rsid w:val="00C67903"/>
    <w:rsid w:val="00C6792A"/>
    <w:rsid w:val="00C679B8"/>
    <w:rsid w:val="00C67DC9"/>
    <w:rsid w:val="00C7010B"/>
    <w:rsid w:val="00C7042D"/>
    <w:rsid w:val="00C70893"/>
    <w:rsid w:val="00C70EAA"/>
    <w:rsid w:val="00C70F3E"/>
    <w:rsid w:val="00C715FC"/>
    <w:rsid w:val="00C71758"/>
    <w:rsid w:val="00C718E7"/>
    <w:rsid w:val="00C726C4"/>
    <w:rsid w:val="00C729E1"/>
    <w:rsid w:val="00C72A09"/>
    <w:rsid w:val="00C72F71"/>
    <w:rsid w:val="00C730A1"/>
    <w:rsid w:val="00C73112"/>
    <w:rsid w:val="00C73251"/>
    <w:rsid w:val="00C73322"/>
    <w:rsid w:val="00C73380"/>
    <w:rsid w:val="00C73CC0"/>
    <w:rsid w:val="00C73EA0"/>
    <w:rsid w:val="00C749B7"/>
    <w:rsid w:val="00C74ABE"/>
    <w:rsid w:val="00C750AA"/>
    <w:rsid w:val="00C750D3"/>
    <w:rsid w:val="00C753B3"/>
    <w:rsid w:val="00C75426"/>
    <w:rsid w:val="00C75CD3"/>
    <w:rsid w:val="00C75DC0"/>
    <w:rsid w:val="00C75E6D"/>
    <w:rsid w:val="00C75FE8"/>
    <w:rsid w:val="00C76BAF"/>
    <w:rsid w:val="00C7753C"/>
    <w:rsid w:val="00C7756F"/>
    <w:rsid w:val="00C77784"/>
    <w:rsid w:val="00C77966"/>
    <w:rsid w:val="00C8035A"/>
    <w:rsid w:val="00C80C39"/>
    <w:rsid w:val="00C80C72"/>
    <w:rsid w:val="00C80FB8"/>
    <w:rsid w:val="00C812DF"/>
    <w:rsid w:val="00C81392"/>
    <w:rsid w:val="00C81771"/>
    <w:rsid w:val="00C81FB7"/>
    <w:rsid w:val="00C82150"/>
    <w:rsid w:val="00C82488"/>
    <w:rsid w:val="00C82587"/>
    <w:rsid w:val="00C825ED"/>
    <w:rsid w:val="00C829C0"/>
    <w:rsid w:val="00C82BFD"/>
    <w:rsid w:val="00C83495"/>
    <w:rsid w:val="00C8349B"/>
    <w:rsid w:val="00C83A70"/>
    <w:rsid w:val="00C83AF9"/>
    <w:rsid w:val="00C84079"/>
    <w:rsid w:val="00C842CC"/>
    <w:rsid w:val="00C845A0"/>
    <w:rsid w:val="00C847A4"/>
    <w:rsid w:val="00C848C0"/>
    <w:rsid w:val="00C849EF"/>
    <w:rsid w:val="00C84D87"/>
    <w:rsid w:val="00C84EE7"/>
    <w:rsid w:val="00C84F98"/>
    <w:rsid w:val="00C850CF"/>
    <w:rsid w:val="00C85358"/>
    <w:rsid w:val="00C853D2"/>
    <w:rsid w:val="00C85901"/>
    <w:rsid w:val="00C859C4"/>
    <w:rsid w:val="00C85DC0"/>
    <w:rsid w:val="00C862C1"/>
    <w:rsid w:val="00C866DB"/>
    <w:rsid w:val="00C86C7B"/>
    <w:rsid w:val="00C86CBE"/>
    <w:rsid w:val="00C871C1"/>
    <w:rsid w:val="00C8746C"/>
    <w:rsid w:val="00C874F4"/>
    <w:rsid w:val="00C8779A"/>
    <w:rsid w:val="00C87BA9"/>
    <w:rsid w:val="00C9008D"/>
    <w:rsid w:val="00C9017E"/>
    <w:rsid w:val="00C901ED"/>
    <w:rsid w:val="00C901F3"/>
    <w:rsid w:val="00C908F8"/>
    <w:rsid w:val="00C90A21"/>
    <w:rsid w:val="00C90C51"/>
    <w:rsid w:val="00C9107D"/>
    <w:rsid w:val="00C911D4"/>
    <w:rsid w:val="00C913BC"/>
    <w:rsid w:val="00C918E1"/>
    <w:rsid w:val="00C91AA9"/>
    <w:rsid w:val="00C91EEE"/>
    <w:rsid w:val="00C92076"/>
    <w:rsid w:val="00C92420"/>
    <w:rsid w:val="00C925CA"/>
    <w:rsid w:val="00C92756"/>
    <w:rsid w:val="00C92D80"/>
    <w:rsid w:val="00C92E22"/>
    <w:rsid w:val="00C92E99"/>
    <w:rsid w:val="00C92FF1"/>
    <w:rsid w:val="00C93342"/>
    <w:rsid w:val="00C93A2B"/>
    <w:rsid w:val="00C93D57"/>
    <w:rsid w:val="00C93EF4"/>
    <w:rsid w:val="00C941FB"/>
    <w:rsid w:val="00C94407"/>
    <w:rsid w:val="00C948F0"/>
    <w:rsid w:val="00C94A28"/>
    <w:rsid w:val="00C94D73"/>
    <w:rsid w:val="00C95B9A"/>
    <w:rsid w:val="00C95BCB"/>
    <w:rsid w:val="00C95BCF"/>
    <w:rsid w:val="00C95D05"/>
    <w:rsid w:val="00C95D42"/>
    <w:rsid w:val="00C95E3B"/>
    <w:rsid w:val="00C95F2D"/>
    <w:rsid w:val="00C96166"/>
    <w:rsid w:val="00C9628E"/>
    <w:rsid w:val="00C96319"/>
    <w:rsid w:val="00C964B4"/>
    <w:rsid w:val="00C96956"/>
    <w:rsid w:val="00C96A0D"/>
    <w:rsid w:val="00C96D3D"/>
    <w:rsid w:val="00C9732D"/>
    <w:rsid w:val="00C975C5"/>
    <w:rsid w:val="00C97D8F"/>
    <w:rsid w:val="00CA0320"/>
    <w:rsid w:val="00CA0663"/>
    <w:rsid w:val="00CA080A"/>
    <w:rsid w:val="00CA08E5"/>
    <w:rsid w:val="00CA08FD"/>
    <w:rsid w:val="00CA0DAA"/>
    <w:rsid w:val="00CA1D4C"/>
    <w:rsid w:val="00CA1FD2"/>
    <w:rsid w:val="00CA239D"/>
    <w:rsid w:val="00CA2B0C"/>
    <w:rsid w:val="00CA2C06"/>
    <w:rsid w:val="00CA2C12"/>
    <w:rsid w:val="00CA2CFF"/>
    <w:rsid w:val="00CA31AA"/>
    <w:rsid w:val="00CA31B4"/>
    <w:rsid w:val="00CA325F"/>
    <w:rsid w:val="00CA3835"/>
    <w:rsid w:val="00CA3C06"/>
    <w:rsid w:val="00CA3C2C"/>
    <w:rsid w:val="00CA3E9A"/>
    <w:rsid w:val="00CA4203"/>
    <w:rsid w:val="00CA4297"/>
    <w:rsid w:val="00CA4617"/>
    <w:rsid w:val="00CA4A54"/>
    <w:rsid w:val="00CA4B9F"/>
    <w:rsid w:val="00CA4C88"/>
    <w:rsid w:val="00CA4FDB"/>
    <w:rsid w:val="00CA51CE"/>
    <w:rsid w:val="00CA5867"/>
    <w:rsid w:val="00CA5AA2"/>
    <w:rsid w:val="00CA5F6F"/>
    <w:rsid w:val="00CA5F97"/>
    <w:rsid w:val="00CA61FE"/>
    <w:rsid w:val="00CA6B51"/>
    <w:rsid w:val="00CA6CFB"/>
    <w:rsid w:val="00CA6DA5"/>
    <w:rsid w:val="00CA6EC2"/>
    <w:rsid w:val="00CA72C4"/>
    <w:rsid w:val="00CA75DA"/>
    <w:rsid w:val="00CA7786"/>
    <w:rsid w:val="00CA7ACF"/>
    <w:rsid w:val="00CA7B84"/>
    <w:rsid w:val="00CA7D0D"/>
    <w:rsid w:val="00CB0052"/>
    <w:rsid w:val="00CB00F9"/>
    <w:rsid w:val="00CB01F1"/>
    <w:rsid w:val="00CB09FC"/>
    <w:rsid w:val="00CB0A04"/>
    <w:rsid w:val="00CB10EE"/>
    <w:rsid w:val="00CB1706"/>
    <w:rsid w:val="00CB177C"/>
    <w:rsid w:val="00CB1DB5"/>
    <w:rsid w:val="00CB2F95"/>
    <w:rsid w:val="00CB332A"/>
    <w:rsid w:val="00CB3362"/>
    <w:rsid w:val="00CB342C"/>
    <w:rsid w:val="00CB35A6"/>
    <w:rsid w:val="00CB35D5"/>
    <w:rsid w:val="00CB3C93"/>
    <w:rsid w:val="00CB43B8"/>
    <w:rsid w:val="00CB47BA"/>
    <w:rsid w:val="00CB4EB0"/>
    <w:rsid w:val="00CB4F62"/>
    <w:rsid w:val="00CB5021"/>
    <w:rsid w:val="00CB51F2"/>
    <w:rsid w:val="00CB5297"/>
    <w:rsid w:val="00CB5504"/>
    <w:rsid w:val="00CB5D07"/>
    <w:rsid w:val="00CB5D91"/>
    <w:rsid w:val="00CB5F8D"/>
    <w:rsid w:val="00CB61D4"/>
    <w:rsid w:val="00CB633E"/>
    <w:rsid w:val="00CB661D"/>
    <w:rsid w:val="00CB66A2"/>
    <w:rsid w:val="00CB66D0"/>
    <w:rsid w:val="00CB6761"/>
    <w:rsid w:val="00CB67B5"/>
    <w:rsid w:val="00CB6C08"/>
    <w:rsid w:val="00CB6D5A"/>
    <w:rsid w:val="00CB6FE6"/>
    <w:rsid w:val="00CB713A"/>
    <w:rsid w:val="00CB7294"/>
    <w:rsid w:val="00CC01DE"/>
    <w:rsid w:val="00CC02DA"/>
    <w:rsid w:val="00CC0770"/>
    <w:rsid w:val="00CC07C5"/>
    <w:rsid w:val="00CC0F38"/>
    <w:rsid w:val="00CC1217"/>
    <w:rsid w:val="00CC145A"/>
    <w:rsid w:val="00CC15D2"/>
    <w:rsid w:val="00CC1973"/>
    <w:rsid w:val="00CC199B"/>
    <w:rsid w:val="00CC2349"/>
    <w:rsid w:val="00CC253C"/>
    <w:rsid w:val="00CC2A3B"/>
    <w:rsid w:val="00CC2A5E"/>
    <w:rsid w:val="00CC2E8E"/>
    <w:rsid w:val="00CC36DA"/>
    <w:rsid w:val="00CC3CE9"/>
    <w:rsid w:val="00CC3EDA"/>
    <w:rsid w:val="00CC3F67"/>
    <w:rsid w:val="00CC3FA7"/>
    <w:rsid w:val="00CC43C4"/>
    <w:rsid w:val="00CC43D4"/>
    <w:rsid w:val="00CC452F"/>
    <w:rsid w:val="00CC4755"/>
    <w:rsid w:val="00CC4D24"/>
    <w:rsid w:val="00CC5047"/>
    <w:rsid w:val="00CC5208"/>
    <w:rsid w:val="00CC52C0"/>
    <w:rsid w:val="00CC590C"/>
    <w:rsid w:val="00CC5A72"/>
    <w:rsid w:val="00CC63A6"/>
    <w:rsid w:val="00CC6C07"/>
    <w:rsid w:val="00CC6CF1"/>
    <w:rsid w:val="00CC716D"/>
    <w:rsid w:val="00CC7A15"/>
    <w:rsid w:val="00CC7BB4"/>
    <w:rsid w:val="00CC7BB7"/>
    <w:rsid w:val="00CC7F40"/>
    <w:rsid w:val="00CD0198"/>
    <w:rsid w:val="00CD01AC"/>
    <w:rsid w:val="00CD01F4"/>
    <w:rsid w:val="00CD0328"/>
    <w:rsid w:val="00CD04DE"/>
    <w:rsid w:val="00CD0532"/>
    <w:rsid w:val="00CD08CA"/>
    <w:rsid w:val="00CD093C"/>
    <w:rsid w:val="00CD0DE5"/>
    <w:rsid w:val="00CD0F46"/>
    <w:rsid w:val="00CD14B8"/>
    <w:rsid w:val="00CD14C9"/>
    <w:rsid w:val="00CD22D8"/>
    <w:rsid w:val="00CD2AED"/>
    <w:rsid w:val="00CD2BD7"/>
    <w:rsid w:val="00CD2CCB"/>
    <w:rsid w:val="00CD2FAE"/>
    <w:rsid w:val="00CD328A"/>
    <w:rsid w:val="00CD449E"/>
    <w:rsid w:val="00CD4ACD"/>
    <w:rsid w:val="00CD4B75"/>
    <w:rsid w:val="00CD505D"/>
    <w:rsid w:val="00CD597F"/>
    <w:rsid w:val="00CD5ADA"/>
    <w:rsid w:val="00CD5E44"/>
    <w:rsid w:val="00CD5E8B"/>
    <w:rsid w:val="00CD5F5A"/>
    <w:rsid w:val="00CD659C"/>
    <w:rsid w:val="00CD686B"/>
    <w:rsid w:val="00CD68F7"/>
    <w:rsid w:val="00CD6B9B"/>
    <w:rsid w:val="00CD6D78"/>
    <w:rsid w:val="00CD6EDE"/>
    <w:rsid w:val="00CD70AC"/>
    <w:rsid w:val="00CD70F0"/>
    <w:rsid w:val="00CE00CB"/>
    <w:rsid w:val="00CE0215"/>
    <w:rsid w:val="00CE0834"/>
    <w:rsid w:val="00CE0B45"/>
    <w:rsid w:val="00CE0CCF"/>
    <w:rsid w:val="00CE0D26"/>
    <w:rsid w:val="00CE15A8"/>
    <w:rsid w:val="00CE1DA7"/>
    <w:rsid w:val="00CE1FF1"/>
    <w:rsid w:val="00CE2219"/>
    <w:rsid w:val="00CE267C"/>
    <w:rsid w:val="00CE2795"/>
    <w:rsid w:val="00CE2D58"/>
    <w:rsid w:val="00CE2F50"/>
    <w:rsid w:val="00CE33ED"/>
    <w:rsid w:val="00CE354B"/>
    <w:rsid w:val="00CE3663"/>
    <w:rsid w:val="00CE3CD7"/>
    <w:rsid w:val="00CE44C4"/>
    <w:rsid w:val="00CE4DDC"/>
    <w:rsid w:val="00CE4EA8"/>
    <w:rsid w:val="00CE4FAB"/>
    <w:rsid w:val="00CE549A"/>
    <w:rsid w:val="00CE5536"/>
    <w:rsid w:val="00CE57AE"/>
    <w:rsid w:val="00CE5AA7"/>
    <w:rsid w:val="00CE5BF3"/>
    <w:rsid w:val="00CE6172"/>
    <w:rsid w:val="00CE66EC"/>
    <w:rsid w:val="00CE6B36"/>
    <w:rsid w:val="00CE6B4A"/>
    <w:rsid w:val="00CE6E98"/>
    <w:rsid w:val="00CE7D16"/>
    <w:rsid w:val="00CF04B3"/>
    <w:rsid w:val="00CF0B9A"/>
    <w:rsid w:val="00CF0BF7"/>
    <w:rsid w:val="00CF0F0D"/>
    <w:rsid w:val="00CF1159"/>
    <w:rsid w:val="00CF141D"/>
    <w:rsid w:val="00CF1762"/>
    <w:rsid w:val="00CF1B38"/>
    <w:rsid w:val="00CF20B3"/>
    <w:rsid w:val="00CF2269"/>
    <w:rsid w:val="00CF2355"/>
    <w:rsid w:val="00CF23C6"/>
    <w:rsid w:val="00CF23D3"/>
    <w:rsid w:val="00CF2464"/>
    <w:rsid w:val="00CF258B"/>
    <w:rsid w:val="00CF26F5"/>
    <w:rsid w:val="00CF299F"/>
    <w:rsid w:val="00CF2C2C"/>
    <w:rsid w:val="00CF36B7"/>
    <w:rsid w:val="00CF3784"/>
    <w:rsid w:val="00CF3785"/>
    <w:rsid w:val="00CF4068"/>
    <w:rsid w:val="00CF42BB"/>
    <w:rsid w:val="00CF43A0"/>
    <w:rsid w:val="00CF44B3"/>
    <w:rsid w:val="00CF4715"/>
    <w:rsid w:val="00CF48DA"/>
    <w:rsid w:val="00CF4AD1"/>
    <w:rsid w:val="00CF4B1F"/>
    <w:rsid w:val="00CF4DF4"/>
    <w:rsid w:val="00CF51E1"/>
    <w:rsid w:val="00CF5379"/>
    <w:rsid w:val="00CF5452"/>
    <w:rsid w:val="00CF54FE"/>
    <w:rsid w:val="00CF5888"/>
    <w:rsid w:val="00CF5D73"/>
    <w:rsid w:val="00CF5EE3"/>
    <w:rsid w:val="00CF6227"/>
    <w:rsid w:val="00CF6278"/>
    <w:rsid w:val="00CF6406"/>
    <w:rsid w:val="00CF64AF"/>
    <w:rsid w:val="00CF68EB"/>
    <w:rsid w:val="00CF75C0"/>
    <w:rsid w:val="00CF78CC"/>
    <w:rsid w:val="00CF7BE2"/>
    <w:rsid w:val="00CF7ED5"/>
    <w:rsid w:val="00D000D9"/>
    <w:rsid w:val="00D00155"/>
    <w:rsid w:val="00D001CA"/>
    <w:rsid w:val="00D0034B"/>
    <w:rsid w:val="00D00450"/>
    <w:rsid w:val="00D004D3"/>
    <w:rsid w:val="00D00577"/>
    <w:rsid w:val="00D005E5"/>
    <w:rsid w:val="00D00708"/>
    <w:rsid w:val="00D00D67"/>
    <w:rsid w:val="00D00E3E"/>
    <w:rsid w:val="00D00EDD"/>
    <w:rsid w:val="00D00F93"/>
    <w:rsid w:val="00D00FB9"/>
    <w:rsid w:val="00D01DA3"/>
    <w:rsid w:val="00D01DAC"/>
    <w:rsid w:val="00D01F9E"/>
    <w:rsid w:val="00D02595"/>
    <w:rsid w:val="00D02E64"/>
    <w:rsid w:val="00D0303C"/>
    <w:rsid w:val="00D0305E"/>
    <w:rsid w:val="00D0338A"/>
    <w:rsid w:val="00D034BE"/>
    <w:rsid w:val="00D0372E"/>
    <w:rsid w:val="00D03FB2"/>
    <w:rsid w:val="00D042F1"/>
    <w:rsid w:val="00D0436D"/>
    <w:rsid w:val="00D048BB"/>
    <w:rsid w:val="00D052E7"/>
    <w:rsid w:val="00D054E2"/>
    <w:rsid w:val="00D06268"/>
    <w:rsid w:val="00D06751"/>
    <w:rsid w:val="00D069E1"/>
    <w:rsid w:val="00D06DED"/>
    <w:rsid w:val="00D071F2"/>
    <w:rsid w:val="00D07372"/>
    <w:rsid w:val="00D0754A"/>
    <w:rsid w:val="00D07976"/>
    <w:rsid w:val="00D07BA2"/>
    <w:rsid w:val="00D07FAF"/>
    <w:rsid w:val="00D07FD1"/>
    <w:rsid w:val="00D10458"/>
    <w:rsid w:val="00D10E06"/>
    <w:rsid w:val="00D10EB2"/>
    <w:rsid w:val="00D11302"/>
    <w:rsid w:val="00D115CE"/>
    <w:rsid w:val="00D11802"/>
    <w:rsid w:val="00D11D01"/>
    <w:rsid w:val="00D11D7D"/>
    <w:rsid w:val="00D126DF"/>
    <w:rsid w:val="00D12817"/>
    <w:rsid w:val="00D1339B"/>
    <w:rsid w:val="00D136B7"/>
    <w:rsid w:val="00D1375D"/>
    <w:rsid w:val="00D13AFE"/>
    <w:rsid w:val="00D13E77"/>
    <w:rsid w:val="00D13EAD"/>
    <w:rsid w:val="00D13F1C"/>
    <w:rsid w:val="00D1414B"/>
    <w:rsid w:val="00D1469E"/>
    <w:rsid w:val="00D14BCE"/>
    <w:rsid w:val="00D14C42"/>
    <w:rsid w:val="00D15536"/>
    <w:rsid w:val="00D15AED"/>
    <w:rsid w:val="00D15C0C"/>
    <w:rsid w:val="00D16156"/>
    <w:rsid w:val="00D16277"/>
    <w:rsid w:val="00D1632F"/>
    <w:rsid w:val="00D16CCB"/>
    <w:rsid w:val="00D16DF8"/>
    <w:rsid w:val="00D172C8"/>
    <w:rsid w:val="00D1783F"/>
    <w:rsid w:val="00D20BE5"/>
    <w:rsid w:val="00D213A8"/>
    <w:rsid w:val="00D214C0"/>
    <w:rsid w:val="00D21E2A"/>
    <w:rsid w:val="00D21E96"/>
    <w:rsid w:val="00D21EEB"/>
    <w:rsid w:val="00D2206E"/>
    <w:rsid w:val="00D22101"/>
    <w:rsid w:val="00D228D3"/>
    <w:rsid w:val="00D22B69"/>
    <w:rsid w:val="00D22B7C"/>
    <w:rsid w:val="00D230E2"/>
    <w:rsid w:val="00D2314F"/>
    <w:rsid w:val="00D235FA"/>
    <w:rsid w:val="00D237A1"/>
    <w:rsid w:val="00D23A77"/>
    <w:rsid w:val="00D23B07"/>
    <w:rsid w:val="00D23BB1"/>
    <w:rsid w:val="00D24197"/>
    <w:rsid w:val="00D242F1"/>
    <w:rsid w:val="00D24619"/>
    <w:rsid w:val="00D246B7"/>
    <w:rsid w:val="00D249F6"/>
    <w:rsid w:val="00D24B0C"/>
    <w:rsid w:val="00D25197"/>
    <w:rsid w:val="00D25399"/>
    <w:rsid w:val="00D255AB"/>
    <w:rsid w:val="00D25680"/>
    <w:rsid w:val="00D261B5"/>
    <w:rsid w:val="00D267BD"/>
    <w:rsid w:val="00D267C0"/>
    <w:rsid w:val="00D2707F"/>
    <w:rsid w:val="00D2734C"/>
    <w:rsid w:val="00D27463"/>
    <w:rsid w:val="00D2757C"/>
    <w:rsid w:val="00D27699"/>
    <w:rsid w:val="00D27BC6"/>
    <w:rsid w:val="00D27F4E"/>
    <w:rsid w:val="00D3070F"/>
    <w:rsid w:val="00D30CFC"/>
    <w:rsid w:val="00D30F6F"/>
    <w:rsid w:val="00D311E9"/>
    <w:rsid w:val="00D31D43"/>
    <w:rsid w:val="00D320A6"/>
    <w:rsid w:val="00D32404"/>
    <w:rsid w:val="00D32460"/>
    <w:rsid w:val="00D326F5"/>
    <w:rsid w:val="00D32999"/>
    <w:rsid w:val="00D337EB"/>
    <w:rsid w:val="00D33F74"/>
    <w:rsid w:val="00D341F0"/>
    <w:rsid w:val="00D348A4"/>
    <w:rsid w:val="00D34968"/>
    <w:rsid w:val="00D34B25"/>
    <w:rsid w:val="00D34B70"/>
    <w:rsid w:val="00D34CAF"/>
    <w:rsid w:val="00D34D7C"/>
    <w:rsid w:val="00D34E60"/>
    <w:rsid w:val="00D35611"/>
    <w:rsid w:val="00D35A60"/>
    <w:rsid w:val="00D35CD6"/>
    <w:rsid w:val="00D35D79"/>
    <w:rsid w:val="00D363DE"/>
    <w:rsid w:val="00D36DF8"/>
    <w:rsid w:val="00D36E81"/>
    <w:rsid w:val="00D374F5"/>
    <w:rsid w:val="00D37596"/>
    <w:rsid w:val="00D375B7"/>
    <w:rsid w:val="00D3761A"/>
    <w:rsid w:val="00D37851"/>
    <w:rsid w:val="00D37DC5"/>
    <w:rsid w:val="00D37F65"/>
    <w:rsid w:val="00D40185"/>
    <w:rsid w:val="00D4048E"/>
    <w:rsid w:val="00D409D1"/>
    <w:rsid w:val="00D40A60"/>
    <w:rsid w:val="00D40C2A"/>
    <w:rsid w:val="00D40E39"/>
    <w:rsid w:val="00D411DA"/>
    <w:rsid w:val="00D413AD"/>
    <w:rsid w:val="00D41661"/>
    <w:rsid w:val="00D41970"/>
    <w:rsid w:val="00D419CC"/>
    <w:rsid w:val="00D41E42"/>
    <w:rsid w:val="00D4206B"/>
    <w:rsid w:val="00D4249E"/>
    <w:rsid w:val="00D42574"/>
    <w:rsid w:val="00D426EA"/>
    <w:rsid w:val="00D42795"/>
    <w:rsid w:val="00D4288B"/>
    <w:rsid w:val="00D43994"/>
    <w:rsid w:val="00D43B30"/>
    <w:rsid w:val="00D43D44"/>
    <w:rsid w:val="00D43DA5"/>
    <w:rsid w:val="00D43E92"/>
    <w:rsid w:val="00D447DB"/>
    <w:rsid w:val="00D44B58"/>
    <w:rsid w:val="00D44DDD"/>
    <w:rsid w:val="00D45421"/>
    <w:rsid w:val="00D454B4"/>
    <w:rsid w:val="00D456F3"/>
    <w:rsid w:val="00D465FB"/>
    <w:rsid w:val="00D46784"/>
    <w:rsid w:val="00D46A39"/>
    <w:rsid w:val="00D46B76"/>
    <w:rsid w:val="00D46C4A"/>
    <w:rsid w:val="00D46D12"/>
    <w:rsid w:val="00D46DF3"/>
    <w:rsid w:val="00D46ECB"/>
    <w:rsid w:val="00D46FF1"/>
    <w:rsid w:val="00D471E1"/>
    <w:rsid w:val="00D4758B"/>
    <w:rsid w:val="00D476F6"/>
    <w:rsid w:val="00D47AE1"/>
    <w:rsid w:val="00D47C2E"/>
    <w:rsid w:val="00D50818"/>
    <w:rsid w:val="00D5089B"/>
    <w:rsid w:val="00D51244"/>
    <w:rsid w:val="00D514BC"/>
    <w:rsid w:val="00D5153F"/>
    <w:rsid w:val="00D51775"/>
    <w:rsid w:val="00D51B08"/>
    <w:rsid w:val="00D51B42"/>
    <w:rsid w:val="00D51C07"/>
    <w:rsid w:val="00D51D8A"/>
    <w:rsid w:val="00D51EF7"/>
    <w:rsid w:val="00D52A30"/>
    <w:rsid w:val="00D52A34"/>
    <w:rsid w:val="00D52CF0"/>
    <w:rsid w:val="00D53035"/>
    <w:rsid w:val="00D532B6"/>
    <w:rsid w:val="00D53BC5"/>
    <w:rsid w:val="00D53EE4"/>
    <w:rsid w:val="00D54890"/>
    <w:rsid w:val="00D54B16"/>
    <w:rsid w:val="00D54F45"/>
    <w:rsid w:val="00D55025"/>
    <w:rsid w:val="00D5510A"/>
    <w:rsid w:val="00D55ADF"/>
    <w:rsid w:val="00D56414"/>
    <w:rsid w:val="00D56A9A"/>
    <w:rsid w:val="00D56F52"/>
    <w:rsid w:val="00D57289"/>
    <w:rsid w:val="00D577E4"/>
    <w:rsid w:val="00D57819"/>
    <w:rsid w:val="00D57A89"/>
    <w:rsid w:val="00D57F1A"/>
    <w:rsid w:val="00D60430"/>
    <w:rsid w:val="00D6061E"/>
    <w:rsid w:val="00D6088D"/>
    <w:rsid w:val="00D613C0"/>
    <w:rsid w:val="00D616FA"/>
    <w:rsid w:val="00D61D28"/>
    <w:rsid w:val="00D63923"/>
    <w:rsid w:val="00D63993"/>
    <w:rsid w:val="00D63A02"/>
    <w:rsid w:val="00D63BD8"/>
    <w:rsid w:val="00D63C72"/>
    <w:rsid w:val="00D640E1"/>
    <w:rsid w:val="00D64178"/>
    <w:rsid w:val="00D6457B"/>
    <w:rsid w:val="00D65488"/>
    <w:rsid w:val="00D65A52"/>
    <w:rsid w:val="00D65AD6"/>
    <w:rsid w:val="00D65BCC"/>
    <w:rsid w:val="00D65CE2"/>
    <w:rsid w:val="00D65D2A"/>
    <w:rsid w:val="00D65F1F"/>
    <w:rsid w:val="00D660E2"/>
    <w:rsid w:val="00D662D1"/>
    <w:rsid w:val="00D66627"/>
    <w:rsid w:val="00D666D2"/>
    <w:rsid w:val="00D6673C"/>
    <w:rsid w:val="00D66974"/>
    <w:rsid w:val="00D66E29"/>
    <w:rsid w:val="00D67474"/>
    <w:rsid w:val="00D676A8"/>
    <w:rsid w:val="00D6797E"/>
    <w:rsid w:val="00D700B4"/>
    <w:rsid w:val="00D70401"/>
    <w:rsid w:val="00D70405"/>
    <w:rsid w:val="00D704A4"/>
    <w:rsid w:val="00D709A2"/>
    <w:rsid w:val="00D70B4E"/>
    <w:rsid w:val="00D70C2F"/>
    <w:rsid w:val="00D712B2"/>
    <w:rsid w:val="00D7133D"/>
    <w:rsid w:val="00D7191B"/>
    <w:rsid w:val="00D719A3"/>
    <w:rsid w:val="00D719E8"/>
    <w:rsid w:val="00D71ECA"/>
    <w:rsid w:val="00D71F39"/>
    <w:rsid w:val="00D720A5"/>
    <w:rsid w:val="00D72E4F"/>
    <w:rsid w:val="00D72F1B"/>
    <w:rsid w:val="00D73321"/>
    <w:rsid w:val="00D7333F"/>
    <w:rsid w:val="00D73617"/>
    <w:rsid w:val="00D73BCB"/>
    <w:rsid w:val="00D73D70"/>
    <w:rsid w:val="00D73EAA"/>
    <w:rsid w:val="00D74058"/>
    <w:rsid w:val="00D7469D"/>
    <w:rsid w:val="00D74AB6"/>
    <w:rsid w:val="00D74CDF"/>
    <w:rsid w:val="00D74D21"/>
    <w:rsid w:val="00D751C0"/>
    <w:rsid w:val="00D753F0"/>
    <w:rsid w:val="00D757BD"/>
    <w:rsid w:val="00D75B5D"/>
    <w:rsid w:val="00D75B5F"/>
    <w:rsid w:val="00D762A7"/>
    <w:rsid w:val="00D7693B"/>
    <w:rsid w:val="00D76FB6"/>
    <w:rsid w:val="00D777E4"/>
    <w:rsid w:val="00D777ED"/>
    <w:rsid w:val="00D77D5A"/>
    <w:rsid w:val="00D77DD4"/>
    <w:rsid w:val="00D80230"/>
    <w:rsid w:val="00D803DD"/>
    <w:rsid w:val="00D80916"/>
    <w:rsid w:val="00D80B99"/>
    <w:rsid w:val="00D81030"/>
    <w:rsid w:val="00D81154"/>
    <w:rsid w:val="00D81345"/>
    <w:rsid w:val="00D816B5"/>
    <w:rsid w:val="00D81781"/>
    <w:rsid w:val="00D81BA1"/>
    <w:rsid w:val="00D81C7A"/>
    <w:rsid w:val="00D81D40"/>
    <w:rsid w:val="00D82002"/>
    <w:rsid w:val="00D82025"/>
    <w:rsid w:val="00D822D9"/>
    <w:rsid w:val="00D8233D"/>
    <w:rsid w:val="00D8236E"/>
    <w:rsid w:val="00D824E9"/>
    <w:rsid w:val="00D8265B"/>
    <w:rsid w:val="00D82B7C"/>
    <w:rsid w:val="00D8407A"/>
    <w:rsid w:val="00D842C5"/>
    <w:rsid w:val="00D84F8A"/>
    <w:rsid w:val="00D85631"/>
    <w:rsid w:val="00D85706"/>
    <w:rsid w:val="00D85865"/>
    <w:rsid w:val="00D859CA"/>
    <w:rsid w:val="00D86161"/>
    <w:rsid w:val="00D864E8"/>
    <w:rsid w:val="00D867E8"/>
    <w:rsid w:val="00D86DD0"/>
    <w:rsid w:val="00D86F15"/>
    <w:rsid w:val="00D86FB6"/>
    <w:rsid w:val="00D87072"/>
    <w:rsid w:val="00D870BB"/>
    <w:rsid w:val="00D87140"/>
    <w:rsid w:val="00D873A7"/>
    <w:rsid w:val="00D87673"/>
    <w:rsid w:val="00D87899"/>
    <w:rsid w:val="00D87979"/>
    <w:rsid w:val="00D90088"/>
    <w:rsid w:val="00D907D8"/>
    <w:rsid w:val="00D90877"/>
    <w:rsid w:val="00D90B83"/>
    <w:rsid w:val="00D91132"/>
    <w:rsid w:val="00D91432"/>
    <w:rsid w:val="00D91851"/>
    <w:rsid w:val="00D92447"/>
    <w:rsid w:val="00D92469"/>
    <w:rsid w:val="00D9253D"/>
    <w:rsid w:val="00D9283A"/>
    <w:rsid w:val="00D92941"/>
    <w:rsid w:val="00D92DBE"/>
    <w:rsid w:val="00D92F99"/>
    <w:rsid w:val="00D93193"/>
    <w:rsid w:val="00D93510"/>
    <w:rsid w:val="00D937BE"/>
    <w:rsid w:val="00D93A6F"/>
    <w:rsid w:val="00D93AAE"/>
    <w:rsid w:val="00D93DE5"/>
    <w:rsid w:val="00D94237"/>
    <w:rsid w:val="00D9423D"/>
    <w:rsid w:val="00D944BA"/>
    <w:rsid w:val="00D945E8"/>
    <w:rsid w:val="00D94639"/>
    <w:rsid w:val="00D94C1D"/>
    <w:rsid w:val="00D952A2"/>
    <w:rsid w:val="00D95315"/>
    <w:rsid w:val="00D953BF"/>
    <w:rsid w:val="00D95481"/>
    <w:rsid w:val="00D95F27"/>
    <w:rsid w:val="00D96224"/>
    <w:rsid w:val="00D962BF"/>
    <w:rsid w:val="00D9632A"/>
    <w:rsid w:val="00D966DE"/>
    <w:rsid w:val="00D96826"/>
    <w:rsid w:val="00D969F3"/>
    <w:rsid w:val="00D97161"/>
    <w:rsid w:val="00D97897"/>
    <w:rsid w:val="00D97B84"/>
    <w:rsid w:val="00D97D02"/>
    <w:rsid w:val="00DA0097"/>
    <w:rsid w:val="00DA00D6"/>
    <w:rsid w:val="00DA0501"/>
    <w:rsid w:val="00DA061C"/>
    <w:rsid w:val="00DA06FD"/>
    <w:rsid w:val="00DA0816"/>
    <w:rsid w:val="00DA0C3E"/>
    <w:rsid w:val="00DA0DAE"/>
    <w:rsid w:val="00DA0E6B"/>
    <w:rsid w:val="00DA0F92"/>
    <w:rsid w:val="00DA108B"/>
    <w:rsid w:val="00DA1784"/>
    <w:rsid w:val="00DA1A66"/>
    <w:rsid w:val="00DA1AE2"/>
    <w:rsid w:val="00DA1B08"/>
    <w:rsid w:val="00DA2C5C"/>
    <w:rsid w:val="00DA2EB9"/>
    <w:rsid w:val="00DA34D4"/>
    <w:rsid w:val="00DA3802"/>
    <w:rsid w:val="00DA3D16"/>
    <w:rsid w:val="00DA3FDE"/>
    <w:rsid w:val="00DA3FF8"/>
    <w:rsid w:val="00DA41FC"/>
    <w:rsid w:val="00DA42F2"/>
    <w:rsid w:val="00DA4573"/>
    <w:rsid w:val="00DA47A5"/>
    <w:rsid w:val="00DA4F32"/>
    <w:rsid w:val="00DA4FE7"/>
    <w:rsid w:val="00DA504B"/>
    <w:rsid w:val="00DA50A5"/>
    <w:rsid w:val="00DA50C9"/>
    <w:rsid w:val="00DA5152"/>
    <w:rsid w:val="00DA5258"/>
    <w:rsid w:val="00DA52D8"/>
    <w:rsid w:val="00DA5DAA"/>
    <w:rsid w:val="00DA5DF1"/>
    <w:rsid w:val="00DA5EA4"/>
    <w:rsid w:val="00DA6468"/>
    <w:rsid w:val="00DA691F"/>
    <w:rsid w:val="00DA6A90"/>
    <w:rsid w:val="00DA6B3D"/>
    <w:rsid w:val="00DA71E1"/>
    <w:rsid w:val="00DA7446"/>
    <w:rsid w:val="00DA7C50"/>
    <w:rsid w:val="00DB004C"/>
    <w:rsid w:val="00DB050C"/>
    <w:rsid w:val="00DB0893"/>
    <w:rsid w:val="00DB0CCA"/>
    <w:rsid w:val="00DB12EE"/>
    <w:rsid w:val="00DB1468"/>
    <w:rsid w:val="00DB14E6"/>
    <w:rsid w:val="00DB15FF"/>
    <w:rsid w:val="00DB173F"/>
    <w:rsid w:val="00DB1CBB"/>
    <w:rsid w:val="00DB1DFB"/>
    <w:rsid w:val="00DB206C"/>
    <w:rsid w:val="00DB23FA"/>
    <w:rsid w:val="00DB2A03"/>
    <w:rsid w:val="00DB3527"/>
    <w:rsid w:val="00DB3552"/>
    <w:rsid w:val="00DB39D4"/>
    <w:rsid w:val="00DB3A57"/>
    <w:rsid w:val="00DB3C36"/>
    <w:rsid w:val="00DB3CFD"/>
    <w:rsid w:val="00DB4558"/>
    <w:rsid w:val="00DB4CB4"/>
    <w:rsid w:val="00DB4D1C"/>
    <w:rsid w:val="00DB4E8F"/>
    <w:rsid w:val="00DB5494"/>
    <w:rsid w:val="00DB56A2"/>
    <w:rsid w:val="00DB56A9"/>
    <w:rsid w:val="00DB5735"/>
    <w:rsid w:val="00DB5839"/>
    <w:rsid w:val="00DB5B9C"/>
    <w:rsid w:val="00DB5C53"/>
    <w:rsid w:val="00DB5C58"/>
    <w:rsid w:val="00DB5CA7"/>
    <w:rsid w:val="00DB629C"/>
    <w:rsid w:val="00DB62E0"/>
    <w:rsid w:val="00DB6443"/>
    <w:rsid w:val="00DB66F3"/>
    <w:rsid w:val="00DB6A5D"/>
    <w:rsid w:val="00DB6E70"/>
    <w:rsid w:val="00DB7116"/>
    <w:rsid w:val="00DB7466"/>
    <w:rsid w:val="00DB7468"/>
    <w:rsid w:val="00DB7ED3"/>
    <w:rsid w:val="00DC0262"/>
    <w:rsid w:val="00DC05C0"/>
    <w:rsid w:val="00DC0835"/>
    <w:rsid w:val="00DC0A79"/>
    <w:rsid w:val="00DC142B"/>
    <w:rsid w:val="00DC17F6"/>
    <w:rsid w:val="00DC1D63"/>
    <w:rsid w:val="00DC1E26"/>
    <w:rsid w:val="00DC2499"/>
    <w:rsid w:val="00DC2DE2"/>
    <w:rsid w:val="00DC2FF6"/>
    <w:rsid w:val="00DC312E"/>
    <w:rsid w:val="00DC32DD"/>
    <w:rsid w:val="00DC34D9"/>
    <w:rsid w:val="00DC39A8"/>
    <w:rsid w:val="00DC3A10"/>
    <w:rsid w:val="00DC3B24"/>
    <w:rsid w:val="00DC4281"/>
    <w:rsid w:val="00DC4572"/>
    <w:rsid w:val="00DC4D8D"/>
    <w:rsid w:val="00DC509A"/>
    <w:rsid w:val="00DC53A0"/>
    <w:rsid w:val="00DC5652"/>
    <w:rsid w:val="00DC57DE"/>
    <w:rsid w:val="00DC603A"/>
    <w:rsid w:val="00DC6053"/>
    <w:rsid w:val="00DC6498"/>
    <w:rsid w:val="00DC6528"/>
    <w:rsid w:val="00DC66F8"/>
    <w:rsid w:val="00DC684F"/>
    <w:rsid w:val="00DC68FE"/>
    <w:rsid w:val="00DC6BE9"/>
    <w:rsid w:val="00DC71A8"/>
    <w:rsid w:val="00DC7585"/>
    <w:rsid w:val="00DC78CE"/>
    <w:rsid w:val="00DC7C54"/>
    <w:rsid w:val="00DC7CA5"/>
    <w:rsid w:val="00DD03B4"/>
    <w:rsid w:val="00DD056F"/>
    <w:rsid w:val="00DD0695"/>
    <w:rsid w:val="00DD0BBA"/>
    <w:rsid w:val="00DD0D8F"/>
    <w:rsid w:val="00DD0F0F"/>
    <w:rsid w:val="00DD118C"/>
    <w:rsid w:val="00DD1295"/>
    <w:rsid w:val="00DD17B4"/>
    <w:rsid w:val="00DD17E4"/>
    <w:rsid w:val="00DD1F2E"/>
    <w:rsid w:val="00DD20A1"/>
    <w:rsid w:val="00DD240E"/>
    <w:rsid w:val="00DD24EB"/>
    <w:rsid w:val="00DD25AF"/>
    <w:rsid w:val="00DD2999"/>
    <w:rsid w:val="00DD2B6F"/>
    <w:rsid w:val="00DD2FA4"/>
    <w:rsid w:val="00DD3023"/>
    <w:rsid w:val="00DD324E"/>
    <w:rsid w:val="00DD352B"/>
    <w:rsid w:val="00DD38EF"/>
    <w:rsid w:val="00DD3950"/>
    <w:rsid w:val="00DD3ACA"/>
    <w:rsid w:val="00DD3B50"/>
    <w:rsid w:val="00DD4391"/>
    <w:rsid w:val="00DD475A"/>
    <w:rsid w:val="00DD4885"/>
    <w:rsid w:val="00DD4B19"/>
    <w:rsid w:val="00DD4C1A"/>
    <w:rsid w:val="00DD4E62"/>
    <w:rsid w:val="00DD5223"/>
    <w:rsid w:val="00DD56B1"/>
    <w:rsid w:val="00DD5B51"/>
    <w:rsid w:val="00DD5F0A"/>
    <w:rsid w:val="00DD61D6"/>
    <w:rsid w:val="00DD666A"/>
    <w:rsid w:val="00DD6708"/>
    <w:rsid w:val="00DD6A40"/>
    <w:rsid w:val="00DD7055"/>
    <w:rsid w:val="00DD705C"/>
    <w:rsid w:val="00DD77B8"/>
    <w:rsid w:val="00DE0042"/>
    <w:rsid w:val="00DE008D"/>
    <w:rsid w:val="00DE0586"/>
    <w:rsid w:val="00DE0992"/>
    <w:rsid w:val="00DE0A79"/>
    <w:rsid w:val="00DE0CCD"/>
    <w:rsid w:val="00DE0FFD"/>
    <w:rsid w:val="00DE10D7"/>
    <w:rsid w:val="00DE1265"/>
    <w:rsid w:val="00DE15FF"/>
    <w:rsid w:val="00DE1806"/>
    <w:rsid w:val="00DE1B4F"/>
    <w:rsid w:val="00DE244B"/>
    <w:rsid w:val="00DE2BA2"/>
    <w:rsid w:val="00DE2FAE"/>
    <w:rsid w:val="00DE3295"/>
    <w:rsid w:val="00DE35C7"/>
    <w:rsid w:val="00DE3653"/>
    <w:rsid w:val="00DE369A"/>
    <w:rsid w:val="00DE3B73"/>
    <w:rsid w:val="00DE3C96"/>
    <w:rsid w:val="00DE3F05"/>
    <w:rsid w:val="00DE420F"/>
    <w:rsid w:val="00DE45B2"/>
    <w:rsid w:val="00DE463C"/>
    <w:rsid w:val="00DE46A7"/>
    <w:rsid w:val="00DE4A4A"/>
    <w:rsid w:val="00DE5186"/>
    <w:rsid w:val="00DE5280"/>
    <w:rsid w:val="00DE55D5"/>
    <w:rsid w:val="00DE5787"/>
    <w:rsid w:val="00DE5B43"/>
    <w:rsid w:val="00DE5CCB"/>
    <w:rsid w:val="00DE5EBA"/>
    <w:rsid w:val="00DE6018"/>
    <w:rsid w:val="00DE6425"/>
    <w:rsid w:val="00DE658D"/>
    <w:rsid w:val="00DE677F"/>
    <w:rsid w:val="00DE6AB3"/>
    <w:rsid w:val="00DE6CD4"/>
    <w:rsid w:val="00DE7371"/>
    <w:rsid w:val="00DE7493"/>
    <w:rsid w:val="00DE7876"/>
    <w:rsid w:val="00DE7CDD"/>
    <w:rsid w:val="00DF02FD"/>
    <w:rsid w:val="00DF0669"/>
    <w:rsid w:val="00DF0DBF"/>
    <w:rsid w:val="00DF0FB0"/>
    <w:rsid w:val="00DF16AD"/>
    <w:rsid w:val="00DF1931"/>
    <w:rsid w:val="00DF1B1A"/>
    <w:rsid w:val="00DF1C22"/>
    <w:rsid w:val="00DF1D8F"/>
    <w:rsid w:val="00DF1F1A"/>
    <w:rsid w:val="00DF1F5F"/>
    <w:rsid w:val="00DF288A"/>
    <w:rsid w:val="00DF2924"/>
    <w:rsid w:val="00DF2BA3"/>
    <w:rsid w:val="00DF2C72"/>
    <w:rsid w:val="00DF3075"/>
    <w:rsid w:val="00DF37C6"/>
    <w:rsid w:val="00DF38D3"/>
    <w:rsid w:val="00DF395A"/>
    <w:rsid w:val="00DF3AAB"/>
    <w:rsid w:val="00DF3C5A"/>
    <w:rsid w:val="00DF3F4E"/>
    <w:rsid w:val="00DF4CAD"/>
    <w:rsid w:val="00DF4E02"/>
    <w:rsid w:val="00DF63DE"/>
    <w:rsid w:val="00DF6584"/>
    <w:rsid w:val="00DF6638"/>
    <w:rsid w:val="00DF663E"/>
    <w:rsid w:val="00DF673A"/>
    <w:rsid w:val="00DF6798"/>
    <w:rsid w:val="00DF6941"/>
    <w:rsid w:val="00DF7C5D"/>
    <w:rsid w:val="00DF7F07"/>
    <w:rsid w:val="00E001B5"/>
    <w:rsid w:val="00E001D4"/>
    <w:rsid w:val="00E006FB"/>
    <w:rsid w:val="00E00707"/>
    <w:rsid w:val="00E0071C"/>
    <w:rsid w:val="00E00B9A"/>
    <w:rsid w:val="00E00DA3"/>
    <w:rsid w:val="00E01369"/>
    <w:rsid w:val="00E01511"/>
    <w:rsid w:val="00E016D6"/>
    <w:rsid w:val="00E016EE"/>
    <w:rsid w:val="00E0177C"/>
    <w:rsid w:val="00E018DD"/>
    <w:rsid w:val="00E01A8C"/>
    <w:rsid w:val="00E01EC2"/>
    <w:rsid w:val="00E029EE"/>
    <w:rsid w:val="00E02BCE"/>
    <w:rsid w:val="00E03432"/>
    <w:rsid w:val="00E035BC"/>
    <w:rsid w:val="00E039F5"/>
    <w:rsid w:val="00E03A4A"/>
    <w:rsid w:val="00E03B8D"/>
    <w:rsid w:val="00E04197"/>
    <w:rsid w:val="00E04282"/>
    <w:rsid w:val="00E05168"/>
    <w:rsid w:val="00E0516A"/>
    <w:rsid w:val="00E0527A"/>
    <w:rsid w:val="00E05C0D"/>
    <w:rsid w:val="00E05D7F"/>
    <w:rsid w:val="00E06569"/>
    <w:rsid w:val="00E06831"/>
    <w:rsid w:val="00E06983"/>
    <w:rsid w:val="00E069BB"/>
    <w:rsid w:val="00E06A59"/>
    <w:rsid w:val="00E06F42"/>
    <w:rsid w:val="00E07123"/>
    <w:rsid w:val="00E07224"/>
    <w:rsid w:val="00E072AD"/>
    <w:rsid w:val="00E0737B"/>
    <w:rsid w:val="00E0743D"/>
    <w:rsid w:val="00E074D4"/>
    <w:rsid w:val="00E077A6"/>
    <w:rsid w:val="00E07809"/>
    <w:rsid w:val="00E07A86"/>
    <w:rsid w:val="00E07CC3"/>
    <w:rsid w:val="00E10586"/>
    <w:rsid w:val="00E10C02"/>
    <w:rsid w:val="00E10F26"/>
    <w:rsid w:val="00E114CE"/>
    <w:rsid w:val="00E1160F"/>
    <w:rsid w:val="00E1161B"/>
    <w:rsid w:val="00E11BA1"/>
    <w:rsid w:val="00E12424"/>
    <w:rsid w:val="00E12659"/>
    <w:rsid w:val="00E12887"/>
    <w:rsid w:val="00E12943"/>
    <w:rsid w:val="00E12A75"/>
    <w:rsid w:val="00E12C23"/>
    <w:rsid w:val="00E1328A"/>
    <w:rsid w:val="00E1351E"/>
    <w:rsid w:val="00E13ACB"/>
    <w:rsid w:val="00E13BF7"/>
    <w:rsid w:val="00E13BFD"/>
    <w:rsid w:val="00E14027"/>
    <w:rsid w:val="00E1435B"/>
    <w:rsid w:val="00E14824"/>
    <w:rsid w:val="00E14AEE"/>
    <w:rsid w:val="00E14C2C"/>
    <w:rsid w:val="00E14FCC"/>
    <w:rsid w:val="00E155AC"/>
    <w:rsid w:val="00E1564C"/>
    <w:rsid w:val="00E15948"/>
    <w:rsid w:val="00E16438"/>
    <w:rsid w:val="00E164CD"/>
    <w:rsid w:val="00E1688E"/>
    <w:rsid w:val="00E16F88"/>
    <w:rsid w:val="00E17094"/>
    <w:rsid w:val="00E173FB"/>
    <w:rsid w:val="00E17810"/>
    <w:rsid w:val="00E1786C"/>
    <w:rsid w:val="00E17933"/>
    <w:rsid w:val="00E179D4"/>
    <w:rsid w:val="00E17B53"/>
    <w:rsid w:val="00E17E0B"/>
    <w:rsid w:val="00E200B6"/>
    <w:rsid w:val="00E20249"/>
    <w:rsid w:val="00E202B1"/>
    <w:rsid w:val="00E2051F"/>
    <w:rsid w:val="00E205A0"/>
    <w:rsid w:val="00E2092D"/>
    <w:rsid w:val="00E20A40"/>
    <w:rsid w:val="00E20E02"/>
    <w:rsid w:val="00E21C9E"/>
    <w:rsid w:val="00E21E03"/>
    <w:rsid w:val="00E22644"/>
    <w:rsid w:val="00E226C1"/>
    <w:rsid w:val="00E22A26"/>
    <w:rsid w:val="00E22B7C"/>
    <w:rsid w:val="00E22EA8"/>
    <w:rsid w:val="00E232B2"/>
    <w:rsid w:val="00E2332F"/>
    <w:rsid w:val="00E23572"/>
    <w:rsid w:val="00E23820"/>
    <w:rsid w:val="00E23AA1"/>
    <w:rsid w:val="00E23BB0"/>
    <w:rsid w:val="00E23C07"/>
    <w:rsid w:val="00E23F4B"/>
    <w:rsid w:val="00E23FC7"/>
    <w:rsid w:val="00E243F6"/>
    <w:rsid w:val="00E2490B"/>
    <w:rsid w:val="00E24A41"/>
    <w:rsid w:val="00E24B01"/>
    <w:rsid w:val="00E24C81"/>
    <w:rsid w:val="00E24DE2"/>
    <w:rsid w:val="00E250A4"/>
    <w:rsid w:val="00E258E0"/>
    <w:rsid w:val="00E25A30"/>
    <w:rsid w:val="00E25B36"/>
    <w:rsid w:val="00E25B86"/>
    <w:rsid w:val="00E25EDE"/>
    <w:rsid w:val="00E26060"/>
    <w:rsid w:val="00E261C2"/>
    <w:rsid w:val="00E261D2"/>
    <w:rsid w:val="00E26736"/>
    <w:rsid w:val="00E267D7"/>
    <w:rsid w:val="00E26AF4"/>
    <w:rsid w:val="00E2709C"/>
    <w:rsid w:val="00E27167"/>
    <w:rsid w:val="00E2742D"/>
    <w:rsid w:val="00E278D1"/>
    <w:rsid w:val="00E27A5D"/>
    <w:rsid w:val="00E27BAE"/>
    <w:rsid w:val="00E27D04"/>
    <w:rsid w:val="00E27FDC"/>
    <w:rsid w:val="00E300E7"/>
    <w:rsid w:val="00E3038B"/>
    <w:rsid w:val="00E3042E"/>
    <w:rsid w:val="00E30B11"/>
    <w:rsid w:val="00E31399"/>
    <w:rsid w:val="00E31424"/>
    <w:rsid w:val="00E31D6E"/>
    <w:rsid w:val="00E31DE8"/>
    <w:rsid w:val="00E320B1"/>
    <w:rsid w:val="00E3214F"/>
    <w:rsid w:val="00E3217F"/>
    <w:rsid w:val="00E322EC"/>
    <w:rsid w:val="00E327E5"/>
    <w:rsid w:val="00E32B90"/>
    <w:rsid w:val="00E32C36"/>
    <w:rsid w:val="00E32CB7"/>
    <w:rsid w:val="00E331CD"/>
    <w:rsid w:val="00E33902"/>
    <w:rsid w:val="00E33974"/>
    <w:rsid w:val="00E33CB3"/>
    <w:rsid w:val="00E33E6C"/>
    <w:rsid w:val="00E33F7D"/>
    <w:rsid w:val="00E343FF"/>
    <w:rsid w:val="00E3476D"/>
    <w:rsid w:val="00E34983"/>
    <w:rsid w:val="00E34A68"/>
    <w:rsid w:val="00E34E43"/>
    <w:rsid w:val="00E34EA6"/>
    <w:rsid w:val="00E351F6"/>
    <w:rsid w:val="00E35203"/>
    <w:rsid w:val="00E3523B"/>
    <w:rsid w:val="00E35557"/>
    <w:rsid w:val="00E3556E"/>
    <w:rsid w:val="00E35651"/>
    <w:rsid w:val="00E35AAB"/>
    <w:rsid w:val="00E3607C"/>
    <w:rsid w:val="00E36500"/>
    <w:rsid w:val="00E36AB7"/>
    <w:rsid w:val="00E36EB9"/>
    <w:rsid w:val="00E36FC9"/>
    <w:rsid w:val="00E370EC"/>
    <w:rsid w:val="00E37262"/>
    <w:rsid w:val="00E37456"/>
    <w:rsid w:val="00E37483"/>
    <w:rsid w:val="00E37B6D"/>
    <w:rsid w:val="00E37C98"/>
    <w:rsid w:val="00E37E5E"/>
    <w:rsid w:val="00E401CB"/>
    <w:rsid w:val="00E4098B"/>
    <w:rsid w:val="00E40A05"/>
    <w:rsid w:val="00E40F6A"/>
    <w:rsid w:val="00E419A9"/>
    <w:rsid w:val="00E41B10"/>
    <w:rsid w:val="00E41F39"/>
    <w:rsid w:val="00E41F5C"/>
    <w:rsid w:val="00E420DA"/>
    <w:rsid w:val="00E42D0B"/>
    <w:rsid w:val="00E431ED"/>
    <w:rsid w:val="00E435BD"/>
    <w:rsid w:val="00E43A34"/>
    <w:rsid w:val="00E43BC4"/>
    <w:rsid w:val="00E43F18"/>
    <w:rsid w:val="00E446AA"/>
    <w:rsid w:val="00E44896"/>
    <w:rsid w:val="00E44C1B"/>
    <w:rsid w:val="00E454ED"/>
    <w:rsid w:val="00E45701"/>
    <w:rsid w:val="00E4579A"/>
    <w:rsid w:val="00E4590C"/>
    <w:rsid w:val="00E45D35"/>
    <w:rsid w:val="00E45FCF"/>
    <w:rsid w:val="00E462FE"/>
    <w:rsid w:val="00E46908"/>
    <w:rsid w:val="00E471B2"/>
    <w:rsid w:val="00E47470"/>
    <w:rsid w:val="00E475CF"/>
    <w:rsid w:val="00E477D8"/>
    <w:rsid w:val="00E478D2"/>
    <w:rsid w:val="00E47B44"/>
    <w:rsid w:val="00E47B8E"/>
    <w:rsid w:val="00E47C51"/>
    <w:rsid w:val="00E47D34"/>
    <w:rsid w:val="00E50328"/>
    <w:rsid w:val="00E504CE"/>
    <w:rsid w:val="00E5087B"/>
    <w:rsid w:val="00E50DB3"/>
    <w:rsid w:val="00E50EE9"/>
    <w:rsid w:val="00E51026"/>
    <w:rsid w:val="00E51CDA"/>
    <w:rsid w:val="00E51FDA"/>
    <w:rsid w:val="00E52106"/>
    <w:rsid w:val="00E52188"/>
    <w:rsid w:val="00E52271"/>
    <w:rsid w:val="00E52385"/>
    <w:rsid w:val="00E52803"/>
    <w:rsid w:val="00E52A60"/>
    <w:rsid w:val="00E52FA2"/>
    <w:rsid w:val="00E53341"/>
    <w:rsid w:val="00E538EB"/>
    <w:rsid w:val="00E53AD7"/>
    <w:rsid w:val="00E542E5"/>
    <w:rsid w:val="00E544F9"/>
    <w:rsid w:val="00E544FF"/>
    <w:rsid w:val="00E546C8"/>
    <w:rsid w:val="00E54D55"/>
    <w:rsid w:val="00E54F94"/>
    <w:rsid w:val="00E55570"/>
    <w:rsid w:val="00E558CC"/>
    <w:rsid w:val="00E559E7"/>
    <w:rsid w:val="00E55B13"/>
    <w:rsid w:val="00E55C40"/>
    <w:rsid w:val="00E55CB2"/>
    <w:rsid w:val="00E55F0A"/>
    <w:rsid w:val="00E56366"/>
    <w:rsid w:val="00E5672A"/>
    <w:rsid w:val="00E5682B"/>
    <w:rsid w:val="00E56927"/>
    <w:rsid w:val="00E56953"/>
    <w:rsid w:val="00E56A4D"/>
    <w:rsid w:val="00E56CF0"/>
    <w:rsid w:val="00E56D86"/>
    <w:rsid w:val="00E56EE0"/>
    <w:rsid w:val="00E57480"/>
    <w:rsid w:val="00E5753C"/>
    <w:rsid w:val="00E578CC"/>
    <w:rsid w:val="00E57D40"/>
    <w:rsid w:val="00E57D74"/>
    <w:rsid w:val="00E6076F"/>
    <w:rsid w:val="00E60AB6"/>
    <w:rsid w:val="00E60BD5"/>
    <w:rsid w:val="00E60E3F"/>
    <w:rsid w:val="00E61378"/>
    <w:rsid w:val="00E618CE"/>
    <w:rsid w:val="00E6202A"/>
    <w:rsid w:val="00E6262C"/>
    <w:rsid w:val="00E627C9"/>
    <w:rsid w:val="00E628AF"/>
    <w:rsid w:val="00E6297B"/>
    <w:rsid w:val="00E63099"/>
    <w:rsid w:val="00E63125"/>
    <w:rsid w:val="00E63176"/>
    <w:rsid w:val="00E632B2"/>
    <w:rsid w:val="00E63430"/>
    <w:rsid w:val="00E63530"/>
    <w:rsid w:val="00E6356C"/>
    <w:rsid w:val="00E63606"/>
    <w:rsid w:val="00E637EE"/>
    <w:rsid w:val="00E63A43"/>
    <w:rsid w:val="00E63AC4"/>
    <w:rsid w:val="00E63EC7"/>
    <w:rsid w:val="00E63FC4"/>
    <w:rsid w:val="00E640C7"/>
    <w:rsid w:val="00E645F7"/>
    <w:rsid w:val="00E64C61"/>
    <w:rsid w:val="00E65179"/>
    <w:rsid w:val="00E6535F"/>
    <w:rsid w:val="00E6560D"/>
    <w:rsid w:val="00E6573C"/>
    <w:rsid w:val="00E65862"/>
    <w:rsid w:val="00E65909"/>
    <w:rsid w:val="00E65C2B"/>
    <w:rsid w:val="00E65E28"/>
    <w:rsid w:val="00E661DB"/>
    <w:rsid w:val="00E6624B"/>
    <w:rsid w:val="00E664A8"/>
    <w:rsid w:val="00E6678D"/>
    <w:rsid w:val="00E66832"/>
    <w:rsid w:val="00E66CF9"/>
    <w:rsid w:val="00E66F80"/>
    <w:rsid w:val="00E66FF6"/>
    <w:rsid w:val="00E675A8"/>
    <w:rsid w:val="00E67C14"/>
    <w:rsid w:val="00E67D1A"/>
    <w:rsid w:val="00E67DA6"/>
    <w:rsid w:val="00E67E07"/>
    <w:rsid w:val="00E67F11"/>
    <w:rsid w:val="00E7018C"/>
    <w:rsid w:val="00E701D0"/>
    <w:rsid w:val="00E70356"/>
    <w:rsid w:val="00E703A1"/>
    <w:rsid w:val="00E70588"/>
    <w:rsid w:val="00E70A61"/>
    <w:rsid w:val="00E70DA8"/>
    <w:rsid w:val="00E71058"/>
    <w:rsid w:val="00E71151"/>
    <w:rsid w:val="00E713DD"/>
    <w:rsid w:val="00E718EA"/>
    <w:rsid w:val="00E72016"/>
    <w:rsid w:val="00E72135"/>
    <w:rsid w:val="00E72145"/>
    <w:rsid w:val="00E729C0"/>
    <w:rsid w:val="00E72CFC"/>
    <w:rsid w:val="00E73587"/>
    <w:rsid w:val="00E737C5"/>
    <w:rsid w:val="00E73DEA"/>
    <w:rsid w:val="00E73FA7"/>
    <w:rsid w:val="00E74586"/>
    <w:rsid w:val="00E746D7"/>
    <w:rsid w:val="00E74757"/>
    <w:rsid w:val="00E748B8"/>
    <w:rsid w:val="00E74C3F"/>
    <w:rsid w:val="00E74D1C"/>
    <w:rsid w:val="00E74D4C"/>
    <w:rsid w:val="00E757CD"/>
    <w:rsid w:val="00E75F45"/>
    <w:rsid w:val="00E761D8"/>
    <w:rsid w:val="00E7625C"/>
    <w:rsid w:val="00E76478"/>
    <w:rsid w:val="00E768EF"/>
    <w:rsid w:val="00E76C30"/>
    <w:rsid w:val="00E76DF6"/>
    <w:rsid w:val="00E7700D"/>
    <w:rsid w:val="00E77156"/>
    <w:rsid w:val="00E77359"/>
    <w:rsid w:val="00E77507"/>
    <w:rsid w:val="00E77582"/>
    <w:rsid w:val="00E77BCF"/>
    <w:rsid w:val="00E77E19"/>
    <w:rsid w:val="00E80132"/>
    <w:rsid w:val="00E81773"/>
    <w:rsid w:val="00E81856"/>
    <w:rsid w:val="00E81C5A"/>
    <w:rsid w:val="00E81CC8"/>
    <w:rsid w:val="00E82489"/>
    <w:rsid w:val="00E8248B"/>
    <w:rsid w:val="00E826CB"/>
    <w:rsid w:val="00E82DBD"/>
    <w:rsid w:val="00E83545"/>
    <w:rsid w:val="00E83D84"/>
    <w:rsid w:val="00E84070"/>
    <w:rsid w:val="00E840CB"/>
    <w:rsid w:val="00E841D9"/>
    <w:rsid w:val="00E84409"/>
    <w:rsid w:val="00E84646"/>
    <w:rsid w:val="00E84E28"/>
    <w:rsid w:val="00E84F4D"/>
    <w:rsid w:val="00E852D5"/>
    <w:rsid w:val="00E85442"/>
    <w:rsid w:val="00E855E2"/>
    <w:rsid w:val="00E85F0E"/>
    <w:rsid w:val="00E85F27"/>
    <w:rsid w:val="00E86335"/>
    <w:rsid w:val="00E86478"/>
    <w:rsid w:val="00E868B2"/>
    <w:rsid w:val="00E86A54"/>
    <w:rsid w:val="00E873B8"/>
    <w:rsid w:val="00E876AE"/>
    <w:rsid w:val="00E87982"/>
    <w:rsid w:val="00E87B3E"/>
    <w:rsid w:val="00E87F30"/>
    <w:rsid w:val="00E90116"/>
    <w:rsid w:val="00E901ED"/>
    <w:rsid w:val="00E90409"/>
    <w:rsid w:val="00E90665"/>
    <w:rsid w:val="00E9075D"/>
    <w:rsid w:val="00E90BA3"/>
    <w:rsid w:val="00E90DFB"/>
    <w:rsid w:val="00E912C1"/>
    <w:rsid w:val="00E9146E"/>
    <w:rsid w:val="00E91597"/>
    <w:rsid w:val="00E918C8"/>
    <w:rsid w:val="00E91941"/>
    <w:rsid w:val="00E91D35"/>
    <w:rsid w:val="00E9206C"/>
    <w:rsid w:val="00E920B8"/>
    <w:rsid w:val="00E92797"/>
    <w:rsid w:val="00E92846"/>
    <w:rsid w:val="00E92B3E"/>
    <w:rsid w:val="00E92B4C"/>
    <w:rsid w:val="00E92CDA"/>
    <w:rsid w:val="00E9360C"/>
    <w:rsid w:val="00E93C20"/>
    <w:rsid w:val="00E9424E"/>
    <w:rsid w:val="00E94286"/>
    <w:rsid w:val="00E9441F"/>
    <w:rsid w:val="00E94F66"/>
    <w:rsid w:val="00E957A9"/>
    <w:rsid w:val="00E9595E"/>
    <w:rsid w:val="00E959A9"/>
    <w:rsid w:val="00E95E4F"/>
    <w:rsid w:val="00E9621D"/>
    <w:rsid w:val="00E9638A"/>
    <w:rsid w:val="00E96430"/>
    <w:rsid w:val="00E96709"/>
    <w:rsid w:val="00E9679A"/>
    <w:rsid w:val="00E96872"/>
    <w:rsid w:val="00E9692F"/>
    <w:rsid w:val="00EA008B"/>
    <w:rsid w:val="00EA05AC"/>
    <w:rsid w:val="00EA0B50"/>
    <w:rsid w:val="00EA0D7E"/>
    <w:rsid w:val="00EA1299"/>
    <w:rsid w:val="00EA143D"/>
    <w:rsid w:val="00EA1759"/>
    <w:rsid w:val="00EA1A38"/>
    <w:rsid w:val="00EA1E79"/>
    <w:rsid w:val="00EA205C"/>
    <w:rsid w:val="00EA218A"/>
    <w:rsid w:val="00EA21FF"/>
    <w:rsid w:val="00EA22FF"/>
    <w:rsid w:val="00EA233C"/>
    <w:rsid w:val="00EA23F2"/>
    <w:rsid w:val="00EA247D"/>
    <w:rsid w:val="00EA25A3"/>
    <w:rsid w:val="00EA2647"/>
    <w:rsid w:val="00EA2775"/>
    <w:rsid w:val="00EA35CA"/>
    <w:rsid w:val="00EA35D1"/>
    <w:rsid w:val="00EA3A52"/>
    <w:rsid w:val="00EA3A55"/>
    <w:rsid w:val="00EA3FEF"/>
    <w:rsid w:val="00EA43DC"/>
    <w:rsid w:val="00EA4759"/>
    <w:rsid w:val="00EA4C1D"/>
    <w:rsid w:val="00EA4CB3"/>
    <w:rsid w:val="00EA4F65"/>
    <w:rsid w:val="00EA5B3F"/>
    <w:rsid w:val="00EA5BD2"/>
    <w:rsid w:val="00EA5D6C"/>
    <w:rsid w:val="00EA5E58"/>
    <w:rsid w:val="00EA6848"/>
    <w:rsid w:val="00EA6946"/>
    <w:rsid w:val="00EA694E"/>
    <w:rsid w:val="00EA6BF9"/>
    <w:rsid w:val="00EA7082"/>
    <w:rsid w:val="00EA71F3"/>
    <w:rsid w:val="00EA7867"/>
    <w:rsid w:val="00EA797B"/>
    <w:rsid w:val="00EA7B10"/>
    <w:rsid w:val="00EA7D66"/>
    <w:rsid w:val="00EA7EEC"/>
    <w:rsid w:val="00EA7FCC"/>
    <w:rsid w:val="00EB0361"/>
    <w:rsid w:val="00EB0C65"/>
    <w:rsid w:val="00EB0D35"/>
    <w:rsid w:val="00EB0F52"/>
    <w:rsid w:val="00EB1183"/>
    <w:rsid w:val="00EB1798"/>
    <w:rsid w:val="00EB1833"/>
    <w:rsid w:val="00EB1A6D"/>
    <w:rsid w:val="00EB2AEB"/>
    <w:rsid w:val="00EB2CA3"/>
    <w:rsid w:val="00EB314D"/>
    <w:rsid w:val="00EB3225"/>
    <w:rsid w:val="00EB3494"/>
    <w:rsid w:val="00EB3606"/>
    <w:rsid w:val="00EB37E8"/>
    <w:rsid w:val="00EB3D22"/>
    <w:rsid w:val="00EB4150"/>
    <w:rsid w:val="00EB41F3"/>
    <w:rsid w:val="00EB4225"/>
    <w:rsid w:val="00EB4506"/>
    <w:rsid w:val="00EB4710"/>
    <w:rsid w:val="00EB476F"/>
    <w:rsid w:val="00EB4770"/>
    <w:rsid w:val="00EB4794"/>
    <w:rsid w:val="00EB52AB"/>
    <w:rsid w:val="00EB52F8"/>
    <w:rsid w:val="00EB5353"/>
    <w:rsid w:val="00EB5710"/>
    <w:rsid w:val="00EB5C2A"/>
    <w:rsid w:val="00EB5E41"/>
    <w:rsid w:val="00EB62F8"/>
    <w:rsid w:val="00EB6401"/>
    <w:rsid w:val="00EB665A"/>
    <w:rsid w:val="00EB6EF1"/>
    <w:rsid w:val="00EB73A8"/>
    <w:rsid w:val="00EB7548"/>
    <w:rsid w:val="00EB76A5"/>
    <w:rsid w:val="00EB7861"/>
    <w:rsid w:val="00EB7A39"/>
    <w:rsid w:val="00EB7E7D"/>
    <w:rsid w:val="00EB7EA5"/>
    <w:rsid w:val="00EC01ED"/>
    <w:rsid w:val="00EC0523"/>
    <w:rsid w:val="00EC0639"/>
    <w:rsid w:val="00EC0996"/>
    <w:rsid w:val="00EC0A4F"/>
    <w:rsid w:val="00EC0C28"/>
    <w:rsid w:val="00EC0E13"/>
    <w:rsid w:val="00EC1342"/>
    <w:rsid w:val="00EC193A"/>
    <w:rsid w:val="00EC2215"/>
    <w:rsid w:val="00EC22DB"/>
    <w:rsid w:val="00EC313A"/>
    <w:rsid w:val="00EC33FC"/>
    <w:rsid w:val="00EC3889"/>
    <w:rsid w:val="00EC426F"/>
    <w:rsid w:val="00EC495B"/>
    <w:rsid w:val="00EC4A52"/>
    <w:rsid w:val="00EC4AF3"/>
    <w:rsid w:val="00EC5277"/>
    <w:rsid w:val="00EC5C13"/>
    <w:rsid w:val="00EC5C62"/>
    <w:rsid w:val="00EC5FAF"/>
    <w:rsid w:val="00EC61B5"/>
    <w:rsid w:val="00EC66AC"/>
    <w:rsid w:val="00EC6D09"/>
    <w:rsid w:val="00EC6FFB"/>
    <w:rsid w:val="00EC70B7"/>
    <w:rsid w:val="00EC71CF"/>
    <w:rsid w:val="00EC7359"/>
    <w:rsid w:val="00EC768B"/>
    <w:rsid w:val="00EC7DEE"/>
    <w:rsid w:val="00EC7F7B"/>
    <w:rsid w:val="00ED01E8"/>
    <w:rsid w:val="00ED0729"/>
    <w:rsid w:val="00ED0BD3"/>
    <w:rsid w:val="00ED0D48"/>
    <w:rsid w:val="00ED0EFE"/>
    <w:rsid w:val="00ED1702"/>
    <w:rsid w:val="00ED1BCC"/>
    <w:rsid w:val="00ED1CA7"/>
    <w:rsid w:val="00ED1CF7"/>
    <w:rsid w:val="00ED1FE4"/>
    <w:rsid w:val="00ED211C"/>
    <w:rsid w:val="00ED2368"/>
    <w:rsid w:val="00ED237F"/>
    <w:rsid w:val="00ED2740"/>
    <w:rsid w:val="00ED2B6A"/>
    <w:rsid w:val="00ED2D37"/>
    <w:rsid w:val="00ED2D94"/>
    <w:rsid w:val="00ED2FA0"/>
    <w:rsid w:val="00ED2FFC"/>
    <w:rsid w:val="00ED3624"/>
    <w:rsid w:val="00ED3638"/>
    <w:rsid w:val="00ED424D"/>
    <w:rsid w:val="00ED4973"/>
    <w:rsid w:val="00ED4EA1"/>
    <w:rsid w:val="00ED4ED9"/>
    <w:rsid w:val="00ED53B8"/>
    <w:rsid w:val="00ED5707"/>
    <w:rsid w:val="00ED5A19"/>
    <w:rsid w:val="00ED5AA2"/>
    <w:rsid w:val="00ED5BE7"/>
    <w:rsid w:val="00ED5DA5"/>
    <w:rsid w:val="00ED65A1"/>
    <w:rsid w:val="00ED6C12"/>
    <w:rsid w:val="00ED7021"/>
    <w:rsid w:val="00ED748A"/>
    <w:rsid w:val="00ED7527"/>
    <w:rsid w:val="00ED75A8"/>
    <w:rsid w:val="00ED776F"/>
    <w:rsid w:val="00ED792D"/>
    <w:rsid w:val="00ED79F2"/>
    <w:rsid w:val="00ED7B23"/>
    <w:rsid w:val="00ED7B70"/>
    <w:rsid w:val="00ED7C88"/>
    <w:rsid w:val="00ED7F3D"/>
    <w:rsid w:val="00EE0428"/>
    <w:rsid w:val="00EE0740"/>
    <w:rsid w:val="00EE09E6"/>
    <w:rsid w:val="00EE0D6B"/>
    <w:rsid w:val="00EE0DF5"/>
    <w:rsid w:val="00EE11F7"/>
    <w:rsid w:val="00EE1336"/>
    <w:rsid w:val="00EE1461"/>
    <w:rsid w:val="00EE16E0"/>
    <w:rsid w:val="00EE172A"/>
    <w:rsid w:val="00EE2094"/>
    <w:rsid w:val="00EE2123"/>
    <w:rsid w:val="00EE2216"/>
    <w:rsid w:val="00EE22A0"/>
    <w:rsid w:val="00EE242D"/>
    <w:rsid w:val="00EE2586"/>
    <w:rsid w:val="00EE266B"/>
    <w:rsid w:val="00EE2D9F"/>
    <w:rsid w:val="00EE3020"/>
    <w:rsid w:val="00EE3ABA"/>
    <w:rsid w:val="00EE3D84"/>
    <w:rsid w:val="00EE44CF"/>
    <w:rsid w:val="00EE4767"/>
    <w:rsid w:val="00EE4799"/>
    <w:rsid w:val="00EE47B7"/>
    <w:rsid w:val="00EE47C0"/>
    <w:rsid w:val="00EE49BA"/>
    <w:rsid w:val="00EE49D8"/>
    <w:rsid w:val="00EE4A53"/>
    <w:rsid w:val="00EE4ADD"/>
    <w:rsid w:val="00EE4E3D"/>
    <w:rsid w:val="00EE4F1F"/>
    <w:rsid w:val="00EE4F93"/>
    <w:rsid w:val="00EE508A"/>
    <w:rsid w:val="00EE50CB"/>
    <w:rsid w:val="00EE50DA"/>
    <w:rsid w:val="00EE54B8"/>
    <w:rsid w:val="00EE54E5"/>
    <w:rsid w:val="00EE5BC5"/>
    <w:rsid w:val="00EE5D60"/>
    <w:rsid w:val="00EE5E65"/>
    <w:rsid w:val="00EE60FF"/>
    <w:rsid w:val="00EE63BF"/>
    <w:rsid w:val="00EE650B"/>
    <w:rsid w:val="00EE693A"/>
    <w:rsid w:val="00EE6A17"/>
    <w:rsid w:val="00EE6B96"/>
    <w:rsid w:val="00EE6E1A"/>
    <w:rsid w:val="00EE75E6"/>
    <w:rsid w:val="00EE7633"/>
    <w:rsid w:val="00EE7A16"/>
    <w:rsid w:val="00EE7A23"/>
    <w:rsid w:val="00EE7A24"/>
    <w:rsid w:val="00EE7D53"/>
    <w:rsid w:val="00EE7D74"/>
    <w:rsid w:val="00EE7F86"/>
    <w:rsid w:val="00EF010B"/>
    <w:rsid w:val="00EF0124"/>
    <w:rsid w:val="00EF031D"/>
    <w:rsid w:val="00EF046C"/>
    <w:rsid w:val="00EF06CC"/>
    <w:rsid w:val="00EF0734"/>
    <w:rsid w:val="00EF0ECB"/>
    <w:rsid w:val="00EF1161"/>
    <w:rsid w:val="00EF1167"/>
    <w:rsid w:val="00EF123F"/>
    <w:rsid w:val="00EF14AB"/>
    <w:rsid w:val="00EF15C9"/>
    <w:rsid w:val="00EF1663"/>
    <w:rsid w:val="00EF1A1C"/>
    <w:rsid w:val="00EF1B82"/>
    <w:rsid w:val="00EF1E17"/>
    <w:rsid w:val="00EF1E4D"/>
    <w:rsid w:val="00EF1EF0"/>
    <w:rsid w:val="00EF1F54"/>
    <w:rsid w:val="00EF2196"/>
    <w:rsid w:val="00EF22C8"/>
    <w:rsid w:val="00EF2A53"/>
    <w:rsid w:val="00EF2B70"/>
    <w:rsid w:val="00EF2D73"/>
    <w:rsid w:val="00EF31F7"/>
    <w:rsid w:val="00EF3411"/>
    <w:rsid w:val="00EF3AC9"/>
    <w:rsid w:val="00EF3F46"/>
    <w:rsid w:val="00EF4228"/>
    <w:rsid w:val="00EF4238"/>
    <w:rsid w:val="00EF436D"/>
    <w:rsid w:val="00EF48B8"/>
    <w:rsid w:val="00EF4E41"/>
    <w:rsid w:val="00EF5199"/>
    <w:rsid w:val="00EF5C9D"/>
    <w:rsid w:val="00EF5D7C"/>
    <w:rsid w:val="00EF6684"/>
    <w:rsid w:val="00EF679D"/>
    <w:rsid w:val="00EF6990"/>
    <w:rsid w:val="00EF6BD8"/>
    <w:rsid w:val="00EF70E8"/>
    <w:rsid w:val="00EF7220"/>
    <w:rsid w:val="00EF751A"/>
    <w:rsid w:val="00EF7591"/>
    <w:rsid w:val="00EF76B1"/>
    <w:rsid w:val="00EF7C3D"/>
    <w:rsid w:val="00EF7D19"/>
    <w:rsid w:val="00EF7EB6"/>
    <w:rsid w:val="00F00205"/>
    <w:rsid w:val="00F00226"/>
    <w:rsid w:val="00F0047F"/>
    <w:rsid w:val="00F00AC5"/>
    <w:rsid w:val="00F0139F"/>
    <w:rsid w:val="00F01977"/>
    <w:rsid w:val="00F01F93"/>
    <w:rsid w:val="00F020E8"/>
    <w:rsid w:val="00F0234B"/>
    <w:rsid w:val="00F027F1"/>
    <w:rsid w:val="00F02B62"/>
    <w:rsid w:val="00F02CEF"/>
    <w:rsid w:val="00F02D9F"/>
    <w:rsid w:val="00F02F76"/>
    <w:rsid w:val="00F0355A"/>
    <w:rsid w:val="00F03954"/>
    <w:rsid w:val="00F039F4"/>
    <w:rsid w:val="00F03AA5"/>
    <w:rsid w:val="00F03FF7"/>
    <w:rsid w:val="00F0468B"/>
    <w:rsid w:val="00F04798"/>
    <w:rsid w:val="00F047B8"/>
    <w:rsid w:val="00F047CB"/>
    <w:rsid w:val="00F04932"/>
    <w:rsid w:val="00F04B10"/>
    <w:rsid w:val="00F04C9E"/>
    <w:rsid w:val="00F04DAE"/>
    <w:rsid w:val="00F04E11"/>
    <w:rsid w:val="00F04E70"/>
    <w:rsid w:val="00F05299"/>
    <w:rsid w:val="00F05345"/>
    <w:rsid w:val="00F054AD"/>
    <w:rsid w:val="00F055E6"/>
    <w:rsid w:val="00F0592A"/>
    <w:rsid w:val="00F0598F"/>
    <w:rsid w:val="00F05A2E"/>
    <w:rsid w:val="00F05E3E"/>
    <w:rsid w:val="00F05F53"/>
    <w:rsid w:val="00F060D3"/>
    <w:rsid w:val="00F063EE"/>
    <w:rsid w:val="00F06672"/>
    <w:rsid w:val="00F0694C"/>
    <w:rsid w:val="00F06B9B"/>
    <w:rsid w:val="00F06C43"/>
    <w:rsid w:val="00F06D3D"/>
    <w:rsid w:val="00F06F9B"/>
    <w:rsid w:val="00F0726B"/>
    <w:rsid w:val="00F078A6"/>
    <w:rsid w:val="00F07AC7"/>
    <w:rsid w:val="00F07B75"/>
    <w:rsid w:val="00F10151"/>
    <w:rsid w:val="00F10180"/>
    <w:rsid w:val="00F10261"/>
    <w:rsid w:val="00F105FA"/>
    <w:rsid w:val="00F107A1"/>
    <w:rsid w:val="00F10F83"/>
    <w:rsid w:val="00F113AB"/>
    <w:rsid w:val="00F1173D"/>
    <w:rsid w:val="00F117E8"/>
    <w:rsid w:val="00F11953"/>
    <w:rsid w:val="00F1197E"/>
    <w:rsid w:val="00F11D3C"/>
    <w:rsid w:val="00F11D7C"/>
    <w:rsid w:val="00F11E21"/>
    <w:rsid w:val="00F120ED"/>
    <w:rsid w:val="00F12870"/>
    <w:rsid w:val="00F128C1"/>
    <w:rsid w:val="00F12911"/>
    <w:rsid w:val="00F12B5F"/>
    <w:rsid w:val="00F1307D"/>
    <w:rsid w:val="00F130D6"/>
    <w:rsid w:val="00F134CA"/>
    <w:rsid w:val="00F13B72"/>
    <w:rsid w:val="00F13EF4"/>
    <w:rsid w:val="00F1400D"/>
    <w:rsid w:val="00F14307"/>
    <w:rsid w:val="00F14760"/>
    <w:rsid w:val="00F1486B"/>
    <w:rsid w:val="00F1491A"/>
    <w:rsid w:val="00F1578B"/>
    <w:rsid w:val="00F15842"/>
    <w:rsid w:val="00F159BD"/>
    <w:rsid w:val="00F15A28"/>
    <w:rsid w:val="00F15C87"/>
    <w:rsid w:val="00F15CD2"/>
    <w:rsid w:val="00F15D06"/>
    <w:rsid w:val="00F15FC9"/>
    <w:rsid w:val="00F16620"/>
    <w:rsid w:val="00F16A04"/>
    <w:rsid w:val="00F1726A"/>
    <w:rsid w:val="00F17398"/>
    <w:rsid w:val="00F17513"/>
    <w:rsid w:val="00F17D1C"/>
    <w:rsid w:val="00F17E2A"/>
    <w:rsid w:val="00F2030C"/>
    <w:rsid w:val="00F20A19"/>
    <w:rsid w:val="00F20CC3"/>
    <w:rsid w:val="00F20E82"/>
    <w:rsid w:val="00F2135D"/>
    <w:rsid w:val="00F21397"/>
    <w:rsid w:val="00F215FA"/>
    <w:rsid w:val="00F21726"/>
    <w:rsid w:val="00F217C0"/>
    <w:rsid w:val="00F21DDE"/>
    <w:rsid w:val="00F2249A"/>
    <w:rsid w:val="00F22603"/>
    <w:rsid w:val="00F22B6E"/>
    <w:rsid w:val="00F22C1C"/>
    <w:rsid w:val="00F22D82"/>
    <w:rsid w:val="00F23003"/>
    <w:rsid w:val="00F230B0"/>
    <w:rsid w:val="00F23173"/>
    <w:rsid w:val="00F233DD"/>
    <w:rsid w:val="00F23752"/>
    <w:rsid w:val="00F23FAD"/>
    <w:rsid w:val="00F2405C"/>
    <w:rsid w:val="00F24069"/>
    <w:rsid w:val="00F24277"/>
    <w:rsid w:val="00F24331"/>
    <w:rsid w:val="00F249E3"/>
    <w:rsid w:val="00F24AAA"/>
    <w:rsid w:val="00F24CF3"/>
    <w:rsid w:val="00F2513B"/>
    <w:rsid w:val="00F253C5"/>
    <w:rsid w:val="00F253D1"/>
    <w:rsid w:val="00F2561A"/>
    <w:rsid w:val="00F263C5"/>
    <w:rsid w:val="00F26DBB"/>
    <w:rsid w:val="00F2702C"/>
    <w:rsid w:val="00F2709B"/>
    <w:rsid w:val="00F27329"/>
    <w:rsid w:val="00F27368"/>
    <w:rsid w:val="00F2749C"/>
    <w:rsid w:val="00F27E8F"/>
    <w:rsid w:val="00F303E3"/>
    <w:rsid w:val="00F305D7"/>
    <w:rsid w:val="00F30775"/>
    <w:rsid w:val="00F308E0"/>
    <w:rsid w:val="00F31021"/>
    <w:rsid w:val="00F31355"/>
    <w:rsid w:val="00F315A2"/>
    <w:rsid w:val="00F31640"/>
    <w:rsid w:val="00F31DAC"/>
    <w:rsid w:val="00F3200F"/>
    <w:rsid w:val="00F328F6"/>
    <w:rsid w:val="00F32AE0"/>
    <w:rsid w:val="00F32FD3"/>
    <w:rsid w:val="00F3306A"/>
    <w:rsid w:val="00F334D6"/>
    <w:rsid w:val="00F334E4"/>
    <w:rsid w:val="00F3417B"/>
    <w:rsid w:val="00F3467A"/>
    <w:rsid w:val="00F347AC"/>
    <w:rsid w:val="00F349F1"/>
    <w:rsid w:val="00F35193"/>
    <w:rsid w:val="00F3567F"/>
    <w:rsid w:val="00F36194"/>
    <w:rsid w:val="00F36308"/>
    <w:rsid w:val="00F363CD"/>
    <w:rsid w:val="00F36505"/>
    <w:rsid w:val="00F36604"/>
    <w:rsid w:val="00F3687E"/>
    <w:rsid w:val="00F36952"/>
    <w:rsid w:val="00F36A4B"/>
    <w:rsid w:val="00F373EE"/>
    <w:rsid w:val="00F376A7"/>
    <w:rsid w:val="00F3790C"/>
    <w:rsid w:val="00F37E93"/>
    <w:rsid w:val="00F37EDA"/>
    <w:rsid w:val="00F402A5"/>
    <w:rsid w:val="00F4109C"/>
    <w:rsid w:val="00F414FA"/>
    <w:rsid w:val="00F41618"/>
    <w:rsid w:val="00F4168C"/>
    <w:rsid w:val="00F417A0"/>
    <w:rsid w:val="00F41CB8"/>
    <w:rsid w:val="00F41F74"/>
    <w:rsid w:val="00F42083"/>
    <w:rsid w:val="00F42391"/>
    <w:rsid w:val="00F42466"/>
    <w:rsid w:val="00F42B92"/>
    <w:rsid w:val="00F42CF4"/>
    <w:rsid w:val="00F42DBB"/>
    <w:rsid w:val="00F431A2"/>
    <w:rsid w:val="00F4346A"/>
    <w:rsid w:val="00F43BE2"/>
    <w:rsid w:val="00F4405E"/>
    <w:rsid w:val="00F446C0"/>
    <w:rsid w:val="00F44C0E"/>
    <w:rsid w:val="00F4529D"/>
    <w:rsid w:val="00F45636"/>
    <w:rsid w:val="00F45702"/>
    <w:rsid w:val="00F45AA1"/>
    <w:rsid w:val="00F45DE9"/>
    <w:rsid w:val="00F461CB"/>
    <w:rsid w:val="00F463B8"/>
    <w:rsid w:val="00F46412"/>
    <w:rsid w:val="00F46702"/>
    <w:rsid w:val="00F46808"/>
    <w:rsid w:val="00F46D0E"/>
    <w:rsid w:val="00F46D9F"/>
    <w:rsid w:val="00F472CB"/>
    <w:rsid w:val="00F47580"/>
    <w:rsid w:val="00F47994"/>
    <w:rsid w:val="00F47DBF"/>
    <w:rsid w:val="00F47F08"/>
    <w:rsid w:val="00F47FBC"/>
    <w:rsid w:val="00F500DD"/>
    <w:rsid w:val="00F5045C"/>
    <w:rsid w:val="00F5061D"/>
    <w:rsid w:val="00F50AD1"/>
    <w:rsid w:val="00F51369"/>
    <w:rsid w:val="00F514B7"/>
    <w:rsid w:val="00F51960"/>
    <w:rsid w:val="00F51C3A"/>
    <w:rsid w:val="00F51EA0"/>
    <w:rsid w:val="00F52251"/>
    <w:rsid w:val="00F527C4"/>
    <w:rsid w:val="00F528F3"/>
    <w:rsid w:val="00F529D9"/>
    <w:rsid w:val="00F52DB3"/>
    <w:rsid w:val="00F53094"/>
    <w:rsid w:val="00F539DF"/>
    <w:rsid w:val="00F53A3F"/>
    <w:rsid w:val="00F53D49"/>
    <w:rsid w:val="00F53F14"/>
    <w:rsid w:val="00F54049"/>
    <w:rsid w:val="00F54238"/>
    <w:rsid w:val="00F54816"/>
    <w:rsid w:val="00F548B0"/>
    <w:rsid w:val="00F54B70"/>
    <w:rsid w:val="00F54D13"/>
    <w:rsid w:val="00F54D72"/>
    <w:rsid w:val="00F54F2B"/>
    <w:rsid w:val="00F55049"/>
    <w:rsid w:val="00F55105"/>
    <w:rsid w:val="00F552A9"/>
    <w:rsid w:val="00F5539C"/>
    <w:rsid w:val="00F55553"/>
    <w:rsid w:val="00F55651"/>
    <w:rsid w:val="00F55B9B"/>
    <w:rsid w:val="00F56127"/>
    <w:rsid w:val="00F566F1"/>
    <w:rsid w:val="00F56728"/>
    <w:rsid w:val="00F568CD"/>
    <w:rsid w:val="00F5699A"/>
    <w:rsid w:val="00F56C18"/>
    <w:rsid w:val="00F573DC"/>
    <w:rsid w:val="00F57696"/>
    <w:rsid w:val="00F5771F"/>
    <w:rsid w:val="00F57A7D"/>
    <w:rsid w:val="00F6030F"/>
    <w:rsid w:val="00F6051A"/>
    <w:rsid w:val="00F60684"/>
    <w:rsid w:val="00F60836"/>
    <w:rsid w:val="00F6094F"/>
    <w:rsid w:val="00F60B34"/>
    <w:rsid w:val="00F60DC2"/>
    <w:rsid w:val="00F60E56"/>
    <w:rsid w:val="00F60E6A"/>
    <w:rsid w:val="00F61150"/>
    <w:rsid w:val="00F6125A"/>
    <w:rsid w:val="00F614D3"/>
    <w:rsid w:val="00F6152C"/>
    <w:rsid w:val="00F61615"/>
    <w:rsid w:val="00F61956"/>
    <w:rsid w:val="00F6217F"/>
    <w:rsid w:val="00F6228C"/>
    <w:rsid w:val="00F62378"/>
    <w:rsid w:val="00F624A2"/>
    <w:rsid w:val="00F625AE"/>
    <w:rsid w:val="00F62675"/>
    <w:rsid w:val="00F62D92"/>
    <w:rsid w:val="00F63184"/>
    <w:rsid w:val="00F631B7"/>
    <w:rsid w:val="00F634E5"/>
    <w:rsid w:val="00F637D9"/>
    <w:rsid w:val="00F6386E"/>
    <w:rsid w:val="00F63998"/>
    <w:rsid w:val="00F639B2"/>
    <w:rsid w:val="00F63C41"/>
    <w:rsid w:val="00F6485F"/>
    <w:rsid w:val="00F64878"/>
    <w:rsid w:val="00F64D83"/>
    <w:rsid w:val="00F65240"/>
    <w:rsid w:val="00F65409"/>
    <w:rsid w:val="00F65835"/>
    <w:rsid w:val="00F65B14"/>
    <w:rsid w:val="00F65E63"/>
    <w:rsid w:val="00F65F72"/>
    <w:rsid w:val="00F6602B"/>
    <w:rsid w:val="00F663D7"/>
    <w:rsid w:val="00F6669F"/>
    <w:rsid w:val="00F6681F"/>
    <w:rsid w:val="00F66AB2"/>
    <w:rsid w:val="00F6757C"/>
    <w:rsid w:val="00F67AAC"/>
    <w:rsid w:val="00F67B35"/>
    <w:rsid w:val="00F70066"/>
    <w:rsid w:val="00F7010C"/>
    <w:rsid w:val="00F70310"/>
    <w:rsid w:val="00F708DF"/>
    <w:rsid w:val="00F70BE0"/>
    <w:rsid w:val="00F70C2A"/>
    <w:rsid w:val="00F70F32"/>
    <w:rsid w:val="00F71082"/>
    <w:rsid w:val="00F71448"/>
    <w:rsid w:val="00F71798"/>
    <w:rsid w:val="00F719FA"/>
    <w:rsid w:val="00F71A7C"/>
    <w:rsid w:val="00F71BE0"/>
    <w:rsid w:val="00F71D43"/>
    <w:rsid w:val="00F71D77"/>
    <w:rsid w:val="00F723D7"/>
    <w:rsid w:val="00F727DD"/>
    <w:rsid w:val="00F72C6F"/>
    <w:rsid w:val="00F7331D"/>
    <w:rsid w:val="00F739C2"/>
    <w:rsid w:val="00F73DFB"/>
    <w:rsid w:val="00F74282"/>
    <w:rsid w:val="00F743EC"/>
    <w:rsid w:val="00F74445"/>
    <w:rsid w:val="00F745AF"/>
    <w:rsid w:val="00F74CA5"/>
    <w:rsid w:val="00F74E42"/>
    <w:rsid w:val="00F75152"/>
    <w:rsid w:val="00F75A93"/>
    <w:rsid w:val="00F75CA1"/>
    <w:rsid w:val="00F75E8A"/>
    <w:rsid w:val="00F7629F"/>
    <w:rsid w:val="00F763EA"/>
    <w:rsid w:val="00F766BA"/>
    <w:rsid w:val="00F76799"/>
    <w:rsid w:val="00F7699F"/>
    <w:rsid w:val="00F769F2"/>
    <w:rsid w:val="00F76A06"/>
    <w:rsid w:val="00F77250"/>
    <w:rsid w:val="00F77445"/>
    <w:rsid w:val="00F7759F"/>
    <w:rsid w:val="00F778D1"/>
    <w:rsid w:val="00F77D24"/>
    <w:rsid w:val="00F77F56"/>
    <w:rsid w:val="00F80197"/>
    <w:rsid w:val="00F8073E"/>
    <w:rsid w:val="00F80AA2"/>
    <w:rsid w:val="00F817CC"/>
    <w:rsid w:val="00F81CD3"/>
    <w:rsid w:val="00F81E35"/>
    <w:rsid w:val="00F81F57"/>
    <w:rsid w:val="00F8234A"/>
    <w:rsid w:val="00F82738"/>
    <w:rsid w:val="00F829E7"/>
    <w:rsid w:val="00F83320"/>
    <w:rsid w:val="00F837FA"/>
    <w:rsid w:val="00F83B03"/>
    <w:rsid w:val="00F83C99"/>
    <w:rsid w:val="00F83F06"/>
    <w:rsid w:val="00F84179"/>
    <w:rsid w:val="00F844DC"/>
    <w:rsid w:val="00F84AC6"/>
    <w:rsid w:val="00F84D3D"/>
    <w:rsid w:val="00F8509E"/>
    <w:rsid w:val="00F850F4"/>
    <w:rsid w:val="00F852BF"/>
    <w:rsid w:val="00F862B2"/>
    <w:rsid w:val="00F8647E"/>
    <w:rsid w:val="00F866E5"/>
    <w:rsid w:val="00F86AD4"/>
    <w:rsid w:val="00F86B33"/>
    <w:rsid w:val="00F86E0B"/>
    <w:rsid w:val="00F872A0"/>
    <w:rsid w:val="00F8744B"/>
    <w:rsid w:val="00F87D2A"/>
    <w:rsid w:val="00F87D4E"/>
    <w:rsid w:val="00F9069B"/>
    <w:rsid w:val="00F90AAB"/>
    <w:rsid w:val="00F91B31"/>
    <w:rsid w:val="00F91D0C"/>
    <w:rsid w:val="00F92406"/>
    <w:rsid w:val="00F92624"/>
    <w:rsid w:val="00F929CD"/>
    <w:rsid w:val="00F92E63"/>
    <w:rsid w:val="00F93201"/>
    <w:rsid w:val="00F932E9"/>
    <w:rsid w:val="00F934C2"/>
    <w:rsid w:val="00F938D9"/>
    <w:rsid w:val="00F9498A"/>
    <w:rsid w:val="00F94F9D"/>
    <w:rsid w:val="00F9557D"/>
    <w:rsid w:val="00F958CD"/>
    <w:rsid w:val="00F959C8"/>
    <w:rsid w:val="00F95DE5"/>
    <w:rsid w:val="00F963CA"/>
    <w:rsid w:val="00F96647"/>
    <w:rsid w:val="00F966D6"/>
    <w:rsid w:val="00F967B3"/>
    <w:rsid w:val="00F968B7"/>
    <w:rsid w:val="00F96DA5"/>
    <w:rsid w:val="00F97619"/>
    <w:rsid w:val="00F976C8"/>
    <w:rsid w:val="00F97AF4"/>
    <w:rsid w:val="00F97E9E"/>
    <w:rsid w:val="00F97EDC"/>
    <w:rsid w:val="00F97F0C"/>
    <w:rsid w:val="00FA0218"/>
    <w:rsid w:val="00FA08CC"/>
    <w:rsid w:val="00FA09BF"/>
    <w:rsid w:val="00FA0E1B"/>
    <w:rsid w:val="00FA1201"/>
    <w:rsid w:val="00FA14BE"/>
    <w:rsid w:val="00FA156F"/>
    <w:rsid w:val="00FA1951"/>
    <w:rsid w:val="00FA1B7B"/>
    <w:rsid w:val="00FA2131"/>
    <w:rsid w:val="00FA21E6"/>
    <w:rsid w:val="00FA225F"/>
    <w:rsid w:val="00FA2530"/>
    <w:rsid w:val="00FA26DA"/>
    <w:rsid w:val="00FA2839"/>
    <w:rsid w:val="00FA2D5E"/>
    <w:rsid w:val="00FA3080"/>
    <w:rsid w:val="00FA3740"/>
    <w:rsid w:val="00FA3754"/>
    <w:rsid w:val="00FA37B8"/>
    <w:rsid w:val="00FA3D07"/>
    <w:rsid w:val="00FA3EE1"/>
    <w:rsid w:val="00FA3FDC"/>
    <w:rsid w:val="00FA4A0E"/>
    <w:rsid w:val="00FA4B2D"/>
    <w:rsid w:val="00FA4DD7"/>
    <w:rsid w:val="00FA5514"/>
    <w:rsid w:val="00FA57CC"/>
    <w:rsid w:val="00FA5BE1"/>
    <w:rsid w:val="00FA5C14"/>
    <w:rsid w:val="00FA6397"/>
    <w:rsid w:val="00FA6584"/>
    <w:rsid w:val="00FA65A0"/>
    <w:rsid w:val="00FA65CD"/>
    <w:rsid w:val="00FA65D3"/>
    <w:rsid w:val="00FA67C2"/>
    <w:rsid w:val="00FA6852"/>
    <w:rsid w:val="00FA68F9"/>
    <w:rsid w:val="00FA695E"/>
    <w:rsid w:val="00FA6A31"/>
    <w:rsid w:val="00FA6BC3"/>
    <w:rsid w:val="00FA6C08"/>
    <w:rsid w:val="00FA70B4"/>
    <w:rsid w:val="00FA710C"/>
    <w:rsid w:val="00FA71A5"/>
    <w:rsid w:val="00FA7448"/>
    <w:rsid w:val="00FA770E"/>
    <w:rsid w:val="00FA77F2"/>
    <w:rsid w:val="00FA7B4B"/>
    <w:rsid w:val="00FA7B64"/>
    <w:rsid w:val="00FA7CD6"/>
    <w:rsid w:val="00FA7E50"/>
    <w:rsid w:val="00FB074E"/>
    <w:rsid w:val="00FB086A"/>
    <w:rsid w:val="00FB0A4B"/>
    <w:rsid w:val="00FB0E18"/>
    <w:rsid w:val="00FB0F28"/>
    <w:rsid w:val="00FB13B3"/>
    <w:rsid w:val="00FB1635"/>
    <w:rsid w:val="00FB176D"/>
    <w:rsid w:val="00FB2370"/>
    <w:rsid w:val="00FB2E9B"/>
    <w:rsid w:val="00FB352A"/>
    <w:rsid w:val="00FB39EC"/>
    <w:rsid w:val="00FB3C63"/>
    <w:rsid w:val="00FB3F76"/>
    <w:rsid w:val="00FB401E"/>
    <w:rsid w:val="00FB4396"/>
    <w:rsid w:val="00FB4498"/>
    <w:rsid w:val="00FB5177"/>
    <w:rsid w:val="00FB51D7"/>
    <w:rsid w:val="00FB5C96"/>
    <w:rsid w:val="00FB5D38"/>
    <w:rsid w:val="00FB5F7F"/>
    <w:rsid w:val="00FB6027"/>
    <w:rsid w:val="00FB605D"/>
    <w:rsid w:val="00FB62C0"/>
    <w:rsid w:val="00FB63D5"/>
    <w:rsid w:val="00FB64C6"/>
    <w:rsid w:val="00FB661C"/>
    <w:rsid w:val="00FB66DD"/>
    <w:rsid w:val="00FB6882"/>
    <w:rsid w:val="00FB69F8"/>
    <w:rsid w:val="00FB6E3A"/>
    <w:rsid w:val="00FB6FB5"/>
    <w:rsid w:val="00FB714C"/>
    <w:rsid w:val="00FB772D"/>
    <w:rsid w:val="00FB7739"/>
    <w:rsid w:val="00FB79C6"/>
    <w:rsid w:val="00FB7BF6"/>
    <w:rsid w:val="00FB7F3B"/>
    <w:rsid w:val="00FC0058"/>
    <w:rsid w:val="00FC009B"/>
    <w:rsid w:val="00FC00C7"/>
    <w:rsid w:val="00FC0409"/>
    <w:rsid w:val="00FC05F6"/>
    <w:rsid w:val="00FC0932"/>
    <w:rsid w:val="00FC0D70"/>
    <w:rsid w:val="00FC0D95"/>
    <w:rsid w:val="00FC1158"/>
    <w:rsid w:val="00FC1342"/>
    <w:rsid w:val="00FC1412"/>
    <w:rsid w:val="00FC1828"/>
    <w:rsid w:val="00FC1DAA"/>
    <w:rsid w:val="00FC1DD9"/>
    <w:rsid w:val="00FC1E9F"/>
    <w:rsid w:val="00FC22BC"/>
    <w:rsid w:val="00FC2376"/>
    <w:rsid w:val="00FC2429"/>
    <w:rsid w:val="00FC25EA"/>
    <w:rsid w:val="00FC28A4"/>
    <w:rsid w:val="00FC2B4B"/>
    <w:rsid w:val="00FC3086"/>
    <w:rsid w:val="00FC30EB"/>
    <w:rsid w:val="00FC3661"/>
    <w:rsid w:val="00FC3684"/>
    <w:rsid w:val="00FC3746"/>
    <w:rsid w:val="00FC379E"/>
    <w:rsid w:val="00FC40AE"/>
    <w:rsid w:val="00FC4394"/>
    <w:rsid w:val="00FC50DA"/>
    <w:rsid w:val="00FC5845"/>
    <w:rsid w:val="00FC5D57"/>
    <w:rsid w:val="00FC61CC"/>
    <w:rsid w:val="00FC66CC"/>
    <w:rsid w:val="00FC66F3"/>
    <w:rsid w:val="00FC678E"/>
    <w:rsid w:val="00FC6BB7"/>
    <w:rsid w:val="00FC6C84"/>
    <w:rsid w:val="00FC6F65"/>
    <w:rsid w:val="00FC723C"/>
    <w:rsid w:val="00FC7CB5"/>
    <w:rsid w:val="00FD0285"/>
    <w:rsid w:val="00FD0341"/>
    <w:rsid w:val="00FD0391"/>
    <w:rsid w:val="00FD0499"/>
    <w:rsid w:val="00FD071B"/>
    <w:rsid w:val="00FD0E5A"/>
    <w:rsid w:val="00FD12D8"/>
    <w:rsid w:val="00FD1885"/>
    <w:rsid w:val="00FD1968"/>
    <w:rsid w:val="00FD19CB"/>
    <w:rsid w:val="00FD1C79"/>
    <w:rsid w:val="00FD1CCA"/>
    <w:rsid w:val="00FD1F56"/>
    <w:rsid w:val="00FD1FFA"/>
    <w:rsid w:val="00FD2214"/>
    <w:rsid w:val="00FD23CC"/>
    <w:rsid w:val="00FD2516"/>
    <w:rsid w:val="00FD269D"/>
    <w:rsid w:val="00FD2741"/>
    <w:rsid w:val="00FD2EB5"/>
    <w:rsid w:val="00FD2FDC"/>
    <w:rsid w:val="00FD3383"/>
    <w:rsid w:val="00FD355D"/>
    <w:rsid w:val="00FD377A"/>
    <w:rsid w:val="00FD3A24"/>
    <w:rsid w:val="00FD3C0C"/>
    <w:rsid w:val="00FD447C"/>
    <w:rsid w:val="00FD4B26"/>
    <w:rsid w:val="00FD4B7E"/>
    <w:rsid w:val="00FD4E4D"/>
    <w:rsid w:val="00FD5629"/>
    <w:rsid w:val="00FD5796"/>
    <w:rsid w:val="00FD5BC3"/>
    <w:rsid w:val="00FD5E86"/>
    <w:rsid w:val="00FD5F33"/>
    <w:rsid w:val="00FD5F7D"/>
    <w:rsid w:val="00FD600F"/>
    <w:rsid w:val="00FD623D"/>
    <w:rsid w:val="00FD6956"/>
    <w:rsid w:val="00FD6B7D"/>
    <w:rsid w:val="00FD6D00"/>
    <w:rsid w:val="00FD6FB9"/>
    <w:rsid w:val="00FD76E3"/>
    <w:rsid w:val="00FD7993"/>
    <w:rsid w:val="00FD7AC1"/>
    <w:rsid w:val="00FD7BC0"/>
    <w:rsid w:val="00FD7C52"/>
    <w:rsid w:val="00FD7EAF"/>
    <w:rsid w:val="00FD7F35"/>
    <w:rsid w:val="00FE00AD"/>
    <w:rsid w:val="00FE0167"/>
    <w:rsid w:val="00FE0388"/>
    <w:rsid w:val="00FE04B7"/>
    <w:rsid w:val="00FE04F8"/>
    <w:rsid w:val="00FE06D5"/>
    <w:rsid w:val="00FE0A94"/>
    <w:rsid w:val="00FE0AC4"/>
    <w:rsid w:val="00FE0D4D"/>
    <w:rsid w:val="00FE1009"/>
    <w:rsid w:val="00FE128D"/>
    <w:rsid w:val="00FE1463"/>
    <w:rsid w:val="00FE16CA"/>
    <w:rsid w:val="00FE1743"/>
    <w:rsid w:val="00FE198E"/>
    <w:rsid w:val="00FE1E60"/>
    <w:rsid w:val="00FE20E9"/>
    <w:rsid w:val="00FE234C"/>
    <w:rsid w:val="00FE2612"/>
    <w:rsid w:val="00FE2E10"/>
    <w:rsid w:val="00FE2FE4"/>
    <w:rsid w:val="00FE3160"/>
    <w:rsid w:val="00FE3242"/>
    <w:rsid w:val="00FE3266"/>
    <w:rsid w:val="00FE3640"/>
    <w:rsid w:val="00FE3BFC"/>
    <w:rsid w:val="00FE3CA9"/>
    <w:rsid w:val="00FE44BF"/>
    <w:rsid w:val="00FE479C"/>
    <w:rsid w:val="00FE48B4"/>
    <w:rsid w:val="00FE48BC"/>
    <w:rsid w:val="00FE525C"/>
    <w:rsid w:val="00FE5654"/>
    <w:rsid w:val="00FE57F6"/>
    <w:rsid w:val="00FE58E4"/>
    <w:rsid w:val="00FE614B"/>
    <w:rsid w:val="00FE6755"/>
    <w:rsid w:val="00FE68DF"/>
    <w:rsid w:val="00FE69B4"/>
    <w:rsid w:val="00FE6CB8"/>
    <w:rsid w:val="00FE6CE8"/>
    <w:rsid w:val="00FE6F88"/>
    <w:rsid w:val="00FE6F92"/>
    <w:rsid w:val="00FE70EF"/>
    <w:rsid w:val="00FE713B"/>
    <w:rsid w:val="00FE771C"/>
    <w:rsid w:val="00FE7776"/>
    <w:rsid w:val="00FE7B36"/>
    <w:rsid w:val="00FE7C02"/>
    <w:rsid w:val="00FE7DA1"/>
    <w:rsid w:val="00FE7DC5"/>
    <w:rsid w:val="00FE7F10"/>
    <w:rsid w:val="00FE7FE4"/>
    <w:rsid w:val="00FF0063"/>
    <w:rsid w:val="00FF0139"/>
    <w:rsid w:val="00FF0396"/>
    <w:rsid w:val="00FF07D8"/>
    <w:rsid w:val="00FF0A52"/>
    <w:rsid w:val="00FF0F95"/>
    <w:rsid w:val="00FF1BE9"/>
    <w:rsid w:val="00FF1C65"/>
    <w:rsid w:val="00FF1CB3"/>
    <w:rsid w:val="00FF1DFF"/>
    <w:rsid w:val="00FF1EC7"/>
    <w:rsid w:val="00FF21B5"/>
    <w:rsid w:val="00FF2939"/>
    <w:rsid w:val="00FF2AF5"/>
    <w:rsid w:val="00FF2C0C"/>
    <w:rsid w:val="00FF2DD1"/>
    <w:rsid w:val="00FF300F"/>
    <w:rsid w:val="00FF30D3"/>
    <w:rsid w:val="00FF3459"/>
    <w:rsid w:val="00FF36CE"/>
    <w:rsid w:val="00FF39D7"/>
    <w:rsid w:val="00FF45AC"/>
    <w:rsid w:val="00FF49F6"/>
    <w:rsid w:val="00FF4D62"/>
    <w:rsid w:val="00FF534D"/>
    <w:rsid w:val="00FF5358"/>
    <w:rsid w:val="00FF566F"/>
    <w:rsid w:val="00FF5916"/>
    <w:rsid w:val="00FF597D"/>
    <w:rsid w:val="00FF5A33"/>
    <w:rsid w:val="00FF5EAE"/>
    <w:rsid w:val="00FF6121"/>
    <w:rsid w:val="00FF67DB"/>
    <w:rsid w:val="00FF6B47"/>
    <w:rsid w:val="00FF72D4"/>
    <w:rsid w:val="00FF7304"/>
    <w:rsid w:val="00FF77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AFE4"/>
  <w15:chartTrackingRefBased/>
  <w15:docId w15:val="{D6C2749E-77B1-417E-862F-9BA71A3DF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6F2"/>
    <w:rPr>
      <w:rFonts w:ascii="Times New Roman" w:eastAsia="Times New Roman" w:hAnsi="Times New Roman"/>
      <w:color w:val="000000"/>
      <w:kern w:val="28"/>
    </w:rPr>
  </w:style>
  <w:style w:type="paragraph" w:styleId="Heading1">
    <w:name w:val="heading 1"/>
    <w:basedOn w:val="Normal"/>
    <w:next w:val="Normal"/>
    <w:link w:val="Heading1Char"/>
    <w:uiPriority w:val="9"/>
    <w:qFormat/>
    <w:rsid w:val="002F4135"/>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C54F5A"/>
    <w:pPr>
      <w:spacing w:before="100" w:beforeAutospacing="1" w:after="100" w:afterAutospacing="1"/>
      <w:outlineLvl w:val="1"/>
    </w:pPr>
    <w:rPr>
      <w:b/>
      <w:bCs/>
      <w:color w:val="auto"/>
      <w:kern w:val="0"/>
      <w:sz w:val="36"/>
      <w:szCs w:val="36"/>
    </w:rPr>
  </w:style>
  <w:style w:type="paragraph" w:styleId="Heading3">
    <w:name w:val="heading 3"/>
    <w:basedOn w:val="Normal"/>
    <w:link w:val="Heading3Char"/>
    <w:uiPriority w:val="9"/>
    <w:qFormat/>
    <w:rsid w:val="00C54F5A"/>
    <w:pPr>
      <w:spacing w:before="100" w:beforeAutospacing="1" w:after="100" w:afterAutospacing="1"/>
      <w:outlineLvl w:val="2"/>
    </w:pPr>
    <w:rPr>
      <w:b/>
      <w:bCs/>
      <w:color w:val="auto"/>
      <w:kern w:val="0"/>
      <w:sz w:val="28"/>
      <w:szCs w:val="28"/>
    </w:rPr>
  </w:style>
  <w:style w:type="paragraph" w:styleId="Heading4">
    <w:name w:val="heading 4"/>
    <w:basedOn w:val="Normal"/>
    <w:next w:val="Normal"/>
    <w:link w:val="Heading4Char"/>
    <w:uiPriority w:val="9"/>
    <w:unhideWhenUsed/>
    <w:qFormat/>
    <w:rsid w:val="001A2ADE"/>
    <w:pPr>
      <w:keepNext/>
      <w:spacing w:before="240" w:after="60"/>
      <w:outlineLvl w:val="3"/>
    </w:pPr>
    <w:rPr>
      <w:rFonts w:ascii="Calibri" w:hAnsi="Calibri" w:cs="Arial"/>
      <w:b/>
      <w:bCs/>
      <w:color w:val="auto"/>
      <w:kern w:val="0"/>
      <w:sz w:val="28"/>
      <w:szCs w:val="28"/>
    </w:rPr>
  </w:style>
  <w:style w:type="paragraph" w:styleId="Heading5">
    <w:name w:val="heading 5"/>
    <w:basedOn w:val="Normal"/>
    <w:next w:val="Normal"/>
    <w:link w:val="Heading5Char"/>
    <w:uiPriority w:val="9"/>
    <w:semiHidden/>
    <w:unhideWhenUsed/>
    <w:qFormat/>
    <w:rsid w:val="001A2ADE"/>
    <w:pPr>
      <w:tabs>
        <w:tab w:val="num" w:pos="3600"/>
      </w:tabs>
      <w:spacing w:before="240" w:after="60"/>
      <w:ind w:left="3600" w:hanging="720"/>
      <w:outlineLvl w:val="4"/>
    </w:pPr>
    <w:rPr>
      <w:rFonts w:asciiTheme="minorHAnsi" w:eastAsiaTheme="minorEastAsia" w:hAnsiTheme="minorHAnsi" w:cstheme="minorBidi"/>
      <w:b/>
      <w:bCs/>
      <w:i/>
      <w:iCs/>
      <w:color w:val="auto"/>
      <w:kern w:val="0"/>
      <w:sz w:val="26"/>
      <w:szCs w:val="26"/>
    </w:rPr>
  </w:style>
  <w:style w:type="paragraph" w:styleId="Heading6">
    <w:name w:val="heading 6"/>
    <w:basedOn w:val="Normal"/>
    <w:next w:val="Normal"/>
    <w:link w:val="Heading6Char"/>
    <w:qFormat/>
    <w:rsid w:val="001A2ADE"/>
    <w:pPr>
      <w:tabs>
        <w:tab w:val="num" w:pos="4320"/>
      </w:tabs>
      <w:spacing w:before="240" w:after="60"/>
      <w:ind w:left="4320" w:hanging="720"/>
      <w:outlineLvl w:val="5"/>
    </w:pPr>
    <w:rPr>
      <w:b/>
      <w:bCs/>
      <w:color w:val="auto"/>
      <w:kern w:val="0"/>
      <w:sz w:val="22"/>
      <w:szCs w:val="22"/>
    </w:rPr>
  </w:style>
  <w:style w:type="paragraph" w:styleId="Heading7">
    <w:name w:val="heading 7"/>
    <w:basedOn w:val="Normal"/>
    <w:next w:val="Normal"/>
    <w:link w:val="Heading7Char"/>
    <w:uiPriority w:val="9"/>
    <w:semiHidden/>
    <w:unhideWhenUsed/>
    <w:qFormat/>
    <w:rsid w:val="001A2ADE"/>
    <w:pPr>
      <w:tabs>
        <w:tab w:val="num" w:pos="5040"/>
      </w:tabs>
      <w:spacing w:before="240" w:after="60"/>
      <w:ind w:left="5040" w:hanging="720"/>
      <w:outlineLvl w:val="6"/>
    </w:pPr>
    <w:rPr>
      <w:rFonts w:asciiTheme="minorHAnsi" w:eastAsiaTheme="minorEastAsia" w:hAnsiTheme="minorHAnsi" w:cstheme="minorBidi"/>
      <w:color w:val="auto"/>
      <w:kern w:val="0"/>
      <w:sz w:val="24"/>
      <w:szCs w:val="24"/>
    </w:rPr>
  </w:style>
  <w:style w:type="paragraph" w:styleId="Heading8">
    <w:name w:val="heading 8"/>
    <w:basedOn w:val="Normal"/>
    <w:next w:val="Normal"/>
    <w:link w:val="Heading8Char"/>
    <w:uiPriority w:val="9"/>
    <w:semiHidden/>
    <w:unhideWhenUsed/>
    <w:qFormat/>
    <w:rsid w:val="001A2ADE"/>
    <w:pPr>
      <w:tabs>
        <w:tab w:val="num" w:pos="5760"/>
      </w:tabs>
      <w:spacing w:before="240" w:after="60"/>
      <w:ind w:left="5760" w:hanging="720"/>
      <w:outlineLvl w:val="7"/>
    </w:pPr>
    <w:rPr>
      <w:rFonts w:asciiTheme="minorHAnsi" w:eastAsiaTheme="minorEastAsia" w:hAnsiTheme="minorHAnsi" w:cstheme="minorBidi"/>
      <w:i/>
      <w:iCs/>
      <w:color w:val="auto"/>
      <w:kern w:val="0"/>
      <w:sz w:val="24"/>
      <w:szCs w:val="24"/>
    </w:rPr>
  </w:style>
  <w:style w:type="paragraph" w:styleId="Heading9">
    <w:name w:val="heading 9"/>
    <w:basedOn w:val="Normal"/>
    <w:next w:val="Normal"/>
    <w:link w:val="Heading9Char"/>
    <w:uiPriority w:val="9"/>
    <w:semiHidden/>
    <w:unhideWhenUsed/>
    <w:qFormat/>
    <w:rsid w:val="001A2ADE"/>
    <w:pPr>
      <w:tabs>
        <w:tab w:val="num" w:pos="6480"/>
      </w:tabs>
      <w:spacing w:before="240" w:after="60"/>
      <w:ind w:left="6480" w:hanging="720"/>
      <w:outlineLvl w:val="8"/>
    </w:pPr>
    <w:rPr>
      <w:rFonts w:asciiTheme="majorHAnsi" w:eastAsiaTheme="majorEastAsia" w:hAnsiTheme="majorHAnsi" w:cstheme="majorBidi"/>
      <w:color w:val="auto"/>
      <w:kern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46F2"/>
    <w:pPr>
      <w:tabs>
        <w:tab w:val="center" w:pos="4680"/>
        <w:tab w:val="right" w:pos="9360"/>
      </w:tabs>
    </w:pPr>
  </w:style>
  <w:style w:type="character" w:customStyle="1" w:styleId="HeaderChar">
    <w:name w:val="Header Char"/>
    <w:link w:val="Header"/>
    <w:uiPriority w:val="99"/>
    <w:rsid w:val="00AC46F2"/>
    <w:rPr>
      <w:rFonts w:ascii="Times New Roman" w:eastAsia="Times New Roman" w:hAnsi="Times New Roman" w:cs="Times New Roman"/>
      <w:color w:val="000000"/>
      <w:kern w:val="28"/>
      <w:sz w:val="20"/>
      <w:szCs w:val="20"/>
    </w:rPr>
  </w:style>
  <w:style w:type="paragraph" w:styleId="Footer">
    <w:name w:val="footer"/>
    <w:basedOn w:val="Normal"/>
    <w:link w:val="FooterChar"/>
    <w:uiPriority w:val="99"/>
    <w:unhideWhenUsed/>
    <w:rsid w:val="00AC46F2"/>
    <w:pPr>
      <w:tabs>
        <w:tab w:val="center" w:pos="4680"/>
        <w:tab w:val="right" w:pos="9360"/>
      </w:tabs>
    </w:pPr>
  </w:style>
  <w:style w:type="character" w:customStyle="1" w:styleId="FooterChar">
    <w:name w:val="Footer Char"/>
    <w:link w:val="Footer"/>
    <w:uiPriority w:val="99"/>
    <w:rsid w:val="00AC46F2"/>
    <w:rPr>
      <w:rFonts w:ascii="Times New Roman" w:eastAsia="Times New Roman" w:hAnsi="Times New Roman" w:cs="Times New Roman"/>
      <w:color w:val="000000"/>
      <w:kern w:val="28"/>
      <w:sz w:val="20"/>
      <w:szCs w:val="20"/>
    </w:rPr>
  </w:style>
  <w:style w:type="paragraph" w:styleId="NormalWeb">
    <w:name w:val="Normal (Web)"/>
    <w:basedOn w:val="Normal"/>
    <w:uiPriority w:val="99"/>
    <w:unhideWhenUsed/>
    <w:rsid w:val="00DE46A7"/>
    <w:pPr>
      <w:spacing w:before="100" w:beforeAutospacing="1" w:after="100" w:afterAutospacing="1"/>
    </w:pPr>
    <w:rPr>
      <w:color w:val="auto"/>
      <w:kern w:val="0"/>
      <w:sz w:val="24"/>
      <w:szCs w:val="24"/>
    </w:rPr>
  </w:style>
  <w:style w:type="paragraph" w:customStyle="1" w:styleId="ox-1dc926960a-ox-f23ab7cfa7-xmsonormal">
    <w:name w:val="ox-1dc926960a-ox-f23ab7cfa7-x_msonormal"/>
    <w:basedOn w:val="Normal"/>
    <w:rsid w:val="00DE46A7"/>
    <w:pPr>
      <w:spacing w:before="100" w:beforeAutospacing="1" w:after="100" w:afterAutospacing="1"/>
    </w:pPr>
    <w:rPr>
      <w:color w:val="auto"/>
      <w:kern w:val="0"/>
      <w:sz w:val="24"/>
      <w:szCs w:val="24"/>
    </w:rPr>
  </w:style>
  <w:style w:type="character" w:styleId="Hyperlink">
    <w:name w:val="Hyperlink"/>
    <w:uiPriority w:val="99"/>
    <w:unhideWhenUsed/>
    <w:rsid w:val="00DE46A7"/>
    <w:rPr>
      <w:color w:val="0000FF"/>
      <w:u w:val="single"/>
    </w:rPr>
  </w:style>
  <w:style w:type="character" w:styleId="Strong">
    <w:name w:val="Strong"/>
    <w:uiPriority w:val="22"/>
    <w:qFormat/>
    <w:rsid w:val="00C93342"/>
    <w:rPr>
      <w:b/>
      <w:bCs/>
    </w:rPr>
  </w:style>
  <w:style w:type="paragraph" w:customStyle="1" w:styleId="xmsonormal">
    <w:name w:val="x_msonormal"/>
    <w:basedOn w:val="Normal"/>
    <w:uiPriority w:val="99"/>
    <w:semiHidden/>
    <w:rsid w:val="00341B2F"/>
    <w:rPr>
      <w:rFonts w:eastAsia="Calibri"/>
      <w:color w:val="auto"/>
      <w:kern w:val="0"/>
      <w:sz w:val="24"/>
      <w:szCs w:val="24"/>
    </w:rPr>
  </w:style>
  <w:style w:type="paragraph" w:customStyle="1" w:styleId="ox-07334f1407-msonormal">
    <w:name w:val="ox-07334f1407-msonormal"/>
    <w:basedOn w:val="Normal"/>
    <w:rsid w:val="008C768F"/>
    <w:pPr>
      <w:spacing w:before="100" w:beforeAutospacing="1" w:after="100" w:afterAutospacing="1"/>
    </w:pPr>
    <w:rPr>
      <w:color w:val="auto"/>
      <w:kern w:val="0"/>
      <w:sz w:val="24"/>
      <w:szCs w:val="24"/>
    </w:rPr>
  </w:style>
  <w:style w:type="paragraph" w:customStyle="1" w:styleId="ox-deae5dc345-msonormal">
    <w:name w:val="ox-deae5dc345-msonormal"/>
    <w:basedOn w:val="Normal"/>
    <w:rsid w:val="006A7BBC"/>
    <w:pPr>
      <w:spacing w:before="100" w:beforeAutospacing="1" w:after="100" w:afterAutospacing="1"/>
    </w:pPr>
    <w:rPr>
      <w:color w:val="auto"/>
      <w:kern w:val="0"/>
      <w:sz w:val="24"/>
      <w:szCs w:val="24"/>
    </w:rPr>
  </w:style>
  <w:style w:type="character" w:customStyle="1" w:styleId="Heading2Char">
    <w:name w:val="Heading 2 Char"/>
    <w:link w:val="Heading2"/>
    <w:uiPriority w:val="9"/>
    <w:rsid w:val="00C54F5A"/>
    <w:rPr>
      <w:rFonts w:ascii="Times New Roman" w:eastAsia="Times New Roman" w:hAnsi="Times New Roman" w:cs="Times New Roman"/>
      <w:b/>
      <w:bCs/>
      <w:sz w:val="36"/>
      <w:szCs w:val="36"/>
    </w:rPr>
  </w:style>
  <w:style w:type="character" w:customStyle="1" w:styleId="Heading3Char">
    <w:name w:val="Heading 3 Char"/>
    <w:link w:val="Heading3"/>
    <w:uiPriority w:val="9"/>
    <w:rsid w:val="00C54F5A"/>
    <w:rPr>
      <w:rFonts w:ascii="Times New Roman" w:eastAsia="Times New Roman" w:hAnsi="Times New Roman" w:cs="Times New Roman"/>
      <w:b/>
      <w:bCs/>
      <w:sz w:val="28"/>
      <w:szCs w:val="28"/>
    </w:rPr>
  </w:style>
  <w:style w:type="character" w:customStyle="1" w:styleId="refrain1">
    <w:name w:val="refrain1"/>
    <w:rsid w:val="00C54F5A"/>
    <w:rPr>
      <w:b/>
      <w:bCs/>
      <w:caps w:val="0"/>
    </w:rPr>
  </w:style>
  <w:style w:type="paragraph" w:styleId="BalloonText">
    <w:name w:val="Balloon Text"/>
    <w:basedOn w:val="Normal"/>
    <w:link w:val="BalloonTextChar"/>
    <w:uiPriority w:val="99"/>
    <w:semiHidden/>
    <w:unhideWhenUsed/>
    <w:rsid w:val="000A6DB4"/>
    <w:rPr>
      <w:rFonts w:ascii="Tahoma" w:hAnsi="Tahoma" w:cs="Tahoma"/>
      <w:sz w:val="16"/>
      <w:szCs w:val="16"/>
    </w:rPr>
  </w:style>
  <w:style w:type="character" w:customStyle="1" w:styleId="BalloonTextChar">
    <w:name w:val="Balloon Text Char"/>
    <w:link w:val="BalloonText"/>
    <w:uiPriority w:val="99"/>
    <w:semiHidden/>
    <w:rsid w:val="000A6DB4"/>
    <w:rPr>
      <w:rFonts w:ascii="Tahoma" w:eastAsia="Times New Roman" w:hAnsi="Tahoma" w:cs="Tahoma"/>
      <w:color w:val="000000"/>
      <w:kern w:val="28"/>
      <w:sz w:val="16"/>
      <w:szCs w:val="16"/>
    </w:rPr>
  </w:style>
  <w:style w:type="table" w:styleId="TableGrid">
    <w:name w:val="Table Grid"/>
    <w:basedOn w:val="TableNormal"/>
    <w:uiPriority w:val="39"/>
    <w:rsid w:val="00915C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915CC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styleId="ListParagraph">
    <w:name w:val="List Paragraph"/>
    <w:basedOn w:val="Normal"/>
    <w:uiPriority w:val="34"/>
    <w:qFormat/>
    <w:rsid w:val="00915CC4"/>
    <w:pPr>
      <w:ind w:left="720"/>
      <w:contextualSpacing/>
    </w:pPr>
  </w:style>
  <w:style w:type="paragraph" w:customStyle="1" w:styleId="ox-ee3c0d9f0e-msonormal">
    <w:name w:val="ox-ee3c0d9f0e-msonormal"/>
    <w:basedOn w:val="Normal"/>
    <w:rsid w:val="001B2AE8"/>
    <w:pPr>
      <w:spacing w:before="100" w:beforeAutospacing="1" w:after="100" w:afterAutospacing="1"/>
    </w:pPr>
    <w:rPr>
      <w:color w:val="auto"/>
      <w:kern w:val="0"/>
      <w:sz w:val="24"/>
      <w:szCs w:val="24"/>
    </w:rPr>
  </w:style>
  <w:style w:type="character" w:customStyle="1" w:styleId="text">
    <w:name w:val="text"/>
    <w:basedOn w:val="DefaultParagraphFont"/>
    <w:rsid w:val="00CB09FC"/>
  </w:style>
  <w:style w:type="character" w:customStyle="1" w:styleId="woj">
    <w:name w:val="woj"/>
    <w:basedOn w:val="DefaultParagraphFont"/>
    <w:rsid w:val="00CB09FC"/>
  </w:style>
  <w:style w:type="character" w:customStyle="1" w:styleId="Heading1Char">
    <w:name w:val="Heading 1 Char"/>
    <w:link w:val="Heading1"/>
    <w:uiPriority w:val="9"/>
    <w:rsid w:val="002F4135"/>
    <w:rPr>
      <w:rFonts w:ascii="Cambria" w:eastAsia="Times New Roman" w:hAnsi="Cambria"/>
      <w:b/>
      <w:bCs/>
      <w:color w:val="000000"/>
      <w:kern w:val="32"/>
      <w:sz w:val="32"/>
      <w:szCs w:val="32"/>
    </w:rPr>
  </w:style>
  <w:style w:type="character" w:styleId="Emphasis">
    <w:name w:val="Emphasis"/>
    <w:uiPriority w:val="20"/>
    <w:qFormat/>
    <w:rsid w:val="00754E1A"/>
    <w:rPr>
      <w:i/>
      <w:iCs/>
    </w:rPr>
  </w:style>
  <w:style w:type="paragraph" w:customStyle="1" w:styleId="ox-aa75053f9f-msonormal">
    <w:name w:val="ox-aa75053f9f-msonormal"/>
    <w:basedOn w:val="Normal"/>
    <w:rsid w:val="002464F9"/>
    <w:pPr>
      <w:spacing w:before="100" w:beforeAutospacing="1" w:after="100" w:afterAutospacing="1"/>
    </w:pPr>
    <w:rPr>
      <w:color w:val="auto"/>
      <w:kern w:val="0"/>
      <w:sz w:val="24"/>
      <w:szCs w:val="24"/>
    </w:rPr>
  </w:style>
  <w:style w:type="paragraph" w:customStyle="1" w:styleId="ox-ff760e6efa-msonormal">
    <w:name w:val="ox-ff760e6efa-msonormal"/>
    <w:basedOn w:val="Normal"/>
    <w:rsid w:val="00600552"/>
    <w:pPr>
      <w:spacing w:before="100" w:beforeAutospacing="1" w:after="100" w:afterAutospacing="1"/>
    </w:pPr>
    <w:rPr>
      <w:color w:val="auto"/>
      <w:kern w:val="0"/>
      <w:sz w:val="24"/>
      <w:szCs w:val="24"/>
    </w:rPr>
  </w:style>
  <w:style w:type="character" w:styleId="UnresolvedMention">
    <w:name w:val="Unresolved Mention"/>
    <w:basedOn w:val="DefaultParagraphFont"/>
    <w:uiPriority w:val="99"/>
    <w:semiHidden/>
    <w:unhideWhenUsed/>
    <w:rsid w:val="007055A1"/>
    <w:rPr>
      <w:color w:val="808080"/>
      <w:shd w:val="clear" w:color="auto" w:fill="E6E6E6"/>
    </w:rPr>
  </w:style>
  <w:style w:type="table" w:styleId="PlainTable1">
    <w:name w:val="Plain Table 1"/>
    <w:basedOn w:val="TableNormal"/>
    <w:uiPriority w:val="41"/>
    <w:rsid w:val="000008B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C053F2"/>
    <w:pPr>
      <w:autoSpaceDE w:val="0"/>
      <w:autoSpaceDN w:val="0"/>
      <w:adjustRightInd w:val="0"/>
    </w:pPr>
    <w:rPr>
      <w:rFonts w:ascii="Times New Roman" w:hAnsi="Times New Roman"/>
      <w:color w:val="000000"/>
      <w:sz w:val="24"/>
      <w:szCs w:val="24"/>
    </w:rPr>
  </w:style>
  <w:style w:type="paragraph" w:customStyle="1" w:styleId="hymn">
    <w:name w:val="hymn"/>
    <w:basedOn w:val="Normal"/>
    <w:rsid w:val="005A2A9E"/>
    <w:pPr>
      <w:tabs>
        <w:tab w:val="left" w:pos="225"/>
      </w:tabs>
      <w:spacing w:line="280" w:lineRule="auto"/>
      <w:ind w:left="225" w:hanging="225"/>
      <w:jc w:val="center"/>
    </w:pPr>
    <w:rPr>
      <w:sz w:val="24"/>
      <w:szCs w:val="24"/>
      <w14:ligatures w14:val="standard"/>
      <w14:cntxtAlts/>
    </w:rPr>
  </w:style>
  <w:style w:type="paragraph" w:customStyle="1" w:styleId="lead">
    <w:name w:val="lead"/>
    <w:uiPriority w:val="99"/>
    <w:rsid w:val="005A2A9E"/>
    <w:pPr>
      <w:tabs>
        <w:tab w:val="left" w:pos="269"/>
      </w:tabs>
      <w:spacing w:line="280" w:lineRule="auto"/>
      <w:ind w:left="270" w:hanging="270"/>
      <w:jc w:val="both"/>
    </w:pPr>
    <w:rPr>
      <w:rFonts w:ascii="Palatino" w:eastAsia="Times New Roman" w:hAnsi="Palatino"/>
      <w:i/>
      <w:iCs/>
      <w:color w:val="000000"/>
      <w:kern w:val="28"/>
      <w:sz w:val="28"/>
      <w:szCs w:val="28"/>
      <w14:ligatures w14:val="standard"/>
      <w14:cntxtAlts/>
    </w:rPr>
  </w:style>
  <w:style w:type="paragraph" w:customStyle="1" w:styleId="instru">
    <w:name w:val="instru"/>
    <w:uiPriority w:val="99"/>
    <w:rsid w:val="005A2A9E"/>
    <w:pPr>
      <w:tabs>
        <w:tab w:val="left" w:pos="269"/>
      </w:tabs>
      <w:spacing w:line="280" w:lineRule="auto"/>
      <w:ind w:left="270" w:hanging="270"/>
      <w:jc w:val="center"/>
    </w:pPr>
    <w:rPr>
      <w:rFonts w:ascii="Palatino" w:eastAsia="Times New Roman" w:hAnsi="Palatino"/>
      <w:i/>
      <w:iCs/>
      <w:color w:val="000000"/>
      <w:kern w:val="28"/>
      <w:sz w:val="16"/>
      <w:szCs w:val="16"/>
      <w14:ligatures w14:val="standard"/>
      <w14:cntxtAlts/>
    </w:rPr>
  </w:style>
  <w:style w:type="paragraph" w:customStyle="1" w:styleId="BulletinTabRightBulletin">
    <w:name w:val="Bulletin Tab Right Bulletin"/>
    <w:basedOn w:val="Heading3"/>
    <w:link w:val="BulletinTabRightBulletinChar"/>
    <w:qFormat/>
    <w:rsid w:val="00C845A0"/>
    <w:pPr>
      <w:tabs>
        <w:tab w:val="right" w:pos="10440"/>
      </w:tabs>
      <w:spacing w:before="0" w:beforeAutospacing="0" w:after="0" w:afterAutospacing="0"/>
    </w:pPr>
  </w:style>
  <w:style w:type="paragraph" w:customStyle="1" w:styleId="BulletinHeading">
    <w:name w:val="Bulletin Heading"/>
    <w:basedOn w:val="BulletinTabRightBulletin"/>
    <w:link w:val="BulletinHeadingChar"/>
    <w:qFormat/>
    <w:rsid w:val="004C152D"/>
  </w:style>
  <w:style w:type="character" w:customStyle="1" w:styleId="BulletinTabRightBulletinChar">
    <w:name w:val="Bulletin Tab Right Bulletin Char"/>
    <w:basedOn w:val="Heading3Char"/>
    <w:link w:val="BulletinTabRightBulletin"/>
    <w:rsid w:val="004C152D"/>
    <w:rPr>
      <w:rFonts w:ascii="Times New Roman" w:eastAsia="Times New Roman" w:hAnsi="Times New Roman" w:cs="Times New Roman"/>
      <w:b/>
      <w:bCs/>
      <w:sz w:val="28"/>
      <w:szCs w:val="28"/>
    </w:rPr>
  </w:style>
  <w:style w:type="character" w:customStyle="1" w:styleId="BulletinHeadingChar">
    <w:name w:val="Bulletin Heading Char"/>
    <w:basedOn w:val="BulletinTabRightBulletinChar"/>
    <w:link w:val="BulletinHeading"/>
    <w:rsid w:val="004C152D"/>
    <w:rPr>
      <w:rFonts w:ascii="Times New Roman" w:eastAsia="Times New Roman" w:hAnsi="Times New Roman" w:cs="Times New Roman"/>
      <w:b/>
      <w:bCs/>
      <w:sz w:val="28"/>
      <w:szCs w:val="28"/>
    </w:rPr>
  </w:style>
  <w:style w:type="paragraph" w:styleId="NoSpacing">
    <w:name w:val="No Spacing"/>
    <w:link w:val="NoSpacingChar"/>
    <w:uiPriority w:val="1"/>
    <w:qFormat/>
    <w:rsid w:val="004D7C3B"/>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AF11B5"/>
    <w:rPr>
      <w:sz w:val="16"/>
      <w:szCs w:val="16"/>
    </w:rPr>
  </w:style>
  <w:style w:type="paragraph" w:styleId="CommentText">
    <w:name w:val="annotation text"/>
    <w:basedOn w:val="Normal"/>
    <w:link w:val="CommentTextChar"/>
    <w:uiPriority w:val="99"/>
    <w:semiHidden/>
    <w:unhideWhenUsed/>
    <w:rsid w:val="00AF11B5"/>
  </w:style>
  <w:style w:type="character" w:customStyle="1" w:styleId="CommentTextChar">
    <w:name w:val="Comment Text Char"/>
    <w:basedOn w:val="DefaultParagraphFont"/>
    <w:link w:val="CommentText"/>
    <w:uiPriority w:val="99"/>
    <w:semiHidden/>
    <w:rsid w:val="00AF11B5"/>
    <w:rPr>
      <w:rFonts w:ascii="Times New Roman" w:eastAsia="Times New Roman" w:hAnsi="Times New Roman"/>
      <w:color w:val="000000"/>
      <w:kern w:val="28"/>
    </w:rPr>
  </w:style>
  <w:style w:type="paragraph" w:styleId="CommentSubject">
    <w:name w:val="annotation subject"/>
    <w:basedOn w:val="CommentText"/>
    <w:next w:val="CommentText"/>
    <w:link w:val="CommentSubjectChar"/>
    <w:uiPriority w:val="99"/>
    <w:semiHidden/>
    <w:unhideWhenUsed/>
    <w:rsid w:val="00AF11B5"/>
    <w:rPr>
      <w:b/>
      <w:bCs/>
    </w:rPr>
  </w:style>
  <w:style w:type="character" w:customStyle="1" w:styleId="CommentSubjectChar">
    <w:name w:val="Comment Subject Char"/>
    <w:basedOn w:val="CommentTextChar"/>
    <w:link w:val="CommentSubject"/>
    <w:uiPriority w:val="99"/>
    <w:semiHidden/>
    <w:rsid w:val="00AF11B5"/>
    <w:rPr>
      <w:rFonts w:ascii="Times New Roman" w:eastAsia="Times New Roman" w:hAnsi="Times New Roman"/>
      <w:b/>
      <w:bCs/>
      <w:color w:val="000000"/>
      <w:kern w:val="28"/>
    </w:rPr>
  </w:style>
  <w:style w:type="paragraph" w:customStyle="1" w:styleId="ox-e42fc9c472-msonormal">
    <w:name w:val="ox-e42fc9c472-msonormal"/>
    <w:basedOn w:val="Normal"/>
    <w:rsid w:val="00EF2196"/>
    <w:pPr>
      <w:spacing w:before="100" w:beforeAutospacing="1" w:after="100" w:afterAutospacing="1"/>
    </w:pPr>
    <w:rPr>
      <w:color w:val="auto"/>
      <w:kern w:val="0"/>
      <w:sz w:val="24"/>
      <w:szCs w:val="24"/>
    </w:rPr>
  </w:style>
  <w:style w:type="paragraph" w:customStyle="1" w:styleId="ox-837bd612cb-default-style">
    <w:name w:val="ox-837bd612cb-default-style"/>
    <w:basedOn w:val="Normal"/>
    <w:rsid w:val="00820627"/>
    <w:pPr>
      <w:spacing w:before="100" w:beforeAutospacing="1" w:after="100" w:afterAutospacing="1"/>
    </w:pPr>
    <w:rPr>
      <w:color w:val="auto"/>
      <w:kern w:val="0"/>
      <w:sz w:val="24"/>
      <w:szCs w:val="24"/>
    </w:rPr>
  </w:style>
  <w:style w:type="character" w:customStyle="1" w:styleId="redtext1">
    <w:name w:val="redtext1"/>
    <w:rsid w:val="0003014C"/>
    <w:rPr>
      <w:color w:val="CC0000"/>
    </w:rPr>
  </w:style>
  <w:style w:type="character" w:customStyle="1" w:styleId="point1">
    <w:name w:val="point1"/>
    <w:rsid w:val="002B00EE"/>
    <w:rPr>
      <w:sz w:val="20"/>
      <w:szCs w:val="20"/>
    </w:rPr>
  </w:style>
  <w:style w:type="paragraph" w:customStyle="1" w:styleId="ox-eca150758a-msonormal">
    <w:name w:val="ox-eca150758a-msonormal"/>
    <w:basedOn w:val="Normal"/>
    <w:rsid w:val="009841A0"/>
    <w:pPr>
      <w:spacing w:before="100" w:beforeAutospacing="1" w:after="100" w:afterAutospacing="1"/>
    </w:pPr>
    <w:rPr>
      <w:color w:val="auto"/>
      <w:kern w:val="0"/>
      <w:sz w:val="24"/>
      <w:szCs w:val="24"/>
    </w:rPr>
  </w:style>
  <w:style w:type="paragraph" w:styleId="BodyText">
    <w:name w:val="Body Text"/>
    <w:basedOn w:val="Normal"/>
    <w:link w:val="BodyTextChar"/>
    <w:uiPriority w:val="99"/>
    <w:rsid w:val="0097658D"/>
    <w:rPr>
      <w:rFonts w:eastAsiaTheme="minorEastAsia"/>
      <w:color w:val="auto"/>
      <w:kern w:val="0"/>
    </w:rPr>
  </w:style>
  <w:style w:type="character" w:customStyle="1" w:styleId="BodyTextChar">
    <w:name w:val="Body Text Char"/>
    <w:basedOn w:val="DefaultParagraphFont"/>
    <w:link w:val="BodyText"/>
    <w:uiPriority w:val="99"/>
    <w:rsid w:val="0097658D"/>
    <w:rPr>
      <w:rFonts w:ascii="Times New Roman" w:eastAsiaTheme="minorEastAsia" w:hAnsi="Times New Roman"/>
    </w:rPr>
  </w:style>
  <w:style w:type="paragraph" w:styleId="Revision">
    <w:name w:val="Revision"/>
    <w:hidden/>
    <w:uiPriority w:val="99"/>
    <w:semiHidden/>
    <w:rsid w:val="005317EC"/>
    <w:rPr>
      <w:rFonts w:ascii="Times New Roman" w:eastAsia="Times New Roman" w:hAnsi="Times New Roman"/>
      <w:color w:val="000000"/>
      <w:kern w:val="28"/>
    </w:rPr>
  </w:style>
  <w:style w:type="character" w:customStyle="1" w:styleId="st">
    <w:name w:val="st"/>
    <w:basedOn w:val="DefaultParagraphFont"/>
    <w:rsid w:val="004067BB"/>
  </w:style>
  <w:style w:type="paragraph" w:customStyle="1" w:styleId="CalendarText">
    <w:name w:val="CalendarText"/>
    <w:basedOn w:val="Normal"/>
    <w:rsid w:val="001A369D"/>
    <w:rPr>
      <w:rFonts w:ascii="Arial" w:hAnsi="Arial" w:cs="Arial"/>
      <w:kern w:val="0"/>
      <w:szCs w:val="24"/>
    </w:rPr>
  </w:style>
  <w:style w:type="character" w:customStyle="1" w:styleId="CalendarNumbers">
    <w:name w:val="CalendarNumbers"/>
    <w:basedOn w:val="DefaultParagraphFont"/>
    <w:rsid w:val="001A369D"/>
    <w:rPr>
      <w:rFonts w:ascii="Arial" w:hAnsi="Arial"/>
      <w:b/>
      <w:bCs/>
      <w:color w:val="000080"/>
      <w:sz w:val="24"/>
    </w:rPr>
  </w:style>
  <w:style w:type="character" w:customStyle="1" w:styleId="StyleStyleCalendarNumbers10ptNotBold11pt">
    <w:name w:val="Style Style CalendarNumbers + 10 pt Not Bold + 11 pt"/>
    <w:basedOn w:val="DefaultParagraphFont"/>
    <w:rsid w:val="001A369D"/>
    <w:rPr>
      <w:rFonts w:ascii="Arial" w:hAnsi="Arial"/>
      <w:b/>
      <w:bCs/>
      <w:color w:val="000080"/>
      <w:sz w:val="22"/>
      <w:szCs w:val="20"/>
    </w:rPr>
  </w:style>
  <w:style w:type="character" w:customStyle="1" w:styleId="WinCalendarHolidayRed">
    <w:name w:val="WinCalendar_HolidayRed"/>
    <w:basedOn w:val="DefaultParagraphFont"/>
    <w:rsid w:val="001A369D"/>
    <w:rPr>
      <w:rFonts w:ascii="Arial Narrow" w:hAnsi="Arial Narrow"/>
      <w:b w:val="0"/>
      <w:color w:val="990033"/>
      <w:sz w:val="18"/>
      <w:szCs w:val="26"/>
    </w:rPr>
  </w:style>
  <w:style w:type="character" w:customStyle="1" w:styleId="WinCalendarBLANKCELLSTYLE1">
    <w:name w:val="WinCalendar_BLANKCELL_STYLE1"/>
    <w:basedOn w:val="DefaultParagraphFont"/>
    <w:rsid w:val="001A369D"/>
    <w:rPr>
      <w:rFonts w:ascii="Arial" w:hAnsi="Arial" w:cs="Arial"/>
      <w:b w:val="0"/>
      <w:color w:val="000000"/>
      <w:sz w:val="20"/>
      <w:szCs w:val="26"/>
    </w:rPr>
  </w:style>
  <w:style w:type="character" w:customStyle="1" w:styleId="WCSTYLEGoogle21">
    <w:name w:val="WC_STYLE_Google2_1"/>
    <w:basedOn w:val="DefaultParagraphFont"/>
    <w:rsid w:val="001A369D"/>
    <w:rPr>
      <w:rFonts w:ascii="Arial" w:hAnsi="Arial" w:cs="Arial"/>
      <w:b w:val="0"/>
      <w:i w:val="0"/>
      <w:color w:val="000000"/>
      <w:sz w:val="20"/>
      <w:szCs w:val="26"/>
    </w:rPr>
  </w:style>
  <w:style w:type="paragraph" w:customStyle="1" w:styleId="WCSTYLEGoogle21S">
    <w:name w:val="WC_STYLE_Google2_1_S"/>
    <w:basedOn w:val="Normal"/>
    <w:link w:val="WCSTYLEGoogle21SChar"/>
    <w:rsid w:val="001A369D"/>
    <w:pPr>
      <w:widowControl w:val="0"/>
      <w:pBdr>
        <w:top w:val="single" w:sz="6" w:space="1" w:color="C4BDD5"/>
        <w:bottom w:val="single" w:sz="6" w:space="1" w:color="C4BDD5"/>
        <w:between w:val="single" w:sz="6" w:space="0" w:color="C4BDD5"/>
      </w:pBdr>
      <w:shd w:val="clear" w:color="auto" w:fill="CCFFCC"/>
    </w:pPr>
    <w:rPr>
      <w:sz w:val="26"/>
      <w:szCs w:val="26"/>
    </w:rPr>
  </w:style>
  <w:style w:type="character" w:customStyle="1" w:styleId="WCSTYLEGoogle21SChar">
    <w:name w:val="WC_STYLE_Google2_1_S Char"/>
    <w:basedOn w:val="DefaultParagraphFont"/>
    <w:link w:val="WCSTYLEGoogle21S"/>
    <w:rsid w:val="001A369D"/>
    <w:rPr>
      <w:rFonts w:ascii="Times New Roman" w:eastAsia="Times New Roman" w:hAnsi="Times New Roman"/>
      <w:color w:val="000000"/>
      <w:kern w:val="28"/>
      <w:sz w:val="26"/>
      <w:szCs w:val="26"/>
      <w:shd w:val="clear" w:color="auto" w:fill="CCFFCC"/>
    </w:rPr>
  </w:style>
  <w:style w:type="paragraph" w:customStyle="1" w:styleId="body">
    <w:name w:val="body"/>
    <w:basedOn w:val="Normal"/>
    <w:rsid w:val="00463BD7"/>
    <w:pPr>
      <w:spacing w:after="120"/>
    </w:pPr>
    <w:rPr>
      <w:color w:val="auto"/>
      <w:kern w:val="0"/>
      <w:sz w:val="24"/>
      <w:szCs w:val="24"/>
    </w:rPr>
  </w:style>
  <w:style w:type="paragraph" w:customStyle="1" w:styleId="Pa1">
    <w:name w:val="Pa1"/>
    <w:basedOn w:val="Normal"/>
    <w:next w:val="Normal"/>
    <w:uiPriority w:val="99"/>
    <w:rsid w:val="001362AA"/>
    <w:pPr>
      <w:autoSpaceDE w:val="0"/>
      <w:autoSpaceDN w:val="0"/>
      <w:adjustRightInd w:val="0"/>
      <w:spacing w:line="241" w:lineRule="atLeast"/>
    </w:pPr>
    <w:rPr>
      <w:color w:val="auto"/>
      <w:kern w:val="0"/>
      <w:sz w:val="24"/>
      <w:szCs w:val="24"/>
    </w:rPr>
  </w:style>
  <w:style w:type="character" w:customStyle="1" w:styleId="Heading4Char">
    <w:name w:val="Heading 4 Char"/>
    <w:basedOn w:val="DefaultParagraphFont"/>
    <w:link w:val="Heading4"/>
    <w:uiPriority w:val="9"/>
    <w:rsid w:val="001A2ADE"/>
    <w:rPr>
      <w:rFonts w:eastAsia="Times New Roman" w:cs="Arial"/>
      <w:b/>
      <w:bCs/>
      <w:sz w:val="28"/>
      <w:szCs w:val="28"/>
    </w:rPr>
  </w:style>
  <w:style w:type="character" w:customStyle="1" w:styleId="Heading5Char">
    <w:name w:val="Heading 5 Char"/>
    <w:basedOn w:val="DefaultParagraphFont"/>
    <w:link w:val="Heading5"/>
    <w:uiPriority w:val="9"/>
    <w:semiHidden/>
    <w:rsid w:val="001A2ADE"/>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A2ADE"/>
    <w:rPr>
      <w:rFonts w:ascii="Times New Roman" w:eastAsia="Times New Roman" w:hAnsi="Times New Roman"/>
      <w:b/>
      <w:bCs/>
      <w:sz w:val="22"/>
      <w:szCs w:val="22"/>
    </w:rPr>
  </w:style>
  <w:style w:type="character" w:customStyle="1" w:styleId="Heading7Char">
    <w:name w:val="Heading 7 Char"/>
    <w:basedOn w:val="DefaultParagraphFont"/>
    <w:link w:val="Heading7"/>
    <w:uiPriority w:val="9"/>
    <w:semiHidden/>
    <w:rsid w:val="001A2ADE"/>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A2ADE"/>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A2ADE"/>
    <w:rPr>
      <w:rFonts w:asciiTheme="majorHAnsi" w:eastAsiaTheme="majorEastAsia" w:hAnsiTheme="majorHAnsi" w:cstheme="majorBidi"/>
      <w:sz w:val="22"/>
      <w:szCs w:val="22"/>
    </w:rPr>
  </w:style>
  <w:style w:type="paragraph" w:customStyle="1" w:styleId="plainpara">
    <w:name w:val="plainpara"/>
    <w:basedOn w:val="Normal"/>
    <w:rsid w:val="001A2ADE"/>
    <w:pPr>
      <w:spacing w:after="240"/>
    </w:pPr>
    <w:rPr>
      <w:color w:val="auto"/>
      <w:kern w:val="0"/>
      <w:sz w:val="24"/>
      <w:szCs w:val="24"/>
    </w:rPr>
  </w:style>
  <w:style w:type="paragraph" w:customStyle="1" w:styleId="sdgdayname">
    <w:name w:val="sdgdayname"/>
    <w:basedOn w:val="Normal"/>
    <w:rsid w:val="001A2ADE"/>
    <w:pPr>
      <w:spacing w:after="120"/>
      <w:jc w:val="center"/>
    </w:pPr>
    <w:rPr>
      <w:color w:val="auto"/>
      <w:kern w:val="0"/>
      <w:sz w:val="48"/>
      <w:szCs w:val="48"/>
    </w:rPr>
  </w:style>
  <w:style w:type="paragraph" w:customStyle="1" w:styleId="sectionhead">
    <w:name w:val="sectionhead"/>
    <w:basedOn w:val="Normal"/>
    <w:rsid w:val="001A2ADE"/>
    <w:pPr>
      <w:spacing w:before="240"/>
    </w:pPr>
    <w:rPr>
      <w:b/>
      <w:bCs/>
      <w:color w:val="auto"/>
      <w:kern w:val="0"/>
      <w:sz w:val="36"/>
      <w:szCs w:val="36"/>
    </w:rPr>
  </w:style>
  <w:style w:type="paragraph" w:customStyle="1" w:styleId="sdgdevotitle">
    <w:name w:val="sdgdevotitle"/>
    <w:basedOn w:val="Normal"/>
    <w:rsid w:val="001A2ADE"/>
    <w:pPr>
      <w:spacing w:after="120"/>
      <w:jc w:val="center"/>
    </w:pPr>
    <w:rPr>
      <w:color w:val="auto"/>
      <w:kern w:val="0"/>
      <w:sz w:val="36"/>
      <w:szCs w:val="36"/>
    </w:rPr>
  </w:style>
  <w:style w:type="paragraph" w:customStyle="1" w:styleId="sdgcategoryheader">
    <w:name w:val="sdgcategoryheader"/>
    <w:basedOn w:val="Normal"/>
    <w:rsid w:val="001A2ADE"/>
    <w:pPr>
      <w:spacing w:after="120"/>
    </w:pPr>
    <w:rPr>
      <w:b/>
      <w:bCs/>
      <w:color w:val="auto"/>
      <w:kern w:val="0"/>
      <w:sz w:val="29"/>
      <w:szCs w:val="29"/>
    </w:rPr>
  </w:style>
  <w:style w:type="paragraph" w:customStyle="1" w:styleId="sdgnormalpara">
    <w:name w:val="sdgnormalpara"/>
    <w:basedOn w:val="Normal"/>
    <w:rsid w:val="001A2ADE"/>
    <w:pPr>
      <w:ind w:firstLine="480"/>
    </w:pPr>
    <w:rPr>
      <w:color w:val="auto"/>
      <w:kern w:val="0"/>
      <w:sz w:val="24"/>
      <w:szCs w:val="24"/>
    </w:rPr>
  </w:style>
  <w:style w:type="paragraph" w:customStyle="1" w:styleId="sdgfootnote">
    <w:name w:val="sdgfootnote"/>
    <w:basedOn w:val="Normal"/>
    <w:rsid w:val="001A2ADE"/>
    <w:rPr>
      <w:color w:val="auto"/>
      <w:kern w:val="0"/>
    </w:rPr>
  </w:style>
  <w:style w:type="paragraph" w:customStyle="1" w:styleId="sdgfirstpara">
    <w:name w:val="sdgfirstpara"/>
    <w:basedOn w:val="Normal"/>
    <w:rsid w:val="001A2ADE"/>
    <w:rPr>
      <w:color w:val="auto"/>
      <w:kern w:val="0"/>
      <w:sz w:val="24"/>
      <w:szCs w:val="24"/>
    </w:rPr>
  </w:style>
  <w:style w:type="paragraph" w:customStyle="1" w:styleId="sdgprayerpara">
    <w:name w:val="sdgprayerpara"/>
    <w:basedOn w:val="Normal"/>
    <w:rsid w:val="001A2ADE"/>
    <w:pPr>
      <w:spacing w:before="240" w:after="120"/>
    </w:pPr>
    <w:rPr>
      <w:color w:val="auto"/>
      <w:kern w:val="0"/>
      <w:sz w:val="24"/>
      <w:szCs w:val="24"/>
    </w:rPr>
  </w:style>
  <w:style w:type="paragraph" w:customStyle="1" w:styleId="commentarydayname">
    <w:name w:val="commentarydayname"/>
    <w:basedOn w:val="Normal"/>
    <w:rsid w:val="001A2ADE"/>
    <w:rPr>
      <w:b/>
      <w:bCs/>
      <w:color w:val="auto"/>
      <w:kern w:val="0"/>
      <w:sz w:val="28"/>
      <w:szCs w:val="28"/>
    </w:rPr>
  </w:style>
  <w:style w:type="paragraph" w:customStyle="1" w:styleId="commentaryauthor">
    <w:name w:val="commentaryauthor"/>
    <w:basedOn w:val="Normal"/>
    <w:rsid w:val="001A2ADE"/>
    <w:pPr>
      <w:spacing w:after="120"/>
    </w:pPr>
    <w:rPr>
      <w:b/>
      <w:bCs/>
      <w:color w:val="auto"/>
      <w:kern w:val="0"/>
      <w:sz w:val="28"/>
      <w:szCs w:val="28"/>
    </w:rPr>
  </w:style>
  <w:style w:type="paragraph" w:customStyle="1" w:styleId="line">
    <w:name w:val="line"/>
    <w:basedOn w:val="Normal"/>
    <w:rsid w:val="001A2ADE"/>
    <w:rPr>
      <w:color w:val="auto"/>
      <w:kern w:val="0"/>
      <w:sz w:val="24"/>
      <w:szCs w:val="24"/>
    </w:rPr>
  </w:style>
  <w:style w:type="paragraph" w:customStyle="1" w:styleId="resourcesubsection">
    <w:name w:val="resourcesubsection"/>
    <w:basedOn w:val="Normal"/>
    <w:rsid w:val="001A2ADE"/>
    <w:pPr>
      <w:spacing w:after="120"/>
    </w:pPr>
    <w:rPr>
      <w:b/>
      <w:bCs/>
      <w:color w:val="auto"/>
      <w:kern w:val="0"/>
      <w:sz w:val="24"/>
      <w:szCs w:val="24"/>
    </w:rPr>
  </w:style>
  <w:style w:type="paragraph" w:customStyle="1" w:styleId="footnotelink">
    <w:name w:val="footnotelink"/>
    <w:basedOn w:val="Normal"/>
    <w:rsid w:val="001A2ADE"/>
    <w:pPr>
      <w:spacing w:after="120"/>
      <w:textAlignment w:val="top"/>
    </w:pPr>
    <w:rPr>
      <w:color w:val="0000FF"/>
      <w:kern w:val="0"/>
    </w:rPr>
  </w:style>
  <w:style w:type="paragraph" w:customStyle="1" w:styleId="footnotenumber">
    <w:name w:val="footnotenumber"/>
    <w:basedOn w:val="Normal"/>
    <w:rsid w:val="001A2ADE"/>
    <w:pPr>
      <w:spacing w:after="120"/>
      <w:textAlignment w:val="top"/>
    </w:pPr>
    <w:rPr>
      <w:color w:val="0000FF"/>
      <w:kern w:val="0"/>
    </w:rPr>
  </w:style>
  <w:style w:type="paragraph" w:customStyle="1" w:styleId="footnote">
    <w:name w:val="footnote"/>
    <w:basedOn w:val="Normal"/>
    <w:rsid w:val="001A2ADE"/>
    <w:rPr>
      <w:color w:val="auto"/>
      <w:kern w:val="0"/>
    </w:rPr>
  </w:style>
  <w:style w:type="paragraph" w:customStyle="1" w:styleId="commemheader">
    <w:name w:val="commem_header"/>
    <w:basedOn w:val="Normal"/>
    <w:rsid w:val="001A2ADE"/>
    <w:pPr>
      <w:spacing w:before="106" w:after="120"/>
    </w:pPr>
    <w:rPr>
      <w:b/>
      <w:bCs/>
      <w:color w:val="auto"/>
      <w:kern w:val="0"/>
      <w:sz w:val="24"/>
      <w:szCs w:val="24"/>
    </w:rPr>
  </w:style>
  <w:style w:type="paragraph" w:customStyle="1" w:styleId="commemdate">
    <w:name w:val="commem_date"/>
    <w:basedOn w:val="Normal"/>
    <w:rsid w:val="001A2ADE"/>
    <w:pPr>
      <w:spacing w:after="120"/>
    </w:pPr>
    <w:rPr>
      <w:b/>
      <w:bCs/>
      <w:color w:val="auto"/>
      <w:kern w:val="0"/>
      <w:sz w:val="24"/>
      <w:szCs w:val="24"/>
    </w:rPr>
  </w:style>
  <w:style w:type="paragraph" w:customStyle="1" w:styleId="sermontitle">
    <w:name w:val="sermon_title"/>
    <w:basedOn w:val="Normal"/>
    <w:rsid w:val="001A2ADE"/>
    <w:pPr>
      <w:spacing w:before="177" w:after="88"/>
    </w:pPr>
    <w:rPr>
      <w:color w:val="auto"/>
      <w:kern w:val="0"/>
      <w:sz w:val="53"/>
      <w:szCs w:val="53"/>
    </w:rPr>
  </w:style>
  <w:style w:type="paragraph" w:customStyle="1" w:styleId="headertitle">
    <w:name w:val="header_title"/>
    <w:basedOn w:val="Normal"/>
    <w:rsid w:val="001A2ADE"/>
    <w:pPr>
      <w:spacing w:after="120"/>
    </w:pPr>
    <w:rPr>
      <w:b/>
      <w:bCs/>
      <w:color w:val="auto"/>
      <w:kern w:val="0"/>
      <w:sz w:val="36"/>
      <w:szCs w:val="36"/>
    </w:rPr>
  </w:style>
  <w:style w:type="paragraph" w:customStyle="1" w:styleId="proclamationtitle">
    <w:name w:val="proclamation_title"/>
    <w:basedOn w:val="Normal"/>
    <w:rsid w:val="001A2ADE"/>
    <w:pPr>
      <w:spacing w:after="88"/>
    </w:pPr>
    <w:rPr>
      <w:color w:val="auto"/>
      <w:kern w:val="0"/>
      <w:sz w:val="53"/>
      <w:szCs w:val="53"/>
    </w:rPr>
  </w:style>
  <w:style w:type="paragraph" w:customStyle="1" w:styleId="authorname">
    <w:name w:val="author_name"/>
    <w:basedOn w:val="Normal"/>
    <w:rsid w:val="001A2ADE"/>
    <w:pPr>
      <w:spacing w:after="120"/>
    </w:pPr>
    <w:rPr>
      <w:b/>
      <w:bCs/>
      <w:color w:val="007FB5"/>
      <w:kern w:val="0"/>
      <w:sz w:val="31"/>
      <w:szCs w:val="31"/>
    </w:rPr>
  </w:style>
  <w:style w:type="paragraph" w:customStyle="1" w:styleId="scripture">
    <w:name w:val="scripture"/>
    <w:basedOn w:val="Normal"/>
    <w:rsid w:val="001A2ADE"/>
    <w:pPr>
      <w:spacing w:after="120"/>
    </w:pPr>
    <w:rPr>
      <w:b/>
      <w:bCs/>
      <w:color w:val="0000FF"/>
      <w:kern w:val="0"/>
      <w:sz w:val="24"/>
      <w:szCs w:val="24"/>
    </w:rPr>
  </w:style>
  <w:style w:type="paragraph" w:customStyle="1" w:styleId="scripturedownload">
    <w:name w:val="scripturedownload"/>
    <w:basedOn w:val="Normal"/>
    <w:rsid w:val="001A2ADE"/>
    <w:pPr>
      <w:spacing w:after="120"/>
    </w:pPr>
    <w:rPr>
      <w:b/>
      <w:bCs/>
      <w:color w:val="auto"/>
      <w:kern w:val="0"/>
      <w:sz w:val="24"/>
      <w:szCs w:val="24"/>
    </w:rPr>
  </w:style>
  <w:style w:type="paragraph" w:customStyle="1" w:styleId="hymnal">
    <w:name w:val="hymnal"/>
    <w:basedOn w:val="Normal"/>
    <w:rsid w:val="001A2ADE"/>
    <w:pPr>
      <w:spacing w:after="120"/>
    </w:pPr>
    <w:rPr>
      <w:color w:val="auto"/>
      <w:kern w:val="0"/>
      <w:sz w:val="24"/>
      <w:szCs w:val="24"/>
    </w:rPr>
  </w:style>
  <w:style w:type="paragraph" w:customStyle="1" w:styleId="rubric">
    <w:name w:val="rubric"/>
    <w:basedOn w:val="Normal"/>
    <w:rsid w:val="001A2ADE"/>
    <w:pPr>
      <w:spacing w:after="120"/>
    </w:pPr>
    <w:rPr>
      <w:i/>
      <w:iCs/>
      <w:color w:val="CC0000"/>
      <w:kern w:val="0"/>
      <w:sz w:val="24"/>
      <w:szCs w:val="24"/>
    </w:rPr>
  </w:style>
  <w:style w:type="paragraph" w:customStyle="1" w:styleId="passagetext">
    <w:name w:val="passagetext"/>
    <w:basedOn w:val="Normal"/>
    <w:rsid w:val="001A2ADE"/>
    <w:pPr>
      <w:spacing w:after="120"/>
    </w:pPr>
    <w:rPr>
      <w:color w:val="auto"/>
      <w:kern w:val="0"/>
      <w:sz w:val="24"/>
      <w:szCs w:val="24"/>
    </w:rPr>
  </w:style>
  <w:style w:type="paragraph" w:customStyle="1" w:styleId="passageintro">
    <w:name w:val="passageintro"/>
    <w:basedOn w:val="Normal"/>
    <w:rsid w:val="001A2ADE"/>
    <w:pPr>
      <w:spacing w:after="120"/>
    </w:pPr>
    <w:rPr>
      <w:i/>
      <w:iCs/>
      <w:color w:val="CC0000"/>
      <w:kern w:val="0"/>
      <w:sz w:val="24"/>
      <w:szCs w:val="24"/>
    </w:rPr>
  </w:style>
  <w:style w:type="paragraph" w:customStyle="1" w:styleId="hymnalfile">
    <w:name w:val="hymnalfile"/>
    <w:basedOn w:val="Normal"/>
    <w:rsid w:val="001A2ADE"/>
    <w:pPr>
      <w:spacing w:after="120"/>
    </w:pPr>
    <w:rPr>
      <w:color w:val="auto"/>
      <w:kern w:val="0"/>
      <w:sz w:val="24"/>
      <w:szCs w:val="24"/>
    </w:rPr>
  </w:style>
  <w:style w:type="paragraph" w:customStyle="1" w:styleId="hymnalrcl">
    <w:name w:val="hymnalrcl"/>
    <w:basedOn w:val="Normal"/>
    <w:rsid w:val="001A2ADE"/>
    <w:pPr>
      <w:spacing w:after="120"/>
    </w:pPr>
    <w:rPr>
      <w:color w:val="auto"/>
      <w:kern w:val="0"/>
      <w:sz w:val="24"/>
      <w:szCs w:val="24"/>
    </w:rPr>
  </w:style>
  <w:style w:type="paragraph" w:customStyle="1" w:styleId="refrain">
    <w:name w:val="refrain"/>
    <w:basedOn w:val="Normal"/>
    <w:rsid w:val="001A2ADE"/>
    <w:pPr>
      <w:spacing w:after="120"/>
    </w:pPr>
    <w:rPr>
      <w:b/>
      <w:bCs/>
      <w:color w:val="auto"/>
      <w:kern w:val="0"/>
      <w:sz w:val="24"/>
      <w:szCs w:val="24"/>
    </w:rPr>
  </w:style>
  <w:style w:type="paragraph" w:customStyle="1" w:styleId="readingintro">
    <w:name w:val="reading_intro"/>
    <w:basedOn w:val="Normal"/>
    <w:rsid w:val="001A2ADE"/>
    <w:pPr>
      <w:spacing w:before="120" w:after="120"/>
    </w:pPr>
    <w:rPr>
      <w:i/>
      <w:iCs/>
      <w:color w:val="auto"/>
      <w:kern w:val="0"/>
      <w:sz w:val="24"/>
      <w:szCs w:val="24"/>
    </w:rPr>
  </w:style>
  <w:style w:type="paragraph" w:customStyle="1" w:styleId="point">
    <w:name w:val="point"/>
    <w:basedOn w:val="Normal"/>
    <w:rsid w:val="001A2ADE"/>
    <w:pPr>
      <w:spacing w:after="120"/>
      <w:textAlignment w:val="top"/>
    </w:pPr>
    <w:rPr>
      <w:color w:val="auto"/>
      <w:kern w:val="0"/>
    </w:rPr>
  </w:style>
  <w:style w:type="paragraph" w:customStyle="1" w:styleId="redtext">
    <w:name w:val="redtext"/>
    <w:basedOn w:val="Normal"/>
    <w:rsid w:val="001A2ADE"/>
    <w:pPr>
      <w:spacing w:after="120"/>
    </w:pPr>
    <w:rPr>
      <w:color w:val="CC0000"/>
      <w:kern w:val="0"/>
      <w:sz w:val="24"/>
      <w:szCs w:val="24"/>
    </w:rPr>
  </w:style>
  <w:style w:type="paragraph" w:customStyle="1" w:styleId="poetrylineversenumber-1">
    <w:name w:val="poetrylineversenumber-1"/>
    <w:basedOn w:val="Normal"/>
    <w:rsid w:val="001A2ADE"/>
    <w:pPr>
      <w:spacing w:after="120"/>
      <w:jc w:val="right"/>
    </w:pPr>
    <w:rPr>
      <w:color w:val="auto"/>
      <w:kern w:val="0"/>
      <w:sz w:val="24"/>
      <w:szCs w:val="24"/>
    </w:rPr>
  </w:style>
  <w:style w:type="paragraph" w:customStyle="1" w:styleId="poetrylineversenumber-2">
    <w:name w:val="poetrylineversenumber-2"/>
    <w:basedOn w:val="Normal"/>
    <w:rsid w:val="001A2ADE"/>
    <w:pPr>
      <w:spacing w:after="120"/>
      <w:jc w:val="right"/>
    </w:pPr>
    <w:rPr>
      <w:color w:val="auto"/>
      <w:kern w:val="0"/>
      <w:sz w:val="24"/>
      <w:szCs w:val="24"/>
    </w:rPr>
  </w:style>
  <w:style w:type="paragraph" w:customStyle="1" w:styleId="poetrylineversenumber-3">
    <w:name w:val="poetrylineversenumber-3"/>
    <w:basedOn w:val="Normal"/>
    <w:rsid w:val="001A2ADE"/>
    <w:pPr>
      <w:spacing w:after="120"/>
      <w:jc w:val="right"/>
    </w:pPr>
    <w:rPr>
      <w:color w:val="auto"/>
      <w:kern w:val="0"/>
      <w:sz w:val="24"/>
      <w:szCs w:val="24"/>
    </w:rPr>
  </w:style>
  <w:style w:type="paragraph" w:customStyle="1" w:styleId="poetrylinestarttext-1">
    <w:name w:val="poetrylinestarttext-1"/>
    <w:basedOn w:val="Normal"/>
    <w:rsid w:val="001A2ADE"/>
    <w:pPr>
      <w:spacing w:after="120"/>
      <w:ind w:left="720"/>
    </w:pPr>
    <w:rPr>
      <w:color w:val="auto"/>
      <w:kern w:val="0"/>
      <w:sz w:val="24"/>
      <w:szCs w:val="24"/>
    </w:rPr>
  </w:style>
  <w:style w:type="paragraph" w:customStyle="1" w:styleId="poetrylinestarttext-2">
    <w:name w:val="poetrylinestarttext-2"/>
    <w:basedOn w:val="Normal"/>
    <w:rsid w:val="001A2ADE"/>
    <w:pPr>
      <w:spacing w:after="120"/>
      <w:ind w:left="1200"/>
    </w:pPr>
    <w:rPr>
      <w:color w:val="auto"/>
      <w:kern w:val="0"/>
      <w:sz w:val="24"/>
      <w:szCs w:val="24"/>
    </w:rPr>
  </w:style>
  <w:style w:type="paragraph" w:customStyle="1" w:styleId="poetrylinestarttext-3">
    <w:name w:val="poetrylinestarttext-3"/>
    <w:basedOn w:val="Normal"/>
    <w:rsid w:val="001A2ADE"/>
    <w:pPr>
      <w:spacing w:after="120"/>
      <w:ind w:left="1680"/>
    </w:pPr>
    <w:rPr>
      <w:color w:val="auto"/>
      <w:kern w:val="0"/>
      <w:sz w:val="24"/>
      <w:szCs w:val="24"/>
    </w:rPr>
  </w:style>
  <w:style w:type="character" w:styleId="FollowedHyperlink">
    <w:name w:val="FollowedHyperlink"/>
    <w:uiPriority w:val="99"/>
    <w:semiHidden/>
    <w:unhideWhenUsed/>
    <w:rsid w:val="001A2ADE"/>
    <w:rPr>
      <w:color w:val="800080"/>
      <w:u w:val="single"/>
    </w:rPr>
  </w:style>
  <w:style w:type="paragraph" w:customStyle="1" w:styleId="ox-0a5455bf30-msonormal">
    <w:name w:val="ox-0a5455bf30-msonormal"/>
    <w:basedOn w:val="Normal"/>
    <w:rsid w:val="001A2ADE"/>
    <w:pPr>
      <w:spacing w:before="100" w:beforeAutospacing="1" w:after="100" w:afterAutospacing="1"/>
    </w:pPr>
    <w:rPr>
      <w:color w:val="auto"/>
      <w:kern w:val="0"/>
      <w:sz w:val="24"/>
      <w:szCs w:val="24"/>
    </w:rPr>
  </w:style>
  <w:style w:type="character" w:customStyle="1" w:styleId="s0kpld">
    <w:name w:val="s0kpld"/>
    <w:basedOn w:val="DefaultParagraphFont"/>
    <w:rsid w:val="001A2ADE"/>
  </w:style>
  <w:style w:type="character" w:customStyle="1" w:styleId="mceitemhidden">
    <w:name w:val="mceitemhidden"/>
    <w:basedOn w:val="DefaultParagraphFont"/>
    <w:rsid w:val="001A2ADE"/>
  </w:style>
  <w:style w:type="character" w:customStyle="1" w:styleId="hiddenspellerror">
    <w:name w:val="hiddenspellerror"/>
    <w:basedOn w:val="DefaultParagraphFont"/>
    <w:rsid w:val="001A2ADE"/>
  </w:style>
  <w:style w:type="character" w:customStyle="1" w:styleId="amqckf">
    <w:name w:val="amqckf"/>
    <w:basedOn w:val="DefaultParagraphFont"/>
    <w:rsid w:val="00DD7055"/>
  </w:style>
  <w:style w:type="paragraph" w:customStyle="1" w:styleId="Heading2-Professional">
    <w:name w:val="Heading 2 - Professional"/>
    <w:basedOn w:val="Normal"/>
    <w:rsid w:val="00F03AA5"/>
    <w:pPr>
      <w:spacing w:before="120" w:after="60" w:line="320" w:lineRule="exact"/>
    </w:pPr>
    <w:rPr>
      <w:rFonts w:ascii="Arial Black" w:hAnsi="Arial Black"/>
      <w:sz w:val="24"/>
      <w14:ligatures w14:val="standard"/>
      <w14:cntxtAlts/>
    </w:rPr>
  </w:style>
  <w:style w:type="paragraph" w:styleId="FootnoteText">
    <w:name w:val="footnote text"/>
    <w:basedOn w:val="Normal"/>
    <w:link w:val="FootnoteTextChar"/>
    <w:uiPriority w:val="99"/>
    <w:unhideWhenUsed/>
    <w:rsid w:val="00B26053"/>
    <w:rPr>
      <w:rFonts w:asciiTheme="minorHAnsi" w:eastAsiaTheme="minorHAnsi" w:hAnsiTheme="minorHAnsi" w:cstheme="minorBidi"/>
      <w:color w:val="auto"/>
      <w:kern w:val="0"/>
    </w:rPr>
  </w:style>
  <w:style w:type="character" w:customStyle="1" w:styleId="FootnoteTextChar">
    <w:name w:val="Footnote Text Char"/>
    <w:basedOn w:val="DefaultParagraphFont"/>
    <w:link w:val="FootnoteText"/>
    <w:uiPriority w:val="99"/>
    <w:rsid w:val="00B26053"/>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B26053"/>
    <w:rPr>
      <w:vertAlign w:val="superscript"/>
    </w:rPr>
  </w:style>
  <w:style w:type="paragraph" w:customStyle="1" w:styleId="Pullquote-Professional">
    <w:name w:val="Pullquote - Professional"/>
    <w:basedOn w:val="Normal"/>
    <w:rsid w:val="007217F6"/>
    <w:pPr>
      <w:spacing w:after="120" w:line="280" w:lineRule="exact"/>
      <w:ind w:left="60" w:right="60"/>
      <w:jc w:val="center"/>
    </w:pPr>
    <w:rPr>
      <w:rFonts w:ascii="Arial" w:hAnsi="Arial" w:cs="Arial"/>
      <w:i/>
      <w:sz w:val="22"/>
      <w14:ligatures w14:val="standard"/>
      <w14:cntxtAlts/>
    </w:rPr>
  </w:style>
  <w:style w:type="table" w:styleId="PlainTable2">
    <w:name w:val="Plain Table 2"/>
    <w:basedOn w:val="TableNormal"/>
    <w:uiPriority w:val="42"/>
    <w:rsid w:val="000D2AC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0">
    <w:name w:val="Pa0"/>
    <w:basedOn w:val="Default"/>
    <w:next w:val="Default"/>
    <w:uiPriority w:val="99"/>
    <w:rsid w:val="001A4BFD"/>
    <w:pPr>
      <w:spacing w:line="241" w:lineRule="atLeast"/>
    </w:pPr>
    <w:rPr>
      <w:rFonts w:ascii="Helvetica 65 Medium" w:hAnsi="Helvetica 65 Medium"/>
      <w:color w:val="auto"/>
    </w:rPr>
  </w:style>
  <w:style w:type="character" w:customStyle="1" w:styleId="A0">
    <w:name w:val="A0"/>
    <w:uiPriority w:val="99"/>
    <w:rsid w:val="001A4BFD"/>
    <w:rPr>
      <w:rFonts w:cs="Helvetica 65 Medium"/>
      <w:color w:val="000000"/>
      <w:sz w:val="26"/>
      <w:szCs w:val="26"/>
    </w:rPr>
  </w:style>
  <w:style w:type="character" w:customStyle="1" w:styleId="A1">
    <w:name w:val="A1"/>
    <w:uiPriority w:val="99"/>
    <w:rsid w:val="00273721"/>
    <w:rPr>
      <w:rFonts w:cs="Helvetica Neue"/>
      <w:b/>
      <w:bCs/>
      <w:color w:val="000000"/>
      <w:sz w:val="28"/>
      <w:szCs w:val="28"/>
    </w:rPr>
  </w:style>
  <w:style w:type="paragraph" w:customStyle="1" w:styleId="Body0">
    <w:name w:val="Body"/>
    <w:rsid w:val="008E388A"/>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paragraph" w:customStyle="1" w:styleId="ox-48d3d27edb-msonormal">
    <w:name w:val="ox-48d3d27edb-msonormal"/>
    <w:basedOn w:val="Normal"/>
    <w:rsid w:val="00147540"/>
    <w:pPr>
      <w:spacing w:before="100" w:beforeAutospacing="1" w:after="100" w:afterAutospacing="1"/>
    </w:pPr>
    <w:rPr>
      <w:color w:val="auto"/>
      <w:kern w:val="0"/>
      <w:sz w:val="24"/>
      <w:szCs w:val="24"/>
    </w:rPr>
  </w:style>
  <w:style w:type="paragraph" w:customStyle="1" w:styleId="chapter-1">
    <w:name w:val="chapter-1"/>
    <w:basedOn w:val="Normal"/>
    <w:rsid w:val="00C62002"/>
    <w:pPr>
      <w:spacing w:before="100" w:beforeAutospacing="1" w:after="100" w:afterAutospacing="1"/>
    </w:pPr>
    <w:rPr>
      <w:color w:val="auto"/>
      <w:kern w:val="0"/>
      <w:sz w:val="24"/>
      <w:szCs w:val="24"/>
    </w:rPr>
  </w:style>
  <w:style w:type="character" w:customStyle="1" w:styleId="NoSpacingChar">
    <w:name w:val="No Spacing Char"/>
    <w:basedOn w:val="DefaultParagraphFont"/>
    <w:link w:val="NoSpacing"/>
    <w:uiPriority w:val="1"/>
    <w:rsid w:val="009B626D"/>
    <w:rPr>
      <w:rFonts w:ascii="Times New Roman" w:eastAsia="Times New Roman" w:hAnsi="Times New Roman"/>
      <w:sz w:val="24"/>
      <w:szCs w:val="24"/>
    </w:rPr>
  </w:style>
  <w:style w:type="paragraph" w:customStyle="1" w:styleId="indent">
    <w:name w:val="indent"/>
    <w:basedOn w:val="Normal"/>
    <w:rsid w:val="00E46908"/>
    <w:pPr>
      <w:spacing w:before="100" w:beforeAutospacing="1" w:after="100" w:afterAutospacing="1"/>
    </w:pPr>
    <w:rPr>
      <w:color w:val="auto"/>
      <w:kern w:val="0"/>
      <w:sz w:val="24"/>
      <w:szCs w:val="24"/>
    </w:rPr>
  </w:style>
  <w:style w:type="character" w:customStyle="1" w:styleId="a-size-large">
    <w:name w:val="a-size-large"/>
    <w:basedOn w:val="DefaultParagraphFont"/>
    <w:rsid w:val="00E46908"/>
  </w:style>
  <w:style w:type="character" w:customStyle="1" w:styleId="author">
    <w:name w:val="author"/>
    <w:basedOn w:val="DefaultParagraphFont"/>
    <w:rsid w:val="00E46908"/>
  </w:style>
  <w:style w:type="character" w:customStyle="1" w:styleId="indent-1-breaks">
    <w:name w:val="indent-1-breaks"/>
    <w:basedOn w:val="DefaultParagraphFont"/>
    <w:rsid w:val="00F7331D"/>
  </w:style>
  <w:style w:type="character" w:customStyle="1" w:styleId="oi732d6d">
    <w:name w:val="oi732d6d"/>
    <w:basedOn w:val="DefaultParagraphFont"/>
    <w:rsid w:val="00947E2B"/>
  </w:style>
  <w:style w:type="paragraph" w:customStyle="1" w:styleId="menu-item">
    <w:name w:val="menu-item"/>
    <w:basedOn w:val="Normal"/>
    <w:rsid w:val="00A9443F"/>
    <w:pPr>
      <w:spacing w:before="100" w:beforeAutospacing="1" w:after="100" w:afterAutospacing="1"/>
    </w:pPr>
    <w:rPr>
      <w:color w:val="auto"/>
      <w:kern w:val="0"/>
      <w:sz w:val="24"/>
      <w:szCs w:val="24"/>
    </w:rPr>
  </w:style>
  <w:style w:type="paragraph" w:styleId="z-TopofForm">
    <w:name w:val="HTML Top of Form"/>
    <w:basedOn w:val="Normal"/>
    <w:next w:val="Normal"/>
    <w:link w:val="z-TopofFormChar"/>
    <w:hidden/>
    <w:uiPriority w:val="99"/>
    <w:semiHidden/>
    <w:unhideWhenUsed/>
    <w:rsid w:val="00A9443F"/>
    <w:pPr>
      <w:pBdr>
        <w:bottom w:val="single" w:sz="6" w:space="1" w:color="auto"/>
      </w:pBdr>
      <w:jc w:val="center"/>
    </w:pPr>
    <w:rPr>
      <w:rFonts w:ascii="Arial" w:hAnsi="Arial" w:cs="Arial"/>
      <w:vanish/>
      <w:color w:val="auto"/>
      <w:kern w:val="0"/>
      <w:sz w:val="16"/>
      <w:szCs w:val="16"/>
    </w:rPr>
  </w:style>
  <w:style w:type="character" w:customStyle="1" w:styleId="z-TopofFormChar">
    <w:name w:val="z-Top of Form Char"/>
    <w:basedOn w:val="DefaultParagraphFont"/>
    <w:link w:val="z-TopofForm"/>
    <w:uiPriority w:val="99"/>
    <w:semiHidden/>
    <w:rsid w:val="00A9443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9443F"/>
    <w:pPr>
      <w:pBdr>
        <w:top w:val="single" w:sz="6" w:space="1" w:color="auto"/>
      </w:pBdr>
      <w:jc w:val="center"/>
    </w:pPr>
    <w:rPr>
      <w:rFonts w:ascii="Arial" w:hAnsi="Arial" w:cs="Arial"/>
      <w:vanish/>
      <w:color w:val="auto"/>
      <w:kern w:val="0"/>
      <w:sz w:val="16"/>
      <w:szCs w:val="16"/>
    </w:rPr>
  </w:style>
  <w:style w:type="character" w:customStyle="1" w:styleId="z-BottomofFormChar">
    <w:name w:val="z-Bottom of Form Char"/>
    <w:basedOn w:val="DefaultParagraphFont"/>
    <w:link w:val="z-BottomofForm"/>
    <w:uiPriority w:val="99"/>
    <w:semiHidden/>
    <w:rsid w:val="00A9443F"/>
    <w:rPr>
      <w:rFonts w:ascii="Arial" w:eastAsia="Times New Roman" w:hAnsi="Arial" w:cs="Arial"/>
      <w:vanish/>
      <w:sz w:val="16"/>
      <w:szCs w:val="16"/>
    </w:rPr>
  </w:style>
  <w:style w:type="paragraph" w:customStyle="1" w:styleId="nav-button">
    <w:name w:val="nav-button"/>
    <w:basedOn w:val="Normal"/>
    <w:rsid w:val="00A9443F"/>
    <w:pPr>
      <w:spacing w:before="100" w:beforeAutospacing="1" w:after="100" w:afterAutospacing="1"/>
    </w:pPr>
    <w:rPr>
      <w:color w:val="auto"/>
      <w:kern w:val="0"/>
      <w:sz w:val="24"/>
      <w:szCs w:val="24"/>
    </w:rPr>
  </w:style>
  <w:style w:type="paragraph" w:customStyle="1" w:styleId="search-item">
    <w:name w:val="search-item"/>
    <w:basedOn w:val="Normal"/>
    <w:rsid w:val="00A9443F"/>
    <w:pPr>
      <w:spacing w:before="100" w:beforeAutospacing="1" w:after="100" w:afterAutospacing="1"/>
    </w:pPr>
    <w:rPr>
      <w:color w:val="auto"/>
      <w:kern w:val="0"/>
      <w:sz w:val="24"/>
      <w:szCs w:val="24"/>
    </w:rPr>
  </w:style>
  <w:style w:type="character" w:customStyle="1" w:styleId="screen-reader-text">
    <w:name w:val="screen-reader-text"/>
    <w:basedOn w:val="DefaultParagraphFont"/>
    <w:rsid w:val="00A9443F"/>
  </w:style>
  <w:style w:type="character" w:customStyle="1" w:styleId="elementor-button-text">
    <w:name w:val="elementor-button-text"/>
    <w:basedOn w:val="DefaultParagraphFont"/>
    <w:rsid w:val="00A9443F"/>
  </w:style>
  <w:style w:type="character" w:customStyle="1" w:styleId="gformdescription">
    <w:name w:val="gform_description"/>
    <w:basedOn w:val="DefaultParagraphFont"/>
    <w:rsid w:val="00A9443F"/>
  </w:style>
  <w:style w:type="paragraph" w:customStyle="1" w:styleId="gfield">
    <w:name w:val="gfield"/>
    <w:basedOn w:val="Normal"/>
    <w:rsid w:val="00A9443F"/>
    <w:pPr>
      <w:spacing w:before="100" w:beforeAutospacing="1" w:after="100" w:afterAutospacing="1"/>
    </w:pPr>
    <w:rPr>
      <w:color w:val="auto"/>
      <w:kern w:val="0"/>
      <w:sz w:val="24"/>
      <w:szCs w:val="24"/>
    </w:rPr>
  </w:style>
  <w:style w:type="character" w:customStyle="1" w:styleId="elementor-screen-only">
    <w:name w:val="elementor-screen-only"/>
    <w:basedOn w:val="DefaultParagraphFont"/>
    <w:rsid w:val="00A9443F"/>
  </w:style>
  <w:style w:type="character" w:customStyle="1" w:styleId="gd">
    <w:name w:val="gd"/>
    <w:basedOn w:val="DefaultParagraphFont"/>
    <w:rsid w:val="00D00D67"/>
  </w:style>
  <w:style w:type="character" w:customStyle="1" w:styleId="gmaildefault">
    <w:name w:val="gmail_default"/>
    <w:basedOn w:val="DefaultParagraphFont"/>
    <w:rsid w:val="007B1862"/>
  </w:style>
  <w:style w:type="character" w:customStyle="1" w:styleId="acopre">
    <w:name w:val="acopre"/>
    <w:basedOn w:val="DefaultParagraphFont"/>
    <w:rsid w:val="00C70F3E"/>
  </w:style>
  <w:style w:type="table" w:styleId="PlainTable5">
    <w:name w:val="Plain Table 5"/>
    <w:basedOn w:val="TableNormal"/>
    <w:uiPriority w:val="45"/>
    <w:rsid w:val="00C70F3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C70F3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ox-325302dfde-msonormal">
    <w:name w:val="ox-325302dfde-msonormal"/>
    <w:basedOn w:val="Normal"/>
    <w:rsid w:val="0058260F"/>
    <w:pPr>
      <w:spacing w:before="100" w:beforeAutospacing="1" w:after="100" w:afterAutospacing="1"/>
    </w:pPr>
    <w:rPr>
      <w:color w:val="auto"/>
      <w:kern w:val="0"/>
      <w:sz w:val="24"/>
      <w:szCs w:val="24"/>
    </w:rPr>
  </w:style>
  <w:style w:type="character" w:customStyle="1" w:styleId="mntl-sc-block-headingtext">
    <w:name w:val="mntl-sc-block-heading__text"/>
    <w:basedOn w:val="DefaultParagraphFont"/>
    <w:rsid w:val="00507DEF"/>
  </w:style>
  <w:style w:type="paragraph" w:styleId="HTMLPreformatted">
    <w:name w:val="HTML Preformatted"/>
    <w:basedOn w:val="Normal"/>
    <w:link w:val="HTMLPreformattedChar"/>
    <w:uiPriority w:val="99"/>
    <w:semiHidden/>
    <w:unhideWhenUsed/>
    <w:rsid w:val="00C900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kern w:val="0"/>
    </w:rPr>
  </w:style>
  <w:style w:type="character" w:customStyle="1" w:styleId="HTMLPreformattedChar">
    <w:name w:val="HTML Preformatted Char"/>
    <w:basedOn w:val="DefaultParagraphFont"/>
    <w:link w:val="HTMLPreformatted"/>
    <w:uiPriority w:val="99"/>
    <w:semiHidden/>
    <w:rsid w:val="00C9008D"/>
    <w:rPr>
      <w:rFonts w:ascii="Courier New" w:eastAsia="Times New Roman" w:hAnsi="Courier New" w:cs="Courier New"/>
    </w:rPr>
  </w:style>
  <w:style w:type="paragraph" w:customStyle="1" w:styleId="chapter-2">
    <w:name w:val="chapter-2"/>
    <w:basedOn w:val="Normal"/>
    <w:rsid w:val="00F866E5"/>
    <w:pPr>
      <w:spacing w:before="100" w:beforeAutospacing="1" w:after="100" w:afterAutospacing="1"/>
    </w:pPr>
    <w:rPr>
      <w:color w:val="auto"/>
      <w:kern w:val="0"/>
      <w:sz w:val="24"/>
      <w:szCs w:val="24"/>
    </w:rPr>
  </w:style>
  <w:style w:type="character" w:customStyle="1" w:styleId="chapternum">
    <w:name w:val="chapternum"/>
    <w:basedOn w:val="DefaultParagraphFont"/>
    <w:rsid w:val="00F866E5"/>
  </w:style>
  <w:style w:type="table" w:styleId="TableGridLight">
    <w:name w:val="Grid Table Light"/>
    <w:basedOn w:val="TableNormal"/>
    <w:uiPriority w:val="40"/>
    <w:rsid w:val="006771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mall-caps">
    <w:name w:val="small-caps"/>
    <w:basedOn w:val="DefaultParagraphFont"/>
    <w:rsid w:val="00174D9F"/>
  </w:style>
  <w:style w:type="paragraph" w:customStyle="1" w:styleId="metadata">
    <w:name w:val="metadata"/>
    <w:basedOn w:val="Normal"/>
    <w:rsid w:val="002F4FDB"/>
    <w:pPr>
      <w:spacing w:before="100" w:beforeAutospacing="1" w:after="100" w:afterAutospacing="1"/>
    </w:pPr>
    <w:rPr>
      <w:color w:val="auto"/>
      <w:kern w:val="0"/>
      <w:sz w:val="24"/>
      <w:szCs w:val="24"/>
    </w:rPr>
  </w:style>
  <w:style w:type="character" w:customStyle="1" w:styleId="jump-title">
    <w:name w:val="jump-title"/>
    <w:basedOn w:val="DefaultParagraphFont"/>
    <w:rsid w:val="008336F3"/>
  </w:style>
  <w:style w:type="paragraph" w:customStyle="1" w:styleId="comp">
    <w:name w:val="comp"/>
    <w:basedOn w:val="Normal"/>
    <w:rsid w:val="00551028"/>
    <w:pPr>
      <w:spacing w:before="100" w:beforeAutospacing="1" w:after="100" w:afterAutospacing="1"/>
    </w:pPr>
    <w:rPr>
      <w:color w:val="auto"/>
      <w:kern w:val="0"/>
      <w:sz w:val="24"/>
      <w:szCs w:val="24"/>
    </w:rPr>
  </w:style>
  <w:style w:type="character" w:customStyle="1" w:styleId="mw-headline">
    <w:name w:val="mw-headline"/>
    <w:basedOn w:val="DefaultParagraphFont"/>
    <w:rsid w:val="00203480"/>
  </w:style>
  <w:style w:type="character" w:customStyle="1" w:styleId="mw-editsection">
    <w:name w:val="mw-editsection"/>
    <w:basedOn w:val="DefaultParagraphFont"/>
    <w:rsid w:val="00203480"/>
  </w:style>
  <w:style w:type="character" w:customStyle="1" w:styleId="mw-editsection-bracket">
    <w:name w:val="mw-editsection-bracket"/>
    <w:basedOn w:val="DefaultParagraphFont"/>
    <w:rsid w:val="00203480"/>
  </w:style>
  <w:style w:type="character" w:customStyle="1" w:styleId="reference-text">
    <w:name w:val="reference-text"/>
    <w:basedOn w:val="DefaultParagraphFont"/>
    <w:rsid w:val="00F852BF"/>
  </w:style>
  <w:style w:type="character" w:customStyle="1" w:styleId="go">
    <w:name w:val="go"/>
    <w:basedOn w:val="DefaultParagraphFont"/>
    <w:rsid w:val="00F446C0"/>
  </w:style>
  <w:style w:type="character" w:customStyle="1" w:styleId="ykmvie">
    <w:name w:val="ykmvie"/>
    <w:basedOn w:val="DefaultParagraphFont"/>
    <w:rsid w:val="002C396C"/>
  </w:style>
  <w:style w:type="character" w:customStyle="1" w:styleId="g3">
    <w:name w:val="g3"/>
    <w:basedOn w:val="DefaultParagraphFont"/>
    <w:rsid w:val="00542236"/>
  </w:style>
  <w:style w:type="character" w:customStyle="1" w:styleId="hb">
    <w:name w:val="hb"/>
    <w:basedOn w:val="DefaultParagraphFont"/>
    <w:rsid w:val="00542236"/>
  </w:style>
  <w:style w:type="character" w:customStyle="1" w:styleId="g2">
    <w:name w:val="g2"/>
    <w:basedOn w:val="DefaultParagraphFont"/>
    <w:rsid w:val="00542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692">
      <w:bodyDiv w:val="1"/>
      <w:marLeft w:val="0"/>
      <w:marRight w:val="0"/>
      <w:marTop w:val="0"/>
      <w:marBottom w:val="0"/>
      <w:divBdr>
        <w:top w:val="none" w:sz="0" w:space="0" w:color="auto"/>
        <w:left w:val="none" w:sz="0" w:space="0" w:color="auto"/>
        <w:bottom w:val="none" w:sz="0" w:space="0" w:color="auto"/>
        <w:right w:val="none" w:sz="0" w:space="0" w:color="auto"/>
      </w:divBdr>
    </w:div>
    <w:div w:id="20403231">
      <w:bodyDiv w:val="1"/>
      <w:marLeft w:val="0"/>
      <w:marRight w:val="0"/>
      <w:marTop w:val="0"/>
      <w:marBottom w:val="0"/>
      <w:divBdr>
        <w:top w:val="none" w:sz="0" w:space="0" w:color="auto"/>
        <w:left w:val="none" w:sz="0" w:space="0" w:color="auto"/>
        <w:bottom w:val="none" w:sz="0" w:space="0" w:color="auto"/>
        <w:right w:val="none" w:sz="0" w:space="0" w:color="auto"/>
      </w:divBdr>
    </w:div>
    <w:div w:id="20479381">
      <w:bodyDiv w:val="1"/>
      <w:marLeft w:val="0"/>
      <w:marRight w:val="0"/>
      <w:marTop w:val="0"/>
      <w:marBottom w:val="0"/>
      <w:divBdr>
        <w:top w:val="none" w:sz="0" w:space="0" w:color="auto"/>
        <w:left w:val="none" w:sz="0" w:space="0" w:color="auto"/>
        <w:bottom w:val="none" w:sz="0" w:space="0" w:color="auto"/>
        <w:right w:val="none" w:sz="0" w:space="0" w:color="auto"/>
      </w:divBdr>
    </w:div>
    <w:div w:id="20985352">
      <w:bodyDiv w:val="1"/>
      <w:marLeft w:val="0"/>
      <w:marRight w:val="0"/>
      <w:marTop w:val="0"/>
      <w:marBottom w:val="0"/>
      <w:divBdr>
        <w:top w:val="none" w:sz="0" w:space="0" w:color="auto"/>
        <w:left w:val="none" w:sz="0" w:space="0" w:color="auto"/>
        <w:bottom w:val="none" w:sz="0" w:space="0" w:color="auto"/>
        <w:right w:val="none" w:sz="0" w:space="0" w:color="auto"/>
      </w:divBdr>
    </w:div>
    <w:div w:id="35548227">
      <w:bodyDiv w:val="1"/>
      <w:marLeft w:val="0"/>
      <w:marRight w:val="0"/>
      <w:marTop w:val="0"/>
      <w:marBottom w:val="0"/>
      <w:divBdr>
        <w:top w:val="none" w:sz="0" w:space="0" w:color="auto"/>
        <w:left w:val="none" w:sz="0" w:space="0" w:color="auto"/>
        <w:bottom w:val="none" w:sz="0" w:space="0" w:color="auto"/>
        <w:right w:val="none" w:sz="0" w:space="0" w:color="auto"/>
      </w:divBdr>
    </w:div>
    <w:div w:id="39985463">
      <w:bodyDiv w:val="1"/>
      <w:marLeft w:val="0"/>
      <w:marRight w:val="0"/>
      <w:marTop w:val="0"/>
      <w:marBottom w:val="0"/>
      <w:divBdr>
        <w:top w:val="none" w:sz="0" w:space="0" w:color="auto"/>
        <w:left w:val="none" w:sz="0" w:space="0" w:color="auto"/>
        <w:bottom w:val="none" w:sz="0" w:space="0" w:color="auto"/>
        <w:right w:val="none" w:sz="0" w:space="0" w:color="auto"/>
      </w:divBdr>
    </w:div>
    <w:div w:id="43991760">
      <w:bodyDiv w:val="1"/>
      <w:marLeft w:val="0"/>
      <w:marRight w:val="0"/>
      <w:marTop w:val="0"/>
      <w:marBottom w:val="0"/>
      <w:divBdr>
        <w:top w:val="none" w:sz="0" w:space="0" w:color="auto"/>
        <w:left w:val="none" w:sz="0" w:space="0" w:color="auto"/>
        <w:bottom w:val="none" w:sz="0" w:space="0" w:color="auto"/>
        <w:right w:val="none" w:sz="0" w:space="0" w:color="auto"/>
      </w:divBdr>
      <w:divsChild>
        <w:div w:id="161940185">
          <w:marLeft w:val="-2400"/>
          <w:marRight w:val="-480"/>
          <w:marTop w:val="0"/>
          <w:marBottom w:val="0"/>
          <w:divBdr>
            <w:top w:val="none" w:sz="0" w:space="0" w:color="auto"/>
            <w:left w:val="none" w:sz="0" w:space="0" w:color="auto"/>
            <w:bottom w:val="none" w:sz="0" w:space="0" w:color="auto"/>
            <w:right w:val="none" w:sz="0" w:space="0" w:color="auto"/>
          </w:divBdr>
        </w:div>
        <w:div w:id="166411661">
          <w:marLeft w:val="-2400"/>
          <w:marRight w:val="-480"/>
          <w:marTop w:val="0"/>
          <w:marBottom w:val="0"/>
          <w:divBdr>
            <w:top w:val="none" w:sz="0" w:space="0" w:color="auto"/>
            <w:left w:val="none" w:sz="0" w:space="0" w:color="auto"/>
            <w:bottom w:val="none" w:sz="0" w:space="0" w:color="auto"/>
            <w:right w:val="none" w:sz="0" w:space="0" w:color="auto"/>
          </w:divBdr>
        </w:div>
        <w:div w:id="173225618">
          <w:marLeft w:val="-2400"/>
          <w:marRight w:val="-480"/>
          <w:marTop w:val="0"/>
          <w:marBottom w:val="0"/>
          <w:divBdr>
            <w:top w:val="none" w:sz="0" w:space="0" w:color="auto"/>
            <w:left w:val="none" w:sz="0" w:space="0" w:color="auto"/>
            <w:bottom w:val="none" w:sz="0" w:space="0" w:color="auto"/>
            <w:right w:val="none" w:sz="0" w:space="0" w:color="auto"/>
          </w:divBdr>
        </w:div>
        <w:div w:id="297150510">
          <w:marLeft w:val="-2400"/>
          <w:marRight w:val="-480"/>
          <w:marTop w:val="0"/>
          <w:marBottom w:val="0"/>
          <w:divBdr>
            <w:top w:val="none" w:sz="0" w:space="0" w:color="auto"/>
            <w:left w:val="none" w:sz="0" w:space="0" w:color="auto"/>
            <w:bottom w:val="none" w:sz="0" w:space="0" w:color="auto"/>
            <w:right w:val="none" w:sz="0" w:space="0" w:color="auto"/>
          </w:divBdr>
        </w:div>
        <w:div w:id="420831608">
          <w:marLeft w:val="-2400"/>
          <w:marRight w:val="-480"/>
          <w:marTop w:val="0"/>
          <w:marBottom w:val="0"/>
          <w:divBdr>
            <w:top w:val="none" w:sz="0" w:space="0" w:color="auto"/>
            <w:left w:val="none" w:sz="0" w:space="0" w:color="auto"/>
            <w:bottom w:val="none" w:sz="0" w:space="0" w:color="auto"/>
            <w:right w:val="none" w:sz="0" w:space="0" w:color="auto"/>
          </w:divBdr>
        </w:div>
        <w:div w:id="498273418">
          <w:marLeft w:val="-2400"/>
          <w:marRight w:val="-480"/>
          <w:marTop w:val="0"/>
          <w:marBottom w:val="0"/>
          <w:divBdr>
            <w:top w:val="none" w:sz="0" w:space="0" w:color="auto"/>
            <w:left w:val="none" w:sz="0" w:space="0" w:color="auto"/>
            <w:bottom w:val="none" w:sz="0" w:space="0" w:color="auto"/>
            <w:right w:val="none" w:sz="0" w:space="0" w:color="auto"/>
          </w:divBdr>
        </w:div>
        <w:div w:id="683752040">
          <w:marLeft w:val="-2400"/>
          <w:marRight w:val="-480"/>
          <w:marTop w:val="0"/>
          <w:marBottom w:val="0"/>
          <w:divBdr>
            <w:top w:val="none" w:sz="0" w:space="0" w:color="auto"/>
            <w:left w:val="none" w:sz="0" w:space="0" w:color="auto"/>
            <w:bottom w:val="none" w:sz="0" w:space="0" w:color="auto"/>
            <w:right w:val="none" w:sz="0" w:space="0" w:color="auto"/>
          </w:divBdr>
        </w:div>
        <w:div w:id="1049306010">
          <w:marLeft w:val="-2400"/>
          <w:marRight w:val="-480"/>
          <w:marTop w:val="0"/>
          <w:marBottom w:val="0"/>
          <w:divBdr>
            <w:top w:val="none" w:sz="0" w:space="0" w:color="auto"/>
            <w:left w:val="none" w:sz="0" w:space="0" w:color="auto"/>
            <w:bottom w:val="none" w:sz="0" w:space="0" w:color="auto"/>
            <w:right w:val="none" w:sz="0" w:space="0" w:color="auto"/>
          </w:divBdr>
        </w:div>
        <w:div w:id="1175419726">
          <w:marLeft w:val="-2400"/>
          <w:marRight w:val="-480"/>
          <w:marTop w:val="0"/>
          <w:marBottom w:val="0"/>
          <w:divBdr>
            <w:top w:val="none" w:sz="0" w:space="0" w:color="auto"/>
            <w:left w:val="none" w:sz="0" w:space="0" w:color="auto"/>
            <w:bottom w:val="none" w:sz="0" w:space="0" w:color="auto"/>
            <w:right w:val="none" w:sz="0" w:space="0" w:color="auto"/>
          </w:divBdr>
        </w:div>
        <w:div w:id="1490512440">
          <w:marLeft w:val="-2400"/>
          <w:marRight w:val="-480"/>
          <w:marTop w:val="0"/>
          <w:marBottom w:val="0"/>
          <w:divBdr>
            <w:top w:val="none" w:sz="0" w:space="0" w:color="auto"/>
            <w:left w:val="none" w:sz="0" w:space="0" w:color="auto"/>
            <w:bottom w:val="none" w:sz="0" w:space="0" w:color="auto"/>
            <w:right w:val="none" w:sz="0" w:space="0" w:color="auto"/>
          </w:divBdr>
        </w:div>
        <w:div w:id="1596285196">
          <w:marLeft w:val="-2400"/>
          <w:marRight w:val="-480"/>
          <w:marTop w:val="0"/>
          <w:marBottom w:val="0"/>
          <w:divBdr>
            <w:top w:val="none" w:sz="0" w:space="0" w:color="auto"/>
            <w:left w:val="none" w:sz="0" w:space="0" w:color="auto"/>
            <w:bottom w:val="none" w:sz="0" w:space="0" w:color="auto"/>
            <w:right w:val="none" w:sz="0" w:space="0" w:color="auto"/>
          </w:divBdr>
        </w:div>
        <w:div w:id="1819566630">
          <w:marLeft w:val="-2400"/>
          <w:marRight w:val="-480"/>
          <w:marTop w:val="0"/>
          <w:marBottom w:val="0"/>
          <w:divBdr>
            <w:top w:val="none" w:sz="0" w:space="0" w:color="auto"/>
            <w:left w:val="none" w:sz="0" w:space="0" w:color="auto"/>
            <w:bottom w:val="none" w:sz="0" w:space="0" w:color="auto"/>
            <w:right w:val="none" w:sz="0" w:space="0" w:color="auto"/>
          </w:divBdr>
        </w:div>
        <w:div w:id="1925337655">
          <w:marLeft w:val="-2400"/>
          <w:marRight w:val="-480"/>
          <w:marTop w:val="0"/>
          <w:marBottom w:val="0"/>
          <w:divBdr>
            <w:top w:val="none" w:sz="0" w:space="0" w:color="auto"/>
            <w:left w:val="none" w:sz="0" w:space="0" w:color="auto"/>
            <w:bottom w:val="none" w:sz="0" w:space="0" w:color="auto"/>
            <w:right w:val="none" w:sz="0" w:space="0" w:color="auto"/>
          </w:divBdr>
        </w:div>
        <w:div w:id="2007394041">
          <w:marLeft w:val="-2400"/>
          <w:marRight w:val="-480"/>
          <w:marTop w:val="0"/>
          <w:marBottom w:val="0"/>
          <w:divBdr>
            <w:top w:val="none" w:sz="0" w:space="0" w:color="auto"/>
            <w:left w:val="none" w:sz="0" w:space="0" w:color="auto"/>
            <w:bottom w:val="none" w:sz="0" w:space="0" w:color="auto"/>
            <w:right w:val="none" w:sz="0" w:space="0" w:color="auto"/>
          </w:divBdr>
        </w:div>
        <w:div w:id="2110082900">
          <w:marLeft w:val="-2400"/>
          <w:marRight w:val="-480"/>
          <w:marTop w:val="0"/>
          <w:marBottom w:val="0"/>
          <w:divBdr>
            <w:top w:val="none" w:sz="0" w:space="0" w:color="auto"/>
            <w:left w:val="none" w:sz="0" w:space="0" w:color="auto"/>
            <w:bottom w:val="none" w:sz="0" w:space="0" w:color="auto"/>
            <w:right w:val="none" w:sz="0" w:space="0" w:color="auto"/>
          </w:divBdr>
        </w:div>
      </w:divsChild>
    </w:div>
    <w:div w:id="44062505">
      <w:bodyDiv w:val="1"/>
      <w:marLeft w:val="0"/>
      <w:marRight w:val="0"/>
      <w:marTop w:val="0"/>
      <w:marBottom w:val="0"/>
      <w:divBdr>
        <w:top w:val="none" w:sz="0" w:space="0" w:color="auto"/>
        <w:left w:val="none" w:sz="0" w:space="0" w:color="auto"/>
        <w:bottom w:val="none" w:sz="0" w:space="0" w:color="auto"/>
        <w:right w:val="none" w:sz="0" w:space="0" w:color="auto"/>
      </w:divBdr>
      <w:divsChild>
        <w:div w:id="72555966">
          <w:marLeft w:val="0"/>
          <w:marRight w:val="0"/>
          <w:marTop w:val="0"/>
          <w:marBottom w:val="0"/>
          <w:divBdr>
            <w:top w:val="none" w:sz="0" w:space="0" w:color="auto"/>
            <w:left w:val="none" w:sz="0" w:space="0" w:color="auto"/>
            <w:bottom w:val="none" w:sz="0" w:space="0" w:color="auto"/>
            <w:right w:val="none" w:sz="0" w:space="0" w:color="auto"/>
          </w:divBdr>
        </w:div>
        <w:div w:id="91053384">
          <w:marLeft w:val="0"/>
          <w:marRight w:val="0"/>
          <w:marTop w:val="0"/>
          <w:marBottom w:val="0"/>
          <w:divBdr>
            <w:top w:val="none" w:sz="0" w:space="0" w:color="auto"/>
            <w:left w:val="none" w:sz="0" w:space="0" w:color="auto"/>
            <w:bottom w:val="none" w:sz="0" w:space="0" w:color="auto"/>
            <w:right w:val="none" w:sz="0" w:space="0" w:color="auto"/>
          </w:divBdr>
        </w:div>
        <w:div w:id="100732248">
          <w:marLeft w:val="0"/>
          <w:marRight w:val="0"/>
          <w:marTop w:val="0"/>
          <w:marBottom w:val="0"/>
          <w:divBdr>
            <w:top w:val="none" w:sz="0" w:space="0" w:color="auto"/>
            <w:left w:val="none" w:sz="0" w:space="0" w:color="auto"/>
            <w:bottom w:val="none" w:sz="0" w:space="0" w:color="auto"/>
            <w:right w:val="none" w:sz="0" w:space="0" w:color="auto"/>
          </w:divBdr>
        </w:div>
        <w:div w:id="1126117007">
          <w:marLeft w:val="0"/>
          <w:marRight w:val="0"/>
          <w:marTop w:val="0"/>
          <w:marBottom w:val="0"/>
          <w:divBdr>
            <w:top w:val="none" w:sz="0" w:space="0" w:color="auto"/>
            <w:left w:val="none" w:sz="0" w:space="0" w:color="auto"/>
            <w:bottom w:val="none" w:sz="0" w:space="0" w:color="auto"/>
            <w:right w:val="none" w:sz="0" w:space="0" w:color="auto"/>
          </w:divBdr>
        </w:div>
        <w:div w:id="1274479715">
          <w:marLeft w:val="0"/>
          <w:marRight w:val="0"/>
          <w:marTop w:val="0"/>
          <w:marBottom w:val="0"/>
          <w:divBdr>
            <w:top w:val="none" w:sz="0" w:space="0" w:color="auto"/>
            <w:left w:val="none" w:sz="0" w:space="0" w:color="auto"/>
            <w:bottom w:val="none" w:sz="0" w:space="0" w:color="auto"/>
            <w:right w:val="none" w:sz="0" w:space="0" w:color="auto"/>
          </w:divBdr>
        </w:div>
        <w:div w:id="1564442163">
          <w:marLeft w:val="0"/>
          <w:marRight w:val="0"/>
          <w:marTop w:val="0"/>
          <w:marBottom w:val="0"/>
          <w:divBdr>
            <w:top w:val="none" w:sz="0" w:space="0" w:color="auto"/>
            <w:left w:val="none" w:sz="0" w:space="0" w:color="auto"/>
            <w:bottom w:val="none" w:sz="0" w:space="0" w:color="auto"/>
            <w:right w:val="none" w:sz="0" w:space="0" w:color="auto"/>
          </w:divBdr>
        </w:div>
        <w:div w:id="1657027551">
          <w:marLeft w:val="0"/>
          <w:marRight w:val="0"/>
          <w:marTop w:val="0"/>
          <w:marBottom w:val="0"/>
          <w:divBdr>
            <w:top w:val="none" w:sz="0" w:space="0" w:color="auto"/>
            <w:left w:val="none" w:sz="0" w:space="0" w:color="auto"/>
            <w:bottom w:val="none" w:sz="0" w:space="0" w:color="auto"/>
            <w:right w:val="none" w:sz="0" w:space="0" w:color="auto"/>
          </w:divBdr>
        </w:div>
      </w:divsChild>
    </w:div>
    <w:div w:id="54622786">
      <w:bodyDiv w:val="1"/>
      <w:marLeft w:val="0"/>
      <w:marRight w:val="0"/>
      <w:marTop w:val="0"/>
      <w:marBottom w:val="0"/>
      <w:divBdr>
        <w:top w:val="none" w:sz="0" w:space="0" w:color="auto"/>
        <w:left w:val="none" w:sz="0" w:space="0" w:color="auto"/>
        <w:bottom w:val="none" w:sz="0" w:space="0" w:color="auto"/>
        <w:right w:val="none" w:sz="0" w:space="0" w:color="auto"/>
      </w:divBdr>
    </w:div>
    <w:div w:id="62263466">
      <w:bodyDiv w:val="1"/>
      <w:marLeft w:val="0"/>
      <w:marRight w:val="0"/>
      <w:marTop w:val="0"/>
      <w:marBottom w:val="0"/>
      <w:divBdr>
        <w:top w:val="none" w:sz="0" w:space="0" w:color="auto"/>
        <w:left w:val="none" w:sz="0" w:space="0" w:color="auto"/>
        <w:bottom w:val="none" w:sz="0" w:space="0" w:color="auto"/>
        <w:right w:val="none" w:sz="0" w:space="0" w:color="auto"/>
      </w:divBdr>
    </w:div>
    <w:div w:id="63916785">
      <w:bodyDiv w:val="1"/>
      <w:marLeft w:val="0"/>
      <w:marRight w:val="0"/>
      <w:marTop w:val="0"/>
      <w:marBottom w:val="0"/>
      <w:divBdr>
        <w:top w:val="none" w:sz="0" w:space="0" w:color="auto"/>
        <w:left w:val="none" w:sz="0" w:space="0" w:color="auto"/>
        <w:bottom w:val="none" w:sz="0" w:space="0" w:color="auto"/>
        <w:right w:val="none" w:sz="0" w:space="0" w:color="auto"/>
      </w:divBdr>
    </w:div>
    <w:div w:id="68163384">
      <w:bodyDiv w:val="1"/>
      <w:marLeft w:val="0"/>
      <w:marRight w:val="0"/>
      <w:marTop w:val="0"/>
      <w:marBottom w:val="0"/>
      <w:divBdr>
        <w:top w:val="none" w:sz="0" w:space="0" w:color="auto"/>
        <w:left w:val="none" w:sz="0" w:space="0" w:color="auto"/>
        <w:bottom w:val="none" w:sz="0" w:space="0" w:color="auto"/>
        <w:right w:val="none" w:sz="0" w:space="0" w:color="auto"/>
      </w:divBdr>
      <w:divsChild>
        <w:div w:id="482043384">
          <w:marLeft w:val="0"/>
          <w:marRight w:val="0"/>
          <w:marTop w:val="0"/>
          <w:marBottom w:val="0"/>
          <w:divBdr>
            <w:top w:val="none" w:sz="0" w:space="0" w:color="auto"/>
            <w:left w:val="none" w:sz="0" w:space="0" w:color="auto"/>
            <w:bottom w:val="none" w:sz="0" w:space="0" w:color="auto"/>
            <w:right w:val="none" w:sz="0" w:space="0" w:color="auto"/>
          </w:divBdr>
          <w:divsChild>
            <w:div w:id="2047173239">
              <w:marLeft w:val="0"/>
              <w:marRight w:val="0"/>
              <w:marTop w:val="0"/>
              <w:marBottom w:val="0"/>
              <w:divBdr>
                <w:top w:val="none" w:sz="0" w:space="0" w:color="auto"/>
                <w:left w:val="none" w:sz="0" w:space="0" w:color="auto"/>
                <w:bottom w:val="none" w:sz="0" w:space="0" w:color="auto"/>
                <w:right w:val="none" w:sz="0" w:space="0" w:color="auto"/>
              </w:divBdr>
              <w:divsChild>
                <w:div w:id="316306544">
                  <w:marLeft w:val="0"/>
                  <w:marRight w:val="0"/>
                  <w:marTop w:val="0"/>
                  <w:marBottom w:val="0"/>
                  <w:divBdr>
                    <w:top w:val="none" w:sz="0" w:space="0" w:color="auto"/>
                    <w:left w:val="none" w:sz="0" w:space="0" w:color="auto"/>
                    <w:bottom w:val="none" w:sz="0" w:space="0" w:color="auto"/>
                    <w:right w:val="none" w:sz="0" w:space="0" w:color="auto"/>
                  </w:divBdr>
                </w:div>
                <w:div w:id="35916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0158">
      <w:bodyDiv w:val="1"/>
      <w:marLeft w:val="0"/>
      <w:marRight w:val="0"/>
      <w:marTop w:val="0"/>
      <w:marBottom w:val="0"/>
      <w:divBdr>
        <w:top w:val="none" w:sz="0" w:space="0" w:color="auto"/>
        <w:left w:val="none" w:sz="0" w:space="0" w:color="auto"/>
        <w:bottom w:val="none" w:sz="0" w:space="0" w:color="auto"/>
        <w:right w:val="none" w:sz="0" w:space="0" w:color="auto"/>
      </w:divBdr>
    </w:div>
    <w:div w:id="98642287">
      <w:bodyDiv w:val="1"/>
      <w:marLeft w:val="0"/>
      <w:marRight w:val="0"/>
      <w:marTop w:val="0"/>
      <w:marBottom w:val="0"/>
      <w:divBdr>
        <w:top w:val="none" w:sz="0" w:space="0" w:color="auto"/>
        <w:left w:val="none" w:sz="0" w:space="0" w:color="auto"/>
        <w:bottom w:val="none" w:sz="0" w:space="0" w:color="auto"/>
        <w:right w:val="none" w:sz="0" w:space="0" w:color="auto"/>
      </w:divBdr>
    </w:div>
    <w:div w:id="99033720">
      <w:bodyDiv w:val="1"/>
      <w:marLeft w:val="0"/>
      <w:marRight w:val="0"/>
      <w:marTop w:val="0"/>
      <w:marBottom w:val="0"/>
      <w:divBdr>
        <w:top w:val="none" w:sz="0" w:space="0" w:color="auto"/>
        <w:left w:val="none" w:sz="0" w:space="0" w:color="auto"/>
        <w:bottom w:val="none" w:sz="0" w:space="0" w:color="auto"/>
        <w:right w:val="none" w:sz="0" w:space="0" w:color="auto"/>
      </w:divBdr>
    </w:div>
    <w:div w:id="106437039">
      <w:bodyDiv w:val="1"/>
      <w:marLeft w:val="0"/>
      <w:marRight w:val="0"/>
      <w:marTop w:val="0"/>
      <w:marBottom w:val="0"/>
      <w:divBdr>
        <w:top w:val="none" w:sz="0" w:space="0" w:color="auto"/>
        <w:left w:val="none" w:sz="0" w:space="0" w:color="auto"/>
        <w:bottom w:val="none" w:sz="0" w:space="0" w:color="auto"/>
        <w:right w:val="none" w:sz="0" w:space="0" w:color="auto"/>
      </w:divBdr>
      <w:divsChild>
        <w:div w:id="133719036">
          <w:marLeft w:val="-2400"/>
          <w:marRight w:val="-480"/>
          <w:marTop w:val="0"/>
          <w:marBottom w:val="0"/>
          <w:divBdr>
            <w:top w:val="none" w:sz="0" w:space="0" w:color="auto"/>
            <w:left w:val="none" w:sz="0" w:space="0" w:color="auto"/>
            <w:bottom w:val="none" w:sz="0" w:space="0" w:color="auto"/>
            <w:right w:val="none" w:sz="0" w:space="0" w:color="auto"/>
          </w:divBdr>
        </w:div>
        <w:div w:id="271474367">
          <w:marLeft w:val="-2400"/>
          <w:marRight w:val="-480"/>
          <w:marTop w:val="0"/>
          <w:marBottom w:val="0"/>
          <w:divBdr>
            <w:top w:val="none" w:sz="0" w:space="0" w:color="auto"/>
            <w:left w:val="none" w:sz="0" w:space="0" w:color="auto"/>
            <w:bottom w:val="none" w:sz="0" w:space="0" w:color="auto"/>
            <w:right w:val="none" w:sz="0" w:space="0" w:color="auto"/>
          </w:divBdr>
        </w:div>
        <w:div w:id="427039665">
          <w:marLeft w:val="-2400"/>
          <w:marRight w:val="-480"/>
          <w:marTop w:val="0"/>
          <w:marBottom w:val="0"/>
          <w:divBdr>
            <w:top w:val="none" w:sz="0" w:space="0" w:color="auto"/>
            <w:left w:val="none" w:sz="0" w:space="0" w:color="auto"/>
            <w:bottom w:val="none" w:sz="0" w:space="0" w:color="auto"/>
            <w:right w:val="none" w:sz="0" w:space="0" w:color="auto"/>
          </w:divBdr>
        </w:div>
        <w:div w:id="475490773">
          <w:marLeft w:val="-2400"/>
          <w:marRight w:val="-480"/>
          <w:marTop w:val="0"/>
          <w:marBottom w:val="0"/>
          <w:divBdr>
            <w:top w:val="none" w:sz="0" w:space="0" w:color="auto"/>
            <w:left w:val="none" w:sz="0" w:space="0" w:color="auto"/>
            <w:bottom w:val="none" w:sz="0" w:space="0" w:color="auto"/>
            <w:right w:val="none" w:sz="0" w:space="0" w:color="auto"/>
          </w:divBdr>
        </w:div>
        <w:div w:id="683940966">
          <w:marLeft w:val="-2400"/>
          <w:marRight w:val="-480"/>
          <w:marTop w:val="0"/>
          <w:marBottom w:val="0"/>
          <w:divBdr>
            <w:top w:val="none" w:sz="0" w:space="0" w:color="auto"/>
            <w:left w:val="none" w:sz="0" w:space="0" w:color="auto"/>
            <w:bottom w:val="none" w:sz="0" w:space="0" w:color="auto"/>
            <w:right w:val="none" w:sz="0" w:space="0" w:color="auto"/>
          </w:divBdr>
        </w:div>
        <w:div w:id="867720041">
          <w:marLeft w:val="-2400"/>
          <w:marRight w:val="-480"/>
          <w:marTop w:val="0"/>
          <w:marBottom w:val="0"/>
          <w:divBdr>
            <w:top w:val="none" w:sz="0" w:space="0" w:color="auto"/>
            <w:left w:val="none" w:sz="0" w:space="0" w:color="auto"/>
            <w:bottom w:val="none" w:sz="0" w:space="0" w:color="auto"/>
            <w:right w:val="none" w:sz="0" w:space="0" w:color="auto"/>
          </w:divBdr>
        </w:div>
        <w:div w:id="1101070784">
          <w:marLeft w:val="-2400"/>
          <w:marRight w:val="-480"/>
          <w:marTop w:val="0"/>
          <w:marBottom w:val="0"/>
          <w:divBdr>
            <w:top w:val="none" w:sz="0" w:space="0" w:color="auto"/>
            <w:left w:val="none" w:sz="0" w:space="0" w:color="auto"/>
            <w:bottom w:val="none" w:sz="0" w:space="0" w:color="auto"/>
            <w:right w:val="none" w:sz="0" w:space="0" w:color="auto"/>
          </w:divBdr>
        </w:div>
        <w:div w:id="1146976346">
          <w:marLeft w:val="-2400"/>
          <w:marRight w:val="-480"/>
          <w:marTop w:val="0"/>
          <w:marBottom w:val="0"/>
          <w:divBdr>
            <w:top w:val="none" w:sz="0" w:space="0" w:color="auto"/>
            <w:left w:val="none" w:sz="0" w:space="0" w:color="auto"/>
            <w:bottom w:val="none" w:sz="0" w:space="0" w:color="auto"/>
            <w:right w:val="none" w:sz="0" w:space="0" w:color="auto"/>
          </w:divBdr>
        </w:div>
        <w:div w:id="1214190999">
          <w:marLeft w:val="-2400"/>
          <w:marRight w:val="-480"/>
          <w:marTop w:val="0"/>
          <w:marBottom w:val="0"/>
          <w:divBdr>
            <w:top w:val="none" w:sz="0" w:space="0" w:color="auto"/>
            <w:left w:val="none" w:sz="0" w:space="0" w:color="auto"/>
            <w:bottom w:val="none" w:sz="0" w:space="0" w:color="auto"/>
            <w:right w:val="none" w:sz="0" w:space="0" w:color="auto"/>
          </w:divBdr>
        </w:div>
        <w:div w:id="1272787409">
          <w:marLeft w:val="-2400"/>
          <w:marRight w:val="-480"/>
          <w:marTop w:val="0"/>
          <w:marBottom w:val="0"/>
          <w:divBdr>
            <w:top w:val="none" w:sz="0" w:space="0" w:color="auto"/>
            <w:left w:val="none" w:sz="0" w:space="0" w:color="auto"/>
            <w:bottom w:val="none" w:sz="0" w:space="0" w:color="auto"/>
            <w:right w:val="none" w:sz="0" w:space="0" w:color="auto"/>
          </w:divBdr>
        </w:div>
        <w:div w:id="1290163097">
          <w:marLeft w:val="-2400"/>
          <w:marRight w:val="-480"/>
          <w:marTop w:val="0"/>
          <w:marBottom w:val="0"/>
          <w:divBdr>
            <w:top w:val="none" w:sz="0" w:space="0" w:color="auto"/>
            <w:left w:val="none" w:sz="0" w:space="0" w:color="auto"/>
            <w:bottom w:val="none" w:sz="0" w:space="0" w:color="auto"/>
            <w:right w:val="none" w:sz="0" w:space="0" w:color="auto"/>
          </w:divBdr>
        </w:div>
        <w:div w:id="1339238702">
          <w:marLeft w:val="-2400"/>
          <w:marRight w:val="-480"/>
          <w:marTop w:val="0"/>
          <w:marBottom w:val="0"/>
          <w:divBdr>
            <w:top w:val="none" w:sz="0" w:space="0" w:color="auto"/>
            <w:left w:val="none" w:sz="0" w:space="0" w:color="auto"/>
            <w:bottom w:val="none" w:sz="0" w:space="0" w:color="auto"/>
            <w:right w:val="none" w:sz="0" w:space="0" w:color="auto"/>
          </w:divBdr>
        </w:div>
        <w:div w:id="1409691745">
          <w:marLeft w:val="-2400"/>
          <w:marRight w:val="-480"/>
          <w:marTop w:val="0"/>
          <w:marBottom w:val="0"/>
          <w:divBdr>
            <w:top w:val="none" w:sz="0" w:space="0" w:color="auto"/>
            <w:left w:val="none" w:sz="0" w:space="0" w:color="auto"/>
            <w:bottom w:val="none" w:sz="0" w:space="0" w:color="auto"/>
            <w:right w:val="none" w:sz="0" w:space="0" w:color="auto"/>
          </w:divBdr>
        </w:div>
        <w:div w:id="1528982059">
          <w:marLeft w:val="-2400"/>
          <w:marRight w:val="-480"/>
          <w:marTop w:val="0"/>
          <w:marBottom w:val="0"/>
          <w:divBdr>
            <w:top w:val="none" w:sz="0" w:space="0" w:color="auto"/>
            <w:left w:val="none" w:sz="0" w:space="0" w:color="auto"/>
            <w:bottom w:val="none" w:sz="0" w:space="0" w:color="auto"/>
            <w:right w:val="none" w:sz="0" w:space="0" w:color="auto"/>
          </w:divBdr>
        </w:div>
        <w:div w:id="1581331612">
          <w:marLeft w:val="-2400"/>
          <w:marRight w:val="-480"/>
          <w:marTop w:val="0"/>
          <w:marBottom w:val="0"/>
          <w:divBdr>
            <w:top w:val="none" w:sz="0" w:space="0" w:color="auto"/>
            <w:left w:val="none" w:sz="0" w:space="0" w:color="auto"/>
            <w:bottom w:val="none" w:sz="0" w:space="0" w:color="auto"/>
            <w:right w:val="none" w:sz="0" w:space="0" w:color="auto"/>
          </w:divBdr>
        </w:div>
        <w:div w:id="1898395292">
          <w:marLeft w:val="-2400"/>
          <w:marRight w:val="-480"/>
          <w:marTop w:val="0"/>
          <w:marBottom w:val="0"/>
          <w:divBdr>
            <w:top w:val="none" w:sz="0" w:space="0" w:color="auto"/>
            <w:left w:val="none" w:sz="0" w:space="0" w:color="auto"/>
            <w:bottom w:val="none" w:sz="0" w:space="0" w:color="auto"/>
            <w:right w:val="none" w:sz="0" w:space="0" w:color="auto"/>
          </w:divBdr>
        </w:div>
        <w:div w:id="1951082861">
          <w:marLeft w:val="-2400"/>
          <w:marRight w:val="-480"/>
          <w:marTop w:val="0"/>
          <w:marBottom w:val="0"/>
          <w:divBdr>
            <w:top w:val="none" w:sz="0" w:space="0" w:color="auto"/>
            <w:left w:val="none" w:sz="0" w:space="0" w:color="auto"/>
            <w:bottom w:val="none" w:sz="0" w:space="0" w:color="auto"/>
            <w:right w:val="none" w:sz="0" w:space="0" w:color="auto"/>
          </w:divBdr>
        </w:div>
      </w:divsChild>
    </w:div>
    <w:div w:id="109129656">
      <w:bodyDiv w:val="1"/>
      <w:marLeft w:val="0"/>
      <w:marRight w:val="0"/>
      <w:marTop w:val="0"/>
      <w:marBottom w:val="0"/>
      <w:divBdr>
        <w:top w:val="none" w:sz="0" w:space="0" w:color="auto"/>
        <w:left w:val="none" w:sz="0" w:space="0" w:color="auto"/>
        <w:bottom w:val="none" w:sz="0" w:space="0" w:color="auto"/>
        <w:right w:val="none" w:sz="0" w:space="0" w:color="auto"/>
      </w:divBdr>
    </w:div>
    <w:div w:id="110904981">
      <w:bodyDiv w:val="1"/>
      <w:marLeft w:val="0"/>
      <w:marRight w:val="0"/>
      <w:marTop w:val="0"/>
      <w:marBottom w:val="0"/>
      <w:divBdr>
        <w:top w:val="none" w:sz="0" w:space="0" w:color="auto"/>
        <w:left w:val="none" w:sz="0" w:space="0" w:color="auto"/>
        <w:bottom w:val="none" w:sz="0" w:space="0" w:color="auto"/>
        <w:right w:val="none" w:sz="0" w:space="0" w:color="auto"/>
      </w:divBdr>
    </w:div>
    <w:div w:id="111436128">
      <w:bodyDiv w:val="1"/>
      <w:marLeft w:val="0"/>
      <w:marRight w:val="0"/>
      <w:marTop w:val="0"/>
      <w:marBottom w:val="0"/>
      <w:divBdr>
        <w:top w:val="none" w:sz="0" w:space="0" w:color="auto"/>
        <w:left w:val="none" w:sz="0" w:space="0" w:color="auto"/>
        <w:bottom w:val="none" w:sz="0" w:space="0" w:color="auto"/>
        <w:right w:val="none" w:sz="0" w:space="0" w:color="auto"/>
      </w:divBdr>
      <w:divsChild>
        <w:div w:id="766735625">
          <w:marLeft w:val="-2400"/>
          <w:marRight w:val="-480"/>
          <w:marTop w:val="0"/>
          <w:marBottom w:val="0"/>
          <w:divBdr>
            <w:top w:val="none" w:sz="0" w:space="0" w:color="auto"/>
            <w:left w:val="none" w:sz="0" w:space="0" w:color="auto"/>
            <w:bottom w:val="none" w:sz="0" w:space="0" w:color="auto"/>
            <w:right w:val="none" w:sz="0" w:space="0" w:color="auto"/>
          </w:divBdr>
        </w:div>
        <w:div w:id="2010789890">
          <w:marLeft w:val="-2400"/>
          <w:marRight w:val="-480"/>
          <w:marTop w:val="0"/>
          <w:marBottom w:val="0"/>
          <w:divBdr>
            <w:top w:val="none" w:sz="0" w:space="0" w:color="auto"/>
            <w:left w:val="none" w:sz="0" w:space="0" w:color="auto"/>
            <w:bottom w:val="none" w:sz="0" w:space="0" w:color="auto"/>
            <w:right w:val="none" w:sz="0" w:space="0" w:color="auto"/>
          </w:divBdr>
        </w:div>
      </w:divsChild>
    </w:div>
    <w:div w:id="113061717">
      <w:bodyDiv w:val="1"/>
      <w:marLeft w:val="0"/>
      <w:marRight w:val="0"/>
      <w:marTop w:val="0"/>
      <w:marBottom w:val="0"/>
      <w:divBdr>
        <w:top w:val="none" w:sz="0" w:space="0" w:color="auto"/>
        <w:left w:val="none" w:sz="0" w:space="0" w:color="auto"/>
        <w:bottom w:val="none" w:sz="0" w:space="0" w:color="auto"/>
        <w:right w:val="none" w:sz="0" w:space="0" w:color="auto"/>
      </w:divBdr>
      <w:divsChild>
        <w:div w:id="295138395">
          <w:marLeft w:val="-2400"/>
          <w:marRight w:val="-480"/>
          <w:marTop w:val="0"/>
          <w:marBottom w:val="0"/>
          <w:divBdr>
            <w:top w:val="none" w:sz="0" w:space="0" w:color="auto"/>
            <w:left w:val="none" w:sz="0" w:space="0" w:color="auto"/>
            <w:bottom w:val="none" w:sz="0" w:space="0" w:color="auto"/>
            <w:right w:val="none" w:sz="0" w:space="0" w:color="auto"/>
          </w:divBdr>
        </w:div>
        <w:div w:id="394398007">
          <w:marLeft w:val="-2400"/>
          <w:marRight w:val="-480"/>
          <w:marTop w:val="0"/>
          <w:marBottom w:val="0"/>
          <w:divBdr>
            <w:top w:val="none" w:sz="0" w:space="0" w:color="auto"/>
            <w:left w:val="none" w:sz="0" w:space="0" w:color="auto"/>
            <w:bottom w:val="none" w:sz="0" w:space="0" w:color="auto"/>
            <w:right w:val="none" w:sz="0" w:space="0" w:color="auto"/>
          </w:divBdr>
        </w:div>
        <w:div w:id="458649989">
          <w:marLeft w:val="-2400"/>
          <w:marRight w:val="-480"/>
          <w:marTop w:val="0"/>
          <w:marBottom w:val="0"/>
          <w:divBdr>
            <w:top w:val="none" w:sz="0" w:space="0" w:color="auto"/>
            <w:left w:val="none" w:sz="0" w:space="0" w:color="auto"/>
            <w:bottom w:val="none" w:sz="0" w:space="0" w:color="auto"/>
            <w:right w:val="none" w:sz="0" w:space="0" w:color="auto"/>
          </w:divBdr>
        </w:div>
        <w:div w:id="642854223">
          <w:marLeft w:val="-2400"/>
          <w:marRight w:val="-480"/>
          <w:marTop w:val="0"/>
          <w:marBottom w:val="0"/>
          <w:divBdr>
            <w:top w:val="none" w:sz="0" w:space="0" w:color="auto"/>
            <w:left w:val="none" w:sz="0" w:space="0" w:color="auto"/>
            <w:bottom w:val="none" w:sz="0" w:space="0" w:color="auto"/>
            <w:right w:val="none" w:sz="0" w:space="0" w:color="auto"/>
          </w:divBdr>
        </w:div>
        <w:div w:id="919408926">
          <w:marLeft w:val="-2400"/>
          <w:marRight w:val="-480"/>
          <w:marTop w:val="0"/>
          <w:marBottom w:val="0"/>
          <w:divBdr>
            <w:top w:val="none" w:sz="0" w:space="0" w:color="auto"/>
            <w:left w:val="none" w:sz="0" w:space="0" w:color="auto"/>
            <w:bottom w:val="none" w:sz="0" w:space="0" w:color="auto"/>
            <w:right w:val="none" w:sz="0" w:space="0" w:color="auto"/>
          </w:divBdr>
        </w:div>
        <w:div w:id="940918605">
          <w:marLeft w:val="-2400"/>
          <w:marRight w:val="-480"/>
          <w:marTop w:val="0"/>
          <w:marBottom w:val="0"/>
          <w:divBdr>
            <w:top w:val="none" w:sz="0" w:space="0" w:color="auto"/>
            <w:left w:val="none" w:sz="0" w:space="0" w:color="auto"/>
            <w:bottom w:val="none" w:sz="0" w:space="0" w:color="auto"/>
            <w:right w:val="none" w:sz="0" w:space="0" w:color="auto"/>
          </w:divBdr>
        </w:div>
        <w:div w:id="1131627616">
          <w:marLeft w:val="-2400"/>
          <w:marRight w:val="-480"/>
          <w:marTop w:val="0"/>
          <w:marBottom w:val="0"/>
          <w:divBdr>
            <w:top w:val="none" w:sz="0" w:space="0" w:color="auto"/>
            <w:left w:val="none" w:sz="0" w:space="0" w:color="auto"/>
            <w:bottom w:val="none" w:sz="0" w:space="0" w:color="auto"/>
            <w:right w:val="none" w:sz="0" w:space="0" w:color="auto"/>
          </w:divBdr>
        </w:div>
        <w:div w:id="1157920166">
          <w:marLeft w:val="-2400"/>
          <w:marRight w:val="-480"/>
          <w:marTop w:val="0"/>
          <w:marBottom w:val="0"/>
          <w:divBdr>
            <w:top w:val="none" w:sz="0" w:space="0" w:color="auto"/>
            <w:left w:val="none" w:sz="0" w:space="0" w:color="auto"/>
            <w:bottom w:val="none" w:sz="0" w:space="0" w:color="auto"/>
            <w:right w:val="none" w:sz="0" w:space="0" w:color="auto"/>
          </w:divBdr>
        </w:div>
        <w:div w:id="1201937714">
          <w:marLeft w:val="-2400"/>
          <w:marRight w:val="-480"/>
          <w:marTop w:val="0"/>
          <w:marBottom w:val="0"/>
          <w:divBdr>
            <w:top w:val="none" w:sz="0" w:space="0" w:color="auto"/>
            <w:left w:val="none" w:sz="0" w:space="0" w:color="auto"/>
            <w:bottom w:val="none" w:sz="0" w:space="0" w:color="auto"/>
            <w:right w:val="none" w:sz="0" w:space="0" w:color="auto"/>
          </w:divBdr>
        </w:div>
        <w:div w:id="1561860394">
          <w:marLeft w:val="-2400"/>
          <w:marRight w:val="-480"/>
          <w:marTop w:val="0"/>
          <w:marBottom w:val="0"/>
          <w:divBdr>
            <w:top w:val="none" w:sz="0" w:space="0" w:color="auto"/>
            <w:left w:val="none" w:sz="0" w:space="0" w:color="auto"/>
            <w:bottom w:val="none" w:sz="0" w:space="0" w:color="auto"/>
            <w:right w:val="none" w:sz="0" w:space="0" w:color="auto"/>
          </w:divBdr>
        </w:div>
        <w:div w:id="1764257695">
          <w:marLeft w:val="-2400"/>
          <w:marRight w:val="-480"/>
          <w:marTop w:val="0"/>
          <w:marBottom w:val="0"/>
          <w:divBdr>
            <w:top w:val="none" w:sz="0" w:space="0" w:color="auto"/>
            <w:left w:val="none" w:sz="0" w:space="0" w:color="auto"/>
            <w:bottom w:val="none" w:sz="0" w:space="0" w:color="auto"/>
            <w:right w:val="none" w:sz="0" w:space="0" w:color="auto"/>
          </w:divBdr>
        </w:div>
        <w:div w:id="1887714550">
          <w:marLeft w:val="-2400"/>
          <w:marRight w:val="-480"/>
          <w:marTop w:val="0"/>
          <w:marBottom w:val="0"/>
          <w:divBdr>
            <w:top w:val="none" w:sz="0" w:space="0" w:color="auto"/>
            <w:left w:val="none" w:sz="0" w:space="0" w:color="auto"/>
            <w:bottom w:val="none" w:sz="0" w:space="0" w:color="auto"/>
            <w:right w:val="none" w:sz="0" w:space="0" w:color="auto"/>
          </w:divBdr>
        </w:div>
        <w:div w:id="1927880405">
          <w:marLeft w:val="-2400"/>
          <w:marRight w:val="-480"/>
          <w:marTop w:val="0"/>
          <w:marBottom w:val="0"/>
          <w:divBdr>
            <w:top w:val="none" w:sz="0" w:space="0" w:color="auto"/>
            <w:left w:val="none" w:sz="0" w:space="0" w:color="auto"/>
            <w:bottom w:val="none" w:sz="0" w:space="0" w:color="auto"/>
            <w:right w:val="none" w:sz="0" w:space="0" w:color="auto"/>
          </w:divBdr>
        </w:div>
        <w:div w:id="2139294792">
          <w:marLeft w:val="-2400"/>
          <w:marRight w:val="-480"/>
          <w:marTop w:val="0"/>
          <w:marBottom w:val="0"/>
          <w:divBdr>
            <w:top w:val="none" w:sz="0" w:space="0" w:color="auto"/>
            <w:left w:val="none" w:sz="0" w:space="0" w:color="auto"/>
            <w:bottom w:val="none" w:sz="0" w:space="0" w:color="auto"/>
            <w:right w:val="none" w:sz="0" w:space="0" w:color="auto"/>
          </w:divBdr>
        </w:div>
      </w:divsChild>
    </w:div>
    <w:div w:id="138772307">
      <w:bodyDiv w:val="1"/>
      <w:marLeft w:val="0"/>
      <w:marRight w:val="0"/>
      <w:marTop w:val="0"/>
      <w:marBottom w:val="0"/>
      <w:divBdr>
        <w:top w:val="none" w:sz="0" w:space="0" w:color="auto"/>
        <w:left w:val="none" w:sz="0" w:space="0" w:color="auto"/>
        <w:bottom w:val="none" w:sz="0" w:space="0" w:color="auto"/>
        <w:right w:val="none" w:sz="0" w:space="0" w:color="auto"/>
      </w:divBdr>
      <w:divsChild>
        <w:div w:id="12612727">
          <w:marLeft w:val="0"/>
          <w:marRight w:val="0"/>
          <w:marTop w:val="0"/>
          <w:marBottom w:val="0"/>
          <w:divBdr>
            <w:top w:val="none" w:sz="0" w:space="0" w:color="auto"/>
            <w:left w:val="none" w:sz="0" w:space="0" w:color="auto"/>
            <w:bottom w:val="none" w:sz="0" w:space="0" w:color="auto"/>
            <w:right w:val="none" w:sz="0" w:space="0" w:color="auto"/>
          </w:divBdr>
        </w:div>
        <w:div w:id="304355939">
          <w:marLeft w:val="0"/>
          <w:marRight w:val="0"/>
          <w:marTop w:val="0"/>
          <w:marBottom w:val="0"/>
          <w:divBdr>
            <w:top w:val="none" w:sz="0" w:space="0" w:color="auto"/>
            <w:left w:val="none" w:sz="0" w:space="0" w:color="auto"/>
            <w:bottom w:val="none" w:sz="0" w:space="0" w:color="auto"/>
            <w:right w:val="none" w:sz="0" w:space="0" w:color="auto"/>
          </w:divBdr>
        </w:div>
        <w:div w:id="1192840321">
          <w:marLeft w:val="0"/>
          <w:marRight w:val="0"/>
          <w:marTop w:val="0"/>
          <w:marBottom w:val="0"/>
          <w:divBdr>
            <w:top w:val="none" w:sz="0" w:space="0" w:color="auto"/>
            <w:left w:val="none" w:sz="0" w:space="0" w:color="auto"/>
            <w:bottom w:val="none" w:sz="0" w:space="0" w:color="auto"/>
            <w:right w:val="none" w:sz="0" w:space="0" w:color="auto"/>
          </w:divBdr>
        </w:div>
        <w:div w:id="1308626354">
          <w:marLeft w:val="0"/>
          <w:marRight w:val="0"/>
          <w:marTop w:val="0"/>
          <w:marBottom w:val="0"/>
          <w:divBdr>
            <w:top w:val="none" w:sz="0" w:space="0" w:color="auto"/>
            <w:left w:val="none" w:sz="0" w:space="0" w:color="auto"/>
            <w:bottom w:val="none" w:sz="0" w:space="0" w:color="auto"/>
            <w:right w:val="none" w:sz="0" w:space="0" w:color="auto"/>
          </w:divBdr>
        </w:div>
      </w:divsChild>
    </w:div>
    <w:div w:id="159273485">
      <w:bodyDiv w:val="1"/>
      <w:marLeft w:val="0"/>
      <w:marRight w:val="0"/>
      <w:marTop w:val="0"/>
      <w:marBottom w:val="0"/>
      <w:divBdr>
        <w:top w:val="none" w:sz="0" w:space="0" w:color="auto"/>
        <w:left w:val="none" w:sz="0" w:space="0" w:color="auto"/>
        <w:bottom w:val="none" w:sz="0" w:space="0" w:color="auto"/>
        <w:right w:val="none" w:sz="0" w:space="0" w:color="auto"/>
      </w:divBdr>
      <w:divsChild>
        <w:div w:id="360277419">
          <w:marLeft w:val="0"/>
          <w:marRight w:val="0"/>
          <w:marTop w:val="0"/>
          <w:marBottom w:val="0"/>
          <w:divBdr>
            <w:top w:val="none" w:sz="0" w:space="0" w:color="auto"/>
            <w:left w:val="none" w:sz="0" w:space="0" w:color="auto"/>
            <w:bottom w:val="none" w:sz="0" w:space="0" w:color="auto"/>
            <w:right w:val="none" w:sz="0" w:space="0" w:color="auto"/>
          </w:divBdr>
        </w:div>
      </w:divsChild>
    </w:div>
    <w:div w:id="178543021">
      <w:bodyDiv w:val="1"/>
      <w:marLeft w:val="0"/>
      <w:marRight w:val="0"/>
      <w:marTop w:val="0"/>
      <w:marBottom w:val="0"/>
      <w:divBdr>
        <w:top w:val="none" w:sz="0" w:space="0" w:color="auto"/>
        <w:left w:val="none" w:sz="0" w:space="0" w:color="auto"/>
        <w:bottom w:val="none" w:sz="0" w:space="0" w:color="auto"/>
        <w:right w:val="none" w:sz="0" w:space="0" w:color="auto"/>
      </w:divBdr>
    </w:div>
    <w:div w:id="183831015">
      <w:bodyDiv w:val="1"/>
      <w:marLeft w:val="0"/>
      <w:marRight w:val="0"/>
      <w:marTop w:val="0"/>
      <w:marBottom w:val="0"/>
      <w:divBdr>
        <w:top w:val="none" w:sz="0" w:space="0" w:color="auto"/>
        <w:left w:val="none" w:sz="0" w:space="0" w:color="auto"/>
        <w:bottom w:val="none" w:sz="0" w:space="0" w:color="auto"/>
        <w:right w:val="none" w:sz="0" w:space="0" w:color="auto"/>
      </w:divBdr>
    </w:div>
    <w:div w:id="198787461">
      <w:bodyDiv w:val="1"/>
      <w:marLeft w:val="0"/>
      <w:marRight w:val="0"/>
      <w:marTop w:val="0"/>
      <w:marBottom w:val="0"/>
      <w:divBdr>
        <w:top w:val="none" w:sz="0" w:space="0" w:color="auto"/>
        <w:left w:val="none" w:sz="0" w:space="0" w:color="auto"/>
        <w:bottom w:val="none" w:sz="0" w:space="0" w:color="auto"/>
        <w:right w:val="none" w:sz="0" w:space="0" w:color="auto"/>
      </w:divBdr>
    </w:div>
    <w:div w:id="216625979">
      <w:bodyDiv w:val="1"/>
      <w:marLeft w:val="0"/>
      <w:marRight w:val="0"/>
      <w:marTop w:val="0"/>
      <w:marBottom w:val="0"/>
      <w:divBdr>
        <w:top w:val="none" w:sz="0" w:space="0" w:color="auto"/>
        <w:left w:val="none" w:sz="0" w:space="0" w:color="auto"/>
        <w:bottom w:val="none" w:sz="0" w:space="0" w:color="auto"/>
        <w:right w:val="none" w:sz="0" w:space="0" w:color="auto"/>
      </w:divBdr>
    </w:div>
    <w:div w:id="218633907">
      <w:bodyDiv w:val="1"/>
      <w:marLeft w:val="0"/>
      <w:marRight w:val="0"/>
      <w:marTop w:val="0"/>
      <w:marBottom w:val="0"/>
      <w:divBdr>
        <w:top w:val="none" w:sz="0" w:space="0" w:color="auto"/>
        <w:left w:val="none" w:sz="0" w:space="0" w:color="auto"/>
        <w:bottom w:val="none" w:sz="0" w:space="0" w:color="auto"/>
        <w:right w:val="none" w:sz="0" w:space="0" w:color="auto"/>
      </w:divBdr>
    </w:div>
    <w:div w:id="220017529">
      <w:bodyDiv w:val="1"/>
      <w:marLeft w:val="0"/>
      <w:marRight w:val="0"/>
      <w:marTop w:val="0"/>
      <w:marBottom w:val="0"/>
      <w:divBdr>
        <w:top w:val="none" w:sz="0" w:space="0" w:color="auto"/>
        <w:left w:val="none" w:sz="0" w:space="0" w:color="auto"/>
        <w:bottom w:val="none" w:sz="0" w:space="0" w:color="auto"/>
        <w:right w:val="none" w:sz="0" w:space="0" w:color="auto"/>
      </w:divBdr>
    </w:div>
    <w:div w:id="222908069">
      <w:bodyDiv w:val="1"/>
      <w:marLeft w:val="0"/>
      <w:marRight w:val="0"/>
      <w:marTop w:val="0"/>
      <w:marBottom w:val="0"/>
      <w:divBdr>
        <w:top w:val="none" w:sz="0" w:space="0" w:color="auto"/>
        <w:left w:val="none" w:sz="0" w:space="0" w:color="auto"/>
        <w:bottom w:val="none" w:sz="0" w:space="0" w:color="auto"/>
        <w:right w:val="none" w:sz="0" w:space="0" w:color="auto"/>
      </w:divBdr>
    </w:div>
    <w:div w:id="223761347">
      <w:bodyDiv w:val="1"/>
      <w:marLeft w:val="0"/>
      <w:marRight w:val="0"/>
      <w:marTop w:val="0"/>
      <w:marBottom w:val="0"/>
      <w:divBdr>
        <w:top w:val="none" w:sz="0" w:space="0" w:color="auto"/>
        <w:left w:val="none" w:sz="0" w:space="0" w:color="auto"/>
        <w:bottom w:val="none" w:sz="0" w:space="0" w:color="auto"/>
        <w:right w:val="none" w:sz="0" w:space="0" w:color="auto"/>
      </w:divBdr>
    </w:div>
    <w:div w:id="228930563">
      <w:bodyDiv w:val="1"/>
      <w:marLeft w:val="0"/>
      <w:marRight w:val="0"/>
      <w:marTop w:val="0"/>
      <w:marBottom w:val="0"/>
      <w:divBdr>
        <w:top w:val="none" w:sz="0" w:space="0" w:color="auto"/>
        <w:left w:val="none" w:sz="0" w:space="0" w:color="auto"/>
        <w:bottom w:val="none" w:sz="0" w:space="0" w:color="auto"/>
        <w:right w:val="none" w:sz="0" w:space="0" w:color="auto"/>
      </w:divBdr>
      <w:divsChild>
        <w:div w:id="103041978">
          <w:marLeft w:val="-2400"/>
          <w:marRight w:val="-480"/>
          <w:marTop w:val="0"/>
          <w:marBottom w:val="0"/>
          <w:divBdr>
            <w:top w:val="none" w:sz="0" w:space="0" w:color="auto"/>
            <w:left w:val="none" w:sz="0" w:space="0" w:color="auto"/>
            <w:bottom w:val="none" w:sz="0" w:space="0" w:color="auto"/>
            <w:right w:val="none" w:sz="0" w:space="0" w:color="auto"/>
          </w:divBdr>
        </w:div>
        <w:div w:id="466312875">
          <w:marLeft w:val="-2400"/>
          <w:marRight w:val="-480"/>
          <w:marTop w:val="0"/>
          <w:marBottom w:val="0"/>
          <w:divBdr>
            <w:top w:val="none" w:sz="0" w:space="0" w:color="auto"/>
            <w:left w:val="none" w:sz="0" w:space="0" w:color="auto"/>
            <w:bottom w:val="none" w:sz="0" w:space="0" w:color="auto"/>
            <w:right w:val="none" w:sz="0" w:space="0" w:color="auto"/>
          </w:divBdr>
        </w:div>
        <w:div w:id="763765316">
          <w:marLeft w:val="-2400"/>
          <w:marRight w:val="-480"/>
          <w:marTop w:val="0"/>
          <w:marBottom w:val="0"/>
          <w:divBdr>
            <w:top w:val="none" w:sz="0" w:space="0" w:color="auto"/>
            <w:left w:val="none" w:sz="0" w:space="0" w:color="auto"/>
            <w:bottom w:val="none" w:sz="0" w:space="0" w:color="auto"/>
            <w:right w:val="none" w:sz="0" w:space="0" w:color="auto"/>
          </w:divBdr>
        </w:div>
        <w:div w:id="1076363292">
          <w:marLeft w:val="-2400"/>
          <w:marRight w:val="-480"/>
          <w:marTop w:val="0"/>
          <w:marBottom w:val="0"/>
          <w:divBdr>
            <w:top w:val="none" w:sz="0" w:space="0" w:color="auto"/>
            <w:left w:val="none" w:sz="0" w:space="0" w:color="auto"/>
            <w:bottom w:val="none" w:sz="0" w:space="0" w:color="auto"/>
            <w:right w:val="none" w:sz="0" w:space="0" w:color="auto"/>
          </w:divBdr>
        </w:div>
        <w:div w:id="1142967900">
          <w:marLeft w:val="-2400"/>
          <w:marRight w:val="-480"/>
          <w:marTop w:val="0"/>
          <w:marBottom w:val="0"/>
          <w:divBdr>
            <w:top w:val="none" w:sz="0" w:space="0" w:color="auto"/>
            <w:left w:val="none" w:sz="0" w:space="0" w:color="auto"/>
            <w:bottom w:val="none" w:sz="0" w:space="0" w:color="auto"/>
            <w:right w:val="none" w:sz="0" w:space="0" w:color="auto"/>
          </w:divBdr>
        </w:div>
        <w:div w:id="1175419665">
          <w:marLeft w:val="-2400"/>
          <w:marRight w:val="-480"/>
          <w:marTop w:val="0"/>
          <w:marBottom w:val="0"/>
          <w:divBdr>
            <w:top w:val="none" w:sz="0" w:space="0" w:color="auto"/>
            <w:left w:val="none" w:sz="0" w:space="0" w:color="auto"/>
            <w:bottom w:val="none" w:sz="0" w:space="0" w:color="auto"/>
            <w:right w:val="none" w:sz="0" w:space="0" w:color="auto"/>
          </w:divBdr>
        </w:div>
        <w:div w:id="1293174865">
          <w:marLeft w:val="-2400"/>
          <w:marRight w:val="-480"/>
          <w:marTop w:val="0"/>
          <w:marBottom w:val="0"/>
          <w:divBdr>
            <w:top w:val="none" w:sz="0" w:space="0" w:color="auto"/>
            <w:left w:val="none" w:sz="0" w:space="0" w:color="auto"/>
            <w:bottom w:val="none" w:sz="0" w:space="0" w:color="auto"/>
            <w:right w:val="none" w:sz="0" w:space="0" w:color="auto"/>
          </w:divBdr>
        </w:div>
        <w:div w:id="1534221428">
          <w:marLeft w:val="-2400"/>
          <w:marRight w:val="-480"/>
          <w:marTop w:val="0"/>
          <w:marBottom w:val="0"/>
          <w:divBdr>
            <w:top w:val="none" w:sz="0" w:space="0" w:color="auto"/>
            <w:left w:val="none" w:sz="0" w:space="0" w:color="auto"/>
            <w:bottom w:val="none" w:sz="0" w:space="0" w:color="auto"/>
            <w:right w:val="none" w:sz="0" w:space="0" w:color="auto"/>
          </w:divBdr>
        </w:div>
        <w:div w:id="1805155204">
          <w:marLeft w:val="-2400"/>
          <w:marRight w:val="-480"/>
          <w:marTop w:val="0"/>
          <w:marBottom w:val="0"/>
          <w:divBdr>
            <w:top w:val="none" w:sz="0" w:space="0" w:color="auto"/>
            <w:left w:val="none" w:sz="0" w:space="0" w:color="auto"/>
            <w:bottom w:val="none" w:sz="0" w:space="0" w:color="auto"/>
            <w:right w:val="none" w:sz="0" w:space="0" w:color="auto"/>
          </w:divBdr>
        </w:div>
        <w:div w:id="1839997007">
          <w:marLeft w:val="-2400"/>
          <w:marRight w:val="-480"/>
          <w:marTop w:val="0"/>
          <w:marBottom w:val="0"/>
          <w:divBdr>
            <w:top w:val="none" w:sz="0" w:space="0" w:color="auto"/>
            <w:left w:val="none" w:sz="0" w:space="0" w:color="auto"/>
            <w:bottom w:val="none" w:sz="0" w:space="0" w:color="auto"/>
            <w:right w:val="none" w:sz="0" w:space="0" w:color="auto"/>
          </w:divBdr>
        </w:div>
        <w:div w:id="1868175947">
          <w:marLeft w:val="-2400"/>
          <w:marRight w:val="-480"/>
          <w:marTop w:val="0"/>
          <w:marBottom w:val="0"/>
          <w:divBdr>
            <w:top w:val="none" w:sz="0" w:space="0" w:color="auto"/>
            <w:left w:val="none" w:sz="0" w:space="0" w:color="auto"/>
            <w:bottom w:val="none" w:sz="0" w:space="0" w:color="auto"/>
            <w:right w:val="none" w:sz="0" w:space="0" w:color="auto"/>
          </w:divBdr>
        </w:div>
        <w:div w:id="1965843689">
          <w:marLeft w:val="-2400"/>
          <w:marRight w:val="-480"/>
          <w:marTop w:val="0"/>
          <w:marBottom w:val="0"/>
          <w:divBdr>
            <w:top w:val="none" w:sz="0" w:space="0" w:color="auto"/>
            <w:left w:val="none" w:sz="0" w:space="0" w:color="auto"/>
            <w:bottom w:val="none" w:sz="0" w:space="0" w:color="auto"/>
            <w:right w:val="none" w:sz="0" w:space="0" w:color="auto"/>
          </w:divBdr>
        </w:div>
        <w:div w:id="1969899195">
          <w:marLeft w:val="-2400"/>
          <w:marRight w:val="-480"/>
          <w:marTop w:val="0"/>
          <w:marBottom w:val="0"/>
          <w:divBdr>
            <w:top w:val="none" w:sz="0" w:space="0" w:color="auto"/>
            <w:left w:val="none" w:sz="0" w:space="0" w:color="auto"/>
            <w:bottom w:val="none" w:sz="0" w:space="0" w:color="auto"/>
            <w:right w:val="none" w:sz="0" w:space="0" w:color="auto"/>
          </w:divBdr>
        </w:div>
      </w:divsChild>
    </w:div>
    <w:div w:id="230166587">
      <w:bodyDiv w:val="1"/>
      <w:marLeft w:val="0"/>
      <w:marRight w:val="0"/>
      <w:marTop w:val="0"/>
      <w:marBottom w:val="0"/>
      <w:divBdr>
        <w:top w:val="none" w:sz="0" w:space="0" w:color="auto"/>
        <w:left w:val="none" w:sz="0" w:space="0" w:color="auto"/>
        <w:bottom w:val="none" w:sz="0" w:space="0" w:color="auto"/>
        <w:right w:val="none" w:sz="0" w:space="0" w:color="auto"/>
      </w:divBdr>
    </w:div>
    <w:div w:id="234559907">
      <w:bodyDiv w:val="1"/>
      <w:marLeft w:val="0"/>
      <w:marRight w:val="0"/>
      <w:marTop w:val="0"/>
      <w:marBottom w:val="0"/>
      <w:divBdr>
        <w:top w:val="none" w:sz="0" w:space="0" w:color="auto"/>
        <w:left w:val="none" w:sz="0" w:space="0" w:color="auto"/>
        <w:bottom w:val="none" w:sz="0" w:space="0" w:color="auto"/>
        <w:right w:val="none" w:sz="0" w:space="0" w:color="auto"/>
      </w:divBdr>
    </w:div>
    <w:div w:id="241531194">
      <w:bodyDiv w:val="1"/>
      <w:marLeft w:val="0"/>
      <w:marRight w:val="0"/>
      <w:marTop w:val="0"/>
      <w:marBottom w:val="0"/>
      <w:divBdr>
        <w:top w:val="none" w:sz="0" w:space="0" w:color="auto"/>
        <w:left w:val="none" w:sz="0" w:space="0" w:color="auto"/>
        <w:bottom w:val="none" w:sz="0" w:space="0" w:color="auto"/>
        <w:right w:val="none" w:sz="0" w:space="0" w:color="auto"/>
      </w:divBdr>
    </w:div>
    <w:div w:id="245379775">
      <w:bodyDiv w:val="1"/>
      <w:marLeft w:val="0"/>
      <w:marRight w:val="0"/>
      <w:marTop w:val="0"/>
      <w:marBottom w:val="0"/>
      <w:divBdr>
        <w:top w:val="none" w:sz="0" w:space="0" w:color="auto"/>
        <w:left w:val="none" w:sz="0" w:space="0" w:color="auto"/>
        <w:bottom w:val="none" w:sz="0" w:space="0" w:color="auto"/>
        <w:right w:val="none" w:sz="0" w:space="0" w:color="auto"/>
      </w:divBdr>
    </w:div>
    <w:div w:id="255989933">
      <w:bodyDiv w:val="1"/>
      <w:marLeft w:val="0"/>
      <w:marRight w:val="0"/>
      <w:marTop w:val="0"/>
      <w:marBottom w:val="0"/>
      <w:divBdr>
        <w:top w:val="none" w:sz="0" w:space="0" w:color="auto"/>
        <w:left w:val="none" w:sz="0" w:space="0" w:color="auto"/>
        <w:bottom w:val="none" w:sz="0" w:space="0" w:color="auto"/>
        <w:right w:val="none" w:sz="0" w:space="0" w:color="auto"/>
      </w:divBdr>
    </w:div>
    <w:div w:id="262231604">
      <w:bodyDiv w:val="1"/>
      <w:marLeft w:val="0"/>
      <w:marRight w:val="0"/>
      <w:marTop w:val="0"/>
      <w:marBottom w:val="0"/>
      <w:divBdr>
        <w:top w:val="none" w:sz="0" w:space="0" w:color="auto"/>
        <w:left w:val="none" w:sz="0" w:space="0" w:color="auto"/>
        <w:bottom w:val="none" w:sz="0" w:space="0" w:color="auto"/>
        <w:right w:val="none" w:sz="0" w:space="0" w:color="auto"/>
      </w:divBdr>
    </w:div>
    <w:div w:id="272054102">
      <w:bodyDiv w:val="1"/>
      <w:marLeft w:val="0"/>
      <w:marRight w:val="0"/>
      <w:marTop w:val="0"/>
      <w:marBottom w:val="0"/>
      <w:divBdr>
        <w:top w:val="none" w:sz="0" w:space="0" w:color="auto"/>
        <w:left w:val="none" w:sz="0" w:space="0" w:color="auto"/>
        <w:bottom w:val="none" w:sz="0" w:space="0" w:color="auto"/>
        <w:right w:val="none" w:sz="0" w:space="0" w:color="auto"/>
      </w:divBdr>
    </w:div>
    <w:div w:id="272906828">
      <w:bodyDiv w:val="1"/>
      <w:marLeft w:val="0"/>
      <w:marRight w:val="0"/>
      <w:marTop w:val="0"/>
      <w:marBottom w:val="0"/>
      <w:divBdr>
        <w:top w:val="none" w:sz="0" w:space="0" w:color="auto"/>
        <w:left w:val="none" w:sz="0" w:space="0" w:color="auto"/>
        <w:bottom w:val="none" w:sz="0" w:space="0" w:color="auto"/>
        <w:right w:val="none" w:sz="0" w:space="0" w:color="auto"/>
      </w:divBdr>
    </w:div>
    <w:div w:id="273054700">
      <w:bodyDiv w:val="1"/>
      <w:marLeft w:val="0"/>
      <w:marRight w:val="0"/>
      <w:marTop w:val="0"/>
      <w:marBottom w:val="0"/>
      <w:divBdr>
        <w:top w:val="none" w:sz="0" w:space="0" w:color="auto"/>
        <w:left w:val="none" w:sz="0" w:space="0" w:color="auto"/>
        <w:bottom w:val="none" w:sz="0" w:space="0" w:color="auto"/>
        <w:right w:val="none" w:sz="0" w:space="0" w:color="auto"/>
      </w:divBdr>
    </w:div>
    <w:div w:id="307170382">
      <w:bodyDiv w:val="1"/>
      <w:marLeft w:val="0"/>
      <w:marRight w:val="0"/>
      <w:marTop w:val="0"/>
      <w:marBottom w:val="0"/>
      <w:divBdr>
        <w:top w:val="none" w:sz="0" w:space="0" w:color="auto"/>
        <w:left w:val="none" w:sz="0" w:space="0" w:color="auto"/>
        <w:bottom w:val="none" w:sz="0" w:space="0" w:color="auto"/>
        <w:right w:val="none" w:sz="0" w:space="0" w:color="auto"/>
      </w:divBdr>
    </w:div>
    <w:div w:id="311835162">
      <w:bodyDiv w:val="1"/>
      <w:marLeft w:val="0"/>
      <w:marRight w:val="0"/>
      <w:marTop w:val="0"/>
      <w:marBottom w:val="0"/>
      <w:divBdr>
        <w:top w:val="none" w:sz="0" w:space="0" w:color="auto"/>
        <w:left w:val="none" w:sz="0" w:space="0" w:color="auto"/>
        <w:bottom w:val="none" w:sz="0" w:space="0" w:color="auto"/>
        <w:right w:val="none" w:sz="0" w:space="0" w:color="auto"/>
      </w:divBdr>
    </w:div>
    <w:div w:id="324935610">
      <w:bodyDiv w:val="1"/>
      <w:marLeft w:val="0"/>
      <w:marRight w:val="0"/>
      <w:marTop w:val="0"/>
      <w:marBottom w:val="0"/>
      <w:divBdr>
        <w:top w:val="none" w:sz="0" w:space="0" w:color="auto"/>
        <w:left w:val="none" w:sz="0" w:space="0" w:color="auto"/>
        <w:bottom w:val="none" w:sz="0" w:space="0" w:color="auto"/>
        <w:right w:val="none" w:sz="0" w:space="0" w:color="auto"/>
      </w:divBdr>
    </w:div>
    <w:div w:id="325322711">
      <w:bodyDiv w:val="1"/>
      <w:marLeft w:val="0"/>
      <w:marRight w:val="0"/>
      <w:marTop w:val="0"/>
      <w:marBottom w:val="0"/>
      <w:divBdr>
        <w:top w:val="none" w:sz="0" w:space="0" w:color="auto"/>
        <w:left w:val="none" w:sz="0" w:space="0" w:color="auto"/>
        <w:bottom w:val="none" w:sz="0" w:space="0" w:color="auto"/>
        <w:right w:val="none" w:sz="0" w:space="0" w:color="auto"/>
      </w:divBdr>
    </w:div>
    <w:div w:id="327944077">
      <w:bodyDiv w:val="1"/>
      <w:marLeft w:val="0"/>
      <w:marRight w:val="0"/>
      <w:marTop w:val="0"/>
      <w:marBottom w:val="0"/>
      <w:divBdr>
        <w:top w:val="none" w:sz="0" w:space="0" w:color="auto"/>
        <w:left w:val="none" w:sz="0" w:space="0" w:color="auto"/>
        <w:bottom w:val="none" w:sz="0" w:space="0" w:color="auto"/>
        <w:right w:val="none" w:sz="0" w:space="0" w:color="auto"/>
      </w:divBdr>
    </w:div>
    <w:div w:id="329063998">
      <w:bodyDiv w:val="1"/>
      <w:marLeft w:val="0"/>
      <w:marRight w:val="0"/>
      <w:marTop w:val="0"/>
      <w:marBottom w:val="0"/>
      <w:divBdr>
        <w:top w:val="none" w:sz="0" w:space="0" w:color="auto"/>
        <w:left w:val="none" w:sz="0" w:space="0" w:color="auto"/>
        <w:bottom w:val="none" w:sz="0" w:space="0" w:color="auto"/>
        <w:right w:val="none" w:sz="0" w:space="0" w:color="auto"/>
      </w:divBdr>
      <w:divsChild>
        <w:div w:id="1173639633">
          <w:marLeft w:val="0"/>
          <w:marRight w:val="0"/>
          <w:marTop w:val="0"/>
          <w:marBottom w:val="0"/>
          <w:divBdr>
            <w:top w:val="none" w:sz="0" w:space="0" w:color="auto"/>
            <w:left w:val="none" w:sz="0" w:space="0" w:color="auto"/>
            <w:bottom w:val="none" w:sz="0" w:space="0" w:color="auto"/>
            <w:right w:val="none" w:sz="0" w:space="0" w:color="auto"/>
          </w:divBdr>
          <w:divsChild>
            <w:div w:id="1104227306">
              <w:marLeft w:val="0"/>
              <w:marRight w:val="0"/>
              <w:marTop w:val="0"/>
              <w:marBottom w:val="0"/>
              <w:divBdr>
                <w:top w:val="none" w:sz="0" w:space="0" w:color="auto"/>
                <w:left w:val="none" w:sz="0" w:space="0" w:color="auto"/>
                <w:bottom w:val="none" w:sz="0" w:space="0" w:color="auto"/>
                <w:right w:val="none" w:sz="0" w:space="0" w:color="auto"/>
              </w:divBdr>
              <w:divsChild>
                <w:div w:id="1712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367873">
          <w:marLeft w:val="0"/>
          <w:marRight w:val="0"/>
          <w:marTop w:val="0"/>
          <w:marBottom w:val="0"/>
          <w:divBdr>
            <w:top w:val="none" w:sz="0" w:space="0" w:color="auto"/>
            <w:left w:val="none" w:sz="0" w:space="0" w:color="auto"/>
            <w:bottom w:val="none" w:sz="0" w:space="0" w:color="auto"/>
            <w:right w:val="none" w:sz="0" w:space="0" w:color="auto"/>
          </w:divBdr>
          <w:divsChild>
            <w:div w:id="1598756112">
              <w:marLeft w:val="0"/>
              <w:marRight w:val="0"/>
              <w:marTop w:val="0"/>
              <w:marBottom w:val="0"/>
              <w:divBdr>
                <w:top w:val="none" w:sz="0" w:space="0" w:color="auto"/>
                <w:left w:val="none" w:sz="0" w:space="0" w:color="auto"/>
                <w:bottom w:val="none" w:sz="0" w:space="0" w:color="auto"/>
                <w:right w:val="none" w:sz="0" w:space="0" w:color="auto"/>
              </w:divBdr>
              <w:divsChild>
                <w:div w:id="906263675">
                  <w:marLeft w:val="0"/>
                  <w:marRight w:val="0"/>
                  <w:marTop w:val="0"/>
                  <w:marBottom w:val="0"/>
                  <w:divBdr>
                    <w:top w:val="none" w:sz="0" w:space="0" w:color="auto"/>
                    <w:left w:val="none" w:sz="0" w:space="0" w:color="auto"/>
                    <w:bottom w:val="none" w:sz="0" w:space="0" w:color="auto"/>
                    <w:right w:val="none" w:sz="0" w:space="0" w:color="auto"/>
                  </w:divBdr>
                </w:div>
              </w:divsChild>
            </w:div>
            <w:div w:id="1464032610">
              <w:marLeft w:val="0"/>
              <w:marRight w:val="0"/>
              <w:marTop w:val="0"/>
              <w:marBottom w:val="0"/>
              <w:divBdr>
                <w:top w:val="none" w:sz="0" w:space="0" w:color="auto"/>
                <w:left w:val="none" w:sz="0" w:space="0" w:color="auto"/>
                <w:bottom w:val="none" w:sz="0" w:space="0" w:color="auto"/>
                <w:right w:val="none" w:sz="0" w:space="0" w:color="auto"/>
              </w:divBdr>
              <w:divsChild>
                <w:div w:id="508180162">
                  <w:marLeft w:val="0"/>
                  <w:marRight w:val="0"/>
                  <w:marTop w:val="0"/>
                  <w:marBottom w:val="0"/>
                  <w:divBdr>
                    <w:top w:val="none" w:sz="0" w:space="0" w:color="auto"/>
                    <w:left w:val="none" w:sz="0" w:space="0" w:color="auto"/>
                    <w:bottom w:val="none" w:sz="0" w:space="0" w:color="auto"/>
                    <w:right w:val="none" w:sz="0" w:space="0" w:color="auto"/>
                  </w:divBdr>
                  <w:divsChild>
                    <w:div w:id="34146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450720">
      <w:bodyDiv w:val="1"/>
      <w:marLeft w:val="0"/>
      <w:marRight w:val="0"/>
      <w:marTop w:val="0"/>
      <w:marBottom w:val="0"/>
      <w:divBdr>
        <w:top w:val="none" w:sz="0" w:space="0" w:color="auto"/>
        <w:left w:val="none" w:sz="0" w:space="0" w:color="auto"/>
        <w:bottom w:val="none" w:sz="0" w:space="0" w:color="auto"/>
        <w:right w:val="none" w:sz="0" w:space="0" w:color="auto"/>
      </w:divBdr>
      <w:divsChild>
        <w:div w:id="211505419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339236674">
      <w:bodyDiv w:val="1"/>
      <w:marLeft w:val="0"/>
      <w:marRight w:val="0"/>
      <w:marTop w:val="0"/>
      <w:marBottom w:val="0"/>
      <w:divBdr>
        <w:top w:val="none" w:sz="0" w:space="0" w:color="auto"/>
        <w:left w:val="none" w:sz="0" w:space="0" w:color="auto"/>
        <w:bottom w:val="none" w:sz="0" w:space="0" w:color="auto"/>
        <w:right w:val="none" w:sz="0" w:space="0" w:color="auto"/>
      </w:divBdr>
    </w:div>
    <w:div w:id="347606127">
      <w:bodyDiv w:val="1"/>
      <w:marLeft w:val="0"/>
      <w:marRight w:val="0"/>
      <w:marTop w:val="0"/>
      <w:marBottom w:val="0"/>
      <w:divBdr>
        <w:top w:val="none" w:sz="0" w:space="0" w:color="auto"/>
        <w:left w:val="none" w:sz="0" w:space="0" w:color="auto"/>
        <w:bottom w:val="none" w:sz="0" w:space="0" w:color="auto"/>
        <w:right w:val="none" w:sz="0" w:space="0" w:color="auto"/>
      </w:divBdr>
      <w:divsChild>
        <w:div w:id="2510859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086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39433">
      <w:bodyDiv w:val="1"/>
      <w:marLeft w:val="0"/>
      <w:marRight w:val="0"/>
      <w:marTop w:val="0"/>
      <w:marBottom w:val="0"/>
      <w:divBdr>
        <w:top w:val="none" w:sz="0" w:space="0" w:color="auto"/>
        <w:left w:val="none" w:sz="0" w:space="0" w:color="auto"/>
        <w:bottom w:val="none" w:sz="0" w:space="0" w:color="auto"/>
        <w:right w:val="none" w:sz="0" w:space="0" w:color="auto"/>
      </w:divBdr>
      <w:divsChild>
        <w:div w:id="410933912">
          <w:marLeft w:val="0"/>
          <w:marRight w:val="0"/>
          <w:marTop w:val="0"/>
          <w:marBottom w:val="0"/>
          <w:divBdr>
            <w:top w:val="none" w:sz="0" w:space="0" w:color="auto"/>
            <w:left w:val="none" w:sz="0" w:space="0" w:color="auto"/>
            <w:bottom w:val="none" w:sz="0" w:space="0" w:color="auto"/>
            <w:right w:val="none" w:sz="0" w:space="0" w:color="auto"/>
          </w:divBdr>
        </w:div>
      </w:divsChild>
    </w:div>
    <w:div w:id="352613337">
      <w:bodyDiv w:val="1"/>
      <w:marLeft w:val="0"/>
      <w:marRight w:val="0"/>
      <w:marTop w:val="0"/>
      <w:marBottom w:val="0"/>
      <w:divBdr>
        <w:top w:val="none" w:sz="0" w:space="0" w:color="auto"/>
        <w:left w:val="none" w:sz="0" w:space="0" w:color="auto"/>
        <w:bottom w:val="none" w:sz="0" w:space="0" w:color="auto"/>
        <w:right w:val="none" w:sz="0" w:space="0" w:color="auto"/>
      </w:divBdr>
    </w:div>
    <w:div w:id="365717203">
      <w:bodyDiv w:val="1"/>
      <w:marLeft w:val="0"/>
      <w:marRight w:val="0"/>
      <w:marTop w:val="0"/>
      <w:marBottom w:val="0"/>
      <w:divBdr>
        <w:top w:val="none" w:sz="0" w:space="0" w:color="auto"/>
        <w:left w:val="none" w:sz="0" w:space="0" w:color="auto"/>
        <w:bottom w:val="none" w:sz="0" w:space="0" w:color="auto"/>
        <w:right w:val="none" w:sz="0" w:space="0" w:color="auto"/>
      </w:divBdr>
    </w:div>
    <w:div w:id="384791548">
      <w:bodyDiv w:val="1"/>
      <w:marLeft w:val="0"/>
      <w:marRight w:val="0"/>
      <w:marTop w:val="0"/>
      <w:marBottom w:val="0"/>
      <w:divBdr>
        <w:top w:val="none" w:sz="0" w:space="0" w:color="auto"/>
        <w:left w:val="none" w:sz="0" w:space="0" w:color="auto"/>
        <w:bottom w:val="none" w:sz="0" w:space="0" w:color="auto"/>
        <w:right w:val="none" w:sz="0" w:space="0" w:color="auto"/>
      </w:divBdr>
    </w:div>
    <w:div w:id="393163825">
      <w:bodyDiv w:val="1"/>
      <w:marLeft w:val="0"/>
      <w:marRight w:val="0"/>
      <w:marTop w:val="0"/>
      <w:marBottom w:val="0"/>
      <w:divBdr>
        <w:top w:val="none" w:sz="0" w:space="0" w:color="auto"/>
        <w:left w:val="none" w:sz="0" w:space="0" w:color="auto"/>
        <w:bottom w:val="none" w:sz="0" w:space="0" w:color="auto"/>
        <w:right w:val="none" w:sz="0" w:space="0" w:color="auto"/>
      </w:divBdr>
    </w:div>
    <w:div w:id="408502745">
      <w:bodyDiv w:val="1"/>
      <w:marLeft w:val="0"/>
      <w:marRight w:val="0"/>
      <w:marTop w:val="0"/>
      <w:marBottom w:val="0"/>
      <w:divBdr>
        <w:top w:val="none" w:sz="0" w:space="0" w:color="auto"/>
        <w:left w:val="none" w:sz="0" w:space="0" w:color="auto"/>
        <w:bottom w:val="none" w:sz="0" w:space="0" w:color="auto"/>
        <w:right w:val="none" w:sz="0" w:space="0" w:color="auto"/>
      </w:divBdr>
    </w:div>
    <w:div w:id="413162155">
      <w:bodyDiv w:val="1"/>
      <w:marLeft w:val="0"/>
      <w:marRight w:val="0"/>
      <w:marTop w:val="0"/>
      <w:marBottom w:val="0"/>
      <w:divBdr>
        <w:top w:val="none" w:sz="0" w:space="0" w:color="auto"/>
        <w:left w:val="none" w:sz="0" w:space="0" w:color="auto"/>
        <w:bottom w:val="none" w:sz="0" w:space="0" w:color="auto"/>
        <w:right w:val="none" w:sz="0" w:space="0" w:color="auto"/>
      </w:divBdr>
    </w:div>
    <w:div w:id="422068814">
      <w:bodyDiv w:val="1"/>
      <w:marLeft w:val="0"/>
      <w:marRight w:val="0"/>
      <w:marTop w:val="0"/>
      <w:marBottom w:val="0"/>
      <w:divBdr>
        <w:top w:val="none" w:sz="0" w:space="0" w:color="auto"/>
        <w:left w:val="none" w:sz="0" w:space="0" w:color="auto"/>
        <w:bottom w:val="none" w:sz="0" w:space="0" w:color="auto"/>
        <w:right w:val="none" w:sz="0" w:space="0" w:color="auto"/>
      </w:divBdr>
    </w:div>
    <w:div w:id="429130777">
      <w:bodyDiv w:val="1"/>
      <w:marLeft w:val="0"/>
      <w:marRight w:val="0"/>
      <w:marTop w:val="0"/>
      <w:marBottom w:val="0"/>
      <w:divBdr>
        <w:top w:val="none" w:sz="0" w:space="0" w:color="auto"/>
        <w:left w:val="none" w:sz="0" w:space="0" w:color="auto"/>
        <w:bottom w:val="none" w:sz="0" w:space="0" w:color="auto"/>
        <w:right w:val="none" w:sz="0" w:space="0" w:color="auto"/>
      </w:divBdr>
    </w:div>
    <w:div w:id="432020398">
      <w:bodyDiv w:val="1"/>
      <w:marLeft w:val="0"/>
      <w:marRight w:val="0"/>
      <w:marTop w:val="0"/>
      <w:marBottom w:val="0"/>
      <w:divBdr>
        <w:top w:val="none" w:sz="0" w:space="0" w:color="auto"/>
        <w:left w:val="none" w:sz="0" w:space="0" w:color="auto"/>
        <w:bottom w:val="none" w:sz="0" w:space="0" w:color="auto"/>
        <w:right w:val="none" w:sz="0" w:space="0" w:color="auto"/>
      </w:divBdr>
    </w:div>
    <w:div w:id="437875986">
      <w:bodyDiv w:val="1"/>
      <w:marLeft w:val="0"/>
      <w:marRight w:val="0"/>
      <w:marTop w:val="0"/>
      <w:marBottom w:val="0"/>
      <w:divBdr>
        <w:top w:val="none" w:sz="0" w:space="0" w:color="auto"/>
        <w:left w:val="none" w:sz="0" w:space="0" w:color="auto"/>
        <w:bottom w:val="none" w:sz="0" w:space="0" w:color="auto"/>
        <w:right w:val="none" w:sz="0" w:space="0" w:color="auto"/>
      </w:divBdr>
    </w:div>
    <w:div w:id="442968050">
      <w:bodyDiv w:val="1"/>
      <w:marLeft w:val="0"/>
      <w:marRight w:val="0"/>
      <w:marTop w:val="0"/>
      <w:marBottom w:val="0"/>
      <w:divBdr>
        <w:top w:val="none" w:sz="0" w:space="0" w:color="auto"/>
        <w:left w:val="none" w:sz="0" w:space="0" w:color="auto"/>
        <w:bottom w:val="none" w:sz="0" w:space="0" w:color="auto"/>
        <w:right w:val="none" w:sz="0" w:space="0" w:color="auto"/>
      </w:divBdr>
      <w:divsChild>
        <w:div w:id="270624700">
          <w:marLeft w:val="-2400"/>
          <w:marRight w:val="-480"/>
          <w:marTop w:val="0"/>
          <w:marBottom w:val="0"/>
          <w:divBdr>
            <w:top w:val="none" w:sz="0" w:space="0" w:color="auto"/>
            <w:left w:val="none" w:sz="0" w:space="0" w:color="auto"/>
            <w:bottom w:val="none" w:sz="0" w:space="0" w:color="auto"/>
            <w:right w:val="none" w:sz="0" w:space="0" w:color="auto"/>
          </w:divBdr>
        </w:div>
        <w:div w:id="627275515">
          <w:marLeft w:val="-2400"/>
          <w:marRight w:val="-480"/>
          <w:marTop w:val="0"/>
          <w:marBottom w:val="0"/>
          <w:divBdr>
            <w:top w:val="none" w:sz="0" w:space="0" w:color="auto"/>
            <w:left w:val="none" w:sz="0" w:space="0" w:color="auto"/>
            <w:bottom w:val="none" w:sz="0" w:space="0" w:color="auto"/>
            <w:right w:val="none" w:sz="0" w:space="0" w:color="auto"/>
          </w:divBdr>
        </w:div>
        <w:div w:id="728303818">
          <w:marLeft w:val="-2400"/>
          <w:marRight w:val="-480"/>
          <w:marTop w:val="0"/>
          <w:marBottom w:val="0"/>
          <w:divBdr>
            <w:top w:val="none" w:sz="0" w:space="0" w:color="auto"/>
            <w:left w:val="none" w:sz="0" w:space="0" w:color="auto"/>
            <w:bottom w:val="none" w:sz="0" w:space="0" w:color="auto"/>
            <w:right w:val="none" w:sz="0" w:space="0" w:color="auto"/>
          </w:divBdr>
        </w:div>
        <w:div w:id="1017387156">
          <w:marLeft w:val="-2400"/>
          <w:marRight w:val="-480"/>
          <w:marTop w:val="0"/>
          <w:marBottom w:val="0"/>
          <w:divBdr>
            <w:top w:val="none" w:sz="0" w:space="0" w:color="auto"/>
            <w:left w:val="none" w:sz="0" w:space="0" w:color="auto"/>
            <w:bottom w:val="none" w:sz="0" w:space="0" w:color="auto"/>
            <w:right w:val="none" w:sz="0" w:space="0" w:color="auto"/>
          </w:divBdr>
        </w:div>
        <w:div w:id="1166748341">
          <w:marLeft w:val="-2400"/>
          <w:marRight w:val="-480"/>
          <w:marTop w:val="0"/>
          <w:marBottom w:val="0"/>
          <w:divBdr>
            <w:top w:val="none" w:sz="0" w:space="0" w:color="auto"/>
            <w:left w:val="none" w:sz="0" w:space="0" w:color="auto"/>
            <w:bottom w:val="none" w:sz="0" w:space="0" w:color="auto"/>
            <w:right w:val="none" w:sz="0" w:space="0" w:color="auto"/>
          </w:divBdr>
        </w:div>
        <w:div w:id="1723862522">
          <w:marLeft w:val="-2400"/>
          <w:marRight w:val="-480"/>
          <w:marTop w:val="0"/>
          <w:marBottom w:val="0"/>
          <w:divBdr>
            <w:top w:val="none" w:sz="0" w:space="0" w:color="auto"/>
            <w:left w:val="none" w:sz="0" w:space="0" w:color="auto"/>
            <w:bottom w:val="none" w:sz="0" w:space="0" w:color="auto"/>
            <w:right w:val="none" w:sz="0" w:space="0" w:color="auto"/>
          </w:divBdr>
        </w:div>
        <w:div w:id="1809277876">
          <w:marLeft w:val="-2400"/>
          <w:marRight w:val="-480"/>
          <w:marTop w:val="0"/>
          <w:marBottom w:val="0"/>
          <w:divBdr>
            <w:top w:val="none" w:sz="0" w:space="0" w:color="auto"/>
            <w:left w:val="none" w:sz="0" w:space="0" w:color="auto"/>
            <w:bottom w:val="none" w:sz="0" w:space="0" w:color="auto"/>
            <w:right w:val="none" w:sz="0" w:space="0" w:color="auto"/>
          </w:divBdr>
        </w:div>
        <w:div w:id="1868520721">
          <w:marLeft w:val="-2400"/>
          <w:marRight w:val="-480"/>
          <w:marTop w:val="0"/>
          <w:marBottom w:val="0"/>
          <w:divBdr>
            <w:top w:val="none" w:sz="0" w:space="0" w:color="auto"/>
            <w:left w:val="none" w:sz="0" w:space="0" w:color="auto"/>
            <w:bottom w:val="none" w:sz="0" w:space="0" w:color="auto"/>
            <w:right w:val="none" w:sz="0" w:space="0" w:color="auto"/>
          </w:divBdr>
        </w:div>
      </w:divsChild>
    </w:div>
    <w:div w:id="444467046">
      <w:bodyDiv w:val="1"/>
      <w:marLeft w:val="0"/>
      <w:marRight w:val="0"/>
      <w:marTop w:val="0"/>
      <w:marBottom w:val="0"/>
      <w:divBdr>
        <w:top w:val="none" w:sz="0" w:space="0" w:color="auto"/>
        <w:left w:val="none" w:sz="0" w:space="0" w:color="auto"/>
        <w:bottom w:val="none" w:sz="0" w:space="0" w:color="auto"/>
        <w:right w:val="none" w:sz="0" w:space="0" w:color="auto"/>
      </w:divBdr>
    </w:div>
    <w:div w:id="450637832">
      <w:bodyDiv w:val="1"/>
      <w:marLeft w:val="0"/>
      <w:marRight w:val="0"/>
      <w:marTop w:val="0"/>
      <w:marBottom w:val="0"/>
      <w:divBdr>
        <w:top w:val="none" w:sz="0" w:space="0" w:color="auto"/>
        <w:left w:val="none" w:sz="0" w:space="0" w:color="auto"/>
        <w:bottom w:val="none" w:sz="0" w:space="0" w:color="auto"/>
        <w:right w:val="none" w:sz="0" w:space="0" w:color="auto"/>
      </w:divBdr>
    </w:div>
    <w:div w:id="472673054">
      <w:bodyDiv w:val="1"/>
      <w:marLeft w:val="0"/>
      <w:marRight w:val="0"/>
      <w:marTop w:val="0"/>
      <w:marBottom w:val="0"/>
      <w:divBdr>
        <w:top w:val="none" w:sz="0" w:space="0" w:color="auto"/>
        <w:left w:val="none" w:sz="0" w:space="0" w:color="auto"/>
        <w:bottom w:val="none" w:sz="0" w:space="0" w:color="auto"/>
        <w:right w:val="none" w:sz="0" w:space="0" w:color="auto"/>
      </w:divBdr>
    </w:div>
    <w:div w:id="490491220">
      <w:bodyDiv w:val="1"/>
      <w:marLeft w:val="0"/>
      <w:marRight w:val="0"/>
      <w:marTop w:val="0"/>
      <w:marBottom w:val="0"/>
      <w:divBdr>
        <w:top w:val="none" w:sz="0" w:space="0" w:color="auto"/>
        <w:left w:val="none" w:sz="0" w:space="0" w:color="auto"/>
        <w:bottom w:val="none" w:sz="0" w:space="0" w:color="auto"/>
        <w:right w:val="none" w:sz="0" w:space="0" w:color="auto"/>
      </w:divBdr>
    </w:div>
    <w:div w:id="522286993">
      <w:bodyDiv w:val="1"/>
      <w:marLeft w:val="0"/>
      <w:marRight w:val="0"/>
      <w:marTop w:val="0"/>
      <w:marBottom w:val="0"/>
      <w:divBdr>
        <w:top w:val="none" w:sz="0" w:space="0" w:color="auto"/>
        <w:left w:val="none" w:sz="0" w:space="0" w:color="auto"/>
        <w:bottom w:val="none" w:sz="0" w:space="0" w:color="auto"/>
        <w:right w:val="none" w:sz="0" w:space="0" w:color="auto"/>
      </w:divBdr>
    </w:div>
    <w:div w:id="524053372">
      <w:bodyDiv w:val="1"/>
      <w:marLeft w:val="0"/>
      <w:marRight w:val="0"/>
      <w:marTop w:val="0"/>
      <w:marBottom w:val="0"/>
      <w:divBdr>
        <w:top w:val="none" w:sz="0" w:space="0" w:color="auto"/>
        <w:left w:val="none" w:sz="0" w:space="0" w:color="auto"/>
        <w:bottom w:val="none" w:sz="0" w:space="0" w:color="auto"/>
        <w:right w:val="none" w:sz="0" w:space="0" w:color="auto"/>
      </w:divBdr>
    </w:div>
    <w:div w:id="530265063">
      <w:bodyDiv w:val="1"/>
      <w:marLeft w:val="0"/>
      <w:marRight w:val="0"/>
      <w:marTop w:val="0"/>
      <w:marBottom w:val="0"/>
      <w:divBdr>
        <w:top w:val="none" w:sz="0" w:space="0" w:color="auto"/>
        <w:left w:val="none" w:sz="0" w:space="0" w:color="auto"/>
        <w:bottom w:val="none" w:sz="0" w:space="0" w:color="auto"/>
        <w:right w:val="none" w:sz="0" w:space="0" w:color="auto"/>
      </w:divBdr>
    </w:div>
    <w:div w:id="537352849">
      <w:bodyDiv w:val="1"/>
      <w:marLeft w:val="0"/>
      <w:marRight w:val="0"/>
      <w:marTop w:val="0"/>
      <w:marBottom w:val="0"/>
      <w:divBdr>
        <w:top w:val="none" w:sz="0" w:space="0" w:color="auto"/>
        <w:left w:val="none" w:sz="0" w:space="0" w:color="auto"/>
        <w:bottom w:val="none" w:sz="0" w:space="0" w:color="auto"/>
        <w:right w:val="none" w:sz="0" w:space="0" w:color="auto"/>
      </w:divBdr>
      <w:divsChild>
        <w:div w:id="249656305">
          <w:marLeft w:val="-2400"/>
          <w:marRight w:val="-480"/>
          <w:marTop w:val="0"/>
          <w:marBottom w:val="0"/>
          <w:divBdr>
            <w:top w:val="none" w:sz="0" w:space="0" w:color="auto"/>
            <w:left w:val="none" w:sz="0" w:space="0" w:color="auto"/>
            <w:bottom w:val="none" w:sz="0" w:space="0" w:color="auto"/>
            <w:right w:val="none" w:sz="0" w:space="0" w:color="auto"/>
          </w:divBdr>
        </w:div>
        <w:div w:id="315888031">
          <w:marLeft w:val="-2400"/>
          <w:marRight w:val="-480"/>
          <w:marTop w:val="0"/>
          <w:marBottom w:val="0"/>
          <w:divBdr>
            <w:top w:val="none" w:sz="0" w:space="0" w:color="auto"/>
            <w:left w:val="none" w:sz="0" w:space="0" w:color="auto"/>
            <w:bottom w:val="none" w:sz="0" w:space="0" w:color="auto"/>
            <w:right w:val="none" w:sz="0" w:space="0" w:color="auto"/>
          </w:divBdr>
        </w:div>
        <w:div w:id="563830442">
          <w:marLeft w:val="-2400"/>
          <w:marRight w:val="-480"/>
          <w:marTop w:val="0"/>
          <w:marBottom w:val="0"/>
          <w:divBdr>
            <w:top w:val="none" w:sz="0" w:space="0" w:color="auto"/>
            <w:left w:val="none" w:sz="0" w:space="0" w:color="auto"/>
            <w:bottom w:val="none" w:sz="0" w:space="0" w:color="auto"/>
            <w:right w:val="none" w:sz="0" w:space="0" w:color="auto"/>
          </w:divBdr>
        </w:div>
        <w:div w:id="934745672">
          <w:marLeft w:val="-2400"/>
          <w:marRight w:val="-480"/>
          <w:marTop w:val="0"/>
          <w:marBottom w:val="0"/>
          <w:divBdr>
            <w:top w:val="none" w:sz="0" w:space="0" w:color="auto"/>
            <w:left w:val="none" w:sz="0" w:space="0" w:color="auto"/>
            <w:bottom w:val="none" w:sz="0" w:space="0" w:color="auto"/>
            <w:right w:val="none" w:sz="0" w:space="0" w:color="auto"/>
          </w:divBdr>
        </w:div>
        <w:div w:id="1084912939">
          <w:marLeft w:val="-2400"/>
          <w:marRight w:val="-480"/>
          <w:marTop w:val="0"/>
          <w:marBottom w:val="0"/>
          <w:divBdr>
            <w:top w:val="none" w:sz="0" w:space="0" w:color="auto"/>
            <w:left w:val="none" w:sz="0" w:space="0" w:color="auto"/>
            <w:bottom w:val="none" w:sz="0" w:space="0" w:color="auto"/>
            <w:right w:val="none" w:sz="0" w:space="0" w:color="auto"/>
          </w:divBdr>
        </w:div>
        <w:div w:id="1285162097">
          <w:marLeft w:val="-2400"/>
          <w:marRight w:val="-480"/>
          <w:marTop w:val="0"/>
          <w:marBottom w:val="0"/>
          <w:divBdr>
            <w:top w:val="none" w:sz="0" w:space="0" w:color="auto"/>
            <w:left w:val="none" w:sz="0" w:space="0" w:color="auto"/>
            <w:bottom w:val="none" w:sz="0" w:space="0" w:color="auto"/>
            <w:right w:val="none" w:sz="0" w:space="0" w:color="auto"/>
          </w:divBdr>
        </w:div>
        <w:div w:id="1424300204">
          <w:marLeft w:val="-2400"/>
          <w:marRight w:val="-480"/>
          <w:marTop w:val="0"/>
          <w:marBottom w:val="0"/>
          <w:divBdr>
            <w:top w:val="none" w:sz="0" w:space="0" w:color="auto"/>
            <w:left w:val="none" w:sz="0" w:space="0" w:color="auto"/>
            <w:bottom w:val="none" w:sz="0" w:space="0" w:color="auto"/>
            <w:right w:val="none" w:sz="0" w:space="0" w:color="auto"/>
          </w:divBdr>
        </w:div>
        <w:div w:id="1786267888">
          <w:marLeft w:val="-2400"/>
          <w:marRight w:val="-480"/>
          <w:marTop w:val="0"/>
          <w:marBottom w:val="0"/>
          <w:divBdr>
            <w:top w:val="none" w:sz="0" w:space="0" w:color="auto"/>
            <w:left w:val="none" w:sz="0" w:space="0" w:color="auto"/>
            <w:bottom w:val="none" w:sz="0" w:space="0" w:color="auto"/>
            <w:right w:val="none" w:sz="0" w:space="0" w:color="auto"/>
          </w:divBdr>
        </w:div>
      </w:divsChild>
    </w:div>
    <w:div w:id="545220406">
      <w:bodyDiv w:val="1"/>
      <w:marLeft w:val="0"/>
      <w:marRight w:val="0"/>
      <w:marTop w:val="0"/>
      <w:marBottom w:val="0"/>
      <w:divBdr>
        <w:top w:val="none" w:sz="0" w:space="0" w:color="auto"/>
        <w:left w:val="none" w:sz="0" w:space="0" w:color="auto"/>
        <w:bottom w:val="none" w:sz="0" w:space="0" w:color="auto"/>
        <w:right w:val="none" w:sz="0" w:space="0" w:color="auto"/>
      </w:divBdr>
    </w:div>
    <w:div w:id="545875431">
      <w:bodyDiv w:val="1"/>
      <w:marLeft w:val="0"/>
      <w:marRight w:val="0"/>
      <w:marTop w:val="0"/>
      <w:marBottom w:val="0"/>
      <w:divBdr>
        <w:top w:val="none" w:sz="0" w:space="0" w:color="auto"/>
        <w:left w:val="none" w:sz="0" w:space="0" w:color="auto"/>
        <w:bottom w:val="none" w:sz="0" w:space="0" w:color="auto"/>
        <w:right w:val="none" w:sz="0" w:space="0" w:color="auto"/>
      </w:divBdr>
      <w:divsChild>
        <w:div w:id="15205531">
          <w:marLeft w:val="0"/>
          <w:marRight w:val="0"/>
          <w:marTop w:val="0"/>
          <w:marBottom w:val="0"/>
          <w:divBdr>
            <w:top w:val="none" w:sz="0" w:space="0" w:color="auto"/>
            <w:left w:val="none" w:sz="0" w:space="0" w:color="auto"/>
            <w:bottom w:val="none" w:sz="0" w:space="0" w:color="auto"/>
            <w:right w:val="none" w:sz="0" w:space="0" w:color="auto"/>
          </w:divBdr>
          <w:divsChild>
            <w:div w:id="1899514338">
              <w:marLeft w:val="0"/>
              <w:marRight w:val="0"/>
              <w:marTop w:val="0"/>
              <w:marBottom w:val="0"/>
              <w:divBdr>
                <w:top w:val="none" w:sz="0" w:space="0" w:color="auto"/>
                <w:left w:val="none" w:sz="0" w:space="0" w:color="auto"/>
                <w:bottom w:val="none" w:sz="0" w:space="0" w:color="auto"/>
                <w:right w:val="none" w:sz="0" w:space="0" w:color="auto"/>
              </w:divBdr>
            </w:div>
          </w:divsChild>
        </w:div>
        <w:div w:id="948242680">
          <w:marLeft w:val="0"/>
          <w:marRight w:val="0"/>
          <w:marTop w:val="0"/>
          <w:marBottom w:val="0"/>
          <w:divBdr>
            <w:top w:val="none" w:sz="0" w:space="0" w:color="auto"/>
            <w:left w:val="none" w:sz="0" w:space="0" w:color="auto"/>
            <w:bottom w:val="none" w:sz="0" w:space="0" w:color="auto"/>
            <w:right w:val="none" w:sz="0" w:space="0" w:color="auto"/>
          </w:divBdr>
          <w:divsChild>
            <w:div w:id="97926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42375">
      <w:bodyDiv w:val="1"/>
      <w:marLeft w:val="0"/>
      <w:marRight w:val="0"/>
      <w:marTop w:val="0"/>
      <w:marBottom w:val="0"/>
      <w:divBdr>
        <w:top w:val="none" w:sz="0" w:space="0" w:color="auto"/>
        <w:left w:val="none" w:sz="0" w:space="0" w:color="auto"/>
        <w:bottom w:val="none" w:sz="0" w:space="0" w:color="auto"/>
        <w:right w:val="none" w:sz="0" w:space="0" w:color="auto"/>
      </w:divBdr>
    </w:div>
    <w:div w:id="554587593">
      <w:bodyDiv w:val="1"/>
      <w:marLeft w:val="0"/>
      <w:marRight w:val="0"/>
      <w:marTop w:val="0"/>
      <w:marBottom w:val="0"/>
      <w:divBdr>
        <w:top w:val="none" w:sz="0" w:space="0" w:color="auto"/>
        <w:left w:val="none" w:sz="0" w:space="0" w:color="auto"/>
        <w:bottom w:val="none" w:sz="0" w:space="0" w:color="auto"/>
        <w:right w:val="none" w:sz="0" w:space="0" w:color="auto"/>
      </w:divBdr>
    </w:div>
    <w:div w:id="555052001">
      <w:bodyDiv w:val="1"/>
      <w:marLeft w:val="0"/>
      <w:marRight w:val="0"/>
      <w:marTop w:val="0"/>
      <w:marBottom w:val="0"/>
      <w:divBdr>
        <w:top w:val="none" w:sz="0" w:space="0" w:color="auto"/>
        <w:left w:val="none" w:sz="0" w:space="0" w:color="auto"/>
        <w:bottom w:val="none" w:sz="0" w:space="0" w:color="auto"/>
        <w:right w:val="none" w:sz="0" w:space="0" w:color="auto"/>
      </w:divBdr>
    </w:div>
    <w:div w:id="558051653">
      <w:bodyDiv w:val="1"/>
      <w:marLeft w:val="0"/>
      <w:marRight w:val="0"/>
      <w:marTop w:val="0"/>
      <w:marBottom w:val="0"/>
      <w:divBdr>
        <w:top w:val="none" w:sz="0" w:space="0" w:color="auto"/>
        <w:left w:val="none" w:sz="0" w:space="0" w:color="auto"/>
        <w:bottom w:val="none" w:sz="0" w:space="0" w:color="auto"/>
        <w:right w:val="none" w:sz="0" w:space="0" w:color="auto"/>
      </w:divBdr>
    </w:div>
    <w:div w:id="578758970">
      <w:bodyDiv w:val="1"/>
      <w:marLeft w:val="0"/>
      <w:marRight w:val="0"/>
      <w:marTop w:val="0"/>
      <w:marBottom w:val="0"/>
      <w:divBdr>
        <w:top w:val="none" w:sz="0" w:space="0" w:color="auto"/>
        <w:left w:val="none" w:sz="0" w:space="0" w:color="auto"/>
        <w:bottom w:val="none" w:sz="0" w:space="0" w:color="auto"/>
        <w:right w:val="none" w:sz="0" w:space="0" w:color="auto"/>
      </w:divBdr>
      <w:divsChild>
        <w:div w:id="851842100">
          <w:marLeft w:val="0"/>
          <w:marRight w:val="0"/>
          <w:marTop w:val="0"/>
          <w:marBottom w:val="0"/>
          <w:divBdr>
            <w:top w:val="none" w:sz="0" w:space="0" w:color="auto"/>
            <w:left w:val="none" w:sz="0" w:space="0" w:color="auto"/>
            <w:bottom w:val="none" w:sz="0" w:space="0" w:color="auto"/>
            <w:right w:val="none" w:sz="0" w:space="0" w:color="auto"/>
          </w:divBdr>
        </w:div>
      </w:divsChild>
    </w:div>
    <w:div w:id="581137932">
      <w:bodyDiv w:val="1"/>
      <w:marLeft w:val="0"/>
      <w:marRight w:val="0"/>
      <w:marTop w:val="0"/>
      <w:marBottom w:val="0"/>
      <w:divBdr>
        <w:top w:val="none" w:sz="0" w:space="0" w:color="auto"/>
        <w:left w:val="none" w:sz="0" w:space="0" w:color="auto"/>
        <w:bottom w:val="none" w:sz="0" w:space="0" w:color="auto"/>
        <w:right w:val="none" w:sz="0" w:space="0" w:color="auto"/>
      </w:divBdr>
      <w:divsChild>
        <w:div w:id="45109865">
          <w:marLeft w:val="-2400"/>
          <w:marRight w:val="-480"/>
          <w:marTop w:val="0"/>
          <w:marBottom w:val="0"/>
          <w:divBdr>
            <w:top w:val="none" w:sz="0" w:space="0" w:color="auto"/>
            <w:left w:val="none" w:sz="0" w:space="0" w:color="auto"/>
            <w:bottom w:val="none" w:sz="0" w:space="0" w:color="auto"/>
            <w:right w:val="none" w:sz="0" w:space="0" w:color="auto"/>
          </w:divBdr>
        </w:div>
        <w:div w:id="94401895">
          <w:marLeft w:val="-2400"/>
          <w:marRight w:val="-480"/>
          <w:marTop w:val="0"/>
          <w:marBottom w:val="0"/>
          <w:divBdr>
            <w:top w:val="none" w:sz="0" w:space="0" w:color="auto"/>
            <w:left w:val="none" w:sz="0" w:space="0" w:color="auto"/>
            <w:bottom w:val="none" w:sz="0" w:space="0" w:color="auto"/>
            <w:right w:val="none" w:sz="0" w:space="0" w:color="auto"/>
          </w:divBdr>
        </w:div>
        <w:div w:id="208147556">
          <w:marLeft w:val="-2400"/>
          <w:marRight w:val="-480"/>
          <w:marTop w:val="0"/>
          <w:marBottom w:val="0"/>
          <w:divBdr>
            <w:top w:val="none" w:sz="0" w:space="0" w:color="auto"/>
            <w:left w:val="none" w:sz="0" w:space="0" w:color="auto"/>
            <w:bottom w:val="none" w:sz="0" w:space="0" w:color="auto"/>
            <w:right w:val="none" w:sz="0" w:space="0" w:color="auto"/>
          </w:divBdr>
        </w:div>
        <w:div w:id="278530875">
          <w:marLeft w:val="-2400"/>
          <w:marRight w:val="-480"/>
          <w:marTop w:val="0"/>
          <w:marBottom w:val="0"/>
          <w:divBdr>
            <w:top w:val="none" w:sz="0" w:space="0" w:color="auto"/>
            <w:left w:val="none" w:sz="0" w:space="0" w:color="auto"/>
            <w:bottom w:val="none" w:sz="0" w:space="0" w:color="auto"/>
            <w:right w:val="none" w:sz="0" w:space="0" w:color="auto"/>
          </w:divBdr>
        </w:div>
        <w:div w:id="573391370">
          <w:marLeft w:val="-2400"/>
          <w:marRight w:val="-480"/>
          <w:marTop w:val="0"/>
          <w:marBottom w:val="0"/>
          <w:divBdr>
            <w:top w:val="none" w:sz="0" w:space="0" w:color="auto"/>
            <w:left w:val="none" w:sz="0" w:space="0" w:color="auto"/>
            <w:bottom w:val="none" w:sz="0" w:space="0" w:color="auto"/>
            <w:right w:val="none" w:sz="0" w:space="0" w:color="auto"/>
          </w:divBdr>
        </w:div>
        <w:div w:id="663167340">
          <w:marLeft w:val="-2400"/>
          <w:marRight w:val="-480"/>
          <w:marTop w:val="0"/>
          <w:marBottom w:val="0"/>
          <w:divBdr>
            <w:top w:val="none" w:sz="0" w:space="0" w:color="auto"/>
            <w:left w:val="none" w:sz="0" w:space="0" w:color="auto"/>
            <w:bottom w:val="none" w:sz="0" w:space="0" w:color="auto"/>
            <w:right w:val="none" w:sz="0" w:space="0" w:color="auto"/>
          </w:divBdr>
        </w:div>
        <w:div w:id="846211865">
          <w:marLeft w:val="-2400"/>
          <w:marRight w:val="-480"/>
          <w:marTop w:val="0"/>
          <w:marBottom w:val="0"/>
          <w:divBdr>
            <w:top w:val="none" w:sz="0" w:space="0" w:color="auto"/>
            <w:left w:val="none" w:sz="0" w:space="0" w:color="auto"/>
            <w:bottom w:val="none" w:sz="0" w:space="0" w:color="auto"/>
            <w:right w:val="none" w:sz="0" w:space="0" w:color="auto"/>
          </w:divBdr>
        </w:div>
        <w:div w:id="1204248278">
          <w:marLeft w:val="-2400"/>
          <w:marRight w:val="-480"/>
          <w:marTop w:val="0"/>
          <w:marBottom w:val="0"/>
          <w:divBdr>
            <w:top w:val="none" w:sz="0" w:space="0" w:color="auto"/>
            <w:left w:val="none" w:sz="0" w:space="0" w:color="auto"/>
            <w:bottom w:val="none" w:sz="0" w:space="0" w:color="auto"/>
            <w:right w:val="none" w:sz="0" w:space="0" w:color="auto"/>
          </w:divBdr>
        </w:div>
        <w:div w:id="1247812290">
          <w:marLeft w:val="-2400"/>
          <w:marRight w:val="-480"/>
          <w:marTop w:val="0"/>
          <w:marBottom w:val="0"/>
          <w:divBdr>
            <w:top w:val="none" w:sz="0" w:space="0" w:color="auto"/>
            <w:left w:val="none" w:sz="0" w:space="0" w:color="auto"/>
            <w:bottom w:val="none" w:sz="0" w:space="0" w:color="auto"/>
            <w:right w:val="none" w:sz="0" w:space="0" w:color="auto"/>
          </w:divBdr>
        </w:div>
        <w:div w:id="1553929602">
          <w:marLeft w:val="-2400"/>
          <w:marRight w:val="-480"/>
          <w:marTop w:val="0"/>
          <w:marBottom w:val="0"/>
          <w:divBdr>
            <w:top w:val="none" w:sz="0" w:space="0" w:color="auto"/>
            <w:left w:val="none" w:sz="0" w:space="0" w:color="auto"/>
            <w:bottom w:val="none" w:sz="0" w:space="0" w:color="auto"/>
            <w:right w:val="none" w:sz="0" w:space="0" w:color="auto"/>
          </w:divBdr>
        </w:div>
        <w:div w:id="1587106256">
          <w:marLeft w:val="-2400"/>
          <w:marRight w:val="-480"/>
          <w:marTop w:val="0"/>
          <w:marBottom w:val="0"/>
          <w:divBdr>
            <w:top w:val="none" w:sz="0" w:space="0" w:color="auto"/>
            <w:left w:val="none" w:sz="0" w:space="0" w:color="auto"/>
            <w:bottom w:val="none" w:sz="0" w:space="0" w:color="auto"/>
            <w:right w:val="none" w:sz="0" w:space="0" w:color="auto"/>
          </w:divBdr>
        </w:div>
        <w:div w:id="1881673919">
          <w:marLeft w:val="-2400"/>
          <w:marRight w:val="-480"/>
          <w:marTop w:val="0"/>
          <w:marBottom w:val="0"/>
          <w:divBdr>
            <w:top w:val="none" w:sz="0" w:space="0" w:color="auto"/>
            <w:left w:val="none" w:sz="0" w:space="0" w:color="auto"/>
            <w:bottom w:val="none" w:sz="0" w:space="0" w:color="auto"/>
            <w:right w:val="none" w:sz="0" w:space="0" w:color="auto"/>
          </w:divBdr>
        </w:div>
        <w:div w:id="2089185445">
          <w:marLeft w:val="-2400"/>
          <w:marRight w:val="-480"/>
          <w:marTop w:val="0"/>
          <w:marBottom w:val="0"/>
          <w:divBdr>
            <w:top w:val="none" w:sz="0" w:space="0" w:color="auto"/>
            <w:left w:val="none" w:sz="0" w:space="0" w:color="auto"/>
            <w:bottom w:val="none" w:sz="0" w:space="0" w:color="auto"/>
            <w:right w:val="none" w:sz="0" w:space="0" w:color="auto"/>
          </w:divBdr>
        </w:div>
      </w:divsChild>
    </w:div>
    <w:div w:id="607782598">
      <w:bodyDiv w:val="1"/>
      <w:marLeft w:val="0"/>
      <w:marRight w:val="0"/>
      <w:marTop w:val="0"/>
      <w:marBottom w:val="0"/>
      <w:divBdr>
        <w:top w:val="none" w:sz="0" w:space="0" w:color="auto"/>
        <w:left w:val="none" w:sz="0" w:space="0" w:color="auto"/>
        <w:bottom w:val="none" w:sz="0" w:space="0" w:color="auto"/>
        <w:right w:val="none" w:sz="0" w:space="0" w:color="auto"/>
      </w:divBdr>
      <w:divsChild>
        <w:div w:id="360665306">
          <w:marLeft w:val="0"/>
          <w:marRight w:val="0"/>
          <w:marTop w:val="0"/>
          <w:marBottom w:val="0"/>
          <w:divBdr>
            <w:top w:val="none" w:sz="0" w:space="0" w:color="auto"/>
            <w:left w:val="none" w:sz="0" w:space="0" w:color="auto"/>
            <w:bottom w:val="none" w:sz="0" w:space="0" w:color="auto"/>
            <w:right w:val="none" w:sz="0" w:space="0" w:color="auto"/>
          </w:divBdr>
          <w:divsChild>
            <w:div w:id="2064133854">
              <w:marLeft w:val="0"/>
              <w:marRight w:val="0"/>
              <w:marTop w:val="0"/>
              <w:marBottom w:val="0"/>
              <w:divBdr>
                <w:top w:val="none" w:sz="0" w:space="0" w:color="auto"/>
                <w:left w:val="none" w:sz="0" w:space="0" w:color="auto"/>
                <w:bottom w:val="none" w:sz="0" w:space="0" w:color="auto"/>
                <w:right w:val="none" w:sz="0" w:space="0" w:color="auto"/>
              </w:divBdr>
              <w:divsChild>
                <w:div w:id="323171385">
                  <w:marLeft w:val="0"/>
                  <w:marRight w:val="0"/>
                  <w:marTop w:val="0"/>
                  <w:marBottom w:val="0"/>
                  <w:divBdr>
                    <w:top w:val="none" w:sz="0" w:space="0" w:color="auto"/>
                    <w:left w:val="none" w:sz="0" w:space="0" w:color="auto"/>
                    <w:bottom w:val="none" w:sz="0" w:space="0" w:color="auto"/>
                    <w:right w:val="none" w:sz="0" w:space="0" w:color="auto"/>
                  </w:divBdr>
                  <w:divsChild>
                    <w:div w:id="299725389">
                      <w:marLeft w:val="0"/>
                      <w:marRight w:val="0"/>
                      <w:marTop w:val="0"/>
                      <w:marBottom w:val="0"/>
                      <w:divBdr>
                        <w:top w:val="none" w:sz="0" w:space="0" w:color="auto"/>
                        <w:left w:val="none" w:sz="0" w:space="0" w:color="auto"/>
                        <w:bottom w:val="none" w:sz="0" w:space="0" w:color="auto"/>
                        <w:right w:val="none" w:sz="0" w:space="0" w:color="auto"/>
                      </w:divBdr>
                      <w:divsChild>
                        <w:div w:id="464126786">
                          <w:marLeft w:val="0"/>
                          <w:marRight w:val="0"/>
                          <w:marTop w:val="0"/>
                          <w:marBottom w:val="0"/>
                          <w:divBdr>
                            <w:top w:val="none" w:sz="0" w:space="0" w:color="auto"/>
                            <w:left w:val="none" w:sz="0" w:space="0" w:color="auto"/>
                            <w:bottom w:val="none" w:sz="0" w:space="0" w:color="auto"/>
                            <w:right w:val="none" w:sz="0" w:space="0" w:color="auto"/>
                          </w:divBdr>
                          <w:divsChild>
                            <w:div w:id="627470882">
                              <w:marLeft w:val="0"/>
                              <w:marRight w:val="0"/>
                              <w:marTop w:val="0"/>
                              <w:marBottom w:val="0"/>
                              <w:divBdr>
                                <w:top w:val="none" w:sz="0" w:space="0" w:color="auto"/>
                                <w:left w:val="none" w:sz="0" w:space="0" w:color="auto"/>
                                <w:bottom w:val="none" w:sz="0" w:space="0" w:color="auto"/>
                                <w:right w:val="none" w:sz="0" w:space="0" w:color="auto"/>
                              </w:divBdr>
                              <w:divsChild>
                                <w:div w:id="268467280">
                                  <w:marLeft w:val="0"/>
                                  <w:marRight w:val="0"/>
                                  <w:marTop w:val="0"/>
                                  <w:marBottom w:val="0"/>
                                  <w:divBdr>
                                    <w:top w:val="none" w:sz="0" w:space="0" w:color="auto"/>
                                    <w:left w:val="none" w:sz="0" w:space="0" w:color="auto"/>
                                    <w:bottom w:val="none" w:sz="0" w:space="0" w:color="auto"/>
                                    <w:right w:val="none" w:sz="0" w:space="0" w:color="auto"/>
                                  </w:divBdr>
                                  <w:divsChild>
                                    <w:div w:id="1634167135">
                                      <w:marLeft w:val="0"/>
                                      <w:marRight w:val="0"/>
                                      <w:marTop w:val="0"/>
                                      <w:marBottom w:val="0"/>
                                      <w:divBdr>
                                        <w:top w:val="none" w:sz="0" w:space="0" w:color="auto"/>
                                        <w:left w:val="none" w:sz="0" w:space="0" w:color="auto"/>
                                        <w:bottom w:val="none" w:sz="0" w:space="0" w:color="auto"/>
                                        <w:right w:val="none" w:sz="0" w:space="0" w:color="auto"/>
                                      </w:divBdr>
                                      <w:divsChild>
                                        <w:div w:id="1925261324">
                                          <w:marLeft w:val="0"/>
                                          <w:marRight w:val="0"/>
                                          <w:marTop w:val="0"/>
                                          <w:marBottom w:val="0"/>
                                          <w:divBdr>
                                            <w:top w:val="none" w:sz="0" w:space="0" w:color="auto"/>
                                            <w:left w:val="none" w:sz="0" w:space="0" w:color="auto"/>
                                            <w:bottom w:val="none" w:sz="0" w:space="0" w:color="auto"/>
                                            <w:right w:val="none" w:sz="0" w:space="0" w:color="auto"/>
                                          </w:divBdr>
                                          <w:divsChild>
                                            <w:div w:id="1546869582">
                                              <w:marLeft w:val="0"/>
                                              <w:marRight w:val="0"/>
                                              <w:marTop w:val="0"/>
                                              <w:marBottom w:val="0"/>
                                              <w:divBdr>
                                                <w:top w:val="none" w:sz="0" w:space="0" w:color="auto"/>
                                                <w:left w:val="none" w:sz="0" w:space="0" w:color="auto"/>
                                                <w:bottom w:val="none" w:sz="0" w:space="0" w:color="auto"/>
                                                <w:right w:val="none" w:sz="0" w:space="0" w:color="auto"/>
                                              </w:divBdr>
                                              <w:divsChild>
                                                <w:div w:id="987976292">
                                                  <w:marLeft w:val="0"/>
                                                  <w:marRight w:val="0"/>
                                                  <w:marTop w:val="0"/>
                                                  <w:marBottom w:val="0"/>
                                                  <w:divBdr>
                                                    <w:top w:val="none" w:sz="0" w:space="0" w:color="auto"/>
                                                    <w:left w:val="none" w:sz="0" w:space="0" w:color="auto"/>
                                                    <w:bottom w:val="none" w:sz="0" w:space="0" w:color="auto"/>
                                                    <w:right w:val="none" w:sz="0" w:space="0" w:color="auto"/>
                                                  </w:divBdr>
                                                  <w:divsChild>
                                                    <w:div w:id="839540784">
                                                      <w:marLeft w:val="0"/>
                                                      <w:marRight w:val="0"/>
                                                      <w:marTop w:val="0"/>
                                                      <w:marBottom w:val="0"/>
                                                      <w:divBdr>
                                                        <w:top w:val="none" w:sz="0" w:space="0" w:color="auto"/>
                                                        <w:left w:val="none" w:sz="0" w:space="0" w:color="auto"/>
                                                        <w:bottom w:val="none" w:sz="0" w:space="0" w:color="auto"/>
                                                        <w:right w:val="none" w:sz="0" w:space="0" w:color="auto"/>
                                                      </w:divBdr>
                                                      <w:divsChild>
                                                        <w:div w:id="80276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037752">
                                                  <w:marLeft w:val="0"/>
                                                  <w:marRight w:val="0"/>
                                                  <w:marTop w:val="0"/>
                                                  <w:marBottom w:val="300"/>
                                                  <w:divBdr>
                                                    <w:top w:val="none" w:sz="0" w:space="0" w:color="auto"/>
                                                    <w:left w:val="none" w:sz="0" w:space="0" w:color="auto"/>
                                                    <w:bottom w:val="none" w:sz="0" w:space="0" w:color="auto"/>
                                                    <w:right w:val="none" w:sz="0" w:space="0" w:color="auto"/>
                                                  </w:divBdr>
                                                  <w:divsChild>
                                                    <w:div w:id="1673679215">
                                                      <w:marLeft w:val="0"/>
                                                      <w:marRight w:val="0"/>
                                                      <w:marTop w:val="0"/>
                                                      <w:marBottom w:val="0"/>
                                                      <w:divBdr>
                                                        <w:top w:val="none" w:sz="0" w:space="0" w:color="auto"/>
                                                        <w:left w:val="none" w:sz="0" w:space="0" w:color="auto"/>
                                                        <w:bottom w:val="none" w:sz="0" w:space="0" w:color="auto"/>
                                                        <w:right w:val="none" w:sz="0" w:space="0" w:color="auto"/>
                                                      </w:divBdr>
                                                    </w:div>
                                                  </w:divsChild>
                                                </w:div>
                                                <w:div w:id="1768769866">
                                                  <w:marLeft w:val="0"/>
                                                  <w:marRight w:val="0"/>
                                                  <w:marTop w:val="0"/>
                                                  <w:marBottom w:val="300"/>
                                                  <w:divBdr>
                                                    <w:top w:val="none" w:sz="0" w:space="0" w:color="auto"/>
                                                    <w:left w:val="none" w:sz="0" w:space="0" w:color="auto"/>
                                                    <w:bottom w:val="none" w:sz="0" w:space="0" w:color="auto"/>
                                                    <w:right w:val="none" w:sz="0" w:space="0" w:color="auto"/>
                                                  </w:divBdr>
                                                  <w:divsChild>
                                                    <w:div w:id="1365520370">
                                                      <w:marLeft w:val="0"/>
                                                      <w:marRight w:val="0"/>
                                                      <w:marTop w:val="0"/>
                                                      <w:marBottom w:val="0"/>
                                                      <w:divBdr>
                                                        <w:top w:val="none" w:sz="0" w:space="0" w:color="auto"/>
                                                        <w:left w:val="none" w:sz="0" w:space="0" w:color="auto"/>
                                                        <w:bottom w:val="none" w:sz="0" w:space="0" w:color="auto"/>
                                                        <w:right w:val="none" w:sz="0" w:space="0" w:color="auto"/>
                                                      </w:divBdr>
                                                      <w:divsChild>
                                                        <w:div w:id="181976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8675478">
          <w:marLeft w:val="0"/>
          <w:marRight w:val="0"/>
          <w:marTop w:val="0"/>
          <w:marBottom w:val="0"/>
          <w:divBdr>
            <w:top w:val="none" w:sz="0" w:space="0" w:color="auto"/>
            <w:left w:val="none" w:sz="0" w:space="0" w:color="auto"/>
            <w:bottom w:val="none" w:sz="0" w:space="0" w:color="auto"/>
            <w:right w:val="none" w:sz="0" w:space="0" w:color="auto"/>
          </w:divBdr>
          <w:divsChild>
            <w:div w:id="321854921">
              <w:marLeft w:val="0"/>
              <w:marRight w:val="0"/>
              <w:marTop w:val="0"/>
              <w:marBottom w:val="0"/>
              <w:divBdr>
                <w:top w:val="none" w:sz="0" w:space="0" w:color="auto"/>
                <w:left w:val="none" w:sz="0" w:space="0" w:color="auto"/>
                <w:bottom w:val="none" w:sz="0" w:space="0" w:color="auto"/>
                <w:right w:val="none" w:sz="0" w:space="0" w:color="auto"/>
              </w:divBdr>
              <w:divsChild>
                <w:div w:id="855656779">
                  <w:marLeft w:val="0"/>
                  <w:marRight w:val="0"/>
                  <w:marTop w:val="0"/>
                  <w:marBottom w:val="0"/>
                  <w:divBdr>
                    <w:top w:val="none" w:sz="0" w:space="0" w:color="auto"/>
                    <w:left w:val="none" w:sz="0" w:space="0" w:color="auto"/>
                    <w:bottom w:val="none" w:sz="0" w:space="0" w:color="auto"/>
                    <w:right w:val="none" w:sz="0" w:space="0" w:color="auto"/>
                  </w:divBdr>
                  <w:divsChild>
                    <w:div w:id="1266882202">
                      <w:marLeft w:val="0"/>
                      <w:marRight w:val="0"/>
                      <w:marTop w:val="120"/>
                      <w:marBottom w:val="0"/>
                      <w:divBdr>
                        <w:top w:val="none" w:sz="0" w:space="0" w:color="auto"/>
                        <w:left w:val="none" w:sz="0" w:space="0" w:color="auto"/>
                        <w:bottom w:val="none" w:sz="0" w:space="0" w:color="auto"/>
                        <w:right w:val="none" w:sz="0" w:space="0" w:color="auto"/>
                      </w:divBdr>
                    </w:div>
                  </w:divsChild>
                </w:div>
                <w:div w:id="1475827181">
                  <w:marLeft w:val="0"/>
                  <w:marRight w:val="0"/>
                  <w:marTop w:val="0"/>
                  <w:marBottom w:val="270"/>
                  <w:divBdr>
                    <w:top w:val="none" w:sz="0" w:space="0" w:color="auto"/>
                    <w:left w:val="none" w:sz="0" w:space="0" w:color="auto"/>
                    <w:bottom w:val="none" w:sz="0" w:space="0" w:color="auto"/>
                    <w:right w:val="none" w:sz="0" w:space="0" w:color="auto"/>
                  </w:divBdr>
                </w:div>
                <w:div w:id="164084193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229919235">
          <w:marLeft w:val="0"/>
          <w:marRight w:val="0"/>
          <w:marTop w:val="0"/>
          <w:marBottom w:val="0"/>
          <w:divBdr>
            <w:top w:val="none" w:sz="0" w:space="0" w:color="auto"/>
            <w:left w:val="none" w:sz="0" w:space="0" w:color="auto"/>
            <w:bottom w:val="none" w:sz="0" w:space="0" w:color="auto"/>
            <w:right w:val="none" w:sz="0" w:space="0" w:color="auto"/>
          </w:divBdr>
          <w:divsChild>
            <w:div w:id="1759977740">
              <w:marLeft w:val="0"/>
              <w:marRight w:val="0"/>
              <w:marTop w:val="0"/>
              <w:marBottom w:val="0"/>
              <w:divBdr>
                <w:top w:val="none" w:sz="0" w:space="0" w:color="auto"/>
                <w:left w:val="none" w:sz="0" w:space="0" w:color="auto"/>
                <w:bottom w:val="none" w:sz="0" w:space="0" w:color="auto"/>
                <w:right w:val="none" w:sz="0" w:space="0" w:color="auto"/>
              </w:divBdr>
            </w:div>
          </w:divsChild>
        </w:div>
        <w:div w:id="1330908288">
          <w:marLeft w:val="0"/>
          <w:marRight w:val="0"/>
          <w:marTop w:val="0"/>
          <w:marBottom w:val="0"/>
          <w:divBdr>
            <w:top w:val="none" w:sz="0" w:space="0" w:color="auto"/>
            <w:left w:val="none" w:sz="0" w:space="0" w:color="auto"/>
            <w:bottom w:val="none" w:sz="0" w:space="0" w:color="auto"/>
            <w:right w:val="none" w:sz="0" w:space="0" w:color="auto"/>
          </w:divBdr>
          <w:divsChild>
            <w:div w:id="119299748">
              <w:marLeft w:val="0"/>
              <w:marRight w:val="0"/>
              <w:marTop w:val="0"/>
              <w:marBottom w:val="0"/>
              <w:divBdr>
                <w:top w:val="none" w:sz="0" w:space="0" w:color="auto"/>
                <w:left w:val="none" w:sz="0" w:space="0" w:color="auto"/>
                <w:bottom w:val="none" w:sz="0" w:space="0" w:color="auto"/>
                <w:right w:val="none" w:sz="0" w:space="0" w:color="auto"/>
              </w:divBdr>
              <w:divsChild>
                <w:div w:id="1566211444">
                  <w:marLeft w:val="0"/>
                  <w:marRight w:val="0"/>
                  <w:marTop w:val="0"/>
                  <w:marBottom w:val="0"/>
                  <w:divBdr>
                    <w:top w:val="none" w:sz="0" w:space="0" w:color="auto"/>
                    <w:left w:val="none" w:sz="0" w:space="0" w:color="auto"/>
                    <w:bottom w:val="none" w:sz="0" w:space="0" w:color="auto"/>
                    <w:right w:val="none" w:sz="0" w:space="0" w:color="auto"/>
                  </w:divBdr>
                  <w:divsChild>
                    <w:div w:id="1586111763">
                      <w:marLeft w:val="0"/>
                      <w:marRight w:val="0"/>
                      <w:marTop w:val="0"/>
                      <w:marBottom w:val="0"/>
                      <w:divBdr>
                        <w:top w:val="none" w:sz="0" w:space="0" w:color="auto"/>
                        <w:left w:val="none" w:sz="0" w:space="0" w:color="auto"/>
                        <w:bottom w:val="none" w:sz="0" w:space="0" w:color="auto"/>
                        <w:right w:val="none" w:sz="0" w:space="0" w:color="auto"/>
                      </w:divBdr>
                      <w:divsChild>
                        <w:div w:id="477842453">
                          <w:marLeft w:val="0"/>
                          <w:marRight w:val="0"/>
                          <w:marTop w:val="0"/>
                          <w:marBottom w:val="0"/>
                          <w:divBdr>
                            <w:top w:val="none" w:sz="0" w:space="0" w:color="auto"/>
                            <w:left w:val="none" w:sz="0" w:space="0" w:color="auto"/>
                            <w:bottom w:val="none" w:sz="0" w:space="0" w:color="auto"/>
                            <w:right w:val="none" w:sz="0" w:space="0" w:color="auto"/>
                          </w:divBdr>
                          <w:divsChild>
                            <w:div w:id="915013809">
                              <w:marLeft w:val="0"/>
                              <w:marRight w:val="0"/>
                              <w:marTop w:val="0"/>
                              <w:marBottom w:val="0"/>
                              <w:divBdr>
                                <w:top w:val="none" w:sz="0" w:space="0" w:color="auto"/>
                                <w:left w:val="none" w:sz="0" w:space="0" w:color="auto"/>
                                <w:bottom w:val="none" w:sz="0" w:space="0" w:color="auto"/>
                                <w:right w:val="none" w:sz="0" w:space="0" w:color="auto"/>
                              </w:divBdr>
                              <w:divsChild>
                                <w:div w:id="919214587">
                                  <w:marLeft w:val="0"/>
                                  <w:marRight w:val="0"/>
                                  <w:marTop w:val="0"/>
                                  <w:marBottom w:val="0"/>
                                  <w:divBdr>
                                    <w:top w:val="none" w:sz="0" w:space="0" w:color="auto"/>
                                    <w:left w:val="none" w:sz="0" w:space="0" w:color="auto"/>
                                    <w:bottom w:val="none" w:sz="0" w:space="0" w:color="auto"/>
                                    <w:right w:val="none" w:sz="0" w:space="0" w:color="auto"/>
                                  </w:divBdr>
                                  <w:divsChild>
                                    <w:div w:id="1834905542">
                                      <w:marLeft w:val="0"/>
                                      <w:marRight w:val="0"/>
                                      <w:marTop w:val="0"/>
                                      <w:marBottom w:val="0"/>
                                      <w:divBdr>
                                        <w:top w:val="none" w:sz="0" w:space="0" w:color="auto"/>
                                        <w:left w:val="none" w:sz="0" w:space="0" w:color="auto"/>
                                        <w:bottom w:val="none" w:sz="0" w:space="0" w:color="auto"/>
                                        <w:right w:val="none" w:sz="0" w:space="0" w:color="auto"/>
                                      </w:divBdr>
                                      <w:divsChild>
                                        <w:div w:id="1393580461">
                                          <w:marLeft w:val="0"/>
                                          <w:marRight w:val="0"/>
                                          <w:marTop w:val="0"/>
                                          <w:marBottom w:val="0"/>
                                          <w:divBdr>
                                            <w:top w:val="none" w:sz="0" w:space="0" w:color="auto"/>
                                            <w:left w:val="none" w:sz="0" w:space="0" w:color="auto"/>
                                            <w:bottom w:val="none" w:sz="0" w:space="0" w:color="auto"/>
                                            <w:right w:val="none" w:sz="0" w:space="0" w:color="auto"/>
                                          </w:divBdr>
                                          <w:divsChild>
                                            <w:div w:id="54652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6061997">
          <w:marLeft w:val="0"/>
          <w:marRight w:val="0"/>
          <w:marTop w:val="0"/>
          <w:marBottom w:val="0"/>
          <w:divBdr>
            <w:top w:val="none" w:sz="0" w:space="0" w:color="auto"/>
            <w:left w:val="none" w:sz="0" w:space="0" w:color="auto"/>
            <w:bottom w:val="none" w:sz="0" w:space="0" w:color="auto"/>
            <w:right w:val="none" w:sz="0" w:space="0" w:color="auto"/>
          </w:divBdr>
        </w:div>
        <w:div w:id="1549797789">
          <w:marLeft w:val="0"/>
          <w:marRight w:val="0"/>
          <w:marTop w:val="0"/>
          <w:marBottom w:val="0"/>
          <w:divBdr>
            <w:top w:val="none" w:sz="0" w:space="0" w:color="auto"/>
            <w:left w:val="none" w:sz="0" w:space="0" w:color="auto"/>
            <w:bottom w:val="none" w:sz="0" w:space="0" w:color="auto"/>
            <w:right w:val="none" w:sz="0" w:space="0" w:color="auto"/>
          </w:divBdr>
          <w:divsChild>
            <w:div w:id="281692337">
              <w:marLeft w:val="0"/>
              <w:marRight w:val="0"/>
              <w:marTop w:val="0"/>
              <w:marBottom w:val="0"/>
              <w:divBdr>
                <w:top w:val="none" w:sz="0" w:space="0" w:color="auto"/>
                <w:left w:val="none" w:sz="0" w:space="0" w:color="auto"/>
                <w:bottom w:val="none" w:sz="0" w:space="0" w:color="auto"/>
                <w:right w:val="none" w:sz="0" w:space="0" w:color="auto"/>
              </w:divBdr>
              <w:divsChild>
                <w:div w:id="905605772">
                  <w:marLeft w:val="0"/>
                  <w:marRight w:val="0"/>
                  <w:marTop w:val="0"/>
                  <w:marBottom w:val="0"/>
                  <w:divBdr>
                    <w:top w:val="none" w:sz="0" w:space="0" w:color="auto"/>
                    <w:left w:val="none" w:sz="0" w:space="0" w:color="auto"/>
                    <w:bottom w:val="none" w:sz="0" w:space="0" w:color="auto"/>
                    <w:right w:val="none" w:sz="0" w:space="0" w:color="auto"/>
                  </w:divBdr>
                </w:div>
              </w:divsChild>
            </w:div>
            <w:div w:id="1057510430">
              <w:marLeft w:val="0"/>
              <w:marRight w:val="0"/>
              <w:marTop w:val="0"/>
              <w:marBottom w:val="0"/>
              <w:divBdr>
                <w:top w:val="none" w:sz="0" w:space="0" w:color="auto"/>
                <w:left w:val="none" w:sz="0" w:space="0" w:color="auto"/>
                <w:bottom w:val="none" w:sz="0" w:space="0" w:color="auto"/>
                <w:right w:val="none" w:sz="0" w:space="0" w:color="auto"/>
              </w:divBdr>
            </w:div>
          </w:divsChild>
        </w:div>
        <w:div w:id="1823548413">
          <w:marLeft w:val="0"/>
          <w:marRight w:val="0"/>
          <w:marTop w:val="0"/>
          <w:marBottom w:val="0"/>
          <w:divBdr>
            <w:top w:val="none" w:sz="0" w:space="0" w:color="auto"/>
            <w:left w:val="none" w:sz="0" w:space="0" w:color="auto"/>
            <w:bottom w:val="none" w:sz="0" w:space="0" w:color="auto"/>
            <w:right w:val="none" w:sz="0" w:space="0" w:color="auto"/>
          </w:divBdr>
          <w:divsChild>
            <w:div w:id="462385102">
              <w:marLeft w:val="0"/>
              <w:marRight w:val="0"/>
              <w:marTop w:val="0"/>
              <w:marBottom w:val="0"/>
              <w:divBdr>
                <w:top w:val="none" w:sz="0" w:space="0" w:color="auto"/>
                <w:left w:val="none" w:sz="0" w:space="0" w:color="auto"/>
                <w:bottom w:val="none" w:sz="0" w:space="0" w:color="auto"/>
                <w:right w:val="none" w:sz="0" w:space="0" w:color="auto"/>
              </w:divBdr>
            </w:div>
          </w:divsChild>
        </w:div>
        <w:div w:id="2054697440">
          <w:marLeft w:val="0"/>
          <w:marRight w:val="0"/>
          <w:marTop w:val="0"/>
          <w:marBottom w:val="0"/>
          <w:divBdr>
            <w:top w:val="none" w:sz="0" w:space="0" w:color="auto"/>
            <w:left w:val="none" w:sz="0" w:space="0" w:color="auto"/>
            <w:bottom w:val="none" w:sz="0" w:space="0" w:color="auto"/>
            <w:right w:val="none" w:sz="0" w:space="0" w:color="auto"/>
          </w:divBdr>
          <w:divsChild>
            <w:div w:id="66073947">
              <w:marLeft w:val="0"/>
              <w:marRight w:val="0"/>
              <w:marTop w:val="0"/>
              <w:marBottom w:val="0"/>
              <w:divBdr>
                <w:top w:val="none" w:sz="0" w:space="0" w:color="auto"/>
                <w:left w:val="none" w:sz="0" w:space="0" w:color="auto"/>
                <w:bottom w:val="none" w:sz="0" w:space="0" w:color="auto"/>
                <w:right w:val="none" w:sz="0" w:space="0" w:color="auto"/>
              </w:divBdr>
              <w:divsChild>
                <w:div w:id="1962882615">
                  <w:marLeft w:val="0"/>
                  <w:marRight w:val="0"/>
                  <w:marTop w:val="0"/>
                  <w:marBottom w:val="0"/>
                  <w:divBdr>
                    <w:top w:val="none" w:sz="0" w:space="0" w:color="auto"/>
                    <w:left w:val="none" w:sz="0" w:space="0" w:color="auto"/>
                    <w:bottom w:val="none" w:sz="0" w:space="0" w:color="auto"/>
                    <w:right w:val="none" w:sz="0" w:space="0" w:color="auto"/>
                  </w:divBdr>
                </w:div>
                <w:div w:id="2078437684">
                  <w:marLeft w:val="0"/>
                  <w:marRight w:val="0"/>
                  <w:marTop w:val="0"/>
                  <w:marBottom w:val="0"/>
                  <w:divBdr>
                    <w:top w:val="none" w:sz="0" w:space="0" w:color="auto"/>
                    <w:left w:val="none" w:sz="0" w:space="0" w:color="auto"/>
                    <w:bottom w:val="none" w:sz="0" w:space="0" w:color="auto"/>
                    <w:right w:val="none" w:sz="0" w:space="0" w:color="auto"/>
                  </w:divBdr>
                  <w:divsChild>
                    <w:div w:id="36583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00390">
              <w:marLeft w:val="0"/>
              <w:marRight w:val="0"/>
              <w:marTop w:val="0"/>
              <w:marBottom w:val="0"/>
              <w:divBdr>
                <w:top w:val="none" w:sz="0" w:space="0" w:color="auto"/>
                <w:left w:val="none" w:sz="0" w:space="0" w:color="auto"/>
                <w:bottom w:val="none" w:sz="0" w:space="0" w:color="auto"/>
                <w:right w:val="none" w:sz="0" w:space="0" w:color="auto"/>
              </w:divBdr>
              <w:divsChild>
                <w:div w:id="1095436657">
                  <w:marLeft w:val="0"/>
                  <w:marRight w:val="0"/>
                  <w:marTop w:val="0"/>
                  <w:marBottom w:val="0"/>
                  <w:divBdr>
                    <w:top w:val="none" w:sz="0" w:space="0" w:color="auto"/>
                    <w:left w:val="none" w:sz="0" w:space="0" w:color="auto"/>
                    <w:bottom w:val="none" w:sz="0" w:space="0" w:color="auto"/>
                    <w:right w:val="none" w:sz="0" w:space="0" w:color="auto"/>
                  </w:divBdr>
                  <w:divsChild>
                    <w:div w:id="446655087">
                      <w:marLeft w:val="-600"/>
                      <w:marRight w:val="0"/>
                      <w:marTop w:val="0"/>
                      <w:marBottom w:val="0"/>
                      <w:divBdr>
                        <w:top w:val="none" w:sz="0" w:space="0" w:color="auto"/>
                        <w:left w:val="none" w:sz="0" w:space="0" w:color="auto"/>
                        <w:bottom w:val="none" w:sz="0" w:space="0" w:color="auto"/>
                        <w:right w:val="none" w:sz="0" w:space="0" w:color="auto"/>
                      </w:divBdr>
                      <w:divsChild>
                        <w:div w:id="283122340">
                          <w:marLeft w:val="0"/>
                          <w:marRight w:val="0"/>
                          <w:marTop w:val="0"/>
                          <w:marBottom w:val="0"/>
                          <w:divBdr>
                            <w:top w:val="none" w:sz="0" w:space="0" w:color="auto"/>
                            <w:left w:val="none" w:sz="0" w:space="0" w:color="auto"/>
                            <w:bottom w:val="none" w:sz="0" w:space="0" w:color="auto"/>
                            <w:right w:val="none" w:sz="0" w:space="0" w:color="auto"/>
                          </w:divBdr>
                          <w:divsChild>
                            <w:div w:id="758716952">
                              <w:marLeft w:val="0"/>
                              <w:marRight w:val="0"/>
                              <w:marTop w:val="0"/>
                              <w:marBottom w:val="0"/>
                              <w:divBdr>
                                <w:top w:val="none" w:sz="0" w:space="0" w:color="auto"/>
                                <w:left w:val="none" w:sz="0" w:space="0" w:color="auto"/>
                                <w:bottom w:val="none" w:sz="0" w:space="0" w:color="auto"/>
                                <w:right w:val="none" w:sz="0" w:space="0" w:color="auto"/>
                              </w:divBdr>
                            </w:div>
                            <w:div w:id="1525248706">
                              <w:marLeft w:val="0"/>
                              <w:marRight w:val="0"/>
                              <w:marTop w:val="0"/>
                              <w:marBottom w:val="0"/>
                              <w:divBdr>
                                <w:top w:val="none" w:sz="0" w:space="0" w:color="auto"/>
                                <w:left w:val="none" w:sz="0" w:space="0" w:color="auto"/>
                                <w:bottom w:val="none" w:sz="0" w:space="0" w:color="auto"/>
                                <w:right w:val="none" w:sz="0" w:space="0" w:color="auto"/>
                              </w:divBdr>
                            </w:div>
                            <w:div w:id="1720396181">
                              <w:marLeft w:val="0"/>
                              <w:marRight w:val="0"/>
                              <w:marTop w:val="0"/>
                              <w:marBottom w:val="0"/>
                              <w:divBdr>
                                <w:top w:val="none" w:sz="0" w:space="0" w:color="auto"/>
                                <w:left w:val="none" w:sz="0" w:space="0" w:color="auto"/>
                                <w:bottom w:val="none" w:sz="0" w:space="0" w:color="auto"/>
                                <w:right w:val="none" w:sz="0" w:space="0" w:color="auto"/>
                              </w:divBdr>
                            </w:div>
                          </w:divsChild>
                        </w:div>
                        <w:div w:id="383414599">
                          <w:marLeft w:val="0"/>
                          <w:marRight w:val="0"/>
                          <w:marTop w:val="0"/>
                          <w:marBottom w:val="0"/>
                          <w:divBdr>
                            <w:top w:val="none" w:sz="0" w:space="0" w:color="auto"/>
                            <w:left w:val="none" w:sz="0" w:space="0" w:color="auto"/>
                            <w:bottom w:val="none" w:sz="0" w:space="0" w:color="auto"/>
                            <w:right w:val="none" w:sz="0" w:space="0" w:color="auto"/>
                          </w:divBdr>
                        </w:div>
                        <w:div w:id="2094009786">
                          <w:marLeft w:val="0"/>
                          <w:marRight w:val="0"/>
                          <w:marTop w:val="0"/>
                          <w:marBottom w:val="0"/>
                          <w:divBdr>
                            <w:top w:val="none" w:sz="0" w:space="0" w:color="auto"/>
                            <w:left w:val="none" w:sz="0" w:space="0" w:color="auto"/>
                            <w:bottom w:val="none" w:sz="0" w:space="0" w:color="auto"/>
                            <w:right w:val="none" w:sz="0" w:space="0" w:color="auto"/>
                          </w:divBdr>
                          <w:divsChild>
                            <w:div w:id="532884753">
                              <w:marLeft w:val="0"/>
                              <w:marRight w:val="0"/>
                              <w:marTop w:val="0"/>
                              <w:marBottom w:val="0"/>
                              <w:divBdr>
                                <w:top w:val="none" w:sz="0" w:space="0" w:color="auto"/>
                                <w:left w:val="none" w:sz="0" w:space="0" w:color="auto"/>
                                <w:bottom w:val="none" w:sz="0" w:space="0" w:color="auto"/>
                                <w:right w:val="none" w:sz="0" w:space="0" w:color="auto"/>
                              </w:divBdr>
                            </w:div>
                          </w:divsChild>
                        </w:div>
                        <w:div w:id="2102990088">
                          <w:marLeft w:val="0"/>
                          <w:marRight w:val="0"/>
                          <w:marTop w:val="0"/>
                          <w:marBottom w:val="0"/>
                          <w:divBdr>
                            <w:top w:val="none" w:sz="0" w:space="0" w:color="auto"/>
                            <w:left w:val="none" w:sz="0" w:space="0" w:color="auto"/>
                            <w:bottom w:val="none" w:sz="0" w:space="0" w:color="auto"/>
                            <w:right w:val="none" w:sz="0" w:space="0" w:color="auto"/>
                          </w:divBdr>
                          <w:divsChild>
                            <w:div w:id="1155297844">
                              <w:marLeft w:val="0"/>
                              <w:marRight w:val="0"/>
                              <w:marTop w:val="0"/>
                              <w:marBottom w:val="0"/>
                              <w:divBdr>
                                <w:top w:val="none" w:sz="0" w:space="0" w:color="auto"/>
                                <w:left w:val="none" w:sz="0" w:space="0" w:color="auto"/>
                                <w:bottom w:val="none" w:sz="0" w:space="0" w:color="auto"/>
                                <w:right w:val="none" w:sz="0" w:space="0" w:color="auto"/>
                              </w:divBdr>
                            </w:div>
                            <w:div w:id="1595553515">
                              <w:marLeft w:val="0"/>
                              <w:marRight w:val="0"/>
                              <w:marTop w:val="0"/>
                              <w:marBottom w:val="0"/>
                              <w:divBdr>
                                <w:top w:val="none" w:sz="0" w:space="0" w:color="auto"/>
                                <w:left w:val="none" w:sz="0" w:space="0" w:color="auto"/>
                                <w:bottom w:val="none" w:sz="0" w:space="0" w:color="auto"/>
                                <w:right w:val="none" w:sz="0" w:space="0" w:color="auto"/>
                              </w:divBdr>
                            </w:div>
                            <w:div w:id="184015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093709">
      <w:bodyDiv w:val="1"/>
      <w:marLeft w:val="0"/>
      <w:marRight w:val="0"/>
      <w:marTop w:val="0"/>
      <w:marBottom w:val="0"/>
      <w:divBdr>
        <w:top w:val="none" w:sz="0" w:space="0" w:color="auto"/>
        <w:left w:val="none" w:sz="0" w:space="0" w:color="auto"/>
        <w:bottom w:val="none" w:sz="0" w:space="0" w:color="auto"/>
        <w:right w:val="none" w:sz="0" w:space="0" w:color="auto"/>
      </w:divBdr>
    </w:div>
    <w:div w:id="622423021">
      <w:bodyDiv w:val="1"/>
      <w:marLeft w:val="0"/>
      <w:marRight w:val="0"/>
      <w:marTop w:val="0"/>
      <w:marBottom w:val="0"/>
      <w:divBdr>
        <w:top w:val="none" w:sz="0" w:space="0" w:color="auto"/>
        <w:left w:val="none" w:sz="0" w:space="0" w:color="auto"/>
        <w:bottom w:val="none" w:sz="0" w:space="0" w:color="auto"/>
        <w:right w:val="none" w:sz="0" w:space="0" w:color="auto"/>
      </w:divBdr>
    </w:div>
    <w:div w:id="624895826">
      <w:bodyDiv w:val="1"/>
      <w:marLeft w:val="0"/>
      <w:marRight w:val="0"/>
      <w:marTop w:val="0"/>
      <w:marBottom w:val="0"/>
      <w:divBdr>
        <w:top w:val="none" w:sz="0" w:space="0" w:color="auto"/>
        <w:left w:val="none" w:sz="0" w:space="0" w:color="auto"/>
        <w:bottom w:val="none" w:sz="0" w:space="0" w:color="auto"/>
        <w:right w:val="none" w:sz="0" w:space="0" w:color="auto"/>
      </w:divBdr>
    </w:div>
    <w:div w:id="625895688">
      <w:bodyDiv w:val="1"/>
      <w:marLeft w:val="0"/>
      <w:marRight w:val="0"/>
      <w:marTop w:val="0"/>
      <w:marBottom w:val="0"/>
      <w:divBdr>
        <w:top w:val="none" w:sz="0" w:space="0" w:color="auto"/>
        <w:left w:val="none" w:sz="0" w:space="0" w:color="auto"/>
        <w:bottom w:val="none" w:sz="0" w:space="0" w:color="auto"/>
        <w:right w:val="none" w:sz="0" w:space="0" w:color="auto"/>
      </w:divBdr>
      <w:divsChild>
        <w:div w:id="1015813916">
          <w:marLeft w:val="0"/>
          <w:marRight w:val="0"/>
          <w:marTop w:val="0"/>
          <w:marBottom w:val="0"/>
          <w:divBdr>
            <w:top w:val="none" w:sz="0" w:space="0" w:color="auto"/>
            <w:left w:val="none" w:sz="0" w:space="0" w:color="auto"/>
            <w:bottom w:val="none" w:sz="0" w:space="0" w:color="auto"/>
            <w:right w:val="none" w:sz="0" w:space="0" w:color="auto"/>
          </w:divBdr>
        </w:div>
      </w:divsChild>
    </w:div>
    <w:div w:id="632902218">
      <w:bodyDiv w:val="1"/>
      <w:marLeft w:val="0"/>
      <w:marRight w:val="0"/>
      <w:marTop w:val="0"/>
      <w:marBottom w:val="0"/>
      <w:divBdr>
        <w:top w:val="none" w:sz="0" w:space="0" w:color="auto"/>
        <w:left w:val="none" w:sz="0" w:space="0" w:color="auto"/>
        <w:bottom w:val="none" w:sz="0" w:space="0" w:color="auto"/>
        <w:right w:val="none" w:sz="0" w:space="0" w:color="auto"/>
      </w:divBdr>
    </w:div>
    <w:div w:id="642780798">
      <w:bodyDiv w:val="1"/>
      <w:marLeft w:val="0"/>
      <w:marRight w:val="0"/>
      <w:marTop w:val="0"/>
      <w:marBottom w:val="0"/>
      <w:divBdr>
        <w:top w:val="none" w:sz="0" w:space="0" w:color="auto"/>
        <w:left w:val="none" w:sz="0" w:space="0" w:color="auto"/>
        <w:bottom w:val="none" w:sz="0" w:space="0" w:color="auto"/>
        <w:right w:val="none" w:sz="0" w:space="0" w:color="auto"/>
      </w:divBdr>
    </w:div>
    <w:div w:id="643318786">
      <w:bodyDiv w:val="1"/>
      <w:marLeft w:val="0"/>
      <w:marRight w:val="0"/>
      <w:marTop w:val="0"/>
      <w:marBottom w:val="0"/>
      <w:divBdr>
        <w:top w:val="none" w:sz="0" w:space="0" w:color="auto"/>
        <w:left w:val="none" w:sz="0" w:space="0" w:color="auto"/>
        <w:bottom w:val="none" w:sz="0" w:space="0" w:color="auto"/>
        <w:right w:val="none" w:sz="0" w:space="0" w:color="auto"/>
      </w:divBdr>
    </w:div>
    <w:div w:id="651519587">
      <w:bodyDiv w:val="1"/>
      <w:marLeft w:val="0"/>
      <w:marRight w:val="0"/>
      <w:marTop w:val="0"/>
      <w:marBottom w:val="0"/>
      <w:divBdr>
        <w:top w:val="none" w:sz="0" w:space="0" w:color="auto"/>
        <w:left w:val="none" w:sz="0" w:space="0" w:color="auto"/>
        <w:bottom w:val="none" w:sz="0" w:space="0" w:color="auto"/>
        <w:right w:val="none" w:sz="0" w:space="0" w:color="auto"/>
      </w:divBdr>
    </w:div>
    <w:div w:id="652872033">
      <w:bodyDiv w:val="1"/>
      <w:marLeft w:val="0"/>
      <w:marRight w:val="0"/>
      <w:marTop w:val="0"/>
      <w:marBottom w:val="0"/>
      <w:divBdr>
        <w:top w:val="none" w:sz="0" w:space="0" w:color="auto"/>
        <w:left w:val="none" w:sz="0" w:space="0" w:color="auto"/>
        <w:bottom w:val="none" w:sz="0" w:space="0" w:color="auto"/>
        <w:right w:val="none" w:sz="0" w:space="0" w:color="auto"/>
      </w:divBdr>
    </w:div>
    <w:div w:id="694959695">
      <w:bodyDiv w:val="1"/>
      <w:marLeft w:val="0"/>
      <w:marRight w:val="0"/>
      <w:marTop w:val="0"/>
      <w:marBottom w:val="0"/>
      <w:divBdr>
        <w:top w:val="none" w:sz="0" w:space="0" w:color="auto"/>
        <w:left w:val="none" w:sz="0" w:space="0" w:color="auto"/>
        <w:bottom w:val="none" w:sz="0" w:space="0" w:color="auto"/>
        <w:right w:val="none" w:sz="0" w:space="0" w:color="auto"/>
      </w:divBdr>
    </w:div>
    <w:div w:id="697776097">
      <w:bodyDiv w:val="1"/>
      <w:marLeft w:val="0"/>
      <w:marRight w:val="0"/>
      <w:marTop w:val="0"/>
      <w:marBottom w:val="0"/>
      <w:divBdr>
        <w:top w:val="none" w:sz="0" w:space="0" w:color="auto"/>
        <w:left w:val="none" w:sz="0" w:space="0" w:color="auto"/>
        <w:bottom w:val="none" w:sz="0" w:space="0" w:color="auto"/>
        <w:right w:val="none" w:sz="0" w:space="0" w:color="auto"/>
      </w:divBdr>
    </w:div>
    <w:div w:id="698818672">
      <w:bodyDiv w:val="1"/>
      <w:marLeft w:val="0"/>
      <w:marRight w:val="0"/>
      <w:marTop w:val="0"/>
      <w:marBottom w:val="0"/>
      <w:divBdr>
        <w:top w:val="none" w:sz="0" w:space="0" w:color="auto"/>
        <w:left w:val="none" w:sz="0" w:space="0" w:color="auto"/>
        <w:bottom w:val="none" w:sz="0" w:space="0" w:color="auto"/>
        <w:right w:val="none" w:sz="0" w:space="0" w:color="auto"/>
      </w:divBdr>
    </w:div>
    <w:div w:id="700326862">
      <w:bodyDiv w:val="1"/>
      <w:marLeft w:val="0"/>
      <w:marRight w:val="0"/>
      <w:marTop w:val="0"/>
      <w:marBottom w:val="0"/>
      <w:divBdr>
        <w:top w:val="none" w:sz="0" w:space="0" w:color="auto"/>
        <w:left w:val="none" w:sz="0" w:space="0" w:color="auto"/>
        <w:bottom w:val="none" w:sz="0" w:space="0" w:color="auto"/>
        <w:right w:val="none" w:sz="0" w:space="0" w:color="auto"/>
      </w:divBdr>
    </w:div>
    <w:div w:id="709840308">
      <w:bodyDiv w:val="1"/>
      <w:marLeft w:val="0"/>
      <w:marRight w:val="0"/>
      <w:marTop w:val="0"/>
      <w:marBottom w:val="0"/>
      <w:divBdr>
        <w:top w:val="none" w:sz="0" w:space="0" w:color="auto"/>
        <w:left w:val="none" w:sz="0" w:space="0" w:color="auto"/>
        <w:bottom w:val="none" w:sz="0" w:space="0" w:color="auto"/>
        <w:right w:val="none" w:sz="0" w:space="0" w:color="auto"/>
      </w:divBdr>
    </w:div>
    <w:div w:id="725567940">
      <w:bodyDiv w:val="1"/>
      <w:marLeft w:val="0"/>
      <w:marRight w:val="0"/>
      <w:marTop w:val="0"/>
      <w:marBottom w:val="0"/>
      <w:divBdr>
        <w:top w:val="none" w:sz="0" w:space="0" w:color="auto"/>
        <w:left w:val="none" w:sz="0" w:space="0" w:color="auto"/>
        <w:bottom w:val="none" w:sz="0" w:space="0" w:color="auto"/>
        <w:right w:val="none" w:sz="0" w:space="0" w:color="auto"/>
      </w:divBdr>
    </w:div>
    <w:div w:id="730465618">
      <w:bodyDiv w:val="1"/>
      <w:marLeft w:val="0"/>
      <w:marRight w:val="0"/>
      <w:marTop w:val="0"/>
      <w:marBottom w:val="0"/>
      <w:divBdr>
        <w:top w:val="none" w:sz="0" w:space="0" w:color="auto"/>
        <w:left w:val="none" w:sz="0" w:space="0" w:color="auto"/>
        <w:bottom w:val="none" w:sz="0" w:space="0" w:color="auto"/>
        <w:right w:val="none" w:sz="0" w:space="0" w:color="auto"/>
      </w:divBdr>
    </w:div>
    <w:div w:id="730537993">
      <w:bodyDiv w:val="1"/>
      <w:marLeft w:val="0"/>
      <w:marRight w:val="0"/>
      <w:marTop w:val="0"/>
      <w:marBottom w:val="0"/>
      <w:divBdr>
        <w:top w:val="none" w:sz="0" w:space="0" w:color="auto"/>
        <w:left w:val="none" w:sz="0" w:space="0" w:color="auto"/>
        <w:bottom w:val="none" w:sz="0" w:space="0" w:color="auto"/>
        <w:right w:val="none" w:sz="0" w:space="0" w:color="auto"/>
      </w:divBdr>
    </w:div>
    <w:div w:id="735325821">
      <w:bodyDiv w:val="1"/>
      <w:marLeft w:val="0"/>
      <w:marRight w:val="0"/>
      <w:marTop w:val="0"/>
      <w:marBottom w:val="0"/>
      <w:divBdr>
        <w:top w:val="none" w:sz="0" w:space="0" w:color="auto"/>
        <w:left w:val="none" w:sz="0" w:space="0" w:color="auto"/>
        <w:bottom w:val="none" w:sz="0" w:space="0" w:color="auto"/>
        <w:right w:val="none" w:sz="0" w:space="0" w:color="auto"/>
      </w:divBdr>
      <w:divsChild>
        <w:div w:id="11689360">
          <w:marLeft w:val="0"/>
          <w:marRight w:val="0"/>
          <w:marTop w:val="0"/>
          <w:marBottom w:val="0"/>
          <w:divBdr>
            <w:top w:val="none" w:sz="0" w:space="0" w:color="auto"/>
            <w:left w:val="none" w:sz="0" w:space="0" w:color="auto"/>
            <w:bottom w:val="none" w:sz="0" w:space="0" w:color="auto"/>
            <w:right w:val="none" w:sz="0" w:space="0" w:color="auto"/>
          </w:divBdr>
        </w:div>
        <w:div w:id="216480279">
          <w:marLeft w:val="0"/>
          <w:marRight w:val="0"/>
          <w:marTop w:val="0"/>
          <w:marBottom w:val="0"/>
          <w:divBdr>
            <w:top w:val="none" w:sz="0" w:space="0" w:color="auto"/>
            <w:left w:val="none" w:sz="0" w:space="0" w:color="auto"/>
            <w:bottom w:val="none" w:sz="0" w:space="0" w:color="auto"/>
            <w:right w:val="none" w:sz="0" w:space="0" w:color="auto"/>
          </w:divBdr>
        </w:div>
        <w:div w:id="217670076">
          <w:marLeft w:val="0"/>
          <w:marRight w:val="0"/>
          <w:marTop w:val="0"/>
          <w:marBottom w:val="0"/>
          <w:divBdr>
            <w:top w:val="none" w:sz="0" w:space="0" w:color="auto"/>
            <w:left w:val="none" w:sz="0" w:space="0" w:color="auto"/>
            <w:bottom w:val="none" w:sz="0" w:space="0" w:color="auto"/>
            <w:right w:val="none" w:sz="0" w:space="0" w:color="auto"/>
          </w:divBdr>
        </w:div>
        <w:div w:id="313028933">
          <w:marLeft w:val="0"/>
          <w:marRight w:val="0"/>
          <w:marTop w:val="0"/>
          <w:marBottom w:val="0"/>
          <w:divBdr>
            <w:top w:val="none" w:sz="0" w:space="0" w:color="auto"/>
            <w:left w:val="none" w:sz="0" w:space="0" w:color="auto"/>
            <w:bottom w:val="none" w:sz="0" w:space="0" w:color="auto"/>
            <w:right w:val="none" w:sz="0" w:space="0" w:color="auto"/>
          </w:divBdr>
        </w:div>
        <w:div w:id="358435122">
          <w:marLeft w:val="0"/>
          <w:marRight w:val="0"/>
          <w:marTop w:val="0"/>
          <w:marBottom w:val="0"/>
          <w:divBdr>
            <w:top w:val="none" w:sz="0" w:space="0" w:color="auto"/>
            <w:left w:val="none" w:sz="0" w:space="0" w:color="auto"/>
            <w:bottom w:val="none" w:sz="0" w:space="0" w:color="auto"/>
            <w:right w:val="none" w:sz="0" w:space="0" w:color="auto"/>
          </w:divBdr>
        </w:div>
        <w:div w:id="425997807">
          <w:marLeft w:val="0"/>
          <w:marRight w:val="0"/>
          <w:marTop w:val="0"/>
          <w:marBottom w:val="0"/>
          <w:divBdr>
            <w:top w:val="none" w:sz="0" w:space="0" w:color="auto"/>
            <w:left w:val="none" w:sz="0" w:space="0" w:color="auto"/>
            <w:bottom w:val="none" w:sz="0" w:space="0" w:color="auto"/>
            <w:right w:val="none" w:sz="0" w:space="0" w:color="auto"/>
          </w:divBdr>
        </w:div>
        <w:div w:id="621687129">
          <w:marLeft w:val="0"/>
          <w:marRight w:val="0"/>
          <w:marTop w:val="0"/>
          <w:marBottom w:val="0"/>
          <w:divBdr>
            <w:top w:val="none" w:sz="0" w:space="0" w:color="auto"/>
            <w:left w:val="none" w:sz="0" w:space="0" w:color="auto"/>
            <w:bottom w:val="none" w:sz="0" w:space="0" w:color="auto"/>
            <w:right w:val="none" w:sz="0" w:space="0" w:color="auto"/>
          </w:divBdr>
        </w:div>
        <w:div w:id="1018118626">
          <w:marLeft w:val="0"/>
          <w:marRight w:val="0"/>
          <w:marTop w:val="0"/>
          <w:marBottom w:val="0"/>
          <w:divBdr>
            <w:top w:val="none" w:sz="0" w:space="0" w:color="auto"/>
            <w:left w:val="none" w:sz="0" w:space="0" w:color="auto"/>
            <w:bottom w:val="none" w:sz="0" w:space="0" w:color="auto"/>
            <w:right w:val="none" w:sz="0" w:space="0" w:color="auto"/>
          </w:divBdr>
        </w:div>
      </w:divsChild>
    </w:div>
    <w:div w:id="736510490">
      <w:bodyDiv w:val="1"/>
      <w:marLeft w:val="0"/>
      <w:marRight w:val="0"/>
      <w:marTop w:val="0"/>
      <w:marBottom w:val="0"/>
      <w:divBdr>
        <w:top w:val="none" w:sz="0" w:space="0" w:color="auto"/>
        <w:left w:val="none" w:sz="0" w:space="0" w:color="auto"/>
        <w:bottom w:val="none" w:sz="0" w:space="0" w:color="auto"/>
        <w:right w:val="none" w:sz="0" w:space="0" w:color="auto"/>
      </w:divBdr>
    </w:div>
    <w:div w:id="738939754">
      <w:bodyDiv w:val="1"/>
      <w:marLeft w:val="0"/>
      <w:marRight w:val="0"/>
      <w:marTop w:val="0"/>
      <w:marBottom w:val="0"/>
      <w:divBdr>
        <w:top w:val="none" w:sz="0" w:space="0" w:color="auto"/>
        <w:left w:val="none" w:sz="0" w:space="0" w:color="auto"/>
        <w:bottom w:val="none" w:sz="0" w:space="0" w:color="auto"/>
        <w:right w:val="none" w:sz="0" w:space="0" w:color="auto"/>
      </w:divBdr>
    </w:div>
    <w:div w:id="741558787">
      <w:bodyDiv w:val="1"/>
      <w:marLeft w:val="0"/>
      <w:marRight w:val="0"/>
      <w:marTop w:val="0"/>
      <w:marBottom w:val="0"/>
      <w:divBdr>
        <w:top w:val="none" w:sz="0" w:space="0" w:color="auto"/>
        <w:left w:val="none" w:sz="0" w:space="0" w:color="auto"/>
        <w:bottom w:val="none" w:sz="0" w:space="0" w:color="auto"/>
        <w:right w:val="none" w:sz="0" w:space="0" w:color="auto"/>
      </w:divBdr>
    </w:div>
    <w:div w:id="754936755">
      <w:bodyDiv w:val="1"/>
      <w:marLeft w:val="0"/>
      <w:marRight w:val="0"/>
      <w:marTop w:val="0"/>
      <w:marBottom w:val="0"/>
      <w:divBdr>
        <w:top w:val="none" w:sz="0" w:space="0" w:color="auto"/>
        <w:left w:val="none" w:sz="0" w:space="0" w:color="auto"/>
        <w:bottom w:val="none" w:sz="0" w:space="0" w:color="auto"/>
        <w:right w:val="none" w:sz="0" w:space="0" w:color="auto"/>
      </w:divBdr>
    </w:div>
    <w:div w:id="757023607">
      <w:bodyDiv w:val="1"/>
      <w:marLeft w:val="0"/>
      <w:marRight w:val="0"/>
      <w:marTop w:val="0"/>
      <w:marBottom w:val="0"/>
      <w:divBdr>
        <w:top w:val="none" w:sz="0" w:space="0" w:color="auto"/>
        <w:left w:val="none" w:sz="0" w:space="0" w:color="auto"/>
        <w:bottom w:val="none" w:sz="0" w:space="0" w:color="auto"/>
        <w:right w:val="none" w:sz="0" w:space="0" w:color="auto"/>
      </w:divBdr>
      <w:divsChild>
        <w:div w:id="118913427">
          <w:marLeft w:val="0"/>
          <w:marRight w:val="0"/>
          <w:marTop w:val="0"/>
          <w:marBottom w:val="0"/>
          <w:divBdr>
            <w:top w:val="none" w:sz="0" w:space="0" w:color="auto"/>
            <w:left w:val="none" w:sz="0" w:space="0" w:color="auto"/>
            <w:bottom w:val="none" w:sz="0" w:space="0" w:color="auto"/>
            <w:right w:val="none" w:sz="0" w:space="0" w:color="auto"/>
          </w:divBdr>
          <w:divsChild>
            <w:div w:id="1833982075">
              <w:marLeft w:val="0"/>
              <w:marRight w:val="0"/>
              <w:marTop w:val="0"/>
              <w:marBottom w:val="0"/>
              <w:divBdr>
                <w:top w:val="none" w:sz="0" w:space="0" w:color="auto"/>
                <w:left w:val="none" w:sz="0" w:space="0" w:color="auto"/>
                <w:bottom w:val="none" w:sz="0" w:space="0" w:color="auto"/>
                <w:right w:val="none" w:sz="0" w:space="0" w:color="auto"/>
              </w:divBdr>
              <w:divsChild>
                <w:div w:id="33357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59174">
          <w:marLeft w:val="0"/>
          <w:marRight w:val="0"/>
          <w:marTop w:val="0"/>
          <w:marBottom w:val="0"/>
          <w:divBdr>
            <w:top w:val="none" w:sz="0" w:space="0" w:color="auto"/>
            <w:left w:val="none" w:sz="0" w:space="0" w:color="auto"/>
            <w:bottom w:val="none" w:sz="0" w:space="0" w:color="auto"/>
            <w:right w:val="none" w:sz="0" w:space="0" w:color="auto"/>
          </w:divBdr>
          <w:divsChild>
            <w:div w:id="148689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67728">
      <w:bodyDiv w:val="1"/>
      <w:marLeft w:val="0"/>
      <w:marRight w:val="0"/>
      <w:marTop w:val="0"/>
      <w:marBottom w:val="0"/>
      <w:divBdr>
        <w:top w:val="none" w:sz="0" w:space="0" w:color="auto"/>
        <w:left w:val="none" w:sz="0" w:space="0" w:color="auto"/>
        <w:bottom w:val="none" w:sz="0" w:space="0" w:color="auto"/>
        <w:right w:val="none" w:sz="0" w:space="0" w:color="auto"/>
      </w:divBdr>
      <w:divsChild>
        <w:div w:id="41709936">
          <w:marLeft w:val="-2400"/>
          <w:marRight w:val="-480"/>
          <w:marTop w:val="0"/>
          <w:marBottom w:val="0"/>
          <w:divBdr>
            <w:top w:val="none" w:sz="0" w:space="0" w:color="auto"/>
            <w:left w:val="none" w:sz="0" w:space="0" w:color="auto"/>
            <w:bottom w:val="none" w:sz="0" w:space="0" w:color="auto"/>
            <w:right w:val="none" w:sz="0" w:space="0" w:color="auto"/>
          </w:divBdr>
        </w:div>
        <w:div w:id="153105897">
          <w:marLeft w:val="-2400"/>
          <w:marRight w:val="-480"/>
          <w:marTop w:val="0"/>
          <w:marBottom w:val="0"/>
          <w:divBdr>
            <w:top w:val="none" w:sz="0" w:space="0" w:color="auto"/>
            <w:left w:val="none" w:sz="0" w:space="0" w:color="auto"/>
            <w:bottom w:val="none" w:sz="0" w:space="0" w:color="auto"/>
            <w:right w:val="none" w:sz="0" w:space="0" w:color="auto"/>
          </w:divBdr>
        </w:div>
        <w:div w:id="199442827">
          <w:marLeft w:val="-2400"/>
          <w:marRight w:val="-480"/>
          <w:marTop w:val="0"/>
          <w:marBottom w:val="0"/>
          <w:divBdr>
            <w:top w:val="none" w:sz="0" w:space="0" w:color="auto"/>
            <w:left w:val="none" w:sz="0" w:space="0" w:color="auto"/>
            <w:bottom w:val="none" w:sz="0" w:space="0" w:color="auto"/>
            <w:right w:val="none" w:sz="0" w:space="0" w:color="auto"/>
          </w:divBdr>
        </w:div>
        <w:div w:id="225262765">
          <w:marLeft w:val="-2400"/>
          <w:marRight w:val="-480"/>
          <w:marTop w:val="0"/>
          <w:marBottom w:val="0"/>
          <w:divBdr>
            <w:top w:val="none" w:sz="0" w:space="0" w:color="auto"/>
            <w:left w:val="none" w:sz="0" w:space="0" w:color="auto"/>
            <w:bottom w:val="none" w:sz="0" w:space="0" w:color="auto"/>
            <w:right w:val="none" w:sz="0" w:space="0" w:color="auto"/>
          </w:divBdr>
        </w:div>
        <w:div w:id="382678482">
          <w:marLeft w:val="-2400"/>
          <w:marRight w:val="-480"/>
          <w:marTop w:val="0"/>
          <w:marBottom w:val="0"/>
          <w:divBdr>
            <w:top w:val="none" w:sz="0" w:space="0" w:color="auto"/>
            <w:left w:val="none" w:sz="0" w:space="0" w:color="auto"/>
            <w:bottom w:val="none" w:sz="0" w:space="0" w:color="auto"/>
            <w:right w:val="none" w:sz="0" w:space="0" w:color="auto"/>
          </w:divBdr>
        </w:div>
        <w:div w:id="1072898487">
          <w:marLeft w:val="-2400"/>
          <w:marRight w:val="-480"/>
          <w:marTop w:val="0"/>
          <w:marBottom w:val="0"/>
          <w:divBdr>
            <w:top w:val="none" w:sz="0" w:space="0" w:color="auto"/>
            <w:left w:val="none" w:sz="0" w:space="0" w:color="auto"/>
            <w:bottom w:val="none" w:sz="0" w:space="0" w:color="auto"/>
            <w:right w:val="none" w:sz="0" w:space="0" w:color="auto"/>
          </w:divBdr>
        </w:div>
        <w:div w:id="1131556180">
          <w:marLeft w:val="-2400"/>
          <w:marRight w:val="-480"/>
          <w:marTop w:val="0"/>
          <w:marBottom w:val="0"/>
          <w:divBdr>
            <w:top w:val="none" w:sz="0" w:space="0" w:color="auto"/>
            <w:left w:val="none" w:sz="0" w:space="0" w:color="auto"/>
            <w:bottom w:val="none" w:sz="0" w:space="0" w:color="auto"/>
            <w:right w:val="none" w:sz="0" w:space="0" w:color="auto"/>
          </w:divBdr>
        </w:div>
        <w:div w:id="1170951311">
          <w:marLeft w:val="-2400"/>
          <w:marRight w:val="-480"/>
          <w:marTop w:val="0"/>
          <w:marBottom w:val="0"/>
          <w:divBdr>
            <w:top w:val="none" w:sz="0" w:space="0" w:color="auto"/>
            <w:left w:val="none" w:sz="0" w:space="0" w:color="auto"/>
            <w:bottom w:val="none" w:sz="0" w:space="0" w:color="auto"/>
            <w:right w:val="none" w:sz="0" w:space="0" w:color="auto"/>
          </w:divBdr>
        </w:div>
        <w:div w:id="1334995023">
          <w:marLeft w:val="-2400"/>
          <w:marRight w:val="-480"/>
          <w:marTop w:val="0"/>
          <w:marBottom w:val="0"/>
          <w:divBdr>
            <w:top w:val="none" w:sz="0" w:space="0" w:color="auto"/>
            <w:left w:val="none" w:sz="0" w:space="0" w:color="auto"/>
            <w:bottom w:val="none" w:sz="0" w:space="0" w:color="auto"/>
            <w:right w:val="none" w:sz="0" w:space="0" w:color="auto"/>
          </w:divBdr>
        </w:div>
        <w:div w:id="1346444158">
          <w:marLeft w:val="-2400"/>
          <w:marRight w:val="-480"/>
          <w:marTop w:val="0"/>
          <w:marBottom w:val="0"/>
          <w:divBdr>
            <w:top w:val="none" w:sz="0" w:space="0" w:color="auto"/>
            <w:left w:val="none" w:sz="0" w:space="0" w:color="auto"/>
            <w:bottom w:val="none" w:sz="0" w:space="0" w:color="auto"/>
            <w:right w:val="none" w:sz="0" w:space="0" w:color="auto"/>
          </w:divBdr>
        </w:div>
        <w:div w:id="1355377050">
          <w:marLeft w:val="-2400"/>
          <w:marRight w:val="-480"/>
          <w:marTop w:val="0"/>
          <w:marBottom w:val="0"/>
          <w:divBdr>
            <w:top w:val="none" w:sz="0" w:space="0" w:color="auto"/>
            <w:left w:val="none" w:sz="0" w:space="0" w:color="auto"/>
            <w:bottom w:val="none" w:sz="0" w:space="0" w:color="auto"/>
            <w:right w:val="none" w:sz="0" w:space="0" w:color="auto"/>
          </w:divBdr>
        </w:div>
        <w:div w:id="1405376198">
          <w:marLeft w:val="-2400"/>
          <w:marRight w:val="-480"/>
          <w:marTop w:val="0"/>
          <w:marBottom w:val="0"/>
          <w:divBdr>
            <w:top w:val="none" w:sz="0" w:space="0" w:color="auto"/>
            <w:left w:val="none" w:sz="0" w:space="0" w:color="auto"/>
            <w:bottom w:val="none" w:sz="0" w:space="0" w:color="auto"/>
            <w:right w:val="none" w:sz="0" w:space="0" w:color="auto"/>
          </w:divBdr>
        </w:div>
        <w:div w:id="1436247877">
          <w:marLeft w:val="-2400"/>
          <w:marRight w:val="-480"/>
          <w:marTop w:val="0"/>
          <w:marBottom w:val="0"/>
          <w:divBdr>
            <w:top w:val="none" w:sz="0" w:space="0" w:color="auto"/>
            <w:left w:val="none" w:sz="0" w:space="0" w:color="auto"/>
            <w:bottom w:val="none" w:sz="0" w:space="0" w:color="auto"/>
            <w:right w:val="none" w:sz="0" w:space="0" w:color="auto"/>
          </w:divBdr>
        </w:div>
        <w:div w:id="1668095971">
          <w:marLeft w:val="-2400"/>
          <w:marRight w:val="-480"/>
          <w:marTop w:val="0"/>
          <w:marBottom w:val="0"/>
          <w:divBdr>
            <w:top w:val="none" w:sz="0" w:space="0" w:color="auto"/>
            <w:left w:val="none" w:sz="0" w:space="0" w:color="auto"/>
            <w:bottom w:val="none" w:sz="0" w:space="0" w:color="auto"/>
            <w:right w:val="none" w:sz="0" w:space="0" w:color="auto"/>
          </w:divBdr>
        </w:div>
        <w:div w:id="1891725096">
          <w:marLeft w:val="-2400"/>
          <w:marRight w:val="-480"/>
          <w:marTop w:val="0"/>
          <w:marBottom w:val="0"/>
          <w:divBdr>
            <w:top w:val="none" w:sz="0" w:space="0" w:color="auto"/>
            <w:left w:val="none" w:sz="0" w:space="0" w:color="auto"/>
            <w:bottom w:val="none" w:sz="0" w:space="0" w:color="auto"/>
            <w:right w:val="none" w:sz="0" w:space="0" w:color="auto"/>
          </w:divBdr>
        </w:div>
        <w:div w:id="2006127009">
          <w:marLeft w:val="-2400"/>
          <w:marRight w:val="-480"/>
          <w:marTop w:val="0"/>
          <w:marBottom w:val="0"/>
          <w:divBdr>
            <w:top w:val="none" w:sz="0" w:space="0" w:color="auto"/>
            <w:left w:val="none" w:sz="0" w:space="0" w:color="auto"/>
            <w:bottom w:val="none" w:sz="0" w:space="0" w:color="auto"/>
            <w:right w:val="none" w:sz="0" w:space="0" w:color="auto"/>
          </w:divBdr>
        </w:div>
        <w:div w:id="2018651976">
          <w:marLeft w:val="-2400"/>
          <w:marRight w:val="-480"/>
          <w:marTop w:val="0"/>
          <w:marBottom w:val="0"/>
          <w:divBdr>
            <w:top w:val="none" w:sz="0" w:space="0" w:color="auto"/>
            <w:left w:val="none" w:sz="0" w:space="0" w:color="auto"/>
            <w:bottom w:val="none" w:sz="0" w:space="0" w:color="auto"/>
            <w:right w:val="none" w:sz="0" w:space="0" w:color="auto"/>
          </w:divBdr>
        </w:div>
        <w:div w:id="2027095459">
          <w:marLeft w:val="-2400"/>
          <w:marRight w:val="-480"/>
          <w:marTop w:val="0"/>
          <w:marBottom w:val="0"/>
          <w:divBdr>
            <w:top w:val="none" w:sz="0" w:space="0" w:color="auto"/>
            <w:left w:val="none" w:sz="0" w:space="0" w:color="auto"/>
            <w:bottom w:val="none" w:sz="0" w:space="0" w:color="auto"/>
            <w:right w:val="none" w:sz="0" w:space="0" w:color="auto"/>
          </w:divBdr>
        </w:div>
        <w:div w:id="2132429524">
          <w:marLeft w:val="-2400"/>
          <w:marRight w:val="-480"/>
          <w:marTop w:val="0"/>
          <w:marBottom w:val="0"/>
          <w:divBdr>
            <w:top w:val="none" w:sz="0" w:space="0" w:color="auto"/>
            <w:left w:val="none" w:sz="0" w:space="0" w:color="auto"/>
            <w:bottom w:val="none" w:sz="0" w:space="0" w:color="auto"/>
            <w:right w:val="none" w:sz="0" w:space="0" w:color="auto"/>
          </w:divBdr>
        </w:div>
      </w:divsChild>
    </w:div>
    <w:div w:id="780144184">
      <w:bodyDiv w:val="1"/>
      <w:marLeft w:val="0"/>
      <w:marRight w:val="0"/>
      <w:marTop w:val="0"/>
      <w:marBottom w:val="0"/>
      <w:divBdr>
        <w:top w:val="none" w:sz="0" w:space="0" w:color="auto"/>
        <w:left w:val="none" w:sz="0" w:space="0" w:color="auto"/>
        <w:bottom w:val="none" w:sz="0" w:space="0" w:color="auto"/>
        <w:right w:val="none" w:sz="0" w:space="0" w:color="auto"/>
      </w:divBdr>
    </w:div>
    <w:div w:id="784079147">
      <w:bodyDiv w:val="1"/>
      <w:marLeft w:val="0"/>
      <w:marRight w:val="0"/>
      <w:marTop w:val="0"/>
      <w:marBottom w:val="0"/>
      <w:divBdr>
        <w:top w:val="none" w:sz="0" w:space="0" w:color="auto"/>
        <w:left w:val="none" w:sz="0" w:space="0" w:color="auto"/>
        <w:bottom w:val="none" w:sz="0" w:space="0" w:color="auto"/>
        <w:right w:val="none" w:sz="0" w:space="0" w:color="auto"/>
      </w:divBdr>
    </w:div>
    <w:div w:id="784546641">
      <w:bodyDiv w:val="1"/>
      <w:marLeft w:val="0"/>
      <w:marRight w:val="0"/>
      <w:marTop w:val="0"/>
      <w:marBottom w:val="0"/>
      <w:divBdr>
        <w:top w:val="none" w:sz="0" w:space="0" w:color="auto"/>
        <w:left w:val="none" w:sz="0" w:space="0" w:color="auto"/>
        <w:bottom w:val="none" w:sz="0" w:space="0" w:color="auto"/>
        <w:right w:val="none" w:sz="0" w:space="0" w:color="auto"/>
      </w:divBdr>
    </w:div>
    <w:div w:id="785469402">
      <w:bodyDiv w:val="1"/>
      <w:marLeft w:val="0"/>
      <w:marRight w:val="0"/>
      <w:marTop w:val="0"/>
      <w:marBottom w:val="0"/>
      <w:divBdr>
        <w:top w:val="none" w:sz="0" w:space="0" w:color="auto"/>
        <w:left w:val="none" w:sz="0" w:space="0" w:color="auto"/>
        <w:bottom w:val="none" w:sz="0" w:space="0" w:color="auto"/>
        <w:right w:val="none" w:sz="0" w:space="0" w:color="auto"/>
      </w:divBdr>
    </w:div>
    <w:div w:id="787238184">
      <w:bodyDiv w:val="1"/>
      <w:marLeft w:val="0"/>
      <w:marRight w:val="0"/>
      <w:marTop w:val="0"/>
      <w:marBottom w:val="0"/>
      <w:divBdr>
        <w:top w:val="none" w:sz="0" w:space="0" w:color="auto"/>
        <w:left w:val="none" w:sz="0" w:space="0" w:color="auto"/>
        <w:bottom w:val="none" w:sz="0" w:space="0" w:color="auto"/>
        <w:right w:val="none" w:sz="0" w:space="0" w:color="auto"/>
      </w:divBdr>
    </w:div>
    <w:div w:id="809632111">
      <w:bodyDiv w:val="1"/>
      <w:marLeft w:val="0"/>
      <w:marRight w:val="0"/>
      <w:marTop w:val="0"/>
      <w:marBottom w:val="0"/>
      <w:divBdr>
        <w:top w:val="none" w:sz="0" w:space="0" w:color="auto"/>
        <w:left w:val="none" w:sz="0" w:space="0" w:color="auto"/>
        <w:bottom w:val="none" w:sz="0" w:space="0" w:color="auto"/>
        <w:right w:val="none" w:sz="0" w:space="0" w:color="auto"/>
      </w:divBdr>
    </w:div>
    <w:div w:id="811947250">
      <w:bodyDiv w:val="1"/>
      <w:marLeft w:val="0"/>
      <w:marRight w:val="0"/>
      <w:marTop w:val="0"/>
      <w:marBottom w:val="0"/>
      <w:divBdr>
        <w:top w:val="none" w:sz="0" w:space="0" w:color="auto"/>
        <w:left w:val="none" w:sz="0" w:space="0" w:color="auto"/>
        <w:bottom w:val="none" w:sz="0" w:space="0" w:color="auto"/>
        <w:right w:val="none" w:sz="0" w:space="0" w:color="auto"/>
      </w:divBdr>
    </w:div>
    <w:div w:id="816259652">
      <w:bodyDiv w:val="1"/>
      <w:marLeft w:val="0"/>
      <w:marRight w:val="0"/>
      <w:marTop w:val="0"/>
      <w:marBottom w:val="0"/>
      <w:divBdr>
        <w:top w:val="none" w:sz="0" w:space="0" w:color="auto"/>
        <w:left w:val="none" w:sz="0" w:space="0" w:color="auto"/>
        <w:bottom w:val="none" w:sz="0" w:space="0" w:color="auto"/>
        <w:right w:val="none" w:sz="0" w:space="0" w:color="auto"/>
      </w:divBdr>
      <w:divsChild>
        <w:div w:id="8257831">
          <w:marLeft w:val="0"/>
          <w:marRight w:val="0"/>
          <w:marTop w:val="0"/>
          <w:marBottom w:val="0"/>
          <w:divBdr>
            <w:top w:val="none" w:sz="0" w:space="0" w:color="auto"/>
            <w:left w:val="none" w:sz="0" w:space="0" w:color="auto"/>
            <w:bottom w:val="none" w:sz="0" w:space="0" w:color="auto"/>
            <w:right w:val="none" w:sz="0" w:space="0" w:color="auto"/>
          </w:divBdr>
        </w:div>
        <w:div w:id="461465863">
          <w:marLeft w:val="0"/>
          <w:marRight w:val="0"/>
          <w:marTop w:val="0"/>
          <w:marBottom w:val="0"/>
          <w:divBdr>
            <w:top w:val="none" w:sz="0" w:space="0" w:color="auto"/>
            <w:left w:val="none" w:sz="0" w:space="0" w:color="auto"/>
            <w:bottom w:val="none" w:sz="0" w:space="0" w:color="auto"/>
            <w:right w:val="none" w:sz="0" w:space="0" w:color="auto"/>
          </w:divBdr>
        </w:div>
        <w:div w:id="880559929">
          <w:marLeft w:val="0"/>
          <w:marRight w:val="0"/>
          <w:marTop w:val="0"/>
          <w:marBottom w:val="0"/>
          <w:divBdr>
            <w:top w:val="none" w:sz="0" w:space="0" w:color="auto"/>
            <w:left w:val="none" w:sz="0" w:space="0" w:color="auto"/>
            <w:bottom w:val="none" w:sz="0" w:space="0" w:color="auto"/>
            <w:right w:val="none" w:sz="0" w:space="0" w:color="auto"/>
          </w:divBdr>
        </w:div>
        <w:div w:id="889343400">
          <w:marLeft w:val="0"/>
          <w:marRight w:val="0"/>
          <w:marTop w:val="0"/>
          <w:marBottom w:val="0"/>
          <w:divBdr>
            <w:top w:val="none" w:sz="0" w:space="0" w:color="auto"/>
            <w:left w:val="none" w:sz="0" w:space="0" w:color="auto"/>
            <w:bottom w:val="none" w:sz="0" w:space="0" w:color="auto"/>
            <w:right w:val="none" w:sz="0" w:space="0" w:color="auto"/>
          </w:divBdr>
        </w:div>
        <w:div w:id="1342505720">
          <w:marLeft w:val="0"/>
          <w:marRight w:val="0"/>
          <w:marTop w:val="0"/>
          <w:marBottom w:val="0"/>
          <w:divBdr>
            <w:top w:val="none" w:sz="0" w:space="0" w:color="auto"/>
            <w:left w:val="none" w:sz="0" w:space="0" w:color="auto"/>
            <w:bottom w:val="none" w:sz="0" w:space="0" w:color="auto"/>
            <w:right w:val="none" w:sz="0" w:space="0" w:color="auto"/>
          </w:divBdr>
        </w:div>
        <w:div w:id="1410883772">
          <w:marLeft w:val="0"/>
          <w:marRight w:val="0"/>
          <w:marTop w:val="0"/>
          <w:marBottom w:val="0"/>
          <w:divBdr>
            <w:top w:val="none" w:sz="0" w:space="0" w:color="auto"/>
            <w:left w:val="none" w:sz="0" w:space="0" w:color="auto"/>
            <w:bottom w:val="none" w:sz="0" w:space="0" w:color="auto"/>
            <w:right w:val="none" w:sz="0" w:space="0" w:color="auto"/>
          </w:divBdr>
          <w:divsChild>
            <w:div w:id="528180877">
              <w:marLeft w:val="0"/>
              <w:marRight w:val="0"/>
              <w:marTop w:val="0"/>
              <w:marBottom w:val="0"/>
              <w:divBdr>
                <w:top w:val="none" w:sz="0" w:space="0" w:color="auto"/>
                <w:left w:val="none" w:sz="0" w:space="0" w:color="auto"/>
                <w:bottom w:val="none" w:sz="0" w:space="0" w:color="auto"/>
                <w:right w:val="none" w:sz="0" w:space="0" w:color="auto"/>
              </w:divBdr>
              <w:divsChild>
                <w:div w:id="1543439438">
                  <w:marLeft w:val="0"/>
                  <w:marRight w:val="0"/>
                  <w:marTop w:val="0"/>
                  <w:marBottom w:val="0"/>
                  <w:divBdr>
                    <w:top w:val="none" w:sz="0" w:space="0" w:color="auto"/>
                    <w:left w:val="none" w:sz="0" w:space="0" w:color="auto"/>
                    <w:bottom w:val="none" w:sz="0" w:space="0" w:color="auto"/>
                    <w:right w:val="none" w:sz="0" w:space="0" w:color="auto"/>
                  </w:divBdr>
                </w:div>
              </w:divsChild>
            </w:div>
            <w:div w:id="1118061021">
              <w:marLeft w:val="0"/>
              <w:marRight w:val="0"/>
              <w:marTop w:val="0"/>
              <w:marBottom w:val="0"/>
              <w:divBdr>
                <w:top w:val="none" w:sz="0" w:space="0" w:color="auto"/>
                <w:left w:val="none" w:sz="0" w:space="0" w:color="auto"/>
                <w:bottom w:val="none" w:sz="0" w:space="0" w:color="auto"/>
                <w:right w:val="none" w:sz="0" w:space="0" w:color="auto"/>
              </w:divBdr>
            </w:div>
          </w:divsChild>
        </w:div>
        <w:div w:id="1454247570">
          <w:marLeft w:val="0"/>
          <w:marRight w:val="0"/>
          <w:marTop w:val="0"/>
          <w:marBottom w:val="0"/>
          <w:divBdr>
            <w:top w:val="none" w:sz="0" w:space="0" w:color="auto"/>
            <w:left w:val="none" w:sz="0" w:space="0" w:color="auto"/>
            <w:bottom w:val="none" w:sz="0" w:space="0" w:color="auto"/>
            <w:right w:val="none" w:sz="0" w:space="0" w:color="auto"/>
          </w:divBdr>
        </w:div>
        <w:div w:id="1541438464">
          <w:marLeft w:val="0"/>
          <w:marRight w:val="0"/>
          <w:marTop w:val="0"/>
          <w:marBottom w:val="0"/>
          <w:divBdr>
            <w:top w:val="none" w:sz="0" w:space="0" w:color="auto"/>
            <w:left w:val="none" w:sz="0" w:space="0" w:color="auto"/>
            <w:bottom w:val="none" w:sz="0" w:space="0" w:color="auto"/>
            <w:right w:val="none" w:sz="0" w:space="0" w:color="auto"/>
          </w:divBdr>
        </w:div>
        <w:div w:id="1843012334">
          <w:marLeft w:val="0"/>
          <w:marRight w:val="0"/>
          <w:marTop w:val="0"/>
          <w:marBottom w:val="0"/>
          <w:divBdr>
            <w:top w:val="none" w:sz="0" w:space="0" w:color="auto"/>
            <w:left w:val="none" w:sz="0" w:space="0" w:color="auto"/>
            <w:bottom w:val="none" w:sz="0" w:space="0" w:color="auto"/>
            <w:right w:val="none" w:sz="0" w:space="0" w:color="auto"/>
          </w:divBdr>
        </w:div>
      </w:divsChild>
    </w:div>
    <w:div w:id="822425430">
      <w:bodyDiv w:val="1"/>
      <w:marLeft w:val="0"/>
      <w:marRight w:val="0"/>
      <w:marTop w:val="0"/>
      <w:marBottom w:val="0"/>
      <w:divBdr>
        <w:top w:val="none" w:sz="0" w:space="0" w:color="auto"/>
        <w:left w:val="none" w:sz="0" w:space="0" w:color="auto"/>
        <w:bottom w:val="none" w:sz="0" w:space="0" w:color="auto"/>
        <w:right w:val="none" w:sz="0" w:space="0" w:color="auto"/>
      </w:divBdr>
    </w:div>
    <w:div w:id="828136134">
      <w:bodyDiv w:val="1"/>
      <w:marLeft w:val="0"/>
      <w:marRight w:val="0"/>
      <w:marTop w:val="0"/>
      <w:marBottom w:val="0"/>
      <w:divBdr>
        <w:top w:val="none" w:sz="0" w:space="0" w:color="auto"/>
        <w:left w:val="none" w:sz="0" w:space="0" w:color="auto"/>
        <w:bottom w:val="none" w:sz="0" w:space="0" w:color="auto"/>
        <w:right w:val="none" w:sz="0" w:space="0" w:color="auto"/>
      </w:divBdr>
    </w:div>
    <w:div w:id="836385812">
      <w:bodyDiv w:val="1"/>
      <w:marLeft w:val="0"/>
      <w:marRight w:val="0"/>
      <w:marTop w:val="0"/>
      <w:marBottom w:val="0"/>
      <w:divBdr>
        <w:top w:val="none" w:sz="0" w:space="0" w:color="auto"/>
        <w:left w:val="none" w:sz="0" w:space="0" w:color="auto"/>
        <w:bottom w:val="none" w:sz="0" w:space="0" w:color="auto"/>
        <w:right w:val="none" w:sz="0" w:space="0" w:color="auto"/>
      </w:divBdr>
      <w:divsChild>
        <w:div w:id="25763060">
          <w:marLeft w:val="-2400"/>
          <w:marRight w:val="-480"/>
          <w:marTop w:val="0"/>
          <w:marBottom w:val="0"/>
          <w:divBdr>
            <w:top w:val="none" w:sz="0" w:space="0" w:color="auto"/>
            <w:left w:val="none" w:sz="0" w:space="0" w:color="auto"/>
            <w:bottom w:val="none" w:sz="0" w:space="0" w:color="auto"/>
            <w:right w:val="none" w:sz="0" w:space="0" w:color="auto"/>
          </w:divBdr>
        </w:div>
        <w:div w:id="313335749">
          <w:marLeft w:val="-2400"/>
          <w:marRight w:val="-480"/>
          <w:marTop w:val="0"/>
          <w:marBottom w:val="0"/>
          <w:divBdr>
            <w:top w:val="none" w:sz="0" w:space="0" w:color="auto"/>
            <w:left w:val="none" w:sz="0" w:space="0" w:color="auto"/>
            <w:bottom w:val="none" w:sz="0" w:space="0" w:color="auto"/>
            <w:right w:val="none" w:sz="0" w:space="0" w:color="auto"/>
          </w:divBdr>
        </w:div>
        <w:div w:id="1186944162">
          <w:marLeft w:val="-2400"/>
          <w:marRight w:val="-480"/>
          <w:marTop w:val="0"/>
          <w:marBottom w:val="0"/>
          <w:divBdr>
            <w:top w:val="none" w:sz="0" w:space="0" w:color="auto"/>
            <w:left w:val="none" w:sz="0" w:space="0" w:color="auto"/>
            <w:bottom w:val="none" w:sz="0" w:space="0" w:color="auto"/>
            <w:right w:val="none" w:sz="0" w:space="0" w:color="auto"/>
          </w:divBdr>
        </w:div>
        <w:div w:id="1239632717">
          <w:marLeft w:val="-2400"/>
          <w:marRight w:val="-480"/>
          <w:marTop w:val="0"/>
          <w:marBottom w:val="0"/>
          <w:divBdr>
            <w:top w:val="none" w:sz="0" w:space="0" w:color="auto"/>
            <w:left w:val="none" w:sz="0" w:space="0" w:color="auto"/>
            <w:bottom w:val="none" w:sz="0" w:space="0" w:color="auto"/>
            <w:right w:val="none" w:sz="0" w:space="0" w:color="auto"/>
          </w:divBdr>
        </w:div>
        <w:div w:id="1535777120">
          <w:marLeft w:val="-2400"/>
          <w:marRight w:val="-480"/>
          <w:marTop w:val="0"/>
          <w:marBottom w:val="0"/>
          <w:divBdr>
            <w:top w:val="none" w:sz="0" w:space="0" w:color="auto"/>
            <w:left w:val="none" w:sz="0" w:space="0" w:color="auto"/>
            <w:bottom w:val="none" w:sz="0" w:space="0" w:color="auto"/>
            <w:right w:val="none" w:sz="0" w:space="0" w:color="auto"/>
          </w:divBdr>
        </w:div>
        <w:div w:id="1596982802">
          <w:marLeft w:val="-2400"/>
          <w:marRight w:val="-480"/>
          <w:marTop w:val="0"/>
          <w:marBottom w:val="0"/>
          <w:divBdr>
            <w:top w:val="none" w:sz="0" w:space="0" w:color="auto"/>
            <w:left w:val="none" w:sz="0" w:space="0" w:color="auto"/>
            <w:bottom w:val="none" w:sz="0" w:space="0" w:color="auto"/>
            <w:right w:val="none" w:sz="0" w:space="0" w:color="auto"/>
          </w:divBdr>
        </w:div>
        <w:div w:id="1653021909">
          <w:marLeft w:val="-2400"/>
          <w:marRight w:val="-480"/>
          <w:marTop w:val="0"/>
          <w:marBottom w:val="0"/>
          <w:divBdr>
            <w:top w:val="none" w:sz="0" w:space="0" w:color="auto"/>
            <w:left w:val="none" w:sz="0" w:space="0" w:color="auto"/>
            <w:bottom w:val="none" w:sz="0" w:space="0" w:color="auto"/>
            <w:right w:val="none" w:sz="0" w:space="0" w:color="auto"/>
          </w:divBdr>
        </w:div>
        <w:div w:id="1793094346">
          <w:marLeft w:val="-2400"/>
          <w:marRight w:val="-480"/>
          <w:marTop w:val="0"/>
          <w:marBottom w:val="0"/>
          <w:divBdr>
            <w:top w:val="none" w:sz="0" w:space="0" w:color="auto"/>
            <w:left w:val="none" w:sz="0" w:space="0" w:color="auto"/>
            <w:bottom w:val="none" w:sz="0" w:space="0" w:color="auto"/>
            <w:right w:val="none" w:sz="0" w:space="0" w:color="auto"/>
          </w:divBdr>
        </w:div>
      </w:divsChild>
    </w:div>
    <w:div w:id="839808569">
      <w:bodyDiv w:val="1"/>
      <w:marLeft w:val="0"/>
      <w:marRight w:val="0"/>
      <w:marTop w:val="0"/>
      <w:marBottom w:val="0"/>
      <w:divBdr>
        <w:top w:val="none" w:sz="0" w:space="0" w:color="auto"/>
        <w:left w:val="none" w:sz="0" w:space="0" w:color="auto"/>
        <w:bottom w:val="none" w:sz="0" w:space="0" w:color="auto"/>
        <w:right w:val="none" w:sz="0" w:space="0" w:color="auto"/>
      </w:divBdr>
      <w:divsChild>
        <w:div w:id="358625046">
          <w:marLeft w:val="0"/>
          <w:marRight w:val="0"/>
          <w:marTop w:val="0"/>
          <w:marBottom w:val="0"/>
          <w:divBdr>
            <w:top w:val="none" w:sz="0" w:space="0" w:color="auto"/>
            <w:left w:val="none" w:sz="0" w:space="0" w:color="auto"/>
            <w:bottom w:val="none" w:sz="0" w:space="0" w:color="auto"/>
            <w:right w:val="none" w:sz="0" w:space="0" w:color="auto"/>
          </w:divBdr>
        </w:div>
        <w:div w:id="1440415929">
          <w:marLeft w:val="0"/>
          <w:marRight w:val="0"/>
          <w:marTop w:val="0"/>
          <w:marBottom w:val="0"/>
          <w:divBdr>
            <w:top w:val="none" w:sz="0" w:space="0" w:color="auto"/>
            <w:left w:val="none" w:sz="0" w:space="0" w:color="auto"/>
            <w:bottom w:val="none" w:sz="0" w:space="0" w:color="auto"/>
            <w:right w:val="none" w:sz="0" w:space="0" w:color="auto"/>
          </w:divBdr>
        </w:div>
      </w:divsChild>
    </w:div>
    <w:div w:id="841503585">
      <w:bodyDiv w:val="1"/>
      <w:marLeft w:val="0"/>
      <w:marRight w:val="0"/>
      <w:marTop w:val="0"/>
      <w:marBottom w:val="0"/>
      <w:divBdr>
        <w:top w:val="none" w:sz="0" w:space="0" w:color="auto"/>
        <w:left w:val="none" w:sz="0" w:space="0" w:color="auto"/>
        <w:bottom w:val="none" w:sz="0" w:space="0" w:color="auto"/>
        <w:right w:val="none" w:sz="0" w:space="0" w:color="auto"/>
      </w:divBdr>
    </w:div>
    <w:div w:id="843279821">
      <w:bodyDiv w:val="1"/>
      <w:marLeft w:val="0"/>
      <w:marRight w:val="0"/>
      <w:marTop w:val="0"/>
      <w:marBottom w:val="0"/>
      <w:divBdr>
        <w:top w:val="none" w:sz="0" w:space="0" w:color="auto"/>
        <w:left w:val="none" w:sz="0" w:space="0" w:color="auto"/>
        <w:bottom w:val="none" w:sz="0" w:space="0" w:color="auto"/>
        <w:right w:val="none" w:sz="0" w:space="0" w:color="auto"/>
      </w:divBdr>
      <w:divsChild>
        <w:div w:id="143401215">
          <w:marLeft w:val="-2400"/>
          <w:marRight w:val="-480"/>
          <w:marTop w:val="0"/>
          <w:marBottom w:val="0"/>
          <w:divBdr>
            <w:top w:val="none" w:sz="0" w:space="0" w:color="auto"/>
            <w:left w:val="none" w:sz="0" w:space="0" w:color="auto"/>
            <w:bottom w:val="none" w:sz="0" w:space="0" w:color="auto"/>
            <w:right w:val="none" w:sz="0" w:space="0" w:color="auto"/>
          </w:divBdr>
        </w:div>
        <w:div w:id="273707407">
          <w:marLeft w:val="-2400"/>
          <w:marRight w:val="-480"/>
          <w:marTop w:val="0"/>
          <w:marBottom w:val="0"/>
          <w:divBdr>
            <w:top w:val="none" w:sz="0" w:space="0" w:color="auto"/>
            <w:left w:val="none" w:sz="0" w:space="0" w:color="auto"/>
            <w:bottom w:val="none" w:sz="0" w:space="0" w:color="auto"/>
            <w:right w:val="none" w:sz="0" w:space="0" w:color="auto"/>
          </w:divBdr>
        </w:div>
        <w:div w:id="378211639">
          <w:marLeft w:val="-2400"/>
          <w:marRight w:val="-480"/>
          <w:marTop w:val="0"/>
          <w:marBottom w:val="0"/>
          <w:divBdr>
            <w:top w:val="none" w:sz="0" w:space="0" w:color="auto"/>
            <w:left w:val="none" w:sz="0" w:space="0" w:color="auto"/>
            <w:bottom w:val="none" w:sz="0" w:space="0" w:color="auto"/>
            <w:right w:val="none" w:sz="0" w:space="0" w:color="auto"/>
          </w:divBdr>
        </w:div>
        <w:div w:id="454301343">
          <w:marLeft w:val="-2400"/>
          <w:marRight w:val="-480"/>
          <w:marTop w:val="0"/>
          <w:marBottom w:val="0"/>
          <w:divBdr>
            <w:top w:val="none" w:sz="0" w:space="0" w:color="auto"/>
            <w:left w:val="none" w:sz="0" w:space="0" w:color="auto"/>
            <w:bottom w:val="none" w:sz="0" w:space="0" w:color="auto"/>
            <w:right w:val="none" w:sz="0" w:space="0" w:color="auto"/>
          </w:divBdr>
        </w:div>
        <w:div w:id="477191503">
          <w:marLeft w:val="-2400"/>
          <w:marRight w:val="-480"/>
          <w:marTop w:val="0"/>
          <w:marBottom w:val="0"/>
          <w:divBdr>
            <w:top w:val="none" w:sz="0" w:space="0" w:color="auto"/>
            <w:left w:val="none" w:sz="0" w:space="0" w:color="auto"/>
            <w:bottom w:val="none" w:sz="0" w:space="0" w:color="auto"/>
            <w:right w:val="none" w:sz="0" w:space="0" w:color="auto"/>
          </w:divBdr>
        </w:div>
        <w:div w:id="488835628">
          <w:marLeft w:val="-2400"/>
          <w:marRight w:val="-480"/>
          <w:marTop w:val="0"/>
          <w:marBottom w:val="0"/>
          <w:divBdr>
            <w:top w:val="none" w:sz="0" w:space="0" w:color="auto"/>
            <w:left w:val="none" w:sz="0" w:space="0" w:color="auto"/>
            <w:bottom w:val="none" w:sz="0" w:space="0" w:color="auto"/>
            <w:right w:val="none" w:sz="0" w:space="0" w:color="auto"/>
          </w:divBdr>
        </w:div>
        <w:div w:id="648752365">
          <w:marLeft w:val="-2400"/>
          <w:marRight w:val="-480"/>
          <w:marTop w:val="0"/>
          <w:marBottom w:val="0"/>
          <w:divBdr>
            <w:top w:val="none" w:sz="0" w:space="0" w:color="auto"/>
            <w:left w:val="none" w:sz="0" w:space="0" w:color="auto"/>
            <w:bottom w:val="none" w:sz="0" w:space="0" w:color="auto"/>
            <w:right w:val="none" w:sz="0" w:space="0" w:color="auto"/>
          </w:divBdr>
        </w:div>
        <w:div w:id="721910003">
          <w:marLeft w:val="-2400"/>
          <w:marRight w:val="-480"/>
          <w:marTop w:val="0"/>
          <w:marBottom w:val="0"/>
          <w:divBdr>
            <w:top w:val="none" w:sz="0" w:space="0" w:color="auto"/>
            <w:left w:val="none" w:sz="0" w:space="0" w:color="auto"/>
            <w:bottom w:val="none" w:sz="0" w:space="0" w:color="auto"/>
            <w:right w:val="none" w:sz="0" w:space="0" w:color="auto"/>
          </w:divBdr>
        </w:div>
        <w:div w:id="844711618">
          <w:marLeft w:val="-2400"/>
          <w:marRight w:val="-480"/>
          <w:marTop w:val="0"/>
          <w:marBottom w:val="0"/>
          <w:divBdr>
            <w:top w:val="none" w:sz="0" w:space="0" w:color="auto"/>
            <w:left w:val="none" w:sz="0" w:space="0" w:color="auto"/>
            <w:bottom w:val="none" w:sz="0" w:space="0" w:color="auto"/>
            <w:right w:val="none" w:sz="0" w:space="0" w:color="auto"/>
          </w:divBdr>
        </w:div>
        <w:div w:id="872811770">
          <w:marLeft w:val="-2400"/>
          <w:marRight w:val="-480"/>
          <w:marTop w:val="0"/>
          <w:marBottom w:val="0"/>
          <w:divBdr>
            <w:top w:val="none" w:sz="0" w:space="0" w:color="auto"/>
            <w:left w:val="none" w:sz="0" w:space="0" w:color="auto"/>
            <w:bottom w:val="none" w:sz="0" w:space="0" w:color="auto"/>
            <w:right w:val="none" w:sz="0" w:space="0" w:color="auto"/>
          </w:divBdr>
        </w:div>
        <w:div w:id="922565830">
          <w:marLeft w:val="-2400"/>
          <w:marRight w:val="-480"/>
          <w:marTop w:val="0"/>
          <w:marBottom w:val="0"/>
          <w:divBdr>
            <w:top w:val="none" w:sz="0" w:space="0" w:color="auto"/>
            <w:left w:val="none" w:sz="0" w:space="0" w:color="auto"/>
            <w:bottom w:val="none" w:sz="0" w:space="0" w:color="auto"/>
            <w:right w:val="none" w:sz="0" w:space="0" w:color="auto"/>
          </w:divBdr>
        </w:div>
        <w:div w:id="923492517">
          <w:marLeft w:val="-2400"/>
          <w:marRight w:val="-480"/>
          <w:marTop w:val="0"/>
          <w:marBottom w:val="0"/>
          <w:divBdr>
            <w:top w:val="none" w:sz="0" w:space="0" w:color="auto"/>
            <w:left w:val="none" w:sz="0" w:space="0" w:color="auto"/>
            <w:bottom w:val="none" w:sz="0" w:space="0" w:color="auto"/>
            <w:right w:val="none" w:sz="0" w:space="0" w:color="auto"/>
          </w:divBdr>
        </w:div>
        <w:div w:id="970984467">
          <w:marLeft w:val="-2400"/>
          <w:marRight w:val="-480"/>
          <w:marTop w:val="0"/>
          <w:marBottom w:val="0"/>
          <w:divBdr>
            <w:top w:val="none" w:sz="0" w:space="0" w:color="auto"/>
            <w:left w:val="none" w:sz="0" w:space="0" w:color="auto"/>
            <w:bottom w:val="none" w:sz="0" w:space="0" w:color="auto"/>
            <w:right w:val="none" w:sz="0" w:space="0" w:color="auto"/>
          </w:divBdr>
        </w:div>
        <w:div w:id="1160343522">
          <w:marLeft w:val="-2400"/>
          <w:marRight w:val="-480"/>
          <w:marTop w:val="0"/>
          <w:marBottom w:val="0"/>
          <w:divBdr>
            <w:top w:val="none" w:sz="0" w:space="0" w:color="auto"/>
            <w:left w:val="none" w:sz="0" w:space="0" w:color="auto"/>
            <w:bottom w:val="none" w:sz="0" w:space="0" w:color="auto"/>
            <w:right w:val="none" w:sz="0" w:space="0" w:color="auto"/>
          </w:divBdr>
        </w:div>
        <w:div w:id="1170024223">
          <w:marLeft w:val="-2400"/>
          <w:marRight w:val="-480"/>
          <w:marTop w:val="0"/>
          <w:marBottom w:val="0"/>
          <w:divBdr>
            <w:top w:val="none" w:sz="0" w:space="0" w:color="auto"/>
            <w:left w:val="none" w:sz="0" w:space="0" w:color="auto"/>
            <w:bottom w:val="none" w:sz="0" w:space="0" w:color="auto"/>
            <w:right w:val="none" w:sz="0" w:space="0" w:color="auto"/>
          </w:divBdr>
        </w:div>
        <w:div w:id="1317222072">
          <w:marLeft w:val="-2400"/>
          <w:marRight w:val="-480"/>
          <w:marTop w:val="0"/>
          <w:marBottom w:val="0"/>
          <w:divBdr>
            <w:top w:val="none" w:sz="0" w:space="0" w:color="auto"/>
            <w:left w:val="none" w:sz="0" w:space="0" w:color="auto"/>
            <w:bottom w:val="none" w:sz="0" w:space="0" w:color="auto"/>
            <w:right w:val="none" w:sz="0" w:space="0" w:color="auto"/>
          </w:divBdr>
        </w:div>
        <w:div w:id="1402605236">
          <w:marLeft w:val="-2400"/>
          <w:marRight w:val="-480"/>
          <w:marTop w:val="0"/>
          <w:marBottom w:val="0"/>
          <w:divBdr>
            <w:top w:val="none" w:sz="0" w:space="0" w:color="auto"/>
            <w:left w:val="none" w:sz="0" w:space="0" w:color="auto"/>
            <w:bottom w:val="none" w:sz="0" w:space="0" w:color="auto"/>
            <w:right w:val="none" w:sz="0" w:space="0" w:color="auto"/>
          </w:divBdr>
        </w:div>
        <w:div w:id="1488398743">
          <w:marLeft w:val="-2400"/>
          <w:marRight w:val="-480"/>
          <w:marTop w:val="0"/>
          <w:marBottom w:val="0"/>
          <w:divBdr>
            <w:top w:val="none" w:sz="0" w:space="0" w:color="auto"/>
            <w:left w:val="none" w:sz="0" w:space="0" w:color="auto"/>
            <w:bottom w:val="none" w:sz="0" w:space="0" w:color="auto"/>
            <w:right w:val="none" w:sz="0" w:space="0" w:color="auto"/>
          </w:divBdr>
        </w:div>
        <w:div w:id="1531841128">
          <w:marLeft w:val="-2400"/>
          <w:marRight w:val="-480"/>
          <w:marTop w:val="0"/>
          <w:marBottom w:val="0"/>
          <w:divBdr>
            <w:top w:val="none" w:sz="0" w:space="0" w:color="auto"/>
            <w:left w:val="none" w:sz="0" w:space="0" w:color="auto"/>
            <w:bottom w:val="none" w:sz="0" w:space="0" w:color="auto"/>
            <w:right w:val="none" w:sz="0" w:space="0" w:color="auto"/>
          </w:divBdr>
        </w:div>
        <w:div w:id="1532450562">
          <w:marLeft w:val="-2400"/>
          <w:marRight w:val="-480"/>
          <w:marTop w:val="0"/>
          <w:marBottom w:val="0"/>
          <w:divBdr>
            <w:top w:val="none" w:sz="0" w:space="0" w:color="auto"/>
            <w:left w:val="none" w:sz="0" w:space="0" w:color="auto"/>
            <w:bottom w:val="none" w:sz="0" w:space="0" w:color="auto"/>
            <w:right w:val="none" w:sz="0" w:space="0" w:color="auto"/>
          </w:divBdr>
        </w:div>
        <w:div w:id="1625454608">
          <w:marLeft w:val="-2400"/>
          <w:marRight w:val="-480"/>
          <w:marTop w:val="0"/>
          <w:marBottom w:val="0"/>
          <w:divBdr>
            <w:top w:val="none" w:sz="0" w:space="0" w:color="auto"/>
            <w:left w:val="none" w:sz="0" w:space="0" w:color="auto"/>
            <w:bottom w:val="none" w:sz="0" w:space="0" w:color="auto"/>
            <w:right w:val="none" w:sz="0" w:space="0" w:color="auto"/>
          </w:divBdr>
        </w:div>
        <w:div w:id="1628927969">
          <w:marLeft w:val="-2400"/>
          <w:marRight w:val="-480"/>
          <w:marTop w:val="0"/>
          <w:marBottom w:val="0"/>
          <w:divBdr>
            <w:top w:val="none" w:sz="0" w:space="0" w:color="auto"/>
            <w:left w:val="none" w:sz="0" w:space="0" w:color="auto"/>
            <w:bottom w:val="none" w:sz="0" w:space="0" w:color="auto"/>
            <w:right w:val="none" w:sz="0" w:space="0" w:color="auto"/>
          </w:divBdr>
        </w:div>
        <w:div w:id="1764885183">
          <w:marLeft w:val="-2400"/>
          <w:marRight w:val="-480"/>
          <w:marTop w:val="0"/>
          <w:marBottom w:val="0"/>
          <w:divBdr>
            <w:top w:val="none" w:sz="0" w:space="0" w:color="auto"/>
            <w:left w:val="none" w:sz="0" w:space="0" w:color="auto"/>
            <w:bottom w:val="none" w:sz="0" w:space="0" w:color="auto"/>
            <w:right w:val="none" w:sz="0" w:space="0" w:color="auto"/>
          </w:divBdr>
        </w:div>
        <w:div w:id="2099476686">
          <w:marLeft w:val="-2400"/>
          <w:marRight w:val="-480"/>
          <w:marTop w:val="0"/>
          <w:marBottom w:val="0"/>
          <w:divBdr>
            <w:top w:val="none" w:sz="0" w:space="0" w:color="auto"/>
            <w:left w:val="none" w:sz="0" w:space="0" w:color="auto"/>
            <w:bottom w:val="none" w:sz="0" w:space="0" w:color="auto"/>
            <w:right w:val="none" w:sz="0" w:space="0" w:color="auto"/>
          </w:divBdr>
        </w:div>
      </w:divsChild>
    </w:div>
    <w:div w:id="854419008">
      <w:bodyDiv w:val="1"/>
      <w:marLeft w:val="0"/>
      <w:marRight w:val="0"/>
      <w:marTop w:val="0"/>
      <w:marBottom w:val="0"/>
      <w:divBdr>
        <w:top w:val="none" w:sz="0" w:space="0" w:color="auto"/>
        <w:left w:val="none" w:sz="0" w:space="0" w:color="auto"/>
        <w:bottom w:val="none" w:sz="0" w:space="0" w:color="auto"/>
        <w:right w:val="none" w:sz="0" w:space="0" w:color="auto"/>
      </w:divBdr>
    </w:div>
    <w:div w:id="863977239">
      <w:bodyDiv w:val="1"/>
      <w:marLeft w:val="0"/>
      <w:marRight w:val="0"/>
      <w:marTop w:val="0"/>
      <w:marBottom w:val="0"/>
      <w:divBdr>
        <w:top w:val="none" w:sz="0" w:space="0" w:color="auto"/>
        <w:left w:val="none" w:sz="0" w:space="0" w:color="auto"/>
        <w:bottom w:val="none" w:sz="0" w:space="0" w:color="auto"/>
        <w:right w:val="none" w:sz="0" w:space="0" w:color="auto"/>
      </w:divBdr>
    </w:div>
    <w:div w:id="870729937">
      <w:bodyDiv w:val="1"/>
      <w:marLeft w:val="0"/>
      <w:marRight w:val="0"/>
      <w:marTop w:val="0"/>
      <w:marBottom w:val="0"/>
      <w:divBdr>
        <w:top w:val="none" w:sz="0" w:space="0" w:color="auto"/>
        <w:left w:val="none" w:sz="0" w:space="0" w:color="auto"/>
        <w:bottom w:val="none" w:sz="0" w:space="0" w:color="auto"/>
        <w:right w:val="none" w:sz="0" w:space="0" w:color="auto"/>
      </w:divBdr>
    </w:div>
    <w:div w:id="906763745">
      <w:bodyDiv w:val="1"/>
      <w:marLeft w:val="0"/>
      <w:marRight w:val="0"/>
      <w:marTop w:val="0"/>
      <w:marBottom w:val="0"/>
      <w:divBdr>
        <w:top w:val="none" w:sz="0" w:space="0" w:color="auto"/>
        <w:left w:val="none" w:sz="0" w:space="0" w:color="auto"/>
        <w:bottom w:val="none" w:sz="0" w:space="0" w:color="auto"/>
        <w:right w:val="none" w:sz="0" w:space="0" w:color="auto"/>
      </w:divBdr>
    </w:div>
    <w:div w:id="908612740">
      <w:bodyDiv w:val="1"/>
      <w:marLeft w:val="0"/>
      <w:marRight w:val="0"/>
      <w:marTop w:val="0"/>
      <w:marBottom w:val="0"/>
      <w:divBdr>
        <w:top w:val="none" w:sz="0" w:space="0" w:color="auto"/>
        <w:left w:val="none" w:sz="0" w:space="0" w:color="auto"/>
        <w:bottom w:val="none" w:sz="0" w:space="0" w:color="auto"/>
        <w:right w:val="none" w:sz="0" w:space="0" w:color="auto"/>
      </w:divBdr>
    </w:div>
    <w:div w:id="917834705">
      <w:bodyDiv w:val="1"/>
      <w:marLeft w:val="0"/>
      <w:marRight w:val="0"/>
      <w:marTop w:val="0"/>
      <w:marBottom w:val="0"/>
      <w:divBdr>
        <w:top w:val="none" w:sz="0" w:space="0" w:color="auto"/>
        <w:left w:val="none" w:sz="0" w:space="0" w:color="auto"/>
        <w:bottom w:val="none" w:sz="0" w:space="0" w:color="auto"/>
        <w:right w:val="none" w:sz="0" w:space="0" w:color="auto"/>
      </w:divBdr>
    </w:div>
    <w:div w:id="928318141">
      <w:bodyDiv w:val="1"/>
      <w:marLeft w:val="0"/>
      <w:marRight w:val="0"/>
      <w:marTop w:val="0"/>
      <w:marBottom w:val="0"/>
      <w:divBdr>
        <w:top w:val="none" w:sz="0" w:space="0" w:color="auto"/>
        <w:left w:val="none" w:sz="0" w:space="0" w:color="auto"/>
        <w:bottom w:val="none" w:sz="0" w:space="0" w:color="auto"/>
        <w:right w:val="none" w:sz="0" w:space="0" w:color="auto"/>
      </w:divBdr>
    </w:div>
    <w:div w:id="935215332">
      <w:bodyDiv w:val="1"/>
      <w:marLeft w:val="0"/>
      <w:marRight w:val="0"/>
      <w:marTop w:val="0"/>
      <w:marBottom w:val="0"/>
      <w:divBdr>
        <w:top w:val="none" w:sz="0" w:space="0" w:color="auto"/>
        <w:left w:val="none" w:sz="0" w:space="0" w:color="auto"/>
        <w:bottom w:val="none" w:sz="0" w:space="0" w:color="auto"/>
        <w:right w:val="none" w:sz="0" w:space="0" w:color="auto"/>
      </w:divBdr>
      <w:divsChild>
        <w:div w:id="581841371">
          <w:marLeft w:val="0"/>
          <w:marRight w:val="0"/>
          <w:marTop w:val="0"/>
          <w:marBottom w:val="0"/>
          <w:divBdr>
            <w:top w:val="none" w:sz="0" w:space="0" w:color="auto"/>
            <w:left w:val="none" w:sz="0" w:space="0" w:color="auto"/>
            <w:bottom w:val="none" w:sz="0" w:space="0" w:color="auto"/>
            <w:right w:val="none" w:sz="0" w:space="0" w:color="auto"/>
          </w:divBdr>
          <w:divsChild>
            <w:div w:id="811024636">
              <w:marLeft w:val="0"/>
              <w:marRight w:val="0"/>
              <w:marTop w:val="0"/>
              <w:marBottom w:val="0"/>
              <w:divBdr>
                <w:top w:val="none" w:sz="0" w:space="0" w:color="auto"/>
                <w:left w:val="none" w:sz="0" w:space="0" w:color="auto"/>
                <w:bottom w:val="none" w:sz="0" w:space="0" w:color="auto"/>
                <w:right w:val="none" w:sz="0" w:space="0" w:color="auto"/>
              </w:divBdr>
              <w:divsChild>
                <w:div w:id="1308975842">
                  <w:marLeft w:val="0"/>
                  <w:marRight w:val="0"/>
                  <w:marTop w:val="0"/>
                  <w:marBottom w:val="0"/>
                  <w:divBdr>
                    <w:top w:val="none" w:sz="0" w:space="0" w:color="auto"/>
                    <w:left w:val="none" w:sz="0" w:space="0" w:color="auto"/>
                    <w:bottom w:val="none" w:sz="0" w:space="0" w:color="auto"/>
                    <w:right w:val="none" w:sz="0" w:space="0" w:color="auto"/>
                  </w:divBdr>
                </w:div>
                <w:div w:id="141054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361456">
      <w:bodyDiv w:val="1"/>
      <w:marLeft w:val="0"/>
      <w:marRight w:val="0"/>
      <w:marTop w:val="0"/>
      <w:marBottom w:val="0"/>
      <w:divBdr>
        <w:top w:val="none" w:sz="0" w:space="0" w:color="auto"/>
        <w:left w:val="none" w:sz="0" w:space="0" w:color="auto"/>
        <w:bottom w:val="none" w:sz="0" w:space="0" w:color="auto"/>
        <w:right w:val="none" w:sz="0" w:space="0" w:color="auto"/>
      </w:divBdr>
    </w:div>
    <w:div w:id="963119750">
      <w:bodyDiv w:val="1"/>
      <w:marLeft w:val="0"/>
      <w:marRight w:val="0"/>
      <w:marTop w:val="0"/>
      <w:marBottom w:val="0"/>
      <w:divBdr>
        <w:top w:val="none" w:sz="0" w:space="0" w:color="auto"/>
        <w:left w:val="none" w:sz="0" w:space="0" w:color="auto"/>
        <w:bottom w:val="none" w:sz="0" w:space="0" w:color="auto"/>
        <w:right w:val="none" w:sz="0" w:space="0" w:color="auto"/>
      </w:divBdr>
      <w:divsChild>
        <w:div w:id="623658365">
          <w:marLeft w:val="0"/>
          <w:marRight w:val="0"/>
          <w:marTop w:val="0"/>
          <w:marBottom w:val="0"/>
          <w:divBdr>
            <w:top w:val="none" w:sz="0" w:space="0" w:color="auto"/>
            <w:left w:val="none" w:sz="0" w:space="0" w:color="auto"/>
            <w:bottom w:val="none" w:sz="0" w:space="0" w:color="auto"/>
            <w:right w:val="none" w:sz="0" w:space="0" w:color="auto"/>
          </w:divBdr>
        </w:div>
        <w:div w:id="1994793047">
          <w:marLeft w:val="0"/>
          <w:marRight w:val="0"/>
          <w:marTop w:val="0"/>
          <w:marBottom w:val="0"/>
          <w:divBdr>
            <w:top w:val="none" w:sz="0" w:space="0" w:color="auto"/>
            <w:left w:val="none" w:sz="0" w:space="0" w:color="auto"/>
            <w:bottom w:val="none" w:sz="0" w:space="0" w:color="auto"/>
            <w:right w:val="none" w:sz="0" w:space="0" w:color="auto"/>
          </w:divBdr>
        </w:div>
      </w:divsChild>
    </w:div>
    <w:div w:id="965045811">
      <w:bodyDiv w:val="1"/>
      <w:marLeft w:val="0"/>
      <w:marRight w:val="0"/>
      <w:marTop w:val="0"/>
      <w:marBottom w:val="0"/>
      <w:divBdr>
        <w:top w:val="none" w:sz="0" w:space="0" w:color="auto"/>
        <w:left w:val="none" w:sz="0" w:space="0" w:color="auto"/>
        <w:bottom w:val="none" w:sz="0" w:space="0" w:color="auto"/>
        <w:right w:val="none" w:sz="0" w:space="0" w:color="auto"/>
      </w:divBdr>
      <w:divsChild>
        <w:div w:id="84234205">
          <w:marLeft w:val="0"/>
          <w:marRight w:val="0"/>
          <w:marTop w:val="0"/>
          <w:marBottom w:val="0"/>
          <w:divBdr>
            <w:top w:val="none" w:sz="0" w:space="0" w:color="auto"/>
            <w:left w:val="none" w:sz="0" w:space="0" w:color="auto"/>
            <w:bottom w:val="none" w:sz="0" w:space="0" w:color="auto"/>
            <w:right w:val="none" w:sz="0" w:space="0" w:color="auto"/>
          </w:divBdr>
        </w:div>
        <w:div w:id="178200953">
          <w:marLeft w:val="0"/>
          <w:marRight w:val="0"/>
          <w:marTop w:val="0"/>
          <w:marBottom w:val="0"/>
          <w:divBdr>
            <w:top w:val="none" w:sz="0" w:space="0" w:color="auto"/>
            <w:left w:val="none" w:sz="0" w:space="0" w:color="auto"/>
            <w:bottom w:val="none" w:sz="0" w:space="0" w:color="auto"/>
            <w:right w:val="none" w:sz="0" w:space="0" w:color="auto"/>
          </w:divBdr>
        </w:div>
        <w:div w:id="216161072">
          <w:marLeft w:val="0"/>
          <w:marRight w:val="0"/>
          <w:marTop w:val="0"/>
          <w:marBottom w:val="0"/>
          <w:divBdr>
            <w:top w:val="none" w:sz="0" w:space="0" w:color="auto"/>
            <w:left w:val="none" w:sz="0" w:space="0" w:color="auto"/>
            <w:bottom w:val="none" w:sz="0" w:space="0" w:color="auto"/>
            <w:right w:val="none" w:sz="0" w:space="0" w:color="auto"/>
          </w:divBdr>
        </w:div>
        <w:div w:id="241334387">
          <w:marLeft w:val="0"/>
          <w:marRight w:val="0"/>
          <w:marTop w:val="0"/>
          <w:marBottom w:val="0"/>
          <w:divBdr>
            <w:top w:val="none" w:sz="0" w:space="0" w:color="auto"/>
            <w:left w:val="none" w:sz="0" w:space="0" w:color="auto"/>
            <w:bottom w:val="none" w:sz="0" w:space="0" w:color="auto"/>
            <w:right w:val="none" w:sz="0" w:space="0" w:color="auto"/>
          </w:divBdr>
        </w:div>
        <w:div w:id="300765990">
          <w:marLeft w:val="0"/>
          <w:marRight w:val="0"/>
          <w:marTop w:val="0"/>
          <w:marBottom w:val="0"/>
          <w:divBdr>
            <w:top w:val="none" w:sz="0" w:space="0" w:color="auto"/>
            <w:left w:val="none" w:sz="0" w:space="0" w:color="auto"/>
            <w:bottom w:val="none" w:sz="0" w:space="0" w:color="auto"/>
            <w:right w:val="none" w:sz="0" w:space="0" w:color="auto"/>
          </w:divBdr>
        </w:div>
        <w:div w:id="326710797">
          <w:marLeft w:val="0"/>
          <w:marRight w:val="0"/>
          <w:marTop w:val="0"/>
          <w:marBottom w:val="0"/>
          <w:divBdr>
            <w:top w:val="none" w:sz="0" w:space="0" w:color="auto"/>
            <w:left w:val="none" w:sz="0" w:space="0" w:color="auto"/>
            <w:bottom w:val="none" w:sz="0" w:space="0" w:color="auto"/>
            <w:right w:val="none" w:sz="0" w:space="0" w:color="auto"/>
          </w:divBdr>
        </w:div>
        <w:div w:id="330908634">
          <w:marLeft w:val="0"/>
          <w:marRight w:val="0"/>
          <w:marTop w:val="0"/>
          <w:marBottom w:val="0"/>
          <w:divBdr>
            <w:top w:val="none" w:sz="0" w:space="0" w:color="auto"/>
            <w:left w:val="none" w:sz="0" w:space="0" w:color="auto"/>
            <w:bottom w:val="none" w:sz="0" w:space="0" w:color="auto"/>
            <w:right w:val="none" w:sz="0" w:space="0" w:color="auto"/>
          </w:divBdr>
        </w:div>
        <w:div w:id="379133029">
          <w:marLeft w:val="0"/>
          <w:marRight w:val="0"/>
          <w:marTop w:val="0"/>
          <w:marBottom w:val="0"/>
          <w:divBdr>
            <w:top w:val="none" w:sz="0" w:space="0" w:color="auto"/>
            <w:left w:val="none" w:sz="0" w:space="0" w:color="auto"/>
            <w:bottom w:val="none" w:sz="0" w:space="0" w:color="auto"/>
            <w:right w:val="none" w:sz="0" w:space="0" w:color="auto"/>
          </w:divBdr>
        </w:div>
        <w:div w:id="587275050">
          <w:marLeft w:val="0"/>
          <w:marRight w:val="0"/>
          <w:marTop w:val="0"/>
          <w:marBottom w:val="0"/>
          <w:divBdr>
            <w:top w:val="none" w:sz="0" w:space="0" w:color="auto"/>
            <w:left w:val="none" w:sz="0" w:space="0" w:color="auto"/>
            <w:bottom w:val="none" w:sz="0" w:space="0" w:color="auto"/>
            <w:right w:val="none" w:sz="0" w:space="0" w:color="auto"/>
          </w:divBdr>
        </w:div>
        <w:div w:id="682244100">
          <w:marLeft w:val="0"/>
          <w:marRight w:val="0"/>
          <w:marTop w:val="0"/>
          <w:marBottom w:val="0"/>
          <w:divBdr>
            <w:top w:val="none" w:sz="0" w:space="0" w:color="auto"/>
            <w:left w:val="none" w:sz="0" w:space="0" w:color="auto"/>
            <w:bottom w:val="none" w:sz="0" w:space="0" w:color="auto"/>
            <w:right w:val="none" w:sz="0" w:space="0" w:color="auto"/>
          </w:divBdr>
        </w:div>
        <w:div w:id="805779960">
          <w:marLeft w:val="0"/>
          <w:marRight w:val="0"/>
          <w:marTop w:val="0"/>
          <w:marBottom w:val="0"/>
          <w:divBdr>
            <w:top w:val="none" w:sz="0" w:space="0" w:color="auto"/>
            <w:left w:val="none" w:sz="0" w:space="0" w:color="auto"/>
            <w:bottom w:val="none" w:sz="0" w:space="0" w:color="auto"/>
            <w:right w:val="none" w:sz="0" w:space="0" w:color="auto"/>
          </w:divBdr>
        </w:div>
        <w:div w:id="890114650">
          <w:marLeft w:val="0"/>
          <w:marRight w:val="0"/>
          <w:marTop w:val="0"/>
          <w:marBottom w:val="0"/>
          <w:divBdr>
            <w:top w:val="none" w:sz="0" w:space="0" w:color="auto"/>
            <w:left w:val="none" w:sz="0" w:space="0" w:color="auto"/>
            <w:bottom w:val="none" w:sz="0" w:space="0" w:color="auto"/>
            <w:right w:val="none" w:sz="0" w:space="0" w:color="auto"/>
          </w:divBdr>
        </w:div>
        <w:div w:id="896355446">
          <w:marLeft w:val="0"/>
          <w:marRight w:val="0"/>
          <w:marTop w:val="0"/>
          <w:marBottom w:val="0"/>
          <w:divBdr>
            <w:top w:val="none" w:sz="0" w:space="0" w:color="auto"/>
            <w:left w:val="none" w:sz="0" w:space="0" w:color="auto"/>
            <w:bottom w:val="none" w:sz="0" w:space="0" w:color="auto"/>
            <w:right w:val="none" w:sz="0" w:space="0" w:color="auto"/>
          </w:divBdr>
        </w:div>
        <w:div w:id="936331408">
          <w:marLeft w:val="0"/>
          <w:marRight w:val="0"/>
          <w:marTop w:val="0"/>
          <w:marBottom w:val="0"/>
          <w:divBdr>
            <w:top w:val="none" w:sz="0" w:space="0" w:color="auto"/>
            <w:left w:val="none" w:sz="0" w:space="0" w:color="auto"/>
            <w:bottom w:val="none" w:sz="0" w:space="0" w:color="auto"/>
            <w:right w:val="none" w:sz="0" w:space="0" w:color="auto"/>
          </w:divBdr>
        </w:div>
        <w:div w:id="1219584822">
          <w:marLeft w:val="0"/>
          <w:marRight w:val="0"/>
          <w:marTop w:val="0"/>
          <w:marBottom w:val="0"/>
          <w:divBdr>
            <w:top w:val="none" w:sz="0" w:space="0" w:color="auto"/>
            <w:left w:val="none" w:sz="0" w:space="0" w:color="auto"/>
            <w:bottom w:val="none" w:sz="0" w:space="0" w:color="auto"/>
            <w:right w:val="none" w:sz="0" w:space="0" w:color="auto"/>
          </w:divBdr>
        </w:div>
        <w:div w:id="1471048087">
          <w:marLeft w:val="0"/>
          <w:marRight w:val="0"/>
          <w:marTop w:val="0"/>
          <w:marBottom w:val="0"/>
          <w:divBdr>
            <w:top w:val="none" w:sz="0" w:space="0" w:color="auto"/>
            <w:left w:val="none" w:sz="0" w:space="0" w:color="auto"/>
            <w:bottom w:val="none" w:sz="0" w:space="0" w:color="auto"/>
            <w:right w:val="none" w:sz="0" w:space="0" w:color="auto"/>
          </w:divBdr>
        </w:div>
        <w:div w:id="1491484977">
          <w:marLeft w:val="0"/>
          <w:marRight w:val="0"/>
          <w:marTop w:val="0"/>
          <w:marBottom w:val="0"/>
          <w:divBdr>
            <w:top w:val="none" w:sz="0" w:space="0" w:color="auto"/>
            <w:left w:val="none" w:sz="0" w:space="0" w:color="auto"/>
            <w:bottom w:val="none" w:sz="0" w:space="0" w:color="auto"/>
            <w:right w:val="none" w:sz="0" w:space="0" w:color="auto"/>
          </w:divBdr>
        </w:div>
        <w:div w:id="1547252428">
          <w:marLeft w:val="0"/>
          <w:marRight w:val="0"/>
          <w:marTop w:val="0"/>
          <w:marBottom w:val="0"/>
          <w:divBdr>
            <w:top w:val="none" w:sz="0" w:space="0" w:color="auto"/>
            <w:left w:val="none" w:sz="0" w:space="0" w:color="auto"/>
            <w:bottom w:val="none" w:sz="0" w:space="0" w:color="auto"/>
            <w:right w:val="none" w:sz="0" w:space="0" w:color="auto"/>
          </w:divBdr>
        </w:div>
        <w:div w:id="1628781311">
          <w:marLeft w:val="0"/>
          <w:marRight w:val="0"/>
          <w:marTop w:val="0"/>
          <w:marBottom w:val="0"/>
          <w:divBdr>
            <w:top w:val="none" w:sz="0" w:space="0" w:color="auto"/>
            <w:left w:val="none" w:sz="0" w:space="0" w:color="auto"/>
            <w:bottom w:val="none" w:sz="0" w:space="0" w:color="auto"/>
            <w:right w:val="none" w:sz="0" w:space="0" w:color="auto"/>
          </w:divBdr>
        </w:div>
        <w:div w:id="1661814609">
          <w:marLeft w:val="0"/>
          <w:marRight w:val="0"/>
          <w:marTop w:val="0"/>
          <w:marBottom w:val="0"/>
          <w:divBdr>
            <w:top w:val="none" w:sz="0" w:space="0" w:color="auto"/>
            <w:left w:val="none" w:sz="0" w:space="0" w:color="auto"/>
            <w:bottom w:val="none" w:sz="0" w:space="0" w:color="auto"/>
            <w:right w:val="none" w:sz="0" w:space="0" w:color="auto"/>
          </w:divBdr>
        </w:div>
        <w:div w:id="1768498334">
          <w:marLeft w:val="0"/>
          <w:marRight w:val="0"/>
          <w:marTop w:val="0"/>
          <w:marBottom w:val="0"/>
          <w:divBdr>
            <w:top w:val="none" w:sz="0" w:space="0" w:color="auto"/>
            <w:left w:val="none" w:sz="0" w:space="0" w:color="auto"/>
            <w:bottom w:val="none" w:sz="0" w:space="0" w:color="auto"/>
            <w:right w:val="none" w:sz="0" w:space="0" w:color="auto"/>
          </w:divBdr>
        </w:div>
        <w:div w:id="1840652064">
          <w:marLeft w:val="0"/>
          <w:marRight w:val="0"/>
          <w:marTop w:val="0"/>
          <w:marBottom w:val="0"/>
          <w:divBdr>
            <w:top w:val="none" w:sz="0" w:space="0" w:color="auto"/>
            <w:left w:val="none" w:sz="0" w:space="0" w:color="auto"/>
            <w:bottom w:val="none" w:sz="0" w:space="0" w:color="auto"/>
            <w:right w:val="none" w:sz="0" w:space="0" w:color="auto"/>
          </w:divBdr>
        </w:div>
        <w:div w:id="1950353995">
          <w:marLeft w:val="0"/>
          <w:marRight w:val="0"/>
          <w:marTop w:val="0"/>
          <w:marBottom w:val="0"/>
          <w:divBdr>
            <w:top w:val="none" w:sz="0" w:space="0" w:color="auto"/>
            <w:left w:val="none" w:sz="0" w:space="0" w:color="auto"/>
            <w:bottom w:val="none" w:sz="0" w:space="0" w:color="auto"/>
            <w:right w:val="none" w:sz="0" w:space="0" w:color="auto"/>
          </w:divBdr>
        </w:div>
        <w:div w:id="1970625664">
          <w:marLeft w:val="0"/>
          <w:marRight w:val="0"/>
          <w:marTop w:val="0"/>
          <w:marBottom w:val="0"/>
          <w:divBdr>
            <w:top w:val="none" w:sz="0" w:space="0" w:color="auto"/>
            <w:left w:val="none" w:sz="0" w:space="0" w:color="auto"/>
            <w:bottom w:val="none" w:sz="0" w:space="0" w:color="auto"/>
            <w:right w:val="none" w:sz="0" w:space="0" w:color="auto"/>
          </w:divBdr>
        </w:div>
        <w:div w:id="2030638665">
          <w:marLeft w:val="0"/>
          <w:marRight w:val="0"/>
          <w:marTop w:val="0"/>
          <w:marBottom w:val="0"/>
          <w:divBdr>
            <w:top w:val="none" w:sz="0" w:space="0" w:color="auto"/>
            <w:left w:val="none" w:sz="0" w:space="0" w:color="auto"/>
            <w:bottom w:val="none" w:sz="0" w:space="0" w:color="auto"/>
            <w:right w:val="none" w:sz="0" w:space="0" w:color="auto"/>
          </w:divBdr>
        </w:div>
        <w:div w:id="2043823388">
          <w:marLeft w:val="0"/>
          <w:marRight w:val="0"/>
          <w:marTop w:val="0"/>
          <w:marBottom w:val="0"/>
          <w:divBdr>
            <w:top w:val="none" w:sz="0" w:space="0" w:color="auto"/>
            <w:left w:val="none" w:sz="0" w:space="0" w:color="auto"/>
            <w:bottom w:val="none" w:sz="0" w:space="0" w:color="auto"/>
            <w:right w:val="none" w:sz="0" w:space="0" w:color="auto"/>
          </w:divBdr>
        </w:div>
        <w:div w:id="2123261030">
          <w:marLeft w:val="0"/>
          <w:marRight w:val="0"/>
          <w:marTop w:val="0"/>
          <w:marBottom w:val="0"/>
          <w:divBdr>
            <w:top w:val="none" w:sz="0" w:space="0" w:color="auto"/>
            <w:left w:val="none" w:sz="0" w:space="0" w:color="auto"/>
            <w:bottom w:val="none" w:sz="0" w:space="0" w:color="auto"/>
            <w:right w:val="none" w:sz="0" w:space="0" w:color="auto"/>
          </w:divBdr>
        </w:div>
      </w:divsChild>
    </w:div>
    <w:div w:id="969748574">
      <w:bodyDiv w:val="1"/>
      <w:marLeft w:val="0"/>
      <w:marRight w:val="0"/>
      <w:marTop w:val="0"/>
      <w:marBottom w:val="0"/>
      <w:divBdr>
        <w:top w:val="none" w:sz="0" w:space="0" w:color="auto"/>
        <w:left w:val="none" w:sz="0" w:space="0" w:color="auto"/>
        <w:bottom w:val="none" w:sz="0" w:space="0" w:color="auto"/>
        <w:right w:val="none" w:sz="0" w:space="0" w:color="auto"/>
      </w:divBdr>
      <w:divsChild>
        <w:div w:id="1924605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941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5017">
      <w:bodyDiv w:val="1"/>
      <w:marLeft w:val="0"/>
      <w:marRight w:val="0"/>
      <w:marTop w:val="0"/>
      <w:marBottom w:val="0"/>
      <w:divBdr>
        <w:top w:val="none" w:sz="0" w:space="0" w:color="auto"/>
        <w:left w:val="none" w:sz="0" w:space="0" w:color="auto"/>
        <w:bottom w:val="none" w:sz="0" w:space="0" w:color="auto"/>
        <w:right w:val="none" w:sz="0" w:space="0" w:color="auto"/>
      </w:divBdr>
      <w:divsChild>
        <w:div w:id="346251279">
          <w:marLeft w:val="-2400"/>
          <w:marRight w:val="-480"/>
          <w:marTop w:val="0"/>
          <w:marBottom w:val="0"/>
          <w:divBdr>
            <w:top w:val="none" w:sz="0" w:space="0" w:color="auto"/>
            <w:left w:val="none" w:sz="0" w:space="0" w:color="auto"/>
            <w:bottom w:val="none" w:sz="0" w:space="0" w:color="auto"/>
            <w:right w:val="none" w:sz="0" w:space="0" w:color="auto"/>
          </w:divBdr>
        </w:div>
        <w:div w:id="928079601">
          <w:marLeft w:val="-2400"/>
          <w:marRight w:val="-480"/>
          <w:marTop w:val="0"/>
          <w:marBottom w:val="0"/>
          <w:divBdr>
            <w:top w:val="none" w:sz="0" w:space="0" w:color="auto"/>
            <w:left w:val="none" w:sz="0" w:space="0" w:color="auto"/>
            <w:bottom w:val="none" w:sz="0" w:space="0" w:color="auto"/>
            <w:right w:val="none" w:sz="0" w:space="0" w:color="auto"/>
          </w:divBdr>
        </w:div>
        <w:div w:id="1290625178">
          <w:marLeft w:val="-2400"/>
          <w:marRight w:val="-480"/>
          <w:marTop w:val="0"/>
          <w:marBottom w:val="0"/>
          <w:divBdr>
            <w:top w:val="none" w:sz="0" w:space="0" w:color="auto"/>
            <w:left w:val="none" w:sz="0" w:space="0" w:color="auto"/>
            <w:bottom w:val="none" w:sz="0" w:space="0" w:color="auto"/>
            <w:right w:val="none" w:sz="0" w:space="0" w:color="auto"/>
          </w:divBdr>
        </w:div>
        <w:div w:id="1534462008">
          <w:marLeft w:val="-2400"/>
          <w:marRight w:val="-480"/>
          <w:marTop w:val="0"/>
          <w:marBottom w:val="0"/>
          <w:divBdr>
            <w:top w:val="none" w:sz="0" w:space="0" w:color="auto"/>
            <w:left w:val="none" w:sz="0" w:space="0" w:color="auto"/>
            <w:bottom w:val="none" w:sz="0" w:space="0" w:color="auto"/>
            <w:right w:val="none" w:sz="0" w:space="0" w:color="auto"/>
          </w:divBdr>
        </w:div>
      </w:divsChild>
    </w:div>
    <w:div w:id="990132450">
      <w:bodyDiv w:val="1"/>
      <w:marLeft w:val="0"/>
      <w:marRight w:val="0"/>
      <w:marTop w:val="0"/>
      <w:marBottom w:val="0"/>
      <w:divBdr>
        <w:top w:val="none" w:sz="0" w:space="0" w:color="auto"/>
        <w:left w:val="none" w:sz="0" w:space="0" w:color="auto"/>
        <w:bottom w:val="none" w:sz="0" w:space="0" w:color="auto"/>
        <w:right w:val="none" w:sz="0" w:space="0" w:color="auto"/>
      </w:divBdr>
    </w:div>
    <w:div w:id="991835150">
      <w:bodyDiv w:val="1"/>
      <w:marLeft w:val="0"/>
      <w:marRight w:val="0"/>
      <w:marTop w:val="0"/>
      <w:marBottom w:val="0"/>
      <w:divBdr>
        <w:top w:val="none" w:sz="0" w:space="0" w:color="auto"/>
        <w:left w:val="none" w:sz="0" w:space="0" w:color="auto"/>
        <w:bottom w:val="none" w:sz="0" w:space="0" w:color="auto"/>
        <w:right w:val="none" w:sz="0" w:space="0" w:color="auto"/>
      </w:divBdr>
      <w:divsChild>
        <w:div w:id="179663988">
          <w:marLeft w:val="0"/>
          <w:marRight w:val="0"/>
          <w:marTop w:val="0"/>
          <w:marBottom w:val="0"/>
          <w:divBdr>
            <w:top w:val="none" w:sz="0" w:space="0" w:color="auto"/>
            <w:left w:val="none" w:sz="0" w:space="0" w:color="auto"/>
            <w:bottom w:val="none" w:sz="0" w:space="0" w:color="auto"/>
            <w:right w:val="none" w:sz="0" w:space="0" w:color="auto"/>
          </w:divBdr>
          <w:divsChild>
            <w:div w:id="2006739352">
              <w:marLeft w:val="0"/>
              <w:marRight w:val="0"/>
              <w:marTop w:val="0"/>
              <w:marBottom w:val="0"/>
              <w:divBdr>
                <w:top w:val="none" w:sz="0" w:space="0" w:color="auto"/>
                <w:left w:val="none" w:sz="0" w:space="0" w:color="auto"/>
                <w:bottom w:val="none" w:sz="0" w:space="0" w:color="auto"/>
                <w:right w:val="none" w:sz="0" w:space="0" w:color="auto"/>
              </w:divBdr>
            </w:div>
          </w:divsChild>
        </w:div>
        <w:div w:id="347869776">
          <w:marLeft w:val="0"/>
          <w:marRight w:val="0"/>
          <w:marTop w:val="0"/>
          <w:marBottom w:val="0"/>
          <w:divBdr>
            <w:top w:val="none" w:sz="0" w:space="0" w:color="auto"/>
            <w:left w:val="none" w:sz="0" w:space="0" w:color="auto"/>
            <w:bottom w:val="none" w:sz="0" w:space="0" w:color="auto"/>
            <w:right w:val="none" w:sz="0" w:space="0" w:color="auto"/>
          </w:divBdr>
        </w:div>
        <w:div w:id="358354577">
          <w:marLeft w:val="0"/>
          <w:marRight w:val="0"/>
          <w:marTop w:val="0"/>
          <w:marBottom w:val="0"/>
          <w:divBdr>
            <w:top w:val="none" w:sz="0" w:space="0" w:color="auto"/>
            <w:left w:val="none" w:sz="0" w:space="0" w:color="auto"/>
            <w:bottom w:val="none" w:sz="0" w:space="0" w:color="auto"/>
            <w:right w:val="none" w:sz="0" w:space="0" w:color="auto"/>
          </w:divBdr>
        </w:div>
        <w:div w:id="1616445857">
          <w:marLeft w:val="0"/>
          <w:marRight w:val="0"/>
          <w:marTop w:val="0"/>
          <w:marBottom w:val="0"/>
          <w:divBdr>
            <w:top w:val="none" w:sz="0" w:space="0" w:color="auto"/>
            <w:left w:val="none" w:sz="0" w:space="0" w:color="auto"/>
            <w:bottom w:val="none" w:sz="0" w:space="0" w:color="auto"/>
            <w:right w:val="none" w:sz="0" w:space="0" w:color="auto"/>
          </w:divBdr>
        </w:div>
        <w:div w:id="2094010794">
          <w:marLeft w:val="0"/>
          <w:marRight w:val="0"/>
          <w:marTop w:val="0"/>
          <w:marBottom w:val="0"/>
          <w:divBdr>
            <w:top w:val="none" w:sz="0" w:space="0" w:color="auto"/>
            <w:left w:val="none" w:sz="0" w:space="0" w:color="auto"/>
            <w:bottom w:val="none" w:sz="0" w:space="0" w:color="auto"/>
            <w:right w:val="none" w:sz="0" w:space="0" w:color="auto"/>
          </w:divBdr>
          <w:divsChild>
            <w:div w:id="1029140681">
              <w:marLeft w:val="0"/>
              <w:marRight w:val="0"/>
              <w:marTop w:val="0"/>
              <w:marBottom w:val="0"/>
              <w:divBdr>
                <w:top w:val="none" w:sz="0" w:space="0" w:color="auto"/>
                <w:left w:val="none" w:sz="0" w:space="0" w:color="auto"/>
                <w:bottom w:val="none" w:sz="0" w:space="0" w:color="auto"/>
                <w:right w:val="none" w:sz="0" w:space="0" w:color="auto"/>
              </w:divBdr>
              <w:divsChild>
                <w:div w:id="531695955">
                  <w:marLeft w:val="0"/>
                  <w:marRight w:val="0"/>
                  <w:marTop w:val="0"/>
                  <w:marBottom w:val="0"/>
                  <w:divBdr>
                    <w:top w:val="none" w:sz="0" w:space="0" w:color="auto"/>
                    <w:left w:val="none" w:sz="0" w:space="0" w:color="auto"/>
                    <w:bottom w:val="none" w:sz="0" w:space="0" w:color="auto"/>
                    <w:right w:val="none" w:sz="0" w:space="0" w:color="auto"/>
                  </w:divBdr>
                </w:div>
                <w:div w:id="9899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192269">
      <w:bodyDiv w:val="1"/>
      <w:marLeft w:val="0"/>
      <w:marRight w:val="0"/>
      <w:marTop w:val="0"/>
      <w:marBottom w:val="0"/>
      <w:divBdr>
        <w:top w:val="none" w:sz="0" w:space="0" w:color="auto"/>
        <w:left w:val="none" w:sz="0" w:space="0" w:color="auto"/>
        <w:bottom w:val="none" w:sz="0" w:space="0" w:color="auto"/>
        <w:right w:val="none" w:sz="0" w:space="0" w:color="auto"/>
      </w:divBdr>
    </w:div>
    <w:div w:id="1018118394">
      <w:bodyDiv w:val="1"/>
      <w:marLeft w:val="0"/>
      <w:marRight w:val="0"/>
      <w:marTop w:val="0"/>
      <w:marBottom w:val="0"/>
      <w:divBdr>
        <w:top w:val="none" w:sz="0" w:space="0" w:color="auto"/>
        <w:left w:val="none" w:sz="0" w:space="0" w:color="auto"/>
        <w:bottom w:val="none" w:sz="0" w:space="0" w:color="auto"/>
        <w:right w:val="none" w:sz="0" w:space="0" w:color="auto"/>
      </w:divBdr>
    </w:div>
    <w:div w:id="1024676737">
      <w:bodyDiv w:val="1"/>
      <w:marLeft w:val="0"/>
      <w:marRight w:val="0"/>
      <w:marTop w:val="0"/>
      <w:marBottom w:val="0"/>
      <w:divBdr>
        <w:top w:val="none" w:sz="0" w:space="0" w:color="auto"/>
        <w:left w:val="none" w:sz="0" w:space="0" w:color="auto"/>
        <w:bottom w:val="none" w:sz="0" w:space="0" w:color="auto"/>
        <w:right w:val="none" w:sz="0" w:space="0" w:color="auto"/>
      </w:divBdr>
      <w:divsChild>
        <w:div w:id="146631026">
          <w:marLeft w:val="-2400"/>
          <w:marRight w:val="-480"/>
          <w:marTop w:val="0"/>
          <w:marBottom w:val="0"/>
          <w:divBdr>
            <w:top w:val="none" w:sz="0" w:space="0" w:color="auto"/>
            <w:left w:val="none" w:sz="0" w:space="0" w:color="auto"/>
            <w:bottom w:val="none" w:sz="0" w:space="0" w:color="auto"/>
            <w:right w:val="none" w:sz="0" w:space="0" w:color="auto"/>
          </w:divBdr>
        </w:div>
        <w:div w:id="304353805">
          <w:marLeft w:val="-2400"/>
          <w:marRight w:val="-480"/>
          <w:marTop w:val="0"/>
          <w:marBottom w:val="0"/>
          <w:divBdr>
            <w:top w:val="none" w:sz="0" w:space="0" w:color="auto"/>
            <w:left w:val="none" w:sz="0" w:space="0" w:color="auto"/>
            <w:bottom w:val="none" w:sz="0" w:space="0" w:color="auto"/>
            <w:right w:val="none" w:sz="0" w:space="0" w:color="auto"/>
          </w:divBdr>
        </w:div>
        <w:div w:id="349337925">
          <w:marLeft w:val="-2400"/>
          <w:marRight w:val="-480"/>
          <w:marTop w:val="0"/>
          <w:marBottom w:val="0"/>
          <w:divBdr>
            <w:top w:val="none" w:sz="0" w:space="0" w:color="auto"/>
            <w:left w:val="none" w:sz="0" w:space="0" w:color="auto"/>
            <w:bottom w:val="none" w:sz="0" w:space="0" w:color="auto"/>
            <w:right w:val="none" w:sz="0" w:space="0" w:color="auto"/>
          </w:divBdr>
        </w:div>
        <w:div w:id="567377823">
          <w:marLeft w:val="-2400"/>
          <w:marRight w:val="-480"/>
          <w:marTop w:val="0"/>
          <w:marBottom w:val="0"/>
          <w:divBdr>
            <w:top w:val="none" w:sz="0" w:space="0" w:color="auto"/>
            <w:left w:val="none" w:sz="0" w:space="0" w:color="auto"/>
            <w:bottom w:val="none" w:sz="0" w:space="0" w:color="auto"/>
            <w:right w:val="none" w:sz="0" w:space="0" w:color="auto"/>
          </w:divBdr>
        </w:div>
        <w:div w:id="685597540">
          <w:marLeft w:val="-2400"/>
          <w:marRight w:val="-480"/>
          <w:marTop w:val="0"/>
          <w:marBottom w:val="0"/>
          <w:divBdr>
            <w:top w:val="none" w:sz="0" w:space="0" w:color="auto"/>
            <w:left w:val="none" w:sz="0" w:space="0" w:color="auto"/>
            <w:bottom w:val="none" w:sz="0" w:space="0" w:color="auto"/>
            <w:right w:val="none" w:sz="0" w:space="0" w:color="auto"/>
          </w:divBdr>
        </w:div>
        <w:div w:id="779187020">
          <w:marLeft w:val="-2400"/>
          <w:marRight w:val="-480"/>
          <w:marTop w:val="0"/>
          <w:marBottom w:val="0"/>
          <w:divBdr>
            <w:top w:val="none" w:sz="0" w:space="0" w:color="auto"/>
            <w:left w:val="none" w:sz="0" w:space="0" w:color="auto"/>
            <w:bottom w:val="none" w:sz="0" w:space="0" w:color="auto"/>
            <w:right w:val="none" w:sz="0" w:space="0" w:color="auto"/>
          </w:divBdr>
        </w:div>
        <w:div w:id="808939916">
          <w:marLeft w:val="-2400"/>
          <w:marRight w:val="-480"/>
          <w:marTop w:val="0"/>
          <w:marBottom w:val="0"/>
          <w:divBdr>
            <w:top w:val="none" w:sz="0" w:space="0" w:color="auto"/>
            <w:left w:val="none" w:sz="0" w:space="0" w:color="auto"/>
            <w:bottom w:val="none" w:sz="0" w:space="0" w:color="auto"/>
            <w:right w:val="none" w:sz="0" w:space="0" w:color="auto"/>
          </w:divBdr>
        </w:div>
        <w:div w:id="930772952">
          <w:marLeft w:val="-2400"/>
          <w:marRight w:val="-480"/>
          <w:marTop w:val="0"/>
          <w:marBottom w:val="0"/>
          <w:divBdr>
            <w:top w:val="none" w:sz="0" w:space="0" w:color="auto"/>
            <w:left w:val="none" w:sz="0" w:space="0" w:color="auto"/>
            <w:bottom w:val="none" w:sz="0" w:space="0" w:color="auto"/>
            <w:right w:val="none" w:sz="0" w:space="0" w:color="auto"/>
          </w:divBdr>
        </w:div>
        <w:div w:id="1349015933">
          <w:marLeft w:val="-2400"/>
          <w:marRight w:val="-480"/>
          <w:marTop w:val="0"/>
          <w:marBottom w:val="0"/>
          <w:divBdr>
            <w:top w:val="none" w:sz="0" w:space="0" w:color="auto"/>
            <w:left w:val="none" w:sz="0" w:space="0" w:color="auto"/>
            <w:bottom w:val="none" w:sz="0" w:space="0" w:color="auto"/>
            <w:right w:val="none" w:sz="0" w:space="0" w:color="auto"/>
          </w:divBdr>
        </w:div>
        <w:div w:id="1473867948">
          <w:marLeft w:val="-2400"/>
          <w:marRight w:val="-480"/>
          <w:marTop w:val="0"/>
          <w:marBottom w:val="0"/>
          <w:divBdr>
            <w:top w:val="none" w:sz="0" w:space="0" w:color="auto"/>
            <w:left w:val="none" w:sz="0" w:space="0" w:color="auto"/>
            <w:bottom w:val="none" w:sz="0" w:space="0" w:color="auto"/>
            <w:right w:val="none" w:sz="0" w:space="0" w:color="auto"/>
          </w:divBdr>
        </w:div>
        <w:div w:id="1725182021">
          <w:marLeft w:val="-2400"/>
          <w:marRight w:val="-480"/>
          <w:marTop w:val="0"/>
          <w:marBottom w:val="0"/>
          <w:divBdr>
            <w:top w:val="none" w:sz="0" w:space="0" w:color="auto"/>
            <w:left w:val="none" w:sz="0" w:space="0" w:color="auto"/>
            <w:bottom w:val="none" w:sz="0" w:space="0" w:color="auto"/>
            <w:right w:val="none" w:sz="0" w:space="0" w:color="auto"/>
          </w:divBdr>
        </w:div>
        <w:div w:id="1745762448">
          <w:marLeft w:val="-2400"/>
          <w:marRight w:val="-480"/>
          <w:marTop w:val="0"/>
          <w:marBottom w:val="0"/>
          <w:divBdr>
            <w:top w:val="none" w:sz="0" w:space="0" w:color="auto"/>
            <w:left w:val="none" w:sz="0" w:space="0" w:color="auto"/>
            <w:bottom w:val="none" w:sz="0" w:space="0" w:color="auto"/>
            <w:right w:val="none" w:sz="0" w:space="0" w:color="auto"/>
          </w:divBdr>
        </w:div>
        <w:div w:id="1860846431">
          <w:marLeft w:val="-2400"/>
          <w:marRight w:val="-480"/>
          <w:marTop w:val="0"/>
          <w:marBottom w:val="0"/>
          <w:divBdr>
            <w:top w:val="none" w:sz="0" w:space="0" w:color="auto"/>
            <w:left w:val="none" w:sz="0" w:space="0" w:color="auto"/>
            <w:bottom w:val="none" w:sz="0" w:space="0" w:color="auto"/>
            <w:right w:val="none" w:sz="0" w:space="0" w:color="auto"/>
          </w:divBdr>
        </w:div>
        <w:div w:id="2134670099">
          <w:marLeft w:val="-2400"/>
          <w:marRight w:val="-480"/>
          <w:marTop w:val="0"/>
          <w:marBottom w:val="0"/>
          <w:divBdr>
            <w:top w:val="none" w:sz="0" w:space="0" w:color="auto"/>
            <w:left w:val="none" w:sz="0" w:space="0" w:color="auto"/>
            <w:bottom w:val="none" w:sz="0" w:space="0" w:color="auto"/>
            <w:right w:val="none" w:sz="0" w:space="0" w:color="auto"/>
          </w:divBdr>
        </w:div>
      </w:divsChild>
    </w:div>
    <w:div w:id="1033385502">
      <w:bodyDiv w:val="1"/>
      <w:marLeft w:val="0"/>
      <w:marRight w:val="0"/>
      <w:marTop w:val="0"/>
      <w:marBottom w:val="0"/>
      <w:divBdr>
        <w:top w:val="none" w:sz="0" w:space="0" w:color="auto"/>
        <w:left w:val="none" w:sz="0" w:space="0" w:color="auto"/>
        <w:bottom w:val="none" w:sz="0" w:space="0" w:color="auto"/>
        <w:right w:val="none" w:sz="0" w:space="0" w:color="auto"/>
      </w:divBdr>
    </w:div>
    <w:div w:id="1033724045">
      <w:bodyDiv w:val="1"/>
      <w:marLeft w:val="0"/>
      <w:marRight w:val="0"/>
      <w:marTop w:val="0"/>
      <w:marBottom w:val="0"/>
      <w:divBdr>
        <w:top w:val="none" w:sz="0" w:space="0" w:color="auto"/>
        <w:left w:val="none" w:sz="0" w:space="0" w:color="auto"/>
        <w:bottom w:val="none" w:sz="0" w:space="0" w:color="auto"/>
        <w:right w:val="none" w:sz="0" w:space="0" w:color="auto"/>
      </w:divBdr>
      <w:divsChild>
        <w:div w:id="331102870">
          <w:marLeft w:val="-2400"/>
          <w:marRight w:val="-480"/>
          <w:marTop w:val="0"/>
          <w:marBottom w:val="0"/>
          <w:divBdr>
            <w:top w:val="none" w:sz="0" w:space="0" w:color="auto"/>
            <w:left w:val="none" w:sz="0" w:space="0" w:color="auto"/>
            <w:bottom w:val="none" w:sz="0" w:space="0" w:color="auto"/>
            <w:right w:val="none" w:sz="0" w:space="0" w:color="auto"/>
          </w:divBdr>
        </w:div>
        <w:div w:id="551355796">
          <w:marLeft w:val="-2400"/>
          <w:marRight w:val="-480"/>
          <w:marTop w:val="0"/>
          <w:marBottom w:val="0"/>
          <w:divBdr>
            <w:top w:val="none" w:sz="0" w:space="0" w:color="auto"/>
            <w:left w:val="none" w:sz="0" w:space="0" w:color="auto"/>
            <w:bottom w:val="none" w:sz="0" w:space="0" w:color="auto"/>
            <w:right w:val="none" w:sz="0" w:space="0" w:color="auto"/>
          </w:divBdr>
        </w:div>
        <w:div w:id="682904846">
          <w:marLeft w:val="-2400"/>
          <w:marRight w:val="-480"/>
          <w:marTop w:val="0"/>
          <w:marBottom w:val="0"/>
          <w:divBdr>
            <w:top w:val="none" w:sz="0" w:space="0" w:color="auto"/>
            <w:left w:val="none" w:sz="0" w:space="0" w:color="auto"/>
            <w:bottom w:val="none" w:sz="0" w:space="0" w:color="auto"/>
            <w:right w:val="none" w:sz="0" w:space="0" w:color="auto"/>
          </w:divBdr>
        </w:div>
        <w:div w:id="944965035">
          <w:marLeft w:val="-2400"/>
          <w:marRight w:val="-480"/>
          <w:marTop w:val="0"/>
          <w:marBottom w:val="0"/>
          <w:divBdr>
            <w:top w:val="none" w:sz="0" w:space="0" w:color="auto"/>
            <w:left w:val="none" w:sz="0" w:space="0" w:color="auto"/>
            <w:bottom w:val="none" w:sz="0" w:space="0" w:color="auto"/>
            <w:right w:val="none" w:sz="0" w:space="0" w:color="auto"/>
          </w:divBdr>
        </w:div>
        <w:div w:id="2111389585">
          <w:marLeft w:val="-2400"/>
          <w:marRight w:val="-480"/>
          <w:marTop w:val="0"/>
          <w:marBottom w:val="0"/>
          <w:divBdr>
            <w:top w:val="none" w:sz="0" w:space="0" w:color="auto"/>
            <w:left w:val="none" w:sz="0" w:space="0" w:color="auto"/>
            <w:bottom w:val="none" w:sz="0" w:space="0" w:color="auto"/>
            <w:right w:val="none" w:sz="0" w:space="0" w:color="auto"/>
          </w:divBdr>
        </w:div>
        <w:div w:id="2145930093">
          <w:marLeft w:val="-2400"/>
          <w:marRight w:val="-480"/>
          <w:marTop w:val="0"/>
          <w:marBottom w:val="0"/>
          <w:divBdr>
            <w:top w:val="none" w:sz="0" w:space="0" w:color="auto"/>
            <w:left w:val="none" w:sz="0" w:space="0" w:color="auto"/>
            <w:bottom w:val="none" w:sz="0" w:space="0" w:color="auto"/>
            <w:right w:val="none" w:sz="0" w:space="0" w:color="auto"/>
          </w:divBdr>
        </w:div>
      </w:divsChild>
    </w:div>
    <w:div w:id="1040590249">
      <w:bodyDiv w:val="1"/>
      <w:marLeft w:val="0"/>
      <w:marRight w:val="0"/>
      <w:marTop w:val="0"/>
      <w:marBottom w:val="0"/>
      <w:divBdr>
        <w:top w:val="none" w:sz="0" w:space="0" w:color="auto"/>
        <w:left w:val="none" w:sz="0" w:space="0" w:color="auto"/>
        <w:bottom w:val="none" w:sz="0" w:space="0" w:color="auto"/>
        <w:right w:val="none" w:sz="0" w:space="0" w:color="auto"/>
      </w:divBdr>
    </w:div>
    <w:div w:id="1047338179">
      <w:bodyDiv w:val="1"/>
      <w:marLeft w:val="0"/>
      <w:marRight w:val="0"/>
      <w:marTop w:val="0"/>
      <w:marBottom w:val="0"/>
      <w:divBdr>
        <w:top w:val="none" w:sz="0" w:space="0" w:color="auto"/>
        <w:left w:val="none" w:sz="0" w:space="0" w:color="auto"/>
        <w:bottom w:val="none" w:sz="0" w:space="0" w:color="auto"/>
        <w:right w:val="none" w:sz="0" w:space="0" w:color="auto"/>
      </w:divBdr>
      <w:divsChild>
        <w:div w:id="559167939">
          <w:marLeft w:val="0"/>
          <w:marRight w:val="0"/>
          <w:marTop w:val="0"/>
          <w:marBottom w:val="0"/>
          <w:divBdr>
            <w:top w:val="none" w:sz="0" w:space="0" w:color="auto"/>
            <w:left w:val="none" w:sz="0" w:space="0" w:color="auto"/>
            <w:bottom w:val="none" w:sz="0" w:space="0" w:color="auto"/>
            <w:right w:val="none" w:sz="0" w:space="0" w:color="auto"/>
          </w:divBdr>
        </w:div>
        <w:div w:id="898780647">
          <w:marLeft w:val="0"/>
          <w:marRight w:val="0"/>
          <w:marTop w:val="0"/>
          <w:marBottom w:val="0"/>
          <w:divBdr>
            <w:top w:val="none" w:sz="0" w:space="0" w:color="auto"/>
            <w:left w:val="none" w:sz="0" w:space="0" w:color="auto"/>
            <w:bottom w:val="none" w:sz="0" w:space="0" w:color="auto"/>
            <w:right w:val="none" w:sz="0" w:space="0" w:color="auto"/>
          </w:divBdr>
        </w:div>
        <w:div w:id="1141196442">
          <w:marLeft w:val="0"/>
          <w:marRight w:val="0"/>
          <w:marTop w:val="0"/>
          <w:marBottom w:val="0"/>
          <w:divBdr>
            <w:top w:val="none" w:sz="0" w:space="0" w:color="auto"/>
            <w:left w:val="none" w:sz="0" w:space="0" w:color="auto"/>
            <w:bottom w:val="none" w:sz="0" w:space="0" w:color="auto"/>
            <w:right w:val="none" w:sz="0" w:space="0" w:color="auto"/>
          </w:divBdr>
        </w:div>
        <w:div w:id="1962219983">
          <w:marLeft w:val="0"/>
          <w:marRight w:val="0"/>
          <w:marTop w:val="0"/>
          <w:marBottom w:val="0"/>
          <w:divBdr>
            <w:top w:val="none" w:sz="0" w:space="0" w:color="auto"/>
            <w:left w:val="none" w:sz="0" w:space="0" w:color="auto"/>
            <w:bottom w:val="none" w:sz="0" w:space="0" w:color="auto"/>
            <w:right w:val="none" w:sz="0" w:space="0" w:color="auto"/>
          </w:divBdr>
        </w:div>
      </w:divsChild>
    </w:div>
    <w:div w:id="1056512636">
      <w:bodyDiv w:val="1"/>
      <w:marLeft w:val="0"/>
      <w:marRight w:val="0"/>
      <w:marTop w:val="0"/>
      <w:marBottom w:val="0"/>
      <w:divBdr>
        <w:top w:val="none" w:sz="0" w:space="0" w:color="auto"/>
        <w:left w:val="none" w:sz="0" w:space="0" w:color="auto"/>
        <w:bottom w:val="none" w:sz="0" w:space="0" w:color="auto"/>
        <w:right w:val="none" w:sz="0" w:space="0" w:color="auto"/>
      </w:divBdr>
      <w:divsChild>
        <w:div w:id="64913071">
          <w:marLeft w:val="-2400"/>
          <w:marRight w:val="-480"/>
          <w:marTop w:val="0"/>
          <w:marBottom w:val="0"/>
          <w:divBdr>
            <w:top w:val="none" w:sz="0" w:space="0" w:color="auto"/>
            <w:left w:val="none" w:sz="0" w:space="0" w:color="auto"/>
            <w:bottom w:val="none" w:sz="0" w:space="0" w:color="auto"/>
            <w:right w:val="none" w:sz="0" w:space="0" w:color="auto"/>
          </w:divBdr>
        </w:div>
        <w:div w:id="227301630">
          <w:marLeft w:val="-2400"/>
          <w:marRight w:val="-480"/>
          <w:marTop w:val="0"/>
          <w:marBottom w:val="0"/>
          <w:divBdr>
            <w:top w:val="none" w:sz="0" w:space="0" w:color="auto"/>
            <w:left w:val="none" w:sz="0" w:space="0" w:color="auto"/>
            <w:bottom w:val="none" w:sz="0" w:space="0" w:color="auto"/>
            <w:right w:val="none" w:sz="0" w:space="0" w:color="auto"/>
          </w:divBdr>
        </w:div>
        <w:div w:id="460226526">
          <w:marLeft w:val="-2400"/>
          <w:marRight w:val="-480"/>
          <w:marTop w:val="0"/>
          <w:marBottom w:val="0"/>
          <w:divBdr>
            <w:top w:val="none" w:sz="0" w:space="0" w:color="auto"/>
            <w:left w:val="none" w:sz="0" w:space="0" w:color="auto"/>
            <w:bottom w:val="none" w:sz="0" w:space="0" w:color="auto"/>
            <w:right w:val="none" w:sz="0" w:space="0" w:color="auto"/>
          </w:divBdr>
        </w:div>
        <w:div w:id="567232372">
          <w:marLeft w:val="-2400"/>
          <w:marRight w:val="-480"/>
          <w:marTop w:val="0"/>
          <w:marBottom w:val="0"/>
          <w:divBdr>
            <w:top w:val="none" w:sz="0" w:space="0" w:color="auto"/>
            <w:left w:val="none" w:sz="0" w:space="0" w:color="auto"/>
            <w:bottom w:val="none" w:sz="0" w:space="0" w:color="auto"/>
            <w:right w:val="none" w:sz="0" w:space="0" w:color="auto"/>
          </w:divBdr>
        </w:div>
        <w:div w:id="676159206">
          <w:marLeft w:val="-2400"/>
          <w:marRight w:val="-480"/>
          <w:marTop w:val="0"/>
          <w:marBottom w:val="0"/>
          <w:divBdr>
            <w:top w:val="none" w:sz="0" w:space="0" w:color="auto"/>
            <w:left w:val="none" w:sz="0" w:space="0" w:color="auto"/>
            <w:bottom w:val="none" w:sz="0" w:space="0" w:color="auto"/>
            <w:right w:val="none" w:sz="0" w:space="0" w:color="auto"/>
          </w:divBdr>
        </w:div>
        <w:div w:id="1031765488">
          <w:marLeft w:val="-2400"/>
          <w:marRight w:val="-480"/>
          <w:marTop w:val="0"/>
          <w:marBottom w:val="0"/>
          <w:divBdr>
            <w:top w:val="none" w:sz="0" w:space="0" w:color="auto"/>
            <w:left w:val="none" w:sz="0" w:space="0" w:color="auto"/>
            <w:bottom w:val="none" w:sz="0" w:space="0" w:color="auto"/>
            <w:right w:val="none" w:sz="0" w:space="0" w:color="auto"/>
          </w:divBdr>
        </w:div>
        <w:div w:id="1058212734">
          <w:marLeft w:val="-2400"/>
          <w:marRight w:val="-480"/>
          <w:marTop w:val="0"/>
          <w:marBottom w:val="0"/>
          <w:divBdr>
            <w:top w:val="none" w:sz="0" w:space="0" w:color="auto"/>
            <w:left w:val="none" w:sz="0" w:space="0" w:color="auto"/>
            <w:bottom w:val="none" w:sz="0" w:space="0" w:color="auto"/>
            <w:right w:val="none" w:sz="0" w:space="0" w:color="auto"/>
          </w:divBdr>
        </w:div>
        <w:div w:id="1657294441">
          <w:marLeft w:val="-2400"/>
          <w:marRight w:val="-480"/>
          <w:marTop w:val="0"/>
          <w:marBottom w:val="0"/>
          <w:divBdr>
            <w:top w:val="none" w:sz="0" w:space="0" w:color="auto"/>
            <w:left w:val="none" w:sz="0" w:space="0" w:color="auto"/>
            <w:bottom w:val="none" w:sz="0" w:space="0" w:color="auto"/>
            <w:right w:val="none" w:sz="0" w:space="0" w:color="auto"/>
          </w:divBdr>
        </w:div>
      </w:divsChild>
    </w:div>
    <w:div w:id="1089430026">
      <w:bodyDiv w:val="1"/>
      <w:marLeft w:val="0"/>
      <w:marRight w:val="0"/>
      <w:marTop w:val="0"/>
      <w:marBottom w:val="0"/>
      <w:divBdr>
        <w:top w:val="none" w:sz="0" w:space="0" w:color="auto"/>
        <w:left w:val="none" w:sz="0" w:space="0" w:color="auto"/>
        <w:bottom w:val="none" w:sz="0" w:space="0" w:color="auto"/>
        <w:right w:val="none" w:sz="0" w:space="0" w:color="auto"/>
      </w:divBdr>
      <w:divsChild>
        <w:div w:id="289552513">
          <w:marLeft w:val="0"/>
          <w:marRight w:val="0"/>
          <w:marTop w:val="0"/>
          <w:marBottom w:val="0"/>
          <w:divBdr>
            <w:top w:val="none" w:sz="0" w:space="0" w:color="auto"/>
            <w:left w:val="none" w:sz="0" w:space="0" w:color="auto"/>
            <w:bottom w:val="none" w:sz="0" w:space="0" w:color="auto"/>
            <w:right w:val="none" w:sz="0" w:space="0" w:color="auto"/>
          </w:divBdr>
        </w:div>
        <w:div w:id="953097602">
          <w:marLeft w:val="0"/>
          <w:marRight w:val="0"/>
          <w:marTop w:val="0"/>
          <w:marBottom w:val="0"/>
          <w:divBdr>
            <w:top w:val="none" w:sz="0" w:space="0" w:color="auto"/>
            <w:left w:val="none" w:sz="0" w:space="0" w:color="auto"/>
            <w:bottom w:val="none" w:sz="0" w:space="0" w:color="auto"/>
            <w:right w:val="none" w:sz="0" w:space="0" w:color="auto"/>
          </w:divBdr>
        </w:div>
        <w:div w:id="1463040349">
          <w:marLeft w:val="0"/>
          <w:marRight w:val="0"/>
          <w:marTop w:val="0"/>
          <w:marBottom w:val="0"/>
          <w:divBdr>
            <w:top w:val="none" w:sz="0" w:space="0" w:color="auto"/>
            <w:left w:val="none" w:sz="0" w:space="0" w:color="auto"/>
            <w:bottom w:val="none" w:sz="0" w:space="0" w:color="auto"/>
            <w:right w:val="none" w:sz="0" w:space="0" w:color="auto"/>
          </w:divBdr>
        </w:div>
      </w:divsChild>
    </w:div>
    <w:div w:id="1092703632">
      <w:bodyDiv w:val="1"/>
      <w:marLeft w:val="0"/>
      <w:marRight w:val="0"/>
      <w:marTop w:val="0"/>
      <w:marBottom w:val="0"/>
      <w:divBdr>
        <w:top w:val="none" w:sz="0" w:space="0" w:color="auto"/>
        <w:left w:val="none" w:sz="0" w:space="0" w:color="auto"/>
        <w:bottom w:val="none" w:sz="0" w:space="0" w:color="auto"/>
        <w:right w:val="none" w:sz="0" w:space="0" w:color="auto"/>
      </w:divBdr>
    </w:div>
    <w:div w:id="1095638998">
      <w:bodyDiv w:val="1"/>
      <w:marLeft w:val="0"/>
      <w:marRight w:val="0"/>
      <w:marTop w:val="0"/>
      <w:marBottom w:val="0"/>
      <w:divBdr>
        <w:top w:val="none" w:sz="0" w:space="0" w:color="auto"/>
        <w:left w:val="none" w:sz="0" w:space="0" w:color="auto"/>
        <w:bottom w:val="none" w:sz="0" w:space="0" w:color="auto"/>
        <w:right w:val="none" w:sz="0" w:space="0" w:color="auto"/>
      </w:divBdr>
    </w:div>
    <w:div w:id="1106845108">
      <w:bodyDiv w:val="1"/>
      <w:marLeft w:val="0"/>
      <w:marRight w:val="0"/>
      <w:marTop w:val="0"/>
      <w:marBottom w:val="0"/>
      <w:divBdr>
        <w:top w:val="none" w:sz="0" w:space="0" w:color="auto"/>
        <w:left w:val="none" w:sz="0" w:space="0" w:color="auto"/>
        <w:bottom w:val="none" w:sz="0" w:space="0" w:color="auto"/>
        <w:right w:val="none" w:sz="0" w:space="0" w:color="auto"/>
      </w:divBdr>
    </w:div>
    <w:div w:id="1117718850">
      <w:bodyDiv w:val="1"/>
      <w:marLeft w:val="0"/>
      <w:marRight w:val="0"/>
      <w:marTop w:val="0"/>
      <w:marBottom w:val="0"/>
      <w:divBdr>
        <w:top w:val="none" w:sz="0" w:space="0" w:color="auto"/>
        <w:left w:val="none" w:sz="0" w:space="0" w:color="auto"/>
        <w:bottom w:val="none" w:sz="0" w:space="0" w:color="auto"/>
        <w:right w:val="none" w:sz="0" w:space="0" w:color="auto"/>
      </w:divBdr>
    </w:div>
    <w:div w:id="1117870229">
      <w:bodyDiv w:val="1"/>
      <w:marLeft w:val="0"/>
      <w:marRight w:val="0"/>
      <w:marTop w:val="0"/>
      <w:marBottom w:val="0"/>
      <w:divBdr>
        <w:top w:val="none" w:sz="0" w:space="0" w:color="auto"/>
        <w:left w:val="none" w:sz="0" w:space="0" w:color="auto"/>
        <w:bottom w:val="none" w:sz="0" w:space="0" w:color="auto"/>
        <w:right w:val="none" w:sz="0" w:space="0" w:color="auto"/>
      </w:divBdr>
    </w:div>
    <w:div w:id="1120077347">
      <w:bodyDiv w:val="1"/>
      <w:marLeft w:val="0"/>
      <w:marRight w:val="0"/>
      <w:marTop w:val="0"/>
      <w:marBottom w:val="0"/>
      <w:divBdr>
        <w:top w:val="none" w:sz="0" w:space="0" w:color="auto"/>
        <w:left w:val="none" w:sz="0" w:space="0" w:color="auto"/>
        <w:bottom w:val="none" w:sz="0" w:space="0" w:color="auto"/>
        <w:right w:val="none" w:sz="0" w:space="0" w:color="auto"/>
      </w:divBdr>
    </w:div>
    <w:div w:id="1132938809">
      <w:bodyDiv w:val="1"/>
      <w:marLeft w:val="0"/>
      <w:marRight w:val="0"/>
      <w:marTop w:val="0"/>
      <w:marBottom w:val="0"/>
      <w:divBdr>
        <w:top w:val="none" w:sz="0" w:space="0" w:color="auto"/>
        <w:left w:val="none" w:sz="0" w:space="0" w:color="auto"/>
        <w:bottom w:val="none" w:sz="0" w:space="0" w:color="auto"/>
        <w:right w:val="none" w:sz="0" w:space="0" w:color="auto"/>
      </w:divBdr>
      <w:divsChild>
        <w:div w:id="49965482">
          <w:marLeft w:val="-2400"/>
          <w:marRight w:val="-480"/>
          <w:marTop w:val="0"/>
          <w:marBottom w:val="0"/>
          <w:divBdr>
            <w:top w:val="none" w:sz="0" w:space="0" w:color="auto"/>
            <w:left w:val="none" w:sz="0" w:space="0" w:color="auto"/>
            <w:bottom w:val="none" w:sz="0" w:space="0" w:color="auto"/>
            <w:right w:val="none" w:sz="0" w:space="0" w:color="auto"/>
          </w:divBdr>
        </w:div>
        <w:div w:id="265768174">
          <w:marLeft w:val="-2400"/>
          <w:marRight w:val="-480"/>
          <w:marTop w:val="0"/>
          <w:marBottom w:val="0"/>
          <w:divBdr>
            <w:top w:val="none" w:sz="0" w:space="0" w:color="auto"/>
            <w:left w:val="none" w:sz="0" w:space="0" w:color="auto"/>
            <w:bottom w:val="none" w:sz="0" w:space="0" w:color="auto"/>
            <w:right w:val="none" w:sz="0" w:space="0" w:color="auto"/>
          </w:divBdr>
        </w:div>
        <w:div w:id="535972404">
          <w:marLeft w:val="-2400"/>
          <w:marRight w:val="-480"/>
          <w:marTop w:val="0"/>
          <w:marBottom w:val="0"/>
          <w:divBdr>
            <w:top w:val="none" w:sz="0" w:space="0" w:color="auto"/>
            <w:left w:val="none" w:sz="0" w:space="0" w:color="auto"/>
            <w:bottom w:val="none" w:sz="0" w:space="0" w:color="auto"/>
            <w:right w:val="none" w:sz="0" w:space="0" w:color="auto"/>
          </w:divBdr>
        </w:div>
        <w:div w:id="952634623">
          <w:marLeft w:val="-2400"/>
          <w:marRight w:val="-480"/>
          <w:marTop w:val="0"/>
          <w:marBottom w:val="0"/>
          <w:divBdr>
            <w:top w:val="none" w:sz="0" w:space="0" w:color="auto"/>
            <w:left w:val="none" w:sz="0" w:space="0" w:color="auto"/>
            <w:bottom w:val="none" w:sz="0" w:space="0" w:color="auto"/>
            <w:right w:val="none" w:sz="0" w:space="0" w:color="auto"/>
          </w:divBdr>
        </w:div>
        <w:div w:id="1354306515">
          <w:marLeft w:val="-2400"/>
          <w:marRight w:val="-480"/>
          <w:marTop w:val="0"/>
          <w:marBottom w:val="0"/>
          <w:divBdr>
            <w:top w:val="none" w:sz="0" w:space="0" w:color="auto"/>
            <w:left w:val="none" w:sz="0" w:space="0" w:color="auto"/>
            <w:bottom w:val="none" w:sz="0" w:space="0" w:color="auto"/>
            <w:right w:val="none" w:sz="0" w:space="0" w:color="auto"/>
          </w:divBdr>
        </w:div>
        <w:div w:id="1721519505">
          <w:marLeft w:val="-2400"/>
          <w:marRight w:val="-480"/>
          <w:marTop w:val="0"/>
          <w:marBottom w:val="0"/>
          <w:divBdr>
            <w:top w:val="none" w:sz="0" w:space="0" w:color="auto"/>
            <w:left w:val="none" w:sz="0" w:space="0" w:color="auto"/>
            <w:bottom w:val="none" w:sz="0" w:space="0" w:color="auto"/>
            <w:right w:val="none" w:sz="0" w:space="0" w:color="auto"/>
          </w:divBdr>
        </w:div>
        <w:div w:id="1832136036">
          <w:marLeft w:val="-2400"/>
          <w:marRight w:val="-480"/>
          <w:marTop w:val="0"/>
          <w:marBottom w:val="0"/>
          <w:divBdr>
            <w:top w:val="none" w:sz="0" w:space="0" w:color="auto"/>
            <w:left w:val="none" w:sz="0" w:space="0" w:color="auto"/>
            <w:bottom w:val="none" w:sz="0" w:space="0" w:color="auto"/>
            <w:right w:val="none" w:sz="0" w:space="0" w:color="auto"/>
          </w:divBdr>
        </w:div>
        <w:div w:id="2042433056">
          <w:marLeft w:val="-2400"/>
          <w:marRight w:val="-480"/>
          <w:marTop w:val="0"/>
          <w:marBottom w:val="0"/>
          <w:divBdr>
            <w:top w:val="none" w:sz="0" w:space="0" w:color="auto"/>
            <w:left w:val="none" w:sz="0" w:space="0" w:color="auto"/>
            <w:bottom w:val="none" w:sz="0" w:space="0" w:color="auto"/>
            <w:right w:val="none" w:sz="0" w:space="0" w:color="auto"/>
          </w:divBdr>
        </w:div>
        <w:div w:id="2112318104">
          <w:marLeft w:val="-2400"/>
          <w:marRight w:val="-480"/>
          <w:marTop w:val="0"/>
          <w:marBottom w:val="0"/>
          <w:divBdr>
            <w:top w:val="none" w:sz="0" w:space="0" w:color="auto"/>
            <w:left w:val="none" w:sz="0" w:space="0" w:color="auto"/>
            <w:bottom w:val="none" w:sz="0" w:space="0" w:color="auto"/>
            <w:right w:val="none" w:sz="0" w:space="0" w:color="auto"/>
          </w:divBdr>
        </w:div>
      </w:divsChild>
    </w:div>
    <w:div w:id="1134521545">
      <w:bodyDiv w:val="1"/>
      <w:marLeft w:val="0"/>
      <w:marRight w:val="0"/>
      <w:marTop w:val="0"/>
      <w:marBottom w:val="0"/>
      <w:divBdr>
        <w:top w:val="none" w:sz="0" w:space="0" w:color="auto"/>
        <w:left w:val="none" w:sz="0" w:space="0" w:color="auto"/>
        <w:bottom w:val="none" w:sz="0" w:space="0" w:color="auto"/>
        <w:right w:val="none" w:sz="0" w:space="0" w:color="auto"/>
      </w:divBdr>
    </w:div>
    <w:div w:id="1148397684">
      <w:bodyDiv w:val="1"/>
      <w:marLeft w:val="0"/>
      <w:marRight w:val="0"/>
      <w:marTop w:val="0"/>
      <w:marBottom w:val="0"/>
      <w:divBdr>
        <w:top w:val="none" w:sz="0" w:space="0" w:color="auto"/>
        <w:left w:val="none" w:sz="0" w:space="0" w:color="auto"/>
        <w:bottom w:val="none" w:sz="0" w:space="0" w:color="auto"/>
        <w:right w:val="none" w:sz="0" w:space="0" w:color="auto"/>
      </w:divBdr>
    </w:div>
    <w:div w:id="1167473757">
      <w:bodyDiv w:val="1"/>
      <w:marLeft w:val="0"/>
      <w:marRight w:val="0"/>
      <w:marTop w:val="0"/>
      <w:marBottom w:val="0"/>
      <w:divBdr>
        <w:top w:val="none" w:sz="0" w:space="0" w:color="auto"/>
        <w:left w:val="none" w:sz="0" w:space="0" w:color="auto"/>
        <w:bottom w:val="none" w:sz="0" w:space="0" w:color="auto"/>
        <w:right w:val="none" w:sz="0" w:space="0" w:color="auto"/>
      </w:divBdr>
    </w:div>
    <w:div w:id="1173835911">
      <w:bodyDiv w:val="1"/>
      <w:marLeft w:val="0"/>
      <w:marRight w:val="0"/>
      <w:marTop w:val="0"/>
      <w:marBottom w:val="0"/>
      <w:divBdr>
        <w:top w:val="none" w:sz="0" w:space="0" w:color="auto"/>
        <w:left w:val="none" w:sz="0" w:space="0" w:color="auto"/>
        <w:bottom w:val="none" w:sz="0" w:space="0" w:color="auto"/>
        <w:right w:val="none" w:sz="0" w:space="0" w:color="auto"/>
      </w:divBdr>
    </w:div>
    <w:div w:id="1180047578">
      <w:bodyDiv w:val="1"/>
      <w:marLeft w:val="0"/>
      <w:marRight w:val="0"/>
      <w:marTop w:val="0"/>
      <w:marBottom w:val="0"/>
      <w:divBdr>
        <w:top w:val="none" w:sz="0" w:space="0" w:color="auto"/>
        <w:left w:val="none" w:sz="0" w:space="0" w:color="auto"/>
        <w:bottom w:val="none" w:sz="0" w:space="0" w:color="auto"/>
        <w:right w:val="none" w:sz="0" w:space="0" w:color="auto"/>
      </w:divBdr>
    </w:div>
    <w:div w:id="1183012938">
      <w:bodyDiv w:val="1"/>
      <w:marLeft w:val="0"/>
      <w:marRight w:val="0"/>
      <w:marTop w:val="0"/>
      <w:marBottom w:val="0"/>
      <w:divBdr>
        <w:top w:val="none" w:sz="0" w:space="0" w:color="auto"/>
        <w:left w:val="none" w:sz="0" w:space="0" w:color="auto"/>
        <w:bottom w:val="none" w:sz="0" w:space="0" w:color="auto"/>
        <w:right w:val="none" w:sz="0" w:space="0" w:color="auto"/>
      </w:divBdr>
    </w:div>
    <w:div w:id="1186598692">
      <w:bodyDiv w:val="1"/>
      <w:marLeft w:val="0"/>
      <w:marRight w:val="0"/>
      <w:marTop w:val="0"/>
      <w:marBottom w:val="0"/>
      <w:divBdr>
        <w:top w:val="none" w:sz="0" w:space="0" w:color="auto"/>
        <w:left w:val="none" w:sz="0" w:space="0" w:color="auto"/>
        <w:bottom w:val="none" w:sz="0" w:space="0" w:color="auto"/>
        <w:right w:val="none" w:sz="0" w:space="0" w:color="auto"/>
      </w:divBdr>
    </w:div>
    <w:div w:id="1190030112">
      <w:bodyDiv w:val="1"/>
      <w:marLeft w:val="0"/>
      <w:marRight w:val="0"/>
      <w:marTop w:val="0"/>
      <w:marBottom w:val="0"/>
      <w:divBdr>
        <w:top w:val="none" w:sz="0" w:space="0" w:color="auto"/>
        <w:left w:val="none" w:sz="0" w:space="0" w:color="auto"/>
        <w:bottom w:val="none" w:sz="0" w:space="0" w:color="auto"/>
        <w:right w:val="none" w:sz="0" w:space="0" w:color="auto"/>
      </w:divBdr>
    </w:div>
    <w:div w:id="1199048686">
      <w:bodyDiv w:val="1"/>
      <w:marLeft w:val="0"/>
      <w:marRight w:val="0"/>
      <w:marTop w:val="0"/>
      <w:marBottom w:val="0"/>
      <w:divBdr>
        <w:top w:val="none" w:sz="0" w:space="0" w:color="auto"/>
        <w:left w:val="none" w:sz="0" w:space="0" w:color="auto"/>
        <w:bottom w:val="none" w:sz="0" w:space="0" w:color="auto"/>
        <w:right w:val="none" w:sz="0" w:space="0" w:color="auto"/>
      </w:divBdr>
    </w:div>
    <w:div w:id="1201436706">
      <w:bodyDiv w:val="1"/>
      <w:marLeft w:val="0"/>
      <w:marRight w:val="0"/>
      <w:marTop w:val="0"/>
      <w:marBottom w:val="0"/>
      <w:divBdr>
        <w:top w:val="none" w:sz="0" w:space="0" w:color="auto"/>
        <w:left w:val="none" w:sz="0" w:space="0" w:color="auto"/>
        <w:bottom w:val="none" w:sz="0" w:space="0" w:color="auto"/>
        <w:right w:val="none" w:sz="0" w:space="0" w:color="auto"/>
      </w:divBdr>
      <w:divsChild>
        <w:div w:id="1359115358">
          <w:marLeft w:val="0"/>
          <w:marRight w:val="0"/>
          <w:marTop w:val="0"/>
          <w:marBottom w:val="0"/>
          <w:divBdr>
            <w:top w:val="none" w:sz="0" w:space="0" w:color="auto"/>
            <w:left w:val="none" w:sz="0" w:space="0" w:color="auto"/>
            <w:bottom w:val="none" w:sz="0" w:space="0" w:color="auto"/>
            <w:right w:val="none" w:sz="0" w:space="0" w:color="auto"/>
          </w:divBdr>
        </w:div>
        <w:div w:id="1627815858">
          <w:marLeft w:val="0"/>
          <w:marRight w:val="0"/>
          <w:marTop w:val="0"/>
          <w:marBottom w:val="0"/>
          <w:divBdr>
            <w:top w:val="none" w:sz="0" w:space="0" w:color="auto"/>
            <w:left w:val="none" w:sz="0" w:space="0" w:color="auto"/>
            <w:bottom w:val="none" w:sz="0" w:space="0" w:color="auto"/>
            <w:right w:val="none" w:sz="0" w:space="0" w:color="auto"/>
          </w:divBdr>
        </w:div>
        <w:div w:id="2082943969">
          <w:marLeft w:val="0"/>
          <w:marRight w:val="0"/>
          <w:marTop w:val="0"/>
          <w:marBottom w:val="0"/>
          <w:divBdr>
            <w:top w:val="none" w:sz="0" w:space="0" w:color="auto"/>
            <w:left w:val="none" w:sz="0" w:space="0" w:color="auto"/>
            <w:bottom w:val="none" w:sz="0" w:space="0" w:color="auto"/>
            <w:right w:val="none" w:sz="0" w:space="0" w:color="auto"/>
          </w:divBdr>
        </w:div>
      </w:divsChild>
    </w:div>
    <w:div w:id="1204825073">
      <w:bodyDiv w:val="1"/>
      <w:marLeft w:val="0"/>
      <w:marRight w:val="0"/>
      <w:marTop w:val="0"/>
      <w:marBottom w:val="0"/>
      <w:divBdr>
        <w:top w:val="none" w:sz="0" w:space="0" w:color="auto"/>
        <w:left w:val="none" w:sz="0" w:space="0" w:color="auto"/>
        <w:bottom w:val="none" w:sz="0" w:space="0" w:color="auto"/>
        <w:right w:val="none" w:sz="0" w:space="0" w:color="auto"/>
      </w:divBdr>
      <w:divsChild>
        <w:div w:id="1725451311">
          <w:marLeft w:val="0"/>
          <w:marRight w:val="0"/>
          <w:marTop w:val="0"/>
          <w:marBottom w:val="0"/>
          <w:divBdr>
            <w:top w:val="none" w:sz="0" w:space="0" w:color="auto"/>
            <w:left w:val="none" w:sz="0" w:space="0" w:color="auto"/>
            <w:bottom w:val="none" w:sz="0" w:space="0" w:color="auto"/>
            <w:right w:val="none" w:sz="0" w:space="0" w:color="auto"/>
          </w:divBdr>
        </w:div>
      </w:divsChild>
    </w:div>
    <w:div w:id="1225025341">
      <w:bodyDiv w:val="1"/>
      <w:marLeft w:val="0"/>
      <w:marRight w:val="0"/>
      <w:marTop w:val="0"/>
      <w:marBottom w:val="0"/>
      <w:divBdr>
        <w:top w:val="none" w:sz="0" w:space="0" w:color="auto"/>
        <w:left w:val="none" w:sz="0" w:space="0" w:color="auto"/>
        <w:bottom w:val="none" w:sz="0" w:space="0" w:color="auto"/>
        <w:right w:val="none" w:sz="0" w:space="0" w:color="auto"/>
      </w:divBdr>
    </w:div>
    <w:div w:id="1225337338">
      <w:bodyDiv w:val="1"/>
      <w:marLeft w:val="0"/>
      <w:marRight w:val="0"/>
      <w:marTop w:val="0"/>
      <w:marBottom w:val="0"/>
      <w:divBdr>
        <w:top w:val="none" w:sz="0" w:space="0" w:color="auto"/>
        <w:left w:val="none" w:sz="0" w:space="0" w:color="auto"/>
        <w:bottom w:val="none" w:sz="0" w:space="0" w:color="auto"/>
        <w:right w:val="none" w:sz="0" w:space="0" w:color="auto"/>
      </w:divBdr>
    </w:div>
    <w:div w:id="1231384812">
      <w:bodyDiv w:val="1"/>
      <w:marLeft w:val="0"/>
      <w:marRight w:val="0"/>
      <w:marTop w:val="0"/>
      <w:marBottom w:val="0"/>
      <w:divBdr>
        <w:top w:val="none" w:sz="0" w:space="0" w:color="auto"/>
        <w:left w:val="none" w:sz="0" w:space="0" w:color="auto"/>
        <w:bottom w:val="none" w:sz="0" w:space="0" w:color="auto"/>
        <w:right w:val="none" w:sz="0" w:space="0" w:color="auto"/>
      </w:divBdr>
    </w:div>
    <w:div w:id="1232622985">
      <w:bodyDiv w:val="1"/>
      <w:marLeft w:val="0"/>
      <w:marRight w:val="0"/>
      <w:marTop w:val="0"/>
      <w:marBottom w:val="0"/>
      <w:divBdr>
        <w:top w:val="none" w:sz="0" w:space="0" w:color="auto"/>
        <w:left w:val="none" w:sz="0" w:space="0" w:color="auto"/>
        <w:bottom w:val="none" w:sz="0" w:space="0" w:color="auto"/>
        <w:right w:val="none" w:sz="0" w:space="0" w:color="auto"/>
      </w:divBdr>
      <w:divsChild>
        <w:div w:id="638074621">
          <w:marLeft w:val="0"/>
          <w:marRight w:val="0"/>
          <w:marTop w:val="0"/>
          <w:marBottom w:val="450"/>
          <w:divBdr>
            <w:top w:val="none" w:sz="0" w:space="0" w:color="auto"/>
            <w:left w:val="none" w:sz="0" w:space="0" w:color="auto"/>
            <w:bottom w:val="none" w:sz="0" w:space="0" w:color="auto"/>
            <w:right w:val="none" w:sz="0" w:space="0" w:color="auto"/>
          </w:divBdr>
          <w:divsChild>
            <w:div w:id="1401637347">
              <w:marLeft w:val="0"/>
              <w:marRight w:val="0"/>
              <w:marTop w:val="0"/>
              <w:marBottom w:val="0"/>
              <w:divBdr>
                <w:top w:val="none" w:sz="0" w:space="0" w:color="auto"/>
                <w:left w:val="none" w:sz="0" w:space="0" w:color="auto"/>
                <w:bottom w:val="none" w:sz="0" w:space="0" w:color="auto"/>
                <w:right w:val="none" w:sz="0" w:space="0" w:color="auto"/>
              </w:divBdr>
              <w:divsChild>
                <w:div w:id="1784958310">
                  <w:marLeft w:val="0"/>
                  <w:marRight w:val="0"/>
                  <w:marTop w:val="0"/>
                  <w:marBottom w:val="0"/>
                  <w:divBdr>
                    <w:top w:val="none" w:sz="0" w:space="0" w:color="auto"/>
                    <w:left w:val="none" w:sz="0" w:space="0" w:color="auto"/>
                    <w:bottom w:val="none" w:sz="0" w:space="0" w:color="auto"/>
                    <w:right w:val="none" w:sz="0" w:space="0" w:color="auto"/>
                  </w:divBdr>
                  <w:divsChild>
                    <w:div w:id="57725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809025">
      <w:bodyDiv w:val="1"/>
      <w:marLeft w:val="0"/>
      <w:marRight w:val="0"/>
      <w:marTop w:val="0"/>
      <w:marBottom w:val="0"/>
      <w:divBdr>
        <w:top w:val="none" w:sz="0" w:space="0" w:color="auto"/>
        <w:left w:val="none" w:sz="0" w:space="0" w:color="auto"/>
        <w:bottom w:val="none" w:sz="0" w:space="0" w:color="auto"/>
        <w:right w:val="none" w:sz="0" w:space="0" w:color="auto"/>
      </w:divBdr>
    </w:div>
    <w:div w:id="1249465220">
      <w:bodyDiv w:val="1"/>
      <w:marLeft w:val="0"/>
      <w:marRight w:val="0"/>
      <w:marTop w:val="0"/>
      <w:marBottom w:val="0"/>
      <w:divBdr>
        <w:top w:val="none" w:sz="0" w:space="0" w:color="auto"/>
        <w:left w:val="none" w:sz="0" w:space="0" w:color="auto"/>
        <w:bottom w:val="none" w:sz="0" w:space="0" w:color="auto"/>
        <w:right w:val="none" w:sz="0" w:space="0" w:color="auto"/>
      </w:divBdr>
      <w:divsChild>
        <w:div w:id="45447560">
          <w:marLeft w:val="-2400"/>
          <w:marRight w:val="-480"/>
          <w:marTop w:val="0"/>
          <w:marBottom w:val="0"/>
          <w:divBdr>
            <w:top w:val="none" w:sz="0" w:space="0" w:color="auto"/>
            <w:left w:val="none" w:sz="0" w:space="0" w:color="auto"/>
            <w:bottom w:val="none" w:sz="0" w:space="0" w:color="auto"/>
            <w:right w:val="none" w:sz="0" w:space="0" w:color="auto"/>
          </w:divBdr>
        </w:div>
        <w:div w:id="109328404">
          <w:marLeft w:val="-2400"/>
          <w:marRight w:val="-480"/>
          <w:marTop w:val="0"/>
          <w:marBottom w:val="0"/>
          <w:divBdr>
            <w:top w:val="none" w:sz="0" w:space="0" w:color="auto"/>
            <w:left w:val="none" w:sz="0" w:space="0" w:color="auto"/>
            <w:bottom w:val="none" w:sz="0" w:space="0" w:color="auto"/>
            <w:right w:val="none" w:sz="0" w:space="0" w:color="auto"/>
          </w:divBdr>
        </w:div>
        <w:div w:id="174616827">
          <w:marLeft w:val="-2400"/>
          <w:marRight w:val="-480"/>
          <w:marTop w:val="0"/>
          <w:marBottom w:val="0"/>
          <w:divBdr>
            <w:top w:val="none" w:sz="0" w:space="0" w:color="auto"/>
            <w:left w:val="none" w:sz="0" w:space="0" w:color="auto"/>
            <w:bottom w:val="none" w:sz="0" w:space="0" w:color="auto"/>
            <w:right w:val="none" w:sz="0" w:space="0" w:color="auto"/>
          </w:divBdr>
        </w:div>
        <w:div w:id="375010247">
          <w:marLeft w:val="-2400"/>
          <w:marRight w:val="-480"/>
          <w:marTop w:val="0"/>
          <w:marBottom w:val="0"/>
          <w:divBdr>
            <w:top w:val="none" w:sz="0" w:space="0" w:color="auto"/>
            <w:left w:val="none" w:sz="0" w:space="0" w:color="auto"/>
            <w:bottom w:val="none" w:sz="0" w:space="0" w:color="auto"/>
            <w:right w:val="none" w:sz="0" w:space="0" w:color="auto"/>
          </w:divBdr>
        </w:div>
        <w:div w:id="421028192">
          <w:marLeft w:val="-2400"/>
          <w:marRight w:val="-480"/>
          <w:marTop w:val="0"/>
          <w:marBottom w:val="0"/>
          <w:divBdr>
            <w:top w:val="none" w:sz="0" w:space="0" w:color="auto"/>
            <w:left w:val="none" w:sz="0" w:space="0" w:color="auto"/>
            <w:bottom w:val="none" w:sz="0" w:space="0" w:color="auto"/>
            <w:right w:val="none" w:sz="0" w:space="0" w:color="auto"/>
          </w:divBdr>
        </w:div>
        <w:div w:id="678122518">
          <w:marLeft w:val="-2400"/>
          <w:marRight w:val="-480"/>
          <w:marTop w:val="0"/>
          <w:marBottom w:val="0"/>
          <w:divBdr>
            <w:top w:val="none" w:sz="0" w:space="0" w:color="auto"/>
            <w:left w:val="none" w:sz="0" w:space="0" w:color="auto"/>
            <w:bottom w:val="none" w:sz="0" w:space="0" w:color="auto"/>
            <w:right w:val="none" w:sz="0" w:space="0" w:color="auto"/>
          </w:divBdr>
        </w:div>
        <w:div w:id="810365548">
          <w:marLeft w:val="-2400"/>
          <w:marRight w:val="-480"/>
          <w:marTop w:val="0"/>
          <w:marBottom w:val="0"/>
          <w:divBdr>
            <w:top w:val="none" w:sz="0" w:space="0" w:color="auto"/>
            <w:left w:val="none" w:sz="0" w:space="0" w:color="auto"/>
            <w:bottom w:val="none" w:sz="0" w:space="0" w:color="auto"/>
            <w:right w:val="none" w:sz="0" w:space="0" w:color="auto"/>
          </w:divBdr>
        </w:div>
        <w:div w:id="1131748388">
          <w:marLeft w:val="-2400"/>
          <w:marRight w:val="-480"/>
          <w:marTop w:val="0"/>
          <w:marBottom w:val="0"/>
          <w:divBdr>
            <w:top w:val="none" w:sz="0" w:space="0" w:color="auto"/>
            <w:left w:val="none" w:sz="0" w:space="0" w:color="auto"/>
            <w:bottom w:val="none" w:sz="0" w:space="0" w:color="auto"/>
            <w:right w:val="none" w:sz="0" w:space="0" w:color="auto"/>
          </w:divBdr>
        </w:div>
        <w:div w:id="1319190973">
          <w:marLeft w:val="-2400"/>
          <w:marRight w:val="-480"/>
          <w:marTop w:val="0"/>
          <w:marBottom w:val="0"/>
          <w:divBdr>
            <w:top w:val="none" w:sz="0" w:space="0" w:color="auto"/>
            <w:left w:val="none" w:sz="0" w:space="0" w:color="auto"/>
            <w:bottom w:val="none" w:sz="0" w:space="0" w:color="auto"/>
            <w:right w:val="none" w:sz="0" w:space="0" w:color="auto"/>
          </w:divBdr>
        </w:div>
        <w:div w:id="1379934396">
          <w:marLeft w:val="-2400"/>
          <w:marRight w:val="-480"/>
          <w:marTop w:val="0"/>
          <w:marBottom w:val="0"/>
          <w:divBdr>
            <w:top w:val="none" w:sz="0" w:space="0" w:color="auto"/>
            <w:left w:val="none" w:sz="0" w:space="0" w:color="auto"/>
            <w:bottom w:val="none" w:sz="0" w:space="0" w:color="auto"/>
            <w:right w:val="none" w:sz="0" w:space="0" w:color="auto"/>
          </w:divBdr>
        </w:div>
        <w:div w:id="1402870001">
          <w:marLeft w:val="-2400"/>
          <w:marRight w:val="-480"/>
          <w:marTop w:val="0"/>
          <w:marBottom w:val="0"/>
          <w:divBdr>
            <w:top w:val="none" w:sz="0" w:space="0" w:color="auto"/>
            <w:left w:val="none" w:sz="0" w:space="0" w:color="auto"/>
            <w:bottom w:val="none" w:sz="0" w:space="0" w:color="auto"/>
            <w:right w:val="none" w:sz="0" w:space="0" w:color="auto"/>
          </w:divBdr>
        </w:div>
        <w:div w:id="1404374391">
          <w:marLeft w:val="-2400"/>
          <w:marRight w:val="-480"/>
          <w:marTop w:val="0"/>
          <w:marBottom w:val="0"/>
          <w:divBdr>
            <w:top w:val="none" w:sz="0" w:space="0" w:color="auto"/>
            <w:left w:val="none" w:sz="0" w:space="0" w:color="auto"/>
            <w:bottom w:val="none" w:sz="0" w:space="0" w:color="auto"/>
            <w:right w:val="none" w:sz="0" w:space="0" w:color="auto"/>
          </w:divBdr>
        </w:div>
        <w:div w:id="1637763052">
          <w:marLeft w:val="-2400"/>
          <w:marRight w:val="-480"/>
          <w:marTop w:val="0"/>
          <w:marBottom w:val="0"/>
          <w:divBdr>
            <w:top w:val="none" w:sz="0" w:space="0" w:color="auto"/>
            <w:left w:val="none" w:sz="0" w:space="0" w:color="auto"/>
            <w:bottom w:val="none" w:sz="0" w:space="0" w:color="auto"/>
            <w:right w:val="none" w:sz="0" w:space="0" w:color="auto"/>
          </w:divBdr>
        </w:div>
        <w:div w:id="1734769263">
          <w:marLeft w:val="-2400"/>
          <w:marRight w:val="-480"/>
          <w:marTop w:val="0"/>
          <w:marBottom w:val="0"/>
          <w:divBdr>
            <w:top w:val="none" w:sz="0" w:space="0" w:color="auto"/>
            <w:left w:val="none" w:sz="0" w:space="0" w:color="auto"/>
            <w:bottom w:val="none" w:sz="0" w:space="0" w:color="auto"/>
            <w:right w:val="none" w:sz="0" w:space="0" w:color="auto"/>
          </w:divBdr>
        </w:div>
        <w:div w:id="1796750109">
          <w:marLeft w:val="-2400"/>
          <w:marRight w:val="-480"/>
          <w:marTop w:val="0"/>
          <w:marBottom w:val="0"/>
          <w:divBdr>
            <w:top w:val="none" w:sz="0" w:space="0" w:color="auto"/>
            <w:left w:val="none" w:sz="0" w:space="0" w:color="auto"/>
            <w:bottom w:val="none" w:sz="0" w:space="0" w:color="auto"/>
            <w:right w:val="none" w:sz="0" w:space="0" w:color="auto"/>
          </w:divBdr>
        </w:div>
        <w:div w:id="2061706735">
          <w:marLeft w:val="-2400"/>
          <w:marRight w:val="-480"/>
          <w:marTop w:val="0"/>
          <w:marBottom w:val="0"/>
          <w:divBdr>
            <w:top w:val="none" w:sz="0" w:space="0" w:color="auto"/>
            <w:left w:val="none" w:sz="0" w:space="0" w:color="auto"/>
            <w:bottom w:val="none" w:sz="0" w:space="0" w:color="auto"/>
            <w:right w:val="none" w:sz="0" w:space="0" w:color="auto"/>
          </w:divBdr>
        </w:div>
      </w:divsChild>
    </w:div>
    <w:div w:id="1249584314">
      <w:bodyDiv w:val="1"/>
      <w:marLeft w:val="0"/>
      <w:marRight w:val="0"/>
      <w:marTop w:val="0"/>
      <w:marBottom w:val="0"/>
      <w:divBdr>
        <w:top w:val="none" w:sz="0" w:space="0" w:color="auto"/>
        <w:left w:val="none" w:sz="0" w:space="0" w:color="auto"/>
        <w:bottom w:val="none" w:sz="0" w:space="0" w:color="auto"/>
        <w:right w:val="none" w:sz="0" w:space="0" w:color="auto"/>
      </w:divBdr>
    </w:div>
    <w:div w:id="1263564095">
      <w:bodyDiv w:val="1"/>
      <w:marLeft w:val="0"/>
      <w:marRight w:val="0"/>
      <w:marTop w:val="0"/>
      <w:marBottom w:val="0"/>
      <w:divBdr>
        <w:top w:val="none" w:sz="0" w:space="0" w:color="auto"/>
        <w:left w:val="none" w:sz="0" w:space="0" w:color="auto"/>
        <w:bottom w:val="none" w:sz="0" w:space="0" w:color="auto"/>
        <w:right w:val="none" w:sz="0" w:space="0" w:color="auto"/>
      </w:divBdr>
    </w:div>
    <w:div w:id="1267151195">
      <w:bodyDiv w:val="1"/>
      <w:marLeft w:val="0"/>
      <w:marRight w:val="0"/>
      <w:marTop w:val="0"/>
      <w:marBottom w:val="0"/>
      <w:divBdr>
        <w:top w:val="none" w:sz="0" w:space="0" w:color="auto"/>
        <w:left w:val="none" w:sz="0" w:space="0" w:color="auto"/>
        <w:bottom w:val="none" w:sz="0" w:space="0" w:color="auto"/>
        <w:right w:val="none" w:sz="0" w:space="0" w:color="auto"/>
      </w:divBdr>
    </w:div>
    <w:div w:id="1273628687">
      <w:bodyDiv w:val="1"/>
      <w:marLeft w:val="0"/>
      <w:marRight w:val="0"/>
      <w:marTop w:val="0"/>
      <w:marBottom w:val="0"/>
      <w:divBdr>
        <w:top w:val="none" w:sz="0" w:space="0" w:color="auto"/>
        <w:left w:val="none" w:sz="0" w:space="0" w:color="auto"/>
        <w:bottom w:val="none" w:sz="0" w:space="0" w:color="auto"/>
        <w:right w:val="none" w:sz="0" w:space="0" w:color="auto"/>
      </w:divBdr>
      <w:divsChild>
        <w:div w:id="1886596372">
          <w:marLeft w:val="0"/>
          <w:marRight w:val="0"/>
          <w:marTop w:val="0"/>
          <w:marBottom w:val="30"/>
          <w:divBdr>
            <w:top w:val="none" w:sz="0" w:space="0" w:color="auto"/>
            <w:left w:val="none" w:sz="0" w:space="0" w:color="auto"/>
            <w:bottom w:val="none" w:sz="0" w:space="0" w:color="auto"/>
            <w:right w:val="none" w:sz="0" w:space="0" w:color="auto"/>
          </w:divBdr>
        </w:div>
        <w:div w:id="1736275011">
          <w:marLeft w:val="0"/>
          <w:marRight w:val="0"/>
          <w:marTop w:val="0"/>
          <w:marBottom w:val="210"/>
          <w:divBdr>
            <w:top w:val="none" w:sz="0" w:space="0" w:color="auto"/>
            <w:left w:val="none" w:sz="0" w:space="0" w:color="auto"/>
            <w:bottom w:val="none" w:sz="0" w:space="0" w:color="auto"/>
            <w:right w:val="none" w:sz="0" w:space="0" w:color="auto"/>
          </w:divBdr>
        </w:div>
      </w:divsChild>
    </w:div>
    <w:div w:id="1279410509">
      <w:bodyDiv w:val="1"/>
      <w:marLeft w:val="0"/>
      <w:marRight w:val="0"/>
      <w:marTop w:val="0"/>
      <w:marBottom w:val="0"/>
      <w:divBdr>
        <w:top w:val="none" w:sz="0" w:space="0" w:color="auto"/>
        <w:left w:val="none" w:sz="0" w:space="0" w:color="auto"/>
        <w:bottom w:val="none" w:sz="0" w:space="0" w:color="auto"/>
        <w:right w:val="none" w:sz="0" w:space="0" w:color="auto"/>
      </w:divBdr>
    </w:div>
    <w:div w:id="1288467672">
      <w:bodyDiv w:val="1"/>
      <w:marLeft w:val="0"/>
      <w:marRight w:val="0"/>
      <w:marTop w:val="0"/>
      <w:marBottom w:val="0"/>
      <w:divBdr>
        <w:top w:val="none" w:sz="0" w:space="0" w:color="auto"/>
        <w:left w:val="none" w:sz="0" w:space="0" w:color="auto"/>
        <w:bottom w:val="none" w:sz="0" w:space="0" w:color="auto"/>
        <w:right w:val="none" w:sz="0" w:space="0" w:color="auto"/>
      </w:divBdr>
    </w:div>
    <w:div w:id="1309096123">
      <w:bodyDiv w:val="1"/>
      <w:marLeft w:val="0"/>
      <w:marRight w:val="0"/>
      <w:marTop w:val="0"/>
      <w:marBottom w:val="0"/>
      <w:divBdr>
        <w:top w:val="none" w:sz="0" w:space="0" w:color="auto"/>
        <w:left w:val="none" w:sz="0" w:space="0" w:color="auto"/>
        <w:bottom w:val="none" w:sz="0" w:space="0" w:color="auto"/>
        <w:right w:val="none" w:sz="0" w:space="0" w:color="auto"/>
      </w:divBdr>
      <w:divsChild>
        <w:div w:id="119033298">
          <w:marLeft w:val="-2400"/>
          <w:marRight w:val="-480"/>
          <w:marTop w:val="0"/>
          <w:marBottom w:val="0"/>
          <w:divBdr>
            <w:top w:val="none" w:sz="0" w:space="0" w:color="auto"/>
            <w:left w:val="none" w:sz="0" w:space="0" w:color="auto"/>
            <w:bottom w:val="none" w:sz="0" w:space="0" w:color="auto"/>
            <w:right w:val="none" w:sz="0" w:space="0" w:color="auto"/>
          </w:divBdr>
        </w:div>
        <w:div w:id="161362753">
          <w:marLeft w:val="-2400"/>
          <w:marRight w:val="-480"/>
          <w:marTop w:val="0"/>
          <w:marBottom w:val="0"/>
          <w:divBdr>
            <w:top w:val="none" w:sz="0" w:space="0" w:color="auto"/>
            <w:left w:val="none" w:sz="0" w:space="0" w:color="auto"/>
            <w:bottom w:val="none" w:sz="0" w:space="0" w:color="auto"/>
            <w:right w:val="none" w:sz="0" w:space="0" w:color="auto"/>
          </w:divBdr>
        </w:div>
        <w:div w:id="218325332">
          <w:marLeft w:val="-2400"/>
          <w:marRight w:val="-480"/>
          <w:marTop w:val="0"/>
          <w:marBottom w:val="0"/>
          <w:divBdr>
            <w:top w:val="none" w:sz="0" w:space="0" w:color="auto"/>
            <w:left w:val="none" w:sz="0" w:space="0" w:color="auto"/>
            <w:bottom w:val="none" w:sz="0" w:space="0" w:color="auto"/>
            <w:right w:val="none" w:sz="0" w:space="0" w:color="auto"/>
          </w:divBdr>
        </w:div>
        <w:div w:id="254896785">
          <w:marLeft w:val="-2400"/>
          <w:marRight w:val="-480"/>
          <w:marTop w:val="0"/>
          <w:marBottom w:val="0"/>
          <w:divBdr>
            <w:top w:val="none" w:sz="0" w:space="0" w:color="auto"/>
            <w:left w:val="none" w:sz="0" w:space="0" w:color="auto"/>
            <w:bottom w:val="none" w:sz="0" w:space="0" w:color="auto"/>
            <w:right w:val="none" w:sz="0" w:space="0" w:color="auto"/>
          </w:divBdr>
        </w:div>
        <w:div w:id="294651711">
          <w:marLeft w:val="-2400"/>
          <w:marRight w:val="-480"/>
          <w:marTop w:val="0"/>
          <w:marBottom w:val="0"/>
          <w:divBdr>
            <w:top w:val="none" w:sz="0" w:space="0" w:color="auto"/>
            <w:left w:val="none" w:sz="0" w:space="0" w:color="auto"/>
            <w:bottom w:val="none" w:sz="0" w:space="0" w:color="auto"/>
            <w:right w:val="none" w:sz="0" w:space="0" w:color="auto"/>
          </w:divBdr>
        </w:div>
        <w:div w:id="359937706">
          <w:marLeft w:val="-2400"/>
          <w:marRight w:val="-480"/>
          <w:marTop w:val="0"/>
          <w:marBottom w:val="0"/>
          <w:divBdr>
            <w:top w:val="none" w:sz="0" w:space="0" w:color="auto"/>
            <w:left w:val="none" w:sz="0" w:space="0" w:color="auto"/>
            <w:bottom w:val="none" w:sz="0" w:space="0" w:color="auto"/>
            <w:right w:val="none" w:sz="0" w:space="0" w:color="auto"/>
          </w:divBdr>
        </w:div>
        <w:div w:id="389959392">
          <w:marLeft w:val="-2400"/>
          <w:marRight w:val="-480"/>
          <w:marTop w:val="0"/>
          <w:marBottom w:val="0"/>
          <w:divBdr>
            <w:top w:val="none" w:sz="0" w:space="0" w:color="auto"/>
            <w:left w:val="none" w:sz="0" w:space="0" w:color="auto"/>
            <w:bottom w:val="none" w:sz="0" w:space="0" w:color="auto"/>
            <w:right w:val="none" w:sz="0" w:space="0" w:color="auto"/>
          </w:divBdr>
        </w:div>
        <w:div w:id="438841736">
          <w:marLeft w:val="-2400"/>
          <w:marRight w:val="-480"/>
          <w:marTop w:val="0"/>
          <w:marBottom w:val="0"/>
          <w:divBdr>
            <w:top w:val="none" w:sz="0" w:space="0" w:color="auto"/>
            <w:left w:val="none" w:sz="0" w:space="0" w:color="auto"/>
            <w:bottom w:val="none" w:sz="0" w:space="0" w:color="auto"/>
            <w:right w:val="none" w:sz="0" w:space="0" w:color="auto"/>
          </w:divBdr>
        </w:div>
        <w:div w:id="571620089">
          <w:marLeft w:val="-2400"/>
          <w:marRight w:val="-480"/>
          <w:marTop w:val="0"/>
          <w:marBottom w:val="0"/>
          <w:divBdr>
            <w:top w:val="none" w:sz="0" w:space="0" w:color="auto"/>
            <w:left w:val="none" w:sz="0" w:space="0" w:color="auto"/>
            <w:bottom w:val="none" w:sz="0" w:space="0" w:color="auto"/>
            <w:right w:val="none" w:sz="0" w:space="0" w:color="auto"/>
          </w:divBdr>
        </w:div>
        <w:div w:id="647589297">
          <w:marLeft w:val="-2400"/>
          <w:marRight w:val="-480"/>
          <w:marTop w:val="0"/>
          <w:marBottom w:val="0"/>
          <w:divBdr>
            <w:top w:val="none" w:sz="0" w:space="0" w:color="auto"/>
            <w:left w:val="none" w:sz="0" w:space="0" w:color="auto"/>
            <w:bottom w:val="none" w:sz="0" w:space="0" w:color="auto"/>
            <w:right w:val="none" w:sz="0" w:space="0" w:color="auto"/>
          </w:divBdr>
        </w:div>
        <w:div w:id="694504961">
          <w:marLeft w:val="-2400"/>
          <w:marRight w:val="-480"/>
          <w:marTop w:val="0"/>
          <w:marBottom w:val="0"/>
          <w:divBdr>
            <w:top w:val="none" w:sz="0" w:space="0" w:color="auto"/>
            <w:left w:val="none" w:sz="0" w:space="0" w:color="auto"/>
            <w:bottom w:val="none" w:sz="0" w:space="0" w:color="auto"/>
            <w:right w:val="none" w:sz="0" w:space="0" w:color="auto"/>
          </w:divBdr>
        </w:div>
        <w:div w:id="895707045">
          <w:marLeft w:val="-2400"/>
          <w:marRight w:val="-480"/>
          <w:marTop w:val="0"/>
          <w:marBottom w:val="0"/>
          <w:divBdr>
            <w:top w:val="none" w:sz="0" w:space="0" w:color="auto"/>
            <w:left w:val="none" w:sz="0" w:space="0" w:color="auto"/>
            <w:bottom w:val="none" w:sz="0" w:space="0" w:color="auto"/>
            <w:right w:val="none" w:sz="0" w:space="0" w:color="auto"/>
          </w:divBdr>
        </w:div>
        <w:div w:id="981692377">
          <w:marLeft w:val="-2400"/>
          <w:marRight w:val="-480"/>
          <w:marTop w:val="0"/>
          <w:marBottom w:val="0"/>
          <w:divBdr>
            <w:top w:val="none" w:sz="0" w:space="0" w:color="auto"/>
            <w:left w:val="none" w:sz="0" w:space="0" w:color="auto"/>
            <w:bottom w:val="none" w:sz="0" w:space="0" w:color="auto"/>
            <w:right w:val="none" w:sz="0" w:space="0" w:color="auto"/>
          </w:divBdr>
        </w:div>
        <w:div w:id="1179851817">
          <w:marLeft w:val="-2400"/>
          <w:marRight w:val="-480"/>
          <w:marTop w:val="0"/>
          <w:marBottom w:val="0"/>
          <w:divBdr>
            <w:top w:val="none" w:sz="0" w:space="0" w:color="auto"/>
            <w:left w:val="none" w:sz="0" w:space="0" w:color="auto"/>
            <w:bottom w:val="none" w:sz="0" w:space="0" w:color="auto"/>
            <w:right w:val="none" w:sz="0" w:space="0" w:color="auto"/>
          </w:divBdr>
        </w:div>
        <w:div w:id="1301768093">
          <w:marLeft w:val="-2400"/>
          <w:marRight w:val="-480"/>
          <w:marTop w:val="0"/>
          <w:marBottom w:val="0"/>
          <w:divBdr>
            <w:top w:val="none" w:sz="0" w:space="0" w:color="auto"/>
            <w:left w:val="none" w:sz="0" w:space="0" w:color="auto"/>
            <w:bottom w:val="none" w:sz="0" w:space="0" w:color="auto"/>
            <w:right w:val="none" w:sz="0" w:space="0" w:color="auto"/>
          </w:divBdr>
        </w:div>
        <w:div w:id="1348017325">
          <w:marLeft w:val="-2400"/>
          <w:marRight w:val="-480"/>
          <w:marTop w:val="0"/>
          <w:marBottom w:val="0"/>
          <w:divBdr>
            <w:top w:val="none" w:sz="0" w:space="0" w:color="auto"/>
            <w:left w:val="none" w:sz="0" w:space="0" w:color="auto"/>
            <w:bottom w:val="none" w:sz="0" w:space="0" w:color="auto"/>
            <w:right w:val="none" w:sz="0" w:space="0" w:color="auto"/>
          </w:divBdr>
        </w:div>
        <w:div w:id="1491827635">
          <w:marLeft w:val="-2400"/>
          <w:marRight w:val="-480"/>
          <w:marTop w:val="0"/>
          <w:marBottom w:val="0"/>
          <w:divBdr>
            <w:top w:val="none" w:sz="0" w:space="0" w:color="auto"/>
            <w:left w:val="none" w:sz="0" w:space="0" w:color="auto"/>
            <w:bottom w:val="none" w:sz="0" w:space="0" w:color="auto"/>
            <w:right w:val="none" w:sz="0" w:space="0" w:color="auto"/>
          </w:divBdr>
        </w:div>
        <w:div w:id="1496338082">
          <w:marLeft w:val="-2400"/>
          <w:marRight w:val="-480"/>
          <w:marTop w:val="0"/>
          <w:marBottom w:val="0"/>
          <w:divBdr>
            <w:top w:val="none" w:sz="0" w:space="0" w:color="auto"/>
            <w:left w:val="none" w:sz="0" w:space="0" w:color="auto"/>
            <w:bottom w:val="none" w:sz="0" w:space="0" w:color="auto"/>
            <w:right w:val="none" w:sz="0" w:space="0" w:color="auto"/>
          </w:divBdr>
        </w:div>
        <w:div w:id="1560552897">
          <w:marLeft w:val="-2400"/>
          <w:marRight w:val="-480"/>
          <w:marTop w:val="0"/>
          <w:marBottom w:val="0"/>
          <w:divBdr>
            <w:top w:val="none" w:sz="0" w:space="0" w:color="auto"/>
            <w:left w:val="none" w:sz="0" w:space="0" w:color="auto"/>
            <w:bottom w:val="none" w:sz="0" w:space="0" w:color="auto"/>
            <w:right w:val="none" w:sz="0" w:space="0" w:color="auto"/>
          </w:divBdr>
        </w:div>
        <w:div w:id="1770539309">
          <w:marLeft w:val="-2400"/>
          <w:marRight w:val="-480"/>
          <w:marTop w:val="0"/>
          <w:marBottom w:val="0"/>
          <w:divBdr>
            <w:top w:val="none" w:sz="0" w:space="0" w:color="auto"/>
            <w:left w:val="none" w:sz="0" w:space="0" w:color="auto"/>
            <w:bottom w:val="none" w:sz="0" w:space="0" w:color="auto"/>
            <w:right w:val="none" w:sz="0" w:space="0" w:color="auto"/>
          </w:divBdr>
        </w:div>
        <w:div w:id="1824735377">
          <w:marLeft w:val="-2400"/>
          <w:marRight w:val="-480"/>
          <w:marTop w:val="0"/>
          <w:marBottom w:val="0"/>
          <w:divBdr>
            <w:top w:val="none" w:sz="0" w:space="0" w:color="auto"/>
            <w:left w:val="none" w:sz="0" w:space="0" w:color="auto"/>
            <w:bottom w:val="none" w:sz="0" w:space="0" w:color="auto"/>
            <w:right w:val="none" w:sz="0" w:space="0" w:color="auto"/>
          </w:divBdr>
        </w:div>
        <w:div w:id="1948393504">
          <w:marLeft w:val="-2400"/>
          <w:marRight w:val="-480"/>
          <w:marTop w:val="0"/>
          <w:marBottom w:val="0"/>
          <w:divBdr>
            <w:top w:val="none" w:sz="0" w:space="0" w:color="auto"/>
            <w:left w:val="none" w:sz="0" w:space="0" w:color="auto"/>
            <w:bottom w:val="none" w:sz="0" w:space="0" w:color="auto"/>
            <w:right w:val="none" w:sz="0" w:space="0" w:color="auto"/>
          </w:divBdr>
        </w:div>
        <w:div w:id="2005085926">
          <w:marLeft w:val="-2400"/>
          <w:marRight w:val="-480"/>
          <w:marTop w:val="0"/>
          <w:marBottom w:val="0"/>
          <w:divBdr>
            <w:top w:val="none" w:sz="0" w:space="0" w:color="auto"/>
            <w:left w:val="none" w:sz="0" w:space="0" w:color="auto"/>
            <w:bottom w:val="none" w:sz="0" w:space="0" w:color="auto"/>
            <w:right w:val="none" w:sz="0" w:space="0" w:color="auto"/>
          </w:divBdr>
        </w:div>
        <w:div w:id="2102797735">
          <w:marLeft w:val="-2400"/>
          <w:marRight w:val="-480"/>
          <w:marTop w:val="0"/>
          <w:marBottom w:val="0"/>
          <w:divBdr>
            <w:top w:val="none" w:sz="0" w:space="0" w:color="auto"/>
            <w:left w:val="none" w:sz="0" w:space="0" w:color="auto"/>
            <w:bottom w:val="none" w:sz="0" w:space="0" w:color="auto"/>
            <w:right w:val="none" w:sz="0" w:space="0" w:color="auto"/>
          </w:divBdr>
        </w:div>
        <w:div w:id="2113629147">
          <w:marLeft w:val="-2400"/>
          <w:marRight w:val="-480"/>
          <w:marTop w:val="0"/>
          <w:marBottom w:val="0"/>
          <w:divBdr>
            <w:top w:val="none" w:sz="0" w:space="0" w:color="auto"/>
            <w:left w:val="none" w:sz="0" w:space="0" w:color="auto"/>
            <w:bottom w:val="none" w:sz="0" w:space="0" w:color="auto"/>
            <w:right w:val="none" w:sz="0" w:space="0" w:color="auto"/>
          </w:divBdr>
        </w:div>
      </w:divsChild>
    </w:div>
    <w:div w:id="1313675893">
      <w:bodyDiv w:val="1"/>
      <w:marLeft w:val="0"/>
      <w:marRight w:val="0"/>
      <w:marTop w:val="0"/>
      <w:marBottom w:val="0"/>
      <w:divBdr>
        <w:top w:val="none" w:sz="0" w:space="0" w:color="auto"/>
        <w:left w:val="none" w:sz="0" w:space="0" w:color="auto"/>
        <w:bottom w:val="none" w:sz="0" w:space="0" w:color="auto"/>
        <w:right w:val="none" w:sz="0" w:space="0" w:color="auto"/>
      </w:divBdr>
    </w:div>
    <w:div w:id="1318416369">
      <w:bodyDiv w:val="1"/>
      <w:marLeft w:val="0"/>
      <w:marRight w:val="0"/>
      <w:marTop w:val="0"/>
      <w:marBottom w:val="0"/>
      <w:divBdr>
        <w:top w:val="none" w:sz="0" w:space="0" w:color="auto"/>
        <w:left w:val="none" w:sz="0" w:space="0" w:color="auto"/>
        <w:bottom w:val="none" w:sz="0" w:space="0" w:color="auto"/>
        <w:right w:val="none" w:sz="0" w:space="0" w:color="auto"/>
      </w:divBdr>
    </w:div>
    <w:div w:id="1336608606">
      <w:bodyDiv w:val="1"/>
      <w:marLeft w:val="0"/>
      <w:marRight w:val="0"/>
      <w:marTop w:val="0"/>
      <w:marBottom w:val="0"/>
      <w:divBdr>
        <w:top w:val="none" w:sz="0" w:space="0" w:color="auto"/>
        <w:left w:val="none" w:sz="0" w:space="0" w:color="auto"/>
        <w:bottom w:val="none" w:sz="0" w:space="0" w:color="auto"/>
        <w:right w:val="none" w:sz="0" w:space="0" w:color="auto"/>
      </w:divBdr>
      <w:divsChild>
        <w:div w:id="712118513">
          <w:marLeft w:val="0"/>
          <w:marRight w:val="0"/>
          <w:marTop w:val="0"/>
          <w:marBottom w:val="0"/>
          <w:divBdr>
            <w:top w:val="none" w:sz="0" w:space="0" w:color="auto"/>
            <w:left w:val="none" w:sz="0" w:space="0" w:color="auto"/>
            <w:bottom w:val="none" w:sz="0" w:space="0" w:color="auto"/>
            <w:right w:val="none" w:sz="0" w:space="0" w:color="auto"/>
          </w:divBdr>
        </w:div>
        <w:div w:id="1100375716">
          <w:marLeft w:val="0"/>
          <w:marRight w:val="0"/>
          <w:marTop w:val="0"/>
          <w:marBottom w:val="0"/>
          <w:divBdr>
            <w:top w:val="none" w:sz="0" w:space="0" w:color="auto"/>
            <w:left w:val="none" w:sz="0" w:space="0" w:color="auto"/>
            <w:bottom w:val="none" w:sz="0" w:space="0" w:color="auto"/>
            <w:right w:val="none" w:sz="0" w:space="0" w:color="auto"/>
          </w:divBdr>
          <w:divsChild>
            <w:div w:id="717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33542">
      <w:bodyDiv w:val="1"/>
      <w:marLeft w:val="0"/>
      <w:marRight w:val="0"/>
      <w:marTop w:val="0"/>
      <w:marBottom w:val="0"/>
      <w:divBdr>
        <w:top w:val="none" w:sz="0" w:space="0" w:color="auto"/>
        <w:left w:val="none" w:sz="0" w:space="0" w:color="auto"/>
        <w:bottom w:val="none" w:sz="0" w:space="0" w:color="auto"/>
        <w:right w:val="none" w:sz="0" w:space="0" w:color="auto"/>
      </w:divBdr>
      <w:divsChild>
        <w:div w:id="56633773">
          <w:marLeft w:val="0"/>
          <w:marRight w:val="0"/>
          <w:marTop w:val="0"/>
          <w:marBottom w:val="0"/>
          <w:divBdr>
            <w:top w:val="none" w:sz="0" w:space="0" w:color="auto"/>
            <w:left w:val="none" w:sz="0" w:space="0" w:color="auto"/>
            <w:bottom w:val="none" w:sz="0" w:space="0" w:color="auto"/>
            <w:right w:val="none" w:sz="0" w:space="0" w:color="auto"/>
          </w:divBdr>
        </w:div>
        <w:div w:id="267660270">
          <w:marLeft w:val="0"/>
          <w:marRight w:val="0"/>
          <w:marTop w:val="0"/>
          <w:marBottom w:val="0"/>
          <w:divBdr>
            <w:top w:val="none" w:sz="0" w:space="0" w:color="auto"/>
            <w:left w:val="none" w:sz="0" w:space="0" w:color="auto"/>
            <w:bottom w:val="none" w:sz="0" w:space="0" w:color="auto"/>
            <w:right w:val="none" w:sz="0" w:space="0" w:color="auto"/>
          </w:divBdr>
        </w:div>
        <w:div w:id="1092315515">
          <w:marLeft w:val="0"/>
          <w:marRight w:val="0"/>
          <w:marTop w:val="0"/>
          <w:marBottom w:val="0"/>
          <w:divBdr>
            <w:top w:val="none" w:sz="0" w:space="0" w:color="auto"/>
            <w:left w:val="none" w:sz="0" w:space="0" w:color="auto"/>
            <w:bottom w:val="none" w:sz="0" w:space="0" w:color="auto"/>
            <w:right w:val="none" w:sz="0" w:space="0" w:color="auto"/>
          </w:divBdr>
        </w:div>
        <w:div w:id="1157182633">
          <w:marLeft w:val="0"/>
          <w:marRight w:val="0"/>
          <w:marTop w:val="0"/>
          <w:marBottom w:val="0"/>
          <w:divBdr>
            <w:top w:val="none" w:sz="0" w:space="0" w:color="auto"/>
            <w:left w:val="none" w:sz="0" w:space="0" w:color="auto"/>
            <w:bottom w:val="none" w:sz="0" w:space="0" w:color="auto"/>
            <w:right w:val="none" w:sz="0" w:space="0" w:color="auto"/>
          </w:divBdr>
        </w:div>
        <w:div w:id="1320579252">
          <w:marLeft w:val="0"/>
          <w:marRight w:val="0"/>
          <w:marTop w:val="0"/>
          <w:marBottom w:val="0"/>
          <w:divBdr>
            <w:top w:val="none" w:sz="0" w:space="0" w:color="auto"/>
            <w:left w:val="none" w:sz="0" w:space="0" w:color="auto"/>
            <w:bottom w:val="none" w:sz="0" w:space="0" w:color="auto"/>
            <w:right w:val="none" w:sz="0" w:space="0" w:color="auto"/>
          </w:divBdr>
        </w:div>
        <w:div w:id="1467702704">
          <w:marLeft w:val="0"/>
          <w:marRight w:val="0"/>
          <w:marTop w:val="0"/>
          <w:marBottom w:val="0"/>
          <w:divBdr>
            <w:top w:val="none" w:sz="0" w:space="0" w:color="auto"/>
            <w:left w:val="none" w:sz="0" w:space="0" w:color="auto"/>
            <w:bottom w:val="none" w:sz="0" w:space="0" w:color="auto"/>
            <w:right w:val="none" w:sz="0" w:space="0" w:color="auto"/>
          </w:divBdr>
        </w:div>
        <w:div w:id="1508590759">
          <w:marLeft w:val="0"/>
          <w:marRight w:val="0"/>
          <w:marTop w:val="0"/>
          <w:marBottom w:val="0"/>
          <w:divBdr>
            <w:top w:val="none" w:sz="0" w:space="0" w:color="auto"/>
            <w:left w:val="none" w:sz="0" w:space="0" w:color="auto"/>
            <w:bottom w:val="none" w:sz="0" w:space="0" w:color="auto"/>
            <w:right w:val="none" w:sz="0" w:space="0" w:color="auto"/>
          </w:divBdr>
        </w:div>
        <w:div w:id="1538545772">
          <w:marLeft w:val="0"/>
          <w:marRight w:val="0"/>
          <w:marTop w:val="0"/>
          <w:marBottom w:val="0"/>
          <w:divBdr>
            <w:top w:val="none" w:sz="0" w:space="0" w:color="auto"/>
            <w:left w:val="none" w:sz="0" w:space="0" w:color="auto"/>
            <w:bottom w:val="none" w:sz="0" w:space="0" w:color="auto"/>
            <w:right w:val="none" w:sz="0" w:space="0" w:color="auto"/>
          </w:divBdr>
        </w:div>
        <w:div w:id="1664510261">
          <w:marLeft w:val="0"/>
          <w:marRight w:val="0"/>
          <w:marTop w:val="0"/>
          <w:marBottom w:val="0"/>
          <w:divBdr>
            <w:top w:val="none" w:sz="0" w:space="0" w:color="auto"/>
            <w:left w:val="none" w:sz="0" w:space="0" w:color="auto"/>
            <w:bottom w:val="none" w:sz="0" w:space="0" w:color="auto"/>
            <w:right w:val="none" w:sz="0" w:space="0" w:color="auto"/>
          </w:divBdr>
        </w:div>
        <w:div w:id="1697345733">
          <w:marLeft w:val="0"/>
          <w:marRight w:val="0"/>
          <w:marTop w:val="0"/>
          <w:marBottom w:val="0"/>
          <w:divBdr>
            <w:top w:val="none" w:sz="0" w:space="0" w:color="auto"/>
            <w:left w:val="none" w:sz="0" w:space="0" w:color="auto"/>
            <w:bottom w:val="none" w:sz="0" w:space="0" w:color="auto"/>
            <w:right w:val="none" w:sz="0" w:space="0" w:color="auto"/>
          </w:divBdr>
        </w:div>
        <w:div w:id="1728260151">
          <w:marLeft w:val="0"/>
          <w:marRight w:val="0"/>
          <w:marTop w:val="0"/>
          <w:marBottom w:val="0"/>
          <w:divBdr>
            <w:top w:val="none" w:sz="0" w:space="0" w:color="auto"/>
            <w:left w:val="none" w:sz="0" w:space="0" w:color="auto"/>
            <w:bottom w:val="none" w:sz="0" w:space="0" w:color="auto"/>
            <w:right w:val="none" w:sz="0" w:space="0" w:color="auto"/>
          </w:divBdr>
        </w:div>
        <w:div w:id="1953630873">
          <w:marLeft w:val="0"/>
          <w:marRight w:val="0"/>
          <w:marTop w:val="0"/>
          <w:marBottom w:val="0"/>
          <w:divBdr>
            <w:top w:val="none" w:sz="0" w:space="0" w:color="auto"/>
            <w:left w:val="none" w:sz="0" w:space="0" w:color="auto"/>
            <w:bottom w:val="none" w:sz="0" w:space="0" w:color="auto"/>
            <w:right w:val="none" w:sz="0" w:space="0" w:color="auto"/>
          </w:divBdr>
        </w:div>
      </w:divsChild>
    </w:div>
    <w:div w:id="1341274817">
      <w:bodyDiv w:val="1"/>
      <w:marLeft w:val="0"/>
      <w:marRight w:val="0"/>
      <w:marTop w:val="0"/>
      <w:marBottom w:val="0"/>
      <w:divBdr>
        <w:top w:val="none" w:sz="0" w:space="0" w:color="auto"/>
        <w:left w:val="none" w:sz="0" w:space="0" w:color="auto"/>
        <w:bottom w:val="none" w:sz="0" w:space="0" w:color="auto"/>
        <w:right w:val="none" w:sz="0" w:space="0" w:color="auto"/>
      </w:divBdr>
    </w:div>
    <w:div w:id="1349672729">
      <w:bodyDiv w:val="1"/>
      <w:marLeft w:val="0"/>
      <w:marRight w:val="0"/>
      <w:marTop w:val="0"/>
      <w:marBottom w:val="0"/>
      <w:divBdr>
        <w:top w:val="none" w:sz="0" w:space="0" w:color="auto"/>
        <w:left w:val="none" w:sz="0" w:space="0" w:color="auto"/>
        <w:bottom w:val="none" w:sz="0" w:space="0" w:color="auto"/>
        <w:right w:val="none" w:sz="0" w:space="0" w:color="auto"/>
      </w:divBdr>
    </w:div>
    <w:div w:id="1360201955">
      <w:bodyDiv w:val="1"/>
      <w:marLeft w:val="0"/>
      <w:marRight w:val="0"/>
      <w:marTop w:val="0"/>
      <w:marBottom w:val="0"/>
      <w:divBdr>
        <w:top w:val="none" w:sz="0" w:space="0" w:color="auto"/>
        <w:left w:val="none" w:sz="0" w:space="0" w:color="auto"/>
        <w:bottom w:val="none" w:sz="0" w:space="0" w:color="auto"/>
        <w:right w:val="none" w:sz="0" w:space="0" w:color="auto"/>
      </w:divBdr>
    </w:div>
    <w:div w:id="1362046899">
      <w:bodyDiv w:val="1"/>
      <w:marLeft w:val="0"/>
      <w:marRight w:val="0"/>
      <w:marTop w:val="0"/>
      <w:marBottom w:val="0"/>
      <w:divBdr>
        <w:top w:val="none" w:sz="0" w:space="0" w:color="auto"/>
        <w:left w:val="none" w:sz="0" w:space="0" w:color="auto"/>
        <w:bottom w:val="none" w:sz="0" w:space="0" w:color="auto"/>
        <w:right w:val="none" w:sz="0" w:space="0" w:color="auto"/>
      </w:divBdr>
    </w:div>
    <w:div w:id="1365015536">
      <w:bodyDiv w:val="1"/>
      <w:marLeft w:val="0"/>
      <w:marRight w:val="0"/>
      <w:marTop w:val="0"/>
      <w:marBottom w:val="0"/>
      <w:divBdr>
        <w:top w:val="none" w:sz="0" w:space="0" w:color="auto"/>
        <w:left w:val="none" w:sz="0" w:space="0" w:color="auto"/>
        <w:bottom w:val="none" w:sz="0" w:space="0" w:color="auto"/>
        <w:right w:val="none" w:sz="0" w:space="0" w:color="auto"/>
      </w:divBdr>
    </w:div>
    <w:div w:id="1373729837">
      <w:bodyDiv w:val="1"/>
      <w:marLeft w:val="0"/>
      <w:marRight w:val="0"/>
      <w:marTop w:val="0"/>
      <w:marBottom w:val="0"/>
      <w:divBdr>
        <w:top w:val="none" w:sz="0" w:space="0" w:color="auto"/>
        <w:left w:val="none" w:sz="0" w:space="0" w:color="auto"/>
        <w:bottom w:val="none" w:sz="0" w:space="0" w:color="auto"/>
        <w:right w:val="none" w:sz="0" w:space="0" w:color="auto"/>
      </w:divBdr>
    </w:div>
    <w:div w:id="1376852179">
      <w:bodyDiv w:val="1"/>
      <w:marLeft w:val="0"/>
      <w:marRight w:val="0"/>
      <w:marTop w:val="0"/>
      <w:marBottom w:val="0"/>
      <w:divBdr>
        <w:top w:val="none" w:sz="0" w:space="0" w:color="auto"/>
        <w:left w:val="none" w:sz="0" w:space="0" w:color="auto"/>
        <w:bottom w:val="none" w:sz="0" w:space="0" w:color="auto"/>
        <w:right w:val="none" w:sz="0" w:space="0" w:color="auto"/>
      </w:divBdr>
    </w:div>
    <w:div w:id="1385594836">
      <w:bodyDiv w:val="1"/>
      <w:marLeft w:val="0"/>
      <w:marRight w:val="0"/>
      <w:marTop w:val="0"/>
      <w:marBottom w:val="0"/>
      <w:divBdr>
        <w:top w:val="none" w:sz="0" w:space="0" w:color="auto"/>
        <w:left w:val="none" w:sz="0" w:space="0" w:color="auto"/>
        <w:bottom w:val="none" w:sz="0" w:space="0" w:color="auto"/>
        <w:right w:val="none" w:sz="0" w:space="0" w:color="auto"/>
      </w:divBdr>
    </w:div>
    <w:div w:id="1390957534">
      <w:bodyDiv w:val="1"/>
      <w:marLeft w:val="0"/>
      <w:marRight w:val="0"/>
      <w:marTop w:val="0"/>
      <w:marBottom w:val="0"/>
      <w:divBdr>
        <w:top w:val="none" w:sz="0" w:space="0" w:color="auto"/>
        <w:left w:val="none" w:sz="0" w:space="0" w:color="auto"/>
        <w:bottom w:val="none" w:sz="0" w:space="0" w:color="auto"/>
        <w:right w:val="none" w:sz="0" w:space="0" w:color="auto"/>
      </w:divBdr>
    </w:div>
    <w:div w:id="1423450224">
      <w:bodyDiv w:val="1"/>
      <w:marLeft w:val="0"/>
      <w:marRight w:val="0"/>
      <w:marTop w:val="0"/>
      <w:marBottom w:val="0"/>
      <w:divBdr>
        <w:top w:val="none" w:sz="0" w:space="0" w:color="auto"/>
        <w:left w:val="none" w:sz="0" w:space="0" w:color="auto"/>
        <w:bottom w:val="none" w:sz="0" w:space="0" w:color="auto"/>
        <w:right w:val="none" w:sz="0" w:space="0" w:color="auto"/>
      </w:divBdr>
    </w:div>
    <w:div w:id="1423840123">
      <w:bodyDiv w:val="1"/>
      <w:marLeft w:val="0"/>
      <w:marRight w:val="0"/>
      <w:marTop w:val="0"/>
      <w:marBottom w:val="0"/>
      <w:divBdr>
        <w:top w:val="none" w:sz="0" w:space="0" w:color="auto"/>
        <w:left w:val="none" w:sz="0" w:space="0" w:color="auto"/>
        <w:bottom w:val="none" w:sz="0" w:space="0" w:color="auto"/>
        <w:right w:val="none" w:sz="0" w:space="0" w:color="auto"/>
      </w:divBdr>
    </w:div>
    <w:div w:id="1440684762">
      <w:bodyDiv w:val="1"/>
      <w:marLeft w:val="0"/>
      <w:marRight w:val="0"/>
      <w:marTop w:val="0"/>
      <w:marBottom w:val="0"/>
      <w:divBdr>
        <w:top w:val="none" w:sz="0" w:space="0" w:color="auto"/>
        <w:left w:val="none" w:sz="0" w:space="0" w:color="auto"/>
        <w:bottom w:val="none" w:sz="0" w:space="0" w:color="auto"/>
        <w:right w:val="none" w:sz="0" w:space="0" w:color="auto"/>
      </w:divBdr>
    </w:div>
    <w:div w:id="1446801710">
      <w:bodyDiv w:val="1"/>
      <w:marLeft w:val="0"/>
      <w:marRight w:val="0"/>
      <w:marTop w:val="0"/>
      <w:marBottom w:val="0"/>
      <w:divBdr>
        <w:top w:val="none" w:sz="0" w:space="0" w:color="auto"/>
        <w:left w:val="none" w:sz="0" w:space="0" w:color="auto"/>
        <w:bottom w:val="none" w:sz="0" w:space="0" w:color="auto"/>
        <w:right w:val="none" w:sz="0" w:space="0" w:color="auto"/>
      </w:divBdr>
      <w:divsChild>
        <w:div w:id="118502113">
          <w:marLeft w:val="-2400"/>
          <w:marRight w:val="-480"/>
          <w:marTop w:val="0"/>
          <w:marBottom w:val="0"/>
          <w:divBdr>
            <w:top w:val="none" w:sz="0" w:space="0" w:color="auto"/>
            <w:left w:val="none" w:sz="0" w:space="0" w:color="auto"/>
            <w:bottom w:val="none" w:sz="0" w:space="0" w:color="auto"/>
            <w:right w:val="none" w:sz="0" w:space="0" w:color="auto"/>
          </w:divBdr>
        </w:div>
        <w:div w:id="258368662">
          <w:marLeft w:val="-2400"/>
          <w:marRight w:val="-480"/>
          <w:marTop w:val="0"/>
          <w:marBottom w:val="0"/>
          <w:divBdr>
            <w:top w:val="none" w:sz="0" w:space="0" w:color="auto"/>
            <w:left w:val="none" w:sz="0" w:space="0" w:color="auto"/>
            <w:bottom w:val="none" w:sz="0" w:space="0" w:color="auto"/>
            <w:right w:val="none" w:sz="0" w:space="0" w:color="auto"/>
          </w:divBdr>
        </w:div>
        <w:div w:id="498081984">
          <w:marLeft w:val="-2400"/>
          <w:marRight w:val="-480"/>
          <w:marTop w:val="0"/>
          <w:marBottom w:val="0"/>
          <w:divBdr>
            <w:top w:val="none" w:sz="0" w:space="0" w:color="auto"/>
            <w:left w:val="none" w:sz="0" w:space="0" w:color="auto"/>
            <w:bottom w:val="none" w:sz="0" w:space="0" w:color="auto"/>
            <w:right w:val="none" w:sz="0" w:space="0" w:color="auto"/>
          </w:divBdr>
        </w:div>
        <w:div w:id="758140690">
          <w:marLeft w:val="-2400"/>
          <w:marRight w:val="-480"/>
          <w:marTop w:val="0"/>
          <w:marBottom w:val="0"/>
          <w:divBdr>
            <w:top w:val="none" w:sz="0" w:space="0" w:color="auto"/>
            <w:left w:val="none" w:sz="0" w:space="0" w:color="auto"/>
            <w:bottom w:val="none" w:sz="0" w:space="0" w:color="auto"/>
            <w:right w:val="none" w:sz="0" w:space="0" w:color="auto"/>
          </w:divBdr>
        </w:div>
        <w:div w:id="1899049514">
          <w:marLeft w:val="-2400"/>
          <w:marRight w:val="-480"/>
          <w:marTop w:val="0"/>
          <w:marBottom w:val="0"/>
          <w:divBdr>
            <w:top w:val="none" w:sz="0" w:space="0" w:color="auto"/>
            <w:left w:val="none" w:sz="0" w:space="0" w:color="auto"/>
            <w:bottom w:val="none" w:sz="0" w:space="0" w:color="auto"/>
            <w:right w:val="none" w:sz="0" w:space="0" w:color="auto"/>
          </w:divBdr>
        </w:div>
        <w:div w:id="2001081960">
          <w:marLeft w:val="-2400"/>
          <w:marRight w:val="-480"/>
          <w:marTop w:val="0"/>
          <w:marBottom w:val="0"/>
          <w:divBdr>
            <w:top w:val="none" w:sz="0" w:space="0" w:color="auto"/>
            <w:left w:val="none" w:sz="0" w:space="0" w:color="auto"/>
            <w:bottom w:val="none" w:sz="0" w:space="0" w:color="auto"/>
            <w:right w:val="none" w:sz="0" w:space="0" w:color="auto"/>
          </w:divBdr>
        </w:div>
        <w:div w:id="2097631707">
          <w:marLeft w:val="-2400"/>
          <w:marRight w:val="-480"/>
          <w:marTop w:val="0"/>
          <w:marBottom w:val="0"/>
          <w:divBdr>
            <w:top w:val="none" w:sz="0" w:space="0" w:color="auto"/>
            <w:left w:val="none" w:sz="0" w:space="0" w:color="auto"/>
            <w:bottom w:val="none" w:sz="0" w:space="0" w:color="auto"/>
            <w:right w:val="none" w:sz="0" w:space="0" w:color="auto"/>
          </w:divBdr>
        </w:div>
        <w:div w:id="2132437303">
          <w:marLeft w:val="-2400"/>
          <w:marRight w:val="-480"/>
          <w:marTop w:val="0"/>
          <w:marBottom w:val="0"/>
          <w:divBdr>
            <w:top w:val="none" w:sz="0" w:space="0" w:color="auto"/>
            <w:left w:val="none" w:sz="0" w:space="0" w:color="auto"/>
            <w:bottom w:val="none" w:sz="0" w:space="0" w:color="auto"/>
            <w:right w:val="none" w:sz="0" w:space="0" w:color="auto"/>
          </w:divBdr>
        </w:div>
      </w:divsChild>
    </w:div>
    <w:div w:id="1463159680">
      <w:bodyDiv w:val="1"/>
      <w:marLeft w:val="0"/>
      <w:marRight w:val="0"/>
      <w:marTop w:val="0"/>
      <w:marBottom w:val="0"/>
      <w:divBdr>
        <w:top w:val="none" w:sz="0" w:space="0" w:color="auto"/>
        <w:left w:val="none" w:sz="0" w:space="0" w:color="auto"/>
        <w:bottom w:val="none" w:sz="0" w:space="0" w:color="auto"/>
        <w:right w:val="none" w:sz="0" w:space="0" w:color="auto"/>
      </w:divBdr>
    </w:div>
    <w:div w:id="1470783610">
      <w:bodyDiv w:val="1"/>
      <w:marLeft w:val="0"/>
      <w:marRight w:val="0"/>
      <w:marTop w:val="0"/>
      <w:marBottom w:val="0"/>
      <w:divBdr>
        <w:top w:val="none" w:sz="0" w:space="0" w:color="auto"/>
        <w:left w:val="none" w:sz="0" w:space="0" w:color="auto"/>
        <w:bottom w:val="none" w:sz="0" w:space="0" w:color="auto"/>
        <w:right w:val="none" w:sz="0" w:space="0" w:color="auto"/>
      </w:divBdr>
    </w:div>
    <w:div w:id="1485273494">
      <w:bodyDiv w:val="1"/>
      <w:marLeft w:val="0"/>
      <w:marRight w:val="0"/>
      <w:marTop w:val="0"/>
      <w:marBottom w:val="0"/>
      <w:divBdr>
        <w:top w:val="none" w:sz="0" w:space="0" w:color="auto"/>
        <w:left w:val="none" w:sz="0" w:space="0" w:color="auto"/>
        <w:bottom w:val="none" w:sz="0" w:space="0" w:color="auto"/>
        <w:right w:val="none" w:sz="0" w:space="0" w:color="auto"/>
      </w:divBdr>
      <w:divsChild>
        <w:div w:id="1895045060">
          <w:marLeft w:val="0"/>
          <w:marRight w:val="0"/>
          <w:marTop w:val="0"/>
          <w:marBottom w:val="0"/>
          <w:divBdr>
            <w:top w:val="none" w:sz="0" w:space="0" w:color="auto"/>
            <w:left w:val="none" w:sz="0" w:space="0" w:color="auto"/>
            <w:bottom w:val="none" w:sz="0" w:space="0" w:color="auto"/>
            <w:right w:val="none" w:sz="0" w:space="0" w:color="auto"/>
          </w:divBdr>
          <w:divsChild>
            <w:div w:id="681006307">
              <w:marLeft w:val="0"/>
              <w:marRight w:val="0"/>
              <w:marTop w:val="0"/>
              <w:marBottom w:val="0"/>
              <w:divBdr>
                <w:top w:val="none" w:sz="0" w:space="0" w:color="auto"/>
                <w:left w:val="none" w:sz="0" w:space="0" w:color="auto"/>
                <w:bottom w:val="none" w:sz="0" w:space="0" w:color="auto"/>
                <w:right w:val="none" w:sz="0" w:space="0" w:color="auto"/>
              </w:divBdr>
            </w:div>
            <w:div w:id="89096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470505">
      <w:bodyDiv w:val="1"/>
      <w:marLeft w:val="0"/>
      <w:marRight w:val="0"/>
      <w:marTop w:val="0"/>
      <w:marBottom w:val="0"/>
      <w:divBdr>
        <w:top w:val="none" w:sz="0" w:space="0" w:color="auto"/>
        <w:left w:val="none" w:sz="0" w:space="0" w:color="auto"/>
        <w:bottom w:val="none" w:sz="0" w:space="0" w:color="auto"/>
        <w:right w:val="none" w:sz="0" w:space="0" w:color="auto"/>
      </w:divBdr>
    </w:div>
    <w:div w:id="1489318772">
      <w:bodyDiv w:val="1"/>
      <w:marLeft w:val="0"/>
      <w:marRight w:val="0"/>
      <w:marTop w:val="0"/>
      <w:marBottom w:val="0"/>
      <w:divBdr>
        <w:top w:val="none" w:sz="0" w:space="0" w:color="auto"/>
        <w:left w:val="none" w:sz="0" w:space="0" w:color="auto"/>
        <w:bottom w:val="none" w:sz="0" w:space="0" w:color="auto"/>
        <w:right w:val="none" w:sz="0" w:space="0" w:color="auto"/>
      </w:divBdr>
    </w:div>
    <w:div w:id="1492286150">
      <w:bodyDiv w:val="1"/>
      <w:marLeft w:val="0"/>
      <w:marRight w:val="0"/>
      <w:marTop w:val="0"/>
      <w:marBottom w:val="0"/>
      <w:divBdr>
        <w:top w:val="none" w:sz="0" w:space="0" w:color="auto"/>
        <w:left w:val="none" w:sz="0" w:space="0" w:color="auto"/>
        <w:bottom w:val="none" w:sz="0" w:space="0" w:color="auto"/>
        <w:right w:val="none" w:sz="0" w:space="0" w:color="auto"/>
      </w:divBdr>
    </w:div>
    <w:div w:id="1495488456">
      <w:bodyDiv w:val="1"/>
      <w:marLeft w:val="0"/>
      <w:marRight w:val="0"/>
      <w:marTop w:val="0"/>
      <w:marBottom w:val="0"/>
      <w:divBdr>
        <w:top w:val="none" w:sz="0" w:space="0" w:color="auto"/>
        <w:left w:val="none" w:sz="0" w:space="0" w:color="auto"/>
        <w:bottom w:val="none" w:sz="0" w:space="0" w:color="auto"/>
        <w:right w:val="none" w:sz="0" w:space="0" w:color="auto"/>
      </w:divBdr>
    </w:div>
    <w:div w:id="1538547713">
      <w:bodyDiv w:val="1"/>
      <w:marLeft w:val="0"/>
      <w:marRight w:val="0"/>
      <w:marTop w:val="0"/>
      <w:marBottom w:val="0"/>
      <w:divBdr>
        <w:top w:val="none" w:sz="0" w:space="0" w:color="auto"/>
        <w:left w:val="none" w:sz="0" w:space="0" w:color="auto"/>
        <w:bottom w:val="none" w:sz="0" w:space="0" w:color="auto"/>
        <w:right w:val="none" w:sz="0" w:space="0" w:color="auto"/>
      </w:divBdr>
      <w:divsChild>
        <w:div w:id="963775231">
          <w:marLeft w:val="0"/>
          <w:marRight w:val="0"/>
          <w:marTop w:val="0"/>
          <w:marBottom w:val="0"/>
          <w:divBdr>
            <w:top w:val="none" w:sz="0" w:space="0" w:color="auto"/>
            <w:left w:val="none" w:sz="0" w:space="0" w:color="auto"/>
            <w:bottom w:val="none" w:sz="0" w:space="0" w:color="auto"/>
            <w:right w:val="none" w:sz="0" w:space="0" w:color="auto"/>
          </w:divBdr>
        </w:div>
      </w:divsChild>
    </w:div>
    <w:div w:id="1539005505">
      <w:bodyDiv w:val="1"/>
      <w:marLeft w:val="0"/>
      <w:marRight w:val="0"/>
      <w:marTop w:val="0"/>
      <w:marBottom w:val="0"/>
      <w:divBdr>
        <w:top w:val="none" w:sz="0" w:space="0" w:color="auto"/>
        <w:left w:val="none" w:sz="0" w:space="0" w:color="auto"/>
        <w:bottom w:val="none" w:sz="0" w:space="0" w:color="auto"/>
        <w:right w:val="none" w:sz="0" w:space="0" w:color="auto"/>
      </w:divBdr>
      <w:divsChild>
        <w:div w:id="70155579">
          <w:marLeft w:val="-2400"/>
          <w:marRight w:val="-480"/>
          <w:marTop w:val="0"/>
          <w:marBottom w:val="0"/>
          <w:divBdr>
            <w:top w:val="none" w:sz="0" w:space="0" w:color="auto"/>
            <w:left w:val="none" w:sz="0" w:space="0" w:color="auto"/>
            <w:bottom w:val="none" w:sz="0" w:space="0" w:color="auto"/>
            <w:right w:val="none" w:sz="0" w:space="0" w:color="auto"/>
          </w:divBdr>
        </w:div>
        <w:div w:id="117526511">
          <w:marLeft w:val="-2400"/>
          <w:marRight w:val="-480"/>
          <w:marTop w:val="0"/>
          <w:marBottom w:val="0"/>
          <w:divBdr>
            <w:top w:val="none" w:sz="0" w:space="0" w:color="auto"/>
            <w:left w:val="none" w:sz="0" w:space="0" w:color="auto"/>
            <w:bottom w:val="none" w:sz="0" w:space="0" w:color="auto"/>
            <w:right w:val="none" w:sz="0" w:space="0" w:color="auto"/>
          </w:divBdr>
        </w:div>
        <w:div w:id="228156836">
          <w:marLeft w:val="-2400"/>
          <w:marRight w:val="-480"/>
          <w:marTop w:val="0"/>
          <w:marBottom w:val="0"/>
          <w:divBdr>
            <w:top w:val="none" w:sz="0" w:space="0" w:color="auto"/>
            <w:left w:val="none" w:sz="0" w:space="0" w:color="auto"/>
            <w:bottom w:val="none" w:sz="0" w:space="0" w:color="auto"/>
            <w:right w:val="none" w:sz="0" w:space="0" w:color="auto"/>
          </w:divBdr>
        </w:div>
        <w:div w:id="391848195">
          <w:marLeft w:val="-2400"/>
          <w:marRight w:val="-480"/>
          <w:marTop w:val="0"/>
          <w:marBottom w:val="0"/>
          <w:divBdr>
            <w:top w:val="none" w:sz="0" w:space="0" w:color="auto"/>
            <w:left w:val="none" w:sz="0" w:space="0" w:color="auto"/>
            <w:bottom w:val="none" w:sz="0" w:space="0" w:color="auto"/>
            <w:right w:val="none" w:sz="0" w:space="0" w:color="auto"/>
          </w:divBdr>
        </w:div>
        <w:div w:id="468285944">
          <w:marLeft w:val="-2400"/>
          <w:marRight w:val="-480"/>
          <w:marTop w:val="0"/>
          <w:marBottom w:val="0"/>
          <w:divBdr>
            <w:top w:val="none" w:sz="0" w:space="0" w:color="auto"/>
            <w:left w:val="none" w:sz="0" w:space="0" w:color="auto"/>
            <w:bottom w:val="none" w:sz="0" w:space="0" w:color="auto"/>
            <w:right w:val="none" w:sz="0" w:space="0" w:color="auto"/>
          </w:divBdr>
        </w:div>
        <w:div w:id="491877230">
          <w:marLeft w:val="-2400"/>
          <w:marRight w:val="-480"/>
          <w:marTop w:val="0"/>
          <w:marBottom w:val="0"/>
          <w:divBdr>
            <w:top w:val="none" w:sz="0" w:space="0" w:color="auto"/>
            <w:left w:val="none" w:sz="0" w:space="0" w:color="auto"/>
            <w:bottom w:val="none" w:sz="0" w:space="0" w:color="auto"/>
            <w:right w:val="none" w:sz="0" w:space="0" w:color="auto"/>
          </w:divBdr>
        </w:div>
        <w:div w:id="667094325">
          <w:marLeft w:val="-2400"/>
          <w:marRight w:val="-480"/>
          <w:marTop w:val="0"/>
          <w:marBottom w:val="0"/>
          <w:divBdr>
            <w:top w:val="none" w:sz="0" w:space="0" w:color="auto"/>
            <w:left w:val="none" w:sz="0" w:space="0" w:color="auto"/>
            <w:bottom w:val="none" w:sz="0" w:space="0" w:color="auto"/>
            <w:right w:val="none" w:sz="0" w:space="0" w:color="auto"/>
          </w:divBdr>
        </w:div>
        <w:div w:id="757412516">
          <w:marLeft w:val="-2400"/>
          <w:marRight w:val="-480"/>
          <w:marTop w:val="0"/>
          <w:marBottom w:val="0"/>
          <w:divBdr>
            <w:top w:val="none" w:sz="0" w:space="0" w:color="auto"/>
            <w:left w:val="none" w:sz="0" w:space="0" w:color="auto"/>
            <w:bottom w:val="none" w:sz="0" w:space="0" w:color="auto"/>
            <w:right w:val="none" w:sz="0" w:space="0" w:color="auto"/>
          </w:divBdr>
        </w:div>
        <w:div w:id="767432427">
          <w:marLeft w:val="-2400"/>
          <w:marRight w:val="-480"/>
          <w:marTop w:val="0"/>
          <w:marBottom w:val="0"/>
          <w:divBdr>
            <w:top w:val="none" w:sz="0" w:space="0" w:color="auto"/>
            <w:left w:val="none" w:sz="0" w:space="0" w:color="auto"/>
            <w:bottom w:val="none" w:sz="0" w:space="0" w:color="auto"/>
            <w:right w:val="none" w:sz="0" w:space="0" w:color="auto"/>
          </w:divBdr>
        </w:div>
        <w:div w:id="837580309">
          <w:marLeft w:val="-2400"/>
          <w:marRight w:val="-480"/>
          <w:marTop w:val="0"/>
          <w:marBottom w:val="0"/>
          <w:divBdr>
            <w:top w:val="none" w:sz="0" w:space="0" w:color="auto"/>
            <w:left w:val="none" w:sz="0" w:space="0" w:color="auto"/>
            <w:bottom w:val="none" w:sz="0" w:space="0" w:color="auto"/>
            <w:right w:val="none" w:sz="0" w:space="0" w:color="auto"/>
          </w:divBdr>
        </w:div>
        <w:div w:id="860239990">
          <w:marLeft w:val="-2400"/>
          <w:marRight w:val="-480"/>
          <w:marTop w:val="0"/>
          <w:marBottom w:val="0"/>
          <w:divBdr>
            <w:top w:val="none" w:sz="0" w:space="0" w:color="auto"/>
            <w:left w:val="none" w:sz="0" w:space="0" w:color="auto"/>
            <w:bottom w:val="none" w:sz="0" w:space="0" w:color="auto"/>
            <w:right w:val="none" w:sz="0" w:space="0" w:color="auto"/>
          </w:divBdr>
        </w:div>
        <w:div w:id="1038702661">
          <w:marLeft w:val="-2400"/>
          <w:marRight w:val="-480"/>
          <w:marTop w:val="0"/>
          <w:marBottom w:val="0"/>
          <w:divBdr>
            <w:top w:val="none" w:sz="0" w:space="0" w:color="auto"/>
            <w:left w:val="none" w:sz="0" w:space="0" w:color="auto"/>
            <w:bottom w:val="none" w:sz="0" w:space="0" w:color="auto"/>
            <w:right w:val="none" w:sz="0" w:space="0" w:color="auto"/>
          </w:divBdr>
        </w:div>
        <w:div w:id="1388605855">
          <w:marLeft w:val="-2400"/>
          <w:marRight w:val="-480"/>
          <w:marTop w:val="0"/>
          <w:marBottom w:val="0"/>
          <w:divBdr>
            <w:top w:val="none" w:sz="0" w:space="0" w:color="auto"/>
            <w:left w:val="none" w:sz="0" w:space="0" w:color="auto"/>
            <w:bottom w:val="none" w:sz="0" w:space="0" w:color="auto"/>
            <w:right w:val="none" w:sz="0" w:space="0" w:color="auto"/>
          </w:divBdr>
        </w:div>
        <w:div w:id="1439333766">
          <w:marLeft w:val="-2400"/>
          <w:marRight w:val="-480"/>
          <w:marTop w:val="0"/>
          <w:marBottom w:val="0"/>
          <w:divBdr>
            <w:top w:val="none" w:sz="0" w:space="0" w:color="auto"/>
            <w:left w:val="none" w:sz="0" w:space="0" w:color="auto"/>
            <w:bottom w:val="none" w:sz="0" w:space="0" w:color="auto"/>
            <w:right w:val="none" w:sz="0" w:space="0" w:color="auto"/>
          </w:divBdr>
        </w:div>
        <w:div w:id="1493571072">
          <w:marLeft w:val="-2400"/>
          <w:marRight w:val="-480"/>
          <w:marTop w:val="0"/>
          <w:marBottom w:val="0"/>
          <w:divBdr>
            <w:top w:val="none" w:sz="0" w:space="0" w:color="auto"/>
            <w:left w:val="none" w:sz="0" w:space="0" w:color="auto"/>
            <w:bottom w:val="none" w:sz="0" w:space="0" w:color="auto"/>
            <w:right w:val="none" w:sz="0" w:space="0" w:color="auto"/>
          </w:divBdr>
        </w:div>
        <w:div w:id="1587811623">
          <w:marLeft w:val="-2400"/>
          <w:marRight w:val="-480"/>
          <w:marTop w:val="0"/>
          <w:marBottom w:val="0"/>
          <w:divBdr>
            <w:top w:val="none" w:sz="0" w:space="0" w:color="auto"/>
            <w:left w:val="none" w:sz="0" w:space="0" w:color="auto"/>
            <w:bottom w:val="none" w:sz="0" w:space="0" w:color="auto"/>
            <w:right w:val="none" w:sz="0" w:space="0" w:color="auto"/>
          </w:divBdr>
        </w:div>
        <w:div w:id="1672828550">
          <w:marLeft w:val="-2400"/>
          <w:marRight w:val="-480"/>
          <w:marTop w:val="0"/>
          <w:marBottom w:val="0"/>
          <w:divBdr>
            <w:top w:val="none" w:sz="0" w:space="0" w:color="auto"/>
            <w:left w:val="none" w:sz="0" w:space="0" w:color="auto"/>
            <w:bottom w:val="none" w:sz="0" w:space="0" w:color="auto"/>
            <w:right w:val="none" w:sz="0" w:space="0" w:color="auto"/>
          </w:divBdr>
        </w:div>
        <w:div w:id="1867331493">
          <w:marLeft w:val="-2400"/>
          <w:marRight w:val="-480"/>
          <w:marTop w:val="0"/>
          <w:marBottom w:val="0"/>
          <w:divBdr>
            <w:top w:val="none" w:sz="0" w:space="0" w:color="auto"/>
            <w:left w:val="none" w:sz="0" w:space="0" w:color="auto"/>
            <w:bottom w:val="none" w:sz="0" w:space="0" w:color="auto"/>
            <w:right w:val="none" w:sz="0" w:space="0" w:color="auto"/>
          </w:divBdr>
        </w:div>
        <w:div w:id="1985157336">
          <w:marLeft w:val="-2400"/>
          <w:marRight w:val="-480"/>
          <w:marTop w:val="0"/>
          <w:marBottom w:val="0"/>
          <w:divBdr>
            <w:top w:val="none" w:sz="0" w:space="0" w:color="auto"/>
            <w:left w:val="none" w:sz="0" w:space="0" w:color="auto"/>
            <w:bottom w:val="none" w:sz="0" w:space="0" w:color="auto"/>
            <w:right w:val="none" w:sz="0" w:space="0" w:color="auto"/>
          </w:divBdr>
        </w:div>
        <w:div w:id="2011445621">
          <w:marLeft w:val="-2400"/>
          <w:marRight w:val="-480"/>
          <w:marTop w:val="0"/>
          <w:marBottom w:val="0"/>
          <w:divBdr>
            <w:top w:val="none" w:sz="0" w:space="0" w:color="auto"/>
            <w:left w:val="none" w:sz="0" w:space="0" w:color="auto"/>
            <w:bottom w:val="none" w:sz="0" w:space="0" w:color="auto"/>
            <w:right w:val="none" w:sz="0" w:space="0" w:color="auto"/>
          </w:divBdr>
        </w:div>
        <w:div w:id="2112898659">
          <w:marLeft w:val="-2400"/>
          <w:marRight w:val="-480"/>
          <w:marTop w:val="0"/>
          <w:marBottom w:val="0"/>
          <w:divBdr>
            <w:top w:val="none" w:sz="0" w:space="0" w:color="auto"/>
            <w:left w:val="none" w:sz="0" w:space="0" w:color="auto"/>
            <w:bottom w:val="none" w:sz="0" w:space="0" w:color="auto"/>
            <w:right w:val="none" w:sz="0" w:space="0" w:color="auto"/>
          </w:divBdr>
        </w:div>
      </w:divsChild>
    </w:div>
    <w:div w:id="1542521426">
      <w:bodyDiv w:val="1"/>
      <w:marLeft w:val="0"/>
      <w:marRight w:val="0"/>
      <w:marTop w:val="0"/>
      <w:marBottom w:val="0"/>
      <w:divBdr>
        <w:top w:val="none" w:sz="0" w:space="0" w:color="auto"/>
        <w:left w:val="none" w:sz="0" w:space="0" w:color="auto"/>
        <w:bottom w:val="none" w:sz="0" w:space="0" w:color="auto"/>
        <w:right w:val="none" w:sz="0" w:space="0" w:color="auto"/>
      </w:divBdr>
    </w:div>
    <w:div w:id="1550143261">
      <w:bodyDiv w:val="1"/>
      <w:marLeft w:val="0"/>
      <w:marRight w:val="0"/>
      <w:marTop w:val="0"/>
      <w:marBottom w:val="0"/>
      <w:divBdr>
        <w:top w:val="none" w:sz="0" w:space="0" w:color="auto"/>
        <w:left w:val="none" w:sz="0" w:space="0" w:color="auto"/>
        <w:bottom w:val="none" w:sz="0" w:space="0" w:color="auto"/>
        <w:right w:val="none" w:sz="0" w:space="0" w:color="auto"/>
      </w:divBdr>
      <w:divsChild>
        <w:div w:id="744400">
          <w:marLeft w:val="0"/>
          <w:marRight w:val="0"/>
          <w:marTop w:val="0"/>
          <w:marBottom w:val="0"/>
          <w:divBdr>
            <w:top w:val="none" w:sz="0" w:space="0" w:color="auto"/>
            <w:left w:val="none" w:sz="0" w:space="0" w:color="auto"/>
            <w:bottom w:val="none" w:sz="0" w:space="0" w:color="auto"/>
            <w:right w:val="none" w:sz="0" w:space="0" w:color="auto"/>
          </w:divBdr>
        </w:div>
        <w:div w:id="123549545">
          <w:marLeft w:val="0"/>
          <w:marRight w:val="0"/>
          <w:marTop w:val="0"/>
          <w:marBottom w:val="0"/>
          <w:divBdr>
            <w:top w:val="none" w:sz="0" w:space="0" w:color="auto"/>
            <w:left w:val="none" w:sz="0" w:space="0" w:color="auto"/>
            <w:bottom w:val="none" w:sz="0" w:space="0" w:color="auto"/>
            <w:right w:val="none" w:sz="0" w:space="0" w:color="auto"/>
          </w:divBdr>
        </w:div>
        <w:div w:id="249199660">
          <w:marLeft w:val="0"/>
          <w:marRight w:val="0"/>
          <w:marTop w:val="0"/>
          <w:marBottom w:val="0"/>
          <w:divBdr>
            <w:top w:val="none" w:sz="0" w:space="0" w:color="auto"/>
            <w:left w:val="none" w:sz="0" w:space="0" w:color="auto"/>
            <w:bottom w:val="none" w:sz="0" w:space="0" w:color="auto"/>
            <w:right w:val="none" w:sz="0" w:space="0" w:color="auto"/>
          </w:divBdr>
        </w:div>
        <w:div w:id="268050537">
          <w:marLeft w:val="0"/>
          <w:marRight w:val="0"/>
          <w:marTop w:val="0"/>
          <w:marBottom w:val="0"/>
          <w:divBdr>
            <w:top w:val="none" w:sz="0" w:space="0" w:color="auto"/>
            <w:left w:val="none" w:sz="0" w:space="0" w:color="auto"/>
            <w:bottom w:val="none" w:sz="0" w:space="0" w:color="auto"/>
            <w:right w:val="none" w:sz="0" w:space="0" w:color="auto"/>
          </w:divBdr>
        </w:div>
        <w:div w:id="459374451">
          <w:marLeft w:val="0"/>
          <w:marRight w:val="0"/>
          <w:marTop w:val="0"/>
          <w:marBottom w:val="0"/>
          <w:divBdr>
            <w:top w:val="none" w:sz="0" w:space="0" w:color="auto"/>
            <w:left w:val="none" w:sz="0" w:space="0" w:color="auto"/>
            <w:bottom w:val="none" w:sz="0" w:space="0" w:color="auto"/>
            <w:right w:val="none" w:sz="0" w:space="0" w:color="auto"/>
          </w:divBdr>
        </w:div>
        <w:div w:id="512306603">
          <w:marLeft w:val="0"/>
          <w:marRight w:val="0"/>
          <w:marTop w:val="0"/>
          <w:marBottom w:val="0"/>
          <w:divBdr>
            <w:top w:val="none" w:sz="0" w:space="0" w:color="auto"/>
            <w:left w:val="none" w:sz="0" w:space="0" w:color="auto"/>
            <w:bottom w:val="none" w:sz="0" w:space="0" w:color="auto"/>
            <w:right w:val="none" w:sz="0" w:space="0" w:color="auto"/>
          </w:divBdr>
        </w:div>
        <w:div w:id="1281107971">
          <w:marLeft w:val="0"/>
          <w:marRight w:val="0"/>
          <w:marTop w:val="0"/>
          <w:marBottom w:val="0"/>
          <w:divBdr>
            <w:top w:val="none" w:sz="0" w:space="0" w:color="auto"/>
            <w:left w:val="none" w:sz="0" w:space="0" w:color="auto"/>
            <w:bottom w:val="none" w:sz="0" w:space="0" w:color="auto"/>
            <w:right w:val="none" w:sz="0" w:space="0" w:color="auto"/>
          </w:divBdr>
        </w:div>
        <w:div w:id="1328751984">
          <w:marLeft w:val="0"/>
          <w:marRight w:val="0"/>
          <w:marTop w:val="0"/>
          <w:marBottom w:val="0"/>
          <w:divBdr>
            <w:top w:val="none" w:sz="0" w:space="0" w:color="auto"/>
            <w:left w:val="none" w:sz="0" w:space="0" w:color="auto"/>
            <w:bottom w:val="none" w:sz="0" w:space="0" w:color="auto"/>
            <w:right w:val="none" w:sz="0" w:space="0" w:color="auto"/>
          </w:divBdr>
        </w:div>
        <w:div w:id="1696492875">
          <w:marLeft w:val="0"/>
          <w:marRight w:val="0"/>
          <w:marTop w:val="0"/>
          <w:marBottom w:val="0"/>
          <w:divBdr>
            <w:top w:val="none" w:sz="0" w:space="0" w:color="auto"/>
            <w:left w:val="none" w:sz="0" w:space="0" w:color="auto"/>
            <w:bottom w:val="none" w:sz="0" w:space="0" w:color="auto"/>
            <w:right w:val="none" w:sz="0" w:space="0" w:color="auto"/>
          </w:divBdr>
        </w:div>
      </w:divsChild>
    </w:div>
    <w:div w:id="1551528493">
      <w:bodyDiv w:val="1"/>
      <w:marLeft w:val="0"/>
      <w:marRight w:val="0"/>
      <w:marTop w:val="0"/>
      <w:marBottom w:val="0"/>
      <w:divBdr>
        <w:top w:val="none" w:sz="0" w:space="0" w:color="auto"/>
        <w:left w:val="none" w:sz="0" w:space="0" w:color="auto"/>
        <w:bottom w:val="none" w:sz="0" w:space="0" w:color="auto"/>
        <w:right w:val="none" w:sz="0" w:space="0" w:color="auto"/>
      </w:divBdr>
    </w:div>
    <w:div w:id="1554345688">
      <w:bodyDiv w:val="1"/>
      <w:marLeft w:val="0"/>
      <w:marRight w:val="0"/>
      <w:marTop w:val="0"/>
      <w:marBottom w:val="0"/>
      <w:divBdr>
        <w:top w:val="none" w:sz="0" w:space="0" w:color="auto"/>
        <w:left w:val="none" w:sz="0" w:space="0" w:color="auto"/>
        <w:bottom w:val="none" w:sz="0" w:space="0" w:color="auto"/>
        <w:right w:val="none" w:sz="0" w:space="0" w:color="auto"/>
      </w:divBdr>
      <w:divsChild>
        <w:div w:id="1436050244">
          <w:marLeft w:val="0"/>
          <w:marRight w:val="0"/>
          <w:marTop w:val="0"/>
          <w:marBottom w:val="0"/>
          <w:divBdr>
            <w:top w:val="none" w:sz="0" w:space="0" w:color="auto"/>
            <w:left w:val="none" w:sz="0" w:space="0" w:color="auto"/>
            <w:bottom w:val="none" w:sz="0" w:space="0" w:color="auto"/>
            <w:right w:val="none" w:sz="0" w:space="0" w:color="auto"/>
          </w:divBdr>
        </w:div>
        <w:div w:id="2128498145">
          <w:marLeft w:val="0"/>
          <w:marRight w:val="0"/>
          <w:marTop w:val="0"/>
          <w:marBottom w:val="0"/>
          <w:divBdr>
            <w:top w:val="none" w:sz="0" w:space="0" w:color="auto"/>
            <w:left w:val="none" w:sz="0" w:space="0" w:color="auto"/>
            <w:bottom w:val="none" w:sz="0" w:space="0" w:color="auto"/>
            <w:right w:val="none" w:sz="0" w:space="0" w:color="auto"/>
          </w:divBdr>
        </w:div>
      </w:divsChild>
    </w:div>
    <w:div w:id="1560945493">
      <w:bodyDiv w:val="1"/>
      <w:marLeft w:val="0"/>
      <w:marRight w:val="0"/>
      <w:marTop w:val="0"/>
      <w:marBottom w:val="0"/>
      <w:divBdr>
        <w:top w:val="none" w:sz="0" w:space="0" w:color="auto"/>
        <w:left w:val="none" w:sz="0" w:space="0" w:color="auto"/>
        <w:bottom w:val="none" w:sz="0" w:space="0" w:color="auto"/>
        <w:right w:val="none" w:sz="0" w:space="0" w:color="auto"/>
      </w:divBdr>
      <w:divsChild>
        <w:div w:id="32267325">
          <w:marLeft w:val="0"/>
          <w:marRight w:val="0"/>
          <w:marTop w:val="0"/>
          <w:marBottom w:val="0"/>
          <w:divBdr>
            <w:top w:val="none" w:sz="0" w:space="0" w:color="auto"/>
            <w:left w:val="none" w:sz="0" w:space="0" w:color="auto"/>
            <w:bottom w:val="none" w:sz="0" w:space="0" w:color="auto"/>
            <w:right w:val="none" w:sz="0" w:space="0" w:color="auto"/>
          </w:divBdr>
        </w:div>
        <w:div w:id="513886876">
          <w:marLeft w:val="0"/>
          <w:marRight w:val="0"/>
          <w:marTop w:val="0"/>
          <w:marBottom w:val="0"/>
          <w:divBdr>
            <w:top w:val="none" w:sz="0" w:space="0" w:color="auto"/>
            <w:left w:val="none" w:sz="0" w:space="0" w:color="auto"/>
            <w:bottom w:val="none" w:sz="0" w:space="0" w:color="auto"/>
            <w:right w:val="none" w:sz="0" w:space="0" w:color="auto"/>
          </w:divBdr>
        </w:div>
        <w:div w:id="603417751">
          <w:marLeft w:val="0"/>
          <w:marRight w:val="0"/>
          <w:marTop w:val="0"/>
          <w:marBottom w:val="0"/>
          <w:divBdr>
            <w:top w:val="none" w:sz="0" w:space="0" w:color="auto"/>
            <w:left w:val="none" w:sz="0" w:space="0" w:color="auto"/>
            <w:bottom w:val="none" w:sz="0" w:space="0" w:color="auto"/>
            <w:right w:val="none" w:sz="0" w:space="0" w:color="auto"/>
          </w:divBdr>
        </w:div>
        <w:div w:id="669721935">
          <w:marLeft w:val="0"/>
          <w:marRight w:val="0"/>
          <w:marTop w:val="0"/>
          <w:marBottom w:val="0"/>
          <w:divBdr>
            <w:top w:val="none" w:sz="0" w:space="0" w:color="auto"/>
            <w:left w:val="none" w:sz="0" w:space="0" w:color="auto"/>
            <w:bottom w:val="none" w:sz="0" w:space="0" w:color="auto"/>
            <w:right w:val="none" w:sz="0" w:space="0" w:color="auto"/>
          </w:divBdr>
        </w:div>
        <w:div w:id="728000742">
          <w:marLeft w:val="0"/>
          <w:marRight w:val="0"/>
          <w:marTop w:val="0"/>
          <w:marBottom w:val="0"/>
          <w:divBdr>
            <w:top w:val="none" w:sz="0" w:space="0" w:color="auto"/>
            <w:left w:val="none" w:sz="0" w:space="0" w:color="auto"/>
            <w:bottom w:val="none" w:sz="0" w:space="0" w:color="auto"/>
            <w:right w:val="none" w:sz="0" w:space="0" w:color="auto"/>
          </w:divBdr>
        </w:div>
        <w:div w:id="811218191">
          <w:marLeft w:val="0"/>
          <w:marRight w:val="0"/>
          <w:marTop w:val="0"/>
          <w:marBottom w:val="0"/>
          <w:divBdr>
            <w:top w:val="none" w:sz="0" w:space="0" w:color="auto"/>
            <w:left w:val="none" w:sz="0" w:space="0" w:color="auto"/>
            <w:bottom w:val="none" w:sz="0" w:space="0" w:color="auto"/>
            <w:right w:val="none" w:sz="0" w:space="0" w:color="auto"/>
          </w:divBdr>
        </w:div>
        <w:div w:id="878517000">
          <w:marLeft w:val="0"/>
          <w:marRight w:val="0"/>
          <w:marTop w:val="0"/>
          <w:marBottom w:val="0"/>
          <w:divBdr>
            <w:top w:val="none" w:sz="0" w:space="0" w:color="auto"/>
            <w:left w:val="none" w:sz="0" w:space="0" w:color="auto"/>
            <w:bottom w:val="none" w:sz="0" w:space="0" w:color="auto"/>
            <w:right w:val="none" w:sz="0" w:space="0" w:color="auto"/>
          </w:divBdr>
        </w:div>
        <w:div w:id="892229042">
          <w:marLeft w:val="0"/>
          <w:marRight w:val="0"/>
          <w:marTop w:val="0"/>
          <w:marBottom w:val="0"/>
          <w:divBdr>
            <w:top w:val="none" w:sz="0" w:space="0" w:color="auto"/>
            <w:left w:val="none" w:sz="0" w:space="0" w:color="auto"/>
            <w:bottom w:val="none" w:sz="0" w:space="0" w:color="auto"/>
            <w:right w:val="none" w:sz="0" w:space="0" w:color="auto"/>
          </w:divBdr>
        </w:div>
        <w:div w:id="926226964">
          <w:marLeft w:val="0"/>
          <w:marRight w:val="0"/>
          <w:marTop w:val="0"/>
          <w:marBottom w:val="0"/>
          <w:divBdr>
            <w:top w:val="none" w:sz="0" w:space="0" w:color="auto"/>
            <w:left w:val="none" w:sz="0" w:space="0" w:color="auto"/>
            <w:bottom w:val="none" w:sz="0" w:space="0" w:color="auto"/>
            <w:right w:val="none" w:sz="0" w:space="0" w:color="auto"/>
          </w:divBdr>
        </w:div>
        <w:div w:id="1364788489">
          <w:marLeft w:val="0"/>
          <w:marRight w:val="0"/>
          <w:marTop w:val="0"/>
          <w:marBottom w:val="0"/>
          <w:divBdr>
            <w:top w:val="none" w:sz="0" w:space="0" w:color="auto"/>
            <w:left w:val="none" w:sz="0" w:space="0" w:color="auto"/>
            <w:bottom w:val="none" w:sz="0" w:space="0" w:color="auto"/>
            <w:right w:val="none" w:sz="0" w:space="0" w:color="auto"/>
          </w:divBdr>
        </w:div>
        <w:div w:id="1430586162">
          <w:marLeft w:val="0"/>
          <w:marRight w:val="0"/>
          <w:marTop w:val="0"/>
          <w:marBottom w:val="0"/>
          <w:divBdr>
            <w:top w:val="none" w:sz="0" w:space="0" w:color="auto"/>
            <w:left w:val="none" w:sz="0" w:space="0" w:color="auto"/>
            <w:bottom w:val="none" w:sz="0" w:space="0" w:color="auto"/>
            <w:right w:val="none" w:sz="0" w:space="0" w:color="auto"/>
          </w:divBdr>
        </w:div>
        <w:div w:id="1712916603">
          <w:marLeft w:val="0"/>
          <w:marRight w:val="0"/>
          <w:marTop w:val="0"/>
          <w:marBottom w:val="0"/>
          <w:divBdr>
            <w:top w:val="none" w:sz="0" w:space="0" w:color="auto"/>
            <w:left w:val="none" w:sz="0" w:space="0" w:color="auto"/>
            <w:bottom w:val="none" w:sz="0" w:space="0" w:color="auto"/>
            <w:right w:val="none" w:sz="0" w:space="0" w:color="auto"/>
          </w:divBdr>
        </w:div>
        <w:div w:id="1754425312">
          <w:marLeft w:val="0"/>
          <w:marRight w:val="0"/>
          <w:marTop w:val="0"/>
          <w:marBottom w:val="0"/>
          <w:divBdr>
            <w:top w:val="none" w:sz="0" w:space="0" w:color="auto"/>
            <w:left w:val="none" w:sz="0" w:space="0" w:color="auto"/>
            <w:bottom w:val="none" w:sz="0" w:space="0" w:color="auto"/>
            <w:right w:val="none" w:sz="0" w:space="0" w:color="auto"/>
          </w:divBdr>
        </w:div>
        <w:div w:id="1916470001">
          <w:marLeft w:val="0"/>
          <w:marRight w:val="0"/>
          <w:marTop w:val="0"/>
          <w:marBottom w:val="0"/>
          <w:divBdr>
            <w:top w:val="none" w:sz="0" w:space="0" w:color="auto"/>
            <w:left w:val="none" w:sz="0" w:space="0" w:color="auto"/>
            <w:bottom w:val="none" w:sz="0" w:space="0" w:color="auto"/>
            <w:right w:val="none" w:sz="0" w:space="0" w:color="auto"/>
          </w:divBdr>
        </w:div>
        <w:div w:id="2021620062">
          <w:marLeft w:val="0"/>
          <w:marRight w:val="0"/>
          <w:marTop w:val="0"/>
          <w:marBottom w:val="0"/>
          <w:divBdr>
            <w:top w:val="none" w:sz="0" w:space="0" w:color="auto"/>
            <w:left w:val="none" w:sz="0" w:space="0" w:color="auto"/>
            <w:bottom w:val="none" w:sz="0" w:space="0" w:color="auto"/>
            <w:right w:val="none" w:sz="0" w:space="0" w:color="auto"/>
          </w:divBdr>
        </w:div>
      </w:divsChild>
    </w:div>
    <w:div w:id="1565606554">
      <w:bodyDiv w:val="1"/>
      <w:marLeft w:val="0"/>
      <w:marRight w:val="0"/>
      <w:marTop w:val="0"/>
      <w:marBottom w:val="0"/>
      <w:divBdr>
        <w:top w:val="none" w:sz="0" w:space="0" w:color="auto"/>
        <w:left w:val="none" w:sz="0" w:space="0" w:color="auto"/>
        <w:bottom w:val="none" w:sz="0" w:space="0" w:color="auto"/>
        <w:right w:val="none" w:sz="0" w:space="0" w:color="auto"/>
      </w:divBdr>
      <w:divsChild>
        <w:div w:id="1832941042">
          <w:marLeft w:val="0"/>
          <w:marRight w:val="0"/>
          <w:marTop w:val="0"/>
          <w:marBottom w:val="0"/>
          <w:divBdr>
            <w:top w:val="none" w:sz="0" w:space="0" w:color="auto"/>
            <w:left w:val="none" w:sz="0" w:space="0" w:color="auto"/>
            <w:bottom w:val="none" w:sz="0" w:space="0" w:color="auto"/>
            <w:right w:val="none" w:sz="0" w:space="0" w:color="auto"/>
          </w:divBdr>
          <w:divsChild>
            <w:div w:id="926842852">
              <w:marLeft w:val="0"/>
              <w:marRight w:val="0"/>
              <w:marTop w:val="0"/>
              <w:marBottom w:val="0"/>
              <w:divBdr>
                <w:top w:val="none" w:sz="0" w:space="0" w:color="auto"/>
                <w:left w:val="none" w:sz="0" w:space="0" w:color="auto"/>
                <w:bottom w:val="none" w:sz="0" w:space="0" w:color="auto"/>
                <w:right w:val="none" w:sz="0" w:space="0" w:color="auto"/>
              </w:divBdr>
              <w:divsChild>
                <w:div w:id="1629626922">
                  <w:marLeft w:val="0"/>
                  <w:marRight w:val="0"/>
                  <w:marTop w:val="0"/>
                  <w:marBottom w:val="0"/>
                  <w:divBdr>
                    <w:top w:val="none" w:sz="0" w:space="0" w:color="auto"/>
                    <w:left w:val="none" w:sz="0" w:space="0" w:color="auto"/>
                    <w:bottom w:val="none" w:sz="0" w:space="0" w:color="auto"/>
                    <w:right w:val="none" w:sz="0" w:space="0" w:color="auto"/>
                  </w:divBdr>
                  <w:divsChild>
                    <w:div w:id="1113985354">
                      <w:marLeft w:val="0"/>
                      <w:marRight w:val="0"/>
                      <w:marTop w:val="0"/>
                      <w:marBottom w:val="0"/>
                      <w:divBdr>
                        <w:top w:val="none" w:sz="0" w:space="0" w:color="auto"/>
                        <w:left w:val="none" w:sz="0" w:space="0" w:color="auto"/>
                        <w:bottom w:val="none" w:sz="0" w:space="0" w:color="auto"/>
                        <w:right w:val="none" w:sz="0" w:space="0" w:color="auto"/>
                      </w:divBdr>
                      <w:divsChild>
                        <w:div w:id="706369270">
                          <w:marLeft w:val="0"/>
                          <w:marRight w:val="0"/>
                          <w:marTop w:val="0"/>
                          <w:marBottom w:val="0"/>
                          <w:divBdr>
                            <w:top w:val="none" w:sz="0" w:space="0" w:color="auto"/>
                            <w:left w:val="none" w:sz="0" w:space="0" w:color="auto"/>
                            <w:bottom w:val="none" w:sz="0" w:space="0" w:color="auto"/>
                            <w:right w:val="none" w:sz="0" w:space="0" w:color="auto"/>
                          </w:divBdr>
                        </w:div>
                      </w:divsChild>
                    </w:div>
                    <w:div w:id="1703941319">
                      <w:marLeft w:val="0"/>
                      <w:marRight w:val="0"/>
                      <w:marTop w:val="0"/>
                      <w:marBottom w:val="0"/>
                      <w:divBdr>
                        <w:top w:val="none" w:sz="0" w:space="0" w:color="auto"/>
                        <w:left w:val="none" w:sz="0" w:space="0" w:color="auto"/>
                        <w:bottom w:val="none" w:sz="0" w:space="0" w:color="auto"/>
                        <w:right w:val="none" w:sz="0" w:space="0" w:color="auto"/>
                      </w:divBdr>
                      <w:divsChild>
                        <w:div w:id="854272966">
                          <w:marLeft w:val="0"/>
                          <w:marRight w:val="0"/>
                          <w:marTop w:val="0"/>
                          <w:marBottom w:val="0"/>
                          <w:divBdr>
                            <w:top w:val="none" w:sz="0" w:space="0" w:color="auto"/>
                            <w:left w:val="none" w:sz="0" w:space="0" w:color="auto"/>
                            <w:bottom w:val="none" w:sz="0" w:space="0" w:color="auto"/>
                            <w:right w:val="none" w:sz="0" w:space="0" w:color="auto"/>
                          </w:divBdr>
                          <w:divsChild>
                            <w:div w:id="821701580">
                              <w:marLeft w:val="0"/>
                              <w:marRight w:val="0"/>
                              <w:marTop w:val="0"/>
                              <w:marBottom w:val="0"/>
                              <w:divBdr>
                                <w:top w:val="none" w:sz="0" w:space="0" w:color="auto"/>
                                <w:left w:val="none" w:sz="0" w:space="0" w:color="auto"/>
                                <w:bottom w:val="none" w:sz="0" w:space="0" w:color="auto"/>
                                <w:right w:val="none" w:sz="0" w:space="0" w:color="auto"/>
                              </w:divBdr>
                              <w:divsChild>
                                <w:div w:id="1445016">
                                  <w:marLeft w:val="0"/>
                                  <w:marRight w:val="0"/>
                                  <w:marTop w:val="0"/>
                                  <w:marBottom w:val="0"/>
                                  <w:divBdr>
                                    <w:top w:val="none" w:sz="0" w:space="0" w:color="auto"/>
                                    <w:left w:val="none" w:sz="0" w:space="0" w:color="auto"/>
                                    <w:bottom w:val="none" w:sz="0" w:space="0" w:color="auto"/>
                                    <w:right w:val="none" w:sz="0" w:space="0" w:color="auto"/>
                                  </w:divBdr>
                                  <w:divsChild>
                                    <w:div w:id="505826302">
                                      <w:marLeft w:val="0"/>
                                      <w:marRight w:val="0"/>
                                      <w:marTop w:val="0"/>
                                      <w:marBottom w:val="0"/>
                                      <w:divBdr>
                                        <w:top w:val="none" w:sz="0" w:space="0" w:color="auto"/>
                                        <w:left w:val="none" w:sz="0" w:space="0" w:color="auto"/>
                                        <w:bottom w:val="none" w:sz="0" w:space="0" w:color="auto"/>
                                        <w:right w:val="none" w:sz="0" w:space="0" w:color="auto"/>
                                      </w:divBdr>
                                      <w:divsChild>
                                        <w:div w:id="1431389079">
                                          <w:marLeft w:val="0"/>
                                          <w:marRight w:val="0"/>
                                          <w:marTop w:val="0"/>
                                          <w:marBottom w:val="0"/>
                                          <w:divBdr>
                                            <w:top w:val="none" w:sz="0" w:space="0" w:color="auto"/>
                                            <w:left w:val="none" w:sz="0" w:space="0" w:color="auto"/>
                                            <w:bottom w:val="none" w:sz="0" w:space="0" w:color="auto"/>
                                            <w:right w:val="none" w:sz="0" w:space="0" w:color="auto"/>
                                          </w:divBdr>
                                          <w:divsChild>
                                            <w:div w:id="102188850">
                                              <w:marLeft w:val="-2400"/>
                                              <w:marRight w:val="-480"/>
                                              <w:marTop w:val="0"/>
                                              <w:marBottom w:val="0"/>
                                              <w:divBdr>
                                                <w:top w:val="none" w:sz="0" w:space="0" w:color="auto"/>
                                                <w:left w:val="none" w:sz="0" w:space="0" w:color="auto"/>
                                                <w:bottom w:val="none" w:sz="0" w:space="0" w:color="auto"/>
                                                <w:right w:val="none" w:sz="0" w:space="0" w:color="auto"/>
                                              </w:divBdr>
                                            </w:div>
                                            <w:div w:id="220364024">
                                              <w:marLeft w:val="-2400"/>
                                              <w:marRight w:val="-480"/>
                                              <w:marTop w:val="0"/>
                                              <w:marBottom w:val="0"/>
                                              <w:divBdr>
                                                <w:top w:val="none" w:sz="0" w:space="0" w:color="auto"/>
                                                <w:left w:val="none" w:sz="0" w:space="0" w:color="auto"/>
                                                <w:bottom w:val="none" w:sz="0" w:space="0" w:color="auto"/>
                                                <w:right w:val="none" w:sz="0" w:space="0" w:color="auto"/>
                                              </w:divBdr>
                                            </w:div>
                                            <w:div w:id="373236471">
                                              <w:marLeft w:val="-2400"/>
                                              <w:marRight w:val="-480"/>
                                              <w:marTop w:val="0"/>
                                              <w:marBottom w:val="0"/>
                                              <w:divBdr>
                                                <w:top w:val="none" w:sz="0" w:space="0" w:color="auto"/>
                                                <w:left w:val="none" w:sz="0" w:space="0" w:color="auto"/>
                                                <w:bottom w:val="none" w:sz="0" w:space="0" w:color="auto"/>
                                                <w:right w:val="none" w:sz="0" w:space="0" w:color="auto"/>
                                              </w:divBdr>
                                            </w:div>
                                            <w:div w:id="442504925">
                                              <w:marLeft w:val="-2400"/>
                                              <w:marRight w:val="-480"/>
                                              <w:marTop w:val="0"/>
                                              <w:marBottom w:val="0"/>
                                              <w:divBdr>
                                                <w:top w:val="none" w:sz="0" w:space="0" w:color="auto"/>
                                                <w:left w:val="none" w:sz="0" w:space="0" w:color="auto"/>
                                                <w:bottom w:val="none" w:sz="0" w:space="0" w:color="auto"/>
                                                <w:right w:val="none" w:sz="0" w:space="0" w:color="auto"/>
                                              </w:divBdr>
                                            </w:div>
                                            <w:div w:id="447510610">
                                              <w:marLeft w:val="-2400"/>
                                              <w:marRight w:val="-480"/>
                                              <w:marTop w:val="0"/>
                                              <w:marBottom w:val="0"/>
                                              <w:divBdr>
                                                <w:top w:val="none" w:sz="0" w:space="0" w:color="auto"/>
                                                <w:left w:val="none" w:sz="0" w:space="0" w:color="auto"/>
                                                <w:bottom w:val="none" w:sz="0" w:space="0" w:color="auto"/>
                                                <w:right w:val="none" w:sz="0" w:space="0" w:color="auto"/>
                                              </w:divBdr>
                                            </w:div>
                                            <w:div w:id="595213301">
                                              <w:marLeft w:val="-2400"/>
                                              <w:marRight w:val="-480"/>
                                              <w:marTop w:val="0"/>
                                              <w:marBottom w:val="0"/>
                                              <w:divBdr>
                                                <w:top w:val="none" w:sz="0" w:space="0" w:color="auto"/>
                                                <w:left w:val="none" w:sz="0" w:space="0" w:color="auto"/>
                                                <w:bottom w:val="none" w:sz="0" w:space="0" w:color="auto"/>
                                                <w:right w:val="none" w:sz="0" w:space="0" w:color="auto"/>
                                              </w:divBdr>
                                            </w:div>
                                            <w:div w:id="654915707">
                                              <w:marLeft w:val="-2400"/>
                                              <w:marRight w:val="-480"/>
                                              <w:marTop w:val="0"/>
                                              <w:marBottom w:val="0"/>
                                              <w:divBdr>
                                                <w:top w:val="none" w:sz="0" w:space="0" w:color="auto"/>
                                                <w:left w:val="none" w:sz="0" w:space="0" w:color="auto"/>
                                                <w:bottom w:val="none" w:sz="0" w:space="0" w:color="auto"/>
                                                <w:right w:val="none" w:sz="0" w:space="0" w:color="auto"/>
                                              </w:divBdr>
                                            </w:div>
                                            <w:div w:id="734009658">
                                              <w:marLeft w:val="-2400"/>
                                              <w:marRight w:val="-480"/>
                                              <w:marTop w:val="0"/>
                                              <w:marBottom w:val="0"/>
                                              <w:divBdr>
                                                <w:top w:val="none" w:sz="0" w:space="0" w:color="auto"/>
                                                <w:left w:val="none" w:sz="0" w:space="0" w:color="auto"/>
                                                <w:bottom w:val="none" w:sz="0" w:space="0" w:color="auto"/>
                                                <w:right w:val="none" w:sz="0" w:space="0" w:color="auto"/>
                                              </w:divBdr>
                                            </w:div>
                                            <w:div w:id="847403799">
                                              <w:marLeft w:val="-2400"/>
                                              <w:marRight w:val="-480"/>
                                              <w:marTop w:val="0"/>
                                              <w:marBottom w:val="0"/>
                                              <w:divBdr>
                                                <w:top w:val="none" w:sz="0" w:space="0" w:color="auto"/>
                                                <w:left w:val="none" w:sz="0" w:space="0" w:color="auto"/>
                                                <w:bottom w:val="none" w:sz="0" w:space="0" w:color="auto"/>
                                                <w:right w:val="none" w:sz="0" w:space="0" w:color="auto"/>
                                              </w:divBdr>
                                            </w:div>
                                            <w:div w:id="1071731167">
                                              <w:marLeft w:val="-2400"/>
                                              <w:marRight w:val="-480"/>
                                              <w:marTop w:val="0"/>
                                              <w:marBottom w:val="0"/>
                                              <w:divBdr>
                                                <w:top w:val="none" w:sz="0" w:space="0" w:color="auto"/>
                                                <w:left w:val="none" w:sz="0" w:space="0" w:color="auto"/>
                                                <w:bottom w:val="none" w:sz="0" w:space="0" w:color="auto"/>
                                                <w:right w:val="none" w:sz="0" w:space="0" w:color="auto"/>
                                              </w:divBdr>
                                            </w:div>
                                            <w:div w:id="1168053478">
                                              <w:marLeft w:val="-2400"/>
                                              <w:marRight w:val="-480"/>
                                              <w:marTop w:val="0"/>
                                              <w:marBottom w:val="0"/>
                                              <w:divBdr>
                                                <w:top w:val="none" w:sz="0" w:space="0" w:color="auto"/>
                                                <w:left w:val="none" w:sz="0" w:space="0" w:color="auto"/>
                                                <w:bottom w:val="none" w:sz="0" w:space="0" w:color="auto"/>
                                                <w:right w:val="none" w:sz="0" w:space="0" w:color="auto"/>
                                              </w:divBdr>
                                            </w:div>
                                            <w:div w:id="1195576074">
                                              <w:marLeft w:val="-2400"/>
                                              <w:marRight w:val="-480"/>
                                              <w:marTop w:val="0"/>
                                              <w:marBottom w:val="0"/>
                                              <w:divBdr>
                                                <w:top w:val="none" w:sz="0" w:space="0" w:color="auto"/>
                                                <w:left w:val="none" w:sz="0" w:space="0" w:color="auto"/>
                                                <w:bottom w:val="none" w:sz="0" w:space="0" w:color="auto"/>
                                                <w:right w:val="none" w:sz="0" w:space="0" w:color="auto"/>
                                              </w:divBdr>
                                            </w:div>
                                            <w:div w:id="1356882121">
                                              <w:marLeft w:val="-2400"/>
                                              <w:marRight w:val="-480"/>
                                              <w:marTop w:val="0"/>
                                              <w:marBottom w:val="0"/>
                                              <w:divBdr>
                                                <w:top w:val="none" w:sz="0" w:space="0" w:color="auto"/>
                                                <w:left w:val="none" w:sz="0" w:space="0" w:color="auto"/>
                                                <w:bottom w:val="none" w:sz="0" w:space="0" w:color="auto"/>
                                                <w:right w:val="none" w:sz="0" w:space="0" w:color="auto"/>
                                              </w:divBdr>
                                            </w:div>
                                            <w:div w:id="1372656186">
                                              <w:marLeft w:val="0"/>
                                              <w:marRight w:val="0"/>
                                              <w:marTop w:val="0"/>
                                              <w:marBottom w:val="0"/>
                                              <w:divBdr>
                                                <w:top w:val="none" w:sz="0" w:space="0" w:color="auto"/>
                                                <w:left w:val="none" w:sz="0" w:space="0" w:color="auto"/>
                                                <w:bottom w:val="none" w:sz="0" w:space="0" w:color="auto"/>
                                                <w:right w:val="none" w:sz="0" w:space="0" w:color="auto"/>
                                              </w:divBdr>
                                            </w:div>
                                            <w:div w:id="1392777078">
                                              <w:marLeft w:val="-2400"/>
                                              <w:marRight w:val="-480"/>
                                              <w:marTop w:val="0"/>
                                              <w:marBottom w:val="0"/>
                                              <w:divBdr>
                                                <w:top w:val="none" w:sz="0" w:space="0" w:color="auto"/>
                                                <w:left w:val="none" w:sz="0" w:space="0" w:color="auto"/>
                                                <w:bottom w:val="none" w:sz="0" w:space="0" w:color="auto"/>
                                                <w:right w:val="none" w:sz="0" w:space="0" w:color="auto"/>
                                              </w:divBdr>
                                            </w:div>
                                            <w:div w:id="1401631277">
                                              <w:marLeft w:val="-2400"/>
                                              <w:marRight w:val="-480"/>
                                              <w:marTop w:val="0"/>
                                              <w:marBottom w:val="0"/>
                                              <w:divBdr>
                                                <w:top w:val="none" w:sz="0" w:space="0" w:color="auto"/>
                                                <w:left w:val="none" w:sz="0" w:space="0" w:color="auto"/>
                                                <w:bottom w:val="none" w:sz="0" w:space="0" w:color="auto"/>
                                                <w:right w:val="none" w:sz="0" w:space="0" w:color="auto"/>
                                              </w:divBdr>
                                            </w:div>
                                            <w:div w:id="1645088367">
                                              <w:marLeft w:val="-2400"/>
                                              <w:marRight w:val="-480"/>
                                              <w:marTop w:val="0"/>
                                              <w:marBottom w:val="0"/>
                                              <w:divBdr>
                                                <w:top w:val="none" w:sz="0" w:space="0" w:color="auto"/>
                                                <w:left w:val="none" w:sz="0" w:space="0" w:color="auto"/>
                                                <w:bottom w:val="none" w:sz="0" w:space="0" w:color="auto"/>
                                                <w:right w:val="none" w:sz="0" w:space="0" w:color="auto"/>
                                              </w:divBdr>
                                            </w:div>
                                            <w:div w:id="1740396976">
                                              <w:marLeft w:val="-2400"/>
                                              <w:marRight w:val="-480"/>
                                              <w:marTop w:val="0"/>
                                              <w:marBottom w:val="0"/>
                                              <w:divBdr>
                                                <w:top w:val="none" w:sz="0" w:space="0" w:color="auto"/>
                                                <w:left w:val="none" w:sz="0" w:space="0" w:color="auto"/>
                                                <w:bottom w:val="none" w:sz="0" w:space="0" w:color="auto"/>
                                                <w:right w:val="none" w:sz="0" w:space="0" w:color="auto"/>
                                              </w:divBdr>
                                            </w:div>
                                            <w:div w:id="1748111033">
                                              <w:marLeft w:val="-2400"/>
                                              <w:marRight w:val="-480"/>
                                              <w:marTop w:val="0"/>
                                              <w:marBottom w:val="0"/>
                                              <w:divBdr>
                                                <w:top w:val="none" w:sz="0" w:space="0" w:color="auto"/>
                                                <w:left w:val="none" w:sz="0" w:space="0" w:color="auto"/>
                                                <w:bottom w:val="none" w:sz="0" w:space="0" w:color="auto"/>
                                                <w:right w:val="none" w:sz="0" w:space="0" w:color="auto"/>
                                              </w:divBdr>
                                            </w:div>
                                            <w:div w:id="1757750819">
                                              <w:marLeft w:val="-2400"/>
                                              <w:marRight w:val="-480"/>
                                              <w:marTop w:val="0"/>
                                              <w:marBottom w:val="0"/>
                                              <w:divBdr>
                                                <w:top w:val="none" w:sz="0" w:space="0" w:color="auto"/>
                                                <w:left w:val="none" w:sz="0" w:space="0" w:color="auto"/>
                                                <w:bottom w:val="none" w:sz="0" w:space="0" w:color="auto"/>
                                                <w:right w:val="none" w:sz="0" w:space="0" w:color="auto"/>
                                              </w:divBdr>
                                            </w:div>
                                            <w:div w:id="1917782147">
                                              <w:marLeft w:val="-2400"/>
                                              <w:marRight w:val="-480"/>
                                              <w:marTop w:val="0"/>
                                              <w:marBottom w:val="0"/>
                                              <w:divBdr>
                                                <w:top w:val="none" w:sz="0" w:space="0" w:color="auto"/>
                                                <w:left w:val="none" w:sz="0" w:space="0" w:color="auto"/>
                                                <w:bottom w:val="none" w:sz="0" w:space="0" w:color="auto"/>
                                                <w:right w:val="none" w:sz="0" w:space="0" w:color="auto"/>
                                              </w:divBdr>
                                            </w:div>
                                            <w:div w:id="1957442793">
                                              <w:marLeft w:val="-2400"/>
                                              <w:marRight w:val="-480"/>
                                              <w:marTop w:val="0"/>
                                              <w:marBottom w:val="0"/>
                                              <w:divBdr>
                                                <w:top w:val="none" w:sz="0" w:space="0" w:color="auto"/>
                                                <w:left w:val="none" w:sz="0" w:space="0" w:color="auto"/>
                                                <w:bottom w:val="none" w:sz="0" w:space="0" w:color="auto"/>
                                                <w:right w:val="none" w:sz="0" w:space="0" w:color="auto"/>
                                              </w:divBdr>
                                            </w:div>
                                            <w:div w:id="2012178715">
                                              <w:marLeft w:val="-2400"/>
                                              <w:marRight w:val="-480"/>
                                              <w:marTop w:val="0"/>
                                              <w:marBottom w:val="0"/>
                                              <w:divBdr>
                                                <w:top w:val="none" w:sz="0" w:space="0" w:color="auto"/>
                                                <w:left w:val="none" w:sz="0" w:space="0" w:color="auto"/>
                                                <w:bottom w:val="none" w:sz="0" w:space="0" w:color="auto"/>
                                                <w:right w:val="none" w:sz="0" w:space="0" w:color="auto"/>
                                              </w:divBdr>
                                            </w:div>
                                            <w:div w:id="2098863348">
                                              <w:marLeft w:val="-240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1179583342">
                                  <w:marLeft w:val="0"/>
                                  <w:marRight w:val="0"/>
                                  <w:marTop w:val="0"/>
                                  <w:marBottom w:val="0"/>
                                  <w:divBdr>
                                    <w:top w:val="none" w:sz="0" w:space="0" w:color="auto"/>
                                    <w:left w:val="none" w:sz="0" w:space="0" w:color="auto"/>
                                    <w:bottom w:val="none" w:sz="0" w:space="0" w:color="auto"/>
                                    <w:right w:val="none" w:sz="0" w:space="0" w:color="auto"/>
                                  </w:divBdr>
                                  <w:divsChild>
                                    <w:div w:id="212153756">
                                      <w:marLeft w:val="0"/>
                                      <w:marRight w:val="0"/>
                                      <w:marTop w:val="0"/>
                                      <w:marBottom w:val="0"/>
                                      <w:divBdr>
                                        <w:top w:val="none" w:sz="0" w:space="0" w:color="auto"/>
                                        <w:left w:val="none" w:sz="0" w:space="0" w:color="auto"/>
                                        <w:bottom w:val="none" w:sz="0" w:space="0" w:color="auto"/>
                                        <w:right w:val="none" w:sz="0" w:space="0" w:color="auto"/>
                                      </w:divBdr>
                                      <w:divsChild>
                                        <w:div w:id="1691226353">
                                          <w:marLeft w:val="0"/>
                                          <w:marRight w:val="0"/>
                                          <w:marTop w:val="0"/>
                                          <w:marBottom w:val="0"/>
                                          <w:divBdr>
                                            <w:top w:val="none" w:sz="0" w:space="0" w:color="auto"/>
                                            <w:left w:val="none" w:sz="0" w:space="0" w:color="auto"/>
                                            <w:bottom w:val="none" w:sz="0" w:space="0" w:color="auto"/>
                                            <w:right w:val="none" w:sz="0" w:space="0" w:color="auto"/>
                                          </w:divBdr>
                                          <w:divsChild>
                                            <w:div w:id="31813057">
                                              <w:marLeft w:val="-2400"/>
                                              <w:marRight w:val="-480"/>
                                              <w:marTop w:val="0"/>
                                              <w:marBottom w:val="0"/>
                                              <w:divBdr>
                                                <w:top w:val="none" w:sz="0" w:space="0" w:color="auto"/>
                                                <w:left w:val="none" w:sz="0" w:space="0" w:color="auto"/>
                                                <w:bottom w:val="none" w:sz="0" w:space="0" w:color="auto"/>
                                                <w:right w:val="none" w:sz="0" w:space="0" w:color="auto"/>
                                              </w:divBdr>
                                            </w:div>
                                            <w:div w:id="63114447">
                                              <w:marLeft w:val="-2400"/>
                                              <w:marRight w:val="-480"/>
                                              <w:marTop w:val="0"/>
                                              <w:marBottom w:val="0"/>
                                              <w:divBdr>
                                                <w:top w:val="none" w:sz="0" w:space="0" w:color="auto"/>
                                                <w:left w:val="none" w:sz="0" w:space="0" w:color="auto"/>
                                                <w:bottom w:val="none" w:sz="0" w:space="0" w:color="auto"/>
                                                <w:right w:val="none" w:sz="0" w:space="0" w:color="auto"/>
                                              </w:divBdr>
                                            </w:div>
                                            <w:div w:id="112093833">
                                              <w:marLeft w:val="-2400"/>
                                              <w:marRight w:val="-480"/>
                                              <w:marTop w:val="0"/>
                                              <w:marBottom w:val="0"/>
                                              <w:divBdr>
                                                <w:top w:val="none" w:sz="0" w:space="0" w:color="auto"/>
                                                <w:left w:val="none" w:sz="0" w:space="0" w:color="auto"/>
                                                <w:bottom w:val="none" w:sz="0" w:space="0" w:color="auto"/>
                                                <w:right w:val="none" w:sz="0" w:space="0" w:color="auto"/>
                                              </w:divBdr>
                                            </w:div>
                                            <w:div w:id="187989116">
                                              <w:marLeft w:val="-2400"/>
                                              <w:marRight w:val="-480"/>
                                              <w:marTop w:val="0"/>
                                              <w:marBottom w:val="0"/>
                                              <w:divBdr>
                                                <w:top w:val="none" w:sz="0" w:space="0" w:color="auto"/>
                                                <w:left w:val="none" w:sz="0" w:space="0" w:color="auto"/>
                                                <w:bottom w:val="none" w:sz="0" w:space="0" w:color="auto"/>
                                                <w:right w:val="none" w:sz="0" w:space="0" w:color="auto"/>
                                              </w:divBdr>
                                            </w:div>
                                            <w:div w:id="306983340">
                                              <w:marLeft w:val="-2400"/>
                                              <w:marRight w:val="-480"/>
                                              <w:marTop w:val="0"/>
                                              <w:marBottom w:val="0"/>
                                              <w:divBdr>
                                                <w:top w:val="none" w:sz="0" w:space="0" w:color="auto"/>
                                                <w:left w:val="none" w:sz="0" w:space="0" w:color="auto"/>
                                                <w:bottom w:val="none" w:sz="0" w:space="0" w:color="auto"/>
                                                <w:right w:val="none" w:sz="0" w:space="0" w:color="auto"/>
                                              </w:divBdr>
                                            </w:div>
                                            <w:div w:id="368190814">
                                              <w:marLeft w:val="-2400"/>
                                              <w:marRight w:val="-480"/>
                                              <w:marTop w:val="0"/>
                                              <w:marBottom w:val="0"/>
                                              <w:divBdr>
                                                <w:top w:val="none" w:sz="0" w:space="0" w:color="auto"/>
                                                <w:left w:val="none" w:sz="0" w:space="0" w:color="auto"/>
                                                <w:bottom w:val="none" w:sz="0" w:space="0" w:color="auto"/>
                                                <w:right w:val="none" w:sz="0" w:space="0" w:color="auto"/>
                                              </w:divBdr>
                                            </w:div>
                                            <w:div w:id="404838097">
                                              <w:marLeft w:val="-2400"/>
                                              <w:marRight w:val="-480"/>
                                              <w:marTop w:val="0"/>
                                              <w:marBottom w:val="0"/>
                                              <w:divBdr>
                                                <w:top w:val="none" w:sz="0" w:space="0" w:color="auto"/>
                                                <w:left w:val="none" w:sz="0" w:space="0" w:color="auto"/>
                                                <w:bottom w:val="none" w:sz="0" w:space="0" w:color="auto"/>
                                                <w:right w:val="none" w:sz="0" w:space="0" w:color="auto"/>
                                              </w:divBdr>
                                            </w:div>
                                            <w:div w:id="406150532">
                                              <w:marLeft w:val="-2400"/>
                                              <w:marRight w:val="-480"/>
                                              <w:marTop w:val="0"/>
                                              <w:marBottom w:val="0"/>
                                              <w:divBdr>
                                                <w:top w:val="none" w:sz="0" w:space="0" w:color="auto"/>
                                                <w:left w:val="none" w:sz="0" w:space="0" w:color="auto"/>
                                                <w:bottom w:val="none" w:sz="0" w:space="0" w:color="auto"/>
                                                <w:right w:val="none" w:sz="0" w:space="0" w:color="auto"/>
                                              </w:divBdr>
                                            </w:div>
                                            <w:div w:id="478620483">
                                              <w:marLeft w:val="-2400"/>
                                              <w:marRight w:val="-480"/>
                                              <w:marTop w:val="0"/>
                                              <w:marBottom w:val="0"/>
                                              <w:divBdr>
                                                <w:top w:val="none" w:sz="0" w:space="0" w:color="auto"/>
                                                <w:left w:val="none" w:sz="0" w:space="0" w:color="auto"/>
                                                <w:bottom w:val="none" w:sz="0" w:space="0" w:color="auto"/>
                                                <w:right w:val="none" w:sz="0" w:space="0" w:color="auto"/>
                                              </w:divBdr>
                                            </w:div>
                                            <w:div w:id="492331008">
                                              <w:marLeft w:val="-2400"/>
                                              <w:marRight w:val="-480"/>
                                              <w:marTop w:val="0"/>
                                              <w:marBottom w:val="0"/>
                                              <w:divBdr>
                                                <w:top w:val="none" w:sz="0" w:space="0" w:color="auto"/>
                                                <w:left w:val="none" w:sz="0" w:space="0" w:color="auto"/>
                                                <w:bottom w:val="none" w:sz="0" w:space="0" w:color="auto"/>
                                                <w:right w:val="none" w:sz="0" w:space="0" w:color="auto"/>
                                              </w:divBdr>
                                            </w:div>
                                            <w:div w:id="646667569">
                                              <w:marLeft w:val="-2400"/>
                                              <w:marRight w:val="-480"/>
                                              <w:marTop w:val="0"/>
                                              <w:marBottom w:val="0"/>
                                              <w:divBdr>
                                                <w:top w:val="none" w:sz="0" w:space="0" w:color="auto"/>
                                                <w:left w:val="none" w:sz="0" w:space="0" w:color="auto"/>
                                                <w:bottom w:val="none" w:sz="0" w:space="0" w:color="auto"/>
                                                <w:right w:val="none" w:sz="0" w:space="0" w:color="auto"/>
                                              </w:divBdr>
                                            </w:div>
                                            <w:div w:id="866715265">
                                              <w:marLeft w:val="-2400"/>
                                              <w:marRight w:val="-480"/>
                                              <w:marTop w:val="0"/>
                                              <w:marBottom w:val="0"/>
                                              <w:divBdr>
                                                <w:top w:val="none" w:sz="0" w:space="0" w:color="auto"/>
                                                <w:left w:val="none" w:sz="0" w:space="0" w:color="auto"/>
                                                <w:bottom w:val="none" w:sz="0" w:space="0" w:color="auto"/>
                                                <w:right w:val="none" w:sz="0" w:space="0" w:color="auto"/>
                                              </w:divBdr>
                                            </w:div>
                                            <w:div w:id="870536665">
                                              <w:marLeft w:val="-2400"/>
                                              <w:marRight w:val="-480"/>
                                              <w:marTop w:val="0"/>
                                              <w:marBottom w:val="0"/>
                                              <w:divBdr>
                                                <w:top w:val="none" w:sz="0" w:space="0" w:color="auto"/>
                                                <w:left w:val="none" w:sz="0" w:space="0" w:color="auto"/>
                                                <w:bottom w:val="none" w:sz="0" w:space="0" w:color="auto"/>
                                                <w:right w:val="none" w:sz="0" w:space="0" w:color="auto"/>
                                              </w:divBdr>
                                            </w:div>
                                            <w:div w:id="889415847">
                                              <w:marLeft w:val="-2400"/>
                                              <w:marRight w:val="-480"/>
                                              <w:marTop w:val="0"/>
                                              <w:marBottom w:val="0"/>
                                              <w:divBdr>
                                                <w:top w:val="none" w:sz="0" w:space="0" w:color="auto"/>
                                                <w:left w:val="none" w:sz="0" w:space="0" w:color="auto"/>
                                                <w:bottom w:val="none" w:sz="0" w:space="0" w:color="auto"/>
                                                <w:right w:val="none" w:sz="0" w:space="0" w:color="auto"/>
                                              </w:divBdr>
                                            </w:div>
                                            <w:div w:id="934362969">
                                              <w:marLeft w:val="-2400"/>
                                              <w:marRight w:val="-480"/>
                                              <w:marTop w:val="0"/>
                                              <w:marBottom w:val="0"/>
                                              <w:divBdr>
                                                <w:top w:val="none" w:sz="0" w:space="0" w:color="auto"/>
                                                <w:left w:val="none" w:sz="0" w:space="0" w:color="auto"/>
                                                <w:bottom w:val="none" w:sz="0" w:space="0" w:color="auto"/>
                                                <w:right w:val="none" w:sz="0" w:space="0" w:color="auto"/>
                                              </w:divBdr>
                                            </w:div>
                                            <w:div w:id="964042596">
                                              <w:marLeft w:val="-2400"/>
                                              <w:marRight w:val="-480"/>
                                              <w:marTop w:val="0"/>
                                              <w:marBottom w:val="0"/>
                                              <w:divBdr>
                                                <w:top w:val="none" w:sz="0" w:space="0" w:color="auto"/>
                                                <w:left w:val="none" w:sz="0" w:space="0" w:color="auto"/>
                                                <w:bottom w:val="none" w:sz="0" w:space="0" w:color="auto"/>
                                                <w:right w:val="none" w:sz="0" w:space="0" w:color="auto"/>
                                              </w:divBdr>
                                            </w:div>
                                            <w:div w:id="1054045946">
                                              <w:marLeft w:val="-2400"/>
                                              <w:marRight w:val="-480"/>
                                              <w:marTop w:val="0"/>
                                              <w:marBottom w:val="0"/>
                                              <w:divBdr>
                                                <w:top w:val="none" w:sz="0" w:space="0" w:color="auto"/>
                                                <w:left w:val="none" w:sz="0" w:space="0" w:color="auto"/>
                                                <w:bottom w:val="none" w:sz="0" w:space="0" w:color="auto"/>
                                                <w:right w:val="none" w:sz="0" w:space="0" w:color="auto"/>
                                              </w:divBdr>
                                            </w:div>
                                            <w:div w:id="1079910898">
                                              <w:marLeft w:val="-2400"/>
                                              <w:marRight w:val="-480"/>
                                              <w:marTop w:val="0"/>
                                              <w:marBottom w:val="0"/>
                                              <w:divBdr>
                                                <w:top w:val="none" w:sz="0" w:space="0" w:color="auto"/>
                                                <w:left w:val="none" w:sz="0" w:space="0" w:color="auto"/>
                                                <w:bottom w:val="none" w:sz="0" w:space="0" w:color="auto"/>
                                                <w:right w:val="none" w:sz="0" w:space="0" w:color="auto"/>
                                              </w:divBdr>
                                            </w:div>
                                            <w:div w:id="1082990808">
                                              <w:marLeft w:val="-2400"/>
                                              <w:marRight w:val="-480"/>
                                              <w:marTop w:val="0"/>
                                              <w:marBottom w:val="0"/>
                                              <w:divBdr>
                                                <w:top w:val="none" w:sz="0" w:space="0" w:color="auto"/>
                                                <w:left w:val="none" w:sz="0" w:space="0" w:color="auto"/>
                                                <w:bottom w:val="none" w:sz="0" w:space="0" w:color="auto"/>
                                                <w:right w:val="none" w:sz="0" w:space="0" w:color="auto"/>
                                              </w:divBdr>
                                            </w:div>
                                            <w:div w:id="1205092798">
                                              <w:marLeft w:val="-2400"/>
                                              <w:marRight w:val="-480"/>
                                              <w:marTop w:val="0"/>
                                              <w:marBottom w:val="0"/>
                                              <w:divBdr>
                                                <w:top w:val="none" w:sz="0" w:space="0" w:color="auto"/>
                                                <w:left w:val="none" w:sz="0" w:space="0" w:color="auto"/>
                                                <w:bottom w:val="none" w:sz="0" w:space="0" w:color="auto"/>
                                                <w:right w:val="none" w:sz="0" w:space="0" w:color="auto"/>
                                              </w:divBdr>
                                            </w:div>
                                            <w:div w:id="1240477774">
                                              <w:marLeft w:val="-2400"/>
                                              <w:marRight w:val="-480"/>
                                              <w:marTop w:val="0"/>
                                              <w:marBottom w:val="0"/>
                                              <w:divBdr>
                                                <w:top w:val="none" w:sz="0" w:space="0" w:color="auto"/>
                                                <w:left w:val="none" w:sz="0" w:space="0" w:color="auto"/>
                                                <w:bottom w:val="none" w:sz="0" w:space="0" w:color="auto"/>
                                                <w:right w:val="none" w:sz="0" w:space="0" w:color="auto"/>
                                              </w:divBdr>
                                            </w:div>
                                            <w:div w:id="1270894989">
                                              <w:marLeft w:val="-2400"/>
                                              <w:marRight w:val="-480"/>
                                              <w:marTop w:val="0"/>
                                              <w:marBottom w:val="0"/>
                                              <w:divBdr>
                                                <w:top w:val="none" w:sz="0" w:space="0" w:color="auto"/>
                                                <w:left w:val="none" w:sz="0" w:space="0" w:color="auto"/>
                                                <w:bottom w:val="none" w:sz="0" w:space="0" w:color="auto"/>
                                                <w:right w:val="none" w:sz="0" w:space="0" w:color="auto"/>
                                              </w:divBdr>
                                            </w:div>
                                            <w:div w:id="1297950783">
                                              <w:marLeft w:val="-2400"/>
                                              <w:marRight w:val="-480"/>
                                              <w:marTop w:val="0"/>
                                              <w:marBottom w:val="0"/>
                                              <w:divBdr>
                                                <w:top w:val="none" w:sz="0" w:space="0" w:color="auto"/>
                                                <w:left w:val="none" w:sz="0" w:space="0" w:color="auto"/>
                                                <w:bottom w:val="none" w:sz="0" w:space="0" w:color="auto"/>
                                                <w:right w:val="none" w:sz="0" w:space="0" w:color="auto"/>
                                              </w:divBdr>
                                            </w:div>
                                            <w:div w:id="1304508548">
                                              <w:marLeft w:val="-2400"/>
                                              <w:marRight w:val="-480"/>
                                              <w:marTop w:val="0"/>
                                              <w:marBottom w:val="0"/>
                                              <w:divBdr>
                                                <w:top w:val="none" w:sz="0" w:space="0" w:color="auto"/>
                                                <w:left w:val="none" w:sz="0" w:space="0" w:color="auto"/>
                                                <w:bottom w:val="none" w:sz="0" w:space="0" w:color="auto"/>
                                                <w:right w:val="none" w:sz="0" w:space="0" w:color="auto"/>
                                              </w:divBdr>
                                            </w:div>
                                            <w:div w:id="1321885034">
                                              <w:marLeft w:val="-2400"/>
                                              <w:marRight w:val="-480"/>
                                              <w:marTop w:val="0"/>
                                              <w:marBottom w:val="0"/>
                                              <w:divBdr>
                                                <w:top w:val="none" w:sz="0" w:space="0" w:color="auto"/>
                                                <w:left w:val="none" w:sz="0" w:space="0" w:color="auto"/>
                                                <w:bottom w:val="none" w:sz="0" w:space="0" w:color="auto"/>
                                                <w:right w:val="none" w:sz="0" w:space="0" w:color="auto"/>
                                              </w:divBdr>
                                            </w:div>
                                            <w:div w:id="1379236241">
                                              <w:marLeft w:val="-2400"/>
                                              <w:marRight w:val="-480"/>
                                              <w:marTop w:val="0"/>
                                              <w:marBottom w:val="0"/>
                                              <w:divBdr>
                                                <w:top w:val="none" w:sz="0" w:space="0" w:color="auto"/>
                                                <w:left w:val="none" w:sz="0" w:space="0" w:color="auto"/>
                                                <w:bottom w:val="none" w:sz="0" w:space="0" w:color="auto"/>
                                                <w:right w:val="none" w:sz="0" w:space="0" w:color="auto"/>
                                              </w:divBdr>
                                            </w:div>
                                            <w:div w:id="1696733737">
                                              <w:marLeft w:val="-2400"/>
                                              <w:marRight w:val="-480"/>
                                              <w:marTop w:val="0"/>
                                              <w:marBottom w:val="0"/>
                                              <w:divBdr>
                                                <w:top w:val="none" w:sz="0" w:space="0" w:color="auto"/>
                                                <w:left w:val="none" w:sz="0" w:space="0" w:color="auto"/>
                                                <w:bottom w:val="none" w:sz="0" w:space="0" w:color="auto"/>
                                                <w:right w:val="none" w:sz="0" w:space="0" w:color="auto"/>
                                              </w:divBdr>
                                            </w:div>
                                            <w:div w:id="1828471145">
                                              <w:marLeft w:val="-2400"/>
                                              <w:marRight w:val="-480"/>
                                              <w:marTop w:val="0"/>
                                              <w:marBottom w:val="0"/>
                                              <w:divBdr>
                                                <w:top w:val="none" w:sz="0" w:space="0" w:color="auto"/>
                                                <w:left w:val="none" w:sz="0" w:space="0" w:color="auto"/>
                                                <w:bottom w:val="none" w:sz="0" w:space="0" w:color="auto"/>
                                                <w:right w:val="none" w:sz="0" w:space="0" w:color="auto"/>
                                              </w:divBdr>
                                            </w:div>
                                            <w:div w:id="1957978795">
                                              <w:marLeft w:val="-2400"/>
                                              <w:marRight w:val="-480"/>
                                              <w:marTop w:val="0"/>
                                              <w:marBottom w:val="0"/>
                                              <w:divBdr>
                                                <w:top w:val="none" w:sz="0" w:space="0" w:color="auto"/>
                                                <w:left w:val="none" w:sz="0" w:space="0" w:color="auto"/>
                                                <w:bottom w:val="none" w:sz="0" w:space="0" w:color="auto"/>
                                                <w:right w:val="none" w:sz="0" w:space="0" w:color="auto"/>
                                              </w:divBdr>
                                            </w:div>
                                            <w:div w:id="2048677020">
                                              <w:marLeft w:val="-2400"/>
                                              <w:marRight w:val="-480"/>
                                              <w:marTop w:val="0"/>
                                              <w:marBottom w:val="0"/>
                                              <w:divBdr>
                                                <w:top w:val="none" w:sz="0" w:space="0" w:color="auto"/>
                                                <w:left w:val="none" w:sz="0" w:space="0" w:color="auto"/>
                                                <w:bottom w:val="none" w:sz="0" w:space="0" w:color="auto"/>
                                                <w:right w:val="none" w:sz="0" w:space="0" w:color="auto"/>
                                              </w:divBdr>
                                            </w:div>
                                            <w:div w:id="2068724841">
                                              <w:marLeft w:val="-2400"/>
                                              <w:marRight w:val="-480"/>
                                              <w:marTop w:val="0"/>
                                              <w:marBottom w:val="0"/>
                                              <w:divBdr>
                                                <w:top w:val="none" w:sz="0" w:space="0" w:color="auto"/>
                                                <w:left w:val="none" w:sz="0" w:space="0" w:color="auto"/>
                                                <w:bottom w:val="none" w:sz="0" w:space="0" w:color="auto"/>
                                                <w:right w:val="none" w:sz="0" w:space="0" w:color="auto"/>
                                              </w:divBdr>
                                            </w:div>
                                            <w:div w:id="21461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640666">
                                  <w:marLeft w:val="0"/>
                                  <w:marRight w:val="0"/>
                                  <w:marTop w:val="0"/>
                                  <w:marBottom w:val="0"/>
                                  <w:divBdr>
                                    <w:top w:val="none" w:sz="0" w:space="0" w:color="auto"/>
                                    <w:left w:val="none" w:sz="0" w:space="0" w:color="auto"/>
                                    <w:bottom w:val="none" w:sz="0" w:space="0" w:color="auto"/>
                                    <w:right w:val="none" w:sz="0" w:space="0" w:color="auto"/>
                                  </w:divBdr>
                                  <w:divsChild>
                                    <w:div w:id="1175388839">
                                      <w:marLeft w:val="0"/>
                                      <w:marRight w:val="0"/>
                                      <w:marTop w:val="0"/>
                                      <w:marBottom w:val="0"/>
                                      <w:divBdr>
                                        <w:top w:val="none" w:sz="0" w:space="0" w:color="auto"/>
                                        <w:left w:val="none" w:sz="0" w:space="0" w:color="auto"/>
                                        <w:bottom w:val="none" w:sz="0" w:space="0" w:color="auto"/>
                                        <w:right w:val="none" w:sz="0" w:space="0" w:color="auto"/>
                                      </w:divBdr>
                                      <w:divsChild>
                                        <w:div w:id="894853722">
                                          <w:marLeft w:val="0"/>
                                          <w:marRight w:val="0"/>
                                          <w:marTop w:val="0"/>
                                          <w:marBottom w:val="0"/>
                                          <w:divBdr>
                                            <w:top w:val="none" w:sz="0" w:space="0" w:color="auto"/>
                                            <w:left w:val="none" w:sz="0" w:space="0" w:color="auto"/>
                                            <w:bottom w:val="none" w:sz="0" w:space="0" w:color="auto"/>
                                            <w:right w:val="none" w:sz="0" w:space="0" w:color="auto"/>
                                          </w:divBdr>
                                          <w:divsChild>
                                            <w:div w:id="356955">
                                              <w:marLeft w:val="-2400"/>
                                              <w:marRight w:val="-480"/>
                                              <w:marTop w:val="0"/>
                                              <w:marBottom w:val="0"/>
                                              <w:divBdr>
                                                <w:top w:val="none" w:sz="0" w:space="0" w:color="auto"/>
                                                <w:left w:val="none" w:sz="0" w:space="0" w:color="auto"/>
                                                <w:bottom w:val="none" w:sz="0" w:space="0" w:color="auto"/>
                                                <w:right w:val="none" w:sz="0" w:space="0" w:color="auto"/>
                                              </w:divBdr>
                                            </w:div>
                                            <w:div w:id="11342961">
                                              <w:marLeft w:val="-2400"/>
                                              <w:marRight w:val="-480"/>
                                              <w:marTop w:val="0"/>
                                              <w:marBottom w:val="0"/>
                                              <w:divBdr>
                                                <w:top w:val="none" w:sz="0" w:space="0" w:color="auto"/>
                                                <w:left w:val="none" w:sz="0" w:space="0" w:color="auto"/>
                                                <w:bottom w:val="none" w:sz="0" w:space="0" w:color="auto"/>
                                                <w:right w:val="none" w:sz="0" w:space="0" w:color="auto"/>
                                              </w:divBdr>
                                            </w:div>
                                            <w:div w:id="57216117">
                                              <w:marLeft w:val="-2400"/>
                                              <w:marRight w:val="-480"/>
                                              <w:marTop w:val="0"/>
                                              <w:marBottom w:val="0"/>
                                              <w:divBdr>
                                                <w:top w:val="none" w:sz="0" w:space="0" w:color="auto"/>
                                                <w:left w:val="none" w:sz="0" w:space="0" w:color="auto"/>
                                                <w:bottom w:val="none" w:sz="0" w:space="0" w:color="auto"/>
                                                <w:right w:val="none" w:sz="0" w:space="0" w:color="auto"/>
                                              </w:divBdr>
                                            </w:div>
                                            <w:div w:id="108090789">
                                              <w:marLeft w:val="-2400"/>
                                              <w:marRight w:val="-480"/>
                                              <w:marTop w:val="0"/>
                                              <w:marBottom w:val="0"/>
                                              <w:divBdr>
                                                <w:top w:val="none" w:sz="0" w:space="0" w:color="auto"/>
                                                <w:left w:val="none" w:sz="0" w:space="0" w:color="auto"/>
                                                <w:bottom w:val="none" w:sz="0" w:space="0" w:color="auto"/>
                                                <w:right w:val="none" w:sz="0" w:space="0" w:color="auto"/>
                                              </w:divBdr>
                                            </w:div>
                                            <w:div w:id="160901182">
                                              <w:marLeft w:val="-2400"/>
                                              <w:marRight w:val="-480"/>
                                              <w:marTop w:val="0"/>
                                              <w:marBottom w:val="0"/>
                                              <w:divBdr>
                                                <w:top w:val="none" w:sz="0" w:space="0" w:color="auto"/>
                                                <w:left w:val="none" w:sz="0" w:space="0" w:color="auto"/>
                                                <w:bottom w:val="none" w:sz="0" w:space="0" w:color="auto"/>
                                                <w:right w:val="none" w:sz="0" w:space="0" w:color="auto"/>
                                              </w:divBdr>
                                            </w:div>
                                            <w:div w:id="190610562">
                                              <w:marLeft w:val="-2400"/>
                                              <w:marRight w:val="-480"/>
                                              <w:marTop w:val="0"/>
                                              <w:marBottom w:val="0"/>
                                              <w:divBdr>
                                                <w:top w:val="none" w:sz="0" w:space="0" w:color="auto"/>
                                                <w:left w:val="none" w:sz="0" w:space="0" w:color="auto"/>
                                                <w:bottom w:val="none" w:sz="0" w:space="0" w:color="auto"/>
                                                <w:right w:val="none" w:sz="0" w:space="0" w:color="auto"/>
                                              </w:divBdr>
                                            </w:div>
                                            <w:div w:id="273827849">
                                              <w:marLeft w:val="-2400"/>
                                              <w:marRight w:val="-480"/>
                                              <w:marTop w:val="0"/>
                                              <w:marBottom w:val="0"/>
                                              <w:divBdr>
                                                <w:top w:val="none" w:sz="0" w:space="0" w:color="auto"/>
                                                <w:left w:val="none" w:sz="0" w:space="0" w:color="auto"/>
                                                <w:bottom w:val="none" w:sz="0" w:space="0" w:color="auto"/>
                                                <w:right w:val="none" w:sz="0" w:space="0" w:color="auto"/>
                                              </w:divBdr>
                                            </w:div>
                                            <w:div w:id="303197666">
                                              <w:marLeft w:val="-2400"/>
                                              <w:marRight w:val="-480"/>
                                              <w:marTop w:val="0"/>
                                              <w:marBottom w:val="0"/>
                                              <w:divBdr>
                                                <w:top w:val="none" w:sz="0" w:space="0" w:color="auto"/>
                                                <w:left w:val="none" w:sz="0" w:space="0" w:color="auto"/>
                                                <w:bottom w:val="none" w:sz="0" w:space="0" w:color="auto"/>
                                                <w:right w:val="none" w:sz="0" w:space="0" w:color="auto"/>
                                              </w:divBdr>
                                            </w:div>
                                            <w:div w:id="361175451">
                                              <w:marLeft w:val="-2400"/>
                                              <w:marRight w:val="-480"/>
                                              <w:marTop w:val="0"/>
                                              <w:marBottom w:val="0"/>
                                              <w:divBdr>
                                                <w:top w:val="none" w:sz="0" w:space="0" w:color="auto"/>
                                                <w:left w:val="none" w:sz="0" w:space="0" w:color="auto"/>
                                                <w:bottom w:val="none" w:sz="0" w:space="0" w:color="auto"/>
                                                <w:right w:val="none" w:sz="0" w:space="0" w:color="auto"/>
                                              </w:divBdr>
                                            </w:div>
                                            <w:div w:id="385883842">
                                              <w:marLeft w:val="-2400"/>
                                              <w:marRight w:val="-480"/>
                                              <w:marTop w:val="0"/>
                                              <w:marBottom w:val="0"/>
                                              <w:divBdr>
                                                <w:top w:val="none" w:sz="0" w:space="0" w:color="auto"/>
                                                <w:left w:val="none" w:sz="0" w:space="0" w:color="auto"/>
                                                <w:bottom w:val="none" w:sz="0" w:space="0" w:color="auto"/>
                                                <w:right w:val="none" w:sz="0" w:space="0" w:color="auto"/>
                                              </w:divBdr>
                                            </w:div>
                                            <w:div w:id="395518988">
                                              <w:marLeft w:val="-2400"/>
                                              <w:marRight w:val="-480"/>
                                              <w:marTop w:val="0"/>
                                              <w:marBottom w:val="0"/>
                                              <w:divBdr>
                                                <w:top w:val="none" w:sz="0" w:space="0" w:color="auto"/>
                                                <w:left w:val="none" w:sz="0" w:space="0" w:color="auto"/>
                                                <w:bottom w:val="none" w:sz="0" w:space="0" w:color="auto"/>
                                                <w:right w:val="none" w:sz="0" w:space="0" w:color="auto"/>
                                              </w:divBdr>
                                            </w:div>
                                            <w:div w:id="402683198">
                                              <w:marLeft w:val="-2400"/>
                                              <w:marRight w:val="-480"/>
                                              <w:marTop w:val="0"/>
                                              <w:marBottom w:val="0"/>
                                              <w:divBdr>
                                                <w:top w:val="none" w:sz="0" w:space="0" w:color="auto"/>
                                                <w:left w:val="none" w:sz="0" w:space="0" w:color="auto"/>
                                                <w:bottom w:val="none" w:sz="0" w:space="0" w:color="auto"/>
                                                <w:right w:val="none" w:sz="0" w:space="0" w:color="auto"/>
                                              </w:divBdr>
                                            </w:div>
                                            <w:div w:id="426467799">
                                              <w:marLeft w:val="-2400"/>
                                              <w:marRight w:val="-480"/>
                                              <w:marTop w:val="0"/>
                                              <w:marBottom w:val="0"/>
                                              <w:divBdr>
                                                <w:top w:val="none" w:sz="0" w:space="0" w:color="auto"/>
                                                <w:left w:val="none" w:sz="0" w:space="0" w:color="auto"/>
                                                <w:bottom w:val="none" w:sz="0" w:space="0" w:color="auto"/>
                                                <w:right w:val="none" w:sz="0" w:space="0" w:color="auto"/>
                                              </w:divBdr>
                                            </w:div>
                                            <w:div w:id="501511374">
                                              <w:marLeft w:val="-2400"/>
                                              <w:marRight w:val="-480"/>
                                              <w:marTop w:val="0"/>
                                              <w:marBottom w:val="0"/>
                                              <w:divBdr>
                                                <w:top w:val="none" w:sz="0" w:space="0" w:color="auto"/>
                                                <w:left w:val="none" w:sz="0" w:space="0" w:color="auto"/>
                                                <w:bottom w:val="none" w:sz="0" w:space="0" w:color="auto"/>
                                                <w:right w:val="none" w:sz="0" w:space="0" w:color="auto"/>
                                              </w:divBdr>
                                            </w:div>
                                            <w:div w:id="599997166">
                                              <w:marLeft w:val="-2400"/>
                                              <w:marRight w:val="-480"/>
                                              <w:marTop w:val="0"/>
                                              <w:marBottom w:val="0"/>
                                              <w:divBdr>
                                                <w:top w:val="none" w:sz="0" w:space="0" w:color="auto"/>
                                                <w:left w:val="none" w:sz="0" w:space="0" w:color="auto"/>
                                                <w:bottom w:val="none" w:sz="0" w:space="0" w:color="auto"/>
                                                <w:right w:val="none" w:sz="0" w:space="0" w:color="auto"/>
                                              </w:divBdr>
                                            </w:div>
                                            <w:div w:id="621571970">
                                              <w:marLeft w:val="-2400"/>
                                              <w:marRight w:val="-480"/>
                                              <w:marTop w:val="0"/>
                                              <w:marBottom w:val="0"/>
                                              <w:divBdr>
                                                <w:top w:val="none" w:sz="0" w:space="0" w:color="auto"/>
                                                <w:left w:val="none" w:sz="0" w:space="0" w:color="auto"/>
                                                <w:bottom w:val="none" w:sz="0" w:space="0" w:color="auto"/>
                                                <w:right w:val="none" w:sz="0" w:space="0" w:color="auto"/>
                                              </w:divBdr>
                                            </w:div>
                                            <w:div w:id="646322238">
                                              <w:marLeft w:val="-2400"/>
                                              <w:marRight w:val="-480"/>
                                              <w:marTop w:val="0"/>
                                              <w:marBottom w:val="0"/>
                                              <w:divBdr>
                                                <w:top w:val="none" w:sz="0" w:space="0" w:color="auto"/>
                                                <w:left w:val="none" w:sz="0" w:space="0" w:color="auto"/>
                                                <w:bottom w:val="none" w:sz="0" w:space="0" w:color="auto"/>
                                                <w:right w:val="none" w:sz="0" w:space="0" w:color="auto"/>
                                              </w:divBdr>
                                            </w:div>
                                            <w:div w:id="712580989">
                                              <w:marLeft w:val="-2400"/>
                                              <w:marRight w:val="-480"/>
                                              <w:marTop w:val="0"/>
                                              <w:marBottom w:val="0"/>
                                              <w:divBdr>
                                                <w:top w:val="none" w:sz="0" w:space="0" w:color="auto"/>
                                                <w:left w:val="none" w:sz="0" w:space="0" w:color="auto"/>
                                                <w:bottom w:val="none" w:sz="0" w:space="0" w:color="auto"/>
                                                <w:right w:val="none" w:sz="0" w:space="0" w:color="auto"/>
                                              </w:divBdr>
                                            </w:div>
                                            <w:div w:id="815604521">
                                              <w:marLeft w:val="-2400"/>
                                              <w:marRight w:val="-480"/>
                                              <w:marTop w:val="0"/>
                                              <w:marBottom w:val="0"/>
                                              <w:divBdr>
                                                <w:top w:val="none" w:sz="0" w:space="0" w:color="auto"/>
                                                <w:left w:val="none" w:sz="0" w:space="0" w:color="auto"/>
                                                <w:bottom w:val="none" w:sz="0" w:space="0" w:color="auto"/>
                                                <w:right w:val="none" w:sz="0" w:space="0" w:color="auto"/>
                                              </w:divBdr>
                                            </w:div>
                                            <w:div w:id="885602206">
                                              <w:marLeft w:val="-2400"/>
                                              <w:marRight w:val="-480"/>
                                              <w:marTop w:val="0"/>
                                              <w:marBottom w:val="0"/>
                                              <w:divBdr>
                                                <w:top w:val="none" w:sz="0" w:space="0" w:color="auto"/>
                                                <w:left w:val="none" w:sz="0" w:space="0" w:color="auto"/>
                                                <w:bottom w:val="none" w:sz="0" w:space="0" w:color="auto"/>
                                                <w:right w:val="none" w:sz="0" w:space="0" w:color="auto"/>
                                              </w:divBdr>
                                            </w:div>
                                            <w:div w:id="900940745">
                                              <w:marLeft w:val="-2400"/>
                                              <w:marRight w:val="-480"/>
                                              <w:marTop w:val="0"/>
                                              <w:marBottom w:val="0"/>
                                              <w:divBdr>
                                                <w:top w:val="none" w:sz="0" w:space="0" w:color="auto"/>
                                                <w:left w:val="none" w:sz="0" w:space="0" w:color="auto"/>
                                                <w:bottom w:val="none" w:sz="0" w:space="0" w:color="auto"/>
                                                <w:right w:val="none" w:sz="0" w:space="0" w:color="auto"/>
                                              </w:divBdr>
                                            </w:div>
                                            <w:div w:id="905725855">
                                              <w:marLeft w:val="-2400"/>
                                              <w:marRight w:val="-480"/>
                                              <w:marTop w:val="0"/>
                                              <w:marBottom w:val="0"/>
                                              <w:divBdr>
                                                <w:top w:val="none" w:sz="0" w:space="0" w:color="auto"/>
                                                <w:left w:val="none" w:sz="0" w:space="0" w:color="auto"/>
                                                <w:bottom w:val="none" w:sz="0" w:space="0" w:color="auto"/>
                                                <w:right w:val="none" w:sz="0" w:space="0" w:color="auto"/>
                                              </w:divBdr>
                                            </w:div>
                                            <w:div w:id="1022050224">
                                              <w:marLeft w:val="-2400"/>
                                              <w:marRight w:val="-480"/>
                                              <w:marTop w:val="0"/>
                                              <w:marBottom w:val="0"/>
                                              <w:divBdr>
                                                <w:top w:val="none" w:sz="0" w:space="0" w:color="auto"/>
                                                <w:left w:val="none" w:sz="0" w:space="0" w:color="auto"/>
                                                <w:bottom w:val="none" w:sz="0" w:space="0" w:color="auto"/>
                                                <w:right w:val="none" w:sz="0" w:space="0" w:color="auto"/>
                                              </w:divBdr>
                                            </w:div>
                                            <w:div w:id="1048646971">
                                              <w:marLeft w:val="-2400"/>
                                              <w:marRight w:val="-480"/>
                                              <w:marTop w:val="0"/>
                                              <w:marBottom w:val="0"/>
                                              <w:divBdr>
                                                <w:top w:val="none" w:sz="0" w:space="0" w:color="auto"/>
                                                <w:left w:val="none" w:sz="0" w:space="0" w:color="auto"/>
                                                <w:bottom w:val="none" w:sz="0" w:space="0" w:color="auto"/>
                                                <w:right w:val="none" w:sz="0" w:space="0" w:color="auto"/>
                                              </w:divBdr>
                                            </w:div>
                                            <w:div w:id="1063331072">
                                              <w:marLeft w:val="-2400"/>
                                              <w:marRight w:val="-480"/>
                                              <w:marTop w:val="0"/>
                                              <w:marBottom w:val="0"/>
                                              <w:divBdr>
                                                <w:top w:val="none" w:sz="0" w:space="0" w:color="auto"/>
                                                <w:left w:val="none" w:sz="0" w:space="0" w:color="auto"/>
                                                <w:bottom w:val="none" w:sz="0" w:space="0" w:color="auto"/>
                                                <w:right w:val="none" w:sz="0" w:space="0" w:color="auto"/>
                                              </w:divBdr>
                                            </w:div>
                                            <w:div w:id="1151675033">
                                              <w:marLeft w:val="-2400"/>
                                              <w:marRight w:val="-480"/>
                                              <w:marTop w:val="0"/>
                                              <w:marBottom w:val="0"/>
                                              <w:divBdr>
                                                <w:top w:val="none" w:sz="0" w:space="0" w:color="auto"/>
                                                <w:left w:val="none" w:sz="0" w:space="0" w:color="auto"/>
                                                <w:bottom w:val="none" w:sz="0" w:space="0" w:color="auto"/>
                                                <w:right w:val="none" w:sz="0" w:space="0" w:color="auto"/>
                                              </w:divBdr>
                                            </w:div>
                                            <w:div w:id="1175723928">
                                              <w:marLeft w:val="-2400"/>
                                              <w:marRight w:val="-480"/>
                                              <w:marTop w:val="0"/>
                                              <w:marBottom w:val="0"/>
                                              <w:divBdr>
                                                <w:top w:val="none" w:sz="0" w:space="0" w:color="auto"/>
                                                <w:left w:val="none" w:sz="0" w:space="0" w:color="auto"/>
                                                <w:bottom w:val="none" w:sz="0" w:space="0" w:color="auto"/>
                                                <w:right w:val="none" w:sz="0" w:space="0" w:color="auto"/>
                                              </w:divBdr>
                                            </w:div>
                                            <w:div w:id="1285236942">
                                              <w:marLeft w:val="-2400"/>
                                              <w:marRight w:val="-480"/>
                                              <w:marTop w:val="0"/>
                                              <w:marBottom w:val="0"/>
                                              <w:divBdr>
                                                <w:top w:val="none" w:sz="0" w:space="0" w:color="auto"/>
                                                <w:left w:val="none" w:sz="0" w:space="0" w:color="auto"/>
                                                <w:bottom w:val="none" w:sz="0" w:space="0" w:color="auto"/>
                                                <w:right w:val="none" w:sz="0" w:space="0" w:color="auto"/>
                                              </w:divBdr>
                                            </w:div>
                                            <w:div w:id="1310282179">
                                              <w:marLeft w:val="0"/>
                                              <w:marRight w:val="0"/>
                                              <w:marTop w:val="0"/>
                                              <w:marBottom w:val="0"/>
                                              <w:divBdr>
                                                <w:top w:val="none" w:sz="0" w:space="0" w:color="auto"/>
                                                <w:left w:val="none" w:sz="0" w:space="0" w:color="auto"/>
                                                <w:bottom w:val="none" w:sz="0" w:space="0" w:color="auto"/>
                                                <w:right w:val="none" w:sz="0" w:space="0" w:color="auto"/>
                                              </w:divBdr>
                                            </w:div>
                                            <w:div w:id="1337151037">
                                              <w:marLeft w:val="-2400"/>
                                              <w:marRight w:val="-480"/>
                                              <w:marTop w:val="0"/>
                                              <w:marBottom w:val="0"/>
                                              <w:divBdr>
                                                <w:top w:val="none" w:sz="0" w:space="0" w:color="auto"/>
                                                <w:left w:val="none" w:sz="0" w:space="0" w:color="auto"/>
                                                <w:bottom w:val="none" w:sz="0" w:space="0" w:color="auto"/>
                                                <w:right w:val="none" w:sz="0" w:space="0" w:color="auto"/>
                                              </w:divBdr>
                                            </w:div>
                                            <w:div w:id="1353146670">
                                              <w:marLeft w:val="-2400"/>
                                              <w:marRight w:val="-480"/>
                                              <w:marTop w:val="0"/>
                                              <w:marBottom w:val="0"/>
                                              <w:divBdr>
                                                <w:top w:val="none" w:sz="0" w:space="0" w:color="auto"/>
                                                <w:left w:val="none" w:sz="0" w:space="0" w:color="auto"/>
                                                <w:bottom w:val="none" w:sz="0" w:space="0" w:color="auto"/>
                                                <w:right w:val="none" w:sz="0" w:space="0" w:color="auto"/>
                                              </w:divBdr>
                                            </w:div>
                                            <w:div w:id="1362507851">
                                              <w:marLeft w:val="-2400"/>
                                              <w:marRight w:val="-480"/>
                                              <w:marTop w:val="0"/>
                                              <w:marBottom w:val="0"/>
                                              <w:divBdr>
                                                <w:top w:val="none" w:sz="0" w:space="0" w:color="auto"/>
                                                <w:left w:val="none" w:sz="0" w:space="0" w:color="auto"/>
                                                <w:bottom w:val="none" w:sz="0" w:space="0" w:color="auto"/>
                                                <w:right w:val="none" w:sz="0" w:space="0" w:color="auto"/>
                                              </w:divBdr>
                                            </w:div>
                                            <w:div w:id="1645696454">
                                              <w:marLeft w:val="-2400"/>
                                              <w:marRight w:val="-480"/>
                                              <w:marTop w:val="0"/>
                                              <w:marBottom w:val="0"/>
                                              <w:divBdr>
                                                <w:top w:val="none" w:sz="0" w:space="0" w:color="auto"/>
                                                <w:left w:val="none" w:sz="0" w:space="0" w:color="auto"/>
                                                <w:bottom w:val="none" w:sz="0" w:space="0" w:color="auto"/>
                                                <w:right w:val="none" w:sz="0" w:space="0" w:color="auto"/>
                                              </w:divBdr>
                                            </w:div>
                                            <w:div w:id="1691181177">
                                              <w:marLeft w:val="-2400"/>
                                              <w:marRight w:val="-480"/>
                                              <w:marTop w:val="0"/>
                                              <w:marBottom w:val="0"/>
                                              <w:divBdr>
                                                <w:top w:val="none" w:sz="0" w:space="0" w:color="auto"/>
                                                <w:left w:val="none" w:sz="0" w:space="0" w:color="auto"/>
                                                <w:bottom w:val="none" w:sz="0" w:space="0" w:color="auto"/>
                                                <w:right w:val="none" w:sz="0" w:space="0" w:color="auto"/>
                                              </w:divBdr>
                                            </w:div>
                                            <w:div w:id="1800488151">
                                              <w:marLeft w:val="-2400"/>
                                              <w:marRight w:val="-480"/>
                                              <w:marTop w:val="0"/>
                                              <w:marBottom w:val="0"/>
                                              <w:divBdr>
                                                <w:top w:val="none" w:sz="0" w:space="0" w:color="auto"/>
                                                <w:left w:val="none" w:sz="0" w:space="0" w:color="auto"/>
                                                <w:bottom w:val="none" w:sz="0" w:space="0" w:color="auto"/>
                                                <w:right w:val="none" w:sz="0" w:space="0" w:color="auto"/>
                                              </w:divBdr>
                                            </w:div>
                                            <w:div w:id="1801921838">
                                              <w:marLeft w:val="-2400"/>
                                              <w:marRight w:val="-480"/>
                                              <w:marTop w:val="0"/>
                                              <w:marBottom w:val="0"/>
                                              <w:divBdr>
                                                <w:top w:val="none" w:sz="0" w:space="0" w:color="auto"/>
                                                <w:left w:val="none" w:sz="0" w:space="0" w:color="auto"/>
                                                <w:bottom w:val="none" w:sz="0" w:space="0" w:color="auto"/>
                                                <w:right w:val="none" w:sz="0" w:space="0" w:color="auto"/>
                                              </w:divBdr>
                                            </w:div>
                                            <w:div w:id="1905411671">
                                              <w:marLeft w:val="-2400"/>
                                              <w:marRight w:val="-480"/>
                                              <w:marTop w:val="0"/>
                                              <w:marBottom w:val="0"/>
                                              <w:divBdr>
                                                <w:top w:val="none" w:sz="0" w:space="0" w:color="auto"/>
                                                <w:left w:val="none" w:sz="0" w:space="0" w:color="auto"/>
                                                <w:bottom w:val="none" w:sz="0" w:space="0" w:color="auto"/>
                                                <w:right w:val="none" w:sz="0" w:space="0" w:color="auto"/>
                                              </w:divBdr>
                                            </w:div>
                                            <w:div w:id="1932158500">
                                              <w:marLeft w:val="-2400"/>
                                              <w:marRight w:val="-480"/>
                                              <w:marTop w:val="0"/>
                                              <w:marBottom w:val="0"/>
                                              <w:divBdr>
                                                <w:top w:val="none" w:sz="0" w:space="0" w:color="auto"/>
                                                <w:left w:val="none" w:sz="0" w:space="0" w:color="auto"/>
                                                <w:bottom w:val="none" w:sz="0" w:space="0" w:color="auto"/>
                                                <w:right w:val="none" w:sz="0" w:space="0" w:color="auto"/>
                                              </w:divBdr>
                                            </w:div>
                                            <w:div w:id="2055692965">
                                              <w:marLeft w:val="-2400"/>
                                              <w:marRight w:val="-480"/>
                                              <w:marTop w:val="0"/>
                                              <w:marBottom w:val="0"/>
                                              <w:divBdr>
                                                <w:top w:val="none" w:sz="0" w:space="0" w:color="auto"/>
                                                <w:left w:val="none" w:sz="0" w:space="0" w:color="auto"/>
                                                <w:bottom w:val="none" w:sz="0" w:space="0" w:color="auto"/>
                                                <w:right w:val="none" w:sz="0" w:space="0" w:color="auto"/>
                                              </w:divBdr>
                                            </w:div>
                                            <w:div w:id="2057779256">
                                              <w:marLeft w:val="-2400"/>
                                              <w:marRight w:val="-480"/>
                                              <w:marTop w:val="0"/>
                                              <w:marBottom w:val="0"/>
                                              <w:divBdr>
                                                <w:top w:val="none" w:sz="0" w:space="0" w:color="auto"/>
                                                <w:left w:val="none" w:sz="0" w:space="0" w:color="auto"/>
                                                <w:bottom w:val="none" w:sz="0" w:space="0" w:color="auto"/>
                                                <w:right w:val="none" w:sz="0" w:space="0" w:color="auto"/>
                                              </w:divBdr>
                                            </w:div>
                                            <w:div w:id="2089230310">
                                              <w:marLeft w:val="-2400"/>
                                              <w:marRight w:val="-480"/>
                                              <w:marTop w:val="0"/>
                                              <w:marBottom w:val="0"/>
                                              <w:divBdr>
                                                <w:top w:val="none" w:sz="0" w:space="0" w:color="auto"/>
                                                <w:left w:val="none" w:sz="0" w:space="0" w:color="auto"/>
                                                <w:bottom w:val="none" w:sz="0" w:space="0" w:color="auto"/>
                                                <w:right w:val="none" w:sz="0" w:space="0" w:color="auto"/>
                                              </w:divBdr>
                                            </w:div>
                                            <w:div w:id="2096200708">
                                              <w:marLeft w:val="-240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0725458">
      <w:bodyDiv w:val="1"/>
      <w:marLeft w:val="0"/>
      <w:marRight w:val="0"/>
      <w:marTop w:val="0"/>
      <w:marBottom w:val="0"/>
      <w:divBdr>
        <w:top w:val="none" w:sz="0" w:space="0" w:color="auto"/>
        <w:left w:val="none" w:sz="0" w:space="0" w:color="auto"/>
        <w:bottom w:val="none" w:sz="0" w:space="0" w:color="auto"/>
        <w:right w:val="none" w:sz="0" w:space="0" w:color="auto"/>
      </w:divBdr>
    </w:div>
    <w:div w:id="1579169171">
      <w:bodyDiv w:val="1"/>
      <w:marLeft w:val="0"/>
      <w:marRight w:val="0"/>
      <w:marTop w:val="0"/>
      <w:marBottom w:val="0"/>
      <w:divBdr>
        <w:top w:val="none" w:sz="0" w:space="0" w:color="auto"/>
        <w:left w:val="none" w:sz="0" w:space="0" w:color="auto"/>
        <w:bottom w:val="none" w:sz="0" w:space="0" w:color="auto"/>
        <w:right w:val="none" w:sz="0" w:space="0" w:color="auto"/>
      </w:divBdr>
    </w:div>
    <w:div w:id="1583752958">
      <w:bodyDiv w:val="1"/>
      <w:marLeft w:val="0"/>
      <w:marRight w:val="0"/>
      <w:marTop w:val="0"/>
      <w:marBottom w:val="0"/>
      <w:divBdr>
        <w:top w:val="none" w:sz="0" w:space="0" w:color="auto"/>
        <w:left w:val="none" w:sz="0" w:space="0" w:color="auto"/>
        <w:bottom w:val="none" w:sz="0" w:space="0" w:color="auto"/>
        <w:right w:val="none" w:sz="0" w:space="0" w:color="auto"/>
      </w:divBdr>
      <w:divsChild>
        <w:div w:id="62533795">
          <w:marLeft w:val="0"/>
          <w:marRight w:val="0"/>
          <w:marTop w:val="0"/>
          <w:marBottom w:val="0"/>
          <w:divBdr>
            <w:top w:val="none" w:sz="0" w:space="0" w:color="auto"/>
            <w:left w:val="none" w:sz="0" w:space="0" w:color="auto"/>
            <w:bottom w:val="none" w:sz="0" w:space="0" w:color="auto"/>
            <w:right w:val="none" w:sz="0" w:space="0" w:color="auto"/>
          </w:divBdr>
        </w:div>
        <w:div w:id="67387853">
          <w:marLeft w:val="0"/>
          <w:marRight w:val="0"/>
          <w:marTop w:val="0"/>
          <w:marBottom w:val="0"/>
          <w:divBdr>
            <w:top w:val="none" w:sz="0" w:space="0" w:color="auto"/>
            <w:left w:val="none" w:sz="0" w:space="0" w:color="auto"/>
            <w:bottom w:val="none" w:sz="0" w:space="0" w:color="auto"/>
            <w:right w:val="none" w:sz="0" w:space="0" w:color="auto"/>
          </w:divBdr>
        </w:div>
        <w:div w:id="96416503">
          <w:marLeft w:val="0"/>
          <w:marRight w:val="0"/>
          <w:marTop w:val="0"/>
          <w:marBottom w:val="0"/>
          <w:divBdr>
            <w:top w:val="none" w:sz="0" w:space="0" w:color="auto"/>
            <w:left w:val="none" w:sz="0" w:space="0" w:color="auto"/>
            <w:bottom w:val="none" w:sz="0" w:space="0" w:color="auto"/>
            <w:right w:val="none" w:sz="0" w:space="0" w:color="auto"/>
          </w:divBdr>
        </w:div>
        <w:div w:id="130101534">
          <w:marLeft w:val="0"/>
          <w:marRight w:val="0"/>
          <w:marTop w:val="0"/>
          <w:marBottom w:val="0"/>
          <w:divBdr>
            <w:top w:val="none" w:sz="0" w:space="0" w:color="auto"/>
            <w:left w:val="none" w:sz="0" w:space="0" w:color="auto"/>
            <w:bottom w:val="none" w:sz="0" w:space="0" w:color="auto"/>
            <w:right w:val="none" w:sz="0" w:space="0" w:color="auto"/>
          </w:divBdr>
        </w:div>
        <w:div w:id="140078628">
          <w:marLeft w:val="0"/>
          <w:marRight w:val="0"/>
          <w:marTop w:val="0"/>
          <w:marBottom w:val="0"/>
          <w:divBdr>
            <w:top w:val="none" w:sz="0" w:space="0" w:color="auto"/>
            <w:left w:val="none" w:sz="0" w:space="0" w:color="auto"/>
            <w:bottom w:val="none" w:sz="0" w:space="0" w:color="auto"/>
            <w:right w:val="none" w:sz="0" w:space="0" w:color="auto"/>
          </w:divBdr>
        </w:div>
        <w:div w:id="167066976">
          <w:marLeft w:val="0"/>
          <w:marRight w:val="0"/>
          <w:marTop w:val="0"/>
          <w:marBottom w:val="0"/>
          <w:divBdr>
            <w:top w:val="none" w:sz="0" w:space="0" w:color="auto"/>
            <w:left w:val="none" w:sz="0" w:space="0" w:color="auto"/>
            <w:bottom w:val="none" w:sz="0" w:space="0" w:color="auto"/>
            <w:right w:val="none" w:sz="0" w:space="0" w:color="auto"/>
          </w:divBdr>
        </w:div>
        <w:div w:id="199830718">
          <w:marLeft w:val="0"/>
          <w:marRight w:val="0"/>
          <w:marTop w:val="0"/>
          <w:marBottom w:val="0"/>
          <w:divBdr>
            <w:top w:val="none" w:sz="0" w:space="0" w:color="auto"/>
            <w:left w:val="none" w:sz="0" w:space="0" w:color="auto"/>
            <w:bottom w:val="none" w:sz="0" w:space="0" w:color="auto"/>
            <w:right w:val="none" w:sz="0" w:space="0" w:color="auto"/>
          </w:divBdr>
        </w:div>
        <w:div w:id="206259142">
          <w:marLeft w:val="0"/>
          <w:marRight w:val="0"/>
          <w:marTop w:val="0"/>
          <w:marBottom w:val="0"/>
          <w:divBdr>
            <w:top w:val="none" w:sz="0" w:space="0" w:color="auto"/>
            <w:left w:val="none" w:sz="0" w:space="0" w:color="auto"/>
            <w:bottom w:val="none" w:sz="0" w:space="0" w:color="auto"/>
            <w:right w:val="none" w:sz="0" w:space="0" w:color="auto"/>
          </w:divBdr>
        </w:div>
        <w:div w:id="247083833">
          <w:marLeft w:val="0"/>
          <w:marRight w:val="0"/>
          <w:marTop w:val="0"/>
          <w:marBottom w:val="0"/>
          <w:divBdr>
            <w:top w:val="none" w:sz="0" w:space="0" w:color="auto"/>
            <w:left w:val="none" w:sz="0" w:space="0" w:color="auto"/>
            <w:bottom w:val="none" w:sz="0" w:space="0" w:color="auto"/>
            <w:right w:val="none" w:sz="0" w:space="0" w:color="auto"/>
          </w:divBdr>
        </w:div>
        <w:div w:id="281115596">
          <w:marLeft w:val="0"/>
          <w:marRight w:val="0"/>
          <w:marTop w:val="0"/>
          <w:marBottom w:val="0"/>
          <w:divBdr>
            <w:top w:val="none" w:sz="0" w:space="0" w:color="auto"/>
            <w:left w:val="none" w:sz="0" w:space="0" w:color="auto"/>
            <w:bottom w:val="none" w:sz="0" w:space="0" w:color="auto"/>
            <w:right w:val="none" w:sz="0" w:space="0" w:color="auto"/>
          </w:divBdr>
        </w:div>
        <w:div w:id="285621211">
          <w:marLeft w:val="0"/>
          <w:marRight w:val="0"/>
          <w:marTop w:val="0"/>
          <w:marBottom w:val="0"/>
          <w:divBdr>
            <w:top w:val="none" w:sz="0" w:space="0" w:color="auto"/>
            <w:left w:val="none" w:sz="0" w:space="0" w:color="auto"/>
            <w:bottom w:val="none" w:sz="0" w:space="0" w:color="auto"/>
            <w:right w:val="none" w:sz="0" w:space="0" w:color="auto"/>
          </w:divBdr>
        </w:div>
        <w:div w:id="335154984">
          <w:marLeft w:val="0"/>
          <w:marRight w:val="0"/>
          <w:marTop w:val="0"/>
          <w:marBottom w:val="0"/>
          <w:divBdr>
            <w:top w:val="none" w:sz="0" w:space="0" w:color="auto"/>
            <w:left w:val="none" w:sz="0" w:space="0" w:color="auto"/>
            <w:bottom w:val="none" w:sz="0" w:space="0" w:color="auto"/>
            <w:right w:val="none" w:sz="0" w:space="0" w:color="auto"/>
          </w:divBdr>
        </w:div>
        <w:div w:id="336347327">
          <w:marLeft w:val="0"/>
          <w:marRight w:val="0"/>
          <w:marTop w:val="0"/>
          <w:marBottom w:val="0"/>
          <w:divBdr>
            <w:top w:val="none" w:sz="0" w:space="0" w:color="auto"/>
            <w:left w:val="none" w:sz="0" w:space="0" w:color="auto"/>
            <w:bottom w:val="none" w:sz="0" w:space="0" w:color="auto"/>
            <w:right w:val="none" w:sz="0" w:space="0" w:color="auto"/>
          </w:divBdr>
        </w:div>
        <w:div w:id="382556700">
          <w:marLeft w:val="0"/>
          <w:marRight w:val="0"/>
          <w:marTop w:val="0"/>
          <w:marBottom w:val="0"/>
          <w:divBdr>
            <w:top w:val="none" w:sz="0" w:space="0" w:color="auto"/>
            <w:left w:val="none" w:sz="0" w:space="0" w:color="auto"/>
            <w:bottom w:val="none" w:sz="0" w:space="0" w:color="auto"/>
            <w:right w:val="none" w:sz="0" w:space="0" w:color="auto"/>
          </w:divBdr>
        </w:div>
        <w:div w:id="397284144">
          <w:marLeft w:val="0"/>
          <w:marRight w:val="0"/>
          <w:marTop w:val="0"/>
          <w:marBottom w:val="0"/>
          <w:divBdr>
            <w:top w:val="none" w:sz="0" w:space="0" w:color="auto"/>
            <w:left w:val="none" w:sz="0" w:space="0" w:color="auto"/>
            <w:bottom w:val="none" w:sz="0" w:space="0" w:color="auto"/>
            <w:right w:val="none" w:sz="0" w:space="0" w:color="auto"/>
          </w:divBdr>
        </w:div>
        <w:div w:id="414910119">
          <w:marLeft w:val="0"/>
          <w:marRight w:val="0"/>
          <w:marTop w:val="0"/>
          <w:marBottom w:val="0"/>
          <w:divBdr>
            <w:top w:val="none" w:sz="0" w:space="0" w:color="auto"/>
            <w:left w:val="none" w:sz="0" w:space="0" w:color="auto"/>
            <w:bottom w:val="none" w:sz="0" w:space="0" w:color="auto"/>
            <w:right w:val="none" w:sz="0" w:space="0" w:color="auto"/>
          </w:divBdr>
        </w:div>
        <w:div w:id="436485990">
          <w:marLeft w:val="0"/>
          <w:marRight w:val="0"/>
          <w:marTop w:val="0"/>
          <w:marBottom w:val="0"/>
          <w:divBdr>
            <w:top w:val="none" w:sz="0" w:space="0" w:color="auto"/>
            <w:left w:val="none" w:sz="0" w:space="0" w:color="auto"/>
            <w:bottom w:val="none" w:sz="0" w:space="0" w:color="auto"/>
            <w:right w:val="none" w:sz="0" w:space="0" w:color="auto"/>
          </w:divBdr>
        </w:div>
        <w:div w:id="438961324">
          <w:marLeft w:val="0"/>
          <w:marRight w:val="0"/>
          <w:marTop w:val="0"/>
          <w:marBottom w:val="0"/>
          <w:divBdr>
            <w:top w:val="none" w:sz="0" w:space="0" w:color="auto"/>
            <w:left w:val="none" w:sz="0" w:space="0" w:color="auto"/>
            <w:bottom w:val="none" w:sz="0" w:space="0" w:color="auto"/>
            <w:right w:val="none" w:sz="0" w:space="0" w:color="auto"/>
          </w:divBdr>
        </w:div>
        <w:div w:id="449477483">
          <w:marLeft w:val="0"/>
          <w:marRight w:val="0"/>
          <w:marTop w:val="0"/>
          <w:marBottom w:val="0"/>
          <w:divBdr>
            <w:top w:val="none" w:sz="0" w:space="0" w:color="auto"/>
            <w:left w:val="none" w:sz="0" w:space="0" w:color="auto"/>
            <w:bottom w:val="none" w:sz="0" w:space="0" w:color="auto"/>
            <w:right w:val="none" w:sz="0" w:space="0" w:color="auto"/>
          </w:divBdr>
        </w:div>
        <w:div w:id="454908344">
          <w:marLeft w:val="0"/>
          <w:marRight w:val="0"/>
          <w:marTop w:val="0"/>
          <w:marBottom w:val="0"/>
          <w:divBdr>
            <w:top w:val="none" w:sz="0" w:space="0" w:color="auto"/>
            <w:left w:val="none" w:sz="0" w:space="0" w:color="auto"/>
            <w:bottom w:val="none" w:sz="0" w:space="0" w:color="auto"/>
            <w:right w:val="none" w:sz="0" w:space="0" w:color="auto"/>
          </w:divBdr>
        </w:div>
        <w:div w:id="472601296">
          <w:marLeft w:val="0"/>
          <w:marRight w:val="0"/>
          <w:marTop w:val="0"/>
          <w:marBottom w:val="0"/>
          <w:divBdr>
            <w:top w:val="none" w:sz="0" w:space="0" w:color="auto"/>
            <w:left w:val="none" w:sz="0" w:space="0" w:color="auto"/>
            <w:bottom w:val="none" w:sz="0" w:space="0" w:color="auto"/>
            <w:right w:val="none" w:sz="0" w:space="0" w:color="auto"/>
          </w:divBdr>
        </w:div>
        <w:div w:id="522864925">
          <w:marLeft w:val="0"/>
          <w:marRight w:val="0"/>
          <w:marTop w:val="0"/>
          <w:marBottom w:val="0"/>
          <w:divBdr>
            <w:top w:val="none" w:sz="0" w:space="0" w:color="auto"/>
            <w:left w:val="none" w:sz="0" w:space="0" w:color="auto"/>
            <w:bottom w:val="none" w:sz="0" w:space="0" w:color="auto"/>
            <w:right w:val="none" w:sz="0" w:space="0" w:color="auto"/>
          </w:divBdr>
        </w:div>
        <w:div w:id="525365805">
          <w:marLeft w:val="0"/>
          <w:marRight w:val="0"/>
          <w:marTop w:val="0"/>
          <w:marBottom w:val="0"/>
          <w:divBdr>
            <w:top w:val="none" w:sz="0" w:space="0" w:color="auto"/>
            <w:left w:val="none" w:sz="0" w:space="0" w:color="auto"/>
            <w:bottom w:val="none" w:sz="0" w:space="0" w:color="auto"/>
            <w:right w:val="none" w:sz="0" w:space="0" w:color="auto"/>
          </w:divBdr>
        </w:div>
        <w:div w:id="535700887">
          <w:marLeft w:val="0"/>
          <w:marRight w:val="0"/>
          <w:marTop w:val="0"/>
          <w:marBottom w:val="0"/>
          <w:divBdr>
            <w:top w:val="none" w:sz="0" w:space="0" w:color="auto"/>
            <w:left w:val="none" w:sz="0" w:space="0" w:color="auto"/>
            <w:bottom w:val="none" w:sz="0" w:space="0" w:color="auto"/>
            <w:right w:val="none" w:sz="0" w:space="0" w:color="auto"/>
          </w:divBdr>
        </w:div>
        <w:div w:id="540630742">
          <w:marLeft w:val="0"/>
          <w:marRight w:val="0"/>
          <w:marTop w:val="0"/>
          <w:marBottom w:val="0"/>
          <w:divBdr>
            <w:top w:val="none" w:sz="0" w:space="0" w:color="auto"/>
            <w:left w:val="none" w:sz="0" w:space="0" w:color="auto"/>
            <w:bottom w:val="none" w:sz="0" w:space="0" w:color="auto"/>
            <w:right w:val="none" w:sz="0" w:space="0" w:color="auto"/>
          </w:divBdr>
        </w:div>
        <w:div w:id="629242866">
          <w:marLeft w:val="0"/>
          <w:marRight w:val="0"/>
          <w:marTop w:val="0"/>
          <w:marBottom w:val="0"/>
          <w:divBdr>
            <w:top w:val="none" w:sz="0" w:space="0" w:color="auto"/>
            <w:left w:val="none" w:sz="0" w:space="0" w:color="auto"/>
            <w:bottom w:val="none" w:sz="0" w:space="0" w:color="auto"/>
            <w:right w:val="none" w:sz="0" w:space="0" w:color="auto"/>
          </w:divBdr>
        </w:div>
        <w:div w:id="662661515">
          <w:marLeft w:val="0"/>
          <w:marRight w:val="0"/>
          <w:marTop w:val="0"/>
          <w:marBottom w:val="0"/>
          <w:divBdr>
            <w:top w:val="none" w:sz="0" w:space="0" w:color="auto"/>
            <w:left w:val="none" w:sz="0" w:space="0" w:color="auto"/>
            <w:bottom w:val="none" w:sz="0" w:space="0" w:color="auto"/>
            <w:right w:val="none" w:sz="0" w:space="0" w:color="auto"/>
          </w:divBdr>
        </w:div>
        <w:div w:id="697320333">
          <w:marLeft w:val="0"/>
          <w:marRight w:val="0"/>
          <w:marTop w:val="0"/>
          <w:marBottom w:val="0"/>
          <w:divBdr>
            <w:top w:val="none" w:sz="0" w:space="0" w:color="auto"/>
            <w:left w:val="none" w:sz="0" w:space="0" w:color="auto"/>
            <w:bottom w:val="none" w:sz="0" w:space="0" w:color="auto"/>
            <w:right w:val="none" w:sz="0" w:space="0" w:color="auto"/>
          </w:divBdr>
        </w:div>
        <w:div w:id="752241094">
          <w:marLeft w:val="0"/>
          <w:marRight w:val="0"/>
          <w:marTop w:val="0"/>
          <w:marBottom w:val="0"/>
          <w:divBdr>
            <w:top w:val="none" w:sz="0" w:space="0" w:color="auto"/>
            <w:left w:val="none" w:sz="0" w:space="0" w:color="auto"/>
            <w:bottom w:val="none" w:sz="0" w:space="0" w:color="auto"/>
            <w:right w:val="none" w:sz="0" w:space="0" w:color="auto"/>
          </w:divBdr>
        </w:div>
        <w:div w:id="757289209">
          <w:marLeft w:val="0"/>
          <w:marRight w:val="0"/>
          <w:marTop w:val="0"/>
          <w:marBottom w:val="0"/>
          <w:divBdr>
            <w:top w:val="none" w:sz="0" w:space="0" w:color="auto"/>
            <w:left w:val="none" w:sz="0" w:space="0" w:color="auto"/>
            <w:bottom w:val="none" w:sz="0" w:space="0" w:color="auto"/>
            <w:right w:val="none" w:sz="0" w:space="0" w:color="auto"/>
          </w:divBdr>
        </w:div>
        <w:div w:id="767194346">
          <w:marLeft w:val="0"/>
          <w:marRight w:val="0"/>
          <w:marTop w:val="0"/>
          <w:marBottom w:val="0"/>
          <w:divBdr>
            <w:top w:val="none" w:sz="0" w:space="0" w:color="auto"/>
            <w:left w:val="none" w:sz="0" w:space="0" w:color="auto"/>
            <w:bottom w:val="none" w:sz="0" w:space="0" w:color="auto"/>
            <w:right w:val="none" w:sz="0" w:space="0" w:color="auto"/>
          </w:divBdr>
        </w:div>
        <w:div w:id="779380094">
          <w:marLeft w:val="0"/>
          <w:marRight w:val="0"/>
          <w:marTop w:val="0"/>
          <w:marBottom w:val="0"/>
          <w:divBdr>
            <w:top w:val="none" w:sz="0" w:space="0" w:color="auto"/>
            <w:left w:val="none" w:sz="0" w:space="0" w:color="auto"/>
            <w:bottom w:val="none" w:sz="0" w:space="0" w:color="auto"/>
            <w:right w:val="none" w:sz="0" w:space="0" w:color="auto"/>
          </w:divBdr>
        </w:div>
        <w:div w:id="846947847">
          <w:marLeft w:val="0"/>
          <w:marRight w:val="0"/>
          <w:marTop w:val="0"/>
          <w:marBottom w:val="0"/>
          <w:divBdr>
            <w:top w:val="none" w:sz="0" w:space="0" w:color="auto"/>
            <w:left w:val="none" w:sz="0" w:space="0" w:color="auto"/>
            <w:bottom w:val="none" w:sz="0" w:space="0" w:color="auto"/>
            <w:right w:val="none" w:sz="0" w:space="0" w:color="auto"/>
          </w:divBdr>
        </w:div>
        <w:div w:id="907031391">
          <w:marLeft w:val="0"/>
          <w:marRight w:val="0"/>
          <w:marTop w:val="0"/>
          <w:marBottom w:val="0"/>
          <w:divBdr>
            <w:top w:val="none" w:sz="0" w:space="0" w:color="auto"/>
            <w:left w:val="none" w:sz="0" w:space="0" w:color="auto"/>
            <w:bottom w:val="none" w:sz="0" w:space="0" w:color="auto"/>
            <w:right w:val="none" w:sz="0" w:space="0" w:color="auto"/>
          </w:divBdr>
        </w:div>
        <w:div w:id="908270179">
          <w:marLeft w:val="0"/>
          <w:marRight w:val="0"/>
          <w:marTop w:val="0"/>
          <w:marBottom w:val="0"/>
          <w:divBdr>
            <w:top w:val="none" w:sz="0" w:space="0" w:color="auto"/>
            <w:left w:val="none" w:sz="0" w:space="0" w:color="auto"/>
            <w:bottom w:val="none" w:sz="0" w:space="0" w:color="auto"/>
            <w:right w:val="none" w:sz="0" w:space="0" w:color="auto"/>
          </w:divBdr>
        </w:div>
        <w:div w:id="980229132">
          <w:marLeft w:val="0"/>
          <w:marRight w:val="0"/>
          <w:marTop w:val="0"/>
          <w:marBottom w:val="0"/>
          <w:divBdr>
            <w:top w:val="none" w:sz="0" w:space="0" w:color="auto"/>
            <w:left w:val="none" w:sz="0" w:space="0" w:color="auto"/>
            <w:bottom w:val="none" w:sz="0" w:space="0" w:color="auto"/>
            <w:right w:val="none" w:sz="0" w:space="0" w:color="auto"/>
          </w:divBdr>
        </w:div>
        <w:div w:id="1021274351">
          <w:marLeft w:val="0"/>
          <w:marRight w:val="0"/>
          <w:marTop w:val="0"/>
          <w:marBottom w:val="0"/>
          <w:divBdr>
            <w:top w:val="none" w:sz="0" w:space="0" w:color="auto"/>
            <w:left w:val="none" w:sz="0" w:space="0" w:color="auto"/>
            <w:bottom w:val="none" w:sz="0" w:space="0" w:color="auto"/>
            <w:right w:val="none" w:sz="0" w:space="0" w:color="auto"/>
          </w:divBdr>
        </w:div>
        <w:div w:id="1062213782">
          <w:marLeft w:val="0"/>
          <w:marRight w:val="0"/>
          <w:marTop w:val="0"/>
          <w:marBottom w:val="0"/>
          <w:divBdr>
            <w:top w:val="none" w:sz="0" w:space="0" w:color="auto"/>
            <w:left w:val="none" w:sz="0" w:space="0" w:color="auto"/>
            <w:bottom w:val="none" w:sz="0" w:space="0" w:color="auto"/>
            <w:right w:val="none" w:sz="0" w:space="0" w:color="auto"/>
          </w:divBdr>
        </w:div>
        <w:div w:id="1092240269">
          <w:marLeft w:val="0"/>
          <w:marRight w:val="0"/>
          <w:marTop w:val="0"/>
          <w:marBottom w:val="0"/>
          <w:divBdr>
            <w:top w:val="none" w:sz="0" w:space="0" w:color="auto"/>
            <w:left w:val="none" w:sz="0" w:space="0" w:color="auto"/>
            <w:bottom w:val="none" w:sz="0" w:space="0" w:color="auto"/>
            <w:right w:val="none" w:sz="0" w:space="0" w:color="auto"/>
          </w:divBdr>
        </w:div>
        <w:div w:id="1096750804">
          <w:marLeft w:val="0"/>
          <w:marRight w:val="0"/>
          <w:marTop w:val="0"/>
          <w:marBottom w:val="0"/>
          <w:divBdr>
            <w:top w:val="none" w:sz="0" w:space="0" w:color="auto"/>
            <w:left w:val="none" w:sz="0" w:space="0" w:color="auto"/>
            <w:bottom w:val="none" w:sz="0" w:space="0" w:color="auto"/>
            <w:right w:val="none" w:sz="0" w:space="0" w:color="auto"/>
          </w:divBdr>
        </w:div>
        <w:div w:id="1104570315">
          <w:marLeft w:val="0"/>
          <w:marRight w:val="0"/>
          <w:marTop w:val="0"/>
          <w:marBottom w:val="0"/>
          <w:divBdr>
            <w:top w:val="none" w:sz="0" w:space="0" w:color="auto"/>
            <w:left w:val="none" w:sz="0" w:space="0" w:color="auto"/>
            <w:bottom w:val="none" w:sz="0" w:space="0" w:color="auto"/>
            <w:right w:val="none" w:sz="0" w:space="0" w:color="auto"/>
          </w:divBdr>
        </w:div>
        <w:div w:id="1188258269">
          <w:marLeft w:val="0"/>
          <w:marRight w:val="0"/>
          <w:marTop w:val="0"/>
          <w:marBottom w:val="0"/>
          <w:divBdr>
            <w:top w:val="none" w:sz="0" w:space="0" w:color="auto"/>
            <w:left w:val="none" w:sz="0" w:space="0" w:color="auto"/>
            <w:bottom w:val="none" w:sz="0" w:space="0" w:color="auto"/>
            <w:right w:val="none" w:sz="0" w:space="0" w:color="auto"/>
          </w:divBdr>
        </w:div>
        <w:div w:id="1221791549">
          <w:marLeft w:val="0"/>
          <w:marRight w:val="0"/>
          <w:marTop w:val="0"/>
          <w:marBottom w:val="0"/>
          <w:divBdr>
            <w:top w:val="none" w:sz="0" w:space="0" w:color="auto"/>
            <w:left w:val="none" w:sz="0" w:space="0" w:color="auto"/>
            <w:bottom w:val="none" w:sz="0" w:space="0" w:color="auto"/>
            <w:right w:val="none" w:sz="0" w:space="0" w:color="auto"/>
          </w:divBdr>
        </w:div>
        <w:div w:id="1241527220">
          <w:marLeft w:val="0"/>
          <w:marRight w:val="0"/>
          <w:marTop w:val="0"/>
          <w:marBottom w:val="0"/>
          <w:divBdr>
            <w:top w:val="none" w:sz="0" w:space="0" w:color="auto"/>
            <w:left w:val="none" w:sz="0" w:space="0" w:color="auto"/>
            <w:bottom w:val="none" w:sz="0" w:space="0" w:color="auto"/>
            <w:right w:val="none" w:sz="0" w:space="0" w:color="auto"/>
          </w:divBdr>
        </w:div>
        <w:div w:id="1311208318">
          <w:marLeft w:val="0"/>
          <w:marRight w:val="0"/>
          <w:marTop w:val="0"/>
          <w:marBottom w:val="0"/>
          <w:divBdr>
            <w:top w:val="none" w:sz="0" w:space="0" w:color="auto"/>
            <w:left w:val="none" w:sz="0" w:space="0" w:color="auto"/>
            <w:bottom w:val="none" w:sz="0" w:space="0" w:color="auto"/>
            <w:right w:val="none" w:sz="0" w:space="0" w:color="auto"/>
          </w:divBdr>
        </w:div>
        <w:div w:id="1340616707">
          <w:marLeft w:val="0"/>
          <w:marRight w:val="0"/>
          <w:marTop w:val="0"/>
          <w:marBottom w:val="0"/>
          <w:divBdr>
            <w:top w:val="none" w:sz="0" w:space="0" w:color="auto"/>
            <w:left w:val="none" w:sz="0" w:space="0" w:color="auto"/>
            <w:bottom w:val="none" w:sz="0" w:space="0" w:color="auto"/>
            <w:right w:val="none" w:sz="0" w:space="0" w:color="auto"/>
          </w:divBdr>
        </w:div>
        <w:div w:id="1391031218">
          <w:marLeft w:val="0"/>
          <w:marRight w:val="0"/>
          <w:marTop w:val="0"/>
          <w:marBottom w:val="0"/>
          <w:divBdr>
            <w:top w:val="none" w:sz="0" w:space="0" w:color="auto"/>
            <w:left w:val="none" w:sz="0" w:space="0" w:color="auto"/>
            <w:bottom w:val="none" w:sz="0" w:space="0" w:color="auto"/>
            <w:right w:val="none" w:sz="0" w:space="0" w:color="auto"/>
          </w:divBdr>
        </w:div>
        <w:div w:id="1440443263">
          <w:marLeft w:val="0"/>
          <w:marRight w:val="0"/>
          <w:marTop w:val="0"/>
          <w:marBottom w:val="0"/>
          <w:divBdr>
            <w:top w:val="none" w:sz="0" w:space="0" w:color="auto"/>
            <w:left w:val="none" w:sz="0" w:space="0" w:color="auto"/>
            <w:bottom w:val="none" w:sz="0" w:space="0" w:color="auto"/>
            <w:right w:val="none" w:sz="0" w:space="0" w:color="auto"/>
          </w:divBdr>
        </w:div>
        <w:div w:id="1461075195">
          <w:marLeft w:val="0"/>
          <w:marRight w:val="0"/>
          <w:marTop w:val="0"/>
          <w:marBottom w:val="0"/>
          <w:divBdr>
            <w:top w:val="none" w:sz="0" w:space="0" w:color="auto"/>
            <w:left w:val="none" w:sz="0" w:space="0" w:color="auto"/>
            <w:bottom w:val="none" w:sz="0" w:space="0" w:color="auto"/>
            <w:right w:val="none" w:sz="0" w:space="0" w:color="auto"/>
          </w:divBdr>
        </w:div>
        <w:div w:id="1462533550">
          <w:marLeft w:val="0"/>
          <w:marRight w:val="0"/>
          <w:marTop w:val="0"/>
          <w:marBottom w:val="0"/>
          <w:divBdr>
            <w:top w:val="none" w:sz="0" w:space="0" w:color="auto"/>
            <w:left w:val="none" w:sz="0" w:space="0" w:color="auto"/>
            <w:bottom w:val="none" w:sz="0" w:space="0" w:color="auto"/>
            <w:right w:val="none" w:sz="0" w:space="0" w:color="auto"/>
          </w:divBdr>
        </w:div>
        <w:div w:id="1494183981">
          <w:marLeft w:val="0"/>
          <w:marRight w:val="0"/>
          <w:marTop w:val="0"/>
          <w:marBottom w:val="0"/>
          <w:divBdr>
            <w:top w:val="none" w:sz="0" w:space="0" w:color="auto"/>
            <w:left w:val="none" w:sz="0" w:space="0" w:color="auto"/>
            <w:bottom w:val="none" w:sz="0" w:space="0" w:color="auto"/>
            <w:right w:val="none" w:sz="0" w:space="0" w:color="auto"/>
          </w:divBdr>
        </w:div>
        <w:div w:id="1557468209">
          <w:marLeft w:val="0"/>
          <w:marRight w:val="0"/>
          <w:marTop w:val="0"/>
          <w:marBottom w:val="0"/>
          <w:divBdr>
            <w:top w:val="none" w:sz="0" w:space="0" w:color="auto"/>
            <w:left w:val="none" w:sz="0" w:space="0" w:color="auto"/>
            <w:bottom w:val="none" w:sz="0" w:space="0" w:color="auto"/>
            <w:right w:val="none" w:sz="0" w:space="0" w:color="auto"/>
          </w:divBdr>
        </w:div>
        <w:div w:id="1583220097">
          <w:marLeft w:val="0"/>
          <w:marRight w:val="0"/>
          <w:marTop w:val="0"/>
          <w:marBottom w:val="0"/>
          <w:divBdr>
            <w:top w:val="none" w:sz="0" w:space="0" w:color="auto"/>
            <w:left w:val="none" w:sz="0" w:space="0" w:color="auto"/>
            <w:bottom w:val="none" w:sz="0" w:space="0" w:color="auto"/>
            <w:right w:val="none" w:sz="0" w:space="0" w:color="auto"/>
          </w:divBdr>
        </w:div>
        <w:div w:id="1644121714">
          <w:marLeft w:val="0"/>
          <w:marRight w:val="0"/>
          <w:marTop w:val="0"/>
          <w:marBottom w:val="0"/>
          <w:divBdr>
            <w:top w:val="none" w:sz="0" w:space="0" w:color="auto"/>
            <w:left w:val="none" w:sz="0" w:space="0" w:color="auto"/>
            <w:bottom w:val="none" w:sz="0" w:space="0" w:color="auto"/>
            <w:right w:val="none" w:sz="0" w:space="0" w:color="auto"/>
          </w:divBdr>
        </w:div>
        <w:div w:id="1648046331">
          <w:marLeft w:val="0"/>
          <w:marRight w:val="0"/>
          <w:marTop w:val="0"/>
          <w:marBottom w:val="0"/>
          <w:divBdr>
            <w:top w:val="none" w:sz="0" w:space="0" w:color="auto"/>
            <w:left w:val="none" w:sz="0" w:space="0" w:color="auto"/>
            <w:bottom w:val="none" w:sz="0" w:space="0" w:color="auto"/>
            <w:right w:val="none" w:sz="0" w:space="0" w:color="auto"/>
          </w:divBdr>
        </w:div>
        <w:div w:id="1726875290">
          <w:marLeft w:val="0"/>
          <w:marRight w:val="0"/>
          <w:marTop w:val="0"/>
          <w:marBottom w:val="0"/>
          <w:divBdr>
            <w:top w:val="none" w:sz="0" w:space="0" w:color="auto"/>
            <w:left w:val="none" w:sz="0" w:space="0" w:color="auto"/>
            <w:bottom w:val="none" w:sz="0" w:space="0" w:color="auto"/>
            <w:right w:val="none" w:sz="0" w:space="0" w:color="auto"/>
          </w:divBdr>
        </w:div>
        <w:div w:id="1747725160">
          <w:marLeft w:val="0"/>
          <w:marRight w:val="0"/>
          <w:marTop w:val="0"/>
          <w:marBottom w:val="0"/>
          <w:divBdr>
            <w:top w:val="none" w:sz="0" w:space="0" w:color="auto"/>
            <w:left w:val="none" w:sz="0" w:space="0" w:color="auto"/>
            <w:bottom w:val="none" w:sz="0" w:space="0" w:color="auto"/>
            <w:right w:val="none" w:sz="0" w:space="0" w:color="auto"/>
          </w:divBdr>
        </w:div>
        <w:div w:id="1752895987">
          <w:marLeft w:val="0"/>
          <w:marRight w:val="0"/>
          <w:marTop w:val="0"/>
          <w:marBottom w:val="0"/>
          <w:divBdr>
            <w:top w:val="none" w:sz="0" w:space="0" w:color="auto"/>
            <w:left w:val="none" w:sz="0" w:space="0" w:color="auto"/>
            <w:bottom w:val="none" w:sz="0" w:space="0" w:color="auto"/>
            <w:right w:val="none" w:sz="0" w:space="0" w:color="auto"/>
          </w:divBdr>
        </w:div>
        <w:div w:id="1814788430">
          <w:marLeft w:val="0"/>
          <w:marRight w:val="0"/>
          <w:marTop w:val="0"/>
          <w:marBottom w:val="0"/>
          <w:divBdr>
            <w:top w:val="none" w:sz="0" w:space="0" w:color="auto"/>
            <w:left w:val="none" w:sz="0" w:space="0" w:color="auto"/>
            <w:bottom w:val="none" w:sz="0" w:space="0" w:color="auto"/>
            <w:right w:val="none" w:sz="0" w:space="0" w:color="auto"/>
          </w:divBdr>
        </w:div>
        <w:div w:id="1873767673">
          <w:marLeft w:val="0"/>
          <w:marRight w:val="0"/>
          <w:marTop w:val="0"/>
          <w:marBottom w:val="0"/>
          <w:divBdr>
            <w:top w:val="none" w:sz="0" w:space="0" w:color="auto"/>
            <w:left w:val="none" w:sz="0" w:space="0" w:color="auto"/>
            <w:bottom w:val="none" w:sz="0" w:space="0" w:color="auto"/>
            <w:right w:val="none" w:sz="0" w:space="0" w:color="auto"/>
          </w:divBdr>
        </w:div>
        <w:div w:id="1915158639">
          <w:marLeft w:val="0"/>
          <w:marRight w:val="0"/>
          <w:marTop w:val="0"/>
          <w:marBottom w:val="0"/>
          <w:divBdr>
            <w:top w:val="none" w:sz="0" w:space="0" w:color="auto"/>
            <w:left w:val="none" w:sz="0" w:space="0" w:color="auto"/>
            <w:bottom w:val="none" w:sz="0" w:space="0" w:color="auto"/>
            <w:right w:val="none" w:sz="0" w:space="0" w:color="auto"/>
          </w:divBdr>
        </w:div>
        <w:div w:id="1941720176">
          <w:marLeft w:val="0"/>
          <w:marRight w:val="0"/>
          <w:marTop w:val="0"/>
          <w:marBottom w:val="0"/>
          <w:divBdr>
            <w:top w:val="none" w:sz="0" w:space="0" w:color="auto"/>
            <w:left w:val="none" w:sz="0" w:space="0" w:color="auto"/>
            <w:bottom w:val="none" w:sz="0" w:space="0" w:color="auto"/>
            <w:right w:val="none" w:sz="0" w:space="0" w:color="auto"/>
          </w:divBdr>
        </w:div>
        <w:div w:id="2001540316">
          <w:marLeft w:val="0"/>
          <w:marRight w:val="0"/>
          <w:marTop w:val="0"/>
          <w:marBottom w:val="0"/>
          <w:divBdr>
            <w:top w:val="none" w:sz="0" w:space="0" w:color="auto"/>
            <w:left w:val="none" w:sz="0" w:space="0" w:color="auto"/>
            <w:bottom w:val="none" w:sz="0" w:space="0" w:color="auto"/>
            <w:right w:val="none" w:sz="0" w:space="0" w:color="auto"/>
          </w:divBdr>
        </w:div>
        <w:div w:id="2035768340">
          <w:marLeft w:val="0"/>
          <w:marRight w:val="0"/>
          <w:marTop w:val="0"/>
          <w:marBottom w:val="0"/>
          <w:divBdr>
            <w:top w:val="none" w:sz="0" w:space="0" w:color="auto"/>
            <w:left w:val="none" w:sz="0" w:space="0" w:color="auto"/>
            <w:bottom w:val="none" w:sz="0" w:space="0" w:color="auto"/>
            <w:right w:val="none" w:sz="0" w:space="0" w:color="auto"/>
          </w:divBdr>
        </w:div>
        <w:div w:id="2062706865">
          <w:marLeft w:val="0"/>
          <w:marRight w:val="0"/>
          <w:marTop w:val="0"/>
          <w:marBottom w:val="0"/>
          <w:divBdr>
            <w:top w:val="none" w:sz="0" w:space="0" w:color="auto"/>
            <w:left w:val="none" w:sz="0" w:space="0" w:color="auto"/>
            <w:bottom w:val="none" w:sz="0" w:space="0" w:color="auto"/>
            <w:right w:val="none" w:sz="0" w:space="0" w:color="auto"/>
          </w:divBdr>
        </w:div>
        <w:div w:id="2083093905">
          <w:marLeft w:val="0"/>
          <w:marRight w:val="0"/>
          <w:marTop w:val="0"/>
          <w:marBottom w:val="0"/>
          <w:divBdr>
            <w:top w:val="none" w:sz="0" w:space="0" w:color="auto"/>
            <w:left w:val="none" w:sz="0" w:space="0" w:color="auto"/>
            <w:bottom w:val="none" w:sz="0" w:space="0" w:color="auto"/>
            <w:right w:val="none" w:sz="0" w:space="0" w:color="auto"/>
          </w:divBdr>
        </w:div>
      </w:divsChild>
    </w:div>
    <w:div w:id="1600916844">
      <w:bodyDiv w:val="1"/>
      <w:marLeft w:val="0"/>
      <w:marRight w:val="0"/>
      <w:marTop w:val="0"/>
      <w:marBottom w:val="0"/>
      <w:divBdr>
        <w:top w:val="none" w:sz="0" w:space="0" w:color="auto"/>
        <w:left w:val="none" w:sz="0" w:space="0" w:color="auto"/>
        <w:bottom w:val="none" w:sz="0" w:space="0" w:color="auto"/>
        <w:right w:val="none" w:sz="0" w:space="0" w:color="auto"/>
      </w:divBdr>
      <w:divsChild>
        <w:div w:id="8337304">
          <w:marLeft w:val="-2400"/>
          <w:marRight w:val="-480"/>
          <w:marTop w:val="0"/>
          <w:marBottom w:val="0"/>
          <w:divBdr>
            <w:top w:val="none" w:sz="0" w:space="0" w:color="auto"/>
            <w:left w:val="none" w:sz="0" w:space="0" w:color="auto"/>
            <w:bottom w:val="none" w:sz="0" w:space="0" w:color="auto"/>
            <w:right w:val="none" w:sz="0" w:space="0" w:color="auto"/>
          </w:divBdr>
        </w:div>
        <w:div w:id="31923707">
          <w:marLeft w:val="-2400"/>
          <w:marRight w:val="-480"/>
          <w:marTop w:val="0"/>
          <w:marBottom w:val="0"/>
          <w:divBdr>
            <w:top w:val="none" w:sz="0" w:space="0" w:color="auto"/>
            <w:left w:val="none" w:sz="0" w:space="0" w:color="auto"/>
            <w:bottom w:val="none" w:sz="0" w:space="0" w:color="auto"/>
            <w:right w:val="none" w:sz="0" w:space="0" w:color="auto"/>
          </w:divBdr>
        </w:div>
        <w:div w:id="740104125">
          <w:marLeft w:val="-2400"/>
          <w:marRight w:val="-480"/>
          <w:marTop w:val="0"/>
          <w:marBottom w:val="0"/>
          <w:divBdr>
            <w:top w:val="none" w:sz="0" w:space="0" w:color="auto"/>
            <w:left w:val="none" w:sz="0" w:space="0" w:color="auto"/>
            <w:bottom w:val="none" w:sz="0" w:space="0" w:color="auto"/>
            <w:right w:val="none" w:sz="0" w:space="0" w:color="auto"/>
          </w:divBdr>
        </w:div>
        <w:div w:id="883907199">
          <w:marLeft w:val="-2400"/>
          <w:marRight w:val="-480"/>
          <w:marTop w:val="0"/>
          <w:marBottom w:val="0"/>
          <w:divBdr>
            <w:top w:val="none" w:sz="0" w:space="0" w:color="auto"/>
            <w:left w:val="none" w:sz="0" w:space="0" w:color="auto"/>
            <w:bottom w:val="none" w:sz="0" w:space="0" w:color="auto"/>
            <w:right w:val="none" w:sz="0" w:space="0" w:color="auto"/>
          </w:divBdr>
        </w:div>
        <w:div w:id="1681077065">
          <w:marLeft w:val="-2400"/>
          <w:marRight w:val="-480"/>
          <w:marTop w:val="0"/>
          <w:marBottom w:val="0"/>
          <w:divBdr>
            <w:top w:val="none" w:sz="0" w:space="0" w:color="auto"/>
            <w:left w:val="none" w:sz="0" w:space="0" w:color="auto"/>
            <w:bottom w:val="none" w:sz="0" w:space="0" w:color="auto"/>
            <w:right w:val="none" w:sz="0" w:space="0" w:color="auto"/>
          </w:divBdr>
        </w:div>
      </w:divsChild>
    </w:div>
    <w:div w:id="1611744796">
      <w:bodyDiv w:val="1"/>
      <w:marLeft w:val="0"/>
      <w:marRight w:val="0"/>
      <w:marTop w:val="0"/>
      <w:marBottom w:val="0"/>
      <w:divBdr>
        <w:top w:val="none" w:sz="0" w:space="0" w:color="auto"/>
        <w:left w:val="none" w:sz="0" w:space="0" w:color="auto"/>
        <w:bottom w:val="none" w:sz="0" w:space="0" w:color="auto"/>
        <w:right w:val="none" w:sz="0" w:space="0" w:color="auto"/>
      </w:divBdr>
    </w:div>
    <w:div w:id="1636252606">
      <w:bodyDiv w:val="1"/>
      <w:marLeft w:val="0"/>
      <w:marRight w:val="0"/>
      <w:marTop w:val="0"/>
      <w:marBottom w:val="0"/>
      <w:divBdr>
        <w:top w:val="none" w:sz="0" w:space="0" w:color="auto"/>
        <w:left w:val="none" w:sz="0" w:space="0" w:color="auto"/>
        <w:bottom w:val="none" w:sz="0" w:space="0" w:color="auto"/>
        <w:right w:val="none" w:sz="0" w:space="0" w:color="auto"/>
      </w:divBdr>
    </w:div>
    <w:div w:id="1642884387">
      <w:bodyDiv w:val="1"/>
      <w:marLeft w:val="0"/>
      <w:marRight w:val="0"/>
      <w:marTop w:val="0"/>
      <w:marBottom w:val="0"/>
      <w:divBdr>
        <w:top w:val="none" w:sz="0" w:space="0" w:color="auto"/>
        <w:left w:val="none" w:sz="0" w:space="0" w:color="auto"/>
        <w:bottom w:val="none" w:sz="0" w:space="0" w:color="auto"/>
        <w:right w:val="none" w:sz="0" w:space="0" w:color="auto"/>
      </w:divBdr>
    </w:div>
    <w:div w:id="1645427060">
      <w:bodyDiv w:val="1"/>
      <w:marLeft w:val="0"/>
      <w:marRight w:val="0"/>
      <w:marTop w:val="0"/>
      <w:marBottom w:val="0"/>
      <w:divBdr>
        <w:top w:val="none" w:sz="0" w:space="0" w:color="auto"/>
        <w:left w:val="none" w:sz="0" w:space="0" w:color="auto"/>
        <w:bottom w:val="none" w:sz="0" w:space="0" w:color="auto"/>
        <w:right w:val="none" w:sz="0" w:space="0" w:color="auto"/>
      </w:divBdr>
      <w:divsChild>
        <w:div w:id="1501894386">
          <w:marLeft w:val="0"/>
          <w:marRight w:val="0"/>
          <w:marTop w:val="0"/>
          <w:marBottom w:val="0"/>
          <w:divBdr>
            <w:top w:val="none" w:sz="0" w:space="0" w:color="auto"/>
            <w:left w:val="none" w:sz="0" w:space="0" w:color="auto"/>
            <w:bottom w:val="none" w:sz="0" w:space="0" w:color="auto"/>
            <w:right w:val="none" w:sz="0" w:space="0" w:color="auto"/>
          </w:divBdr>
        </w:div>
        <w:div w:id="1584946535">
          <w:marLeft w:val="0"/>
          <w:marRight w:val="0"/>
          <w:marTop w:val="0"/>
          <w:marBottom w:val="0"/>
          <w:divBdr>
            <w:top w:val="none" w:sz="0" w:space="0" w:color="auto"/>
            <w:left w:val="none" w:sz="0" w:space="0" w:color="auto"/>
            <w:bottom w:val="none" w:sz="0" w:space="0" w:color="auto"/>
            <w:right w:val="none" w:sz="0" w:space="0" w:color="auto"/>
          </w:divBdr>
        </w:div>
      </w:divsChild>
    </w:div>
    <w:div w:id="1649240200">
      <w:bodyDiv w:val="1"/>
      <w:marLeft w:val="0"/>
      <w:marRight w:val="0"/>
      <w:marTop w:val="0"/>
      <w:marBottom w:val="0"/>
      <w:divBdr>
        <w:top w:val="none" w:sz="0" w:space="0" w:color="auto"/>
        <w:left w:val="none" w:sz="0" w:space="0" w:color="auto"/>
        <w:bottom w:val="none" w:sz="0" w:space="0" w:color="auto"/>
        <w:right w:val="none" w:sz="0" w:space="0" w:color="auto"/>
      </w:divBdr>
    </w:div>
    <w:div w:id="1654673681">
      <w:bodyDiv w:val="1"/>
      <w:marLeft w:val="0"/>
      <w:marRight w:val="0"/>
      <w:marTop w:val="0"/>
      <w:marBottom w:val="0"/>
      <w:divBdr>
        <w:top w:val="none" w:sz="0" w:space="0" w:color="auto"/>
        <w:left w:val="none" w:sz="0" w:space="0" w:color="auto"/>
        <w:bottom w:val="none" w:sz="0" w:space="0" w:color="auto"/>
        <w:right w:val="none" w:sz="0" w:space="0" w:color="auto"/>
      </w:divBdr>
      <w:divsChild>
        <w:div w:id="10954738">
          <w:marLeft w:val="0"/>
          <w:marRight w:val="0"/>
          <w:marTop w:val="0"/>
          <w:marBottom w:val="0"/>
          <w:divBdr>
            <w:top w:val="none" w:sz="0" w:space="0" w:color="auto"/>
            <w:left w:val="none" w:sz="0" w:space="0" w:color="auto"/>
            <w:bottom w:val="none" w:sz="0" w:space="0" w:color="auto"/>
            <w:right w:val="none" w:sz="0" w:space="0" w:color="auto"/>
          </w:divBdr>
        </w:div>
        <w:div w:id="20014343">
          <w:marLeft w:val="0"/>
          <w:marRight w:val="0"/>
          <w:marTop w:val="0"/>
          <w:marBottom w:val="0"/>
          <w:divBdr>
            <w:top w:val="none" w:sz="0" w:space="0" w:color="auto"/>
            <w:left w:val="none" w:sz="0" w:space="0" w:color="auto"/>
            <w:bottom w:val="none" w:sz="0" w:space="0" w:color="auto"/>
            <w:right w:val="none" w:sz="0" w:space="0" w:color="auto"/>
          </w:divBdr>
        </w:div>
        <w:div w:id="48966611">
          <w:marLeft w:val="0"/>
          <w:marRight w:val="0"/>
          <w:marTop w:val="0"/>
          <w:marBottom w:val="0"/>
          <w:divBdr>
            <w:top w:val="none" w:sz="0" w:space="0" w:color="auto"/>
            <w:left w:val="none" w:sz="0" w:space="0" w:color="auto"/>
            <w:bottom w:val="none" w:sz="0" w:space="0" w:color="auto"/>
            <w:right w:val="none" w:sz="0" w:space="0" w:color="auto"/>
          </w:divBdr>
        </w:div>
        <w:div w:id="84688670">
          <w:marLeft w:val="0"/>
          <w:marRight w:val="0"/>
          <w:marTop w:val="0"/>
          <w:marBottom w:val="0"/>
          <w:divBdr>
            <w:top w:val="none" w:sz="0" w:space="0" w:color="auto"/>
            <w:left w:val="none" w:sz="0" w:space="0" w:color="auto"/>
            <w:bottom w:val="none" w:sz="0" w:space="0" w:color="auto"/>
            <w:right w:val="none" w:sz="0" w:space="0" w:color="auto"/>
          </w:divBdr>
        </w:div>
        <w:div w:id="98835630">
          <w:marLeft w:val="0"/>
          <w:marRight w:val="0"/>
          <w:marTop w:val="0"/>
          <w:marBottom w:val="0"/>
          <w:divBdr>
            <w:top w:val="none" w:sz="0" w:space="0" w:color="auto"/>
            <w:left w:val="none" w:sz="0" w:space="0" w:color="auto"/>
            <w:bottom w:val="none" w:sz="0" w:space="0" w:color="auto"/>
            <w:right w:val="none" w:sz="0" w:space="0" w:color="auto"/>
          </w:divBdr>
        </w:div>
        <w:div w:id="104496306">
          <w:marLeft w:val="0"/>
          <w:marRight w:val="0"/>
          <w:marTop w:val="0"/>
          <w:marBottom w:val="0"/>
          <w:divBdr>
            <w:top w:val="none" w:sz="0" w:space="0" w:color="auto"/>
            <w:left w:val="none" w:sz="0" w:space="0" w:color="auto"/>
            <w:bottom w:val="none" w:sz="0" w:space="0" w:color="auto"/>
            <w:right w:val="none" w:sz="0" w:space="0" w:color="auto"/>
          </w:divBdr>
        </w:div>
        <w:div w:id="144127159">
          <w:marLeft w:val="0"/>
          <w:marRight w:val="0"/>
          <w:marTop w:val="0"/>
          <w:marBottom w:val="0"/>
          <w:divBdr>
            <w:top w:val="none" w:sz="0" w:space="0" w:color="auto"/>
            <w:left w:val="none" w:sz="0" w:space="0" w:color="auto"/>
            <w:bottom w:val="none" w:sz="0" w:space="0" w:color="auto"/>
            <w:right w:val="none" w:sz="0" w:space="0" w:color="auto"/>
          </w:divBdr>
        </w:div>
        <w:div w:id="178933319">
          <w:marLeft w:val="0"/>
          <w:marRight w:val="0"/>
          <w:marTop w:val="0"/>
          <w:marBottom w:val="0"/>
          <w:divBdr>
            <w:top w:val="none" w:sz="0" w:space="0" w:color="auto"/>
            <w:left w:val="none" w:sz="0" w:space="0" w:color="auto"/>
            <w:bottom w:val="none" w:sz="0" w:space="0" w:color="auto"/>
            <w:right w:val="none" w:sz="0" w:space="0" w:color="auto"/>
          </w:divBdr>
        </w:div>
        <w:div w:id="260917224">
          <w:marLeft w:val="0"/>
          <w:marRight w:val="0"/>
          <w:marTop w:val="0"/>
          <w:marBottom w:val="0"/>
          <w:divBdr>
            <w:top w:val="none" w:sz="0" w:space="0" w:color="auto"/>
            <w:left w:val="none" w:sz="0" w:space="0" w:color="auto"/>
            <w:bottom w:val="none" w:sz="0" w:space="0" w:color="auto"/>
            <w:right w:val="none" w:sz="0" w:space="0" w:color="auto"/>
          </w:divBdr>
        </w:div>
        <w:div w:id="316878868">
          <w:marLeft w:val="0"/>
          <w:marRight w:val="0"/>
          <w:marTop w:val="0"/>
          <w:marBottom w:val="0"/>
          <w:divBdr>
            <w:top w:val="none" w:sz="0" w:space="0" w:color="auto"/>
            <w:left w:val="none" w:sz="0" w:space="0" w:color="auto"/>
            <w:bottom w:val="none" w:sz="0" w:space="0" w:color="auto"/>
            <w:right w:val="none" w:sz="0" w:space="0" w:color="auto"/>
          </w:divBdr>
        </w:div>
        <w:div w:id="531771970">
          <w:marLeft w:val="0"/>
          <w:marRight w:val="0"/>
          <w:marTop w:val="0"/>
          <w:marBottom w:val="0"/>
          <w:divBdr>
            <w:top w:val="none" w:sz="0" w:space="0" w:color="auto"/>
            <w:left w:val="none" w:sz="0" w:space="0" w:color="auto"/>
            <w:bottom w:val="none" w:sz="0" w:space="0" w:color="auto"/>
            <w:right w:val="none" w:sz="0" w:space="0" w:color="auto"/>
          </w:divBdr>
        </w:div>
        <w:div w:id="669331631">
          <w:marLeft w:val="0"/>
          <w:marRight w:val="0"/>
          <w:marTop w:val="0"/>
          <w:marBottom w:val="0"/>
          <w:divBdr>
            <w:top w:val="none" w:sz="0" w:space="0" w:color="auto"/>
            <w:left w:val="none" w:sz="0" w:space="0" w:color="auto"/>
            <w:bottom w:val="none" w:sz="0" w:space="0" w:color="auto"/>
            <w:right w:val="none" w:sz="0" w:space="0" w:color="auto"/>
          </w:divBdr>
        </w:div>
        <w:div w:id="889270938">
          <w:marLeft w:val="0"/>
          <w:marRight w:val="0"/>
          <w:marTop w:val="0"/>
          <w:marBottom w:val="0"/>
          <w:divBdr>
            <w:top w:val="none" w:sz="0" w:space="0" w:color="auto"/>
            <w:left w:val="none" w:sz="0" w:space="0" w:color="auto"/>
            <w:bottom w:val="none" w:sz="0" w:space="0" w:color="auto"/>
            <w:right w:val="none" w:sz="0" w:space="0" w:color="auto"/>
          </w:divBdr>
        </w:div>
        <w:div w:id="975454911">
          <w:marLeft w:val="0"/>
          <w:marRight w:val="0"/>
          <w:marTop w:val="0"/>
          <w:marBottom w:val="0"/>
          <w:divBdr>
            <w:top w:val="none" w:sz="0" w:space="0" w:color="auto"/>
            <w:left w:val="none" w:sz="0" w:space="0" w:color="auto"/>
            <w:bottom w:val="none" w:sz="0" w:space="0" w:color="auto"/>
            <w:right w:val="none" w:sz="0" w:space="0" w:color="auto"/>
          </w:divBdr>
        </w:div>
        <w:div w:id="985431809">
          <w:marLeft w:val="0"/>
          <w:marRight w:val="0"/>
          <w:marTop w:val="0"/>
          <w:marBottom w:val="0"/>
          <w:divBdr>
            <w:top w:val="none" w:sz="0" w:space="0" w:color="auto"/>
            <w:left w:val="none" w:sz="0" w:space="0" w:color="auto"/>
            <w:bottom w:val="none" w:sz="0" w:space="0" w:color="auto"/>
            <w:right w:val="none" w:sz="0" w:space="0" w:color="auto"/>
          </w:divBdr>
        </w:div>
        <w:div w:id="1184981709">
          <w:marLeft w:val="0"/>
          <w:marRight w:val="0"/>
          <w:marTop w:val="0"/>
          <w:marBottom w:val="0"/>
          <w:divBdr>
            <w:top w:val="none" w:sz="0" w:space="0" w:color="auto"/>
            <w:left w:val="none" w:sz="0" w:space="0" w:color="auto"/>
            <w:bottom w:val="none" w:sz="0" w:space="0" w:color="auto"/>
            <w:right w:val="none" w:sz="0" w:space="0" w:color="auto"/>
          </w:divBdr>
        </w:div>
        <w:div w:id="1320813987">
          <w:marLeft w:val="0"/>
          <w:marRight w:val="0"/>
          <w:marTop w:val="0"/>
          <w:marBottom w:val="0"/>
          <w:divBdr>
            <w:top w:val="none" w:sz="0" w:space="0" w:color="auto"/>
            <w:left w:val="none" w:sz="0" w:space="0" w:color="auto"/>
            <w:bottom w:val="none" w:sz="0" w:space="0" w:color="auto"/>
            <w:right w:val="none" w:sz="0" w:space="0" w:color="auto"/>
          </w:divBdr>
        </w:div>
        <w:div w:id="1336803666">
          <w:marLeft w:val="0"/>
          <w:marRight w:val="0"/>
          <w:marTop w:val="0"/>
          <w:marBottom w:val="0"/>
          <w:divBdr>
            <w:top w:val="none" w:sz="0" w:space="0" w:color="auto"/>
            <w:left w:val="none" w:sz="0" w:space="0" w:color="auto"/>
            <w:bottom w:val="none" w:sz="0" w:space="0" w:color="auto"/>
            <w:right w:val="none" w:sz="0" w:space="0" w:color="auto"/>
          </w:divBdr>
        </w:div>
        <w:div w:id="1405302447">
          <w:marLeft w:val="0"/>
          <w:marRight w:val="0"/>
          <w:marTop w:val="0"/>
          <w:marBottom w:val="0"/>
          <w:divBdr>
            <w:top w:val="none" w:sz="0" w:space="0" w:color="auto"/>
            <w:left w:val="none" w:sz="0" w:space="0" w:color="auto"/>
            <w:bottom w:val="none" w:sz="0" w:space="0" w:color="auto"/>
            <w:right w:val="none" w:sz="0" w:space="0" w:color="auto"/>
          </w:divBdr>
        </w:div>
        <w:div w:id="1429154274">
          <w:marLeft w:val="0"/>
          <w:marRight w:val="0"/>
          <w:marTop w:val="0"/>
          <w:marBottom w:val="0"/>
          <w:divBdr>
            <w:top w:val="none" w:sz="0" w:space="0" w:color="auto"/>
            <w:left w:val="none" w:sz="0" w:space="0" w:color="auto"/>
            <w:bottom w:val="none" w:sz="0" w:space="0" w:color="auto"/>
            <w:right w:val="none" w:sz="0" w:space="0" w:color="auto"/>
          </w:divBdr>
        </w:div>
        <w:div w:id="1443186881">
          <w:marLeft w:val="0"/>
          <w:marRight w:val="0"/>
          <w:marTop w:val="0"/>
          <w:marBottom w:val="0"/>
          <w:divBdr>
            <w:top w:val="none" w:sz="0" w:space="0" w:color="auto"/>
            <w:left w:val="none" w:sz="0" w:space="0" w:color="auto"/>
            <w:bottom w:val="none" w:sz="0" w:space="0" w:color="auto"/>
            <w:right w:val="none" w:sz="0" w:space="0" w:color="auto"/>
          </w:divBdr>
        </w:div>
        <w:div w:id="1507093738">
          <w:marLeft w:val="0"/>
          <w:marRight w:val="0"/>
          <w:marTop w:val="0"/>
          <w:marBottom w:val="0"/>
          <w:divBdr>
            <w:top w:val="none" w:sz="0" w:space="0" w:color="auto"/>
            <w:left w:val="none" w:sz="0" w:space="0" w:color="auto"/>
            <w:bottom w:val="none" w:sz="0" w:space="0" w:color="auto"/>
            <w:right w:val="none" w:sz="0" w:space="0" w:color="auto"/>
          </w:divBdr>
        </w:div>
        <w:div w:id="1715738667">
          <w:marLeft w:val="0"/>
          <w:marRight w:val="0"/>
          <w:marTop w:val="0"/>
          <w:marBottom w:val="0"/>
          <w:divBdr>
            <w:top w:val="none" w:sz="0" w:space="0" w:color="auto"/>
            <w:left w:val="none" w:sz="0" w:space="0" w:color="auto"/>
            <w:bottom w:val="none" w:sz="0" w:space="0" w:color="auto"/>
            <w:right w:val="none" w:sz="0" w:space="0" w:color="auto"/>
          </w:divBdr>
        </w:div>
        <w:div w:id="1737582681">
          <w:marLeft w:val="0"/>
          <w:marRight w:val="0"/>
          <w:marTop w:val="0"/>
          <w:marBottom w:val="0"/>
          <w:divBdr>
            <w:top w:val="none" w:sz="0" w:space="0" w:color="auto"/>
            <w:left w:val="none" w:sz="0" w:space="0" w:color="auto"/>
            <w:bottom w:val="none" w:sz="0" w:space="0" w:color="auto"/>
            <w:right w:val="none" w:sz="0" w:space="0" w:color="auto"/>
          </w:divBdr>
        </w:div>
        <w:div w:id="1774937422">
          <w:marLeft w:val="0"/>
          <w:marRight w:val="0"/>
          <w:marTop w:val="0"/>
          <w:marBottom w:val="0"/>
          <w:divBdr>
            <w:top w:val="none" w:sz="0" w:space="0" w:color="auto"/>
            <w:left w:val="none" w:sz="0" w:space="0" w:color="auto"/>
            <w:bottom w:val="none" w:sz="0" w:space="0" w:color="auto"/>
            <w:right w:val="none" w:sz="0" w:space="0" w:color="auto"/>
          </w:divBdr>
        </w:div>
        <w:div w:id="1790318355">
          <w:marLeft w:val="0"/>
          <w:marRight w:val="0"/>
          <w:marTop w:val="0"/>
          <w:marBottom w:val="0"/>
          <w:divBdr>
            <w:top w:val="none" w:sz="0" w:space="0" w:color="auto"/>
            <w:left w:val="none" w:sz="0" w:space="0" w:color="auto"/>
            <w:bottom w:val="none" w:sz="0" w:space="0" w:color="auto"/>
            <w:right w:val="none" w:sz="0" w:space="0" w:color="auto"/>
          </w:divBdr>
        </w:div>
        <w:div w:id="1853494827">
          <w:marLeft w:val="0"/>
          <w:marRight w:val="0"/>
          <w:marTop w:val="0"/>
          <w:marBottom w:val="0"/>
          <w:divBdr>
            <w:top w:val="none" w:sz="0" w:space="0" w:color="auto"/>
            <w:left w:val="none" w:sz="0" w:space="0" w:color="auto"/>
            <w:bottom w:val="none" w:sz="0" w:space="0" w:color="auto"/>
            <w:right w:val="none" w:sz="0" w:space="0" w:color="auto"/>
          </w:divBdr>
        </w:div>
      </w:divsChild>
    </w:div>
    <w:div w:id="1658072308">
      <w:bodyDiv w:val="1"/>
      <w:marLeft w:val="0"/>
      <w:marRight w:val="0"/>
      <w:marTop w:val="0"/>
      <w:marBottom w:val="0"/>
      <w:divBdr>
        <w:top w:val="none" w:sz="0" w:space="0" w:color="auto"/>
        <w:left w:val="none" w:sz="0" w:space="0" w:color="auto"/>
        <w:bottom w:val="none" w:sz="0" w:space="0" w:color="auto"/>
        <w:right w:val="none" w:sz="0" w:space="0" w:color="auto"/>
      </w:divBdr>
      <w:divsChild>
        <w:div w:id="275959">
          <w:marLeft w:val="-2400"/>
          <w:marRight w:val="-480"/>
          <w:marTop w:val="0"/>
          <w:marBottom w:val="0"/>
          <w:divBdr>
            <w:top w:val="none" w:sz="0" w:space="0" w:color="auto"/>
            <w:left w:val="none" w:sz="0" w:space="0" w:color="auto"/>
            <w:bottom w:val="none" w:sz="0" w:space="0" w:color="auto"/>
            <w:right w:val="none" w:sz="0" w:space="0" w:color="auto"/>
          </w:divBdr>
        </w:div>
        <w:div w:id="51924033">
          <w:marLeft w:val="-2400"/>
          <w:marRight w:val="-480"/>
          <w:marTop w:val="0"/>
          <w:marBottom w:val="0"/>
          <w:divBdr>
            <w:top w:val="none" w:sz="0" w:space="0" w:color="auto"/>
            <w:left w:val="none" w:sz="0" w:space="0" w:color="auto"/>
            <w:bottom w:val="none" w:sz="0" w:space="0" w:color="auto"/>
            <w:right w:val="none" w:sz="0" w:space="0" w:color="auto"/>
          </w:divBdr>
        </w:div>
        <w:div w:id="192884465">
          <w:marLeft w:val="-2400"/>
          <w:marRight w:val="-480"/>
          <w:marTop w:val="0"/>
          <w:marBottom w:val="0"/>
          <w:divBdr>
            <w:top w:val="none" w:sz="0" w:space="0" w:color="auto"/>
            <w:left w:val="none" w:sz="0" w:space="0" w:color="auto"/>
            <w:bottom w:val="none" w:sz="0" w:space="0" w:color="auto"/>
            <w:right w:val="none" w:sz="0" w:space="0" w:color="auto"/>
          </w:divBdr>
        </w:div>
        <w:div w:id="435517117">
          <w:marLeft w:val="-2400"/>
          <w:marRight w:val="-480"/>
          <w:marTop w:val="0"/>
          <w:marBottom w:val="0"/>
          <w:divBdr>
            <w:top w:val="none" w:sz="0" w:space="0" w:color="auto"/>
            <w:left w:val="none" w:sz="0" w:space="0" w:color="auto"/>
            <w:bottom w:val="none" w:sz="0" w:space="0" w:color="auto"/>
            <w:right w:val="none" w:sz="0" w:space="0" w:color="auto"/>
          </w:divBdr>
        </w:div>
        <w:div w:id="562328669">
          <w:marLeft w:val="-2400"/>
          <w:marRight w:val="-480"/>
          <w:marTop w:val="0"/>
          <w:marBottom w:val="0"/>
          <w:divBdr>
            <w:top w:val="none" w:sz="0" w:space="0" w:color="auto"/>
            <w:left w:val="none" w:sz="0" w:space="0" w:color="auto"/>
            <w:bottom w:val="none" w:sz="0" w:space="0" w:color="auto"/>
            <w:right w:val="none" w:sz="0" w:space="0" w:color="auto"/>
          </w:divBdr>
        </w:div>
        <w:div w:id="667637992">
          <w:marLeft w:val="-2400"/>
          <w:marRight w:val="-480"/>
          <w:marTop w:val="0"/>
          <w:marBottom w:val="0"/>
          <w:divBdr>
            <w:top w:val="none" w:sz="0" w:space="0" w:color="auto"/>
            <w:left w:val="none" w:sz="0" w:space="0" w:color="auto"/>
            <w:bottom w:val="none" w:sz="0" w:space="0" w:color="auto"/>
            <w:right w:val="none" w:sz="0" w:space="0" w:color="auto"/>
          </w:divBdr>
        </w:div>
        <w:div w:id="728961715">
          <w:marLeft w:val="-2400"/>
          <w:marRight w:val="-480"/>
          <w:marTop w:val="0"/>
          <w:marBottom w:val="0"/>
          <w:divBdr>
            <w:top w:val="none" w:sz="0" w:space="0" w:color="auto"/>
            <w:left w:val="none" w:sz="0" w:space="0" w:color="auto"/>
            <w:bottom w:val="none" w:sz="0" w:space="0" w:color="auto"/>
            <w:right w:val="none" w:sz="0" w:space="0" w:color="auto"/>
          </w:divBdr>
        </w:div>
        <w:div w:id="960259735">
          <w:marLeft w:val="-2400"/>
          <w:marRight w:val="-480"/>
          <w:marTop w:val="0"/>
          <w:marBottom w:val="0"/>
          <w:divBdr>
            <w:top w:val="none" w:sz="0" w:space="0" w:color="auto"/>
            <w:left w:val="none" w:sz="0" w:space="0" w:color="auto"/>
            <w:bottom w:val="none" w:sz="0" w:space="0" w:color="auto"/>
            <w:right w:val="none" w:sz="0" w:space="0" w:color="auto"/>
          </w:divBdr>
        </w:div>
        <w:div w:id="1067067640">
          <w:marLeft w:val="-2400"/>
          <w:marRight w:val="-480"/>
          <w:marTop w:val="0"/>
          <w:marBottom w:val="0"/>
          <w:divBdr>
            <w:top w:val="none" w:sz="0" w:space="0" w:color="auto"/>
            <w:left w:val="none" w:sz="0" w:space="0" w:color="auto"/>
            <w:bottom w:val="none" w:sz="0" w:space="0" w:color="auto"/>
            <w:right w:val="none" w:sz="0" w:space="0" w:color="auto"/>
          </w:divBdr>
        </w:div>
        <w:div w:id="1092895412">
          <w:marLeft w:val="-2400"/>
          <w:marRight w:val="-480"/>
          <w:marTop w:val="0"/>
          <w:marBottom w:val="0"/>
          <w:divBdr>
            <w:top w:val="none" w:sz="0" w:space="0" w:color="auto"/>
            <w:left w:val="none" w:sz="0" w:space="0" w:color="auto"/>
            <w:bottom w:val="none" w:sz="0" w:space="0" w:color="auto"/>
            <w:right w:val="none" w:sz="0" w:space="0" w:color="auto"/>
          </w:divBdr>
        </w:div>
        <w:div w:id="1415471811">
          <w:marLeft w:val="-2400"/>
          <w:marRight w:val="-480"/>
          <w:marTop w:val="0"/>
          <w:marBottom w:val="0"/>
          <w:divBdr>
            <w:top w:val="none" w:sz="0" w:space="0" w:color="auto"/>
            <w:left w:val="none" w:sz="0" w:space="0" w:color="auto"/>
            <w:bottom w:val="none" w:sz="0" w:space="0" w:color="auto"/>
            <w:right w:val="none" w:sz="0" w:space="0" w:color="auto"/>
          </w:divBdr>
        </w:div>
        <w:div w:id="1480656765">
          <w:marLeft w:val="-2400"/>
          <w:marRight w:val="-480"/>
          <w:marTop w:val="0"/>
          <w:marBottom w:val="0"/>
          <w:divBdr>
            <w:top w:val="none" w:sz="0" w:space="0" w:color="auto"/>
            <w:left w:val="none" w:sz="0" w:space="0" w:color="auto"/>
            <w:bottom w:val="none" w:sz="0" w:space="0" w:color="auto"/>
            <w:right w:val="none" w:sz="0" w:space="0" w:color="auto"/>
          </w:divBdr>
        </w:div>
        <w:div w:id="1492793427">
          <w:marLeft w:val="-2400"/>
          <w:marRight w:val="-480"/>
          <w:marTop w:val="0"/>
          <w:marBottom w:val="0"/>
          <w:divBdr>
            <w:top w:val="none" w:sz="0" w:space="0" w:color="auto"/>
            <w:left w:val="none" w:sz="0" w:space="0" w:color="auto"/>
            <w:bottom w:val="none" w:sz="0" w:space="0" w:color="auto"/>
            <w:right w:val="none" w:sz="0" w:space="0" w:color="auto"/>
          </w:divBdr>
        </w:div>
        <w:div w:id="1518230816">
          <w:marLeft w:val="-2400"/>
          <w:marRight w:val="-480"/>
          <w:marTop w:val="0"/>
          <w:marBottom w:val="0"/>
          <w:divBdr>
            <w:top w:val="none" w:sz="0" w:space="0" w:color="auto"/>
            <w:left w:val="none" w:sz="0" w:space="0" w:color="auto"/>
            <w:bottom w:val="none" w:sz="0" w:space="0" w:color="auto"/>
            <w:right w:val="none" w:sz="0" w:space="0" w:color="auto"/>
          </w:divBdr>
        </w:div>
        <w:div w:id="1830289860">
          <w:marLeft w:val="-2400"/>
          <w:marRight w:val="-480"/>
          <w:marTop w:val="0"/>
          <w:marBottom w:val="0"/>
          <w:divBdr>
            <w:top w:val="none" w:sz="0" w:space="0" w:color="auto"/>
            <w:left w:val="none" w:sz="0" w:space="0" w:color="auto"/>
            <w:bottom w:val="none" w:sz="0" w:space="0" w:color="auto"/>
            <w:right w:val="none" w:sz="0" w:space="0" w:color="auto"/>
          </w:divBdr>
        </w:div>
        <w:div w:id="1848862518">
          <w:marLeft w:val="-2400"/>
          <w:marRight w:val="-480"/>
          <w:marTop w:val="0"/>
          <w:marBottom w:val="0"/>
          <w:divBdr>
            <w:top w:val="none" w:sz="0" w:space="0" w:color="auto"/>
            <w:left w:val="none" w:sz="0" w:space="0" w:color="auto"/>
            <w:bottom w:val="none" w:sz="0" w:space="0" w:color="auto"/>
            <w:right w:val="none" w:sz="0" w:space="0" w:color="auto"/>
          </w:divBdr>
        </w:div>
        <w:div w:id="1854999884">
          <w:marLeft w:val="-2400"/>
          <w:marRight w:val="-480"/>
          <w:marTop w:val="0"/>
          <w:marBottom w:val="0"/>
          <w:divBdr>
            <w:top w:val="none" w:sz="0" w:space="0" w:color="auto"/>
            <w:left w:val="none" w:sz="0" w:space="0" w:color="auto"/>
            <w:bottom w:val="none" w:sz="0" w:space="0" w:color="auto"/>
            <w:right w:val="none" w:sz="0" w:space="0" w:color="auto"/>
          </w:divBdr>
        </w:div>
      </w:divsChild>
    </w:div>
    <w:div w:id="1663503351">
      <w:bodyDiv w:val="1"/>
      <w:marLeft w:val="0"/>
      <w:marRight w:val="0"/>
      <w:marTop w:val="0"/>
      <w:marBottom w:val="0"/>
      <w:divBdr>
        <w:top w:val="none" w:sz="0" w:space="0" w:color="auto"/>
        <w:left w:val="none" w:sz="0" w:space="0" w:color="auto"/>
        <w:bottom w:val="none" w:sz="0" w:space="0" w:color="auto"/>
        <w:right w:val="none" w:sz="0" w:space="0" w:color="auto"/>
      </w:divBdr>
      <w:divsChild>
        <w:div w:id="1124864">
          <w:marLeft w:val="-2400"/>
          <w:marRight w:val="-480"/>
          <w:marTop w:val="0"/>
          <w:marBottom w:val="0"/>
          <w:divBdr>
            <w:top w:val="none" w:sz="0" w:space="0" w:color="auto"/>
            <w:left w:val="none" w:sz="0" w:space="0" w:color="auto"/>
            <w:bottom w:val="none" w:sz="0" w:space="0" w:color="auto"/>
            <w:right w:val="none" w:sz="0" w:space="0" w:color="auto"/>
          </w:divBdr>
        </w:div>
        <w:div w:id="4288914">
          <w:marLeft w:val="-2400"/>
          <w:marRight w:val="-480"/>
          <w:marTop w:val="0"/>
          <w:marBottom w:val="0"/>
          <w:divBdr>
            <w:top w:val="none" w:sz="0" w:space="0" w:color="auto"/>
            <w:left w:val="none" w:sz="0" w:space="0" w:color="auto"/>
            <w:bottom w:val="none" w:sz="0" w:space="0" w:color="auto"/>
            <w:right w:val="none" w:sz="0" w:space="0" w:color="auto"/>
          </w:divBdr>
        </w:div>
        <w:div w:id="112943360">
          <w:marLeft w:val="-2400"/>
          <w:marRight w:val="-480"/>
          <w:marTop w:val="0"/>
          <w:marBottom w:val="0"/>
          <w:divBdr>
            <w:top w:val="none" w:sz="0" w:space="0" w:color="auto"/>
            <w:left w:val="none" w:sz="0" w:space="0" w:color="auto"/>
            <w:bottom w:val="none" w:sz="0" w:space="0" w:color="auto"/>
            <w:right w:val="none" w:sz="0" w:space="0" w:color="auto"/>
          </w:divBdr>
        </w:div>
        <w:div w:id="191264686">
          <w:marLeft w:val="-2400"/>
          <w:marRight w:val="-480"/>
          <w:marTop w:val="0"/>
          <w:marBottom w:val="0"/>
          <w:divBdr>
            <w:top w:val="none" w:sz="0" w:space="0" w:color="auto"/>
            <w:left w:val="none" w:sz="0" w:space="0" w:color="auto"/>
            <w:bottom w:val="none" w:sz="0" w:space="0" w:color="auto"/>
            <w:right w:val="none" w:sz="0" w:space="0" w:color="auto"/>
          </w:divBdr>
        </w:div>
        <w:div w:id="265700405">
          <w:marLeft w:val="-2400"/>
          <w:marRight w:val="-480"/>
          <w:marTop w:val="0"/>
          <w:marBottom w:val="0"/>
          <w:divBdr>
            <w:top w:val="none" w:sz="0" w:space="0" w:color="auto"/>
            <w:left w:val="none" w:sz="0" w:space="0" w:color="auto"/>
            <w:bottom w:val="none" w:sz="0" w:space="0" w:color="auto"/>
            <w:right w:val="none" w:sz="0" w:space="0" w:color="auto"/>
          </w:divBdr>
        </w:div>
        <w:div w:id="523515782">
          <w:marLeft w:val="-2400"/>
          <w:marRight w:val="-480"/>
          <w:marTop w:val="0"/>
          <w:marBottom w:val="0"/>
          <w:divBdr>
            <w:top w:val="none" w:sz="0" w:space="0" w:color="auto"/>
            <w:left w:val="none" w:sz="0" w:space="0" w:color="auto"/>
            <w:bottom w:val="none" w:sz="0" w:space="0" w:color="auto"/>
            <w:right w:val="none" w:sz="0" w:space="0" w:color="auto"/>
          </w:divBdr>
        </w:div>
        <w:div w:id="526524461">
          <w:marLeft w:val="-2400"/>
          <w:marRight w:val="-480"/>
          <w:marTop w:val="0"/>
          <w:marBottom w:val="0"/>
          <w:divBdr>
            <w:top w:val="none" w:sz="0" w:space="0" w:color="auto"/>
            <w:left w:val="none" w:sz="0" w:space="0" w:color="auto"/>
            <w:bottom w:val="none" w:sz="0" w:space="0" w:color="auto"/>
            <w:right w:val="none" w:sz="0" w:space="0" w:color="auto"/>
          </w:divBdr>
        </w:div>
        <w:div w:id="600722527">
          <w:marLeft w:val="-2400"/>
          <w:marRight w:val="-480"/>
          <w:marTop w:val="0"/>
          <w:marBottom w:val="0"/>
          <w:divBdr>
            <w:top w:val="none" w:sz="0" w:space="0" w:color="auto"/>
            <w:left w:val="none" w:sz="0" w:space="0" w:color="auto"/>
            <w:bottom w:val="none" w:sz="0" w:space="0" w:color="auto"/>
            <w:right w:val="none" w:sz="0" w:space="0" w:color="auto"/>
          </w:divBdr>
        </w:div>
        <w:div w:id="703605155">
          <w:marLeft w:val="-2400"/>
          <w:marRight w:val="-480"/>
          <w:marTop w:val="0"/>
          <w:marBottom w:val="0"/>
          <w:divBdr>
            <w:top w:val="none" w:sz="0" w:space="0" w:color="auto"/>
            <w:left w:val="none" w:sz="0" w:space="0" w:color="auto"/>
            <w:bottom w:val="none" w:sz="0" w:space="0" w:color="auto"/>
            <w:right w:val="none" w:sz="0" w:space="0" w:color="auto"/>
          </w:divBdr>
        </w:div>
        <w:div w:id="796146901">
          <w:marLeft w:val="-2400"/>
          <w:marRight w:val="-480"/>
          <w:marTop w:val="0"/>
          <w:marBottom w:val="0"/>
          <w:divBdr>
            <w:top w:val="none" w:sz="0" w:space="0" w:color="auto"/>
            <w:left w:val="none" w:sz="0" w:space="0" w:color="auto"/>
            <w:bottom w:val="none" w:sz="0" w:space="0" w:color="auto"/>
            <w:right w:val="none" w:sz="0" w:space="0" w:color="auto"/>
          </w:divBdr>
        </w:div>
        <w:div w:id="836917050">
          <w:marLeft w:val="-2400"/>
          <w:marRight w:val="-480"/>
          <w:marTop w:val="0"/>
          <w:marBottom w:val="0"/>
          <w:divBdr>
            <w:top w:val="none" w:sz="0" w:space="0" w:color="auto"/>
            <w:left w:val="none" w:sz="0" w:space="0" w:color="auto"/>
            <w:bottom w:val="none" w:sz="0" w:space="0" w:color="auto"/>
            <w:right w:val="none" w:sz="0" w:space="0" w:color="auto"/>
          </w:divBdr>
        </w:div>
        <w:div w:id="956563628">
          <w:marLeft w:val="-2400"/>
          <w:marRight w:val="-480"/>
          <w:marTop w:val="0"/>
          <w:marBottom w:val="0"/>
          <w:divBdr>
            <w:top w:val="none" w:sz="0" w:space="0" w:color="auto"/>
            <w:left w:val="none" w:sz="0" w:space="0" w:color="auto"/>
            <w:bottom w:val="none" w:sz="0" w:space="0" w:color="auto"/>
            <w:right w:val="none" w:sz="0" w:space="0" w:color="auto"/>
          </w:divBdr>
        </w:div>
        <w:div w:id="965551685">
          <w:marLeft w:val="-2400"/>
          <w:marRight w:val="-480"/>
          <w:marTop w:val="0"/>
          <w:marBottom w:val="0"/>
          <w:divBdr>
            <w:top w:val="none" w:sz="0" w:space="0" w:color="auto"/>
            <w:left w:val="none" w:sz="0" w:space="0" w:color="auto"/>
            <w:bottom w:val="none" w:sz="0" w:space="0" w:color="auto"/>
            <w:right w:val="none" w:sz="0" w:space="0" w:color="auto"/>
          </w:divBdr>
        </w:div>
        <w:div w:id="1160804037">
          <w:marLeft w:val="-2400"/>
          <w:marRight w:val="-480"/>
          <w:marTop w:val="0"/>
          <w:marBottom w:val="0"/>
          <w:divBdr>
            <w:top w:val="none" w:sz="0" w:space="0" w:color="auto"/>
            <w:left w:val="none" w:sz="0" w:space="0" w:color="auto"/>
            <w:bottom w:val="none" w:sz="0" w:space="0" w:color="auto"/>
            <w:right w:val="none" w:sz="0" w:space="0" w:color="auto"/>
          </w:divBdr>
        </w:div>
        <w:div w:id="1165778121">
          <w:marLeft w:val="-2400"/>
          <w:marRight w:val="-480"/>
          <w:marTop w:val="0"/>
          <w:marBottom w:val="0"/>
          <w:divBdr>
            <w:top w:val="none" w:sz="0" w:space="0" w:color="auto"/>
            <w:left w:val="none" w:sz="0" w:space="0" w:color="auto"/>
            <w:bottom w:val="none" w:sz="0" w:space="0" w:color="auto"/>
            <w:right w:val="none" w:sz="0" w:space="0" w:color="auto"/>
          </w:divBdr>
        </w:div>
        <w:div w:id="1189101122">
          <w:marLeft w:val="-2400"/>
          <w:marRight w:val="-480"/>
          <w:marTop w:val="0"/>
          <w:marBottom w:val="0"/>
          <w:divBdr>
            <w:top w:val="none" w:sz="0" w:space="0" w:color="auto"/>
            <w:left w:val="none" w:sz="0" w:space="0" w:color="auto"/>
            <w:bottom w:val="none" w:sz="0" w:space="0" w:color="auto"/>
            <w:right w:val="none" w:sz="0" w:space="0" w:color="auto"/>
          </w:divBdr>
        </w:div>
        <w:div w:id="1371413731">
          <w:marLeft w:val="-2400"/>
          <w:marRight w:val="-480"/>
          <w:marTop w:val="0"/>
          <w:marBottom w:val="0"/>
          <w:divBdr>
            <w:top w:val="none" w:sz="0" w:space="0" w:color="auto"/>
            <w:left w:val="none" w:sz="0" w:space="0" w:color="auto"/>
            <w:bottom w:val="none" w:sz="0" w:space="0" w:color="auto"/>
            <w:right w:val="none" w:sz="0" w:space="0" w:color="auto"/>
          </w:divBdr>
        </w:div>
        <w:div w:id="1449815696">
          <w:marLeft w:val="-2400"/>
          <w:marRight w:val="-480"/>
          <w:marTop w:val="0"/>
          <w:marBottom w:val="0"/>
          <w:divBdr>
            <w:top w:val="none" w:sz="0" w:space="0" w:color="auto"/>
            <w:left w:val="none" w:sz="0" w:space="0" w:color="auto"/>
            <w:bottom w:val="none" w:sz="0" w:space="0" w:color="auto"/>
            <w:right w:val="none" w:sz="0" w:space="0" w:color="auto"/>
          </w:divBdr>
        </w:div>
        <w:div w:id="1583760819">
          <w:marLeft w:val="-2400"/>
          <w:marRight w:val="-480"/>
          <w:marTop w:val="0"/>
          <w:marBottom w:val="0"/>
          <w:divBdr>
            <w:top w:val="none" w:sz="0" w:space="0" w:color="auto"/>
            <w:left w:val="none" w:sz="0" w:space="0" w:color="auto"/>
            <w:bottom w:val="none" w:sz="0" w:space="0" w:color="auto"/>
            <w:right w:val="none" w:sz="0" w:space="0" w:color="auto"/>
          </w:divBdr>
        </w:div>
        <w:div w:id="1650943724">
          <w:marLeft w:val="-2400"/>
          <w:marRight w:val="-480"/>
          <w:marTop w:val="0"/>
          <w:marBottom w:val="0"/>
          <w:divBdr>
            <w:top w:val="none" w:sz="0" w:space="0" w:color="auto"/>
            <w:left w:val="none" w:sz="0" w:space="0" w:color="auto"/>
            <w:bottom w:val="none" w:sz="0" w:space="0" w:color="auto"/>
            <w:right w:val="none" w:sz="0" w:space="0" w:color="auto"/>
          </w:divBdr>
        </w:div>
        <w:div w:id="1676953773">
          <w:marLeft w:val="-2400"/>
          <w:marRight w:val="-480"/>
          <w:marTop w:val="0"/>
          <w:marBottom w:val="0"/>
          <w:divBdr>
            <w:top w:val="none" w:sz="0" w:space="0" w:color="auto"/>
            <w:left w:val="none" w:sz="0" w:space="0" w:color="auto"/>
            <w:bottom w:val="none" w:sz="0" w:space="0" w:color="auto"/>
            <w:right w:val="none" w:sz="0" w:space="0" w:color="auto"/>
          </w:divBdr>
        </w:div>
        <w:div w:id="1811358034">
          <w:marLeft w:val="-2400"/>
          <w:marRight w:val="-480"/>
          <w:marTop w:val="0"/>
          <w:marBottom w:val="0"/>
          <w:divBdr>
            <w:top w:val="none" w:sz="0" w:space="0" w:color="auto"/>
            <w:left w:val="none" w:sz="0" w:space="0" w:color="auto"/>
            <w:bottom w:val="none" w:sz="0" w:space="0" w:color="auto"/>
            <w:right w:val="none" w:sz="0" w:space="0" w:color="auto"/>
          </w:divBdr>
        </w:div>
        <w:div w:id="1835606096">
          <w:marLeft w:val="-2400"/>
          <w:marRight w:val="-480"/>
          <w:marTop w:val="0"/>
          <w:marBottom w:val="0"/>
          <w:divBdr>
            <w:top w:val="none" w:sz="0" w:space="0" w:color="auto"/>
            <w:left w:val="none" w:sz="0" w:space="0" w:color="auto"/>
            <w:bottom w:val="none" w:sz="0" w:space="0" w:color="auto"/>
            <w:right w:val="none" w:sz="0" w:space="0" w:color="auto"/>
          </w:divBdr>
        </w:div>
        <w:div w:id="1938175396">
          <w:marLeft w:val="-2400"/>
          <w:marRight w:val="-480"/>
          <w:marTop w:val="0"/>
          <w:marBottom w:val="0"/>
          <w:divBdr>
            <w:top w:val="none" w:sz="0" w:space="0" w:color="auto"/>
            <w:left w:val="none" w:sz="0" w:space="0" w:color="auto"/>
            <w:bottom w:val="none" w:sz="0" w:space="0" w:color="auto"/>
            <w:right w:val="none" w:sz="0" w:space="0" w:color="auto"/>
          </w:divBdr>
        </w:div>
        <w:div w:id="1985770875">
          <w:marLeft w:val="-2400"/>
          <w:marRight w:val="-480"/>
          <w:marTop w:val="0"/>
          <w:marBottom w:val="0"/>
          <w:divBdr>
            <w:top w:val="none" w:sz="0" w:space="0" w:color="auto"/>
            <w:left w:val="none" w:sz="0" w:space="0" w:color="auto"/>
            <w:bottom w:val="none" w:sz="0" w:space="0" w:color="auto"/>
            <w:right w:val="none" w:sz="0" w:space="0" w:color="auto"/>
          </w:divBdr>
        </w:div>
        <w:div w:id="2012751077">
          <w:marLeft w:val="-2400"/>
          <w:marRight w:val="-480"/>
          <w:marTop w:val="0"/>
          <w:marBottom w:val="0"/>
          <w:divBdr>
            <w:top w:val="none" w:sz="0" w:space="0" w:color="auto"/>
            <w:left w:val="none" w:sz="0" w:space="0" w:color="auto"/>
            <w:bottom w:val="none" w:sz="0" w:space="0" w:color="auto"/>
            <w:right w:val="none" w:sz="0" w:space="0" w:color="auto"/>
          </w:divBdr>
        </w:div>
        <w:div w:id="2125416072">
          <w:marLeft w:val="-2400"/>
          <w:marRight w:val="-480"/>
          <w:marTop w:val="0"/>
          <w:marBottom w:val="0"/>
          <w:divBdr>
            <w:top w:val="none" w:sz="0" w:space="0" w:color="auto"/>
            <w:left w:val="none" w:sz="0" w:space="0" w:color="auto"/>
            <w:bottom w:val="none" w:sz="0" w:space="0" w:color="auto"/>
            <w:right w:val="none" w:sz="0" w:space="0" w:color="auto"/>
          </w:divBdr>
        </w:div>
      </w:divsChild>
    </w:div>
    <w:div w:id="1688679076">
      <w:bodyDiv w:val="1"/>
      <w:marLeft w:val="0"/>
      <w:marRight w:val="0"/>
      <w:marTop w:val="0"/>
      <w:marBottom w:val="0"/>
      <w:divBdr>
        <w:top w:val="none" w:sz="0" w:space="0" w:color="auto"/>
        <w:left w:val="none" w:sz="0" w:space="0" w:color="auto"/>
        <w:bottom w:val="none" w:sz="0" w:space="0" w:color="auto"/>
        <w:right w:val="none" w:sz="0" w:space="0" w:color="auto"/>
      </w:divBdr>
    </w:div>
    <w:div w:id="1699892505">
      <w:bodyDiv w:val="1"/>
      <w:marLeft w:val="0"/>
      <w:marRight w:val="0"/>
      <w:marTop w:val="0"/>
      <w:marBottom w:val="0"/>
      <w:divBdr>
        <w:top w:val="none" w:sz="0" w:space="0" w:color="auto"/>
        <w:left w:val="none" w:sz="0" w:space="0" w:color="auto"/>
        <w:bottom w:val="none" w:sz="0" w:space="0" w:color="auto"/>
        <w:right w:val="none" w:sz="0" w:space="0" w:color="auto"/>
      </w:divBdr>
    </w:div>
    <w:div w:id="1704165280">
      <w:bodyDiv w:val="1"/>
      <w:marLeft w:val="0"/>
      <w:marRight w:val="0"/>
      <w:marTop w:val="0"/>
      <w:marBottom w:val="0"/>
      <w:divBdr>
        <w:top w:val="none" w:sz="0" w:space="0" w:color="auto"/>
        <w:left w:val="none" w:sz="0" w:space="0" w:color="auto"/>
        <w:bottom w:val="none" w:sz="0" w:space="0" w:color="auto"/>
        <w:right w:val="none" w:sz="0" w:space="0" w:color="auto"/>
      </w:divBdr>
      <w:divsChild>
        <w:div w:id="2052610644">
          <w:marLeft w:val="0"/>
          <w:marRight w:val="0"/>
          <w:marTop w:val="0"/>
          <w:marBottom w:val="0"/>
          <w:divBdr>
            <w:top w:val="none" w:sz="0" w:space="0" w:color="auto"/>
            <w:left w:val="none" w:sz="0" w:space="0" w:color="auto"/>
            <w:bottom w:val="none" w:sz="0" w:space="0" w:color="auto"/>
            <w:right w:val="none" w:sz="0" w:space="0" w:color="auto"/>
          </w:divBdr>
          <w:divsChild>
            <w:div w:id="179910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70423">
      <w:bodyDiv w:val="1"/>
      <w:marLeft w:val="0"/>
      <w:marRight w:val="0"/>
      <w:marTop w:val="0"/>
      <w:marBottom w:val="0"/>
      <w:divBdr>
        <w:top w:val="none" w:sz="0" w:space="0" w:color="auto"/>
        <w:left w:val="none" w:sz="0" w:space="0" w:color="auto"/>
        <w:bottom w:val="none" w:sz="0" w:space="0" w:color="auto"/>
        <w:right w:val="none" w:sz="0" w:space="0" w:color="auto"/>
      </w:divBdr>
    </w:div>
    <w:div w:id="1726029461">
      <w:bodyDiv w:val="1"/>
      <w:marLeft w:val="0"/>
      <w:marRight w:val="0"/>
      <w:marTop w:val="0"/>
      <w:marBottom w:val="0"/>
      <w:divBdr>
        <w:top w:val="none" w:sz="0" w:space="0" w:color="auto"/>
        <w:left w:val="none" w:sz="0" w:space="0" w:color="auto"/>
        <w:bottom w:val="none" w:sz="0" w:space="0" w:color="auto"/>
        <w:right w:val="none" w:sz="0" w:space="0" w:color="auto"/>
      </w:divBdr>
      <w:divsChild>
        <w:div w:id="12995098">
          <w:marLeft w:val="-2400"/>
          <w:marRight w:val="-480"/>
          <w:marTop w:val="0"/>
          <w:marBottom w:val="0"/>
          <w:divBdr>
            <w:top w:val="none" w:sz="0" w:space="0" w:color="auto"/>
            <w:left w:val="none" w:sz="0" w:space="0" w:color="auto"/>
            <w:bottom w:val="none" w:sz="0" w:space="0" w:color="auto"/>
            <w:right w:val="none" w:sz="0" w:space="0" w:color="auto"/>
          </w:divBdr>
        </w:div>
        <w:div w:id="13463396">
          <w:marLeft w:val="-2400"/>
          <w:marRight w:val="-480"/>
          <w:marTop w:val="0"/>
          <w:marBottom w:val="0"/>
          <w:divBdr>
            <w:top w:val="none" w:sz="0" w:space="0" w:color="auto"/>
            <w:left w:val="none" w:sz="0" w:space="0" w:color="auto"/>
            <w:bottom w:val="none" w:sz="0" w:space="0" w:color="auto"/>
            <w:right w:val="none" w:sz="0" w:space="0" w:color="auto"/>
          </w:divBdr>
        </w:div>
        <w:div w:id="76102324">
          <w:marLeft w:val="-2400"/>
          <w:marRight w:val="-480"/>
          <w:marTop w:val="0"/>
          <w:marBottom w:val="0"/>
          <w:divBdr>
            <w:top w:val="none" w:sz="0" w:space="0" w:color="auto"/>
            <w:left w:val="none" w:sz="0" w:space="0" w:color="auto"/>
            <w:bottom w:val="none" w:sz="0" w:space="0" w:color="auto"/>
            <w:right w:val="none" w:sz="0" w:space="0" w:color="auto"/>
          </w:divBdr>
        </w:div>
        <w:div w:id="80762267">
          <w:marLeft w:val="-2400"/>
          <w:marRight w:val="-480"/>
          <w:marTop w:val="0"/>
          <w:marBottom w:val="0"/>
          <w:divBdr>
            <w:top w:val="none" w:sz="0" w:space="0" w:color="auto"/>
            <w:left w:val="none" w:sz="0" w:space="0" w:color="auto"/>
            <w:bottom w:val="none" w:sz="0" w:space="0" w:color="auto"/>
            <w:right w:val="none" w:sz="0" w:space="0" w:color="auto"/>
          </w:divBdr>
        </w:div>
        <w:div w:id="147091277">
          <w:marLeft w:val="-2400"/>
          <w:marRight w:val="-480"/>
          <w:marTop w:val="0"/>
          <w:marBottom w:val="0"/>
          <w:divBdr>
            <w:top w:val="none" w:sz="0" w:space="0" w:color="auto"/>
            <w:left w:val="none" w:sz="0" w:space="0" w:color="auto"/>
            <w:bottom w:val="none" w:sz="0" w:space="0" w:color="auto"/>
            <w:right w:val="none" w:sz="0" w:space="0" w:color="auto"/>
          </w:divBdr>
        </w:div>
        <w:div w:id="154952243">
          <w:marLeft w:val="-2400"/>
          <w:marRight w:val="-480"/>
          <w:marTop w:val="0"/>
          <w:marBottom w:val="0"/>
          <w:divBdr>
            <w:top w:val="none" w:sz="0" w:space="0" w:color="auto"/>
            <w:left w:val="none" w:sz="0" w:space="0" w:color="auto"/>
            <w:bottom w:val="none" w:sz="0" w:space="0" w:color="auto"/>
            <w:right w:val="none" w:sz="0" w:space="0" w:color="auto"/>
          </w:divBdr>
        </w:div>
        <w:div w:id="178979037">
          <w:marLeft w:val="-2400"/>
          <w:marRight w:val="-480"/>
          <w:marTop w:val="0"/>
          <w:marBottom w:val="0"/>
          <w:divBdr>
            <w:top w:val="none" w:sz="0" w:space="0" w:color="auto"/>
            <w:left w:val="none" w:sz="0" w:space="0" w:color="auto"/>
            <w:bottom w:val="none" w:sz="0" w:space="0" w:color="auto"/>
            <w:right w:val="none" w:sz="0" w:space="0" w:color="auto"/>
          </w:divBdr>
        </w:div>
        <w:div w:id="204416364">
          <w:marLeft w:val="-2400"/>
          <w:marRight w:val="-480"/>
          <w:marTop w:val="0"/>
          <w:marBottom w:val="0"/>
          <w:divBdr>
            <w:top w:val="none" w:sz="0" w:space="0" w:color="auto"/>
            <w:left w:val="none" w:sz="0" w:space="0" w:color="auto"/>
            <w:bottom w:val="none" w:sz="0" w:space="0" w:color="auto"/>
            <w:right w:val="none" w:sz="0" w:space="0" w:color="auto"/>
          </w:divBdr>
        </w:div>
        <w:div w:id="216087659">
          <w:marLeft w:val="-2400"/>
          <w:marRight w:val="-480"/>
          <w:marTop w:val="0"/>
          <w:marBottom w:val="0"/>
          <w:divBdr>
            <w:top w:val="none" w:sz="0" w:space="0" w:color="auto"/>
            <w:left w:val="none" w:sz="0" w:space="0" w:color="auto"/>
            <w:bottom w:val="none" w:sz="0" w:space="0" w:color="auto"/>
            <w:right w:val="none" w:sz="0" w:space="0" w:color="auto"/>
          </w:divBdr>
        </w:div>
        <w:div w:id="358165273">
          <w:marLeft w:val="-2400"/>
          <w:marRight w:val="-480"/>
          <w:marTop w:val="0"/>
          <w:marBottom w:val="0"/>
          <w:divBdr>
            <w:top w:val="none" w:sz="0" w:space="0" w:color="auto"/>
            <w:left w:val="none" w:sz="0" w:space="0" w:color="auto"/>
            <w:bottom w:val="none" w:sz="0" w:space="0" w:color="auto"/>
            <w:right w:val="none" w:sz="0" w:space="0" w:color="auto"/>
          </w:divBdr>
        </w:div>
        <w:div w:id="396903494">
          <w:marLeft w:val="-2400"/>
          <w:marRight w:val="-480"/>
          <w:marTop w:val="0"/>
          <w:marBottom w:val="0"/>
          <w:divBdr>
            <w:top w:val="none" w:sz="0" w:space="0" w:color="auto"/>
            <w:left w:val="none" w:sz="0" w:space="0" w:color="auto"/>
            <w:bottom w:val="none" w:sz="0" w:space="0" w:color="auto"/>
            <w:right w:val="none" w:sz="0" w:space="0" w:color="auto"/>
          </w:divBdr>
        </w:div>
        <w:div w:id="412627751">
          <w:marLeft w:val="-2400"/>
          <w:marRight w:val="-480"/>
          <w:marTop w:val="0"/>
          <w:marBottom w:val="0"/>
          <w:divBdr>
            <w:top w:val="none" w:sz="0" w:space="0" w:color="auto"/>
            <w:left w:val="none" w:sz="0" w:space="0" w:color="auto"/>
            <w:bottom w:val="none" w:sz="0" w:space="0" w:color="auto"/>
            <w:right w:val="none" w:sz="0" w:space="0" w:color="auto"/>
          </w:divBdr>
        </w:div>
        <w:div w:id="412892468">
          <w:marLeft w:val="-2400"/>
          <w:marRight w:val="-480"/>
          <w:marTop w:val="0"/>
          <w:marBottom w:val="0"/>
          <w:divBdr>
            <w:top w:val="none" w:sz="0" w:space="0" w:color="auto"/>
            <w:left w:val="none" w:sz="0" w:space="0" w:color="auto"/>
            <w:bottom w:val="none" w:sz="0" w:space="0" w:color="auto"/>
            <w:right w:val="none" w:sz="0" w:space="0" w:color="auto"/>
          </w:divBdr>
        </w:div>
        <w:div w:id="424496579">
          <w:marLeft w:val="-2400"/>
          <w:marRight w:val="-480"/>
          <w:marTop w:val="0"/>
          <w:marBottom w:val="0"/>
          <w:divBdr>
            <w:top w:val="none" w:sz="0" w:space="0" w:color="auto"/>
            <w:left w:val="none" w:sz="0" w:space="0" w:color="auto"/>
            <w:bottom w:val="none" w:sz="0" w:space="0" w:color="auto"/>
            <w:right w:val="none" w:sz="0" w:space="0" w:color="auto"/>
          </w:divBdr>
        </w:div>
        <w:div w:id="476070550">
          <w:marLeft w:val="-2400"/>
          <w:marRight w:val="-480"/>
          <w:marTop w:val="0"/>
          <w:marBottom w:val="0"/>
          <w:divBdr>
            <w:top w:val="none" w:sz="0" w:space="0" w:color="auto"/>
            <w:left w:val="none" w:sz="0" w:space="0" w:color="auto"/>
            <w:bottom w:val="none" w:sz="0" w:space="0" w:color="auto"/>
            <w:right w:val="none" w:sz="0" w:space="0" w:color="auto"/>
          </w:divBdr>
        </w:div>
        <w:div w:id="487525479">
          <w:marLeft w:val="-2400"/>
          <w:marRight w:val="-480"/>
          <w:marTop w:val="0"/>
          <w:marBottom w:val="0"/>
          <w:divBdr>
            <w:top w:val="none" w:sz="0" w:space="0" w:color="auto"/>
            <w:left w:val="none" w:sz="0" w:space="0" w:color="auto"/>
            <w:bottom w:val="none" w:sz="0" w:space="0" w:color="auto"/>
            <w:right w:val="none" w:sz="0" w:space="0" w:color="auto"/>
          </w:divBdr>
        </w:div>
        <w:div w:id="500200100">
          <w:marLeft w:val="-2400"/>
          <w:marRight w:val="-480"/>
          <w:marTop w:val="0"/>
          <w:marBottom w:val="0"/>
          <w:divBdr>
            <w:top w:val="none" w:sz="0" w:space="0" w:color="auto"/>
            <w:left w:val="none" w:sz="0" w:space="0" w:color="auto"/>
            <w:bottom w:val="none" w:sz="0" w:space="0" w:color="auto"/>
            <w:right w:val="none" w:sz="0" w:space="0" w:color="auto"/>
          </w:divBdr>
        </w:div>
        <w:div w:id="503086380">
          <w:marLeft w:val="-2400"/>
          <w:marRight w:val="-480"/>
          <w:marTop w:val="0"/>
          <w:marBottom w:val="0"/>
          <w:divBdr>
            <w:top w:val="none" w:sz="0" w:space="0" w:color="auto"/>
            <w:left w:val="none" w:sz="0" w:space="0" w:color="auto"/>
            <w:bottom w:val="none" w:sz="0" w:space="0" w:color="auto"/>
            <w:right w:val="none" w:sz="0" w:space="0" w:color="auto"/>
          </w:divBdr>
        </w:div>
        <w:div w:id="678235439">
          <w:marLeft w:val="-2400"/>
          <w:marRight w:val="-480"/>
          <w:marTop w:val="0"/>
          <w:marBottom w:val="0"/>
          <w:divBdr>
            <w:top w:val="none" w:sz="0" w:space="0" w:color="auto"/>
            <w:left w:val="none" w:sz="0" w:space="0" w:color="auto"/>
            <w:bottom w:val="none" w:sz="0" w:space="0" w:color="auto"/>
            <w:right w:val="none" w:sz="0" w:space="0" w:color="auto"/>
          </w:divBdr>
        </w:div>
        <w:div w:id="686492818">
          <w:marLeft w:val="-2400"/>
          <w:marRight w:val="-480"/>
          <w:marTop w:val="0"/>
          <w:marBottom w:val="0"/>
          <w:divBdr>
            <w:top w:val="none" w:sz="0" w:space="0" w:color="auto"/>
            <w:left w:val="none" w:sz="0" w:space="0" w:color="auto"/>
            <w:bottom w:val="none" w:sz="0" w:space="0" w:color="auto"/>
            <w:right w:val="none" w:sz="0" w:space="0" w:color="auto"/>
          </w:divBdr>
        </w:div>
        <w:div w:id="743988787">
          <w:marLeft w:val="-2400"/>
          <w:marRight w:val="-480"/>
          <w:marTop w:val="0"/>
          <w:marBottom w:val="0"/>
          <w:divBdr>
            <w:top w:val="none" w:sz="0" w:space="0" w:color="auto"/>
            <w:left w:val="none" w:sz="0" w:space="0" w:color="auto"/>
            <w:bottom w:val="none" w:sz="0" w:space="0" w:color="auto"/>
            <w:right w:val="none" w:sz="0" w:space="0" w:color="auto"/>
          </w:divBdr>
        </w:div>
        <w:div w:id="751699970">
          <w:marLeft w:val="-2400"/>
          <w:marRight w:val="-480"/>
          <w:marTop w:val="0"/>
          <w:marBottom w:val="0"/>
          <w:divBdr>
            <w:top w:val="none" w:sz="0" w:space="0" w:color="auto"/>
            <w:left w:val="none" w:sz="0" w:space="0" w:color="auto"/>
            <w:bottom w:val="none" w:sz="0" w:space="0" w:color="auto"/>
            <w:right w:val="none" w:sz="0" w:space="0" w:color="auto"/>
          </w:divBdr>
        </w:div>
        <w:div w:id="771123439">
          <w:marLeft w:val="-2400"/>
          <w:marRight w:val="-480"/>
          <w:marTop w:val="0"/>
          <w:marBottom w:val="0"/>
          <w:divBdr>
            <w:top w:val="none" w:sz="0" w:space="0" w:color="auto"/>
            <w:left w:val="none" w:sz="0" w:space="0" w:color="auto"/>
            <w:bottom w:val="none" w:sz="0" w:space="0" w:color="auto"/>
            <w:right w:val="none" w:sz="0" w:space="0" w:color="auto"/>
          </w:divBdr>
        </w:div>
        <w:div w:id="793792280">
          <w:marLeft w:val="-2400"/>
          <w:marRight w:val="-480"/>
          <w:marTop w:val="0"/>
          <w:marBottom w:val="0"/>
          <w:divBdr>
            <w:top w:val="none" w:sz="0" w:space="0" w:color="auto"/>
            <w:left w:val="none" w:sz="0" w:space="0" w:color="auto"/>
            <w:bottom w:val="none" w:sz="0" w:space="0" w:color="auto"/>
            <w:right w:val="none" w:sz="0" w:space="0" w:color="auto"/>
          </w:divBdr>
        </w:div>
        <w:div w:id="801734345">
          <w:marLeft w:val="-2400"/>
          <w:marRight w:val="-480"/>
          <w:marTop w:val="0"/>
          <w:marBottom w:val="0"/>
          <w:divBdr>
            <w:top w:val="none" w:sz="0" w:space="0" w:color="auto"/>
            <w:left w:val="none" w:sz="0" w:space="0" w:color="auto"/>
            <w:bottom w:val="none" w:sz="0" w:space="0" w:color="auto"/>
            <w:right w:val="none" w:sz="0" w:space="0" w:color="auto"/>
          </w:divBdr>
        </w:div>
        <w:div w:id="813722026">
          <w:marLeft w:val="-2400"/>
          <w:marRight w:val="-480"/>
          <w:marTop w:val="0"/>
          <w:marBottom w:val="0"/>
          <w:divBdr>
            <w:top w:val="none" w:sz="0" w:space="0" w:color="auto"/>
            <w:left w:val="none" w:sz="0" w:space="0" w:color="auto"/>
            <w:bottom w:val="none" w:sz="0" w:space="0" w:color="auto"/>
            <w:right w:val="none" w:sz="0" w:space="0" w:color="auto"/>
          </w:divBdr>
        </w:div>
        <w:div w:id="832255323">
          <w:marLeft w:val="-2400"/>
          <w:marRight w:val="-480"/>
          <w:marTop w:val="0"/>
          <w:marBottom w:val="0"/>
          <w:divBdr>
            <w:top w:val="none" w:sz="0" w:space="0" w:color="auto"/>
            <w:left w:val="none" w:sz="0" w:space="0" w:color="auto"/>
            <w:bottom w:val="none" w:sz="0" w:space="0" w:color="auto"/>
            <w:right w:val="none" w:sz="0" w:space="0" w:color="auto"/>
          </w:divBdr>
        </w:div>
        <w:div w:id="889683722">
          <w:marLeft w:val="-2400"/>
          <w:marRight w:val="-480"/>
          <w:marTop w:val="0"/>
          <w:marBottom w:val="0"/>
          <w:divBdr>
            <w:top w:val="none" w:sz="0" w:space="0" w:color="auto"/>
            <w:left w:val="none" w:sz="0" w:space="0" w:color="auto"/>
            <w:bottom w:val="none" w:sz="0" w:space="0" w:color="auto"/>
            <w:right w:val="none" w:sz="0" w:space="0" w:color="auto"/>
          </w:divBdr>
        </w:div>
        <w:div w:id="897474701">
          <w:marLeft w:val="-2400"/>
          <w:marRight w:val="-480"/>
          <w:marTop w:val="0"/>
          <w:marBottom w:val="0"/>
          <w:divBdr>
            <w:top w:val="none" w:sz="0" w:space="0" w:color="auto"/>
            <w:left w:val="none" w:sz="0" w:space="0" w:color="auto"/>
            <w:bottom w:val="none" w:sz="0" w:space="0" w:color="auto"/>
            <w:right w:val="none" w:sz="0" w:space="0" w:color="auto"/>
          </w:divBdr>
        </w:div>
        <w:div w:id="972711406">
          <w:marLeft w:val="-2400"/>
          <w:marRight w:val="-480"/>
          <w:marTop w:val="0"/>
          <w:marBottom w:val="0"/>
          <w:divBdr>
            <w:top w:val="none" w:sz="0" w:space="0" w:color="auto"/>
            <w:left w:val="none" w:sz="0" w:space="0" w:color="auto"/>
            <w:bottom w:val="none" w:sz="0" w:space="0" w:color="auto"/>
            <w:right w:val="none" w:sz="0" w:space="0" w:color="auto"/>
          </w:divBdr>
        </w:div>
        <w:div w:id="1039477353">
          <w:marLeft w:val="-2400"/>
          <w:marRight w:val="-480"/>
          <w:marTop w:val="0"/>
          <w:marBottom w:val="0"/>
          <w:divBdr>
            <w:top w:val="none" w:sz="0" w:space="0" w:color="auto"/>
            <w:left w:val="none" w:sz="0" w:space="0" w:color="auto"/>
            <w:bottom w:val="none" w:sz="0" w:space="0" w:color="auto"/>
            <w:right w:val="none" w:sz="0" w:space="0" w:color="auto"/>
          </w:divBdr>
        </w:div>
        <w:div w:id="1049500354">
          <w:marLeft w:val="-2400"/>
          <w:marRight w:val="-480"/>
          <w:marTop w:val="0"/>
          <w:marBottom w:val="0"/>
          <w:divBdr>
            <w:top w:val="none" w:sz="0" w:space="0" w:color="auto"/>
            <w:left w:val="none" w:sz="0" w:space="0" w:color="auto"/>
            <w:bottom w:val="none" w:sz="0" w:space="0" w:color="auto"/>
            <w:right w:val="none" w:sz="0" w:space="0" w:color="auto"/>
          </w:divBdr>
        </w:div>
        <w:div w:id="1053506770">
          <w:marLeft w:val="-2400"/>
          <w:marRight w:val="-480"/>
          <w:marTop w:val="0"/>
          <w:marBottom w:val="0"/>
          <w:divBdr>
            <w:top w:val="none" w:sz="0" w:space="0" w:color="auto"/>
            <w:left w:val="none" w:sz="0" w:space="0" w:color="auto"/>
            <w:bottom w:val="none" w:sz="0" w:space="0" w:color="auto"/>
            <w:right w:val="none" w:sz="0" w:space="0" w:color="auto"/>
          </w:divBdr>
        </w:div>
        <w:div w:id="1076123126">
          <w:marLeft w:val="-2400"/>
          <w:marRight w:val="-480"/>
          <w:marTop w:val="0"/>
          <w:marBottom w:val="0"/>
          <w:divBdr>
            <w:top w:val="none" w:sz="0" w:space="0" w:color="auto"/>
            <w:left w:val="none" w:sz="0" w:space="0" w:color="auto"/>
            <w:bottom w:val="none" w:sz="0" w:space="0" w:color="auto"/>
            <w:right w:val="none" w:sz="0" w:space="0" w:color="auto"/>
          </w:divBdr>
        </w:div>
        <w:div w:id="1080827613">
          <w:marLeft w:val="-2400"/>
          <w:marRight w:val="-480"/>
          <w:marTop w:val="0"/>
          <w:marBottom w:val="0"/>
          <w:divBdr>
            <w:top w:val="none" w:sz="0" w:space="0" w:color="auto"/>
            <w:left w:val="none" w:sz="0" w:space="0" w:color="auto"/>
            <w:bottom w:val="none" w:sz="0" w:space="0" w:color="auto"/>
            <w:right w:val="none" w:sz="0" w:space="0" w:color="auto"/>
          </w:divBdr>
        </w:div>
        <w:div w:id="1108894565">
          <w:marLeft w:val="-2400"/>
          <w:marRight w:val="-480"/>
          <w:marTop w:val="0"/>
          <w:marBottom w:val="0"/>
          <w:divBdr>
            <w:top w:val="none" w:sz="0" w:space="0" w:color="auto"/>
            <w:left w:val="none" w:sz="0" w:space="0" w:color="auto"/>
            <w:bottom w:val="none" w:sz="0" w:space="0" w:color="auto"/>
            <w:right w:val="none" w:sz="0" w:space="0" w:color="auto"/>
          </w:divBdr>
        </w:div>
        <w:div w:id="1116871025">
          <w:marLeft w:val="-2400"/>
          <w:marRight w:val="-480"/>
          <w:marTop w:val="0"/>
          <w:marBottom w:val="0"/>
          <w:divBdr>
            <w:top w:val="none" w:sz="0" w:space="0" w:color="auto"/>
            <w:left w:val="none" w:sz="0" w:space="0" w:color="auto"/>
            <w:bottom w:val="none" w:sz="0" w:space="0" w:color="auto"/>
            <w:right w:val="none" w:sz="0" w:space="0" w:color="auto"/>
          </w:divBdr>
        </w:div>
        <w:div w:id="1176842970">
          <w:marLeft w:val="-2400"/>
          <w:marRight w:val="-480"/>
          <w:marTop w:val="0"/>
          <w:marBottom w:val="0"/>
          <w:divBdr>
            <w:top w:val="none" w:sz="0" w:space="0" w:color="auto"/>
            <w:left w:val="none" w:sz="0" w:space="0" w:color="auto"/>
            <w:bottom w:val="none" w:sz="0" w:space="0" w:color="auto"/>
            <w:right w:val="none" w:sz="0" w:space="0" w:color="auto"/>
          </w:divBdr>
        </w:div>
        <w:div w:id="1260289345">
          <w:marLeft w:val="-2400"/>
          <w:marRight w:val="-480"/>
          <w:marTop w:val="0"/>
          <w:marBottom w:val="0"/>
          <w:divBdr>
            <w:top w:val="none" w:sz="0" w:space="0" w:color="auto"/>
            <w:left w:val="none" w:sz="0" w:space="0" w:color="auto"/>
            <w:bottom w:val="none" w:sz="0" w:space="0" w:color="auto"/>
            <w:right w:val="none" w:sz="0" w:space="0" w:color="auto"/>
          </w:divBdr>
        </w:div>
        <w:div w:id="1307474027">
          <w:marLeft w:val="-2400"/>
          <w:marRight w:val="-480"/>
          <w:marTop w:val="0"/>
          <w:marBottom w:val="0"/>
          <w:divBdr>
            <w:top w:val="none" w:sz="0" w:space="0" w:color="auto"/>
            <w:left w:val="none" w:sz="0" w:space="0" w:color="auto"/>
            <w:bottom w:val="none" w:sz="0" w:space="0" w:color="auto"/>
            <w:right w:val="none" w:sz="0" w:space="0" w:color="auto"/>
          </w:divBdr>
        </w:div>
        <w:div w:id="1351491703">
          <w:marLeft w:val="-2400"/>
          <w:marRight w:val="-480"/>
          <w:marTop w:val="0"/>
          <w:marBottom w:val="0"/>
          <w:divBdr>
            <w:top w:val="none" w:sz="0" w:space="0" w:color="auto"/>
            <w:left w:val="none" w:sz="0" w:space="0" w:color="auto"/>
            <w:bottom w:val="none" w:sz="0" w:space="0" w:color="auto"/>
            <w:right w:val="none" w:sz="0" w:space="0" w:color="auto"/>
          </w:divBdr>
        </w:div>
        <w:div w:id="1352999181">
          <w:marLeft w:val="-2400"/>
          <w:marRight w:val="-480"/>
          <w:marTop w:val="0"/>
          <w:marBottom w:val="0"/>
          <w:divBdr>
            <w:top w:val="none" w:sz="0" w:space="0" w:color="auto"/>
            <w:left w:val="none" w:sz="0" w:space="0" w:color="auto"/>
            <w:bottom w:val="none" w:sz="0" w:space="0" w:color="auto"/>
            <w:right w:val="none" w:sz="0" w:space="0" w:color="auto"/>
          </w:divBdr>
        </w:div>
        <w:div w:id="1369993822">
          <w:marLeft w:val="-2400"/>
          <w:marRight w:val="-480"/>
          <w:marTop w:val="0"/>
          <w:marBottom w:val="0"/>
          <w:divBdr>
            <w:top w:val="none" w:sz="0" w:space="0" w:color="auto"/>
            <w:left w:val="none" w:sz="0" w:space="0" w:color="auto"/>
            <w:bottom w:val="none" w:sz="0" w:space="0" w:color="auto"/>
            <w:right w:val="none" w:sz="0" w:space="0" w:color="auto"/>
          </w:divBdr>
        </w:div>
        <w:div w:id="1373917348">
          <w:marLeft w:val="-2400"/>
          <w:marRight w:val="-480"/>
          <w:marTop w:val="0"/>
          <w:marBottom w:val="0"/>
          <w:divBdr>
            <w:top w:val="none" w:sz="0" w:space="0" w:color="auto"/>
            <w:left w:val="none" w:sz="0" w:space="0" w:color="auto"/>
            <w:bottom w:val="none" w:sz="0" w:space="0" w:color="auto"/>
            <w:right w:val="none" w:sz="0" w:space="0" w:color="auto"/>
          </w:divBdr>
        </w:div>
        <w:div w:id="1391886303">
          <w:marLeft w:val="-2400"/>
          <w:marRight w:val="-480"/>
          <w:marTop w:val="0"/>
          <w:marBottom w:val="0"/>
          <w:divBdr>
            <w:top w:val="none" w:sz="0" w:space="0" w:color="auto"/>
            <w:left w:val="none" w:sz="0" w:space="0" w:color="auto"/>
            <w:bottom w:val="none" w:sz="0" w:space="0" w:color="auto"/>
            <w:right w:val="none" w:sz="0" w:space="0" w:color="auto"/>
          </w:divBdr>
        </w:div>
        <w:div w:id="1440488090">
          <w:marLeft w:val="-2400"/>
          <w:marRight w:val="-480"/>
          <w:marTop w:val="0"/>
          <w:marBottom w:val="0"/>
          <w:divBdr>
            <w:top w:val="none" w:sz="0" w:space="0" w:color="auto"/>
            <w:left w:val="none" w:sz="0" w:space="0" w:color="auto"/>
            <w:bottom w:val="none" w:sz="0" w:space="0" w:color="auto"/>
            <w:right w:val="none" w:sz="0" w:space="0" w:color="auto"/>
          </w:divBdr>
        </w:div>
        <w:div w:id="1472676751">
          <w:marLeft w:val="-2400"/>
          <w:marRight w:val="-480"/>
          <w:marTop w:val="0"/>
          <w:marBottom w:val="0"/>
          <w:divBdr>
            <w:top w:val="none" w:sz="0" w:space="0" w:color="auto"/>
            <w:left w:val="none" w:sz="0" w:space="0" w:color="auto"/>
            <w:bottom w:val="none" w:sz="0" w:space="0" w:color="auto"/>
            <w:right w:val="none" w:sz="0" w:space="0" w:color="auto"/>
          </w:divBdr>
        </w:div>
        <w:div w:id="1482233260">
          <w:marLeft w:val="-2400"/>
          <w:marRight w:val="-480"/>
          <w:marTop w:val="0"/>
          <w:marBottom w:val="0"/>
          <w:divBdr>
            <w:top w:val="none" w:sz="0" w:space="0" w:color="auto"/>
            <w:left w:val="none" w:sz="0" w:space="0" w:color="auto"/>
            <w:bottom w:val="none" w:sz="0" w:space="0" w:color="auto"/>
            <w:right w:val="none" w:sz="0" w:space="0" w:color="auto"/>
          </w:divBdr>
        </w:div>
        <w:div w:id="1517646738">
          <w:marLeft w:val="-2400"/>
          <w:marRight w:val="-480"/>
          <w:marTop w:val="0"/>
          <w:marBottom w:val="0"/>
          <w:divBdr>
            <w:top w:val="none" w:sz="0" w:space="0" w:color="auto"/>
            <w:left w:val="none" w:sz="0" w:space="0" w:color="auto"/>
            <w:bottom w:val="none" w:sz="0" w:space="0" w:color="auto"/>
            <w:right w:val="none" w:sz="0" w:space="0" w:color="auto"/>
          </w:divBdr>
        </w:div>
        <w:div w:id="1520853577">
          <w:marLeft w:val="-2400"/>
          <w:marRight w:val="-480"/>
          <w:marTop w:val="0"/>
          <w:marBottom w:val="0"/>
          <w:divBdr>
            <w:top w:val="none" w:sz="0" w:space="0" w:color="auto"/>
            <w:left w:val="none" w:sz="0" w:space="0" w:color="auto"/>
            <w:bottom w:val="none" w:sz="0" w:space="0" w:color="auto"/>
            <w:right w:val="none" w:sz="0" w:space="0" w:color="auto"/>
          </w:divBdr>
        </w:div>
        <w:div w:id="1546869502">
          <w:marLeft w:val="-2400"/>
          <w:marRight w:val="-480"/>
          <w:marTop w:val="0"/>
          <w:marBottom w:val="0"/>
          <w:divBdr>
            <w:top w:val="none" w:sz="0" w:space="0" w:color="auto"/>
            <w:left w:val="none" w:sz="0" w:space="0" w:color="auto"/>
            <w:bottom w:val="none" w:sz="0" w:space="0" w:color="auto"/>
            <w:right w:val="none" w:sz="0" w:space="0" w:color="auto"/>
          </w:divBdr>
        </w:div>
        <w:div w:id="1580405327">
          <w:marLeft w:val="-2400"/>
          <w:marRight w:val="-480"/>
          <w:marTop w:val="0"/>
          <w:marBottom w:val="0"/>
          <w:divBdr>
            <w:top w:val="none" w:sz="0" w:space="0" w:color="auto"/>
            <w:left w:val="none" w:sz="0" w:space="0" w:color="auto"/>
            <w:bottom w:val="none" w:sz="0" w:space="0" w:color="auto"/>
            <w:right w:val="none" w:sz="0" w:space="0" w:color="auto"/>
          </w:divBdr>
        </w:div>
        <w:div w:id="1658336467">
          <w:marLeft w:val="-2400"/>
          <w:marRight w:val="-480"/>
          <w:marTop w:val="0"/>
          <w:marBottom w:val="0"/>
          <w:divBdr>
            <w:top w:val="none" w:sz="0" w:space="0" w:color="auto"/>
            <w:left w:val="none" w:sz="0" w:space="0" w:color="auto"/>
            <w:bottom w:val="none" w:sz="0" w:space="0" w:color="auto"/>
            <w:right w:val="none" w:sz="0" w:space="0" w:color="auto"/>
          </w:divBdr>
        </w:div>
        <w:div w:id="1676148912">
          <w:marLeft w:val="-2400"/>
          <w:marRight w:val="-480"/>
          <w:marTop w:val="0"/>
          <w:marBottom w:val="0"/>
          <w:divBdr>
            <w:top w:val="none" w:sz="0" w:space="0" w:color="auto"/>
            <w:left w:val="none" w:sz="0" w:space="0" w:color="auto"/>
            <w:bottom w:val="none" w:sz="0" w:space="0" w:color="auto"/>
            <w:right w:val="none" w:sz="0" w:space="0" w:color="auto"/>
          </w:divBdr>
        </w:div>
        <w:div w:id="1679385354">
          <w:marLeft w:val="-2400"/>
          <w:marRight w:val="-480"/>
          <w:marTop w:val="0"/>
          <w:marBottom w:val="0"/>
          <w:divBdr>
            <w:top w:val="none" w:sz="0" w:space="0" w:color="auto"/>
            <w:left w:val="none" w:sz="0" w:space="0" w:color="auto"/>
            <w:bottom w:val="none" w:sz="0" w:space="0" w:color="auto"/>
            <w:right w:val="none" w:sz="0" w:space="0" w:color="auto"/>
          </w:divBdr>
        </w:div>
        <w:div w:id="1688672323">
          <w:marLeft w:val="-2400"/>
          <w:marRight w:val="-480"/>
          <w:marTop w:val="0"/>
          <w:marBottom w:val="0"/>
          <w:divBdr>
            <w:top w:val="none" w:sz="0" w:space="0" w:color="auto"/>
            <w:left w:val="none" w:sz="0" w:space="0" w:color="auto"/>
            <w:bottom w:val="none" w:sz="0" w:space="0" w:color="auto"/>
            <w:right w:val="none" w:sz="0" w:space="0" w:color="auto"/>
          </w:divBdr>
        </w:div>
        <w:div w:id="1715616949">
          <w:marLeft w:val="-2400"/>
          <w:marRight w:val="-480"/>
          <w:marTop w:val="0"/>
          <w:marBottom w:val="0"/>
          <w:divBdr>
            <w:top w:val="none" w:sz="0" w:space="0" w:color="auto"/>
            <w:left w:val="none" w:sz="0" w:space="0" w:color="auto"/>
            <w:bottom w:val="none" w:sz="0" w:space="0" w:color="auto"/>
            <w:right w:val="none" w:sz="0" w:space="0" w:color="auto"/>
          </w:divBdr>
        </w:div>
        <w:div w:id="1812820390">
          <w:marLeft w:val="-2400"/>
          <w:marRight w:val="-480"/>
          <w:marTop w:val="0"/>
          <w:marBottom w:val="0"/>
          <w:divBdr>
            <w:top w:val="none" w:sz="0" w:space="0" w:color="auto"/>
            <w:left w:val="none" w:sz="0" w:space="0" w:color="auto"/>
            <w:bottom w:val="none" w:sz="0" w:space="0" w:color="auto"/>
            <w:right w:val="none" w:sz="0" w:space="0" w:color="auto"/>
          </w:divBdr>
        </w:div>
        <w:div w:id="1862888238">
          <w:marLeft w:val="-2400"/>
          <w:marRight w:val="-480"/>
          <w:marTop w:val="0"/>
          <w:marBottom w:val="0"/>
          <w:divBdr>
            <w:top w:val="none" w:sz="0" w:space="0" w:color="auto"/>
            <w:left w:val="none" w:sz="0" w:space="0" w:color="auto"/>
            <w:bottom w:val="none" w:sz="0" w:space="0" w:color="auto"/>
            <w:right w:val="none" w:sz="0" w:space="0" w:color="auto"/>
          </w:divBdr>
        </w:div>
        <w:div w:id="1880123848">
          <w:marLeft w:val="-2400"/>
          <w:marRight w:val="-480"/>
          <w:marTop w:val="0"/>
          <w:marBottom w:val="0"/>
          <w:divBdr>
            <w:top w:val="none" w:sz="0" w:space="0" w:color="auto"/>
            <w:left w:val="none" w:sz="0" w:space="0" w:color="auto"/>
            <w:bottom w:val="none" w:sz="0" w:space="0" w:color="auto"/>
            <w:right w:val="none" w:sz="0" w:space="0" w:color="auto"/>
          </w:divBdr>
        </w:div>
        <w:div w:id="1905723811">
          <w:marLeft w:val="-2400"/>
          <w:marRight w:val="-480"/>
          <w:marTop w:val="0"/>
          <w:marBottom w:val="0"/>
          <w:divBdr>
            <w:top w:val="none" w:sz="0" w:space="0" w:color="auto"/>
            <w:left w:val="none" w:sz="0" w:space="0" w:color="auto"/>
            <w:bottom w:val="none" w:sz="0" w:space="0" w:color="auto"/>
            <w:right w:val="none" w:sz="0" w:space="0" w:color="auto"/>
          </w:divBdr>
        </w:div>
        <w:div w:id="1975913417">
          <w:marLeft w:val="-2400"/>
          <w:marRight w:val="-480"/>
          <w:marTop w:val="0"/>
          <w:marBottom w:val="0"/>
          <w:divBdr>
            <w:top w:val="none" w:sz="0" w:space="0" w:color="auto"/>
            <w:left w:val="none" w:sz="0" w:space="0" w:color="auto"/>
            <w:bottom w:val="none" w:sz="0" w:space="0" w:color="auto"/>
            <w:right w:val="none" w:sz="0" w:space="0" w:color="auto"/>
          </w:divBdr>
        </w:div>
        <w:div w:id="1990208410">
          <w:marLeft w:val="-2400"/>
          <w:marRight w:val="-480"/>
          <w:marTop w:val="0"/>
          <w:marBottom w:val="0"/>
          <w:divBdr>
            <w:top w:val="none" w:sz="0" w:space="0" w:color="auto"/>
            <w:left w:val="none" w:sz="0" w:space="0" w:color="auto"/>
            <w:bottom w:val="none" w:sz="0" w:space="0" w:color="auto"/>
            <w:right w:val="none" w:sz="0" w:space="0" w:color="auto"/>
          </w:divBdr>
        </w:div>
        <w:div w:id="2004047118">
          <w:marLeft w:val="-2400"/>
          <w:marRight w:val="-480"/>
          <w:marTop w:val="0"/>
          <w:marBottom w:val="0"/>
          <w:divBdr>
            <w:top w:val="none" w:sz="0" w:space="0" w:color="auto"/>
            <w:left w:val="none" w:sz="0" w:space="0" w:color="auto"/>
            <w:bottom w:val="none" w:sz="0" w:space="0" w:color="auto"/>
            <w:right w:val="none" w:sz="0" w:space="0" w:color="auto"/>
          </w:divBdr>
        </w:div>
        <w:div w:id="2037539439">
          <w:marLeft w:val="-2400"/>
          <w:marRight w:val="-480"/>
          <w:marTop w:val="0"/>
          <w:marBottom w:val="0"/>
          <w:divBdr>
            <w:top w:val="none" w:sz="0" w:space="0" w:color="auto"/>
            <w:left w:val="none" w:sz="0" w:space="0" w:color="auto"/>
            <w:bottom w:val="none" w:sz="0" w:space="0" w:color="auto"/>
            <w:right w:val="none" w:sz="0" w:space="0" w:color="auto"/>
          </w:divBdr>
        </w:div>
        <w:div w:id="2122143690">
          <w:marLeft w:val="-2400"/>
          <w:marRight w:val="-480"/>
          <w:marTop w:val="0"/>
          <w:marBottom w:val="0"/>
          <w:divBdr>
            <w:top w:val="none" w:sz="0" w:space="0" w:color="auto"/>
            <w:left w:val="none" w:sz="0" w:space="0" w:color="auto"/>
            <w:bottom w:val="none" w:sz="0" w:space="0" w:color="auto"/>
            <w:right w:val="none" w:sz="0" w:space="0" w:color="auto"/>
          </w:divBdr>
        </w:div>
      </w:divsChild>
    </w:div>
    <w:div w:id="1743019974">
      <w:bodyDiv w:val="1"/>
      <w:marLeft w:val="0"/>
      <w:marRight w:val="0"/>
      <w:marTop w:val="0"/>
      <w:marBottom w:val="0"/>
      <w:divBdr>
        <w:top w:val="none" w:sz="0" w:space="0" w:color="auto"/>
        <w:left w:val="none" w:sz="0" w:space="0" w:color="auto"/>
        <w:bottom w:val="none" w:sz="0" w:space="0" w:color="auto"/>
        <w:right w:val="none" w:sz="0" w:space="0" w:color="auto"/>
      </w:divBdr>
      <w:divsChild>
        <w:div w:id="483283386">
          <w:marLeft w:val="0"/>
          <w:marRight w:val="0"/>
          <w:marTop w:val="0"/>
          <w:marBottom w:val="0"/>
          <w:divBdr>
            <w:top w:val="none" w:sz="0" w:space="0" w:color="auto"/>
            <w:left w:val="none" w:sz="0" w:space="0" w:color="auto"/>
            <w:bottom w:val="none" w:sz="0" w:space="0" w:color="auto"/>
            <w:right w:val="none" w:sz="0" w:space="0" w:color="auto"/>
          </w:divBdr>
        </w:div>
        <w:div w:id="1007361831">
          <w:marLeft w:val="0"/>
          <w:marRight w:val="0"/>
          <w:marTop w:val="0"/>
          <w:marBottom w:val="0"/>
          <w:divBdr>
            <w:top w:val="none" w:sz="0" w:space="0" w:color="auto"/>
            <w:left w:val="none" w:sz="0" w:space="0" w:color="auto"/>
            <w:bottom w:val="none" w:sz="0" w:space="0" w:color="auto"/>
            <w:right w:val="none" w:sz="0" w:space="0" w:color="auto"/>
          </w:divBdr>
        </w:div>
        <w:div w:id="1795513880">
          <w:marLeft w:val="0"/>
          <w:marRight w:val="0"/>
          <w:marTop w:val="0"/>
          <w:marBottom w:val="0"/>
          <w:divBdr>
            <w:top w:val="none" w:sz="0" w:space="0" w:color="auto"/>
            <w:left w:val="none" w:sz="0" w:space="0" w:color="auto"/>
            <w:bottom w:val="none" w:sz="0" w:space="0" w:color="auto"/>
            <w:right w:val="none" w:sz="0" w:space="0" w:color="auto"/>
          </w:divBdr>
          <w:divsChild>
            <w:div w:id="1513106508">
              <w:marLeft w:val="0"/>
              <w:marRight w:val="0"/>
              <w:marTop w:val="0"/>
              <w:marBottom w:val="0"/>
              <w:divBdr>
                <w:top w:val="none" w:sz="0" w:space="0" w:color="auto"/>
                <w:left w:val="none" w:sz="0" w:space="0" w:color="auto"/>
                <w:bottom w:val="none" w:sz="0" w:space="0" w:color="auto"/>
                <w:right w:val="none" w:sz="0" w:space="0" w:color="auto"/>
              </w:divBdr>
            </w:div>
            <w:div w:id="1617634108">
              <w:marLeft w:val="0"/>
              <w:marRight w:val="0"/>
              <w:marTop w:val="0"/>
              <w:marBottom w:val="0"/>
              <w:divBdr>
                <w:top w:val="none" w:sz="0" w:space="0" w:color="auto"/>
                <w:left w:val="none" w:sz="0" w:space="0" w:color="auto"/>
                <w:bottom w:val="none" w:sz="0" w:space="0" w:color="auto"/>
                <w:right w:val="none" w:sz="0" w:space="0" w:color="auto"/>
              </w:divBdr>
            </w:div>
            <w:div w:id="203830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60797">
      <w:bodyDiv w:val="1"/>
      <w:marLeft w:val="0"/>
      <w:marRight w:val="0"/>
      <w:marTop w:val="0"/>
      <w:marBottom w:val="0"/>
      <w:divBdr>
        <w:top w:val="none" w:sz="0" w:space="0" w:color="auto"/>
        <w:left w:val="none" w:sz="0" w:space="0" w:color="auto"/>
        <w:bottom w:val="none" w:sz="0" w:space="0" w:color="auto"/>
        <w:right w:val="none" w:sz="0" w:space="0" w:color="auto"/>
      </w:divBdr>
      <w:divsChild>
        <w:div w:id="1551763566">
          <w:marLeft w:val="0"/>
          <w:marRight w:val="0"/>
          <w:marTop w:val="0"/>
          <w:marBottom w:val="0"/>
          <w:divBdr>
            <w:top w:val="none" w:sz="0" w:space="0" w:color="auto"/>
            <w:left w:val="none" w:sz="0" w:space="0" w:color="auto"/>
            <w:bottom w:val="none" w:sz="0" w:space="0" w:color="auto"/>
            <w:right w:val="none" w:sz="0" w:space="0" w:color="auto"/>
          </w:divBdr>
        </w:div>
      </w:divsChild>
    </w:div>
    <w:div w:id="1776174812">
      <w:bodyDiv w:val="1"/>
      <w:marLeft w:val="0"/>
      <w:marRight w:val="0"/>
      <w:marTop w:val="0"/>
      <w:marBottom w:val="0"/>
      <w:divBdr>
        <w:top w:val="none" w:sz="0" w:space="0" w:color="auto"/>
        <w:left w:val="none" w:sz="0" w:space="0" w:color="auto"/>
        <w:bottom w:val="none" w:sz="0" w:space="0" w:color="auto"/>
        <w:right w:val="none" w:sz="0" w:space="0" w:color="auto"/>
      </w:divBdr>
    </w:div>
    <w:div w:id="1780760465">
      <w:bodyDiv w:val="1"/>
      <w:marLeft w:val="0"/>
      <w:marRight w:val="0"/>
      <w:marTop w:val="0"/>
      <w:marBottom w:val="0"/>
      <w:divBdr>
        <w:top w:val="none" w:sz="0" w:space="0" w:color="auto"/>
        <w:left w:val="none" w:sz="0" w:space="0" w:color="auto"/>
        <w:bottom w:val="none" w:sz="0" w:space="0" w:color="auto"/>
        <w:right w:val="none" w:sz="0" w:space="0" w:color="auto"/>
      </w:divBdr>
      <w:divsChild>
        <w:div w:id="1154105301">
          <w:marLeft w:val="0"/>
          <w:marRight w:val="0"/>
          <w:marTop w:val="0"/>
          <w:marBottom w:val="0"/>
          <w:divBdr>
            <w:top w:val="none" w:sz="0" w:space="0" w:color="auto"/>
            <w:left w:val="none" w:sz="0" w:space="0" w:color="auto"/>
            <w:bottom w:val="none" w:sz="0" w:space="0" w:color="auto"/>
            <w:right w:val="none" w:sz="0" w:space="0" w:color="auto"/>
          </w:divBdr>
          <w:divsChild>
            <w:div w:id="639068956">
              <w:marLeft w:val="0"/>
              <w:marRight w:val="0"/>
              <w:marTop w:val="0"/>
              <w:marBottom w:val="0"/>
              <w:divBdr>
                <w:top w:val="none" w:sz="0" w:space="0" w:color="auto"/>
                <w:left w:val="none" w:sz="0" w:space="0" w:color="auto"/>
                <w:bottom w:val="none" w:sz="0" w:space="0" w:color="auto"/>
                <w:right w:val="none" w:sz="0" w:space="0" w:color="auto"/>
              </w:divBdr>
            </w:div>
          </w:divsChild>
        </w:div>
        <w:div w:id="1221943916">
          <w:marLeft w:val="0"/>
          <w:marRight w:val="0"/>
          <w:marTop w:val="0"/>
          <w:marBottom w:val="0"/>
          <w:divBdr>
            <w:top w:val="none" w:sz="0" w:space="0" w:color="auto"/>
            <w:left w:val="none" w:sz="0" w:space="0" w:color="auto"/>
            <w:bottom w:val="none" w:sz="0" w:space="0" w:color="auto"/>
            <w:right w:val="none" w:sz="0" w:space="0" w:color="auto"/>
          </w:divBdr>
          <w:divsChild>
            <w:div w:id="1942687931">
              <w:marLeft w:val="0"/>
              <w:marRight w:val="0"/>
              <w:marTop w:val="0"/>
              <w:marBottom w:val="0"/>
              <w:divBdr>
                <w:top w:val="none" w:sz="0" w:space="0" w:color="auto"/>
                <w:left w:val="none" w:sz="0" w:space="0" w:color="auto"/>
                <w:bottom w:val="none" w:sz="0" w:space="0" w:color="auto"/>
                <w:right w:val="none" w:sz="0" w:space="0" w:color="auto"/>
              </w:divBdr>
              <w:divsChild>
                <w:div w:id="1320226630">
                  <w:marLeft w:val="0"/>
                  <w:marRight w:val="0"/>
                  <w:marTop w:val="0"/>
                  <w:marBottom w:val="0"/>
                  <w:divBdr>
                    <w:top w:val="none" w:sz="0" w:space="0" w:color="auto"/>
                    <w:left w:val="none" w:sz="0" w:space="0" w:color="auto"/>
                    <w:bottom w:val="none" w:sz="0" w:space="0" w:color="auto"/>
                    <w:right w:val="none" w:sz="0" w:space="0" w:color="auto"/>
                  </w:divBdr>
                </w:div>
                <w:div w:id="2044283648">
                  <w:marLeft w:val="300"/>
                  <w:marRight w:val="0"/>
                  <w:marTop w:val="0"/>
                  <w:marBottom w:val="0"/>
                  <w:divBdr>
                    <w:top w:val="none" w:sz="0" w:space="0" w:color="auto"/>
                    <w:left w:val="none" w:sz="0" w:space="0" w:color="auto"/>
                    <w:bottom w:val="none" w:sz="0" w:space="0" w:color="auto"/>
                    <w:right w:val="none" w:sz="0" w:space="0" w:color="auto"/>
                  </w:divBdr>
                </w:div>
                <w:div w:id="1475952823">
                  <w:marLeft w:val="300"/>
                  <w:marRight w:val="0"/>
                  <w:marTop w:val="0"/>
                  <w:marBottom w:val="0"/>
                  <w:divBdr>
                    <w:top w:val="none" w:sz="0" w:space="0" w:color="auto"/>
                    <w:left w:val="none" w:sz="0" w:space="0" w:color="auto"/>
                    <w:bottom w:val="none" w:sz="0" w:space="0" w:color="auto"/>
                    <w:right w:val="none" w:sz="0" w:space="0" w:color="auto"/>
                  </w:divBdr>
                </w:div>
                <w:div w:id="1504785481">
                  <w:marLeft w:val="0"/>
                  <w:marRight w:val="0"/>
                  <w:marTop w:val="0"/>
                  <w:marBottom w:val="0"/>
                  <w:divBdr>
                    <w:top w:val="none" w:sz="0" w:space="0" w:color="auto"/>
                    <w:left w:val="none" w:sz="0" w:space="0" w:color="auto"/>
                    <w:bottom w:val="none" w:sz="0" w:space="0" w:color="auto"/>
                    <w:right w:val="none" w:sz="0" w:space="0" w:color="auto"/>
                  </w:divBdr>
                </w:div>
                <w:div w:id="166215282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216344">
      <w:bodyDiv w:val="1"/>
      <w:marLeft w:val="0"/>
      <w:marRight w:val="0"/>
      <w:marTop w:val="0"/>
      <w:marBottom w:val="0"/>
      <w:divBdr>
        <w:top w:val="none" w:sz="0" w:space="0" w:color="auto"/>
        <w:left w:val="none" w:sz="0" w:space="0" w:color="auto"/>
        <w:bottom w:val="none" w:sz="0" w:space="0" w:color="auto"/>
        <w:right w:val="none" w:sz="0" w:space="0" w:color="auto"/>
      </w:divBdr>
    </w:div>
    <w:div w:id="1782725990">
      <w:bodyDiv w:val="1"/>
      <w:marLeft w:val="0"/>
      <w:marRight w:val="0"/>
      <w:marTop w:val="0"/>
      <w:marBottom w:val="0"/>
      <w:divBdr>
        <w:top w:val="none" w:sz="0" w:space="0" w:color="auto"/>
        <w:left w:val="none" w:sz="0" w:space="0" w:color="auto"/>
        <w:bottom w:val="none" w:sz="0" w:space="0" w:color="auto"/>
        <w:right w:val="none" w:sz="0" w:space="0" w:color="auto"/>
      </w:divBdr>
    </w:div>
    <w:div w:id="1795246234">
      <w:bodyDiv w:val="1"/>
      <w:marLeft w:val="0"/>
      <w:marRight w:val="0"/>
      <w:marTop w:val="0"/>
      <w:marBottom w:val="0"/>
      <w:divBdr>
        <w:top w:val="none" w:sz="0" w:space="0" w:color="auto"/>
        <w:left w:val="none" w:sz="0" w:space="0" w:color="auto"/>
        <w:bottom w:val="none" w:sz="0" w:space="0" w:color="auto"/>
        <w:right w:val="none" w:sz="0" w:space="0" w:color="auto"/>
      </w:divBdr>
      <w:divsChild>
        <w:div w:id="1056008706">
          <w:marLeft w:val="0"/>
          <w:marRight w:val="0"/>
          <w:marTop w:val="0"/>
          <w:marBottom w:val="0"/>
          <w:divBdr>
            <w:top w:val="none" w:sz="0" w:space="0" w:color="auto"/>
            <w:left w:val="none" w:sz="0" w:space="0" w:color="auto"/>
            <w:bottom w:val="none" w:sz="0" w:space="0" w:color="auto"/>
            <w:right w:val="none" w:sz="0" w:space="0" w:color="auto"/>
          </w:divBdr>
        </w:div>
      </w:divsChild>
    </w:div>
    <w:div w:id="1802918088">
      <w:bodyDiv w:val="1"/>
      <w:marLeft w:val="0"/>
      <w:marRight w:val="0"/>
      <w:marTop w:val="0"/>
      <w:marBottom w:val="0"/>
      <w:divBdr>
        <w:top w:val="none" w:sz="0" w:space="0" w:color="auto"/>
        <w:left w:val="none" w:sz="0" w:space="0" w:color="auto"/>
        <w:bottom w:val="none" w:sz="0" w:space="0" w:color="auto"/>
        <w:right w:val="none" w:sz="0" w:space="0" w:color="auto"/>
      </w:divBdr>
    </w:div>
    <w:div w:id="1805459930">
      <w:bodyDiv w:val="1"/>
      <w:marLeft w:val="0"/>
      <w:marRight w:val="0"/>
      <w:marTop w:val="0"/>
      <w:marBottom w:val="0"/>
      <w:divBdr>
        <w:top w:val="none" w:sz="0" w:space="0" w:color="auto"/>
        <w:left w:val="none" w:sz="0" w:space="0" w:color="auto"/>
        <w:bottom w:val="none" w:sz="0" w:space="0" w:color="auto"/>
        <w:right w:val="none" w:sz="0" w:space="0" w:color="auto"/>
      </w:divBdr>
    </w:div>
    <w:div w:id="1812555241">
      <w:bodyDiv w:val="1"/>
      <w:marLeft w:val="0"/>
      <w:marRight w:val="0"/>
      <w:marTop w:val="0"/>
      <w:marBottom w:val="0"/>
      <w:divBdr>
        <w:top w:val="none" w:sz="0" w:space="0" w:color="auto"/>
        <w:left w:val="none" w:sz="0" w:space="0" w:color="auto"/>
        <w:bottom w:val="none" w:sz="0" w:space="0" w:color="auto"/>
        <w:right w:val="none" w:sz="0" w:space="0" w:color="auto"/>
      </w:divBdr>
    </w:div>
    <w:div w:id="1814784730">
      <w:bodyDiv w:val="1"/>
      <w:marLeft w:val="0"/>
      <w:marRight w:val="0"/>
      <w:marTop w:val="0"/>
      <w:marBottom w:val="0"/>
      <w:divBdr>
        <w:top w:val="none" w:sz="0" w:space="0" w:color="auto"/>
        <w:left w:val="none" w:sz="0" w:space="0" w:color="auto"/>
        <w:bottom w:val="none" w:sz="0" w:space="0" w:color="auto"/>
        <w:right w:val="none" w:sz="0" w:space="0" w:color="auto"/>
      </w:divBdr>
      <w:divsChild>
        <w:div w:id="609362265">
          <w:marLeft w:val="0"/>
          <w:marRight w:val="0"/>
          <w:marTop w:val="0"/>
          <w:marBottom w:val="0"/>
          <w:divBdr>
            <w:top w:val="none" w:sz="0" w:space="0" w:color="auto"/>
            <w:left w:val="none" w:sz="0" w:space="0" w:color="auto"/>
            <w:bottom w:val="none" w:sz="0" w:space="0" w:color="auto"/>
            <w:right w:val="none" w:sz="0" w:space="0" w:color="auto"/>
          </w:divBdr>
          <w:divsChild>
            <w:div w:id="942961830">
              <w:marLeft w:val="0"/>
              <w:marRight w:val="0"/>
              <w:marTop w:val="0"/>
              <w:marBottom w:val="0"/>
              <w:divBdr>
                <w:top w:val="none" w:sz="0" w:space="0" w:color="auto"/>
                <w:left w:val="none" w:sz="0" w:space="0" w:color="auto"/>
                <w:bottom w:val="none" w:sz="0" w:space="0" w:color="auto"/>
                <w:right w:val="none" w:sz="0" w:space="0" w:color="auto"/>
              </w:divBdr>
            </w:div>
            <w:div w:id="96169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449489">
      <w:bodyDiv w:val="1"/>
      <w:marLeft w:val="0"/>
      <w:marRight w:val="0"/>
      <w:marTop w:val="0"/>
      <w:marBottom w:val="0"/>
      <w:divBdr>
        <w:top w:val="none" w:sz="0" w:space="0" w:color="auto"/>
        <w:left w:val="none" w:sz="0" w:space="0" w:color="auto"/>
        <w:bottom w:val="none" w:sz="0" w:space="0" w:color="auto"/>
        <w:right w:val="none" w:sz="0" w:space="0" w:color="auto"/>
      </w:divBdr>
    </w:div>
    <w:div w:id="1854370858">
      <w:bodyDiv w:val="1"/>
      <w:marLeft w:val="0"/>
      <w:marRight w:val="0"/>
      <w:marTop w:val="0"/>
      <w:marBottom w:val="0"/>
      <w:divBdr>
        <w:top w:val="none" w:sz="0" w:space="0" w:color="auto"/>
        <w:left w:val="none" w:sz="0" w:space="0" w:color="auto"/>
        <w:bottom w:val="none" w:sz="0" w:space="0" w:color="auto"/>
        <w:right w:val="none" w:sz="0" w:space="0" w:color="auto"/>
      </w:divBdr>
    </w:div>
    <w:div w:id="1856338356">
      <w:bodyDiv w:val="1"/>
      <w:marLeft w:val="0"/>
      <w:marRight w:val="0"/>
      <w:marTop w:val="0"/>
      <w:marBottom w:val="0"/>
      <w:divBdr>
        <w:top w:val="none" w:sz="0" w:space="0" w:color="auto"/>
        <w:left w:val="none" w:sz="0" w:space="0" w:color="auto"/>
        <w:bottom w:val="none" w:sz="0" w:space="0" w:color="auto"/>
        <w:right w:val="none" w:sz="0" w:space="0" w:color="auto"/>
      </w:divBdr>
    </w:div>
    <w:div w:id="1856916536">
      <w:bodyDiv w:val="1"/>
      <w:marLeft w:val="0"/>
      <w:marRight w:val="0"/>
      <w:marTop w:val="0"/>
      <w:marBottom w:val="0"/>
      <w:divBdr>
        <w:top w:val="none" w:sz="0" w:space="0" w:color="auto"/>
        <w:left w:val="none" w:sz="0" w:space="0" w:color="auto"/>
        <w:bottom w:val="none" w:sz="0" w:space="0" w:color="auto"/>
        <w:right w:val="none" w:sz="0" w:space="0" w:color="auto"/>
      </w:divBdr>
      <w:divsChild>
        <w:div w:id="2053726">
          <w:marLeft w:val="0"/>
          <w:marRight w:val="0"/>
          <w:marTop w:val="0"/>
          <w:marBottom w:val="0"/>
          <w:divBdr>
            <w:top w:val="none" w:sz="0" w:space="0" w:color="auto"/>
            <w:left w:val="none" w:sz="0" w:space="0" w:color="auto"/>
            <w:bottom w:val="none" w:sz="0" w:space="0" w:color="auto"/>
            <w:right w:val="none" w:sz="0" w:space="0" w:color="auto"/>
          </w:divBdr>
          <w:divsChild>
            <w:div w:id="1905677728">
              <w:marLeft w:val="0"/>
              <w:marRight w:val="0"/>
              <w:marTop w:val="0"/>
              <w:marBottom w:val="0"/>
              <w:divBdr>
                <w:top w:val="none" w:sz="0" w:space="0" w:color="auto"/>
                <w:left w:val="none" w:sz="0" w:space="0" w:color="auto"/>
                <w:bottom w:val="none" w:sz="0" w:space="0" w:color="auto"/>
                <w:right w:val="none" w:sz="0" w:space="0" w:color="auto"/>
              </w:divBdr>
              <w:divsChild>
                <w:div w:id="56515934">
                  <w:marLeft w:val="0"/>
                  <w:marRight w:val="0"/>
                  <w:marTop w:val="0"/>
                  <w:marBottom w:val="0"/>
                  <w:divBdr>
                    <w:top w:val="none" w:sz="0" w:space="0" w:color="auto"/>
                    <w:left w:val="none" w:sz="0" w:space="0" w:color="auto"/>
                    <w:bottom w:val="none" w:sz="0" w:space="0" w:color="auto"/>
                    <w:right w:val="none" w:sz="0" w:space="0" w:color="auto"/>
                  </w:divBdr>
                  <w:divsChild>
                    <w:div w:id="436486820">
                      <w:marLeft w:val="-2400"/>
                      <w:marRight w:val="-480"/>
                      <w:marTop w:val="0"/>
                      <w:marBottom w:val="0"/>
                      <w:divBdr>
                        <w:top w:val="none" w:sz="0" w:space="0" w:color="auto"/>
                        <w:left w:val="none" w:sz="0" w:space="0" w:color="auto"/>
                        <w:bottom w:val="none" w:sz="0" w:space="0" w:color="auto"/>
                        <w:right w:val="none" w:sz="0" w:space="0" w:color="auto"/>
                      </w:divBdr>
                    </w:div>
                    <w:div w:id="450900612">
                      <w:marLeft w:val="-2400"/>
                      <w:marRight w:val="-480"/>
                      <w:marTop w:val="0"/>
                      <w:marBottom w:val="0"/>
                      <w:divBdr>
                        <w:top w:val="none" w:sz="0" w:space="0" w:color="auto"/>
                        <w:left w:val="none" w:sz="0" w:space="0" w:color="auto"/>
                        <w:bottom w:val="none" w:sz="0" w:space="0" w:color="auto"/>
                        <w:right w:val="none" w:sz="0" w:space="0" w:color="auto"/>
                      </w:divBdr>
                    </w:div>
                    <w:div w:id="549222119">
                      <w:marLeft w:val="-2400"/>
                      <w:marRight w:val="-480"/>
                      <w:marTop w:val="0"/>
                      <w:marBottom w:val="0"/>
                      <w:divBdr>
                        <w:top w:val="none" w:sz="0" w:space="0" w:color="auto"/>
                        <w:left w:val="none" w:sz="0" w:space="0" w:color="auto"/>
                        <w:bottom w:val="none" w:sz="0" w:space="0" w:color="auto"/>
                        <w:right w:val="none" w:sz="0" w:space="0" w:color="auto"/>
                      </w:divBdr>
                    </w:div>
                    <w:div w:id="798457124">
                      <w:marLeft w:val="-2400"/>
                      <w:marRight w:val="-480"/>
                      <w:marTop w:val="0"/>
                      <w:marBottom w:val="0"/>
                      <w:divBdr>
                        <w:top w:val="none" w:sz="0" w:space="0" w:color="auto"/>
                        <w:left w:val="none" w:sz="0" w:space="0" w:color="auto"/>
                        <w:bottom w:val="none" w:sz="0" w:space="0" w:color="auto"/>
                        <w:right w:val="none" w:sz="0" w:space="0" w:color="auto"/>
                      </w:divBdr>
                    </w:div>
                    <w:div w:id="1162770231">
                      <w:marLeft w:val="-240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151289169">
          <w:marLeft w:val="0"/>
          <w:marRight w:val="0"/>
          <w:marTop w:val="0"/>
          <w:marBottom w:val="0"/>
          <w:divBdr>
            <w:top w:val="none" w:sz="0" w:space="0" w:color="auto"/>
            <w:left w:val="none" w:sz="0" w:space="0" w:color="auto"/>
            <w:bottom w:val="none" w:sz="0" w:space="0" w:color="auto"/>
            <w:right w:val="none" w:sz="0" w:space="0" w:color="auto"/>
          </w:divBdr>
          <w:divsChild>
            <w:div w:id="1128166038">
              <w:marLeft w:val="0"/>
              <w:marRight w:val="0"/>
              <w:marTop w:val="0"/>
              <w:marBottom w:val="0"/>
              <w:divBdr>
                <w:top w:val="none" w:sz="0" w:space="0" w:color="auto"/>
                <w:left w:val="none" w:sz="0" w:space="0" w:color="auto"/>
                <w:bottom w:val="none" w:sz="0" w:space="0" w:color="auto"/>
                <w:right w:val="none" w:sz="0" w:space="0" w:color="auto"/>
              </w:divBdr>
              <w:divsChild>
                <w:div w:id="705372447">
                  <w:marLeft w:val="0"/>
                  <w:marRight w:val="0"/>
                  <w:marTop w:val="0"/>
                  <w:marBottom w:val="0"/>
                  <w:divBdr>
                    <w:top w:val="none" w:sz="0" w:space="0" w:color="auto"/>
                    <w:left w:val="none" w:sz="0" w:space="0" w:color="auto"/>
                    <w:bottom w:val="none" w:sz="0" w:space="0" w:color="auto"/>
                    <w:right w:val="none" w:sz="0" w:space="0" w:color="auto"/>
                  </w:divBdr>
                  <w:divsChild>
                    <w:div w:id="6687067">
                      <w:marLeft w:val="-2400"/>
                      <w:marRight w:val="-480"/>
                      <w:marTop w:val="0"/>
                      <w:marBottom w:val="0"/>
                      <w:divBdr>
                        <w:top w:val="none" w:sz="0" w:space="0" w:color="auto"/>
                        <w:left w:val="none" w:sz="0" w:space="0" w:color="auto"/>
                        <w:bottom w:val="none" w:sz="0" w:space="0" w:color="auto"/>
                        <w:right w:val="none" w:sz="0" w:space="0" w:color="auto"/>
                      </w:divBdr>
                    </w:div>
                    <w:div w:id="33623638">
                      <w:marLeft w:val="-2400"/>
                      <w:marRight w:val="-480"/>
                      <w:marTop w:val="0"/>
                      <w:marBottom w:val="0"/>
                      <w:divBdr>
                        <w:top w:val="none" w:sz="0" w:space="0" w:color="auto"/>
                        <w:left w:val="none" w:sz="0" w:space="0" w:color="auto"/>
                        <w:bottom w:val="none" w:sz="0" w:space="0" w:color="auto"/>
                        <w:right w:val="none" w:sz="0" w:space="0" w:color="auto"/>
                      </w:divBdr>
                    </w:div>
                    <w:div w:id="58482201">
                      <w:marLeft w:val="-2400"/>
                      <w:marRight w:val="-480"/>
                      <w:marTop w:val="0"/>
                      <w:marBottom w:val="0"/>
                      <w:divBdr>
                        <w:top w:val="none" w:sz="0" w:space="0" w:color="auto"/>
                        <w:left w:val="none" w:sz="0" w:space="0" w:color="auto"/>
                        <w:bottom w:val="none" w:sz="0" w:space="0" w:color="auto"/>
                        <w:right w:val="none" w:sz="0" w:space="0" w:color="auto"/>
                      </w:divBdr>
                    </w:div>
                    <w:div w:id="71972952">
                      <w:marLeft w:val="-2400"/>
                      <w:marRight w:val="-480"/>
                      <w:marTop w:val="0"/>
                      <w:marBottom w:val="0"/>
                      <w:divBdr>
                        <w:top w:val="none" w:sz="0" w:space="0" w:color="auto"/>
                        <w:left w:val="none" w:sz="0" w:space="0" w:color="auto"/>
                        <w:bottom w:val="none" w:sz="0" w:space="0" w:color="auto"/>
                        <w:right w:val="none" w:sz="0" w:space="0" w:color="auto"/>
                      </w:divBdr>
                    </w:div>
                    <w:div w:id="173156266">
                      <w:marLeft w:val="-2400"/>
                      <w:marRight w:val="-480"/>
                      <w:marTop w:val="0"/>
                      <w:marBottom w:val="0"/>
                      <w:divBdr>
                        <w:top w:val="none" w:sz="0" w:space="0" w:color="auto"/>
                        <w:left w:val="none" w:sz="0" w:space="0" w:color="auto"/>
                        <w:bottom w:val="none" w:sz="0" w:space="0" w:color="auto"/>
                        <w:right w:val="none" w:sz="0" w:space="0" w:color="auto"/>
                      </w:divBdr>
                    </w:div>
                    <w:div w:id="185873266">
                      <w:marLeft w:val="0"/>
                      <w:marRight w:val="0"/>
                      <w:marTop w:val="0"/>
                      <w:marBottom w:val="0"/>
                      <w:divBdr>
                        <w:top w:val="none" w:sz="0" w:space="0" w:color="auto"/>
                        <w:left w:val="none" w:sz="0" w:space="0" w:color="auto"/>
                        <w:bottom w:val="none" w:sz="0" w:space="0" w:color="auto"/>
                        <w:right w:val="none" w:sz="0" w:space="0" w:color="auto"/>
                      </w:divBdr>
                    </w:div>
                    <w:div w:id="320931837">
                      <w:marLeft w:val="-2400"/>
                      <w:marRight w:val="-480"/>
                      <w:marTop w:val="0"/>
                      <w:marBottom w:val="0"/>
                      <w:divBdr>
                        <w:top w:val="none" w:sz="0" w:space="0" w:color="auto"/>
                        <w:left w:val="none" w:sz="0" w:space="0" w:color="auto"/>
                        <w:bottom w:val="none" w:sz="0" w:space="0" w:color="auto"/>
                        <w:right w:val="none" w:sz="0" w:space="0" w:color="auto"/>
                      </w:divBdr>
                    </w:div>
                    <w:div w:id="383910501">
                      <w:marLeft w:val="-2400"/>
                      <w:marRight w:val="-480"/>
                      <w:marTop w:val="0"/>
                      <w:marBottom w:val="0"/>
                      <w:divBdr>
                        <w:top w:val="none" w:sz="0" w:space="0" w:color="auto"/>
                        <w:left w:val="none" w:sz="0" w:space="0" w:color="auto"/>
                        <w:bottom w:val="none" w:sz="0" w:space="0" w:color="auto"/>
                        <w:right w:val="none" w:sz="0" w:space="0" w:color="auto"/>
                      </w:divBdr>
                    </w:div>
                    <w:div w:id="623850237">
                      <w:marLeft w:val="-2400"/>
                      <w:marRight w:val="-480"/>
                      <w:marTop w:val="0"/>
                      <w:marBottom w:val="0"/>
                      <w:divBdr>
                        <w:top w:val="none" w:sz="0" w:space="0" w:color="auto"/>
                        <w:left w:val="none" w:sz="0" w:space="0" w:color="auto"/>
                        <w:bottom w:val="none" w:sz="0" w:space="0" w:color="auto"/>
                        <w:right w:val="none" w:sz="0" w:space="0" w:color="auto"/>
                      </w:divBdr>
                    </w:div>
                    <w:div w:id="747657055">
                      <w:marLeft w:val="-2400"/>
                      <w:marRight w:val="-480"/>
                      <w:marTop w:val="0"/>
                      <w:marBottom w:val="0"/>
                      <w:divBdr>
                        <w:top w:val="none" w:sz="0" w:space="0" w:color="auto"/>
                        <w:left w:val="none" w:sz="0" w:space="0" w:color="auto"/>
                        <w:bottom w:val="none" w:sz="0" w:space="0" w:color="auto"/>
                        <w:right w:val="none" w:sz="0" w:space="0" w:color="auto"/>
                      </w:divBdr>
                    </w:div>
                    <w:div w:id="901674652">
                      <w:marLeft w:val="-2400"/>
                      <w:marRight w:val="-480"/>
                      <w:marTop w:val="0"/>
                      <w:marBottom w:val="0"/>
                      <w:divBdr>
                        <w:top w:val="none" w:sz="0" w:space="0" w:color="auto"/>
                        <w:left w:val="none" w:sz="0" w:space="0" w:color="auto"/>
                        <w:bottom w:val="none" w:sz="0" w:space="0" w:color="auto"/>
                        <w:right w:val="none" w:sz="0" w:space="0" w:color="auto"/>
                      </w:divBdr>
                    </w:div>
                    <w:div w:id="921525991">
                      <w:marLeft w:val="-2400"/>
                      <w:marRight w:val="-480"/>
                      <w:marTop w:val="0"/>
                      <w:marBottom w:val="0"/>
                      <w:divBdr>
                        <w:top w:val="none" w:sz="0" w:space="0" w:color="auto"/>
                        <w:left w:val="none" w:sz="0" w:space="0" w:color="auto"/>
                        <w:bottom w:val="none" w:sz="0" w:space="0" w:color="auto"/>
                        <w:right w:val="none" w:sz="0" w:space="0" w:color="auto"/>
                      </w:divBdr>
                    </w:div>
                    <w:div w:id="997926987">
                      <w:marLeft w:val="-2400"/>
                      <w:marRight w:val="-480"/>
                      <w:marTop w:val="0"/>
                      <w:marBottom w:val="0"/>
                      <w:divBdr>
                        <w:top w:val="none" w:sz="0" w:space="0" w:color="auto"/>
                        <w:left w:val="none" w:sz="0" w:space="0" w:color="auto"/>
                        <w:bottom w:val="none" w:sz="0" w:space="0" w:color="auto"/>
                        <w:right w:val="none" w:sz="0" w:space="0" w:color="auto"/>
                      </w:divBdr>
                    </w:div>
                    <w:div w:id="1155800860">
                      <w:marLeft w:val="-2400"/>
                      <w:marRight w:val="-480"/>
                      <w:marTop w:val="0"/>
                      <w:marBottom w:val="0"/>
                      <w:divBdr>
                        <w:top w:val="none" w:sz="0" w:space="0" w:color="auto"/>
                        <w:left w:val="none" w:sz="0" w:space="0" w:color="auto"/>
                        <w:bottom w:val="none" w:sz="0" w:space="0" w:color="auto"/>
                        <w:right w:val="none" w:sz="0" w:space="0" w:color="auto"/>
                      </w:divBdr>
                    </w:div>
                    <w:div w:id="1180314944">
                      <w:marLeft w:val="-2400"/>
                      <w:marRight w:val="-480"/>
                      <w:marTop w:val="0"/>
                      <w:marBottom w:val="0"/>
                      <w:divBdr>
                        <w:top w:val="none" w:sz="0" w:space="0" w:color="auto"/>
                        <w:left w:val="none" w:sz="0" w:space="0" w:color="auto"/>
                        <w:bottom w:val="none" w:sz="0" w:space="0" w:color="auto"/>
                        <w:right w:val="none" w:sz="0" w:space="0" w:color="auto"/>
                      </w:divBdr>
                    </w:div>
                    <w:div w:id="1212772200">
                      <w:marLeft w:val="-2400"/>
                      <w:marRight w:val="-480"/>
                      <w:marTop w:val="0"/>
                      <w:marBottom w:val="0"/>
                      <w:divBdr>
                        <w:top w:val="none" w:sz="0" w:space="0" w:color="auto"/>
                        <w:left w:val="none" w:sz="0" w:space="0" w:color="auto"/>
                        <w:bottom w:val="none" w:sz="0" w:space="0" w:color="auto"/>
                        <w:right w:val="none" w:sz="0" w:space="0" w:color="auto"/>
                      </w:divBdr>
                    </w:div>
                    <w:div w:id="1309020919">
                      <w:marLeft w:val="-2400"/>
                      <w:marRight w:val="-480"/>
                      <w:marTop w:val="0"/>
                      <w:marBottom w:val="0"/>
                      <w:divBdr>
                        <w:top w:val="none" w:sz="0" w:space="0" w:color="auto"/>
                        <w:left w:val="none" w:sz="0" w:space="0" w:color="auto"/>
                        <w:bottom w:val="none" w:sz="0" w:space="0" w:color="auto"/>
                        <w:right w:val="none" w:sz="0" w:space="0" w:color="auto"/>
                      </w:divBdr>
                    </w:div>
                    <w:div w:id="1380938002">
                      <w:marLeft w:val="-2400"/>
                      <w:marRight w:val="-480"/>
                      <w:marTop w:val="0"/>
                      <w:marBottom w:val="0"/>
                      <w:divBdr>
                        <w:top w:val="none" w:sz="0" w:space="0" w:color="auto"/>
                        <w:left w:val="none" w:sz="0" w:space="0" w:color="auto"/>
                        <w:bottom w:val="none" w:sz="0" w:space="0" w:color="auto"/>
                        <w:right w:val="none" w:sz="0" w:space="0" w:color="auto"/>
                      </w:divBdr>
                    </w:div>
                    <w:div w:id="1456866683">
                      <w:marLeft w:val="-2400"/>
                      <w:marRight w:val="-480"/>
                      <w:marTop w:val="0"/>
                      <w:marBottom w:val="0"/>
                      <w:divBdr>
                        <w:top w:val="none" w:sz="0" w:space="0" w:color="auto"/>
                        <w:left w:val="none" w:sz="0" w:space="0" w:color="auto"/>
                        <w:bottom w:val="none" w:sz="0" w:space="0" w:color="auto"/>
                        <w:right w:val="none" w:sz="0" w:space="0" w:color="auto"/>
                      </w:divBdr>
                    </w:div>
                    <w:div w:id="1461608878">
                      <w:marLeft w:val="-2400"/>
                      <w:marRight w:val="-480"/>
                      <w:marTop w:val="0"/>
                      <w:marBottom w:val="0"/>
                      <w:divBdr>
                        <w:top w:val="none" w:sz="0" w:space="0" w:color="auto"/>
                        <w:left w:val="none" w:sz="0" w:space="0" w:color="auto"/>
                        <w:bottom w:val="none" w:sz="0" w:space="0" w:color="auto"/>
                        <w:right w:val="none" w:sz="0" w:space="0" w:color="auto"/>
                      </w:divBdr>
                    </w:div>
                    <w:div w:id="1623460416">
                      <w:marLeft w:val="-2400"/>
                      <w:marRight w:val="-480"/>
                      <w:marTop w:val="0"/>
                      <w:marBottom w:val="0"/>
                      <w:divBdr>
                        <w:top w:val="none" w:sz="0" w:space="0" w:color="auto"/>
                        <w:left w:val="none" w:sz="0" w:space="0" w:color="auto"/>
                        <w:bottom w:val="none" w:sz="0" w:space="0" w:color="auto"/>
                        <w:right w:val="none" w:sz="0" w:space="0" w:color="auto"/>
                      </w:divBdr>
                    </w:div>
                    <w:div w:id="1636907902">
                      <w:marLeft w:val="-2400"/>
                      <w:marRight w:val="-480"/>
                      <w:marTop w:val="0"/>
                      <w:marBottom w:val="0"/>
                      <w:divBdr>
                        <w:top w:val="none" w:sz="0" w:space="0" w:color="auto"/>
                        <w:left w:val="none" w:sz="0" w:space="0" w:color="auto"/>
                        <w:bottom w:val="none" w:sz="0" w:space="0" w:color="auto"/>
                        <w:right w:val="none" w:sz="0" w:space="0" w:color="auto"/>
                      </w:divBdr>
                    </w:div>
                    <w:div w:id="1780179096">
                      <w:marLeft w:val="-2400"/>
                      <w:marRight w:val="-480"/>
                      <w:marTop w:val="0"/>
                      <w:marBottom w:val="0"/>
                      <w:divBdr>
                        <w:top w:val="none" w:sz="0" w:space="0" w:color="auto"/>
                        <w:left w:val="none" w:sz="0" w:space="0" w:color="auto"/>
                        <w:bottom w:val="none" w:sz="0" w:space="0" w:color="auto"/>
                        <w:right w:val="none" w:sz="0" w:space="0" w:color="auto"/>
                      </w:divBdr>
                    </w:div>
                    <w:div w:id="1823232274">
                      <w:marLeft w:val="-2400"/>
                      <w:marRight w:val="-480"/>
                      <w:marTop w:val="0"/>
                      <w:marBottom w:val="0"/>
                      <w:divBdr>
                        <w:top w:val="none" w:sz="0" w:space="0" w:color="auto"/>
                        <w:left w:val="none" w:sz="0" w:space="0" w:color="auto"/>
                        <w:bottom w:val="none" w:sz="0" w:space="0" w:color="auto"/>
                        <w:right w:val="none" w:sz="0" w:space="0" w:color="auto"/>
                      </w:divBdr>
                    </w:div>
                    <w:div w:id="1885408763">
                      <w:marLeft w:val="-2400"/>
                      <w:marRight w:val="-480"/>
                      <w:marTop w:val="0"/>
                      <w:marBottom w:val="0"/>
                      <w:divBdr>
                        <w:top w:val="none" w:sz="0" w:space="0" w:color="auto"/>
                        <w:left w:val="none" w:sz="0" w:space="0" w:color="auto"/>
                        <w:bottom w:val="none" w:sz="0" w:space="0" w:color="auto"/>
                        <w:right w:val="none" w:sz="0" w:space="0" w:color="auto"/>
                      </w:divBdr>
                    </w:div>
                    <w:div w:id="1912931132">
                      <w:marLeft w:val="-2400"/>
                      <w:marRight w:val="-480"/>
                      <w:marTop w:val="0"/>
                      <w:marBottom w:val="0"/>
                      <w:divBdr>
                        <w:top w:val="none" w:sz="0" w:space="0" w:color="auto"/>
                        <w:left w:val="none" w:sz="0" w:space="0" w:color="auto"/>
                        <w:bottom w:val="none" w:sz="0" w:space="0" w:color="auto"/>
                        <w:right w:val="none" w:sz="0" w:space="0" w:color="auto"/>
                      </w:divBdr>
                    </w:div>
                    <w:div w:id="1952855285">
                      <w:marLeft w:val="-2400"/>
                      <w:marRight w:val="-480"/>
                      <w:marTop w:val="0"/>
                      <w:marBottom w:val="0"/>
                      <w:divBdr>
                        <w:top w:val="none" w:sz="0" w:space="0" w:color="auto"/>
                        <w:left w:val="none" w:sz="0" w:space="0" w:color="auto"/>
                        <w:bottom w:val="none" w:sz="0" w:space="0" w:color="auto"/>
                        <w:right w:val="none" w:sz="0" w:space="0" w:color="auto"/>
                      </w:divBdr>
                    </w:div>
                    <w:div w:id="2014529070">
                      <w:marLeft w:val="-240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688533869">
          <w:marLeft w:val="0"/>
          <w:marRight w:val="0"/>
          <w:marTop w:val="0"/>
          <w:marBottom w:val="0"/>
          <w:divBdr>
            <w:top w:val="none" w:sz="0" w:space="0" w:color="auto"/>
            <w:left w:val="none" w:sz="0" w:space="0" w:color="auto"/>
            <w:bottom w:val="none" w:sz="0" w:space="0" w:color="auto"/>
            <w:right w:val="none" w:sz="0" w:space="0" w:color="auto"/>
          </w:divBdr>
          <w:divsChild>
            <w:div w:id="1448622872">
              <w:marLeft w:val="0"/>
              <w:marRight w:val="0"/>
              <w:marTop w:val="0"/>
              <w:marBottom w:val="0"/>
              <w:divBdr>
                <w:top w:val="none" w:sz="0" w:space="0" w:color="auto"/>
                <w:left w:val="none" w:sz="0" w:space="0" w:color="auto"/>
                <w:bottom w:val="none" w:sz="0" w:space="0" w:color="auto"/>
                <w:right w:val="none" w:sz="0" w:space="0" w:color="auto"/>
              </w:divBdr>
              <w:divsChild>
                <w:div w:id="1194228173">
                  <w:marLeft w:val="0"/>
                  <w:marRight w:val="0"/>
                  <w:marTop w:val="0"/>
                  <w:marBottom w:val="0"/>
                  <w:divBdr>
                    <w:top w:val="none" w:sz="0" w:space="0" w:color="auto"/>
                    <w:left w:val="none" w:sz="0" w:space="0" w:color="auto"/>
                    <w:bottom w:val="none" w:sz="0" w:space="0" w:color="auto"/>
                    <w:right w:val="none" w:sz="0" w:space="0" w:color="auto"/>
                  </w:divBdr>
                  <w:divsChild>
                    <w:div w:id="13770618">
                      <w:marLeft w:val="-2400"/>
                      <w:marRight w:val="-480"/>
                      <w:marTop w:val="0"/>
                      <w:marBottom w:val="0"/>
                      <w:divBdr>
                        <w:top w:val="none" w:sz="0" w:space="0" w:color="auto"/>
                        <w:left w:val="none" w:sz="0" w:space="0" w:color="auto"/>
                        <w:bottom w:val="none" w:sz="0" w:space="0" w:color="auto"/>
                        <w:right w:val="none" w:sz="0" w:space="0" w:color="auto"/>
                      </w:divBdr>
                    </w:div>
                    <w:div w:id="77946969">
                      <w:marLeft w:val="-2400"/>
                      <w:marRight w:val="-480"/>
                      <w:marTop w:val="0"/>
                      <w:marBottom w:val="0"/>
                      <w:divBdr>
                        <w:top w:val="none" w:sz="0" w:space="0" w:color="auto"/>
                        <w:left w:val="none" w:sz="0" w:space="0" w:color="auto"/>
                        <w:bottom w:val="none" w:sz="0" w:space="0" w:color="auto"/>
                        <w:right w:val="none" w:sz="0" w:space="0" w:color="auto"/>
                      </w:divBdr>
                    </w:div>
                    <w:div w:id="97412969">
                      <w:marLeft w:val="-2400"/>
                      <w:marRight w:val="-480"/>
                      <w:marTop w:val="0"/>
                      <w:marBottom w:val="0"/>
                      <w:divBdr>
                        <w:top w:val="none" w:sz="0" w:space="0" w:color="auto"/>
                        <w:left w:val="none" w:sz="0" w:space="0" w:color="auto"/>
                        <w:bottom w:val="none" w:sz="0" w:space="0" w:color="auto"/>
                        <w:right w:val="none" w:sz="0" w:space="0" w:color="auto"/>
                      </w:divBdr>
                    </w:div>
                    <w:div w:id="142627650">
                      <w:marLeft w:val="-2400"/>
                      <w:marRight w:val="-480"/>
                      <w:marTop w:val="0"/>
                      <w:marBottom w:val="0"/>
                      <w:divBdr>
                        <w:top w:val="none" w:sz="0" w:space="0" w:color="auto"/>
                        <w:left w:val="none" w:sz="0" w:space="0" w:color="auto"/>
                        <w:bottom w:val="none" w:sz="0" w:space="0" w:color="auto"/>
                        <w:right w:val="none" w:sz="0" w:space="0" w:color="auto"/>
                      </w:divBdr>
                    </w:div>
                    <w:div w:id="156193461">
                      <w:marLeft w:val="-2400"/>
                      <w:marRight w:val="-480"/>
                      <w:marTop w:val="0"/>
                      <w:marBottom w:val="0"/>
                      <w:divBdr>
                        <w:top w:val="none" w:sz="0" w:space="0" w:color="auto"/>
                        <w:left w:val="none" w:sz="0" w:space="0" w:color="auto"/>
                        <w:bottom w:val="none" w:sz="0" w:space="0" w:color="auto"/>
                        <w:right w:val="none" w:sz="0" w:space="0" w:color="auto"/>
                      </w:divBdr>
                    </w:div>
                    <w:div w:id="264196639">
                      <w:marLeft w:val="-2400"/>
                      <w:marRight w:val="-480"/>
                      <w:marTop w:val="0"/>
                      <w:marBottom w:val="0"/>
                      <w:divBdr>
                        <w:top w:val="none" w:sz="0" w:space="0" w:color="auto"/>
                        <w:left w:val="none" w:sz="0" w:space="0" w:color="auto"/>
                        <w:bottom w:val="none" w:sz="0" w:space="0" w:color="auto"/>
                        <w:right w:val="none" w:sz="0" w:space="0" w:color="auto"/>
                      </w:divBdr>
                    </w:div>
                    <w:div w:id="321350941">
                      <w:marLeft w:val="-2400"/>
                      <w:marRight w:val="-480"/>
                      <w:marTop w:val="0"/>
                      <w:marBottom w:val="0"/>
                      <w:divBdr>
                        <w:top w:val="none" w:sz="0" w:space="0" w:color="auto"/>
                        <w:left w:val="none" w:sz="0" w:space="0" w:color="auto"/>
                        <w:bottom w:val="none" w:sz="0" w:space="0" w:color="auto"/>
                        <w:right w:val="none" w:sz="0" w:space="0" w:color="auto"/>
                      </w:divBdr>
                    </w:div>
                    <w:div w:id="325599246">
                      <w:marLeft w:val="-2400"/>
                      <w:marRight w:val="-480"/>
                      <w:marTop w:val="0"/>
                      <w:marBottom w:val="0"/>
                      <w:divBdr>
                        <w:top w:val="none" w:sz="0" w:space="0" w:color="auto"/>
                        <w:left w:val="none" w:sz="0" w:space="0" w:color="auto"/>
                        <w:bottom w:val="none" w:sz="0" w:space="0" w:color="auto"/>
                        <w:right w:val="none" w:sz="0" w:space="0" w:color="auto"/>
                      </w:divBdr>
                    </w:div>
                    <w:div w:id="414787403">
                      <w:marLeft w:val="-2400"/>
                      <w:marRight w:val="-480"/>
                      <w:marTop w:val="0"/>
                      <w:marBottom w:val="0"/>
                      <w:divBdr>
                        <w:top w:val="none" w:sz="0" w:space="0" w:color="auto"/>
                        <w:left w:val="none" w:sz="0" w:space="0" w:color="auto"/>
                        <w:bottom w:val="none" w:sz="0" w:space="0" w:color="auto"/>
                        <w:right w:val="none" w:sz="0" w:space="0" w:color="auto"/>
                      </w:divBdr>
                    </w:div>
                    <w:div w:id="473527951">
                      <w:marLeft w:val="-2400"/>
                      <w:marRight w:val="-480"/>
                      <w:marTop w:val="0"/>
                      <w:marBottom w:val="0"/>
                      <w:divBdr>
                        <w:top w:val="none" w:sz="0" w:space="0" w:color="auto"/>
                        <w:left w:val="none" w:sz="0" w:space="0" w:color="auto"/>
                        <w:bottom w:val="none" w:sz="0" w:space="0" w:color="auto"/>
                        <w:right w:val="none" w:sz="0" w:space="0" w:color="auto"/>
                      </w:divBdr>
                    </w:div>
                    <w:div w:id="576132529">
                      <w:marLeft w:val="-2400"/>
                      <w:marRight w:val="-480"/>
                      <w:marTop w:val="0"/>
                      <w:marBottom w:val="0"/>
                      <w:divBdr>
                        <w:top w:val="none" w:sz="0" w:space="0" w:color="auto"/>
                        <w:left w:val="none" w:sz="0" w:space="0" w:color="auto"/>
                        <w:bottom w:val="none" w:sz="0" w:space="0" w:color="auto"/>
                        <w:right w:val="none" w:sz="0" w:space="0" w:color="auto"/>
                      </w:divBdr>
                    </w:div>
                    <w:div w:id="781803977">
                      <w:marLeft w:val="-2400"/>
                      <w:marRight w:val="-480"/>
                      <w:marTop w:val="0"/>
                      <w:marBottom w:val="0"/>
                      <w:divBdr>
                        <w:top w:val="none" w:sz="0" w:space="0" w:color="auto"/>
                        <w:left w:val="none" w:sz="0" w:space="0" w:color="auto"/>
                        <w:bottom w:val="none" w:sz="0" w:space="0" w:color="auto"/>
                        <w:right w:val="none" w:sz="0" w:space="0" w:color="auto"/>
                      </w:divBdr>
                    </w:div>
                    <w:div w:id="789014323">
                      <w:marLeft w:val="-2400"/>
                      <w:marRight w:val="-480"/>
                      <w:marTop w:val="0"/>
                      <w:marBottom w:val="0"/>
                      <w:divBdr>
                        <w:top w:val="none" w:sz="0" w:space="0" w:color="auto"/>
                        <w:left w:val="none" w:sz="0" w:space="0" w:color="auto"/>
                        <w:bottom w:val="none" w:sz="0" w:space="0" w:color="auto"/>
                        <w:right w:val="none" w:sz="0" w:space="0" w:color="auto"/>
                      </w:divBdr>
                    </w:div>
                    <w:div w:id="810102839">
                      <w:marLeft w:val="-2400"/>
                      <w:marRight w:val="-480"/>
                      <w:marTop w:val="0"/>
                      <w:marBottom w:val="0"/>
                      <w:divBdr>
                        <w:top w:val="none" w:sz="0" w:space="0" w:color="auto"/>
                        <w:left w:val="none" w:sz="0" w:space="0" w:color="auto"/>
                        <w:bottom w:val="none" w:sz="0" w:space="0" w:color="auto"/>
                        <w:right w:val="none" w:sz="0" w:space="0" w:color="auto"/>
                      </w:divBdr>
                    </w:div>
                    <w:div w:id="828860476">
                      <w:marLeft w:val="-2400"/>
                      <w:marRight w:val="-480"/>
                      <w:marTop w:val="0"/>
                      <w:marBottom w:val="0"/>
                      <w:divBdr>
                        <w:top w:val="none" w:sz="0" w:space="0" w:color="auto"/>
                        <w:left w:val="none" w:sz="0" w:space="0" w:color="auto"/>
                        <w:bottom w:val="none" w:sz="0" w:space="0" w:color="auto"/>
                        <w:right w:val="none" w:sz="0" w:space="0" w:color="auto"/>
                      </w:divBdr>
                    </w:div>
                    <w:div w:id="907573975">
                      <w:marLeft w:val="-2400"/>
                      <w:marRight w:val="-480"/>
                      <w:marTop w:val="0"/>
                      <w:marBottom w:val="0"/>
                      <w:divBdr>
                        <w:top w:val="none" w:sz="0" w:space="0" w:color="auto"/>
                        <w:left w:val="none" w:sz="0" w:space="0" w:color="auto"/>
                        <w:bottom w:val="none" w:sz="0" w:space="0" w:color="auto"/>
                        <w:right w:val="none" w:sz="0" w:space="0" w:color="auto"/>
                      </w:divBdr>
                    </w:div>
                    <w:div w:id="934483781">
                      <w:marLeft w:val="-2400"/>
                      <w:marRight w:val="-480"/>
                      <w:marTop w:val="0"/>
                      <w:marBottom w:val="0"/>
                      <w:divBdr>
                        <w:top w:val="none" w:sz="0" w:space="0" w:color="auto"/>
                        <w:left w:val="none" w:sz="0" w:space="0" w:color="auto"/>
                        <w:bottom w:val="none" w:sz="0" w:space="0" w:color="auto"/>
                        <w:right w:val="none" w:sz="0" w:space="0" w:color="auto"/>
                      </w:divBdr>
                    </w:div>
                    <w:div w:id="1099133812">
                      <w:marLeft w:val="0"/>
                      <w:marRight w:val="0"/>
                      <w:marTop w:val="0"/>
                      <w:marBottom w:val="0"/>
                      <w:divBdr>
                        <w:top w:val="none" w:sz="0" w:space="0" w:color="auto"/>
                        <w:left w:val="none" w:sz="0" w:space="0" w:color="auto"/>
                        <w:bottom w:val="none" w:sz="0" w:space="0" w:color="auto"/>
                        <w:right w:val="none" w:sz="0" w:space="0" w:color="auto"/>
                      </w:divBdr>
                    </w:div>
                    <w:div w:id="1137334654">
                      <w:marLeft w:val="-2400"/>
                      <w:marRight w:val="-480"/>
                      <w:marTop w:val="0"/>
                      <w:marBottom w:val="0"/>
                      <w:divBdr>
                        <w:top w:val="none" w:sz="0" w:space="0" w:color="auto"/>
                        <w:left w:val="none" w:sz="0" w:space="0" w:color="auto"/>
                        <w:bottom w:val="none" w:sz="0" w:space="0" w:color="auto"/>
                        <w:right w:val="none" w:sz="0" w:space="0" w:color="auto"/>
                      </w:divBdr>
                    </w:div>
                    <w:div w:id="1434322231">
                      <w:marLeft w:val="-2400"/>
                      <w:marRight w:val="-480"/>
                      <w:marTop w:val="0"/>
                      <w:marBottom w:val="0"/>
                      <w:divBdr>
                        <w:top w:val="none" w:sz="0" w:space="0" w:color="auto"/>
                        <w:left w:val="none" w:sz="0" w:space="0" w:color="auto"/>
                        <w:bottom w:val="none" w:sz="0" w:space="0" w:color="auto"/>
                        <w:right w:val="none" w:sz="0" w:space="0" w:color="auto"/>
                      </w:divBdr>
                    </w:div>
                    <w:div w:id="1457943637">
                      <w:marLeft w:val="-2400"/>
                      <w:marRight w:val="-480"/>
                      <w:marTop w:val="0"/>
                      <w:marBottom w:val="0"/>
                      <w:divBdr>
                        <w:top w:val="none" w:sz="0" w:space="0" w:color="auto"/>
                        <w:left w:val="none" w:sz="0" w:space="0" w:color="auto"/>
                        <w:bottom w:val="none" w:sz="0" w:space="0" w:color="auto"/>
                        <w:right w:val="none" w:sz="0" w:space="0" w:color="auto"/>
                      </w:divBdr>
                    </w:div>
                    <w:div w:id="1489639635">
                      <w:marLeft w:val="-2400"/>
                      <w:marRight w:val="-480"/>
                      <w:marTop w:val="0"/>
                      <w:marBottom w:val="0"/>
                      <w:divBdr>
                        <w:top w:val="none" w:sz="0" w:space="0" w:color="auto"/>
                        <w:left w:val="none" w:sz="0" w:space="0" w:color="auto"/>
                        <w:bottom w:val="none" w:sz="0" w:space="0" w:color="auto"/>
                        <w:right w:val="none" w:sz="0" w:space="0" w:color="auto"/>
                      </w:divBdr>
                    </w:div>
                    <w:div w:id="1510221181">
                      <w:marLeft w:val="-2400"/>
                      <w:marRight w:val="-480"/>
                      <w:marTop w:val="0"/>
                      <w:marBottom w:val="0"/>
                      <w:divBdr>
                        <w:top w:val="none" w:sz="0" w:space="0" w:color="auto"/>
                        <w:left w:val="none" w:sz="0" w:space="0" w:color="auto"/>
                        <w:bottom w:val="none" w:sz="0" w:space="0" w:color="auto"/>
                        <w:right w:val="none" w:sz="0" w:space="0" w:color="auto"/>
                      </w:divBdr>
                    </w:div>
                    <w:div w:id="1552686984">
                      <w:marLeft w:val="-2400"/>
                      <w:marRight w:val="-480"/>
                      <w:marTop w:val="0"/>
                      <w:marBottom w:val="0"/>
                      <w:divBdr>
                        <w:top w:val="none" w:sz="0" w:space="0" w:color="auto"/>
                        <w:left w:val="none" w:sz="0" w:space="0" w:color="auto"/>
                        <w:bottom w:val="none" w:sz="0" w:space="0" w:color="auto"/>
                        <w:right w:val="none" w:sz="0" w:space="0" w:color="auto"/>
                      </w:divBdr>
                    </w:div>
                    <w:div w:id="1572154690">
                      <w:marLeft w:val="-2400"/>
                      <w:marRight w:val="-480"/>
                      <w:marTop w:val="0"/>
                      <w:marBottom w:val="0"/>
                      <w:divBdr>
                        <w:top w:val="none" w:sz="0" w:space="0" w:color="auto"/>
                        <w:left w:val="none" w:sz="0" w:space="0" w:color="auto"/>
                        <w:bottom w:val="none" w:sz="0" w:space="0" w:color="auto"/>
                        <w:right w:val="none" w:sz="0" w:space="0" w:color="auto"/>
                      </w:divBdr>
                    </w:div>
                    <w:div w:id="1643581237">
                      <w:marLeft w:val="-2400"/>
                      <w:marRight w:val="-480"/>
                      <w:marTop w:val="0"/>
                      <w:marBottom w:val="0"/>
                      <w:divBdr>
                        <w:top w:val="none" w:sz="0" w:space="0" w:color="auto"/>
                        <w:left w:val="none" w:sz="0" w:space="0" w:color="auto"/>
                        <w:bottom w:val="none" w:sz="0" w:space="0" w:color="auto"/>
                        <w:right w:val="none" w:sz="0" w:space="0" w:color="auto"/>
                      </w:divBdr>
                    </w:div>
                    <w:div w:id="1756514079">
                      <w:marLeft w:val="-2400"/>
                      <w:marRight w:val="-480"/>
                      <w:marTop w:val="0"/>
                      <w:marBottom w:val="0"/>
                      <w:divBdr>
                        <w:top w:val="none" w:sz="0" w:space="0" w:color="auto"/>
                        <w:left w:val="none" w:sz="0" w:space="0" w:color="auto"/>
                        <w:bottom w:val="none" w:sz="0" w:space="0" w:color="auto"/>
                        <w:right w:val="none" w:sz="0" w:space="0" w:color="auto"/>
                      </w:divBdr>
                    </w:div>
                    <w:div w:id="1879004422">
                      <w:marLeft w:val="-2400"/>
                      <w:marRight w:val="-480"/>
                      <w:marTop w:val="0"/>
                      <w:marBottom w:val="0"/>
                      <w:divBdr>
                        <w:top w:val="none" w:sz="0" w:space="0" w:color="auto"/>
                        <w:left w:val="none" w:sz="0" w:space="0" w:color="auto"/>
                        <w:bottom w:val="none" w:sz="0" w:space="0" w:color="auto"/>
                        <w:right w:val="none" w:sz="0" w:space="0" w:color="auto"/>
                      </w:divBdr>
                    </w:div>
                    <w:div w:id="2017800101">
                      <w:marLeft w:val="-2400"/>
                      <w:marRight w:val="-480"/>
                      <w:marTop w:val="0"/>
                      <w:marBottom w:val="0"/>
                      <w:divBdr>
                        <w:top w:val="none" w:sz="0" w:space="0" w:color="auto"/>
                        <w:left w:val="none" w:sz="0" w:space="0" w:color="auto"/>
                        <w:bottom w:val="none" w:sz="0" w:space="0" w:color="auto"/>
                        <w:right w:val="none" w:sz="0" w:space="0" w:color="auto"/>
                      </w:divBdr>
                    </w:div>
                    <w:div w:id="2119374419">
                      <w:marLeft w:val="-240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424027">
      <w:bodyDiv w:val="1"/>
      <w:marLeft w:val="0"/>
      <w:marRight w:val="0"/>
      <w:marTop w:val="0"/>
      <w:marBottom w:val="0"/>
      <w:divBdr>
        <w:top w:val="none" w:sz="0" w:space="0" w:color="auto"/>
        <w:left w:val="none" w:sz="0" w:space="0" w:color="auto"/>
        <w:bottom w:val="none" w:sz="0" w:space="0" w:color="auto"/>
        <w:right w:val="none" w:sz="0" w:space="0" w:color="auto"/>
      </w:divBdr>
    </w:div>
    <w:div w:id="1858764739">
      <w:bodyDiv w:val="1"/>
      <w:marLeft w:val="0"/>
      <w:marRight w:val="0"/>
      <w:marTop w:val="0"/>
      <w:marBottom w:val="0"/>
      <w:divBdr>
        <w:top w:val="none" w:sz="0" w:space="0" w:color="auto"/>
        <w:left w:val="none" w:sz="0" w:space="0" w:color="auto"/>
        <w:bottom w:val="none" w:sz="0" w:space="0" w:color="auto"/>
        <w:right w:val="none" w:sz="0" w:space="0" w:color="auto"/>
      </w:divBdr>
    </w:div>
    <w:div w:id="1860969386">
      <w:bodyDiv w:val="1"/>
      <w:marLeft w:val="0"/>
      <w:marRight w:val="0"/>
      <w:marTop w:val="0"/>
      <w:marBottom w:val="0"/>
      <w:divBdr>
        <w:top w:val="none" w:sz="0" w:space="0" w:color="auto"/>
        <w:left w:val="none" w:sz="0" w:space="0" w:color="auto"/>
        <w:bottom w:val="none" w:sz="0" w:space="0" w:color="auto"/>
        <w:right w:val="none" w:sz="0" w:space="0" w:color="auto"/>
      </w:divBdr>
    </w:div>
    <w:div w:id="1865290394">
      <w:bodyDiv w:val="1"/>
      <w:marLeft w:val="0"/>
      <w:marRight w:val="0"/>
      <w:marTop w:val="0"/>
      <w:marBottom w:val="0"/>
      <w:divBdr>
        <w:top w:val="none" w:sz="0" w:space="0" w:color="auto"/>
        <w:left w:val="none" w:sz="0" w:space="0" w:color="auto"/>
        <w:bottom w:val="none" w:sz="0" w:space="0" w:color="auto"/>
        <w:right w:val="none" w:sz="0" w:space="0" w:color="auto"/>
      </w:divBdr>
    </w:div>
    <w:div w:id="1874726120">
      <w:bodyDiv w:val="1"/>
      <w:marLeft w:val="0"/>
      <w:marRight w:val="0"/>
      <w:marTop w:val="0"/>
      <w:marBottom w:val="0"/>
      <w:divBdr>
        <w:top w:val="none" w:sz="0" w:space="0" w:color="auto"/>
        <w:left w:val="none" w:sz="0" w:space="0" w:color="auto"/>
        <w:bottom w:val="none" w:sz="0" w:space="0" w:color="auto"/>
        <w:right w:val="none" w:sz="0" w:space="0" w:color="auto"/>
      </w:divBdr>
    </w:div>
    <w:div w:id="1890527830">
      <w:bodyDiv w:val="1"/>
      <w:marLeft w:val="0"/>
      <w:marRight w:val="0"/>
      <w:marTop w:val="0"/>
      <w:marBottom w:val="0"/>
      <w:divBdr>
        <w:top w:val="none" w:sz="0" w:space="0" w:color="auto"/>
        <w:left w:val="none" w:sz="0" w:space="0" w:color="auto"/>
        <w:bottom w:val="none" w:sz="0" w:space="0" w:color="auto"/>
        <w:right w:val="none" w:sz="0" w:space="0" w:color="auto"/>
      </w:divBdr>
      <w:divsChild>
        <w:div w:id="282343807">
          <w:marLeft w:val="0"/>
          <w:marRight w:val="0"/>
          <w:marTop w:val="0"/>
          <w:marBottom w:val="0"/>
          <w:divBdr>
            <w:top w:val="none" w:sz="0" w:space="0" w:color="auto"/>
            <w:left w:val="none" w:sz="0" w:space="0" w:color="auto"/>
            <w:bottom w:val="none" w:sz="0" w:space="0" w:color="auto"/>
            <w:right w:val="none" w:sz="0" w:space="0" w:color="auto"/>
          </w:divBdr>
        </w:div>
        <w:div w:id="363751044">
          <w:marLeft w:val="0"/>
          <w:marRight w:val="0"/>
          <w:marTop w:val="0"/>
          <w:marBottom w:val="0"/>
          <w:divBdr>
            <w:top w:val="none" w:sz="0" w:space="0" w:color="auto"/>
            <w:left w:val="none" w:sz="0" w:space="0" w:color="auto"/>
            <w:bottom w:val="none" w:sz="0" w:space="0" w:color="auto"/>
            <w:right w:val="none" w:sz="0" w:space="0" w:color="auto"/>
          </w:divBdr>
        </w:div>
        <w:div w:id="1209604947">
          <w:marLeft w:val="0"/>
          <w:marRight w:val="0"/>
          <w:marTop w:val="0"/>
          <w:marBottom w:val="0"/>
          <w:divBdr>
            <w:top w:val="none" w:sz="0" w:space="0" w:color="auto"/>
            <w:left w:val="none" w:sz="0" w:space="0" w:color="auto"/>
            <w:bottom w:val="none" w:sz="0" w:space="0" w:color="auto"/>
            <w:right w:val="none" w:sz="0" w:space="0" w:color="auto"/>
          </w:divBdr>
        </w:div>
        <w:div w:id="1523981021">
          <w:marLeft w:val="0"/>
          <w:marRight w:val="0"/>
          <w:marTop w:val="0"/>
          <w:marBottom w:val="0"/>
          <w:divBdr>
            <w:top w:val="none" w:sz="0" w:space="0" w:color="auto"/>
            <w:left w:val="none" w:sz="0" w:space="0" w:color="auto"/>
            <w:bottom w:val="none" w:sz="0" w:space="0" w:color="auto"/>
            <w:right w:val="none" w:sz="0" w:space="0" w:color="auto"/>
          </w:divBdr>
        </w:div>
        <w:div w:id="1552694269">
          <w:marLeft w:val="0"/>
          <w:marRight w:val="0"/>
          <w:marTop w:val="0"/>
          <w:marBottom w:val="0"/>
          <w:divBdr>
            <w:top w:val="none" w:sz="0" w:space="0" w:color="auto"/>
            <w:left w:val="none" w:sz="0" w:space="0" w:color="auto"/>
            <w:bottom w:val="none" w:sz="0" w:space="0" w:color="auto"/>
            <w:right w:val="none" w:sz="0" w:space="0" w:color="auto"/>
          </w:divBdr>
        </w:div>
        <w:div w:id="1886015649">
          <w:marLeft w:val="0"/>
          <w:marRight w:val="0"/>
          <w:marTop w:val="0"/>
          <w:marBottom w:val="0"/>
          <w:divBdr>
            <w:top w:val="none" w:sz="0" w:space="0" w:color="auto"/>
            <w:left w:val="none" w:sz="0" w:space="0" w:color="auto"/>
            <w:bottom w:val="none" w:sz="0" w:space="0" w:color="auto"/>
            <w:right w:val="none" w:sz="0" w:space="0" w:color="auto"/>
          </w:divBdr>
        </w:div>
        <w:div w:id="1897661053">
          <w:marLeft w:val="0"/>
          <w:marRight w:val="0"/>
          <w:marTop w:val="0"/>
          <w:marBottom w:val="0"/>
          <w:divBdr>
            <w:top w:val="none" w:sz="0" w:space="0" w:color="auto"/>
            <w:left w:val="none" w:sz="0" w:space="0" w:color="auto"/>
            <w:bottom w:val="none" w:sz="0" w:space="0" w:color="auto"/>
            <w:right w:val="none" w:sz="0" w:space="0" w:color="auto"/>
          </w:divBdr>
          <w:divsChild>
            <w:div w:id="627468965">
              <w:marLeft w:val="0"/>
              <w:marRight w:val="0"/>
              <w:marTop w:val="0"/>
              <w:marBottom w:val="0"/>
              <w:divBdr>
                <w:top w:val="none" w:sz="0" w:space="0" w:color="auto"/>
                <w:left w:val="none" w:sz="0" w:space="0" w:color="auto"/>
                <w:bottom w:val="none" w:sz="0" w:space="0" w:color="auto"/>
                <w:right w:val="none" w:sz="0" w:space="0" w:color="auto"/>
              </w:divBdr>
              <w:divsChild>
                <w:div w:id="221212414">
                  <w:marLeft w:val="0"/>
                  <w:marRight w:val="0"/>
                  <w:marTop w:val="0"/>
                  <w:marBottom w:val="0"/>
                  <w:divBdr>
                    <w:top w:val="none" w:sz="0" w:space="0" w:color="auto"/>
                    <w:left w:val="none" w:sz="0" w:space="0" w:color="auto"/>
                    <w:bottom w:val="none" w:sz="0" w:space="0" w:color="auto"/>
                    <w:right w:val="none" w:sz="0" w:space="0" w:color="auto"/>
                  </w:divBdr>
                </w:div>
              </w:divsChild>
            </w:div>
            <w:div w:id="1565678105">
              <w:marLeft w:val="0"/>
              <w:marRight w:val="0"/>
              <w:marTop w:val="0"/>
              <w:marBottom w:val="0"/>
              <w:divBdr>
                <w:top w:val="none" w:sz="0" w:space="0" w:color="auto"/>
                <w:left w:val="none" w:sz="0" w:space="0" w:color="auto"/>
                <w:bottom w:val="none" w:sz="0" w:space="0" w:color="auto"/>
                <w:right w:val="none" w:sz="0" w:space="0" w:color="auto"/>
              </w:divBdr>
            </w:div>
          </w:divsChild>
        </w:div>
        <w:div w:id="1910725582">
          <w:marLeft w:val="0"/>
          <w:marRight w:val="0"/>
          <w:marTop w:val="0"/>
          <w:marBottom w:val="0"/>
          <w:divBdr>
            <w:top w:val="none" w:sz="0" w:space="0" w:color="auto"/>
            <w:left w:val="none" w:sz="0" w:space="0" w:color="auto"/>
            <w:bottom w:val="none" w:sz="0" w:space="0" w:color="auto"/>
            <w:right w:val="none" w:sz="0" w:space="0" w:color="auto"/>
          </w:divBdr>
        </w:div>
        <w:div w:id="2128427619">
          <w:marLeft w:val="0"/>
          <w:marRight w:val="0"/>
          <w:marTop w:val="0"/>
          <w:marBottom w:val="0"/>
          <w:divBdr>
            <w:top w:val="none" w:sz="0" w:space="0" w:color="auto"/>
            <w:left w:val="none" w:sz="0" w:space="0" w:color="auto"/>
            <w:bottom w:val="none" w:sz="0" w:space="0" w:color="auto"/>
            <w:right w:val="none" w:sz="0" w:space="0" w:color="auto"/>
          </w:divBdr>
        </w:div>
      </w:divsChild>
    </w:div>
    <w:div w:id="1893425573">
      <w:bodyDiv w:val="1"/>
      <w:marLeft w:val="0"/>
      <w:marRight w:val="0"/>
      <w:marTop w:val="0"/>
      <w:marBottom w:val="0"/>
      <w:divBdr>
        <w:top w:val="none" w:sz="0" w:space="0" w:color="auto"/>
        <w:left w:val="none" w:sz="0" w:space="0" w:color="auto"/>
        <w:bottom w:val="none" w:sz="0" w:space="0" w:color="auto"/>
        <w:right w:val="none" w:sz="0" w:space="0" w:color="auto"/>
      </w:divBdr>
    </w:div>
    <w:div w:id="1896499655">
      <w:bodyDiv w:val="1"/>
      <w:marLeft w:val="0"/>
      <w:marRight w:val="0"/>
      <w:marTop w:val="0"/>
      <w:marBottom w:val="0"/>
      <w:divBdr>
        <w:top w:val="none" w:sz="0" w:space="0" w:color="auto"/>
        <w:left w:val="none" w:sz="0" w:space="0" w:color="auto"/>
        <w:bottom w:val="none" w:sz="0" w:space="0" w:color="auto"/>
        <w:right w:val="none" w:sz="0" w:space="0" w:color="auto"/>
      </w:divBdr>
      <w:divsChild>
        <w:div w:id="20713841">
          <w:marLeft w:val="0"/>
          <w:marRight w:val="0"/>
          <w:marTop w:val="0"/>
          <w:marBottom w:val="0"/>
          <w:divBdr>
            <w:top w:val="none" w:sz="0" w:space="0" w:color="auto"/>
            <w:left w:val="none" w:sz="0" w:space="0" w:color="auto"/>
            <w:bottom w:val="none" w:sz="0" w:space="0" w:color="auto"/>
            <w:right w:val="none" w:sz="0" w:space="0" w:color="auto"/>
          </w:divBdr>
        </w:div>
        <w:div w:id="183712551">
          <w:marLeft w:val="0"/>
          <w:marRight w:val="0"/>
          <w:marTop w:val="0"/>
          <w:marBottom w:val="0"/>
          <w:divBdr>
            <w:top w:val="none" w:sz="0" w:space="0" w:color="auto"/>
            <w:left w:val="none" w:sz="0" w:space="0" w:color="auto"/>
            <w:bottom w:val="none" w:sz="0" w:space="0" w:color="auto"/>
            <w:right w:val="none" w:sz="0" w:space="0" w:color="auto"/>
          </w:divBdr>
        </w:div>
        <w:div w:id="199323412">
          <w:marLeft w:val="0"/>
          <w:marRight w:val="0"/>
          <w:marTop w:val="0"/>
          <w:marBottom w:val="0"/>
          <w:divBdr>
            <w:top w:val="none" w:sz="0" w:space="0" w:color="auto"/>
            <w:left w:val="none" w:sz="0" w:space="0" w:color="auto"/>
            <w:bottom w:val="none" w:sz="0" w:space="0" w:color="auto"/>
            <w:right w:val="none" w:sz="0" w:space="0" w:color="auto"/>
          </w:divBdr>
        </w:div>
        <w:div w:id="856697395">
          <w:marLeft w:val="0"/>
          <w:marRight w:val="0"/>
          <w:marTop w:val="0"/>
          <w:marBottom w:val="0"/>
          <w:divBdr>
            <w:top w:val="none" w:sz="0" w:space="0" w:color="auto"/>
            <w:left w:val="none" w:sz="0" w:space="0" w:color="auto"/>
            <w:bottom w:val="none" w:sz="0" w:space="0" w:color="auto"/>
            <w:right w:val="none" w:sz="0" w:space="0" w:color="auto"/>
          </w:divBdr>
        </w:div>
        <w:div w:id="930234428">
          <w:marLeft w:val="0"/>
          <w:marRight w:val="0"/>
          <w:marTop w:val="0"/>
          <w:marBottom w:val="0"/>
          <w:divBdr>
            <w:top w:val="none" w:sz="0" w:space="0" w:color="auto"/>
            <w:left w:val="none" w:sz="0" w:space="0" w:color="auto"/>
            <w:bottom w:val="none" w:sz="0" w:space="0" w:color="auto"/>
            <w:right w:val="none" w:sz="0" w:space="0" w:color="auto"/>
          </w:divBdr>
        </w:div>
        <w:div w:id="1451822930">
          <w:marLeft w:val="0"/>
          <w:marRight w:val="0"/>
          <w:marTop w:val="0"/>
          <w:marBottom w:val="0"/>
          <w:divBdr>
            <w:top w:val="none" w:sz="0" w:space="0" w:color="auto"/>
            <w:left w:val="none" w:sz="0" w:space="0" w:color="auto"/>
            <w:bottom w:val="none" w:sz="0" w:space="0" w:color="auto"/>
            <w:right w:val="none" w:sz="0" w:space="0" w:color="auto"/>
          </w:divBdr>
        </w:div>
        <w:div w:id="1536580611">
          <w:marLeft w:val="0"/>
          <w:marRight w:val="0"/>
          <w:marTop w:val="0"/>
          <w:marBottom w:val="0"/>
          <w:divBdr>
            <w:top w:val="none" w:sz="0" w:space="0" w:color="auto"/>
            <w:left w:val="none" w:sz="0" w:space="0" w:color="auto"/>
            <w:bottom w:val="none" w:sz="0" w:space="0" w:color="auto"/>
            <w:right w:val="none" w:sz="0" w:space="0" w:color="auto"/>
          </w:divBdr>
        </w:div>
        <w:div w:id="1706637616">
          <w:marLeft w:val="0"/>
          <w:marRight w:val="0"/>
          <w:marTop w:val="0"/>
          <w:marBottom w:val="0"/>
          <w:divBdr>
            <w:top w:val="none" w:sz="0" w:space="0" w:color="auto"/>
            <w:left w:val="none" w:sz="0" w:space="0" w:color="auto"/>
            <w:bottom w:val="none" w:sz="0" w:space="0" w:color="auto"/>
            <w:right w:val="none" w:sz="0" w:space="0" w:color="auto"/>
          </w:divBdr>
        </w:div>
      </w:divsChild>
    </w:div>
    <w:div w:id="1906136210">
      <w:bodyDiv w:val="1"/>
      <w:marLeft w:val="0"/>
      <w:marRight w:val="0"/>
      <w:marTop w:val="0"/>
      <w:marBottom w:val="0"/>
      <w:divBdr>
        <w:top w:val="none" w:sz="0" w:space="0" w:color="auto"/>
        <w:left w:val="none" w:sz="0" w:space="0" w:color="auto"/>
        <w:bottom w:val="none" w:sz="0" w:space="0" w:color="auto"/>
        <w:right w:val="none" w:sz="0" w:space="0" w:color="auto"/>
      </w:divBdr>
    </w:div>
    <w:div w:id="1914897422">
      <w:bodyDiv w:val="1"/>
      <w:marLeft w:val="0"/>
      <w:marRight w:val="0"/>
      <w:marTop w:val="0"/>
      <w:marBottom w:val="0"/>
      <w:divBdr>
        <w:top w:val="none" w:sz="0" w:space="0" w:color="auto"/>
        <w:left w:val="none" w:sz="0" w:space="0" w:color="auto"/>
        <w:bottom w:val="none" w:sz="0" w:space="0" w:color="auto"/>
        <w:right w:val="none" w:sz="0" w:space="0" w:color="auto"/>
      </w:divBdr>
    </w:div>
    <w:div w:id="1916819096">
      <w:bodyDiv w:val="1"/>
      <w:marLeft w:val="0"/>
      <w:marRight w:val="0"/>
      <w:marTop w:val="0"/>
      <w:marBottom w:val="0"/>
      <w:divBdr>
        <w:top w:val="none" w:sz="0" w:space="0" w:color="auto"/>
        <w:left w:val="none" w:sz="0" w:space="0" w:color="auto"/>
        <w:bottom w:val="none" w:sz="0" w:space="0" w:color="auto"/>
        <w:right w:val="none" w:sz="0" w:space="0" w:color="auto"/>
      </w:divBdr>
    </w:div>
    <w:div w:id="1918132902">
      <w:bodyDiv w:val="1"/>
      <w:marLeft w:val="0"/>
      <w:marRight w:val="0"/>
      <w:marTop w:val="0"/>
      <w:marBottom w:val="0"/>
      <w:divBdr>
        <w:top w:val="none" w:sz="0" w:space="0" w:color="auto"/>
        <w:left w:val="none" w:sz="0" w:space="0" w:color="auto"/>
        <w:bottom w:val="none" w:sz="0" w:space="0" w:color="auto"/>
        <w:right w:val="none" w:sz="0" w:space="0" w:color="auto"/>
      </w:divBdr>
      <w:divsChild>
        <w:div w:id="260455603">
          <w:marLeft w:val="0"/>
          <w:marRight w:val="0"/>
          <w:marTop w:val="0"/>
          <w:marBottom w:val="0"/>
          <w:divBdr>
            <w:top w:val="none" w:sz="0" w:space="0" w:color="auto"/>
            <w:left w:val="none" w:sz="0" w:space="0" w:color="auto"/>
            <w:bottom w:val="none" w:sz="0" w:space="0" w:color="auto"/>
            <w:right w:val="none" w:sz="0" w:space="0" w:color="auto"/>
          </w:divBdr>
          <w:divsChild>
            <w:div w:id="173695724">
              <w:marLeft w:val="0"/>
              <w:marRight w:val="0"/>
              <w:marTop w:val="0"/>
              <w:marBottom w:val="0"/>
              <w:divBdr>
                <w:top w:val="none" w:sz="0" w:space="0" w:color="auto"/>
                <w:left w:val="none" w:sz="0" w:space="0" w:color="auto"/>
                <w:bottom w:val="none" w:sz="0" w:space="0" w:color="auto"/>
                <w:right w:val="none" w:sz="0" w:space="0" w:color="auto"/>
              </w:divBdr>
            </w:div>
            <w:div w:id="766193284">
              <w:marLeft w:val="0"/>
              <w:marRight w:val="0"/>
              <w:marTop w:val="0"/>
              <w:marBottom w:val="0"/>
              <w:divBdr>
                <w:top w:val="none" w:sz="0" w:space="0" w:color="auto"/>
                <w:left w:val="none" w:sz="0" w:space="0" w:color="auto"/>
                <w:bottom w:val="none" w:sz="0" w:space="0" w:color="auto"/>
                <w:right w:val="none" w:sz="0" w:space="0" w:color="auto"/>
              </w:divBdr>
            </w:div>
          </w:divsChild>
        </w:div>
        <w:div w:id="263616719">
          <w:marLeft w:val="0"/>
          <w:marRight w:val="0"/>
          <w:marTop w:val="0"/>
          <w:marBottom w:val="0"/>
          <w:divBdr>
            <w:top w:val="none" w:sz="0" w:space="0" w:color="auto"/>
            <w:left w:val="none" w:sz="0" w:space="0" w:color="auto"/>
            <w:bottom w:val="none" w:sz="0" w:space="0" w:color="auto"/>
            <w:right w:val="none" w:sz="0" w:space="0" w:color="auto"/>
          </w:divBdr>
          <w:divsChild>
            <w:div w:id="698630933">
              <w:marLeft w:val="0"/>
              <w:marRight w:val="0"/>
              <w:marTop w:val="0"/>
              <w:marBottom w:val="0"/>
              <w:divBdr>
                <w:top w:val="none" w:sz="0" w:space="0" w:color="auto"/>
                <w:left w:val="none" w:sz="0" w:space="0" w:color="auto"/>
                <w:bottom w:val="none" w:sz="0" w:space="0" w:color="auto"/>
                <w:right w:val="none" w:sz="0" w:space="0" w:color="auto"/>
              </w:divBdr>
            </w:div>
            <w:div w:id="1688823850">
              <w:marLeft w:val="0"/>
              <w:marRight w:val="0"/>
              <w:marTop w:val="0"/>
              <w:marBottom w:val="0"/>
              <w:divBdr>
                <w:top w:val="none" w:sz="0" w:space="0" w:color="auto"/>
                <w:left w:val="none" w:sz="0" w:space="0" w:color="auto"/>
                <w:bottom w:val="none" w:sz="0" w:space="0" w:color="auto"/>
                <w:right w:val="none" w:sz="0" w:space="0" w:color="auto"/>
              </w:divBdr>
            </w:div>
          </w:divsChild>
        </w:div>
        <w:div w:id="267782845">
          <w:marLeft w:val="0"/>
          <w:marRight w:val="0"/>
          <w:marTop w:val="0"/>
          <w:marBottom w:val="0"/>
          <w:divBdr>
            <w:top w:val="none" w:sz="0" w:space="0" w:color="auto"/>
            <w:left w:val="none" w:sz="0" w:space="0" w:color="auto"/>
            <w:bottom w:val="none" w:sz="0" w:space="0" w:color="auto"/>
            <w:right w:val="none" w:sz="0" w:space="0" w:color="auto"/>
          </w:divBdr>
          <w:divsChild>
            <w:div w:id="1606231560">
              <w:marLeft w:val="0"/>
              <w:marRight w:val="0"/>
              <w:marTop w:val="0"/>
              <w:marBottom w:val="0"/>
              <w:divBdr>
                <w:top w:val="none" w:sz="0" w:space="0" w:color="auto"/>
                <w:left w:val="none" w:sz="0" w:space="0" w:color="auto"/>
                <w:bottom w:val="none" w:sz="0" w:space="0" w:color="auto"/>
                <w:right w:val="none" w:sz="0" w:space="0" w:color="auto"/>
              </w:divBdr>
            </w:div>
          </w:divsChild>
        </w:div>
        <w:div w:id="1847402613">
          <w:marLeft w:val="0"/>
          <w:marRight w:val="0"/>
          <w:marTop w:val="0"/>
          <w:marBottom w:val="0"/>
          <w:divBdr>
            <w:top w:val="none" w:sz="0" w:space="0" w:color="auto"/>
            <w:left w:val="none" w:sz="0" w:space="0" w:color="auto"/>
            <w:bottom w:val="none" w:sz="0" w:space="0" w:color="auto"/>
            <w:right w:val="none" w:sz="0" w:space="0" w:color="auto"/>
          </w:divBdr>
          <w:divsChild>
            <w:div w:id="493224149">
              <w:marLeft w:val="0"/>
              <w:marRight w:val="0"/>
              <w:marTop w:val="0"/>
              <w:marBottom w:val="0"/>
              <w:divBdr>
                <w:top w:val="none" w:sz="0" w:space="0" w:color="auto"/>
                <w:left w:val="none" w:sz="0" w:space="0" w:color="auto"/>
                <w:bottom w:val="none" w:sz="0" w:space="0" w:color="auto"/>
                <w:right w:val="none" w:sz="0" w:space="0" w:color="auto"/>
              </w:divBdr>
            </w:div>
            <w:div w:id="85218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248627">
      <w:bodyDiv w:val="1"/>
      <w:marLeft w:val="0"/>
      <w:marRight w:val="0"/>
      <w:marTop w:val="0"/>
      <w:marBottom w:val="0"/>
      <w:divBdr>
        <w:top w:val="none" w:sz="0" w:space="0" w:color="auto"/>
        <w:left w:val="none" w:sz="0" w:space="0" w:color="auto"/>
        <w:bottom w:val="none" w:sz="0" w:space="0" w:color="auto"/>
        <w:right w:val="none" w:sz="0" w:space="0" w:color="auto"/>
      </w:divBdr>
    </w:div>
    <w:div w:id="1957298330">
      <w:bodyDiv w:val="1"/>
      <w:marLeft w:val="0"/>
      <w:marRight w:val="0"/>
      <w:marTop w:val="0"/>
      <w:marBottom w:val="0"/>
      <w:divBdr>
        <w:top w:val="none" w:sz="0" w:space="0" w:color="auto"/>
        <w:left w:val="none" w:sz="0" w:space="0" w:color="auto"/>
        <w:bottom w:val="none" w:sz="0" w:space="0" w:color="auto"/>
        <w:right w:val="none" w:sz="0" w:space="0" w:color="auto"/>
      </w:divBdr>
      <w:divsChild>
        <w:div w:id="285165266">
          <w:marLeft w:val="0"/>
          <w:marRight w:val="0"/>
          <w:marTop w:val="0"/>
          <w:marBottom w:val="0"/>
          <w:divBdr>
            <w:top w:val="none" w:sz="0" w:space="0" w:color="auto"/>
            <w:left w:val="none" w:sz="0" w:space="0" w:color="auto"/>
            <w:bottom w:val="none" w:sz="0" w:space="0" w:color="auto"/>
            <w:right w:val="none" w:sz="0" w:space="0" w:color="auto"/>
          </w:divBdr>
        </w:div>
        <w:div w:id="292954298">
          <w:marLeft w:val="0"/>
          <w:marRight w:val="0"/>
          <w:marTop w:val="0"/>
          <w:marBottom w:val="0"/>
          <w:divBdr>
            <w:top w:val="none" w:sz="0" w:space="0" w:color="auto"/>
            <w:left w:val="none" w:sz="0" w:space="0" w:color="auto"/>
            <w:bottom w:val="none" w:sz="0" w:space="0" w:color="auto"/>
            <w:right w:val="none" w:sz="0" w:space="0" w:color="auto"/>
          </w:divBdr>
        </w:div>
      </w:divsChild>
    </w:div>
    <w:div w:id="1968468578">
      <w:bodyDiv w:val="1"/>
      <w:marLeft w:val="0"/>
      <w:marRight w:val="0"/>
      <w:marTop w:val="0"/>
      <w:marBottom w:val="0"/>
      <w:divBdr>
        <w:top w:val="none" w:sz="0" w:space="0" w:color="auto"/>
        <w:left w:val="none" w:sz="0" w:space="0" w:color="auto"/>
        <w:bottom w:val="none" w:sz="0" w:space="0" w:color="auto"/>
        <w:right w:val="none" w:sz="0" w:space="0" w:color="auto"/>
      </w:divBdr>
    </w:div>
    <w:div w:id="1975525051">
      <w:bodyDiv w:val="1"/>
      <w:marLeft w:val="0"/>
      <w:marRight w:val="0"/>
      <w:marTop w:val="0"/>
      <w:marBottom w:val="0"/>
      <w:divBdr>
        <w:top w:val="none" w:sz="0" w:space="0" w:color="auto"/>
        <w:left w:val="none" w:sz="0" w:space="0" w:color="auto"/>
        <w:bottom w:val="none" w:sz="0" w:space="0" w:color="auto"/>
        <w:right w:val="none" w:sz="0" w:space="0" w:color="auto"/>
      </w:divBdr>
    </w:div>
    <w:div w:id="1986466937">
      <w:bodyDiv w:val="1"/>
      <w:marLeft w:val="0"/>
      <w:marRight w:val="0"/>
      <w:marTop w:val="0"/>
      <w:marBottom w:val="0"/>
      <w:divBdr>
        <w:top w:val="none" w:sz="0" w:space="0" w:color="auto"/>
        <w:left w:val="none" w:sz="0" w:space="0" w:color="auto"/>
        <w:bottom w:val="none" w:sz="0" w:space="0" w:color="auto"/>
        <w:right w:val="none" w:sz="0" w:space="0" w:color="auto"/>
      </w:divBdr>
    </w:div>
    <w:div w:id="1993680948">
      <w:bodyDiv w:val="1"/>
      <w:marLeft w:val="0"/>
      <w:marRight w:val="0"/>
      <w:marTop w:val="0"/>
      <w:marBottom w:val="0"/>
      <w:divBdr>
        <w:top w:val="none" w:sz="0" w:space="0" w:color="auto"/>
        <w:left w:val="none" w:sz="0" w:space="0" w:color="auto"/>
        <w:bottom w:val="none" w:sz="0" w:space="0" w:color="auto"/>
        <w:right w:val="none" w:sz="0" w:space="0" w:color="auto"/>
      </w:divBdr>
    </w:div>
    <w:div w:id="2000378541">
      <w:bodyDiv w:val="1"/>
      <w:marLeft w:val="0"/>
      <w:marRight w:val="0"/>
      <w:marTop w:val="0"/>
      <w:marBottom w:val="0"/>
      <w:divBdr>
        <w:top w:val="none" w:sz="0" w:space="0" w:color="auto"/>
        <w:left w:val="none" w:sz="0" w:space="0" w:color="auto"/>
        <w:bottom w:val="none" w:sz="0" w:space="0" w:color="auto"/>
        <w:right w:val="none" w:sz="0" w:space="0" w:color="auto"/>
      </w:divBdr>
    </w:div>
    <w:div w:id="2002267440">
      <w:bodyDiv w:val="1"/>
      <w:marLeft w:val="0"/>
      <w:marRight w:val="0"/>
      <w:marTop w:val="0"/>
      <w:marBottom w:val="0"/>
      <w:divBdr>
        <w:top w:val="none" w:sz="0" w:space="0" w:color="auto"/>
        <w:left w:val="none" w:sz="0" w:space="0" w:color="auto"/>
        <w:bottom w:val="none" w:sz="0" w:space="0" w:color="auto"/>
        <w:right w:val="none" w:sz="0" w:space="0" w:color="auto"/>
      </w:divBdr>
    </w:div>
    <w:div w:id="2002276039">
      <w:bodyDiv w:val="1"/>
      <w:marLeft w:val="0"/>
      <w:marRight w:val="0"/>
      <w:marTop w:val="0"/>
      <w:marBottom w:val="0"/>
      <w:divBdr>
        <w:top w:val="none" w:sz="0" w:space="0" w:color="auto"/>
        <w:left w:val="none" w:sz="0" w:space="0" w:color="auto"/>
        <w:bottom w:val="none" w:sz="0" w:space="0" w:color="auto"/>
        <w:right w:val="none" w:sz="0" w:space="0" w:color="auto"/>
      </w:divBdr>
    </w:div>
    <w:div w:id="2007242190">
      <w:bodyDiv w:val="1"/>
      <w:marLeft w:val="0"/>
      <w:marRight w:val="0"/>
      <w:marTop w:val="0"/>
      <w:marBottom w:val="0"/>
      <w:divBdr>
        <w:top w:val="none" w:sz="0" w:space="0" w:color="auto"/>
        <w:left w:val="none" w:sz="0" w:space="0" w:color="auto"/>
        <w:bottom w:val="none" w:sz="0" w:space="0" w:color="auto"/>
        <w:right w:val="none" w:sz="0" w:space="0" w:color="auto"/>
      </w:divBdr>
    </w:div>
    <w:div w:id="2010596320">
      <w:bodyDiv w:val="1"/>
      <w:marLeft w:val="0"/>
      <w:marRight w:val="0"/>
      <w:marTop w:val="0"/>
      <w:marBottom w:val="0"/>
      <w:divBdr>
        <w:top w:val="none" w:sz="0" w:space="0" w:color="auto"/>
        <w:left w:val="none" w:sz="0" w:space="0" w:color="auto"/>
        <w:bottom w:val="none" w:sz="0" w:space="0" w:color="auto"/>
        <w:right w:val="none" w:sz="0" w:space="0" w:color="auto"/>
      </w:divBdr>
    </w:div>
    <w:div w:id="2012370266">
      <w:bodyDiv w:val="1"/>
      <w:marLeft w:val="0"/>
      <w:marRight w:val="0"/>
      <w:marTop w:val="0"/>
      <w:marBottom w:val="0"/>
      <w:divBdr>
        <w:top w:val="none" w:sz="0" w:space="0" w:color="auto"/>
        <w:left w:val="none" w:sz="0" w:space="0" w:color="auto"/>
        <w:bottom w:val="none" w:sz="0" w:space="0" w:color="auto"/>
        <w:right w:val="none" w:sz="0" w:space="0" w:color="auto"/>
      </w:divBdr>
      <w:divsChild>
        <w:div w:id="1364207999">
          <w:marLeft w:val="0"/>
          <w:marRight w:val="0"/>
          <w:marTop w:val="0"/>
          <w:marBottom w:val="0"/>
          <w:divBdr>
            <w:top w:val="none" w:sz="0" w:space="0" w:color="auto"/>
            <w:left w:val="none" w:sz="0" w:space="0" w:color="auto"/>
            <w:bottom w:val="none" w:sz="0" w:space="0" w:color="auto"/>
            <w:right w:val="none" w:sz="0" w:space="0" w:color="auto"/>
          </w:divBdr>
        </w:div>
      </w:divsChild>
    </w:div>
    <w:div w:id="2018264650">
      <w:bodyDiv w:val="1"/>
      <w:marLeft w:val="0"/>
      <w:marRight w:val="0"/>
      <w:marTop w:val="0"/>
      <w:marBottom w:val="0"/>
      <w:divBdr>
        <w:top w:val="none" w:sz="0" w:space="0" w:color="auto"/>
        <w:left w:val="none" w:sz="0" w:space="0" w:color="auto"/>
        <w:bottom w:val="none" w:sz="0" w:space="0" w:color="auto"/>
        <w:right w:val="none" w:sz="0" w:space="0" w:color="auto"/>
      </w:divBdr>
    </w:div>
    <w:div w:id="2026709379">
      <w:bodyDiv w:val="1"/>
      <w:marLeft w:val="0"/>
      <w:marRight w:val="0"/>
      <w:marTop w:val="0"/>
      <w:marBottom w:val="0"/>
      <w:divBdr>
        <w:top w:val="none" w:sz="0" w:space="0" w:color="auto"/>
        <w:left w:val="none" w:sz="0" w:space="0" w:color="auto"/>
        <w:bottom w:val="none" w:sz="0" w:space="0" w:color="auto"/>
        <w:right w:val="none" w:sz="0" w:space="0" w:color="auto"/>
      </w:divBdr>
      <w:divsChild>
        <w:div w:id="1111051165">
          <w:marLeft w:val="-2400"/>
          <w:marRight w:val="-480"/>
          <w:marTop w:val="0"/>
          <w:marBottom w:val="0"/>
          <w:divBdr>
            <w:top w:val="none" w:sz="0" w:space="0" w:color="auto"/>
            <w:left w:val="none" w:sz="0" w:space="0" w:color="auto"/>
            <w:bottom w:val="none" w:sz="0" w:space="0" w:color="auto"/>
            <w:right w:val="none" w:sz="0" w:space="0" w:color="auto"/>
          </w:divBdr>
        </w:div>
        <w:div w:id="1143931587">
          <w:marLeft w:val="-2400"/>
          <w:marRight w:val="-480"/>
          <w:marTop w:val="0"/>
          <w:marBottom w:val="0"/>
          <w:divBdr>
            <w:top w:val="none" w:sz="0" w:space="0" w:color="auto"/>
            <w:left w:val="none" w:sz="0" w:space="0" w:color="auto"/>
            <w:bottom w:val="none" w:sz="0" w:space="0" w:color="auto"/>
            <w:right w:val="none" w:sz="0" w:space="0" w:color="auto"/>
          </w:divBdr>
        </w:div>
        <w:div w:id="1144394265">
          <w:marLeft w:val="-2400"/>
          <w:marRight w:val="-480"/>
          <w:marTop w:val="0"/>
          <w:marBottom w:val="0"/>
          <w:divBdr>
            <w:top w:val="none" w:sz="0" w:space="0" w:color="auto"/>
            <w:left w:val="none" w:sz="0" w:space="0" w:color="auto"/>
            <w:bottom w:val="none" w:sz="0" w:space="0" w:color="auto"/>
            <w:right w:val="none" w:sz="0" w:space="0" w:color="auto"/>
          </w:divBdr>
        </w:div>
        <w:div w:id="1807625461">
          <w:marLeft w:val="-2400"/>
          <w:marRight w:val="-480"/>
          <w:marTop w:val="0"/>
          <w:marBottom w:val="0"/>
          <w:divBdr>
            <w:top w:val="none" w:sz="0" w:space="0" w:color="auto"/>
            <w:left w:val="none" w:sz="0" w:space="0" w:color="auto"/>
            <w:bottom w:val="none" w:sz="0" w:space="0" w:color="auto"/>
            <w:right w:val="none" w:sz="0" w:space="0" w:color="auto"/>
          </w:divBdr>
        </w:div>
      </w:divsChild>
    </w:div>
    <w:div w:id="2027365341">
      <w:bodyDiv w:val="1"/>
      <w:marLeft w:val="0"/>
      <w:marRight w:val="0"/>
      <w:marTop w:val="0"/>
      <w:marBottom w:val="0"/>
      <w:divBdr>
        <w:top w:val="none" w:sz="0" w:space="0" w:color="auto"/>
        <w:left w:val="none" w:sz="0" w:space="0" w:color="auto"/>
        <w:bottom w:val="none" w:sz="0" w:space="0" w:color="auto"/>
        <w:right w:val="none" w:sz="0" w:space="0" w:color="auto"/>
      </w:divBdr>
      <w:divsChild>
        <w:div w:id="436757574">
          <w:marLeft w:val="0"/>
          <w:marRight w:val="0"/>
          <w:marTop w:val="0"/>
          <w:marBottom w:val="120"/>
          <w:divBdr>
            <w:top w:val="none" w:sz="0" w:space="0" w:color="auto"/>
            <w:left w:val="none" w:sz="0" w:space="0" w:color="auto"/>
            <w:bottom w:val="none" w:sz="0" w:space="0" w:color="auto"/>
            <w:right w:val="none" w:sz="0" w:space="0" w:color="auto"/>
          </w:divBdr>
        </w:div>
      </w:divsChild>
    </w:div>
    <w:div w:id="2036692968">
      <w:bodyDiv w:val="1"/>
      <w:marLeft w:val="0"/>
      <w:marRight w:val="0"/>
      <w:marTop w:val="0"/>
      <w:marBottom w:val="0"/>
      <w:divBdr>
        <w:top w:val="none" w:sz="0" w:space="0" w:color="auto"/>
        <w:left w:val="none" w:sz="0" w:space="0" w:color="auto"/>
        <w:bottom w:val="none" w:sz="0" w:space="0" w:color="auto"/>
        <w:right w:val="none" w:sz="0" w:space="0" w:color="auto"/>
      </w:divBdr>
    </w:div>
    <w:div w:id="2039550659">
      <w:bodyDiv w:val="1"/>
      <w:marLeft w:val="0"/>
      <w:marRight w:val="0"/>
      <w:marTop w:val="0"/>
      <w:marBottom w:val="0"/>
      <w:divBdr>
        <w:top w:val="none" w:sz="0" w:space="0" w:color="auto"/>
        <w:left w:val="none" w:sz="0" w:space="0" w:color="auto"/>
        <w:bottom w:val="none" w:sz="0" w:space="0" w:color="auto"/>
        <w:right w:val="none" w:sz="0" w:space="0" w:color="auto"/>
      </w:divBdr>
    </w:div>
    <w:div w:id="2041466778">
      <w:bodyDiv w:val="1"/>
      <w:marLeft w:val="0"/>
      <w:marRight w:val="0"/>
      <w:marTop w:val="0"/>
      <w:marBottom w:val="0"/>
      <w:divBdr>
        <w:top w:val="none" w:sz="0" w:space="0" w:color="auto"/>
        <w:left w:val="none" w:sz="0" w:space="0" w:color="auto"/>
        <w:bottom w:val="none" w:sz="0" w:space="0" w:color="auto"/>
        <w:right w:val="none" w:sz="0" w:space="0" w:color="auto"/>
      </w:divBdr>
      <w:divsChild>
        <w:div w:id="1824731866">
          <w:marLeft w:val="0"/>
          <w:marRight w:val="0"/>
          <w:marTop w:val="0"/>
          <w:marBottom w:val="0"/>
          <w:divBdr>
            <w:top w:val="none" w:sz="0" w:space="0" w:color="auto"/>
            <w:left w:val="none" w:sz="0" w:space="0" w:color="auto"/>
            <w:bottom w:val="none" w:sz="0" w:space="0" w:color="auto"/>
            <w:right w:val="none" w:sz="0" w:space="0" w:color="auto"/>
          </w:divBdr>
        </w:div>
      </w:divsChild>
    </w:div>
    <w:div w:id="2055540265">
      <w:bodyDiv w:val="1"/>
      <w:marLeft w:val="0"/>
      <w:marRight w:val="0"/>
      <w:marTop w:val="0"/>
      <w:marBottom w:val="0"/>
      <w:divBdr>
        <w:top w:val="none" w:sz="0" w:space="0" w:color="auto"/>
        <w:left w:val="none" w:sz="0" w:space="0" w:color="auto"/>
        <w:bottom w:val="none" w:sz="0" w:space="0" w:color="auto"/>
        <w:right w:val="none" w:sz="0" w:space="0" w:color="auto"/>
      </w:divBdr>
    </w:div>
    <w:div w:id="2056655407">
      <w:bodyDiv w:val="1"/>
      <w:marLeft w:val="0"/>
      <w:marRight w:val="0"/>
      <w:marTop w:val="0"/>
      <w:marBottom w:val="0"/>
      <w:divBdr>
        <w:top w:val="none" w:sz="0" w:space="0" w:color="auto"/>
        <w:left w:val="none" w:sz="0" w:space="0" w:color="auto"/>
        <w:bottom w:val="none" w:sz="0" w:space="0" w:color="auto"/>
        <w:right w:val="none" w:sz="0" w:space="0" w:color="auto"/>
      </w:divBdr>
    </w:div>
    <w:div w:id="2058771015">
      <w:bodyDiv w:val="1"/>
      <w:marLeft w:val="0"/>
      <w:marRight w:val="0"/>
      <w:marTop w:val="0"/>
      <w:marBottom w:val="0"/>
      <w:divBdr>
        <w:top w:val="none" w:sz="0" w:space="0" w:color="auto"/>
        <w:left w:val="none" w:sz="0" w:space="0" w:color="auto"/>
        <w:bottom w:val="none" w:sz="0" w:space="0" w:color="auto"/>
        <w:right w:val="none" w:sz="0" w:space="0" w:color="auto"/>
      </w:divBdr>
    </w:div>
    <w:div w:id="2073430864">
      <w:bodyDiv w:val="1"/>
      <w:marLeft w:val="0"/>
      <w:marRight w:val="0"/>
      <w:marTop w:val="0"/>
      <w:marBottom w:val="0"/>
      <w:divBdr>
        <w:top w:val="none" w:sz="0" w:space="0" w:color="auto"/>
        <w:left w:val="none" w:sz="0" w:space="0" w:color="auto"/>
        <w:bottom w:val="none" w:sz="0" w:space="0" w:color="auto"/>
        <w:right w:val="none" w:sz="0" w:space="0" w:color="auto"/>
      </w:divBdr>
      <w:divsChild>
        <w:div w:id="984773066">
          <w:marLeft w:val="-2400"/>
          <w:marRight w:val="-480"/>
          <w:marTop w:val="0"/>
          <w:marBottom w:val="0"/>
          <w:divBdr>
            <w:top w:val="none" w:sz="0" w:space="0" w:color="auto"/>
            <w:left w:val="none" w:sz="0" w:space="0" w:color="auto"/>
            <w:bottom w:val="none" w:sz="0" w:space="0" w:color="auto"/>
            <w:right w:val="none" w:sz="0" w:space="0" w:color="auto"/>
          </w:divBdr>
        </w:div>
        <w:div w:id="1487821877">
          <w:marLeft w:val="-2400"/>
          <w:marRight w:val="-480"/>
          <w:marTop w:val="0"/>
          <w:marBottom w:val="0"/>
          <w:divBdr>
            <w:top w:val="none" w:sz="0" w:space="0" w:color="auto"/>
            <w:left w:val="none" w:sz="0" w:space="0" w:color="auto"/>
            <w:bottom w:val="none" w:sz="0" w:space="0" w:color="auto"/>
            <w:right w:val="none" w:sz="0" w:space="0" w:color="auto"/>
          </w:divBdr>
        </w:div>
        <w:div w:id="1600259971">
          <w:marLeft w:val="-2400"/>
          <w:marRight w:val="-480"/>
          <w:marTop w:val="0"/>
          <w:marBottom w:val="0"/>
          <w:divBdr>
            <w:top w:val="none" w:sz="0" w:space="0" w:color="auto"/>
            <w:left w:val="none" w:sz="0" w:space="0" w:color="auto"/>
            <w:bottom w:val="none" w:sz="0" w:space="0" w:color="auto"/>
            <w:right w:val="none" w:sz="0" w:space="0" w:color="auto"/>
          </w:divBdr>
        </w:div>
        <w:div w:id="2143687760">
          <w:marLeft w:val="-2400"/>
          <w:marRight w:val="-480"/>
          <w:marTop w:val="0"/>
          <w:marBottom w:val="0"/>
          <w:divBdr>
            <w:top w:val="none" w:sz="0" w:space="0" w:color="auto"/>
            <w:left w:val="none" w:sz="0" w:space="0" w:color="auto"/>
            <w:bottom w:val="none" w:sz="0" w:space="0" w:color="auto"/>
            <w:right w:val="none" w:sz="0" w:space="0" w:color="auto"/>
          </w:divBdr>
        </w:div>
      </w:divsChild>
    </w:div>
    <w:div w:id="2075083204">
      <w:bodyDiv w:val="1"/>
      <w:marLeft w:val="0"/>
      <w:marRight w:val="0"/>
      <w:marTop w:val="0"/>
      <w:marBottom w:val="0"/>
      <w:divBdr>
        <w:top w:val="none" w:sz="0" w:space="0" w:color="auto"/>
        <w:left w:val="none" w:sz="0" w:space="0" w:color="auto"/>
        <w:bottom w:val="none" w:sz="0" w:space="0" w:color="auto"/>
        <w:right w:val="none" w:sz="0" w:space="0" w:color="auto"/>
      </w:divBdr>
    </w:div>
    <w:div w:id="2076776730">
      <w:bodyDiv w:val="1"/>
      <w:marLeft w:val="0"/>
      <w:marRight w:val="0"/>
      <w:marTop w:val="0"/>
      <w:marBottom w:val="0"/>
      <w:divBdr>
        <w:top w:val="none" w:sz="0" w:space="0" w:color="auto"/>
        <w:left w:val="none" w:sz="0" w:space="0" w:color="auto"/>
        <w:bottom w:val="none" w:sz="0" w:space="0" w:color="auto"/>
        <w:right w:val="none" w:sz="0" w:space="0" w:color="auto"/>
      </w:divBdr>
    </w:div>
    <w:div w:id="2077362730">
      <w:bodyDiv w:val="1"/>
      <w:marLeft w:val="0"/>
      <w:marRight w:val="0"/>
      <w:marTop w:val="0"/>
      <w:marBottom w:val="0"/>
      <w:divBdr>
        <w:top w:val="none" w:sz="0" w:space="0" w:color="auto"/>
        <w:left w:val="none" w:sz="0" w:space="0" w:color="auto"/>
        <w:bottom w:val="none" w:sz="0" w:space="0" w:color="auto"/>
        <w:right w:val="none" w:sz="0" w:space="0" w:color="auto"/>
      </w:divBdr>
    </w:div>
    <w:div w:id="2080059676">
      <w:bodyDiv w:val="1"/>
      <w:marLeft w:val="0"/>
      <w:marRight w:val="0"/>
      <w:marTop w:val="0"/>
      <w:marBottom w:val="0"/>
      <w:divBdr>
        <w:top w:val="none" w:sz="0" w:space="0" w:color="auto"/>
        <w:left w:val="none" w:sz="0" w:space="0" w:color="auto"/>
        <w:bottom w:val="none" w:sz="0" w:space="0" w:color="auto"/>
        <w:right w:val="none" w:sz="0" w:space="0" w:color="auto"/>
      </w:divBdr>
    </w:div>
    <w:div w:id="2085103961">
      <w:bodyDiv w:val="1"/>
      <w:marLeft w:val="0"/>
      <w:marRight w:val="0"/>
      <w:marTop w:val="0"/>
      <w:marBottom w:val="0"/>
      <w:divBdr>
        <w:top w:val="none" w:sz="0" w:space="0" w:color="auto"/>
        <w:left w:val="none" w:sz="0" w:space="0" w:color="auto"/>
        <w:bottom w:val="none" w:sz="0" w:space="0" w:color="auto"/>
        <w:right w:val="none" w:sz="0" w:space="0" w:color="auto"/>
      </w:divBdr>
    </w:div>
    <w:div w:id="2092580447">
      <w:bodyDiv w:val="1"/>
      <w:marLeft w:val="0"/>
      <w:marRight w:val="0"/>
      <w:marTop w:val="0"/>
      <w:marBottom w:val="0"/>
      <w:divBdr>
        <w:top w:val="none" w:sz="0" w:space="0" w:color="auto"/>
        <w:left w:val="none" w:sz="0" w:space="0" w:color="auto"/>
        <w:bottom w:val="none" w:sz="0" w:space="0" w:color="auto"/>
        <w:right w:val="none" w:sz="0" w:space="0" w:color="auto"/>
      </w:divBdr>
    </w:div>
    <w:div w:id="2093969097">
      <w:bodyDiv w:val="1"/>
      <w:marLeft w:val="0"/>
      <w:marRight w:val="0"/>
      <w:marTop w:val="0"/>
      <w:marBottom w:val="0"/>
      <w:divBdr>
        <w:top w:val="none" w:sz="0" w:space="0" w:color="auto"/>
        <w:left w:val="none" w:sz="0" w:space="0" w:color="auto"/>
        <w:bottom w:val="none" w:sz="0" w:space="0" w:color="auto"/>
        <w:right w:val="none" w:sz="0" w:space="0" w:color="auto"/>
      </w:divBdr>
    </w:div>
    <w:div w:id="2099326823">
      <w:bodyDiv w:val="1"/>
      <w:marLeft w:val="0"/>
      <w:marRight w:val="0"/>
      <w:marTop w:val="0"/>
      <w:marBottom w:val="0"/>
      <w:divBdr>
        <w:top w:val="none" w:sz="0" w:space="0" w:color="auto"/>
        <w:left w:val="none" w:sz="0" w:space="0" w:color="auto"/>
        <w:bottom w:val="none" w:sz="0" w:space="0" w:color="auto"/>
        <w:right w:val="none" w:sz="0" w:space="0" w:color="auto"/>
      </w:divBdr>
    </w:div>
    <w:div w:id="2103450334">
      <w:bodyDiv w:val="1"/>
      <w:marLeft w:val="0"/>
      <w:marRight w:val="0"/>
      <w:marTop w:val="0"/>
      <w:marBottom w:val="0"/>
      <w:divBdr>
        <w:top w:val="none" w:sz="0" w:space="0" w:color="auto"/>
        <w:left w:val="none" w:sz="0" w:space="0" w:color="auto"/>
        <w:bottom w:val="none" w:sz="0" w:space="0" w:color="auto"/>
        <w:right w:val="none" w:sz="0" w:space="0" w:color="auto"/>
      </w:divBdr>
      <w:divsChild>
        <w:div w:id="95518480">
          <w:marLeft w:val="-2400"/>
          <w:marRight w:val="-480"/>
          <w:marTop w:val="0"/>
          <w:marBottom w:val="0"/>
          <w:divBdr>
            <w:top w:val="none" w:sz="0" w:space="0" w:color="auto"/>
            <w:left w:val="none" w:sz="0" w:space="0" w:color="auto"/>
            <w:bottom w:val="none" w:sz="0" w:space="0" w:color="auto"/>
            <w:right w:val="none" w:sz="0" w:space="0" w:color="auto"/>
          </w:divBdr>
        </w:div>
        <w:div w:id="257982416">
          <w:marLeft w:val="-2400"/>
          <w:marRight w:val="-480"/>
          <w:marTop w:val="0"/>
          <w:marBottom w:val="0"/>
          <w:divBdr>
            <w:top w:val="none" w:sz="0" w:space="0" w:color="auto"/>
            <w:left w:val="none" w:sz="0" w:space="0" w:color="auto"/>
            <w:bottom w:val="none" w:sz="0" w:space="0" w:color="auto"/>
            <w:right w:val="none" w:sz="0" w:space="0" w:color="auto"/>
          </w:divBdr>
        </w:div>
        <w:div w:id="721251641">
          <w:marLeft w:val="-2400"/>
          <w:marRight w:val="-480"/>
          <w:marTop w:val="0"/>
          <w:marBottom w:val="0"/>
          <w:divBdr>
            <w:top w:val="none" w:sz="0" w:space="0" w:color="auto"/>
            <w:left w:val="none" w:sz="0" w:space="0" w:color="auto"/>
            <w:bottom w:val="none" w:sz="0" w:space="0" w:color="auto"/>
            <w:right w:val="none" w:sz="0" w:space="0" w:color="auto"/>
          </w:divBdr>
        </w:div>
        <w:div w:id="835726934">
          <w:marLeft w:val="-2400"/>
          <w:marRight w:val="-480"/>
          <w:marTop w:val="0"/>
          <w:marBottom w:val="0"/>
          <w:divBdr>
            <w:top w:val="none" w:sz="0" w:space="0" w:color="auto"/>
            <w:left w:val="none" w:sz="0" w:space="0" w:color="auto"/>
            <w:bottom w:val="none" w:sz="0" w:space="0" w:color="auto"/>
            <w:right w:val="none" w:sz="0" w:space="0" w:color="auto"/>
          </w:divBdr>
        </w:div>
        <w:div w:id="1071778745">
          <w:marLeft w:val="-2400"/>
          <w:marRight w:val="-480"/>
          <w:marTop w:val="0"/>
          <w:marBottom w:val="0"/>
          <w:divBdr>
            <w:top w:val="none" w:sz="0" w:space="0" w:color="auto"/>
            <w:left w:val="none" w:sz="0" w:space="0" w:color="auto"/>
            <w:bottom w:val="none" w:sz="0" w:space="0" w:color="auto"/>
            <w:right w:val="none" w:sz="0" w:space="0" w:color="auto"/>
          </w:divBdr>
        </w:div>
        <w:div w:id="1220479815">
          <w:marLeft w:val="-2400"/>
          <w:marRight w:val="-480"/>
          <w:marTop w:val="0"/>
          <w:marBottom w:val="0"/>
          <w:divBdr>
            <w:top w:val="none" w:sz="0" w:space="0" w:color="auto"/>
            <w:left w:val="none" w:sz="0" w:space="0" w:color="auto"/>
            <w:bottom w:val="none" w:sz="0" w:space="0" w:color="auto"/>
            <w:right w:val="none" w:sz="0" w:space="0" w:color="auto"/>
          </w:divBdr>
        </w:div>
        <w:div w:id="1269894330">
          <w:marLeft w:val="-2400"/>
          <w:marRight w:val="-480"/>
          <w:marTop w:val="0"/>
          <w:marBottom w:val="0"/>
          <w:divBdr>
            <w:top w:val="none" w:sz="0" w:space="0" w:color="auto"/>
            <w:left w:val="none" w:sz="0" w:space="0" w:color="auto"/>
            <w:bottom w:val="none" w:sz="0" w:space="0" w:color="auto"/>
            <w:right w:val="none" w:sz="0" w:space="0" w:color="auto"/>
          </w:divBdr>
        </w:div>
        <w:div w:id="1273628999">
          <w:marLeft w:val="-2400"/>
          <w:marRight w:val="-480"/>
          <w:marTop w:val="0"/>
          <w:marBottom w:val="0"/>
          <w:divBdr>
            <w:top w:val="none" w:sz="0" w:space="0" w:color="auto"/>
            <w:left w:val="none" w:sz="0" w:space="0" w:color="auto"/>
            <w:bottom w:val="none" w:sz="0" w:space="0" w:color="auto"/>
            <w:right w:val="none" w:sz="0" w:space="0" w:color="auto"/>
          </w:divBdr>
        </w:div>
        <w:div w:id="1845852843">
          <w:marLeft w:val="-2400"/>
          <w:marRight w:val="-480"/>
          <w:marTop w:val="0"/>
          <w:marBottom w:val="0"/>
          <w:divBdr>
            <w:top w:val="none" w:sz="0" w:space="0" w:color="auto"/>
            <w:left w:val="none" w:sz="0" w:space="0" w:color="auto"/>
            <w:bottom w:val="none" w:sz="0" w:space="0" w:color="auto"/>
            <w:right w:val="none" w:sz="0" w:space="0" w:color="auto"/>
          </w:divBdr>
        </w:div>
      </w:divsChild>
    </w:div>
    <w:div w:id="2111535973">
      <w:bodyDiv w:val="1"/>
      <w:marLeft w:val="0"/>
      <w:marRight w:val="0"/>
      <w:marTop w:val="0"/>
      <w:marBottom w:val="0"/>
      <w:divBdr>
        <w:top w:val="none" w:sz="0" w:space="0" w:color="auto"/>
        <w:left w:val="none" w:sz="0" w:space="0" w:color="auto"/>
        <w:bottom w:val="none" w:sz="0" w:space="0" w:color="auto"/>
        <w:right w:val="none" w:sz="0" w:space="0" w:color="auto"/>
      </w:divBdr>
      <w:divsChild>
        <w:div w:id="429199803">
          <w:marLeft w:val="-2400"/>
          <w:marRight w:val="-480"/>
          <w:marTop w:val="0"/>
          <w:marBottom w:val="0"/>
          <w:divBdr>
            <w:top w:val="none" w:sz="0" w:space="0" w:color="auto"/>
            <w:left w:val="none" w:sz="0" w:space="0" w:color="auto"/>
            <w:bottom w:val="none" w:sz="0" w:space="0" w:color="auto"/>
            <w:right w:val="none" w:sz="0" w:space="0" w:color="auto"/>
          </w:divBdr>
        </w:div>
        <w:div w:id="583493635">
          <w:marLeft w:val="-2400"/>
          <w:marRight w:val="-480"/>
          <w:marTop w:val="0"/>
          <w:marBottom w:val="0"/>
          <w:divBdr>
            <w:top w:val="none" w:sz="0" w:space="0" w:color="auto"/>
            <w:left w:val="none" w:sz="0" w:space="0" w:color="auto"/>
            <w:bottom w:val="none" w:sz="0" w:space="0" w:color="auto"/>
            <w:right w:val="none" w:sz="0" w:space="0" w:color="auto"/>
          </w:divBdr>
        </w:div>
        <w:div w:id="691223438">
          <w:marLeft w:val="-2400"/>
          <w:marRight w:val="-480"/>
          <w:marTop w:val="0"/>
          <w:marBottom w:val="0"/>
          <w:divBdr>
            <w:top w:val="none" w:sz="0" w:space="0" w:color="auto"/>
            <w:left w:val="none" w:sz="0" w:space="0" w:color="auto"/>
            <w:bottom w:val="none" w:sz="0" w:space="0" w:color="auto"/>
            <w:right w:val="none" w:sz="0" w:space="0" w:color="auto"/>
          </w:divBdr>
        </w:div>
        <w:div w:id="791627855">
          <w:marLeft w:val="-2400"/>
          <w:marRight w:val="-480"/>
          <w:marTop w:val="0"/>
          <w:marBottom w:val="0"/>
          <w:divBdr>
            <w:top w:val="none" w:sz="0" w:space="0" w:color="auto"/>
            <w:left w:val="none" w:sz="0" w:space="0" w:color="auto"/>
            <w:bottom w:val="none" w:sz="0" w:space="0" w:color="auto"/>
            <w:right w:val="none" w:sz="0" w:space="0" w:color="auto"/>
          </w:divBdr>
        </w:div>
        <w:div w:id="1286355134">
          <w:marLeft w:val="-2400"/>
          <w:marRight w:val="-480"/>
          <w:marTop w:val="0"/>
          <w:marBottom w:val="0"/>
          <w:divBdr>
            <w:top w:val="none" w:sz="0" w:space="0" w:color="auto"/>
            <w:left w:val="none" w:sz="0" w:space="0" w:color="auto"/>
            <w:bottom w:val="none" w:sz="0" w:space="0" w:color="auto"/>
            <w:right w:val="none" w:sz="0" w:space="0" w:color="auto"/>
          </w:divBdr>
        </w:div>
        <w:div w:id="1381006121">
          <w:marLeft w:val="-2400"/>
          <w:marRight w:val="-480"/>
          <w:marTop w:val="0"/>
          <w:marBottom w:val="0"/>
          <w:divBdr>
            <w:top w:val="none" w:sz="0" w:space="0" w:color="auto"/>
            <w:left w:val="none" w:sz="0" w:space="0" w:color="auto"/>
            <w:bottom w:val="none" w:sz="0" w:space="0" w:color="auto"/>
            <w:right w:val="none" w:sz="0" w:space="0" w:color="auto"/>
          </w:divBdr>
        </w:div>
        <w:div w:id="1426878524">
          <w:marLeft w:val="-2400"/>
          <w:marRight w:val="-480"/>
          <w:marTop w:val="0"/>
          <w:marBottom w:val="0"/>
          <w:divBdr>
            <w:top w:val="none" w:sz="0" w:space="0" w:color="auto"/>
            <w:left w:val="none" w:sz="0" w:space="0" w:color="auto"/>
            <w:bottom w:val="none" w:sz="0" w:space="0" w:color="auto"/>
            <w:right w:val="none" w:sz="0" w:space="0" w:color="auto"/>
          </w:divBdr>
        </w:div>
        <w:div w:id="1780948236">
          <w:marLeft w:val="-2400"/>
          <w:marRight w:val="-480"/>
          <w:marTop w:val="0"/>
          <w:marBottom w:val="0"/>
          <w:divBdr>
            <w:top w:val="none" w:sz="0" w:space="0" w:color="auto"/>
            <w:left w:val="none" w:sz="0" w:space="0" w:color="auto"/>
            <w:bottom w:val="none" w:sz="0" w:space="0" w:color="auto"/>
            <w:right w:val="none" w:sz="0" w:space="0" w:color="auto"/>
          </w:divBdr>
        </w:div>
        <w:div w:id="1812288201">
          <w:marLeft w:val="-2400"/>
          <w:marRight w:val="-480"/>
          <w:marTop w:val="0"/>
          <w:marBottom w:val="0"/>
          <w:divBdr>
            <w:top w:val="none" w:sz="0" w:space="0" w:color="auto"/>
            <w:left w:val="none" w:sz="0" w:space="0" w:color="auto"/>
            <w:bottom w:val="none" w:sz="0" w:space="0" w:color="auto"/>
            <w:right w:val="none" w:sz="0" w:space="0" w:color="auto"/>
          </w:divBdr>
        </w:div>
      </w:divsChild>
    </w:div>
    <w:div w:id="2116627665">
      <w:bodyDiv w:val="1"/>
      <w:marLeft w:val="0"/>
      <w:marRight w:val="0"/>
      <w:marTop w:val="0"/>
      <w:marBottom w:val="0"/>
      <w:divBdr>
        <w:top w:val="none" w:sz="0" w:space="0" w:color="auto"/>
        <w:left w:val="none" w:sz="0" w:space="0" w:color="auto"/>
        <w:bottom w:val="none" w:sz="0" w:space="0" w:color="auto"/>
        <w:right w:val="none" w:sz="0" w:space="0" w:color="auto"/>
      </w:divBdr>
      <w:divsChild>
        <w:div w:id="1948734640">
          <w:marLeft w:val="0"/>
          <w:marRight w:val="0"/>
          <w:marTop w:val="0"/>
          <w:marBottom w:val="0"/>
          <w:divBdr>
            <w:top w:val="none" w:sz="0" w:space="0" w:color="auto"/>
            <w:left w:val="none" w:sz="0" w:space="0" w:color="auto"/>
            <w:bottom w:val="none" w:sz="0" w:space="0" w:color="auto"/>
            <w:right w:val="none" w:sz="0" w:space="0" w:color="auto"/>
          </w:divBdr>
        </w:div>
      </w:divsChild>
    </w:div>
    <w:div w:id="2123332832">
      <w:bodyDiv w:val="1"/>
      <w:marLeft w:val="0"/>
      <w:marRight w:val="0"/>
      <w:marTop w:val="0"/>
      <w:marBottom w:val="0"/>
      <w:divBdr>
        <w:top w:val="none" w:sz="0" w:space="0" w:color="auto"/>
        <w:left w:val="none" w:sz="0" w:space="0" w:color="auto"/>
        <w:bottom w:val="none" w:sz="0" w:space="0" w:color="auto"/>
        <w:right w:val="none" w:sz="0" w:space="0" w:color="auto"/>
      </w:divBdr>
      <w:divsChild>
        <w:div w:id="854613315">
          <w:marLeft w:val="0"/>
          <w:marRight w:val="0"/>
          <w:marTop w:val="0"/>
          <w:marBottom w:val="0"/>
          <w:divBdr>
            <w:top w:val="none" w:sz="0" w:space="0" w:color="auto"/>
            <w:left w:val="none" w:sz="0" w:space="0" w:color="auto"/>
            <w:bottom w:val="none" w:sz="0" w:space="0" w:color="auto"/>
            <w:right w:val="none" w:sz="0" w:space="0" w:color="auto"/>
          </w:divBdr>
        </w:div>
      </w:divsChild>
    </w:div>
    <w:div w:id="2126804154">
      <w:bodyDiv w:val="1"/>
      <w:marLeft w:val="0"/>
      <w:marRight w:val="0"/>
      <w:marTop w:val="0"/>
      <w:marBottom w:val="0"/>
      <w:divBdr>
        <w:top w:val="none" w:sz="0" w:space="0" w:color="auto"/>
        <w:left w:val="none" w:sz="0" w:space="0" w:color="auto"/>
        <w:bottom w:val="none" w:sz="0" w:space="0" w:color="auto"/>
        <w:right w:val="none" w:sz="0" w:space="0" w:color="auto"/>
      </w:divBdr>
      <w:divsChild>
        <w:div w:id="663357098">
          <w:marLeft w:val="0"/>
          <w:marRight w:val="0"/>
          <w:marTop w:val="0"/>
          <w:marBottom w:val="0"/>
          <w:divBdr>
            <w:top w:val="none" w:sz="0" w:space="0" w:color="auto"/>
            <w:left w:val="none" w:sz="0" w:space="0" w:color="auto"/>
            <w:bottom w:val="none" w:sz="0" w:space="0" w:color="auto"/>
            <w:right w:val="none" w:sz="0" w:space="0" w:color="auto"/>
          </w:divBdr>
        </w:div>
        <w:div w:id="8854127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ommons.wikimedia.org/wiki/File:Goody_Two-Shoes_divider.jpg" TargetMode="External"/><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3.png"/><Relationship Id="rId42" Type="http://schemas.openxmlformats.org/officeDocument/2006/relationships/hyperlink" Target="http://www.immanuelwausau.org"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yperlink" Target="https://www.livinglutheran.org/2022/08/2022-elca-churchwide-assembly-day-three/" TargetMode="External"/><Relationship Id="rId38" Type="http://schemas.openxmlformats.org/officeDocument/2006/relationships/image" Target="media/image27.sv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pngall.com/thank-you-png" TargetMode="External"/><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hyperlink" Target="mailto:info.immanuel.wausau@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5.svg"/><Relationship Id="rId10" Type="http://schemas.openxmlformats.org/officeDocument/2006/relationships/image" Target="media/image3.jpeg"/><Relationship Id="rId19" Type="http://schemas.openxmlformats.org/officeDocument/2006/relationships/image" Target="media/image10.jpeg"/><Relationship Id="rId31" Type="http://schemas.openxmlformats.org/officeDocument/2006/relationships/hyperlink" Target="https://tithe.ly/event-registration/"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tiff"/><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0730DE-3F30-4776-A167-F2FB066A8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16</Pages>
  <Words>4154</Words>
  <Characters>2368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779</CharactersWithSpaces>
  <SharedDoc>false</SharedDoc>
  <HLinks>
    <vt:vector size="24" baseType="variant">
      <vt:variant>
        <vt:i4>3407914</vt:i4>
      </vt:variant>
      <vt:variant>
        <vt:i4>9</vt:i4>
      </vt:variant>
      <vt:variant>
        <vt:i4>0</vt:i4>
      </vt:variant>
      <vt:variant>
        <vt:i4>5</vt:i4>
      </vt:variant>
      <vt:variant>
        <vt:lpwstr>http://www.immanuelwausau.org/</vt:lpwstr>
      </vt:variant>
      <vt:variant>
        <vt:lpwstr/>
      </vt:variant>
      <vt:variant>
        <vt:i4>3145732</vt:i4>
      </vt:variant>
      <vt:variant>
        <vt:i4>6</vt:i4>
      </vt:variant>
      <vt:variant>
        <vt:i4>0</vt:i4>
      </vt:variant>
      <vt:variant>
        <vt:i4>5</vt:i4>
      </vt:variant>
      <vt:variant>
        <vt:lpwstr>mailto:info.immanuel.wausau@gmail.com</vt:lpwstr>
      </vt:variant>
      <vt:variant>
        <vt:lpwstr/>
      </vt:variant>
      <vt:variant>
        <vt:i4>2687086</vt:i4>
      </vt:variant>
      <vt:variant>
        <vt:i4>3</vt:i4>
      </vt:variant>
      <vt:variant>
        <vt:i4>0</vt:i4>
      </vt:variant>
      <vt:variant>
        <vt:i4>5</vt:i4>
      </vt:variant>
      <vt:variant>
        <vt:lpwstr>https://www.livinglutheran.org/2022/08/2022-elca-churchwide-assembly-day-three/</vt:lpwstr>
      </vt:variant>
      <vt:variant>
        <vt:lpwstr/>
      </vt:variant>
      <vt:variant>
        <vt:i4>1835091</vt:i4>
      </vt:variant>
      <vt:variant>
        <vt:i4>0</vt:i4>
      </vt:variant>
      <vt:variant>
        <vt:i4>0</vt:i4>
      </vt:variant>
      <vt:variant>
        <vt:i4>5</vt:i4>
      </vt:variant>
      <vt:variant>
        <vt:lpwstr>https://tithe.ly/event-registration/</vt:lpwstr>
      </vt:variant>
      <vt:variant>
        <vt:lpwstr>/58418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Loos</dc:creator>
  <cp:keywords/>
  <dc:description/>
  <cp:lastModifiedBy>Immanuel Lutheran</cp:lastModifiedBy>
  <cp:revision>248</cp:revision>
  <cp:lastPrinted>2022-05-24T14:59:00Z</cp:lastPrinted>
  <dcterms:created xsi:type="dcterms:W3CDTF">2022-06-07T14:26:00Z</dcterms:created>
  <dcterms:modified xsi:type="dcterms:W3CDTF">2022-09-07T15:58:00Z</dcterms:modified>
</cp:coreProperties>
</file>